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DAA72C" w14:textId="77777777" w:rsidR="0030426B" w:rsidRDefault="0030426B" w:rsidP="005B2684">
      <w:pPr>
        <w:jc w:val="both"/>
        <w:rPr>
          <w:rFonts w:ascii="Times New Roman" w:hAnsi="Times New Roman" w:cs="Times New Roman"/>
          <w:b/>
          <w:bCs/>
          <w:lang w:val="en-US"/>
        </w:rPr>
      </w:pPr>
      <w:r w:rsidRPr="0030426B">
        <w:rPr>
          <w:rFonts w:ascii="Times New Roman" w:hAnsi="Times New Roman" w:cs="Times New Roman"/>
          <w:b/>
          <w:bCs/>
          <w:lang w:val="en-US"/>
        </w:rPr>
        <w:t xml:space="preserve">Original Research article </w:t>
      </w:r>
    </w:p>
    <w:p w14:paraId="442F5F0E" w14:textId="74929540" w:rsidR="0030426B" w:rsidRDefault="008E52E9" w:rsidP="00C57AC1">
      <w:pPr>
        <w:spacing w:line="360" w:lineRule="auto"/>
        <w:jc w:val="both"/>
        <w:rPr>
          <w:rFonts w:ascii="Times New Roman" w:hAnsi="Times New Roman" w:cs="Times New Roman"/>
          <w:b/>
          <w:bCs/>
          <w:lang w:val="en-US"/>
        </w:rPr>
      </w:pPr>
      <w:del w:id="0" w:author="Izaidino Muchanga" w:date="2026-03-14T20:12:00Z" w16du:dateUtc="2026-03-14T20:12:00Z">
        <w:r w:rsidRPr="008E52E9" w:rsidDel="00B240EC">
          <w:rPr>
            <w:rFonts w:ascii="Times New Roman" w:hAnsi="Times New Roman" w:cs="Times New Roman"/>
            <w:b/>
            <w:bCs/>
            <w:lang w:val="en-US"/>
          </w:rPr>
          <w:delText>MULTIFACTORIAL</w:delText>
        </w:r>
        <w:r w:rsidR="006B1E72" w:rsidDel="00B240EC">
          <w:rPr>
            <w:rFonts w:ascii="Times New Roman" w:hAnsi="Times New Roman" w:cs="Times New Roman"/>
            <w:b/>
            <w:bCs/>
            <w:lang w:val="en-US"/>
          </w:rPr>
          <w:delText xml:space="preserve"> </w:delText>
        </w:r>
      </w:del>
      <w:r w:rsidR="006B1E72">
        <w:rPr>
          <w:rFonts w:ascii="Times New Roman" w:hAnsi="Times New Roman" w:cs="Times New Roman"/>
          <w:b/>
          <w:bCs/>
          <w:lang w:val="en-US"/>
        </w:rPr>
        <w:t>FACTORS</w:t>
      </w:r>
      <w:r w:rsidRPr="008E52E9">
        <w:rPr>
          <w:rFonts w:ascii="Times New Roman" w:hAnsi="Times New Roman" w:cs="Times New Roman"/>
          <w:b/>
          <w:bCs/>
          <w:lang w:val="en-US"/>
        </w:rPr>
        <w:t xml:space="preserve"> </w:t>
      </w:r>
      <w:ins w:id="1" w:author="Izaidino Muchanga" w:date="2026-03-14T20:13:00Z" w16du:dateUtc="2026-03-14T20:13:00Z">
        <w:r w:rsidR="00B240EC" w:rsidRPr="00B240EC">
          <w:rPr>
            <w:rFonts w:ascii="Times New Roman" w:hAnsi="Times New Roman" w:cs="Times New Roman"/>
            <w:b/>
            <w:bCs/>
            <w:lang w:val="en-US"/>
          </w:rPr>
          <w:t xml:space="preserve">CONTRIBUTING TO  </w:t>
        </w:r>
      </w:ins>
      <w:del w:id="2" w:author="Izaidino Muchanga" w:date="2026-03-14T20:13:00Z" w16du:dateUtc="2026-03-14T20:13:00Z">
        <w:r w:rsidR="00C9249F" w:rsidDel="00B240EC">
          <w:rPr>
            <w:rFonts w:ascii="Times New Roman" w:hAnsi="Times New Roman" w:cs="Times New Roman"/>
            <w:b/>
            <w:bCs/>
            <w:lang w:val="en-US"/>
          </w:rPr>
          <w:delText>ASSOCIATED WITH</w:delText>
        </w:r>
        <w:r w:rsidRPr="008E52E9" w:rsidDel="00B240EC">
          <w:rPr>
            <w:rFonts w:ascii="Times New Roman" w:hAnsi="Times New Roman" w:cs="Times New Roman"/>
            <w:b/>
            <w:bCs/>
            <w:lang w:val="en-US"/>
          </w:rPr>
          <w:delText xml:space="preserve"> </w:delText>
        </w:r>
      </w:del>
      <w:r w:rsidRPr="008E52E9">
        <w:rPr>
          <w:rFonts w:ascii="Times New Roman" w:hAnsi="Times New Roman" w:cs="Times New Roman"/>
          <w:b/>
          <w:bCs/>
          <w:lang w:val="en-US"/>
        </w:rPr>
        <w:t>ANTIRETROVIRAL THERAPY DISCONTINUATION</w:t>
      </w:r>
      <w:r>
        <w:rPr>
          <w:rFonts w:ascii="Times New Roman" w:hAnsi="Times New Roman" w:cs="Times New Roman"/>
          <w:b/>
          <w:bCs/>
          <w:lang w:val="en-US"/>
        </w:rPr>
        <w:t xml:space="preserve"> AT PATRICE LUMUMBA HEALTH CENTRE:</w:t>
      </w:r>
      <w:r w:rsidRPr="008E52E9">
        <w:rPr>
          <w:lang w:val="en-US"/>
        </w:rPr>
        <w:t xml:space="preserve"> </w:t>
      </w:r>
      <w:r w:rsidRPr="008E52E9">
        <w:rPr>
          <w:rFonts w:ascii="Times New Roman" w:hAnsi="Times New Roman" w:cs="Times New Roman"/>
          <w:b/>
          <w:bCs/>
          <w:lang w:val="en-US"/>
        </w:rPr>
        <w:t>A RETROSPECTIVE CROSS-SECTIONAL STUDY</w:t>
      </w:r>
    </w:p>
    <w:p w14:paraId="74C12F9B" w14:textId="77777777" w:rsidR="001E76A2" w:rsidRDefault="001E76A2" w:rsidP="005B2684">
      <w:pPr>
        <w:jc w:val="both"/>
        <w:rPr>
          <w:rFonts w:ascii="Times New Roman" w:hAnsi="Times New Roman" w:cs="Times New Roman"/>
          <w:b/>
          <w:bCs/>
          <w:lang w:val="en-US"/>
        </w:rPr>
      </w:pPr>
    </w:p>
    <w:p w14:paraId="5AB42CCD" w14:textId="53B5A7AE" w:rsidR="00535E56" w:rsidRPr="004578EC" w:rsidRDefault="00D310CE" w:rsidP="005B2684">
      <w:pPr>
        <w:jc w:val="both"/>
        <w:rPr>
          <w:rFonts w:ascii="Times New Roman" w:hAnsi="Times New Roman" w:cs="Times New Roman"/>
          <w:b/>
          <w:bCs/>
          <w:lang w:val="en-US"/>
        </w:rPr>
      </w:pPr>
      <w:r w:rsidRPr="004578EC">
        <w:rPr>
          <w:rFonts w:ascii="Times New Roman" w:hAnsi="Times New Roman" w:cs="Times New Roman"/>
          <w:b/>
          <w:bCs/>
          <w:lang w:val="en-US"/>
        </w:rPr>
        <w:t>ABSTRACT</w:t>
      </w:r>
    </w:p>
    <w:p w14:paraId="50B86CF6" w14:textId="522BE83F" w:rsidR="00005E06" w:rsidRPr="00C57AC1" w:rsidRDefault="00005E06" w:rsidP="00005E06">
      <w:pPr>
        <w:jc w:val="both"/>
        <w:rPr>
          <w:rFonts w:ascii="Times New Roman" w:hAnsi="Times New Roman" w:cs="Times New Roman"/>
          <w:lang w:val="en-US"/>
        </w:rPr>
      </w:pPr>
      <w:r w:rsidRPr="00C57AC1">
        <w:rPr>
          <w:rFonts w:ascii="Times New Roman" w:hAnsi="Times New Roman" w:cs="Times New Roman"/>
          <w:b/>
          <w:bCs/>
          <w:lang w:val="en-US"/>
        </w:rPr>
        <w:t xml:space="preserve">Introduction: </w:t>
      </w:r>
      <w:r w:rsidRPr="00C57AC1">
        <w:rPr>
          <w:rFonts w:ascii="Times New Roman" w:hAnsi="Times New Roman" w:cs="Times New Roman"/>
          <w:lang w:val="en-US"/>
        </w:rPr>
        <w:t xml:space="preserve">Human Immunodeficiency Virus (HIV) infection </w:t>
      </w:r>
      <w:ins w:id="3" w:author="Izaidino Muchanga" w:date="2026-03-14T20:13:00Z" w16du:dateUtc="2026-03-14T20:13:00Z">
        <w:r w:rsidR="00203150">
          <w:rPr>
            <w:rFonts w:ascii="Times New Roman" w:hAnsi="Times New Roman" w:cs="Times New Roman"/>
            <w:lang w:val="en-US"/>
          </w:rPr>
          <w:t>is</w:t>
        </w:r>
      </w:ins>
      <w:del w:id="4" w:author="Izaidino Muchanga" w:date="2026-03-14T20:13:00Z" w16du:dateUtc="2026-03-14T20:13:00Z">
        <w:r w:rsidRPr="00C57AC1" w:rsidDel="00203150">
          <w:rPr>
            <w:rFonts w:ascii="Times New Roman" w:hAnsi="Times New Roman" w:cs="Times New Roman"/>
            <w:lang w:val="en-US"/>
          </w:rPr>
          <w:delText>remains</w:delText>
        </w:r>
      </w:del>
      <w:r w:rsidRPr="00C57AC1">
        <w:rPr>
          <w:rFonts w:ascii="Times New Roman" w:hAnsi="Times New Roman" w:cs="Times New Roman"/>
          <w:lang w:val="en-US"/>
        </w:rPr>
        <w:t xml:space="preserve"> a major global public health challenge, with Sub-Saharan Africa, including Mozambique, bearing the greatest burden. </w:t>
      </w:r>
      <w:r>
        <w:rPr>
          <w:rFonts w:ascii="Times New Roman" w:hAnsi="Times New Roman" w:cs="Times New Roman"/>
          <w:lang w:val="en-US"/>
        </w:rPr>
        <w:t>A</w:t>
      </w:r>
      <w:r w:rsidRPr="00C57AC1">
        <w:rPr>
          <w:rFonts w:ascii="Times New Roman" w:hAnsi="Times New Roman" w:cs="Times New Roman"/>
          <w:lang w:val="en-US"/>
        </w:rPr>
        <w:t>dherence to antiretroviral therapy (ART) is essential for viral suppression, reducing mortality, and preventing new infections</w:t>
      </w:r>
      <w:ins w:id="5" w:author="Izaidino Muchanga" w:date="2026-03-19T21:36:00Z" w16du:dateUtc="2026-03-19T21:36:00Z">
        <w:r w:rsidR="007523D9">
          <w:rPr>
            <w:rFonts w:ascii="Times New Roman" w:hAnsi="Times New Roman" w:cs="Times New Roman"/>
            <w:lang w:val="en-US"/>
          </w:rPr>
          <w:t xml:space="preserve">. </w:t>
        </w:r>
      </w:ins>
      <w:del w:id="6" w:author="Izaidino Muchanga" w:date="2026-03-19T21:36:00Z" w16du:dateUtc="2026-03-19T21:36:00Z">
        <w:r w:rsidRPr="00C57AC1" w:rsidDel="007523D9">
          <w:rPr>
            <w:rFonts w:ascii="Times New Roman" w:hAnsi="Times New Roman" w:cs="Times New Roman"/>
            <w:lang w:val="en-US"/>
          </w:rPr>
          <w:delText xml:space="preserve">, </w:delText>
        </w:r>
      </w:del>
      <w:ins w:id="7" w:author="Izaidino Muchanga" w:date="2026-03-19T21:36:00Z" w16du:dateUtc="2026-03-19T21:36:00Z">
        <w:r w:rsidR="007523D9">
          <w:rPr>
            <w:rFonts w:ascii="Times New Roman" w:hAnsi="Times New Roman" w:cs="Times New Roman"/>
            <w:lang w:val="en-US"/>
          </w:rPr>
          <w:t>Y</w:t>
        </w:r>
      </w:ins>
      <w:del w:id="8" w:author="Izaidino Muchanga" w:date="2026-03-19T21:36:00Z" w16du:dateUtc="2026-03-19T21:36:00Z">
        <w:r w:rsidRPr="00C57AC1" w:rsidDel="007523D9">
          <w:rPr>
            <w:rFonts w:ascii="Times New Roman" w:hAnsi="Times New Roman" w:cs="Times New Roman"/>
            <w:lang w:val="en-US"/>
          </w:rPr>
          <w:delText>y</w:delText>
        </w:r>
      </w:del>
      <w:r w:rsidRPr="00C57AC1">
        <w:rPr>
          <w:rFonts w:ascii="Times New Roman" w:hAnsi="Times New Roman" w:cs="Times New Roman"/>
          <w:lang w:val="en-US"/>
        </w:rPr>
        <w:t>et discontinuation</w:t>
      </w:r>
      <w:ins w:id="9" w:author="Izaidino Muchanga" w:date="2026-03-19T21:37:00Z" w16du:dateUtc="2026-03-19T21:37:00Z">
        <w:r w:rsidR="007523D9">
          <w:rPr>
            <w:rFonts w:ascii="Times New Roman" w:hAnsi="Times New Roman" w:cs="Times New Roman"/>
            <w:lang w:val="en-US"/>
          </w:rPr>
          <w:t xml:space="preserve"> to ART</w:t>
        </w:r>
      </w:ins>
      <w:r w:rsidRPr="00C57AC1">
        <w:rPr>
          <w:rFonts w:ascii="Times New Roman" w:hAnsi="Times New Roman" w:cs="Times New Roman"/>
          <w:lang w:val="en-US"/>
        </w:rPr>
        <w:t xml:space="preserve"> persists due to complex social, economic, and structural factors. Local evidence is critical to inform targeted interventions for retention in care. This study </w:t>
      </w:r>
      <w:ins w:id="10" w:author="Izaidino Muchanga" w:date="2026-03-19T21:38:00Z" w16du:dateUtc="2026-03-19T21:38:00Z">
        <w:r w:rsidR="007523D9">
          <w:rPr>
            <w:rFonts w:ascii="Times New Roman" w:hAnsi="Times New Roman" w:cs="Times New Roman"/>
            <w:lang w:val="en-US"/>
          </w:rPr>
          <w:t xml:space="preserve">assessed the </w:t>
        </w:r>
      </w:ins>
      <w:del w:id="11" w:author="Izaidino Muchanga" w:date="2026-03-19T21:37:00Z" w16du:dateUtc="2026-03-19T21:37:00Z">
        <w:r w:rsidRPr="00C57AC1" w:rsidDel="007523D9">
          <w:rPr>
            <w:rFonts w:ascii="Times New Roman" w:hAnsi="Times New Roman" w:cs="Times New Roman"/>
            <w:lang w:val="en-US"/>
          </w:rPr>
          <w:delText xml:space="preserve">aimed to analyze the multifactorial </w:delText>
        </w:r>
      </w:del>
      <w:r w:rsidRPr="00C57AC1">
        <w:rPr>
          <w:rFonts w:ascii="Times New Roman" w:hAnsi="Times New Roman" w:cs="Times New Roman"/>
          <w:lang w:val="en-US"/>
        </w:rPr>
        <w:t>determinants</w:t>
      </w:r>
      <w:ins w:id="12" w:author="Izaidino Muchanga" w:date="2026-03-19T21:38:00Z" w16du:dateUtc="2026-03-19T21:38:00Z">
        <w:r w:rsidR="007523D9">
          <w:rPr>
            <w:rFonts w:ascii="Times New Roman" w:hAnsi="Times New Roman" w:cs="Times New Roman"/>
            <w:lang w:val="en-US"/>
          </w:rPr>
          <w:t xml:space="preserve"> of </w:t>
        </w:r>
      </w:ins>
      <w:del w:id="13" w:author="Izaidino Muchanga" w:date="2026-03-19T21:38:00Z" w16du:dateUtc="2026-03-19T21:38:00Z">
        <w:r w:rsidRPr="00C57AC1" w:rsidDel="007523D9">
          <w:rPr>
            <w:rFonts w:ascii="Times New Roman" w:hAnsi="Times New Roman" w:cs="Times New Roman"/>
            <w:lang w:val="en-US"/>
          </w:rPr>
          <w:delText xml:space="preserve"> associated with </w:delText>
        </w:r>
      </w:del>
      <w:r w:rsidRPr="00C57AC1">
        <w:rPr>
          <w:rFonts w:ascii="Times New Roman" w:hAnsi="Times New Roman" w:cs="Times New Roman"/>
          <w:lang w:val="en-US"/>
        </w:rPr>
        <w:t>ART discontinuation among patients receiving follow-up care at Patrice Lumumba Health Centre in Xai-Xai City, Gaza Province, Mozambique.</w:t>
      </w:r>
    </w:p>
    <w:p w14:paraId="4E39096C" w14:textId="0A034DC3" w:rsidR="00005E06" w:rsidRPr="00C57AC1" w:rsidRDefault="00005E06" w:rsidP="00C57AC1">
      <w:pPr>
        <w:spacing w:line="360" w:lineRule="auto"/>
        <w:jc w:val="both"/>
        <w:rPr>
          <w:rFonts w:ascii="Times New Roman" w:hAnsi="Times New Roman" w:cs="Times New Roman"/>
          <w:b/>
          <w:bCs/>
          <w:lang w:val="en-US"/>
        </w:rPr>
      </w:pPr>
      <w:r w:rsidRPr="00C57AC1">
        <w:rPr>
          <w:rFonts w:ascii="Times New Roman" w:hAnsi="Times New Roman" w:cs="Times New Roman"/>
          <w:b/>
          <w:bCs/>
          <w:lang w:val="en-US"/>
        </w:rPr>
        <w:t xml:space="preserve">Methodology: </w:t>
      </w:r>
      <w:r w:rsidRPr="00C57AC1">
        <w:rPr>
          <w:rFonts w:ascii="Times New Roman" w:hAnsi="Times New Roman" w:cs="Times New Roman"/>
          <w:lang w:val="en-US"/>
        </w:rPr>
        <w:t>A retrospective cross-sectional study</w:t>
      </w:r>
      <w:r>
        <w:rPr>
          <w:rFonts w:ascii="Times New Roman" w:hAnsi="Times New Roman" w:cs="Times New Roman"/>
          <w:b/>
          <w:bCs/>
          <w:lang w:val="en-US"/>
        </w:rPr>
        <w:t xml:space="preserve"> </w:t>
      </w:r>
      <w:r w:rsidRPr="00C57AC1">
        <w:rPr>
          <w:rFonts w:ascii="Times New Roman" w:hAnsi="Times New Roman" w:cs="Times New Roman"/>
          <w:lang w:val="en-US"/>
        </w:rPr>
        <w:t>was conducted for all 134 patients who discontinued ART between 2017 and 2021, from a total</w:t>
      </w:r>
      <w:r>
        <w:rPr>
          <w:rFonts w:ascii="Times New Roman" w:hAnsi="Times New Roman" w:cs="Times New Roman"/>
          <w:lang w:val="en-US"/>
        </w:rPr>
        <w:t xml:space="preserve"> </w:t>
      </w:r>
      <w:r w:rsidRPr="00C57AC1">
        <w:rPr>
          <w:rFonts w:ascii="Times New Roman" w:hAnsi="Times New Roman" w:cs="Times New Roman"/>
          <w:lang w:val="en-US"/>
        </w:rPr>
        <w:t>of 2,067 patients</w:t>
      </w:r>
      <w:r>
        <w:rPr>
          <w:rFonts w:ascii="Times New Roman" w:hAnsi="Times New Roman" w:cs="Times New Roman"/>
          <w:lang w:val="en-US"/>
        </w:rPr>
        <w:t xml:space="preserve"> </w:t>
      </w:r>
      <w:ins w:id="14" w:author="Izaidino Muchanga" w:date="2026-03-19T21:39:00Z" w16du:dateUtc="2026-03-19T21:39:00Z">
        <w:r w:rsidR="007523D9">
          <w:rPr>
            <w:rFonts w:ascii="Times New Roman" w:hAnsi="Times New Roman" w:cs="Times New Roman"/>
            <w:lang w:val="en-US"/>
          </w:rPr>
          <w:t>on</w:t>
        </w:r>
      </w:ins>
      <w:del w:id="15" w:author="Izaidino Muchanga" w:date="2026-03-19T21:39:00Z" w16du:dateUtc="2026-03-19T21:39:00Z">
        <w:r w:rsidDel="007523D9">
          <w:rPr>
            <w:rFonts w:ascii="Times New Roman" w:hAnsi="Times New Roman" w:cs="Times New Roman"/>
            <w:lang w:val="en-US"/>
          </w:rPr>
          <w:delText>in</w:delText>
        </w:r>
      </w:del>
      <w:r>
        <w:rPr>
          <w:rFonts w:ascii="Times New Roman" w:hAnsi="Times New Roman" w:cs="Times New Roman"/>
          <w:lang w:val="en-US"/>
        </w:rPr>
        <w:t xml:space="preserve"> </w:t>
      </w:r>
      <w:r w:rsidRPr="001F4536">
        <w:rPr>
          <w:rFonts w:ascii="Times New Roman" w:hAnsi="Times New Roman" w:cs="Times New Roman"/>
          <w:lang w:val="en-US"/>
        </w:rPr>
        <w:t>antiretroviral therapy</w:t>
      </w:r>
      <w:r w:rsidRPr="00C57AC1">
        <w:rPr>
          <w:rFonts w:ascii="Times New Roman" w:hAnsi="Times New Roman" w:cs="Times New Roman"/>
          <w:lang w:val="en-US"/>
        </w:rPr>
        <w:t xml:space="preserve">. Treatment discontinuation was </w:t>
      </w:r>
      <w:r w:rsidR="00E93E6C" w:rsidRPr="00C57AC1">
        <w:rPr>
          <w:rFonts w:ascii="Times New Roman" w:hAnsi="Times New Roman" w:cs="Times New Roman"/>
          <w:lang w:val="en-US"/>
        </w:rPr>
        <w:t xml:space="preserve">considered </w:t>
      </w:r>
      <w:ins w:id="16" w:author="Izaidino Muchanga" w:date="2026-03-19T21:39:00Z" w16du:dateUtc="2026-03-19T21:39:00Z">
        <w:r w:rsidR="007523D9">
          <w:rPr>
            <w:rFonts w:ascii="Times New Roman" w:hAnsi="Times New Roman" w:cs="Times New Roman"/>
            <w:lang w:val="en-US"/>
          </w:rPr>
          <w:t>as</w:t>
        </w:r>
      </w:ins>
      <w:del w:id="17" w:author="Izaidino Muchanga" w:date="2026-03-19T21:39:00Z" w16du:dateUtc="2026-03-19T21:39:00Z">
        <w:r w:rsidR="00E93E6C" w:rsidDel="007523D9">
          <w:rPr>
            <w:rFonts w:ascii="Times New Roman" w:hAnsi="Times New Roman" w:cs="Times New Roman"/>
            <w:lang w:val="en-US"/>
          </w:rPr>
          <w:delText>the</w:delText>
        </w:r>
      </w:del>
      <w:r w:rsidR="00E93E6C" w:rsidRPr="001F4536">
        <w:rPr>
          <w:rFonts w:ascii="Times New Roman" w:hAnsi="Times New Roman" w:cs="Times New Roman"/>
          <w:lang w:val="en-US"/>
        </w:rPr>
        <w:t xml:space="preserve"> failure to collect ART for over two months</w:t>
      </w:r>
      <w:r w:rsidR="00E93E6C" w:rsidRPr="00E93E6C">
        <w:rPr>
          <w:rFonts w:ascii="Times New Roman" w:hAnsi="Times New Roman" w:cs="Times New Roman"/>
          <w:lang w:val="en-US"/>
        </w:rPr>
        <w:t xml:space="preserve"> </w:t>
      </w:r>
      <w:r w:rsidR="00E93E6C" w:rsidRPr="00C57AC1">
        <w:rPr>
          <w:rFonts w:ascii="Times New Roman" w:hAnsi="Times New Roman" w:cs="Times New Roman"/>
          <w:lang w:val="en-US"/>
        </w:rPr>
        <w:t>in accordance with the Mozambique Ministry of Health guidelines</w:t>
      </w:r>
      <w:r w:rsidR="00E93E6C">
        <w:rPr>
          <w:rFonts w:ascii="Times New Roman" w:hAnsi="Times New Roman" w:cs="Times New Roman"/>
          <w:lang w:val="en-US"/>
        </w:rPr>
        <w:t>.</w:t>
      </w:r>
      <w:r w:rsidR="009F14A0" w:rsidRPr="00C57AC1">
        <w:rPr>
          <w:lang w:val="en-US"/>
        </w:rPr>
        <w:t xml:space="preserve"> </w:t>
      </w:r>
      <w:r w:rsidR="009F14A0" w:rsidRPr="00C57AC1">
        <w:rPr>
          <w:rFonts w:ascii="Times New Roman" w:hAnsi="Times New Roman" w:cs="Times New Roman"/>
          <w:lang w:val="en-US"/>
        </w:rPr>
        <w:t>Th</w:t>
      </w:r>
      <w:ins w:id="18" w:author="Izaidino Muchanga" w:date="2026-03-19T21:39:00Z" w16du:dateUtc="2026-03-19T21:39:00Z">
        <w:r w:rsidR="007523D9">
          <w:rPr>
            <w:rFonts w:ascii="Times New Roman" w:hAnsi="Times New Roman" w:cs="Times New Roman"/>
            <w:lang w:val="en-US"/>
          </w:rPr>
          <w:t>is stud</w:t>
        </w:r>
      </w:ins>
      <w:ins w:id="19" w:author="Izaidino Muchanga" w:date="2026-03-19T21:40:00Z" w16du:dateUtc="2026-03-19T21:40:00Z">
        <w:r w:rsidR="007523D9">
          <w:rPr>
            <w:rFonts w:ascii="Times New Roman" w:hAnsi="Times New Roman" w:cs="Times New Roman"/>
            <w:lang w:val="en-US"/>
          </w:rPr>
          <w:t>y employed</w:t>
        </w:r>
      </w:ins>
      <w:del w:id="20" w:author="Izaidino Muchanga" w:date="2026-03-19T21:39:00Z" w16du:dateUtc="2026-03-19T21:39:00Z">
        <w:r w:rsidR="009F14A0" w:rsidRPr="00C57AC1" w:rsidDel="007523D9">
          <w:rPr>
            <w:rFonts w:ascii="Times New Roman" w:hAnsi="Times New Roman" w:cs="Times New Roman"/>
            <w:lang w:val="en-US"/>
          </w:rPr>
          <w:delText>e</w:delText>
        </w:r>
      </w:del>
      <w:r w:rsidR="009F14A0" w:rsidRPr="00C57AC1">
        <w:rPr>
          <w:rFonts w:ascii="Times New Roman" w:hAnsi="Times New Roman" w:cs="Times New Roman"/>
          <w:lang w:val="en-US"/>
        </w:rPr>
        <w:t xml:space="preserve"> </w:t>
      </w:r>
      <w:del w:id="21" w:author="Izaidino Muchanga" w:date="2026-03-19T21:40:00Z" w16du:dateUtc="2026-03-19T21:40:00Z">
        <w:r w:rsidR="009F14A0" w:rsidRPr="00C57AC1" w:rsidDel="007523D9">
          <w:rPr>
            <w:rFonts w:ascii="Times New Roman" w:hAnsi="Times New Roman" w:cs="Times New Roman"/>
            <w:lang w:val="en-US"/>
          </w:rPr>
          <w:delText>sampling technique used is</w:delText>
        </w:r>
      </w:del>
      <w:r w:rsidR="009F14A0" w:rsidRPr="00C57AC1">
        <w:rPr>
          <w:rFonts w:ascii="Times New Roman" w:hAnsi="Times New Roman" w:cs="Times New Roman"/>
          <w:lang w:val="en-US"/>
        </w:rPr>
        <w:t xml:space="preserve"> purposive sampling</w:t>
      </w:r>
      <w:r w:rsidR="009F14A0">
        <w:rPr>
          <w:rFonts w:ascii="Times New Roman" w:hAnsi="Times New Roman" w:cs="Times New Roman"/>
          <w:lang w:val="en-US"/>
        </w:rPr>
        <w:t xml:space="preserve"> to collect </w:t>
      </w:r>
      <w:ins w:id="22" w:author="Izaidino Muchanga" w:date="2026-03-19T21:40:00Z" w16du:dateUtc="2026-03-19T21:40:00Z">
        <w:r w:rsidR="007523D9">
          <w:rPr>
            <w:rFonts w:ascii="Times New Roman" w:hAnsi="Times New Roman" w:cs="Times New Roman"/>
            <w:lang w:val="en-US"/>
          </w:rPr>
          <w:t>data from</w:t>
        </w:r>
      </w:ins>
      <w:del w:id="23" w:author="Izaidino Muchanga" w:date="2026-03-19T21:40:00Z" w16du:dateUtc="2026-03-19T21:40:00Z">
        <w:r w:rsidR="009F14A0" w:rsidRPr="00C57AC1" w:rsidDel="007523D9">
          <w:rPr>
            <w:rFonts w:ascii="Times New Roman" w:hAnsi="Times New Roman" w:cs="Times New Roman"/>
            <w:lang w:val="en-US"/>
          </w:rPr>
          <w:delText xml:space="preserve"> </w:delText>
        </w:r>
        <w:r w:rsidR="009F14A0" w:rsidDel="007523D9">
          <w:rPr>
            <w:rFonts w:ascii="Times New Roman" w:hAnsi="Times New Roman" w:cs="Times New Roman"/>
            <w:lang w:val="en-US"/>
          </w:rPr>
          <w:delText>a</w:delText>
        </w:r>
        <w:r w:rsidR="009F14A0" w:rsidRPr="00C57AC1" w:rsidDel="007523D9">
          <w:rPr>
            <w:rFonts w:ascii="Times New Roman" w:hAnsi="Times New Roman" w:cs="Times New Roman"/>
            <w:lang w:val="en-US"/>
          </w:rPr>
          <w:delText>ll</w:delText>
        </w:r>
      </w:del>
      <w:r w:rsidR="009F14A0" w:rsidRPr="00C57AC1">
        <w:rPr>
          <w:rFonts w:ascii="Times New Roman" w:hAnsi="Times New Roman" w:cs="Times New Roman"/>
          <w:lang w:val="en-US"/>
        </w:rPr>
        <w:t xml:space="preserve"> clinical records of patients who discontinued antiretroviral treatment (ART) at Patrice Lumumba Health Centre between 2017 and 2021</w:t>
      </w:r>
      <w:ins w:id="24" w:author="Izaidino Muchanga" w:date="2026-03-19T21:42:00Z" w16du:dateUtc="2026-03-19T21:42:00Z">
        <w:r w:rsidR="007523D9">
          <w:rPr>
            <w:rFonts w:ascii="Times New Roman" w:hAnsi="Times New Roman" w:cs="Times New Roman"/>
            <w:lang w:val="en-US"/>
          </w:rPr>
          <w:t xml:space="preserve">. The </w:t>
        </w:r>
      </w:ins>
      <w:ins w:id="25" w:author="Izaidino Muchanga" w:date="2026-03-19T21:41:00Z" w16du:dateUtc="2026-03-19T21:41:00Z">
        <w:r w:rsidR="007523D9">
          <w:rPr>
            <w:rFonts w:ascii="Times New Roman" w:hAnsi="Times New Roman" w:cs="Times New Roman"/>
            <w:lang w:val="en-US"/>
          </w:rPr>
          <w:t xml:space="preserve">data </w:t>
        </w:r>
      </w:ins>
      <w:ins w:id="26" w:author="Izaidino Muchanga" w:date="2026-03-19T21:42:00Z" w16du:dateUtc="2026-03-19T21:42:00Z">
        <w:r w:rsidR="007523D9">
          <w:rPr>
            <w:rFonts w:ascii="Times New Roman" w:hAnsi="Times New Roman" w:cs="Times New Roman"/>
            <w:lang w:val="en-US"/>
          </w:rPr>
          <w:t xml:space="preserve">was </w:t>
        </w:r>
      </w:ins>
      <w:ins w:id="27" w:author="Izaidino Muchanga" w:date="2026-03-19T21:43:00Z" w16du:dateUtc="2026-03-19T21:43:00Z">
        <w:r w:rsidR="007523D9">
          <w:rPr>
            <w:rFonts w:ascii="Times New Roman" w:hAnsi="Times New Roman" w:cs="Times New Roman"/>
            <w:lang w:val="en-US"/>
          </w:rPr>
          <w:t>e</w:t>
        </w:r>
      </w:ins>
      <w:ins w:id="28" w:author="Izaidino Muchanga" w:date="2026-03-19T21:42:00Z" w16du:dateUtc="2026-03-19T21:42:00Z">
        <w:r w:rsidR="007523D9">
          <w:rPr>
            <w:rFonts w:ascii="Times New Roman" w:hAnsi="Times New Roman" w:cs="Times New Roman"/>
            <w:lang w:val="en-US"/>
          </w:rPr>
          <w:t xml:space="preserve">ntered in </w:t>
        </w:r>
      </w:ins>
      <w:ins w:id="29" w:author="Izaidino Muchanga" w:date="2026-03-19T21:43:00Z" w16du:dateUtc="2026-03-19T21:43:00Z">
        <w:r w:rsidR="007523D9">
          <w:rPr>
            <w:rFonts w:ascii="Times New Roman" w:hAnsi="Times New Roman" w:cs="Times New Roman"/>
            <w:lang w:val="en-US"/>
          </w:rPr>
          <w:t xml:space="preserve">Excel </w:t>
        </w:r>
      </w:ins>
      <w:del w:id="30" w:author="Izaidino Muchanga" w:date="2026-03-19T21:41:00Z" w16du:dateUtc="2026-03-19T21:41:00Z">
        <w:r w:rsidR="009F14A0" w:rsidDel="007523D9">
          <w:rPr>
            <w:rFonts w:ascii="Times New Roman" w:hAnsi="Times New Roman" w:cs="Times New Roman"/>
            <w:lang w:val="en-US"/>
          </w:rPr>
          <w:delText>.</w:delText>
        </w:r>
        <w:r w:rsidR="009F14A0" w:rsidRPr="00C57AC1" w:rsidDel="007523D9">
          <w:rPr>
            <w:rFonts w:ascii="Times New Roman" w:hAnsi="Times New Roman" w:cs="Times New Roman"/>
            <w:lang w:val="en-US"/>
          </w:rPr>
          <w:delText xml:space="preserve"> </w:delText>
        </w:r>
      </w:del>
      <w:del w:id="31" w:author="Izaidino Muchanga" w:date="2026-03-19T21:42:00Z" w16du:dateUtc="2026-03-19T21:42:00Z">
        <w:r w:rsidRPr="00C57AC1" w:rsidDel="007523D9">
          <w:rPr>
            <w:rFonts w:ascii="Times New Roman" w:hAnsi="Times New Roman" w:cs="Times New Roman"/>
            <w:lang w:val="en-US"/>
          </w:rPr>
          <w:delText xml:space="preserve"> Data on sociodemographic characteristics, clinical </w:delText>
        </w:r>
        <w:r w:rsidR="00E93E6C" w:rsidDel="007523D9">
          <w:rPr>
            <w:rFonts w:ascii="Times New Roman" w:hAnsi="Times New Roman" w:cs="Times New Roman"/>
            <w:lang w:val="en-US"/>
          </w:rPr>
          <w:delText>outcomes</w:delText>
        </w:r>
        <w:r w:rsidRPr="00C57AC1" w:rsidDel="007523D9">
          <w:rPr>
            <w:rFonts w:ascii="Times New Roman" w:hAnsi="Times New Roman" w:cs="Times New Roman"/>
            <w:lang w:val="en-US"/>
          </w:rPr>
          <w:delText>, nutritional patterns, place of residence, and reported stigma were manually extracted</w:delText>
        </w:r>
        <w:r w:rsidR="00E93E6C" w:rsidDel="007523D9">
          <w:rPr>
            <w:rFonts w:ascii="Times New Roman" w:hAnsi="Times New Roman" w:cs="Times New Roman"/>
            <w:lang w:val="en-US"/>
          </w:rPr>
          <w:delText xml:space="preserve"> from records book</w:delText>
        </w:r>
        <w:r w:rsidRPr="00C57AC1" w:rsidDel="007523D9">
          <w:rPr>
            <w:rFonts w:ascii="Times New Roman" w:hAnsi="Times New Roman" w:cs="Times New Roman"/>
            <w:lang w:val="en-US"/>
          </w:rPr>
          <w:delText xml:space="preserve">, anonymized, </w:delText>
        </w:r>
      </w:del>
      <w:r w:rsidRPr="00C57AC1">
        <w:rPr>
          <w:rFonts w:ascii="Times New Roman" w:hAnsi="Times New Roman" w:cs="Times New Roman"/>
          <w:lang w:val="en-US"/>
        </w:rPr>
        <w:t>and analyzed using</w:t>
      </w:r>
      <w:r w:rsidR="00E93E6C">
        <w:rPr>
          <w:rFonts w:ascii="Times New Roman" w:hAnsi="Times New Roman" w:cs="Times New Roman"/>
          <w:lang w:val="en-US"/>
        </w:rPr>
        <w:t xml:space="preserve"> </w:t>
      </w:r>
      <w:r w:rsidRPr="00C57AC1">
        <w:rPr>
          <w:rFonts w:ascii="Times New Roman" w:hAnsi="Times New Roman" w:cs="Times New Roman"/>
          <w:lang w:val="en-US"/>
        </w:rPr>
        <w:t>SPSS version 28</w:t>
      </w:r>
      <w:ins w:id="32" w:author="Izaidino Muchanga" w:date="2026-03-19T21:43:00Z" w16du:dateUtc="2026-03-19T21:43:00Z">
        <w:r w:rsidR="00D22752">
          <w:rPr>
            <w:rFonts w:ascii="Times New Roman" w:hAnsi="Times New Roman" w:cs="Times New Roman"/>
            <w:lang w:val="en-US"/>
          </w:rPr>
          <w:t>, and pre</w:t>
        </w:r>
      </w:ins>
      <w:ins w:id="33" w:author="Izaidino Muchanga" w:date="2026-03-19T21:44:00Z" w16du:dateUtc="2026-03-19T21:44:00Z">
        <w:r w:rsidR="00D22752">
          <w:rPr>
            <w:rFonts w:ascii="Times New Roman" w:hAnsi="Times New Roman" w:cs="Times New Roman"/>
            <w:lang w:val="en-US"/>
          </w:rPr>
          <w:t xml:space="preserve">sented using </w:t>
        </w:r>
      </w:ins>
      <w:del w:id="34" w:author="Izaidino Muchanga" w:date="2026-03-19T21:43:00Z" w16du:dateUtc="2026-03-19T21:43:00Z">
        <w:r w:rsidR="009F14A0" w:rsidDel="00D22752">
          <w:rPr>
            <w:rFonts w:ascii="Times New Roman" w:hAnsi="Times New Roman" w:cs="Times New Roman"/>
            <w:lang w:val="en-US"/>
          </w:rPr>
          <w:delText xml:space="preserve"> to perform</w:delText>
        </w:r>
      </w:del>
      <w:r w:rsidR="009F14A0">
        <w:rPr>
          <w:rFonts w:ascii="Times New Roman" w:hAnsi="Times New Roman" w:cs="Times New Roman"/>
          <w:lang w:val="en-US"/>
        </w:rPr>
        <w:t xml:space="preserve"> d</w:t>
      </w:r>
      <w:r w:rsidR="009F14A0" w:rsidRPr="00C57AC1">
        <w:rPr>
          <w:rFonts w:ascii="Times New Roman" w:hAnsi="Times New Roman" w:cs="Times New Roman"/>
          <w:lang w:val="en-US"/>
        </w:rPr>
        <w:t>escriptive</w:t>
      </w:r>
      <w:ins w:id="35" w:author="Izaidino Muchanga" w:date="2026-03-19T21:44:00Z" w16du:dateUtc="2026-03-19T21:44:00Z">
        <w:r w:rsidR="00D22752">
          <w:rPr>
            <w:rFonts w:ascii="Times New Roman" w:hAnsi="Times New Roman" w:cs="Times New Roman"/>
            <w:lang w:val="en-US"/>
          </w:rPr>
          <w:t xml:space="preserve"> statistics</w:t>
        </w:r>
      </w:ins>
      <w:del w:id="36" w:author="Izaidino Muchanga" w:date="2026-03-19T21:44:00Z" w16du:dateUtc="2026-03-19T21:44:00Z">
        <w:r w:rsidR="009F14A0" w:rsidRPr="00C57AC1" w:rsidDel="00D22752">
          <w:rPr>
            <w:rFonts w:ascii="Times New Roman" w:hAnsi="Times New Roman" w:cs="Times New Roman"/>
            <w:lang w:val="en-US"/>
          </w:rPr>
          <w:delText xml:space="preserve"> analysis</w:delText>
        </w:r>
      </w:del>
      <w:r w:rsidR="009F14A0">
        <w:rPr>
          <w:rFonts w:ascii="Times New Roman" w:hAnsi="Times New Roman" w:cs="Times New Roman"/>
          <w:lang w:val="en-US"/>
        </w:rPr>
        <w:t>.</w:t>
      </w:r>
      <w:r w:rsidRPr="00C57AC1">
        <w:rPr>
          <w:rFonts w:ascii="Times New Roman" w:hAnsi="Times New Roman" w:cs="Times New Roman"/>
          <w:lang w:val="en-US"/>
        </w:rPr>
        <w:t xml:space="preserve"> </w:t>
      </w:r>
      <w:del w:id="37" w:author="Izaidino Muchanga" w:date="2026-03-19T21:44:00Z" w16du:dateUtc="2026-03-19T21:44:00Z">
        <w:r w:rsidRPr="00C57AC1" w:rsidDel="00D22752">
          <w:rPr>
            <w:rFonts w:ascii="Times New Roman" w:hAnsi="Times New Roman" w:cs="Times New Roman"/>
            <w:lang w:val="en-US"/>
          </w:rPr>
          <w:delText>Ethical approval was obtained from the Institutional Committee of Bioethics for Health of Gaza (CIBS-Gaza, CIBS/2022/45).</w:delText>
        </w:r>
      </w:del>
    </w:p>
    <w:p w14:paraId="7D2B538A" w14:textId="5E6C0175"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t xml:space="preserve">Results: </w:t>
      </w:r>
      <w:r w:rsidRPr="00C57AC1">
        <w:rPr>
          <w:rFonts w:ascii="Times New Roman" w:hAnsi="Times New Roman" w:cs="Times New Roman"/>
          <w:lang w:val="en-US"/>
        </w:rPr>
        <w:t>Discontinuation was most frequent among women (</w:t>
      </w:r>
      <w:ins w:id="38" w:author="Izaidino Muchanga" w:date="2026-03-19T21:45:00Z" w16du:dateUtc="2026-03-19T21:45:00Z">
        <w:r w:rsidR="00BB0B03">
          <w:rPr>
            <w:rFonts w:ascii="Times New Roman" w:hAnsi="Times New Roman" w:cs="Times New Roman"/>
            <w:lang w:val="en-US"/>
          </w:rPr>
          <w:t xml:space="preserve">100, </w:t>
        </w:r>
      </w:ins>
      <w:r w:rsidRPr="00C57AC1">
        <w:rPr>
          <w:rFonts w:ascii="Times New Roman" w:hAnsi="Times New Roman" w:cs="Times New Roman"/>
          <w:lang w:val="en-US"/>
        </w:rPr>
        <w:t>74.6%) and young adults aged 21–31 years (</w:t>
      </w:r>
      <w:ins w:id="39" w:author="Izaidino Muchanga" w:date="2026-03-19T21:46:00Z" w16du:dateUtc="2026-03-19T21:46:00Z">
        <w:r w:rsidR="00BB0B03">
          <w:rPr>
            <w:rFonts w:ascii="Times New Roman" w:hAnsi="Times New Roman" w:cs="Times New Roman"/>
            <w:lang w:val="en-US"/>
          </w:rPr>
          <w:t>58</w:t>
        </w:r>
      </w:ins>
      <w:ins w:id="40" w:author="Izaidino Muchanga" w:date="2026-03-19T21:47:00Z" w16du:dateUtc="2026-03-19T21:47:00Z">
        <w:r w:rsidR="00BB0B03">
          <w:rPr>
            <w:rFonts w:ascii="Times New Roman" w:hAnsi="Times New Roman" w:cs="Times New Roman"/>
            <w:lang w:val="en-US"/>
          </w:rPr>
          <w:t xml:space="preserve">, </w:t>
        </w:r>
      </w:ins>
      <w:r w:rsidRPr="00C57AC1">
        <w:rPr>
          <w:rFonts w:ascii="Times New Roman" w:hAnsi="Times New Roman" w:cs="Times New Roman"/>
          <w:lang w:val="en-US"/>
        </w:rPr>
        <w:t>43%). Peaks occurred in 2019</w:t>
      </w:r>
      <w:ins w:id="41" w:author="Izaidino Muchanga" w:date="2026-03-19T21:48:00Z" w16du:dateUtc="2026-03-19T21:48:00Z">
        <w:r w:rsidR="00B36495">
          <w:rPr>
            <w:rFonts w:ascii="Times New Roman" w:hAnsi="Times New Roman" w:cs="Times New Roman"/>
            <w:lang w:val="en-US"/>
          </w:rPr>
          <w:t xml:space="preserve"> (39,29%)</w:t>
        </w:r>
      </w:ins>
      <w:r w:rsidRPr="00C57AC1">
        <w:rPr>
          <w:rFonts w:ascii="Times New Roman" w:hAnsi="Times New Roman" w:cs="Times New Roman"/>
          <w:lang w:val="en-US"/>
        </w:rPr>
        <w:t xml:space="preserve"> and 2021</w:t>
      </w:r>
      <w:ins w:id="42" w:author="Izaidino Muchanga" w:date="2026-03-19T21:49:00Z" w16du:dateUtc="2026-03-19T21:49:00Z">
        <w:r w:rsidR="00B36495">
          <w:rPr>
            <w:rFonts w:ascii="Times New Roman" w:hAnsi="Times New Roman" w:cs="Times New Roman"/>
            <w:lang w:val="en-US"/>
          </w:rPr>
          <w:t xml:space="preserve"> </w:t>
        </w:r>
      </w:ins>
      <w:ins w:id="43" w:author="Izaidino Muchanga" w:date="2026-03-19T21:48:00Z" w16du:dateUtc="2026-03-19T21:48:00Z">
        <w:r w:rsidR="00B36495">
          <w:rPr>
            <w:rFonts w:ascii="Times New Roman" w:hAnsi="Times New Roman" w:cs="Times New Roman"/>
            <w:lang w:val="en-US"/>
          </w:rPr>
          <w:t>(35,26%</w:t>
        </w:r>
      </w:ins>
      <w:ins w:id="44" w:author="Izaidino Muchanga" w:date="2026-03-19T21:49:00Z" w16du:dateUtc="2026-03-19T21:49:00Z">
        <w:r w:rsidR="00B36495">
          <w:rPr>
            <w:rFonts w:ascii="Times New Roman" w:hAnsi="Times New Roman" w:cs="Times New Roman"/>
            <w:lang w:val="en-US"/>
          </w:rPr>
          <w:t>)</w:t>
        </w:r>
      </w:ins>
      <w:ins w:id="45" w:author="Izaidino Muchanga" w:date="2026-03-19T21:50:00Z" w16du:dateUtc="2026-03-19T21:50:00Z">
        <w:r w:rsidR="00B36495">
          <w:rPr>
            <w:rFonts w:ascii="Times New Roman" w:hAnsi="Times New Roman" w:cs="Times New Roman"/>
            <w:lang w:val="en-US"/>
          </w:rPr>
          <w:t>.</w:t>
        </w:r>
      </w:ins>
      <w:del w:id="46" w:author="Izaidino Muchanga" w:date="2026-03-19T21:50:00Z" w16du:dateUtc="2026-03-19T21:50:00Z">
        <w:r w:rsidRPr="00C57AC1" w:rsidDel="00B36495">
          <w:rPr>
            <w:rFonts w:ascii="Times New Roman" w:hAnsi="Times New Roman" w:cs="Times New Roman"/>
            <w:lang w:val="en-US"/>
          </w:rPr>
          <w:delText>, possibly influenced by structural and programmatic factors, inclu</w:delText>
        </w:r>
      </w:del>
      <w:del w:id="47" w:author="Izaidino Muchanga" w:date="2026-03-19T21:49:00Z" w16du:dateUtc="2026-03-19T21:49:00Z">
        <w:r w:rsidRPr="00C57AC1" w:rsidDel="00B36495">
          <w:rPr>
            <w:rFonts w:ascii="Times New Roman" w:hAnsi="Times New Roman" w:cs="Times New Roman"/>
            <w:lang w:val="en-US"/>
          </w:rPr>
          <w:delText>ding the indirect effects of the COVID-19 pandemic.</w:delText>
        </w:r>
      </w:del>
      <w:r w:rsidRPr="00C57AC1">
        <w:rPr>
          <w:rFonts w:ascii="Times New Roman" w:hAnsi="Times New Roman" w:cs="Times New Roman"/>
          <w:lang w:val="en-US"/>
        </w:rPr>
        <w:t xml:space="preserve"> </w:t>
      </w:r>
      <w:del w:id="48" w:author="Izaidino Muchanga" w:date="2026-03-19T21:51:00Z" w16du:dateUtc="2026-03-19T21:51:00Z">
        <w:r w:rsidRPr="00C57AC1" w:rsidDel="00B36495">
          <w:rPr>
            <w:rFonts w:ascii="Times New Roman" w:hAnsi="Times New Roman" w:cs="Times New Roman"/>
            <w:lang w:val="en-US"/>
          </w:rPr>
          <w:delText>While adverse reactions and reported discrimination were limited, socioeconomic and sociocultural determinants</w:delText>
        </w:r>
        <w:r w:rsidR="003D010C" w:rsidDel="00B36495">
          <w:rPr>
            <w:rFonts w:ascii="Times New Roman" w:hAnsi="Times New Roman" w:cs="Times New Roman"/>
            <w:lang w:val="en-US"/>
          </w:rPr>
          <w:delText xml:space="preserve"> </w:delText>
        </w:r>
        <w:r w:rsidRPr="00C57AC1" w:rsidDel="00B36495">
          <w:rPr>
            <w:rFonts w:ascii="Times New Roman" w:hAnsi="Times New Roman" w:cs="Times New Roman"/>
            <w:lang w:val="en-US"/>
          </w:rPr>
          <w:delText>such as domestic workload, lack of partner support, food insecurity, and logistical barriers</w:delText>
        </w:r>
        <w:r w:rsidR="003D010C" w:rsidDel="00B36495">
          <w:rPr>
            <w:rFonts w:ascii="Times New Roman" w:hAnsi="Times New Roman" w:cs="Times New Roman"/>
            <w:lang w:val="en-US"/>
          </w:rPr>
          <w:delText xml:space="preserve"> </w:delText>
        </w:r>
        <w:r w:rsidRPr="00C57AC1" w:rsidDel="00B36495">
          <w:rPr>
            <w:rFonts w:ascii="Times New Roman" w:hAnsi="Times New Roman" w:cs="Times New Roman"/>
            <w:lang w:val="en-US"/>
          </w:rPr>
          <w:delText xml:space="preserve">predominated. </w:delText>
        </w:r>
      </w:del>
      <w:ins w:id="49" w:author="Izaidino Muchanga" w:date="2026-03-19T21:54:00Z">
        <w:r w:rsidR="00997893" w:rsidRPr="00997893">
          <w:rPr>
            <w:rFonts w:ascii="Times New Roman" w:hAnsi="Times New Roman" w:cs="Times New Roman"/>
            <w:lang w:val="en-US"/>
            <w:rPrChange w:id="50" w:author="Izaidino Muchanga" w:date="2026-03-19T21:54:00Z" w16du:dateUtc="2026-03-19T21:54:00Z">
              <w:rPr>
                <w:rFonts w:ascii="Times New Roman" w:hAnsi="Times New Roman" w:cs="Times New Roman"/>
              </w:rPr>
            </w:rPrChange>
          </w:rPr>
          <w:t>Most participants (n =</w:t>
        </w:r>
      </w:ins>
      <w:ins w:id="51" w:author="Izaidino Muchanga" w:date="2026-03-19T21:54:00Z" w16du:dateUtc="2026-03-19T21:54:00Z">
        <w:r w:rsidR="00997893">
          <w:rPr>
            <w:rFonts w:ascii="Times New Roman" w:hAnsi="Times New Roman" w:cs="Times New Roman"/>
            <w:lang w:val="en-US"/>
          </w:rPr>
          <w:t xml:space="preserve">78, </w:t>
        </w:r>
      </w:ins>
      <w:ins w:id="52" w:author="Izaidino Muchanga" w:date="2026-03-19T21:55:00Z" w16du:dateUtc="2026-03-19T21:55:00Z">
        <w:r w:rsidR="00997893">
          <w:rPr>
            <w:rFonts w:ascii="Times New Roman" w:hAnsi="Times New Roman" w:cs="Times New Roman"/>
            <w:lang w:val="en-US"/>
          </w:rPr>
          <w:t>0.5 km</w:t>
        </w:r>
      </w:ins>
      <w:ins w:id="53" w:author="Izaidino Muchanga" w:date="2026-03-19T21:54:00Z">
        <w:r w:rsidR="00997893" w:rsidRPr="00997893">
          <w:rPr>
            <w:rFonts w:ascii="Times New Roman" w:hAnsi="Times New Roman" w:cs="Times New Roman"/>
            <w:lang w:val="en-US"/>
            <w:rPrChange w:id="54" w:author="Izaidino Muchanga" w:date="2026-03-19T21:54:00Z" w16du:dateUtc="2026-03-19T21:54:00Z">
              <w:rPr>
                <w:rFonts w:ascii="Times New Roman" w:hAnsi="Times New Roman" w:cs="Times New Roman"/>
              </w:rPr>
            </w:rPrChange>
          </w:rPr>
          <w:t xml:space="preserve">) lived near the health facility, with the Patrice Lumumba Administrative Post. </w:t>
        </w:r>
      </w:ins>
      <w:ins w:id="55" w:author="Izaidino Muchanga" w:date="2026-03-19T21:58:00Z">
        <w:r w:rsidR="00DE2430" w:rsidRPr="00DE2430">
          <w:rPr>
            <w:rFonts w:ascii="Times New Roman" w:hAnsi="Times New Roman" w:cs="Times New Roman"/>
            <w:lang w:val="en-US"/>
            <w:rPrChange w:id="56" w:author="Izaidino Muchanga" w:date="2026-03-19T21:58:00Z" w16du:dateUtc="2026-03-19T21:58:00Z">
              <w:rPr>
                <w:rFonts w:ascii="Times New Roman" w:hAnsi="Times New Roman" w:cs="Times New Roman"/>
              </w:rPr>
            </w:rPrChange>
          </w:rPr>
          <w:t>Underrepresentation of participants from distant areas suggests that proximity to the health facility influences access to services.</w:t>
        </w:r>
        <w:r w:rsidR="00DE2430" w:rsidRPr="00DE2430" w:rsidDel="00997893">
          <w:rPr>
            <w:rFonts w:ascii="Times New Roman" w:hAnsi="Times New Roman" w:cs="Times New Roman"/>
            <w:lang w:val="en-US"/>
          </w:rPr>
          <w:t xml:space="preserve"> </w:t>
        </w:r>
      </w:ins>
      <w:del w:id="57" w:author="Izaidino Muchanga" w:date="2026-03-19T21:54:00Z" w16du:dateUtc="2026-03-19T21:54:00Z">
        <w:r w:rsidRPr="00C57AC1" w:rsidDel="00997893">
          <w:rPr>
            <w:rFonts w:ascii="Times New Roman" w:hAnsi="Times New Roman" w:cs="Times New Roman"/>
            <w:lang w:val="en-US"/>
          </w:rPr>
          <w:delText xml:space="preserve">Most patients (58.2%) resided close to the health center, indicating that geographic proximity alone does not ensure retention. </w:delText>
        </w:r>
      </w:del>
      <w:r w:rsidRPr="00C57AC1">
        <w:rPr>
          <w:rFonts w:ascii="Times New Roman" w:hAnsi="Times New Roman" w:cs="Times New Roman"/>
          <w:lang w:val="en-US"/>
        </w:rPr>
        <w:t>Nutritional patterns were generally adequate, with</w:t>
      </w:r>
      <w:ins w:id="58" w:author="Izaidino Muchanga" w:date="2026-03-19T21:56:00Z" w16du:dateUtc="2026-03-19T21:56:00Z">
        <w:r w:rsidR="00997893">
          <w:rPr>
            <w:rFonts w:ascii="Times New Roman" w:hAnsi="Times New Roman" w:cs="Times New Roman"/>
            <w:lang w:val="en-US"/>
          </w:rPr>
          <w:t xml:space="preserve"> (114,</w:t>
        </w:r>
      </w:ins>
      <w:r w:rsidRPr="00C57AC1">
        <w:rPr>
          <w:rFonts w:ascii="Times New Roman" w:hAnsi="Times New Roman" w:cs="Times New Roman"/>
          <w:lang w:val="en-US"/>
        </w:rPr>
        <w:t xml:space="preserve"> 85.1%</w:t>
      </w:r>
      <w:ins w:id="59" w:author="Izaidino Muchanga" w:date="2026-03-19T21:56:00Z" w16du:dateUtc="2026-03-19T21:56:00Z">
        <w:r w:rsidR="00997893">
          <w:rPr>
            <w:rFonts w:ascii="Times New Roman" w:hAnsi="Times New Roman" w:cs="Times New Roman"/>
            <w:lang w:val="en-US"/>
          </w:rPr>
          <w:t>)</w:t>
        </w:r>
      </w:ins>
      <w:r w:rsidRPr="00C57AC1">
        <w:rPr>
          <w:rFonts w:ascii="Times New Roman" w:hAnsi="Times New Roman" w:cs="Times New Roman"/>
          <w:lang w:val="en-US"/>
        </w:rPr>
        <w:t xml:space="preserve"> reporting three daily meals</w:t>
      </w:r>
      <w:ins w:id="60" w:author="Izaidino Muchanga" w:date="2026-03-19T21:57:00Z" w16du:dateUtc="2026-03-19T21:57:00Z">
        <w:r w:rsidR="00DE2430">
          <w:rPr>
            <w:rFonts w:ascii="Times New Roman" w:hAnsi="Times New Roman" w:cs="Times New Roman"/>
            <w:lang w:val="en-US"/>
          </w:rPr>
          <w:t>.</w:t>
        </w:r>
      </w:ins>
      <w:del w:id="61" w:author="Izaidino Muchanga" w:date="2026-03-19T21:57:00Z" w16du:dateUtc="2026-03-19T21:57:00Z">
        <w:r w:rsidRPr="00C57AC1" w:rsidDel="00DE2430">
          <w:rPr>
            <w:rFonts w:ascii="Times New Roman" w:hAnsi="Times New Roman" w:cs="Times New Roman"/>
            <w:lang w:val="en-US"/>
          </w:rPr>
          <w:delText>, suggesting that food insecurity affected only a minority.</w:delText>
        </w:r>
      </w:del>
      <w:r w:rsidR="003D010C">
        <w:rPr>
          <w:rFonts w:ascii="Times New Roman" w:hAnsi="Times New Roman" w:cs="Times New Roman"/>
          <w:lang w:val="en-US"/>
        </w:rPr>
        <w:t xml:space="preserve"> D</w:t>
      </w:r>
      <w:r w:rsidRPr="00C57AC1">
        <w:rPr>
          <w:rFonts w:ascii="Times New Roman" w:hAnsi="Times New Roman" w:cs="Times New Roman"/>
          <w:lang w:val="en-US"/>
        </w:rPr>
        <w:t>iscontinuation was a multifactorial phenomenon shaped by social, economic, cultural, and organizational factors rather than single isolated determinants.</w:t>
      </w:r>
    </w:p>
    <w:p w14:paraId="0230D723" w14:textId="530042AD"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t xml:space="preserve">Conclusions: </w:t>
      </w:r>
      <w:ins w:id="62" w:author="Izaidino Muchanga" w:date="2026-03-19T22:01:00Z">
        <w:r w:rsidR="002D570C" w:rsidRPr="002D570C">
          <w:rPr>
            <w:rFonts w:ascii="Times New Roman" w:hAnsi="Times New Roman" w:cs="Times New Roman"/>
            <w:lang w:val="en-US"/>
            <w:rPrChange w:id="63" w:author="Izaidino Muchanga" w:date="2026-03-19T22:01:00Z" w16du:dateUtc="2026-03-19T22:01:00Z">
              <w:rPr>
                <w:rFonts w:ascii="Times New Roman" w:hAnsi="Times New Roman" w:cs="Times New Roman"/>
              </w:rPr>
            </w:rPrChange>
          </w:rPr>
          <w:t>ART discontinuation at Patrice Lumumba Health Centre is driven by intersecting social, economic, cultural, and structural factors, with young women being particularly vulnerable. Targeted interventions, including psychosocial support, active follow-up, flexible clinic schedules, and community-based service delivery, are recommended to improve retention and adherence.</w:t>
        </w:r>
      </w:ins>
      <w:del w:id="64" w:author="Izaidino Muchanga" w:date="2026-03-19T22:01:00Z" w16du:dateUtc="2026-03-19T22:01:00Z">
        <w:r w:rsidRPr="00C57AC1" w:rsidDel="002D570C">
          <w:rPr>
            <w:rFonts w:ascii="Times New Roman" w:hAnsi="Times New Roman" w:cs="Times New Roman"/>
            <w:lang w:val="en-US"/>
          </w:rPr>
          <w:delText xml:space="preserve">ART discontinuation at Patrice Lumumba Health Centre is influenced by intersecting social, economic, cultural, and structural factors, with young women particularly vulnerable. Although adverse reactions and stigma were less frequent, they remain important barriers. The study highlights the need for differentiated retention strategies, including active follow-up, psychosocial support, flexible clinic schedules, community-based delivery models, and the creation of confidential and welcoming care environments. </w:delText>
        </w:r>
        <w:r w:rsidR="003D010C" w:rsidRPr="00C57AC1" w:rsidDel="002D570C">
          <w:rPr>
            <w:rFonts w:ascii="Times New Roman" w:hAnsi="Times New Roman" w:cs="Times New Roman"/>
            <w:lang w:val="en-US"/>
          </w:rPr>
          <w:delText>These findings provide context-specific insights that contribute to evidence-based interventions to improve patient retention, adherence, and programmatic outcomes for HIV control in Mozambique.</w:delText>
        </w:r>
      </w:del>
    </w:p>
    <w:p w14:paraId="26BA12E3" w14:textId="77777777"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lastRenderedPageBreak/>
        <w:t xml:space="preserve">Keywords: HIV, antiretroviral therapy, treatment discontinuation, </w:t>
      </w:r>
      <w:del w:id="65" w:author="Izaidino Muchanga" w:date="2026-03-19T22:01:00Z" w16du:dateUtc="2026-03-19T22:01:00Z">
        <w:r w:rsidRPr="00C57AC1" w:rsidDel="002D570C">
          <w:rPr>
            <w:rFonts w:ascii="Times New Roman" w:hAnsi="Times New Roman" w:cs="Times New Roman"/>
            <w:b/>
            <w:bCs/>
            <w:lang w:val="en-US"/>
          </w:rPr>
          <w:delText xml:space="preserve">adherence, </w:delText>
        </w:r>
      </w:del>
      <w:r w:rsidRPr="00C57AC1">
        <w:rPr>
          <w:rFonts w:ascii="Times New Roman" w:hAnsi="Times New Roman" w:cs="Times New Roman"/>
          <w:b/>
          <w:bCs/>
          <w:lang w:val="en-US"/>
        </w:rPr>
        <w:t>retention, Mozambique.</w:t>
      </w:r>
    </w:p>
    <w:p w14:paraId="0BBFECF4" w14:textId="766E233B" w:rsidR="00535E56" w:rsidRPr="0018675F" w:rsidRDefault="00D754A8" w:rsidP="005B2684">
      <w:pPr>
        <w:jc w:val="both"/>
        <w:rPr>
          <w:rFonts w:ascii="Times New Roman" w:hAnsi="Times New Roman" w:cs="Times New Roman"/>
          <w:b/>
          <w:bCs/>
          <w:lang w:val="en-US"/>
        </w:rPr>
      </w:pPr>
      <w:r w:rsidRPr="0018675F">
        <w:rPr>
          <w:rFonts w:ascii="Times New Roman" w:hAnsi="Times New Roman" w:cs="Times New Roman"/>
          <w:b/>
          <w:bCs/>
          <w:lang w:val="en-US"/>
        </w:rPr>
        <w:t>INTRODUCTION</w:t>
      </w:r>
    </w:p>
    <w:p w14:paraId="59FBC937" w14:textId="31C747AE" w:rsidR="00101F7E" w:rsidRPr="00101F7E" w:rsidRDefault="00101F7E" w:rsidP="00B40B9F">
      <w:pPr>
        <w:ind w:firstLine="709"/>
        <w:jc w:val="both"/>
        <w:rPr>
          <w:ins w:id="66" w:author="Izaidino Muchanga" w:date="2026-03-14T20:22:00Z"/>
          <w:rFonts w:ascii="Times New Roman" w:hAnsi="Times New Roman" w:cs="Times New Roman"/>
          <w:lang w:val="en-US"/>
          <w:rPrChange w:id="67" w:author="Izaidino Muchanga" w:date="2026-03-14T20:23:00Z" w16du:dateUtc="2026-03-14T20:23:00Z">
            <w:rPr>
              <w:ins w:id="68" w:author="Izaidino Muchanga" w:date="2026-03-14T20:22:00Z"/>
              <w:rFonts w:ascii="Times New Roman" w:hAnsi="Times New Roman" w:cs="Times New Roman"/>
            </w:rPr>
          </w:rPrChange>
        </w:rPr>
        <w:pPrChange w:id="69" w:author="Izaidino Muchanga" w:date="2026-03-19T20:29:00Z" w16du:dateUtc="2026-03-19T20:29:00Z">
          <w:pPr>
            <w:jc w:val="both"/>
          </w:pPr>
        </w:pPrChange>
      </w:pPr>
      <w:ins w:id="70" w:author="Izaidino Muchanga" w:date="2026-03-14T20:22:00Z">
        <w:r w:rsidRPr="00101F7E">
          <w:rPr>
            <w:rFonts w:ascii="Times New Roman" w:hAnsi="Times New Roman" w:cs="Times New Roman"/>
            <w:lang w:val="en-US"/>
            <w:rPrChange w:id="71" w:author="Izaidino Muchanga" w:date="2026-03-14T20:23:00Z" w16du:dateUtc="2026-03-14T20:23:00Z">
              <w:rPr>
                <w:rFonts w:ascii="Times New Roman" w:hAnsi="Times New Roman" w:cs="Times New Roman"/>
              </w:rPr>
            </w:rPrChange>
          </w:rPr>
          <w:t xml:space="preserve">Human Immunodeficiency Virus (HIV) infection remains a major global public health challenge despite substantial advances in diagnosis and access to antiretroviral therapy (ART) </w:t>
        </w:r>
      </w:ins>
      <w:r w:rsidR="005767E9">
        <w:rPr>
          <w:rFonts w:ascii="Times New Roman" w:hAnsi="Times New Roman" w:cs="Times New Roman"/>
          <w:lang w:val="en-US"/>
        </w:rPr>
        <w:fldChar w:fldCharType="begin"/>
      </w:r>
      <w:r w:rsidR="005767E9">
        <w:rPr>
          <w:rFonts w:ascii="Times New Roman" w:hAnsi="Times New Roman" w:cs="Times New Roman"/>
          <w:lang w:val="en-US"/>
        </w:rPr>
        <w:instrText xml:space="preserve"> ADDIN EN.CITE &lt;EndNote&gt;&lt;Cite&gt;&lt;Author&gt;Gudisa&lt;/Author&gt;&lt;Year&gt;2023&lt;/Year&gt;&lt;RecNum&gt;288&lt;/RecNum&gt;&lt;DisplayText&gt;(Gudisa &amp;amp; Jun, 2023; WHO, 2021)&lt;/DisplayText&gt;&lt;record&gt;&lt;rec-number&gt;288&lt;/rec-number&gt;&lt;foreign-keys&gt;&lt;key app="EN" db-id="00vvre0zmserrpewr9a5twpze9pasvravrpa" timestamp="1762817484"&gt;288&lt;/key&gt;&lt;/foreign-keys&gt;&lt;ref-type name="Journal Article"&gt;17&lt;/ref-type&gt;&lt;contributors&gt;&lt;authors&gt;&lt;author&gt;Gudisa, Gebre Gelana&lt;/author&gt;&lt;author&gt;Jun, Sangeun&lt;/author&gt;&lt;/authors&gt;&lt;/contributors&gt;&lt;titles&gt;&lt;title&gt;Adherence to antiretroviral therapy and associated factors among HIV-positive adolescents in Sub-Saharan Africa: a systematic review&lt;/title&gt;&lt;secondary-title&gt;Journal of Korean Biological Nursing Science&lt;/secondary-title&gt;&lt;/titles&gt;&lt;periodical&gt;&lt;full-title&gt;Journal of Korean Biological Nursing Science&lt;/full-title&gt;&lt;/periodical&gt;&lt;pages&gt;266-275&lt;/pages&gt;&lt;volume&gt;25&lt;/volume&gt;&lt;number&gt;4&lt;/number&gt;&lt;section&gt;266&lt;/section&gt;&lt;dates&gt;&lt;year&gt;2023&lt;/year&gt;&lt;/dates&gt;&lt;isbn&gt;2383-6415&amp;#xD;2383-6423&lt;/isbn&gt;&lt;urls&gt;&lt;/urls&gt;&lt;electronic-resource-num&gt;10.7586/jkbns.23.0020&lt;/electronic-resource-num&gt;&lt;/record&gt;&lt;/Cite&gt;&lt;Cite&gt;&lt;Author&gt;WHO&lt;/Author&gt;&lt;Year&gt;2021&lt;/Year&gt;&lt;RecNum&gt;463&lt;/RecNum&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instrText>
      </w:r>
      <w:r w:rsidR="005767E9">
        <w:rPr>
          <w:rFonts w:ascii="Times New Roman" w:hAnsi="Times New Roman" w:cs="Times New Roman"/>
          <w:lang w:val="en-US"/>
        </w:rPr>
        <w:fldChar w:fldCharType="separate"/>
      </w:r>
      <w:r w:rsidR="005767E9">
        <w:rPr>
          <w:rFonts w:ascii="Times New Roman" w:hAnsi="Times New Roman" w:cs="Times New Roman"/>
          <w:noProof/>
          <w:lang w:val="en-US"/>
        </w:rPr>
        <w:t>(Gudisa &amp; Jun, 2023; WHO, 2021)</w:t>
      </w:r>
      <w:r w:rsidR="005767E9">
        <w:rPr>
          <w:rFonts w:ascii="Times New Roman" w:hAnsi="Times New Roman" w:cs="Times New Roman"/>
          <w:lang w:val="en-US"/>
        </w:rPr>
        <w:fldChar w:fldCharType="end"/>
      </w:r>
      <w:ins w:id="72" w:author="Izaidino Muchanga" w:date="2026-03-14T20:25:00Z" w16du:dateUtc="2026-03-14T20:25:00Z">
        <w:r>
          <w:rPr>
            <w:rFonts w:ascii="Times New Roman" w:hAnsi="Times New Roman" w:cs="Times New Roman"/>
            <w:lang w:val="en-US"/>
          </w:rPr>
          <w:t>.</w:t>
        </w:r>
        <w:r w:rsidRPr="00101F7E">
          <w:rPr>
            <w:lang w:val="en-US"/>
            <w:rPrChange w:id="73" w:author="Izaidino Muchanga" w:date="2026-03-14T20:25:00Z" w16du:dateUtc="2026-03-14T20:25:00Z">
              <w:rPr/>
            </w:rPrChange>
          </w:rPr>
          <w:t xml:space="preserve"> </w:t>
        </w:r>
      </w:ins>
      <w:ins w:id="74" w:author="Izaidino Muchanga" w:date="2026-03-19T19:53:00Z" w16du:dateUtc="2026-03-19T19:53:00Z">
        <w:r w:rsidR="005767E9" w:rsidRPr="005767E9">
          <w:rPr>
            <w:rFonts w:ascii="Times New Roman" w:hAnsi="Times New Roman" w:cs="Times New Roman"/>
            <w:lang w:val="en-US"/>
          </w:rPr>
          <w:t>In 2022, approximately 38.4 million people worldwide were living with HIV, the majority of whom had access to antiretroviral therapy (ART), reflecting the substantial expansion of treatment initiatives over recent decades</w:t>
        </w:r>
        <w:r w:rsidR="005767E9">
          <w:rPr>
            <w:rFonts w:ascii="Times New Roman" w:hAnsi="Times New Roman" w:cs="Times New Roman"/>
            <w:lang w:val="en-US"/>
          </w:rPr>
          <w:t xml:space="preserve"> </w:t>
        </w:r>
      </w:ins>
      <w:r w:rsidR="005767E9">
        <w:rPr>
          <w:rFonts w:ascii="Times New Roman" w:hAnsi="Times New Roman" w:cs="Times New Roman"/>
          <w:lang w:val="en-US"/>
        </w:rPr>
        <w:fldChar w:fldCharType="begin">
          <w:fldData xml:space="preserve">PEVuZE5vdGU+PENpdGU+PEF1dGhvcj5TaGltZWxzPC9BdXRob3I+PFllYXI+MjAyMTwvWWVhcj48
UmVjTnVtPjk1PC9SZWNOdW0+PERpc3BsYXlUZXh0PihTaGltZWxzIGV0IGFsLiwgMjAyMTsgU2hp
bWVscyBldCBhbC4sIDIwMjMpPC9EaXNwbGF5VGV4dD48cmVjb3JkPjxyZWMtbnVtYmVyPjk1PC9y
ZWMtbnVtYmVyPjxmb3JlaWduLWtleXM+PGtleSBhcHA9IkVOIiBkYi1pZD0iMDB2dnJlMHptc2Vy
cnBld3I5YTV0d3B6ZTlwYXN2cmF2cnBhIiB0aW1lc3RhbXA9IjE3NTUxOTkxMzciPjk1PC9rZXk+
PC9mb3JlaWduLWtleXM+PHJlZi10eXBlIG5hbWU9IkpvdXJuYWwgQXJ0aWNsZSI+MTc8L3JlZi10
eXBlPjxjb250cmlidXRvcnM+PGF1dGhvcnM+PGF1dGhvcj5TaGltZWxzLCBULjwvYXV0aG9yPjxh
dXRob3I+QXNyYXQgS2Fzc3UsIFIuPC9hdXRob3I+PGF1dGhvcj5Cb2dhbGUsIEcuPC9hdXRob3I+
PGF1dGhvcj5CZWtlbGUsIE0uPC9hdXRob3I+PGF1dGhvcj5HZXRuZXQsIE0uPC9hdXRob3I+PGF1
dGhvcj5HZXRhY2hldywgQS48L2F1dGhvcj48YXV0aG9yPlNoZXdhbWVuZSwgWi48L2F1dGhvcj48
YXV0aG9yPkFicmFoYSwgTS48L2F1dGhvcj48L2F1dGhvcnM+PC9jb250cmlidXRvcnM+PGF1dGgt
YWRkcmVzcz5SZXNlYXJjaCBEaXJlY3RvcmF0ZSwgU2FpbnQgUGF1bCZhcG9zO3MgSG9zcGl0YWwg
TWlsbGVubml1bSBNZWRpY2FsIENvbGxlZ2UsIEFkZGlzIEFiYWJhLCBFdGhpb3BpYS4mI3hEO0Rl
cGFydG1lbnQgb2YgTmV1cm9sb2d5LCBTYWludCBQYXVsJmFwb3M7cyBIb3NwaXRhbCBNaWxsZW5u
aXVtIE1lZGljYWwgQ29sbGVnZSwgQWRkaXMgQWJhYmEsIEV0aGlvcGlhLiYjeEQ7VW5pdGVkIFZp
c2lvbiBNZWRpY2FsIFNlcnZpY2VzLCBBZGRpcyBBYmFiYSwgRXRoaW9waWEuJiN4RDtFdGhpb3Bp
YW4gSGVhbHRoIEluc3VyYW5jZSBBZ2VuY3ksIEFkZGlzIEFiYWJhLCBFdGhpb3BpYS48L2F1dGgt
YWRkcmVzcz48dGl0bGVzPjx0aXRsZT5NYWduaXR1ZGUgYW5kIGFzc29jaWF0ZWQgZmFjdG9ycyBv
ZiBwb29yIG1lZGljYXRpb24gYWRoZXJlbmNlIGFtb25nIGRpYWJldGljIGFuZCBoeXBlcnRlbnNp
dmUgcGF0aWVudHMgdmlzaXRpbmcgcHVibGljIGhlYWx0aCBmYWNpbGl0aWVzIGluIEV0aGlvcGlh
IGR1cmluZyB0aGUgQ09WSUQtMTkgcGFuZGVtaWM8L3RpdGxlPjxzZWNvbmRhcnktdGl0bGU+UExv
UyBPbmU8L3NlY29uZGFyeS10aXRsZT48L3RpdGxlcz48cGVyaW9kaWNhbD48ZnVsbC10aXRsZT5Q
TG9TIE9uZTwvZnVsbC10aXRsZT48L3BlcmlvZGljYWw+PHBhZ2VzPmUwMjQ5MjIyPC9wYWdlcz48
dm9sdW1lPjE2PC92b2x1bWU+PG51bWJlcj40PC9udW1iZXI+PGVkaXRpb24+MjAyMTA0MDY8L2Vk
aXRpb24+PGtleXdvcmRzPjxrZXl3b3JkPkFkdWx0PC9rZXl3b3JkPjxrZXl3b3JkPkFudGloeXBl
cnRlbnNpdmUgQWdlbnRzLyphZG1pbmlzdHJhdGlvbiAmYW1wOyBkb3NhZ2U8L2tleXdvcmQ+PGtl
eXdvcmQ+KkNPVklELTE5L2VwaWRlbWlvbG9neTwva2V5d29yZD48a2V5d29yZD5Dcm9zcy1TZWN0
aW9uYWwgU3R1ZGllczwva2V5d29yZD48a2V5d29yZD4qRGlhYmV0ZXMgTWVsbGl0dXMsIFR5cGUg
Mi9kcnVnIHRoZXJhcHkvZXBpZGVtaW9sb2d5PC9rZXl3b3JkPjxrZXl3b3JkPkV0aGlvcGlhL2Vw
aWRlbWlvbG9neTwva2V5d29yZD48a2V5d29yZD5GZW1hbGU8L2tleXdvcmQ+PGtleXdvcmQ+Rm9s
bG93LVVwIFN0dWRpZXM8L2tleXdvcmQ+PGtleXdvcmQ+SHVtYW5zPC9rZXl3b3JkPjxrZXl3b3Jk
PipIeXBlcnRlbnNpb24vZHJ1ZyB0aGVyYXB5L2VwaWRlbWlvbG9neTwva2V5d29yZD48a2V5d29y
ZD5IeXBvZ2x5Y2VtaWMgQWdlbnRzLyphZG1pbmlzdHJhdGlvbiAmYW1wOyBkb3NhZ2U8L2tleXdv
cmQ+PGtleXdvcmQ+TWFsZTwva2V5d29yZD48a2V5d29yZD4qTWVkaWNhdGlvbiBBZGhlcmVuY2U8
L2tleXdvcmQ+PGtleXdvcmQ+TWlkZGxlIEFnZWQ8L2tleXdvcmQ+PGtleXdvcmQ+KlBhbmRlbWlj
czwva2V5d29yZD48a2V5d29yZD4qQ09WSUQtMTkgRHJ1ZyBUcmVhdG1lbnQ8L2tleXdvcmQ+PC9r
ZXl3b3Jkcz48ZGF0ZXM+PHllYXI+MjAyMTwveWVhcj48L2RhdGVzPjxpc2JuPjE5MzItNjIwMyAo
RWxlY3Ryb25pYykmI3hEOzE5MzItNjIwMyAoTGlua2luZyk8L2lzYm4+PGFjY2Vzc2lvbi1udW0+
MzM4MjI4MDc8L2FjY2Vzc2lvbi1udW0+PHVybHM+PHJlbGF0ZWQtdXJscz48dXJsPmh0dHBzOi8v
d3d3Lm5jYmkubmxtLm5paC5nb3YvcHVibWVkLzMzODIyODA3PC91cmw+PC9yZWxhdGVkLXVybHM+
PC91cmxzPjxjdXN0b20xPlRoZSBhdXRob3JzIGhhdmUgZGVjbGFyZWQgdGhhdCBubyBjb21wZXRp
bmcgaW50ZXJlc3RzIGV4aXN0LjwvY3VzdG9tMT48Y3VzdG9tMj5QTUM4MDIzNDU3PC9jdXN0b20y
PjxlbGVjdHJvbmljLXJlc291cmNlLW51bT4xMC4xMzcxL2pvdXJuYWwucG9uZS4wMjQ5MjIyPC9l
bGVjdHJvbmljLXJlc291cmNlLW51bT48cmVtb3RlLWRhdGFiYXNlLW5hbWU+TWVkbGluZTwvcmVt
b3RlLWRhdGFiYXNlLW5hbWU+PHJlbW90ZS1kYXRhYmFzZS1wcm92aWRlcj5OTE08L3JlbW90ZS1k
YXRhYmFzZS1wcm92aWRlcj48L3JlY29yZD48L0NpdGU+PENpdGU+PEF1dGhvcj5TaGltZWxzPC9B
dXRob3I+PFllYXI+MjAyMzwvWWVhcj48UmVjTnVtPjE1NjwvUmVjTnVtPjxyZWNvcmQ+PHJlYy1u
dW1iZXI+MTU2PC9yZWMtbnVtYmVyPjxmb3JlaWduLWtleXM+PGtleSBhcHA9IkVOIiBkYi1pZD0i
MDB2dnJlMHptc2VycnBld3I5YTV0d3B6ZTlwYXN2cmF2cnBhIiB0aW1lc3RhbXA9IjE3NTUyMDAx
MDEiPjE1Njwva2V5PjwvZm9yZWlnbi1rZXlzPjxyZWYtdHlwZSBuYW1lPSJKb3VybmFsIEFydGlj
bGUiPjE3PC9yZWYtdHlwZT48Y29udHJpYnV0b3JzPjxhdXRob3JzPjxhdXRob3I+U2hpbWVscywg
VC48L2F1dGhvcj48YXV0aG9yPkthc3N1LCBSLiBBLjwvYXV0aG9yPjxhdXRob3I+Qm9nYWxlLCBH
LjwvYXV0aG9yPjxhdXRob3I+QmVrZWxlLCBNLjwvYXV0aG9yPjxhdXRob3I+R2V0bmV0LCBNLjwv
YXV0aG9yPjxhdXRob3I+R2V0YWNoZXcsIEEuPC9hdXRob3I+PGF1dGhvcj5TaGV3YW1lbmUsIFou
PC9hdXRob3I+PGF1dGhvcj5BYnJhaGEsIE0uPC9hdXRob3I+PC9hdXRob3JzPjwvY29udHJpYnV0
b3JzPjxhdXRoLWFkZHJlc3M+U2FpbnQgUGF1bCZhcG9zO3MgSG9zcGl0YWwgTWlsbGVubml1bSBN
ZWRpY2FsIENvbGxlZ2UsIEFkZGlzIEFiYWJhLCBFdGhpb3BpYS4mI3hEO0RlcGFydG1lbnQgb2Yg
TmV1cm9sb2d5LCBTYWludCBQYXVsJmFwb3M7cyBIb3NwaXRhbCBNaWxsZW5uaXVtIE1lZGljYWwg
Q29sbGVnZSwgQWRkaXMgQWJhYmEsIEV0aGlvcGlhLiYjeEQ7VW5pdGVkIFZpc2lvbiBNZWRpY2Fs
IFNlcnZpY2VzLCBBZGRpcyBBYmFiYSwgRXRoaW9waWEuJiN4RDtGYWN1bHR5IG9mIFB1YmxpYyBI
ZWFsdGggYW5kIFBvbGljeSwgTG9uZG9uIFNjaG9vbCBvZiBIeWdpZW5lIGFuZCBUcm9waWNhbCBN
ZWRpY2luZSwgTG9uZG9uLCBVSy48L2F1dGgtYWRkcmVzcz48dGl0bGVzPjx0aXRsZT5BZGhlcmVu
Y2UgdG8gQW50aXJldHJvdmlyYWwgTWVkaWNhdGlvbnMgQW1vbmcgUGVvcGxlIExpdmluZyBXaXRo
IEhJViBpbiB0aGUgRXJhIG9mIENPVklELTE5IGluIENlbnRyYWwgRXRoaW9waWEgYW5kIFBlcmNl
aXZlZCBJbXBhY3Qgb2YgdGhlIFBhbmRlbWljPC90aXRsZT48c2Vjb25kYXJ5LXRpdGxlPkNvbW11
bml0eSBIZWFsdGggRXF1aXR5IFJlcyBQb2xpY3k8L3NlY29uZGFyeS10aXRsZT48L3RpdGxlcz48
cGVyaW9kaWNhbD48ZnVsbC10aXRsZT5Db21tdW5pdHkgSGVhbHRoIEVxdWl0eSBSZXMgUG9saWN5
PC9mdWxsLXRpdGxlPjwvcGVyaW9kaWNhbD48cGFnZXM+OTktMTA3PC9wYWdlcz48dm9sdW1lPjQ0
PC92b2x1bWU+PG51bWJlcj4xPC9udW1iZXI+PGVkaXRpb24+MjAyMjA4MDk8L2VkaXRpb24+PGtl
eXdvcmRzPjxrZXl3b3JkPkZlbWFsZTwva2V5d29yZD48a2V5d29yZD5IdW1hbnM8L2tleXdvcmQ+
PGtleXdvcmQ+TWFsZTwva2V5d29yZD48a2V5d29yZD5FdGhpb3BpYS9lcGlkZW1pb2xvZ3k8L2tl
eXdvcmQ+PGtleXdvcmQ+Q3Jvc3MtU2VjdGlvbmFsIFN0dWRpZXM8L2tleXdvcmQ+PGtleXdvcmQ+
UGFuZGVtaWNzPC9rZXl3b3JkPjxrZXl3b3JkPipDT1ZJRC0xOS9lcGlkZW1pb2xvZ3k8L2tleXdv
cmQ+PGtleXdvcmQ+KkhJViBJbmZlY3Rpb25zL2RydWcgdGhlcmFweTwva2V5d29yZD48a2V5d29y
ZD5BbnRpLVJldHJvdmlyYWwgQWdlbnRzL3RoZXJhcGV1dGljIHVzZTwva2V5d29yZD48a2V5d29y
ZD5BZGRpcyBBYmFiYTwva2V5d29yZD48a2V5d29yZD5FdGhpb3BpYTwva2V5d29yZD48a2V5d29y
ZD5hZGhlcmVuY2U8L2tleXdvcmQ+PGtleXdvcmQ+YW50aXJldHJvdmlyYWwgdGhlcmFweTwva2V5
d29yZD48a2V5d29yZD5wZW9wbGUgbGl2aW5nIHdpdGggaHVtYW4gaW1tdW5vZGVmaWNpZW5jeSB2
aXJ1czwva2V5d29yZD48L2tleXdvcmRzPjxkYXRlcz48eWVhcj4yMDIzPC95ZWFyPjxwdWItZGF0
ZXM+PGRhdGU+T2N0PC9kYXRlPjwvcHViLWRhdGVzPjwvZGF0ZXM+PGlzYm4+Mjc1Mi01MzY4IChF
bGVjdHJvbmljKSYjeEQ7Mjc1Mi01MzVYIChQcmludCkmI3hEOzI3NTItNTM1WCAoTGlua2luZyk8
L2lzYm4+PGFjY2Vzc2lvbi1udW0+MzU5NDQxMzA8L2FjY2Vzc2lvbi1udW0+PHVybHM+PHJlbGF0
ZWQtdXJscz48dXJsPmh0dHBzOi8vd3d3Lm5jYmkubmxtLm5paC5nb3YvcHVibWVkLzM1OTQ0MTMw
PC91cmw+PC9yZWxhdGVkLXVybHM+PC91cmxzPjxjdXN0b20xPkRlY2xhcmF0aW9uIG9mIGNvbmZs
aWN0aW5nIGludGVyZXN0czogVGhlIGF1dGhvcihzKSBkZWNsYXJlZCBubyBwb3RlbnRpYWwgY29u
ZmxpY3RzIG9mIGludGVyZXN0IHdpdGggcmVzcGVjdCB0byB0aGUgcmVzZWFyY2gsIGF1dGhvcnNo
aXAsIGFuZC9vciBwdWJsaWNhdGlvbiBvZiB0aGlzIGFydGljbGUuPC9jdXN0b20xPjxjdXN0b20y
PlBNQzkzNjQwNzA8L2N1c3RvbTI+PGVsZWN0cm9uaWMtcmVzb3VyY2UtbnVtPjEwLjExNzcvMDI3
MjY4NFgyMjEwOTQxNTE8L2VsZWN0cm9uaWMtcmVzb3VyY2UtbnVtPjxyZW1vdGUtZGF0YWJhc2Ut
bmFtZT5NZWRsaW5lPC9yZW1vdGUtZGF0YWJhc2UtbmFtZT48cmVtb3RlLWRhdGFiYXNlLXByb3Zp
ZGVyPk5MTTwvcmVtb3RlLWRhdGFiYXNlLXByb3ZpZGVyPjwvcmVjb3JkPjwvQ2l0ZT48L0VuZE5v
dGU+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TaGltZWxzPC9BdXRob3I+PFllYXI+MjAyMTwvWWVhcj48
UmVjTnVtPjk1PC9SZWNOdW0+PERpc3BsYXlUZXh0PihTaGltZWxzIGV0IGFsLiwgMjAyMTsgU2hp
bWVscyBldCBhbC4sIDIwMjMpPC9EaXNwbGF5VGV4dD48cmVjb3JkPjxyZWMtbnVtYmVyPjk1PC9y
ZWMtbnVtYmVyPjxmb3JlaWduLWtleXM+PGtleSBhcHA9IkVOIiBkYi1pZD0iMDB2dnJlMHptc2Vy
cnBld3I5YTV0d3B6ZTlwYXN2cmF2cnBhIiB0aW1lc3RhbXA9IjE3NTUxOTkxMzciPjk1PC9rZXk+
PC9mb3JlaWduLWtleXM+PHJlZi10eXBlIG5hbWU9IkpvdXJuYWwgQXJ0aWNsZSI+MTc8L3JlZi10
eXBlPjxjb250cmlidXRvcnM+PGF1dGhvcnM+PGF1dGhvcj5TaGltZWxzLCBULjwvYXV0aG9yPjxh
dXRob3I+QXNyYXQgS2Fzc3UsIFIuPC9hdXRob3I+PGF1dGhvcj5Cb2dhbGUsIEcuPC9hdXRob3I+
PGF1dGhvcj5CZWtlbGUsIE0uPC9hdXRob3I+PGF1dGhvcj5HZXRuZXQsIE0uPC9hdXRob3I+PGF1
dGhvcj5HZXRhY2hldywgQS48L2F1dGhvcj48YXV0aG9yPlNoZXdhbWVuZSwgWi48L2F1dGhvcj48
YXV0aG9yPkFicmFoYSwgTS48L2F1dGhvcj48L2F1dGhvcnM+PC9jb250cmlidXRvcnM+PGF1dGgt
YWRkcmVzcz5SZXNlYXJjaCBEaXJlY3RvcmF0ZSwgU2FpbnQgUGF1bCZhcG9zO3MgSG9zcGl0YWwg
TWlsbGVubml1bSBNZWRpY2FsIENvbGxlZ2UsIEFkZGlzIEFiYWJhLCBFdGhpb3BpYS4mI3hEO0Rl
cGFydG1lbnQgb2YgTmV1cm9sb2d5LCBTYWludCBQYXVsJmFwb3M7cyBIb3NwaXRhbCBNaWxsZW5u
aXVtIE1lZGljYWwgQ29sbGVnZSwgQWRkaXMgQWJhYmEsIEV0aGlvcGlhLiYjeEQ7VW5pdGVkIFZp
c2lvbiBNZWRpY2FsIFNlcnZpY2VzLCBBZGRpcyBBYmFiYSwgRXRoaW9waWEuJiN4RDtFdGhpb3Bp
YW4gSGVhbHRoIEluc3VyYW5jZSBBZ2VuY3ksIEFkZGlzIEFiYWJhLCBFdGhpb3BpYS48L2F1dGgt
YWRkcmVzcz48dGl0bGVzPjx0aXRsZT5NYWduaXR1ZGUgYW5kIGFzc29jaWF0ZWQgZmFjdG9ycyBv
ZiBwb29yIG1lZGljYXRpb24gYWRoZXJlbmNlIGFtb25nIGRpYWJldGljIGFuZCBoeXBlcnRlbnNp
dmUgcGF0aWVudHMgdmlzaXRpbmcgcHVibGljIGhlYWx0aCBmYWNpbGl0aWVzIGluIEV0aGlvcGlh
IGR1cmluZyB0aGUgQ09WSUQtMTkgcGFuZGVtaWM8L3RpdGxlPjxzZWNvbmRhcnktdGl0bGU+UExv
UyBPbmU8L3NlY29uZGFyeS10aXRsZT48L3RpdGxlcz48cGVyaW9kaWNhbD48ZnVsbC10aXRsZT5Q
TG9TIE9uZTwvZnVsbC10aXRsZT48L3BlcmlvZGljYWw+PHBhZ2VzPmUwMjQ5MjIyPC9wYWdlcz48
dm9sdW1lPjE2PC92b2x1bWU+PG51bWJlcj40PC9udW1iZXI+PGVkaXRpb24+MjAyMTA0MDY8L2Vk
aXRpb24+PGtleXdvcmRzPjxrZXl3b3JkPkFkdWx0PC9rZXl3b3JkPjxrZXl3b3JkPkFudGloeXBl
cnRlbnNpdmUgQWdlbnRzLyphZG1pbmlzdHJhdGlvbiAmYW1wOyBkb3NhZ2U8L2tleXdvcmQ+PGtl
eXdvcmQ+KkNPVklELTE5L2VwaWRlbWlvbG9neTwva2V5d29yZD48a2V5d29yZD5Dcm9zcy1TZWN0
aW9uYWwgU3R1ZGllczwva2V5d29yZD48a2V5d29yZD4qRGlhYmV0ZXMgTWVsbGl0dXMsIFR5cGUg
Mi9kcnVnIHRoZXJhcHkvZXBpZGVtaW9sb2d5PC9rZXl3b3JkPjxrZXl3b3JkPkV0aGlvcGlhL2Vw
aWRlbWlvbG9neTwva2V5d29yZD48a2V5d29yZD5GZW1hbGU8L2tleXdvcmQ+PGtleXdvcmQ+Rm9s
bG93LVVwIFN0dWRpZXM8L2tleXdvcmQ+PGtleXdvcmQ+SHVtYW5zPC9rZXl3b3JkPjxrZXl3b3Jk
PipIeXBlcnRlbnNpb24vZHJ1ZyB0aGVyYXB5L2VwaWRlbWlvbG9neTwva2V5d29yZD48a2V5d29y
ZD5IeXBvZ2x5Y2VtaWMgQWdlbnRzLyphZG1pbmlzdHJhdGlvbiAmYW1wOyBkb3NhZ2U8L2tleXdv
cmQ+PGtleXdvcmQ+TWFsZTwva2V5d29yZD48a2V5d29yZD4qTWVkaWNhdGlvbiBBZGhlcmVuY2U8
L2tleXdvcmQ+PGtleXdvcmQ+TWlkZGxlIEFnZWQ8L2tleXdvcmQ+PGtleXdvcmQ+KlBhbmRlbWlj
czwva2V5d29yZD48a2V5d29yZD4qQ09WSUQtMTkgRHJ1ZyBUcmVhdG1lbnQ8L2tleXdvcmQ+PC9r
ZXl3b3Jkcz48ZGF0ZXM+PHllYXI+MjAyMTwveWVhcj48L2RhdGVzPjxpc2JuPjE5MzItNjIwMyAo
RWxlY3Ryb25pYykmI3hEOzE5MzItNjIwMyAoTGlua2luZyk8L2lzYm4+PGFjY2Vzc2lvbi1udW0+
MzM4MjI4MDc8L2FjY2Vzc2lvbi1udW0+PHVybHM+PHJlbGF0ZWQtdXJscz48dXJsPmh0dHBzOi8v
d3d3Lm5jYmkubmxtLm5paC5nb3YvcHVibWVkLzMzODIyODA3PC91cmw+PC9yZWxhdGVkLXVybHM+
PC91cmxzPjxjdXN0b20xPlRoZSBhdXRob3JzIGhhdmUgZGVjbGFyZWQgdGhhdCBubyBjb21wZXRp
bmcgaW50ZXJlc3RzIGV4aXN0LjwvY3VzdG9tMT48Y3VzdG9tMj5QTUM4MDIzNDU3PC9jdXN0b20y
PjxlbGVjdHJvbmljLXJlc291cmNlLW51bT4xMC4xMzcxL2pvdXJuYWwucG9uZS4wMjQ5MjIyPC9l
bGVjdHJvbmljLXJlc291cmNlLW51bT48cmVtb3RlLWRhdGFiYXNlLW5hbWU+TWVkbGluZTwvcmVt
b3RlLWRhdGFiYXNlLW5hbWU+PHJlbW90ZS1kYXRhYmFzZS1wcm92aWRlcj5OTE08L3JlbW90ZS1k
YXRhYmFzZS1wcm92aWRlcj48L3JlY29yZD48L0NpdGU+PENpdGU+PEF1dGhvcj5TaGltZWxzPC9B
dXRob3I+PFllYXI+MjAyMzwvWWVhcj48UmVjTnVtPjE1NjwvUmVjTnVtPjxyZWNvcmQ+PHJlYy1u
dW1iZXI+MTU2PC9yZWMtbnVtYmVyPjxmb3JlaWduLWtleXM+PGtleSBhcHA9IkVOIiBkYi1pZD0i
MDB2dnJlMHptc2VycnBld3I5YTV0d3B6ZTlwYXN2cmF2cnBhIiB0aW1lc3RhbXA9IjE3NTUyMDAx
MDEiPjE1Njwva2V5PjwvZm9yZWlnbi1rZXlzPjxyZWYtdHlwZSBuYW1lPSJKb3VybmFsIEFydGlj
bGUiPjE3PC9yZWYtdHlwZT48Y29udHJpYnV0b3JzPjxhdXRob3JzPjxhdXRob3I+U2hpbWVscywg
VC48L2F1dGhvcj48YXV0aG9yPkthc3N1LCBSLiBBLjwvYXV0aG9yPjxhdXRob3I+Qm9nYWxlLCBH
LjwvYXV0aG9yPjxhdXRob3I+QmVrZWxlLCBNLjwvYXV0aG9yPjxhdXRob3I+R2V0bmV0LCBNLjwv
YXV0aG9yPjxhdXRob3I+R2V0YWNoZXcsIEEuPC9hdXRob3I+PGF1dGhvcj5TaGV3YW1lbmUsIFou
PC9hdXRob3I+PGF1dGhvcj5BYnJhaGEsIE0uPC9hdXRob3I+PC9hdXRob3JzPjwvY29udHJpYnV0
b3JzPjxhdXRoLWFkZHJlc3M+U2FpbnQgUGF1bCZhcG9zO3MgSG9zcGl0YWwgTWlsbGVubml1bSBN
ZWRpY2FsIENvbGxlZ2UsIEFkZGlzIEFiYWJhLCBFdGhpb3BpYS4mI3hEO0RlcGFydG1lbnQgb2Yg
TmV1cm9sb2d5LCBTYWludCBQYXVsJmFwb3M7cyBIb3NwaXRhbCBNaWxsZW5uaXVtIE1lZGljYWwg
Q29sbGVnZSwgQWRkaXMgQWJhYmEsIEV0aGlvcGlhLiYjeEQ7VW5pdGVkIFZpc2lvbiBNZWRpY2Fs
IFNlcnZpY2VzLCBBZGRpcyBBYmFiYSwgRXRoaW9waWEuJiN4RDtGYWN1bHR5IG9mIFB1YmxpYyBI
ZWFsdGggYW5kIFBvbGljeSwgTG9uZG9uIFNjaG9vbCBvZiBIeWdpZW5lIGFuZCBUcm9waWNhbCBN
ZWRpY2luZSwgTG9uZG9uLCBVSy48L2F1dGgtYWRkcmVzcz48dGl0bGVzPjx0aXRsZT5BZGhlcmVu
Y2UgdG8gQW50aXJldHJvdmlyYWwgTWVkaWNhdGlvbnMgQW1vbmcgUGVvcGxlIExpdmluZyBXaXRo
IEhJViBpbiB0aGUgRXJhIG9mIENPVklELTE5IGluIENlbnRyYWwgRXRoaW9waWEgYW5kIFBlcmNl
aXZlZCBJbXBhY3Qgb2YgdGhlIFBhbmRlbWljPC90aXRsZT48c2Vjb25kYXJ5LXRpdGxlPkNvbW11
bml0eSBIZWFsdGggRXF1aXR5IFJlcyBQb2xpY3k8L3NlY29uZGFyeS10aXRsZT48L3RpdGxlcz48
cGVyaW9kaWNhbD48ZnVsbC10aXRsZT5Db21tdW5pdHkgSGVhbHRoIEVxdWl0eSBSZXMgUG9saWN5
PC9mdWxsLXRpdGxlPjwvcGVyaW9kaWNhbD48cGFnZXM+OTktMTA3PC9wYWdlcz48dm9sdW1lPjQ0
PC92b2x1bWU+PG51bWJlcj4xPC9udW1iZXI+PGVkaXRpb24+MjAyMjA4MDk8L2VkaXRpb24+PGtl
eXdvcmRzPjxrZXl3b3JkPkZlbWFsZTwva2V5d29yZD48a2V5d29yZD5IdW1hbnM8L2tleXdvcmQ+
PGtleXdvcmQ+TWFsZTwva2V5d29yZD48a2V5d29yZD5FdGhpb3BpYS9lcGlkZW1pb2xvZ3k8L2tl
eXdvcmQ+PGtleXdvcmQ+Q3Jvc3MtU2VjdGlvbmFsIFN0dWRpZXM8L2tleXdvcmQ+PGtleXdvcmQ+
UGFuZGVtaWNzPC9rZXl3b3JkPjxrZXl3b3JkPipDT1ZJRC0xOS9lcGlkZW1pb2xvZ3k8L2tleXdv
cmQ+PGtleXdvcmQ+KkhJViBJbmZlY3Rpb25zL2RydWcgdGhlcmFweTwva2V5d29yZD48a2V5d29y
ZD5BbnRpLVJldHJvdmlyYWwgQWdlbnRzL3RoZXJhcGV1dGljIHVzZTwva2V5d29yZD48a2V5d29y
ZD5BZGRpcyBBYmFiYTwva2V5d29yZD48a2V5d29yZD5FdGhpb3BpYTwva2V5d29yZD48a2V5d29y
ZD5hZGhlcmVuY2U8L2tleXdvcmQ+PGtleXdvcmQ+YW50aXJldHJvdmlyYWwgdGhlcmFweTwva2V5
d29yZD48a2V5d29yZD5wZW9wbGUgbGl2aW5nIHdpdGggaHVtYW4gaW1tdW5vZGVmaWNpZW5jeSB2
aXJ1czwva2V5d29yZD48L2tleXdvcmRzPjxkYXRlcz48eWVhcj4yMDIzPC95ZWFyPjxwdWItZGF0
ZXM+PGRhdGU+T2N0PC9kYXRlPjwvcHViLWRhdGVzPjwvZGF0ZXM+PGlzYm4+Mjc1Mi01MzY4IChF
bGVjdHJvbmljKSYjeEQ7Mjc1Mi01MzVYIChQcmludCkmI3hEOzI3NTItNTM1WCAoTGlua2luZyk8
L2lzYm4+PGFjY2Vzc2lvbi1udW0+MzU5NDQxMzA8L2FjY2Vzc2lvbi1udW0+PHVybHM+PHJlbGF0
ZWQtdXJscz48dXJsPmh0dHBzOi8vd3d3Lm5jYmkubmxtLm5paC5nb3YvcHVibWVkLzM1OTQ0MTMw
PC91cmw+PC9yZWxhdGVkLXVybHM+PC91cmxzPjxjdXN0b20xPkRlY2xhcmF0aW9uIG9mIGNvbmZs
aWN0aW5nIGludGVyZXN0czogVGhlIGF1dGhvcihzKSBkZWNsYXJlZCBubyBwb3RlbnRpYWwgY29u
ZmxpY3RzIG9mIGludGVyZXN0IHdpdGggcmVzcGVjdCB0byB0aGUgcmVzZWFyY2gsIGF1dGhvcnNo
aXAsIGFuZC9vciBwdWJsaWNhdGlvbiBvZiB0aGlzIGFydGljbGUuPC9jdXN0b20xPjxjdXN0b20y
PlBNQzkzNjQwNzA8L2N1c3RvbTI+PGVsZWN0cm9uaWMtcmVzb3VyY2UtbnVtPjEwLjExNzcvMDI3
MjY4NFgyMjEwOTQxNTE8L2VsZWN0cm9uaWMtcmVzb3VyY2UtbnVtPjxyZW1vdGUtZGF0YWJhc2Ut
bmFtZT5NZWRsaW5lPC9yZW1vdGUtZGF0YWJhc2UtbmFtZT48cmVtb3RlLWRhdGFiYXNlLXByb3Zp
ZGVyPk5MTTwvcmVtb3RlLWRhdGFiYXNlLXByb3ZpZGVyPjwvcmVjb3JkPjwvQ2l0ZT48L0VuZE5v
dGU+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fldChar w:fldCharType="separate"/>
      </w:r>
      <w:r w:rsidR="005767E9">
        <w:rPr>
          <w:rFonts w:ascii="Times New Roman" w:hAnsi="Times New Roman" w:cs="Times New Roman"/>
          <w:noProof/>
          <w:lang w:val="en-US"/>
        </w:rPr>
        <w:t>(Shimels et al., 2021; Shimels et al., 2023)</w:t>
      </w:r>
      <w:r w:rsidR="005767E9">
        <w:rPr>
          <w:rFonts w:ascii="Times New Roman" w:hAnsi="Times New Roman" w:cs="Times New Roman"/>
          <w:lang w:val="en-US"/>
        </w:rPr>
        <w:fldChar w:fldCharType="end"/>
      </w:r>
      <w:ins w:id="75" w:author="Izaidino Muchanga" w:date="2026-03-14T20:25:00Z">
        <w:r w:rsidRPr="00101F7E">
          <w:rPr>
            <w:rFonts w:ascii="Times New Roman" w:hAnsi="Times New Roman" w:cs="Times New Roman"/>
            <w:lang w:val="en-US"/>
            <w:rPrChange w:id="76" w:author="Izaidino Muchanga" w:date="2026-03-14T20:25:00Z" w16du:dateUtc="2026-03-14T20:25:00Z">
              <w:rPr>
                <w:rFonts w:ascii="Times New Roman" w:hAnsi="Times New Roman" w:cs="Times New Roman"/>
              </w:rPr>
            </w:rPrChange>
          </w:rPr>
          <w:t>.</w:t>
        </w:r>
      </w:ins>
      <w:ins w:id="77" w:author="Izaidino Muchanga" w:date="2026-03-14T20:33:00Z" w16du:dateUtc="2026-03-14T20:33:00Z">
        <w:r w:rsidR="001B640E">
          <w:rPr>
            <w:rFonts w:ascii="Times New Roman" w:hAnsi="Times New Roman" w:cs="Times New Roman"/>
            <w:lang w:val="en-US"/>
          </w:rPr>
          <w:t xml:space="preserve"> </w:t>
        </w:r>
      </w:ins>
      <w:ins w:id="78" w:author="Izaidino Muchanga" w:date="2026-03-14T20:22:00Z">
        <w:r w:rsidRPr="00101F7E">
          <w:rPr>
            <w:rFonts w:ascii="Times New Roman" w:hAnsi="Times New Roman" w:cs="Times New Roman"/>
            <w:lang w:val="en-US"/>
            <w:rPrChange w:id="79" w:author="Izaidino Muchanga" w:date="2026-03-14T20:23:00Z" w16du:dateUtc="2026-03-14T20:23:00Z">
              <w:rPr>
                <w:rFonts w:ascii="Times New Roman" w:hAnsi="Times New Roman" w:cs="Times New Roman"/>
              </w:rPr>
            </w:rPrChange>
          </w:rPr>
          <w:t>Although global HIV incidence has declined compared with previous decades, the epidemic remains unevenly distributed across regions.</w:t>
        </w:r>
      </w:ins>
      <w:ins w:id="80" w:author="Izaidino Muchanga" w:date="2026-03-14T20:42:00Z" w16du:dateUtc="2026-03-14T20:42:00Z">
        <w:r w:rsidR="0048470D">
          <w:rPr>
            <w:rFonts w:ascii="Times New Roman" w:hAnsi="Times New Roman" w:cs="Times New Roman"/>
            <w:lang w:val="en-US"/>
          </w:rPr>
          <w:t xml:space="preserve"> In</w:t>
        </w:r>
      </w:ins>
      <w:ins w:id="81" w:author="Izaidino Muchanga" w:date="2026-03-14T20:22:00Z">
        <w:r w:rsidRPr="00101F7E">
          <w:rPr>
            <w:rFonts w:ascii="Times New Roman" w:hAnsi="Times New Roman" w:cs="Times New Roman"/>
            <w:lang w:val="en-US"/>
            <w:rPrChange w:id="82" w:author="Izaidino Muchanga" w:date="2026-03-14T20:23:00Z" w16du:dateUtc="2026-03-14T20:23:00Z">
              <w:rPr>
                <w:rFonts w:ascii="Times New Roman" w:hAnsi="Times New Roman" w:cs="Times New Roman"/>
              </w:rPr>
            </w:rPrChange>
          </w:rPr>
          <w:t xml:space="preserve"> Sub-Saharan Africa continues to bear the greatest burden, accounting for approximately two-thirds of all people living with HIV and nearly 70% of HIV-related deaths worldwide</w:t>
        </w:r>
      </w:ins>
      <w:ins w:id="83" w:author="Izaidino Muchanga" w:date="2026-03-19T19:59:00Z" w16du:dateUtc="2026-03-19T19:59:00Z">
        <w:r w:rsidR="005767E9">
          <w:rPr>
            <w:rFonts w:ascii="Times New Roman" w:hAnsi="Times New Roman" w:cs="Times New Roman"/>
            <w:lang w:val="en-US"/>
          </w:rPr>
          <w:t xml:space="preserve"> </w:t>
        </w:r>
      </w:ins>
      <w:r w:rsidR="005767E9">
        <w:rPr>
          <w:rFonts w:ascii="Times New Roman" w:hAnsi="Times New Roman" w:cs="Times New Roman"/>
          <w:lang w:val="en-US"/>
        </w:rPr>
        <w:fldChar w:fldCharType="begin">
          <w:fldData xml:space="preserve">PEVuZE5vdGU+PENpdGU+PEF1dGhvcj5BZHU8L0F1dGhvcj48WWVhcj4yMDIyPC9ZZWFyPjxSZWNO
dW0+MTA3PC9SZWNOdW0+PERpc3BsYXlUZXh0PihBZHUgZXQgYWwuLCAyMDIyOyBXSE8sIDIwMjEp
PC9EaXNwbGF5VGV4dD48cmVjb3JkPjxyZWMtbnVtYmVyPjEwNzwvcmVjLW51bWJlcj48Zm9yZWln
bi1rZXlzPjxrZXkgYXBwPSJFTiIgZGItaWQ9IjAwdnZyZTB6bXNlcnJwZXdyOWE1dHdwemU5cGFz
dnJhdnJwYSIgdGltZXN0YW1wPSIxNzU1MTk5MjIwIj4xMDc8L2tleT48L2ZvcmVpZ24ta2V5cz48
cmVmLXR5cGUgbmFtZT0iSm91cm5hbCBBcnRpY2xlIj4xNzwvcmVmLXR5cGU+PGNvbnRyaWJ1dG9y
cz48YXV0aG9ycz48YXV0aG9yPkFkdSwgQy48L2F1dGhvcj48YXV0aG9yPk1lbnNhaCwgSy4gQS48
L2F1dGhvcj48YXV0aG9yPkFoaW5rb3JhaCwgQi4gTy48L2F1dGhvcj48YXV0aG9yPk9zZWksIEQu
PC9hdXRob3I+PGF1dGhvcj5UZXR0ZWgsIEEuIFcuPC9hdXRob3I+PGF1dGhvcj5TZWlkdSwgQS4g
QS48L2F1dGhvcj48L2F1dGhvcnM+PC9jb250cmlidXRvcnM+PGF1dGgtYWRkcmVzcz5EZXBhcnRt
ZW50IG9mIEhlYWx0aCBQcm9tb3Rpb24sIEVkdWNhdGlvbiBhbmQgRGlzYWJpbGl0eSBTdHVkaWVz
LCBLd2FtZSBOa3J1bWFoIFVuaXZlcnNpdHkgb2YgU2NpZW5jZSBhbmQgVGVjaG5vbG9neSwgS3Vt
YXNpLCBHaGFuYS4gY29sbGluc2FkdTgwQHlhaG9vLmNvbS4mI3hEO0NvbGxlZ2Ugb2YgUHVibGlj
IEhlYWx0aCwgTWVkaWNhbCBhbmQgVmV0ZXJpbmFyeSBTY2llbmNlcywgSmFtZXMgQ29vayBVbml2
ZXJzaXR5LCA0ODExLCBUb3duc3ZpbGxlLCBRTEQsIEF1c3RyYWxpYS4gY29sbGluc2FkdTgwQHlh
aG9vLmNvbS4mI3hEO0RlcGFydG1lbnQgb2YgSGVhbHRoIFBvbGljeSwgTWFuYWdlbWVudCBhbmQg
RWNvbm9taWMsIEt3YW1lIE5rcnVtYWggVW5pdmVyc2l0eSBvZiBTY2llbmNlIGFuZCBUZWNobm9s
b2d5LCBLdW1hc2ksIEdoYW5hLiYjeEQ7U2Nob29sIG9mIFB1YmxpYyBIZWFsdGgsIEZhY3VsdHkg
b2YgSGVhbHRoLCBVbml2ZXJzaXR5IG9mIFRlY2hub2xvZ3kgU3lkbmV5LCBTeWRuZXksIEF1c3Ry
YWxpYS4mI3hEO0RlcGFydG1lbnQgb2YgSGVhbHRoIFByb21vdGlvbiwgRWR1Y2F0aW9uIGFuZCBE
aXNhYmlsaXR5IFN0dWRpZXMsIEt3YW1lIE5rcnVtYWggVW5pdmVyc2l0eSBvZiBTY2llbmNlIGFu
ZCBUZWNobm9sb2d5LCBLdW1hc2ksIEdoYW5hLiYjeEQ7Q29sbGVnZSBvZiBQdWJsaWMgSGVhbHRo
LCBNZWRpY2FsIGFuZCBWZXRlcmluYXJ5IFNjaWVuY2VzLCBKYW1lcyBDb29rIFVuaXZlcnNpdHks
IDQ4MTEsIFRvd25zdmlsbGUsIFFMRCwgQXVzdHJhbGlhLiYjeEQ7Q2VudHJlIEZvciBHZW5kZXIg
YW5kIEFkdm9jYWN5LCBUYWtvcmFkaSBUZWNobmljYWwgVW5pdmVyc2l0eSwgUC5PLkJveCAyNTYs
IFRha29yYWRpLCBHaGFuYS48L2F1dGgtYWRkcmVzcz48dGl0bGVzPjx0aXRsZT5Tb2Npby1kZW1v
Z3JhcGhpYyBmYWN0b3JzIGFzc29jaWF0ZWQgd2l0aCBtZWRpY2F0aW9uIGFkaGVyZW5jZSBhbW9u
ZyBQZW9wbGUgTGl2aW5nIHdpdGggSElWIGluIHRoZSBLdW1hc2kgTWV0cm9wb2xpcywgR2hhbmE8
L3RpdGxlPjxzZWNvbmRhcnktdGl0bGU+QUlEUyBSZXMgVGhlcjwvc2Vjb25kYXJ5LXRpdGxlPjwv
dGl0bGVzPjxwZXJpb2RpY2FsPjxmdWxsLXRpdGxlPkFJRFMgUmVzIFRoZXI8L2Z1bGwtdGl0bGU+
PC9wZXJpb2RpY2FsPjxwYWdlcz41MDwvcGFnZXM+PHZvbHVtZT4xOTwvdm9sdW1lPjxudW1iZXI+
MTwvbnVtYmVyPjxlZGl0aW9uPjIwMjIxMTE0PC9lZGl0aW9uPjxrZXl3b3Jkcz48a2V5d29yZD5I
dW1hbnM8L2tleXdvcmQ+PGtleXdvcmQ+KkhJViBJbmZlY3Rpb25zL2RydWcgdGhlcmFweS9lcGlk
ZW1pb2xvZ3k8L2tleXdvcmQ+PGtleXdvcmQ+Q3Jvc3MtU2VjdGlvbmFsIFN0dWRpZXM8L2tleXdv
cmQ+PGtleXdvcmQ+R2hhbmEvZXBpZGVtaW9sb2d5PC9rZXl3b3JkPjxrZXl3b3JkPk1lZGljYXRp
b24gQWRoZXJlbmNlPC9rZXl3b3JkPjxrZXl3b3JkPkRlbW9ncmFwaHk8L2tleXdvcmQ+PGtleXdv
cmQ+QW50aXJldHJvdmlyYWwgdGhlcmFweTwva2V5d29yZD48a2V5d29yZD5HaGFuYTwva2V5d29y
ZD48a2V5d29yZD5IdW1hbiBJbW11bm9kZWZpY2llbmN5IFZpcnVzL0FjcXVpcmVkIEltbXVuZSBE
ZWZpY2llbmN5IFN5bmRyb21lPC9rZXl3b3JkPjxrZXl3b3JkPkt1bWFzaSBtZXRyb3BvbGlzPC9r
ZXl3b3JkPjwva2V5d29yZHM+PGRhdGVzPjx5ZWFyPjIwMjI8L3llYXI+PHB1Yi1kYXRlcz48ZGF0
ZT5Ob3YgMTQ8L2RhdGU+PC9wdWItZGF0ZXM+PC9kYXRlcz48aXNibj4xNzQyLTY0MDUgKEVsZWN0
cm9uaWMpJiN4RDsxNzQyLTY0MDUgKExpbmtpbmcpPC9pc2JuPjxhY2Nlc3Npb24tbnVtPjM2Mzc2
OTE4PC9hY2Nlc3Npb24tbnVtPjx1cmxzPjxyZWxhdGVkLXVybHM+PHVybD5odHRwczovL3d3dy5u
Y2JpLm5sbS5uaWguZ292L3B1Ym1lZC8zNjM3NjkxODwvdXJsPjwvcmVsYXRlZC11cmxzPjwvdXJs
cz48Y3VzdG9tMT5UaGUgYXV0aG9ycyBkZWNsYXJlIHRoYXQgdGhleSBoYXZlIG5vIGNvbXBldGlu
ZyBpbnRlcmVzdC48L2N1c3RvbTE+PGN1c3RvbTI+UE1DOTY2MjEwOTwvY3VzdG9tMj48ZWxlY3Ry
b25pYy1yZXNvdXJjZS1udW0+MTAuMTE4Ni9zMTI5ODEtMDIyLTAwNDc0LXo8L2VsZWN0cm9uaWMt
cmVzb3VyY2UtbnVtPjxyZW1vdGUtZGF0YWJhc2UtbmFtZT5NZWRsaW5lPC9yZW1vdGUtZGF0YWJh
c2UtbmFtZT48cmVtb3RlLWRhdGFiYXNlLXByb3ZpZGVyPk5MTTwvcmVtb3RlLWRhdGFiYXNlLXBy
b3ZpZGVyPjwvcmVjb3JkPjwvQ2l0ZT48Q2l0ZT48QXV0aG9yPldITzwvQXV0aG9yPjxZZWFyPjIw
MjE8L1llYXI+PFJlY051bT40NjM8L1JlY051bT48cmVjb3JkPjxyZWMtbnVtYmVyPjQ2MzwvcmVj
LW51bWJlcj48Zm9yZWlnbi1rZXlzPjxrZXkgYXBwPSJFTiIgZGItaWQ9IjAwdnZyZTB6bXNlcnJw
ZXdyOWE1dHdwemU5cGFzdnJhdnJwYSIgdGltZXN0YW1wPSIxNzcyMTQ0NDgxIj40NjM8L2tleT48
L2ZvcmVpZ24ta2V5cz48cmVmLXR5cGUgbmFtZT0iUmVwb3J0Ij4yNzwvcmVmLXR5cGU+PGNvbnRy
aWJ1dG9ycz48YXV0aG9ycz48YXV0aG9yPldITzwvYXV0aG9yPjwvYXV0aG9ycz48L2NvbnRyaWJ1
dG9ycz48dGl0bGVzPjx0aXRsZT5DT05TT0xJREFURUQgR1VJREVMSU5FUyBPTiBISVYgUFJFVkVO
VElPTiwgVEVTVElORywgVFJFQVRNRU5ULCBTRVJWSUNFIERFTElWRVJZIEFORCBNT05JVE9SSU5H
OiBSRUNPTU1FTkRBVElPTlMgRk9SIEEgUFVCTElDIEhFQUxUSCBBUFBST0FDSDwvdGl0bGU+PC90
aXRsZXM+PHBhZ2VzPjU5NDwvcGFnZXM+PGRhdGVzPjx5ZWFyPjIwMjE8L3llYXI+PC9kYXRlcz48
cHViLWxvY2F0aW9uPkdlbmV2YTwvcHViLWxvY2F0aW9uPjxwdWJsaXNoZXI+V0hPPC9wdWJsaXNo
ZXI+PHVybHM+PC91cmxzPjwvcmVjb3JkPjwvQ2l0ZT48L0VuZE5vdGU+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BZHU8L0F1dGhvcj48WWVhcj4yMDIyPC9ZZWFyPjxSZWNO
dW0+MTA3PC9SZWNOdW0+PERpc3BsYXlUZXh0PihBZHUgZXQgYWwuLCAyMDIyOyBXSE8sIDIwMjEp
PC9EaXNwbGF5VGV4dD48cmVjb3JkPjxyZWMtbnVtYmVyPjEwNzwvcmVjLW51bWJlcj48Zm9yZWln
bi1rZXlzPjxrZXkgYXBwPSJFTiIgZGItaWQ9IjAwdnZyZTB6bXNlcnJwZXdyOWE1dHdwemU5cGFz
dnJhdnJwYSIgdGltZXN0YW1wPSIxNzU1MTk5MjIwIj4xMDc8L2tleT48L2ZvcmVpZ24ta2V5cz48
cmVmLXR5cGUgbmFtZT0iSm91cm5hbCBBcnRpY2xlIj4xNzwvcmVmLXR5cGU+PGNvbnRyaWJ1dG9y
cz48YXV0aG9ycz48YXV0aG9yPkFkdSwgQy48L2F1dGhvcj48YXV0aG9yPk1lbnNhaCwgSy4gQS48
L2F1dGhvcj48YXV0aG9yPkFoaW5rb3JhaCwgQi4gTy48L2F1dGhvcj48YXV0aG9yPk9zZWksIEQu
PC9hdXRob3I+PGF1dGhvcj5UZXR0ZWgsIEEuIFcuPC9hdXRob3I+PGF1dGhvcj5TZWlkdSwgQS4g
QS48L2F1dGhvcj48L2F1dGhvcnM+PC9jb250cmlidXRvcnM+PGF1dGgtYWRkcmVzcz5EZXBhcnRt
ZW50IG9mIEhlYWx0aCBQcm9tb3Rpb24sIEVkdWNhdGlvbiBhbmQgRGlzYWJpbGl0eSBTdHVkaWVz
LCBLd2FtZSBOa3J1bWFoIFVuaXZlcnNpdHkgb2YgU2NpZW5jZSBhbmQgVGVjaG5vbG9neSwgS3Vt
YXNpLCBHaGFuYS4gY29sbGluc2FkdTgwQHlhaG9vLmNvbS4mI3hEO0NvbGxlZ2Ugb2YgUHVibGlj
IEhlYWx0aCwgTWVkaWNhbCBhbmQgVmV0ZXJpbmFyeSBTY2llbmNlcywgSmFtZXMgQ29vayBVbml2
ZXJzaXR5LCA0ODExLCBUb3duc3ZpbGxlLCBRTEQsIEF1c3RyYWxpYS4gY29sbGluc2FkdTgwQHlh
aG9vLmNvbS4mI3hEO0RlcGFydG1lbnQgb2YgSGVhbHRoIFBvbGljeSwgTWFuYWdlbWVudCBhbmQg
RWNvbm9taWMsIEt3YW1lIE5rcnVtYWggVW5pdmVyc2l0eSBvZiBTY2llbmNlIGFuZCBUZWNobm9s
b2d5LCBLdW1hc2ksIEdoYW5hLiYjeEQ7U2Nob29sIG9mIFB1YmxpYyBIZWFsdGgsIEZhY3VsdHkg
b2YgSGVhbHRoLCBVbml2ZXJzaXR5IG9mIFRlY2hub2xvZ3kgU3lkbmV5LCBTeWRuZXksIEF1c3Ry
YWxpYS4mI3hEO0RlcGFydG1lbnQgb2YgSGVhbHRoIFByb21vdGlvbiwgRWR1Y2F0aW9uIGFuZCBE
aXNhYmlsaXR5IFN0dWRpZXMsIEt3YW1lIE5rcnVtYWggVW5pdmVyc2l0eSBvZiBTY2llbmNlIGFu
ZCBUZWNobm9sb2d5LCBLdW1hc2ksIEdoYW5hLiYjeEQ7Q29sbGVnZSBvZiBQdWJsaWMgSGVhbHRo
LCBNZWRpY2FsIGFuZCBWZXRlcmluYXJ5IFNjaWVuY2VzLCBKYW1lcyBDb29rIFVuaXZlcnNpdHks
IDQ4MTEsIFRvd25zdmlsbGUsIFFMRCwgQXVzdHJhbGlhLiYjeEQ7Q2VudHJlIEZvciBHZW5kZXIg
YW5kIEFkdm9jYWN5LCBUYWtvcmFkaSBUZWNobmljYWwgVW5pdmVyc2l0eSwgUC5PLkJveCAyNTYs
IFRha29yYWRpLCBHaGFuYS48L2F1dGgtYWRkcmVzcz48dGl0bGVzPjx0aXRsZT5Tb2Npby1kZW1v
Z3JhcGhpYyBmYWN0b3JzIGFzc29jaWF0ZWQgd2l0aCBtZWRpY2F0aW9uIGFkaGVyZW5jZSBhbW9u
ZyBQZW9wbGUgTGl2aW5nIHdpdGggSElWIGluIHRoZSBLdW1hc2kgTWV0cm9wb2xpcywgR2hhbmE8
L3RpdGxlPjxzZWNvbmRhcnktdGl0bGU+QUlEUyBSZXMgVGhlcjwvc2Vjb25kYXJ5LXRpdGxlPjwv
dGl0bGVzPjxwZXJpb2RpY2FsPjxmdWxsLXRpdGxlPkFJRFMgUmVzIFRoZXI8L2Z1bGwtdGl0bGU+
PC9wZXJpb2RpY2FsPjxwYWdlcz41MDwvcGFnZXM+PHZvbHVtZT4xOTwvdm9sdW1lPjxudW1iZXI+
MTwvbnVtYmVyPjxlZGl0aW9uPjIwMjIxMTE0PC9lZGl0aW9uPjxrZXl3b3Jkcz48a2V5d29yZD5I
dW1hbnM8L2tleXdvcmQ+PGtleXdvcmQ+KkhJViBJbmZlY3Rpb25zL2RydWcgdGhlcmFweS9lcGlk
ZW1pb2xvZ3k8L2tleXdvcmQ+PGtleXdvcmQ+Q3Jvc3MtU2VjdGlvbmFsIFN0dWRpZXM8L2tleXdv
cmQ+PGtleXdvcmQ+R2hhbmEvZXBpZGVtaW9sb2d5PC9rZXl3b3JkPjxrZXl3b3JkPk1lZGljYXRp
b24gQWRoZXJlbmNlPC9rZXl3b3JkPjxrZXl3b3JkPkRlbW9ncmFwaHk8L2tleXdvcmQ+PGtleXdv
cmQ+QW50aXJldHJvdmlyYWwgdGhlcmFweTwva2V5d29yZD48a2V5d29yZD5HaGFuYTwva2V5d29y
ZD48a2V5d29yZD5IdW1hbiBJbW11bm9kZWZpY2llbmN5IFZpcnVzL0FjcXVpcmVkIEltbXVuZSBE
ZWZpY2llbmN5IFN5bmRyb21lPC9rZXl3b3JkPjxrZXl3b3JkPkt1bWFzaSBtZXRyb3BvbGlzPC9r
ZXl3b3JkPjwva2V5d29yZHM+PGRhdGVzPjx5ZWFyPjIwMjI8L3llYXI+PHB1Yi1kYXRlcz48ZGF0
ZT5Ob3YgMTQ8L2RhdGU+PC9wdWItZGF0ZXM+PC9kYXRlcz48aXNibj4xNzQyLTY0MDUgKEVsZWN0
cm9uaWMpJiN4RDsxNzQyLTY0MDUgKExpbmtpbmcpPC9pc2JuPjxhY2Nlc3Npb24tbnVtPjM2Mzc2
OTE4PC9hY2Nlc3Npb24tbnVtPjx1cmxzPjxyZWxhdGVkLXVybHM+PHVybD5odHRwczovL3d3dy5u
Y2JpLm5sbS5uaWguZ292L3B1Ym1lZC8zNjM3NjkxODwvdXJsPjwvcmVsYXRlZC11cmxzPjwvdXJs
cz48Y3VzdG9tMT5UaGUgYXV0aG9ycyBkZWNsYXJlIHRoYXQgdGhleSBoYXZlIG5vIGNvbXBldGlu
ZyBpbnRlcmVzdC48L2N1c3RvbTE+PGN1c3RvbTI+UE1DOTY2MjEwOTwvY3VzdG9tMj48ZWxlY3Ry
b25pYy1yZXNvdXJjZS1udW0+MTAuMTE4Ni9zMTI5ODEtMDIyLTAwNDc0LXo8L2VsZWN0cm9uaWMt
cmVzb3VyY2UtbnVtPjxyZW1vdGUtZGF0YWJhc2UtbmFtZT5NZWRsaW5lPC9yZW1vdGUtZGF0YWJh
c2UtbmFtZT48cmVtb3RlLWRhdGFiYXNlLXByb3ZpZGVyPk5MTTwvcmVtb3RlLWRhdGFiYXNlLXBy
b3ZpZGVyPjwvcmVjb3JkPjwvQ2l0ZT48Q2l0ZT48QXV0aG9yPldITzwvQXV0aG9yPjxZZWFyPjIw
MjE8L1llYXI+PFJlY051bT40NjM8L1JlY051bT48cmVjb3JkPjxyZWMtbnVtYmVyPjQ2MzwvcmVj
LW51bWJlcj48Zm9yZWlnbi1rZXlzPjxrZXkgYXBwPSJFTiIgZGItaWQ9IjAwdnZyZTB6bXNlcnJw
ZXdyOWE1dHdwemU5cGFzdnJhdnJwYSIgdGltZXN0YW1wPSIxNzcyMTQ0NDgxIj40NjM8L2tleT48
L2ZvcmVpZ24ta2V5cz48cmVmLXR5cGUgbmFtZT0iUmVwb3J0Ij4yNzwvcmVmLXR5cGU+PGNvbnRy
aWJ1dG9ycz48YXV0aG9ycz48YXV0aG9yPldITzwvYXV0aG9yPjwvYXV0aG9ycz48L2NvbnRyaWJ1
dG9ycz48dGl0bGVzPjx0aXRsZT5DT05TT0xJREFURUQgR1VJREVMSU5FUyBPTiBISVYgUFJFVkVO
VElPTiwgVEVTVElORywgVFJFQVRNRU5ULCBTRVJWSUNFIERFTElWRVJZIEFORCBNT05JVE9SSU5H
OiBSRUNPTU1FTkRBVElPTlMgRk9SIEEgUFVCTElDIEhFQUxUSCBBUFBST0FDSDwvdGl0bGU+PC90
aXRsZXM+PHBhZ2VzPjU5NDwvcGFnZXM+PGRhdGVzPjx5ZWFyPjIwMjE8L3llYXI+PC9kYXRlcz48
cHViLWxvY2F0aW9uPkdlbmV2YTwvcHViLWxvY2F0aW9uPjxwdWJsaXNoZXI+V0hPPC9wdWJsaXNo
ZXI+PHVybHM+PC91cmxzPjwvcmVjb3JkPjwvQ2l0ZT48L0VuZE5vdGU+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fldChar w:fldCharType="separate"/>
      </w:r>
      <w:r w:rsidR="005767E9">
        <w:rPr>
          <w:rFonts w:ascii="Times New Roman" w:hAnsi="Times New Roman" w:cs="Times New Roman"/>
          <w:noProof/>
          <w:lang w:val="en-US"/>
        </w:rPr>
        <w:t>(Adu et al., 2022; WHO, 2021)</w:t>
      </w:r>
      <w:r w:rsidR="005767E9">
        <w:rPr>
          <w:rFonts w:ascii="Times New Roman" w:hAnsi="Times New Roman" w:cs="Times New Roman"/>
          <w:lang w:val="en-US"/>
        </w:rPr>
        <w:fldChar w:fldCharType="end"/>
      </w:r>
      <w:ins w:id="84" w:author="Izaidino Muchanga" w:date="2026-03-19T19:56:00Z" w16du:dateUtc="2026-03-19T19:56:00Z">
        <w:r w:rsidR="005767E9">
          <w:rPr>
            <w:rFonts w:ascii="Times New Roman" w:hAnsi="Times New Roman" w:cs="Times New Roman"/>
            <w:lang w:val="en-US"/>
          </w:rPr>
          <w:t xml:space="preserve"> </w:t>
        </w:r>
      </w:ins>
      <w:del w:id="85" w:author="Izaidino Muchanga" w:date="2026-03-19T19:56:00Z" w16du:dateUtc="2026-03-19T19:56:00Z">
        <w:r w:rsidR="005767E9" w:rsidDel="005767E9">
          <w:rPr>
            <w:rFonts w:ascii="Times New Roman" w:hAnsi="Times New Roman" w:cs="Times New Roman"/>
            <w:lang w:val="en-US"/>
          </w:rPr>
          <w:fldChar w:fldCharType="begin">
            <w:fldData xml:space="preserve">PEVuZE5vdGU+PENpdGU+PEF1dGhvcj5BZHU8L0F1dGhvcj48WWVhcj4yMDIyPC9ZZWFyPjxSZWNO
dW0+MTA3PC9SZWNOdW0+PERpc3BsYXlUZXh0PihBZHUgZXQgYWwuLCAyMDIyOyBIbG9waGUgZXQg
YWwuLCAyMDIyOyBIbG9waGUgZXQgYWwuLCAyMDIzOyBOaGxvbmdvbHdhbmUgJmFtcDsgU2hvbmlz
YW5pLCAyMDIzKTwvRGlzcGxheVRleHQ+PHJlY29yZD48cmVjLW51bWJlcj4xMDc8L3JlYy1udW1i
ZXI+PGZvcmVpZ24ta2V5cz48a2V5IGFwcD0iRU4iIGRiLWlkPSIwMHZ2cmUwem1zZXJycGV3cjlh
NXR3cHplOXBhc3ZyYXZycGEiIHRpbWVzdGFtcD0iMTc1NTE5OTIyMCI+MTA3PC9rZXk+PC9mb3Jl
aWduLWtleXM+PHJlZi10eXBlIG5hbWU9IkpvdXJuYWwgQXJ0aWNsZSI+MTc8L3JlZi10eXBlPjxj
b250cmlidXRvcnM+PGF1dGhvcnM+PGF1dGhvcj5BZHUsIEMuPC9hdXRob3I+PGF1dGhvcj5NZW5z
YWgsIEsuIEEuPC9hdXRob3I+PGF1dGhvcj5BaGlua29yYWgsIEIuIE8uPC9hdXRob3I+PGF1dGhv
cj5Pc2VpLCBELjwvYXV0aG9yPjxhdXRob3I+VGV0dGVoLCBBLiBXLjwvYXV0aG9yPjxhdXRob3I+
U2VpZHUsIEEuIEEuPC9hdXRob3I+PC9hdXRob3JzPjwvY29udHJpYnV0b3JzPjxhdXRoLWFkZHJl
c3M+RGVwYXJ0bWVudCBvZiBIZWFsdGggUHJvbW90aW9uLCBFZHVjYXRpb24gYW5kIERpc2FiaWxp
dHkgU3R1ZGllcywgS3dhbWUgTmtydW1haCBVbml2ZXJzaXR5IG9mIFNjaWVuY2UgYW5kIFRlY2hu
b2xvZ3ksIEt1bWFzaSwgR2hhbmEuIGNvbGxpbnNhZHU4MEB5YWhvby5jb20uJiN4RDtDb2xsZWdl
IG9mIFB1YmxpYyBIZWFsdGgsIE1lZGljYWwgYW5kIFZldGVyaW5hcnkgU2NpZW5jZXMsIEphbWVz
IENvb2sgVW5pdmVyc2l0eSwgNDgxMSwgVG93bnN2aWxsZSwgUUxELCBBdXN0cmFsaWEuIGNvbGxp
bnNhZHU4MEB5YWhvby5jb20uJiN4RDtEZXBhcnRtZW50IG9mIEhlYWx0aCBQb2xpY3ksIE1hbmFn
ZW1lbnQgYW5kIEVjb25vbWljLCBLd2FtZSBOa3J1bWFoIFVuaXZlcnNpdHkgb2YgU2NpZW5jZSBh
bmQgVGVjaG5vbG9neSwgS3VtYXNpLCBHaGFuYS4mI3hEO1NjaG9vbCBvZiBQdWJsaWMgSGVhbHRo
LCBGYWN1bHR5IG9mIEhlYWx0aCwgVW5pdmVyc2l0eSBvZiBUZWNobm9sb2d5IFN5ZG5leSwgU3lk
bmV5LCBBdXN0cmFsaWEuJiN4RDtEZXBhcnRtZW50IG9mIEhlYWx0aCBQcm9tb3Rpb24sIEVkdWNh
dGlvbiBhbmQgRGlzYWJpbGl0eSBTdHVkaWVzLCBLd2FtZSBOa3J1bWFoIFVuaXZlcnNpdHkgb2Yg
U2NpZW5jZSBhbmQgVGVjaG5vbG9neSwgS3VtYXNpLCBHaGFuYS4mI3hEO0NvbGxlZ2Ugb2YgUHVi
bGljIEhlYWx0aCwgTWVkaWNhbCBhbmQgVmV0ZXJpbmFyeSBTY2llbmNlcywgSmFtZXMgQ29vayBV
bml2ZXJzaXR5LCA0ODExLCBUb3duc3ZpbGxlLCBRTEQsIEF1c3RyYWxpYS4mI3hEO0NlbnRyZSBG
b3IgR2VuZGVyIGFuZCBBZHZvY2FjeSwgVGFrb3JhZGkgVGVjaG5pY2FsIFVuaXZlcnNpdHksIFAu
Ty5Cb3ggMjU2LCBUYWtvcmFkaSwgR2hhbmEuPC9hdXRoLWFkZHJlc3M+PHRpdGxlcz48dGl0bGU+
U29jaW8tZGVtb2dyYXBoaWMgZmFjdG9ycyBhc3NvY2lhdGVkIHdpdGggbWVkaWNhdGlvbiBhZGhl
cmVuY2UgYW1vbmcgUGVvcGxlIExpdmluZyB3aXRoIEhJViBpbiB0aGUgS3VtYXNpIE1ldHJvcG9s
aXMsIEdoYW5hPC90aXRsZT48c2Vjb25kYXJ5LXRpdGxlPkFJRFMgUmVzIFRoZXI8L3NlY29uZGFy
eS10aXRsZT48L3RpdGxlcz48cGVyaW9kaWNhbD48ZnVsbC10aXRsZT5BSURTIFJlcyBUaGVyPC9m
dWxsLXRpdGxlPjwvcGVyaW9kaWNhbD48cGFnZXM+NTA8L3BhZ2VzPjx2b2x1bWU+MTk8L3ZvbHVt
ZT48bnVtYmVyPjE8L251bWJlcj48ZWRpdGlvbj4yMDIyMTExNDwvZWRpdGlvbj48a2V5d29yZHM+
PGtleXdvcmQ+SHVtYW5zPC9rZXl3b3JkPjxrZXl3b3JkPipISVYgSW5mZWN0aW9ucy9kcnVnIHRo
ZXJhcHkvZXBpZGVtaW9sb2d5PC9rZXl3b3JkPjxrZXl3b3JkPkNyb3NzLVNlY3Rpb25hbCBTdHVk
aWVzPC9rZXl3b3JkPjxrZXl3b3JkPkdoYW5hL2VwaWRlbWlvbG9neTwva2V5d29yZD48a2V5d29y
ZD5NZWRpY2F0aW9uIEFkaGVyZW5jZTwva2V5d29yZD48a2V5d29yZD5EZW1vZ3JhcGh5PC9rZXl3
b3JkPjxrZXl3b3JkPkFudGlyZXRyb3ZpcmFsIHRoZXJhcHk8L2tleXdvcmQ+PGtleXdvcmQ+R2hh
bmE8L2tleXdvcmQ+PGtleXdvcmQ+SHVtYW4gSW1tdW5vZGVmaWNpZW5jeSBWaXJ1cy9BY3F1aXJl
ZCBJbW11bmUgRGVmaWNpZW5jeSBTeW5kcm9tZTwva2V5d29yZD48a2V5d29yZD5LdW1hc2kgbWV0
cm9wb2xpczwva2V5d29yZD48L2tleXdvcmRzPjxkYXRlcz48eWVhcj4yMDIyPC95ZWFyPjxwdWIt
ZGF0ZXM+PGRhdGU+Tm92IDE0PC9kYXRlPjwvcHViLWRhdGVzPjwvZGF0ZXM+PGlzYm4+MTc0Mi02
NDA1IChFbGVjdHJvbmljKSYjeEQ7MTc0Mi02NDA1IChMaW5raW5nKTwvaXNibj48YWNjZXNzaW9u
LW51bT4zNjM3NjkxODwvYWNjZXNzaW9uLW51bT48dXJscz48cmVsYXRlZC11cmxzPjx1cmw+aHR0
cHM6Ly93d3cubmNiaS5ubG0ubmloLmdvdi9wdWJtZWQvMzYzNzY5MTg8L3VybD48L3JlbGF0ZWQt
dXJscz48L3VybHM+PGN1c3RvbTE+VGhlIGF1dGhvcnMgZGVjbGFyZSB0aGF0IHRoZXkgaGF2ZSBu
byBjb21wZXRpbmcgaW50ZXJlc3QuPC9jdXN0b20xPjxjdXN0b20yPlBNQzk2NjIxMDk8L2N1c3Rv
bTI+PGVsZWN0cm9uaWMtcmVzb3VyY2UtbnVtPjEwLjExODYvczEyOTgxLTAyMi0wMDQ3NC16PC9l
bGVjdHJvbmljLXJlc291cmNlLW51bT48cmVtb3RlLWRhdGFiYXNlLW5hbWU+TWVkbGluZTwvcmVt
b3RlLWRhdGFiYXNlLW5hbWU+PHJlbW90ZS1kYXRhYmFzZS1wcm92aWRlcj5OTE08L3JlbW90ZS1k
YXRhYmFzZS1wcm92aWRlcj48L3JlY29yZD48L0NpdGU+PENpdGU+PEF1dGhvcj5IbG9waGU8L0F1
dGhvcj48WWVhcj4yMDIyPC9ZZWFyPjxSZWNOdW0+MjE4PC9SZWNOdW0+PHJlY29yZD48cmVjLW51
bWJlcj4yMTg8L3JlYy1udW1iZXI+PGZvcmVpZ24ta2V5cz48a2V5IGFwcD0iRU4iIGRiLWlkPSIw
MHZ2cmUwem1zZXJycGV3cjlhNXR3cHplOXBhc3ZyYXZycGEiIHRpbWVzdGFtcD0iMTc1NTIwNjUx
NCI+MjE4PC9rZXk+PC9mb3JlaWduLWtleXM+PHJlZi10eXBlIG5hbWU9IkpvdXJuYWwgQXJ0aWNs
ZSI+MTc8L3JlZi10eXBlPjxjb250cmlidXRvcnM+PGF1dGhvcnM+PGF1dGhvcj5IbG9waGUsIEwu
IEQuPC9hdXRob3I+PGF1dGhvcj5UYW11emksIEouIEwuPC9hdXRob3I+PGF1dGhvcj5TaHVtYmEs
IEMuPC9hdXRob3I+PGF1dGhvcj5OeWFzdWx1LCBQLiBTLjwvYXV0aG9yPjwvYXV0aG9ycz48L2Nv
bnRyaWJ1dG9ycz48YXV0aC1hZGRyZXNzPkZhY3VsdHkgb2YgTWVkaWNpbmUgYW5kIEhlYWx0aCBT
Y2llbmNlcywgRGl2aXNpb24gb2YgRXBpZGVtaW9sb2d5IGFuZCBCaW9zdGF0aXN0aWNzLCBTdGVs
bGVuYm9zY2ggVW5pdmVyc2l0eSwgQ2FwZSBUb3duLCBTb3V0aCBBZnJpY2EuJiN4RDtGYWN1bHR5
IG9mIEhlYWx0aCBTY2llbmNlcywgRGVwYXJ0bWVudCBvZiBFbnZpcm9ubWVudGFsIEhlYWx0aCBT
Y2llbmNlcywgVW5pdmVyc2l0eSBvZiBFc3dhdGluaSwgTWJhYmFuZSwgS2luZ2RvbSBvZiBFc3dh
dGluaS4mI3hEO1NjaG9vbCBvZiBOdXJzaW5nIGFuZCBNaWR3aWZlcnksIEFnYSBLaGFuIFVuaXZl
cnNpdHksIE5haXJvYmksIEtlbnlhLiYjeEQ7RmFjdWx0eSBvZiBIZWFsdGggU2NpZW5jZXMsIERp
dmlzaW9uIG9mIEVwaWRlbWlvbG9neSBhbmQgQmlvc3RhdGlzdGljcywgU2Nob29sIG9mIFB1Ymxp
YyBIZWFsdGgsIFVuaXZlcnNpdHkgb2YgdGhlIFdpdHdhdGVyc3JhbmQsIEpvaGFubmVzYnVyZywg
U291dGggQWZyaWNhLjwvYXV0aC1hZGRyZXNzPjx0aXRsZXM+PHRpdGxlPkJhcnJpZXJzIHRvIGFu
dGktcmV0cm92aXJhbCB0aGVyYXB5IGFkaGVyZW5jZSBhbW9uZyBhZG9sZXNjZW50cyBhZ2VkIDEw
IHRvIDE5IHllYXJzIGxpdmluZyB3aXRoIEhJViBpbiBzdWItU2FoYXJhbiBBZnJpY2E6IEEgbWl4
ZWQtbWV0aG9kcyBzeXN0ZW1hdGljIHJldmlldyBwcm90b2NvbDwvdGl0bGU+PHNlY29uZGFyeS10
aXRsZT5QTG9TIE9uZTwvc2Vjb25kYXJ5LXRpdGxlPjwvdGl0bGVzPjxwZXJpb2RpY2FsPjxmdWxs
LXRpdGxlPlBMb1MgT25lPC9mdWxsLXRpdGxlPjwvcGVyaW9kaWNhbD48cGFnZXM+ZTAyNzM0MzU8
L3BhZ2VzPjx2b2x1bWU+MTc8L3ZvbHVtZT48bnVtYmVyPjk8L251bWJlcj48ZWRpdGlvbj4yMDIy
MDkzMDwvZWRpdGlvbj48a2V5d29yZHM+PGtleXdvcmQ+KkFjcXVpcmVkIEltbXVub2RlZmljaWVu
Y3kgU3luZHJvbWUvZHJ1ZyB0aGVyYXB5PC9rZXl3b3JkPjxrZXl3b3JkPkFkb2xlc2NlbnQ8L2tl
eXdvcmQ+PGtleXdvcmQ+QWZyaWNhIFNvdXRoIG9mIHRoZSBTYWhhcmEvZXBpZGVtaW9sb2d5PC9r
ZXl3b3JkPjxrZXl3b3JkPkFudGktUmV0cm92aXJhbCBBZ2VudHMvdGhlcmFwZXV0aWMgdXNlPC9r
ZXl3b3JkPjxrZXl3b3JkPipISVYgSW5mZWN0aW9ucy9kcnVnIHRoZXJhcHk8L2tleXdvcmQ+PGtl
eXdvcmQ+SHVtYW5zPC9rZXl3b3JkPjxrZXl3b3JkPk1lZGljYXRpb24gQWRoZXJlbmNlPC9rZXl3
b3JkPjxrZXl3b3JkPk1ldGEtQW5hbHlzaXMgYXMgVG9waWM8L2tleXdvcmQ+PGtleXdvcmQ+UXVh
bGl0eSBvZiBMaWZlPC9rZXl3b3JkPjxrZXl3b3JkPlN5c3RlbWF0aWMgUmV2aWV3cyBhcyBUb3Bp
Yzwva2V5d29yZD48L2tleXdvcmRzPjxkYXRlcz48eWVhcj4yMDIyPC95ZWFyPjwvZGF0ZXM+PGlz
Ym4+MTkzMi02MjAzIChFbGVjdHJvbmljKSYjeEQ7MTkzMi02MjAzIChMaW5raW5nKTwvaXNibj48
YWNjZXNzaW9uLW51bT4zNjE3ODkzNDwvYWNjZXNzaW9uLW51bT48dXJscz48cmVsYXRlZC11cmxz
Pjx1cmw+aHR0cHM6Ly93d3cubmNiaS5ubG0ubmloLmdvdi9wdWJtZWQvMzYxNzg5MzQ8L3VybD48
L3JlbGF0ZWQtdXJscz48L3VybHM+PGN1c3RvbTE+VGhlIGF1dGhvcnMgaGF2ZSBkZWNsYXJlZCB0
aGF0IG5vIGNvbXBldGluZyBpbnRlcmVzdHMgZXhpc3QuPC9jdXN0b20xPjxjdXN0b20yPlBNQzk1
MjQ2NTg8L2N1c3RvbTI+PGVsZWN0cm9uaWMtcmVzb3VyY2UtbnVtPjEwLjEzNzEvam91cm5hbC5w
b25lLjAyNzM0MzU8L2VsZWN0cm9uaWMtcmVzb3VyY2UtbnVtPjxyZW1vdGUtZGF0YWJhc2UtbmFt
ZT5NZWRsaW5lPC9yZW1vdGUtZGF0YWJhc2UtbmFtZT48cmVtb3RlLWRhdGFiYXNlLXByb3ZpZGVy
Pk5MTTwvcmVtb3RlLWRhdGFiYXNlLXByb3ZpZGVyPjwvcmVjb3JkPjwvQ2l0ZT48Q2l0ZT48QXV0
aG9yPkhsb3BoZTwvQXV0aG9yPjxZZWFyPjIwMjM8L1llYXI+PFJlY051bT4yMjY8L1JlY051bT48
cmVjb3JkPjxyZWMtbnVtYmVyPjIyNjwvcmVjLW51bWJlcj48Zm9yZWlnbi1rZXlzPjxrZXkgYXBw
PSJFTiIgZGItaWQ9IjAwdnZyZTB6bXNlcnJwZXdyOWE1dHdwemU5cGFzdnJhdnJwYSIgdGltZXN0
YW1wPSIxNzU1MjA2NTQ0Ij4yMjY8L2tleT48L2ZvcmVpZ24ta2V5cz48cmVmLXR5cGUgbmFtZT0i
Sm91cm5hbCBBcnRpY2xlIj4xNzwvcmVmLXR5cGU+PGNvbnRyaWJ1dG9ycz48YXV0aG9ycz48YXV0
aG9yPkhsb3BoZSwgTC4gRC48L2F1dGhvcj48YXV0aG9yPlRhbXV6aSwgSi4gTC48L2F1dGhvcj48
YXV0aG9yPlNodW1iYSwgQy4gUy48L2F1dGhvcj48YXV0aG9yPk55YXN1bHUsIFAuIFMuPC9hdXRo
b3I+PC9hdXRob3JzPjwvY29udHJpYnV0b3JzPjxhdXRoLWFkZHJlc3M+RGl2aXNpb24gb2YgRXBp
ZGVtaW9sb2d5IGFuZCBCaW9zdGF0aXN0aWNzLCBGYWN1bHR5IG9mIE1lZGljaW5lIGFuZCBIZWFs
dGggU2NpZW5jZXMsIFN0ZWxsZW5ib3NjaCBVbml2ZXJzaXR5LCBDYXBlIFRvd24sIFNvdXRoIEFm
cmljYS4mI3hEO0RlcGFydG1lbnQgb2YgRW52aXJvbm1lbnRhbCBIZWFsdGggU2NpZW5jZXMsIEZh
Y3VsdHkgb2YgSGVhbHRoIFNjaWVuY2VzLCBVbml2ZXJzaXR5IG9mIEVzd2F0aW5pLCBNYmFiYW5l
LCBLaW5nZG9tIG9mIEVzd2F0aW5pLiYjeEQ7U2Nob29sIG9mIE51cnNpbmcgYW5kIE1pZHdpZmVy
eSwgQWdhIEtoYW4gVW5pdmVyc2l0eSwgTmFpcm9iaSwgS2VueWEuJiN4RDtEaXZpc2lvbiBvZiBF
cGlkZW1pb2xvZ3kgYW5kIEJpb3N0YXRpc3RpY3MsIFNjaG9vbCBvZiBQdWJsaWMgSGVhbHRoLCBG
YWN1bHR5IG9mIEhlYWx0aCBTY2llbmNlcywgVW5pdmVyc2l0eSBvZiB0aGUgV2l0d2F0ZXJzcmFu
ZCwgSm9oYW5uZXNidXJnLCBTb3V0aCBBZnJpY2EuPC9hdXRoLWFkZHJlc3M+PHRpdGxlcz48dGl0
bGU+QmFycmllcnMgYW5kIGZhY2lsaXRhdG9ycyB0byBhbnRpLXJldHJvdmlyYWwgdGhlcmFweSBh
ZGhlcmVuY2UgYW1vbmcgYWRvbGVzY2VudHMgYWdlZCAxMCB0byAxOSB5ZWFycyBsaXZpbmcgd2l0
aCBISVYgaW4gc3ViLVNhaGFyYW4gQWZyaWNhOiBBIG1peGVkLW1ldGhvZHMgc3lzdGVtYXRpYyBy
ZXZpZXcgYW5kIG1ldGEtYW5hbHlzaXM8L3RpdGxlPjxzZWNvbmRhcnktdGl0bGU+UExvUyBPbmU8
L3NlY29uZGFyeS10aXRsZT48L3RpdGxlcz48cGVyaW9kaWNhbD48ZnVsbC10aXRsZT5QTG9TIE9u
ZTwvZnVsbC10aXRsZT48L3BlcmlvZGljYWw+PHBhZ2VzPmUwMjc2NDExPC9wYWdlcz48dm9sdW1l
PjE4PC92b2x1bWU+PG51bWJlcj41PC9udW1iZXI+PGVkaXRpb24+MjAyMzA1MTg8L2VkaXRpb24+
PGtleXdvcmRzPjxrZXl3b3JkPkh1bWFuczwva2V5d29yZD48a2V5d29yZD5BZG9sZXNjZW50PC9r
ZXl3b3JkPjxrZXl3b3JkPkhpdjwva2V5d29yZD48a2V5d29yZD5NZWRpY2F0aW9uIEFkaGVyZW5j
ZTwva2V5d29yZD48a2V5d29yZD4qSElWIEluZmVjdGlvbnMvZHJ1ZyB0aGVyYXB5L2VwaWRlbWlv
bG9neTwva2V5d29yZD48a2V5d29yZD4qQW50aS1ISVYgQWdlbnRzL3RoZXJhcGV1dGljIHVzZTwv
a2V5d29yZD48a2V5d29yZD5BZnJpY2EgU291dGggb2YgdGhlIFNhaGFyYS9lcGlkZW1pb2xvZ3k8
L2tleXdvcmQ+PGtleXdvcmQ+QW50aS1SZXRyb3ZpcmFsIEFnZW50cy90aGVyYXBldXRpYyB1c2U8
L2tleXdvcmQ+PC9rZXl3b3Jkcz48ZGF0ZXM+PHllYXI+MjAyMzwveWVhcj48L2RhdGVzPjxpc2Ju
PjE5MzItNjIwMyAoRWxlY3Ryb25pYykmI3hEOzE5MzItNjIwMyAoTGlua2luZyk8L2lzYm4+PGFj
Y2Vzc2lvbi1udW0+MzcyMDAzOTk8L2FjY2Vzc2lvbi1udW0+PHVybHM+PHJlbGF0ZWQtdXJscz48
dXJsPmh0dHBzOi8vd3d3Lm5jYmkubmxtLm5paC5nb3YvcHVibWVkLzM3MjAwMzk5PC91cmw+PC9y
ZWxhdGVkLXVybHM+PC91cmxzPjxjdXN0b20xPlRoZSBhdXRob3JzIGhhdmUgZGVjbGFyZWQgdGhh
dCBubyBjb21wZXRpbmcgaW50ZXJlc3RzIGV4aXN0LjwvY3VzdG9tMT48Y3VzdG9tMj5QTUMxMDE5
NDg3NTwvY3VzdG9tMj48ZWxlY3Ryb25pYy1yZXNvdXJjZS1udW0+MTAuMTM3MS9qb3VybmFsLnBv
bmUuMDI3NjQxMTwvZWxlY3Ryb25pYy1yZXNvdXJjZS1udW0+PHJlbW90ZS1kYXRhYmFzZS1uYW1l
Pk1lZGxpbmU8L3JlbW90ZS1kYXRhYmFzZS1uYW1lPjxyZW1vdGUtZGF0YWJhc2UtcHJvdmlkZXI+
TkxNPC9yZW1vdGUtZGF0YWJhc2UtcHJvdmlkZXI+PC9yZWNvcmQ+PC9DaXRlPjxDaXRlPjxBdXRo
b3I+Tmhsb25nb2x3YW5lPC9BdXRob3I+PFllYXI+MjAyMzwvWWVhcj48UmVjTnVtPjIyMDwvUmVj
TnVtPjxyZWNvcmQ+PHJlYy1udW1iZXI+MjIwPC9yZWMtbnVtYmVyPjxmb3JlaWduLWtleXM+PGtl
eSBhcHA9IkVOIiBkYi1pZD0iMDB2dnJlMHptc2VycnBld3I5YTV0d3B6ZTlwYXN2cmF2cnBhIiB0
aW1lc3RhbXA9IjE3NTUyMDY1MjAiPjIyMDwva2V5PjwvZm9yZWlnbi1rZXlzPjxyZWYtdHlwZSBu
YW1lPSJKb3VybmFsIEFydGljbGUiPjE3PC9yZWYtdHlwZT48Y29udHJpYnV0b3JzPjxhdXRob3Jz
PjxhdXRob3I+Tmhsb25nb2x3YW5lLCBOa2F0aW5naTwvYXV0aG9yPjxhdXRob3I+U2hvbmlzYW5p
LCBUc2hpdmhhc2U8L2F1dGhvcj48L2F1dGhvcnM+PC9jb250cmlidXRvcnM+PHRpdGxlcz48dGl0
bGU+UHJlZGljdG9ycyBhbmQgQmFycmllcnMgQXNzb2NpYXRlZCB3aXRoIE5vbi1BZGhlcmVuY2Ug
dG8gQVJUIGJ5IFBlb3BsZSBMaXZpbmcgd2l0aCBISVYgYW5kIEFJRFMgaW4gYSBTZWxlY3RlZCBM
b2NhbCBNdW5pY2lwYWxpdHkgb2YgTGltcG9wbyBQcm92aW5jZSwgU291dGggQWZyaWNhPC90aXRs
ZT48c2Vjb25kYXJ5LXRpdGxlPlRoZSBPcGVuIEFJRFMgSm91cm5hbDwvc2Vjb25kYXJ5LXRpdGxl
PjwvdGl0bGVzPjxwZXJpb2RpY2FsPjxmdWxsLXRpdGxlPlRoZSBPcGVuIEFJRFMgSm91cm5hbDwv
ZnVsbC10aXRsZT48L3BlcmlvZGljYWw+PHZvbHVtZT4xNzwvdm9sdW1lPjxudW1iZXI+MTwvbnVt
YmVyPjxkYXRlcz48eWVhcj4yMDIzPC95ZWFyPjwvZGF0ZXM+PGlzYm4+MTg3NC02MTM2PC9pc2Ju
Pjx1cmxzPjwvdXJscz48ZWxlY3Ryb25pYy1yZXNvdXJjZS1udW0+MTAuMjE3NC8xODc0NjEzNi12
MTctMjMwNzI2LTIwMjMtMjwvZWxlY3Ryb25pYy1yZXNvdXJjZS1udW0+PC9yZWNvcmQ+PC9DaXRl
PjwvRW5kTm90ZT4A
</w:fldData>
          </w:fldChar>
        </w:r>
        <w:r w:rsidR="005767E9" w:rsidDel="005767E9">
          <w:rPr>
            <w:rFonts w:ascii="Times New Roman" w:hAnsi="Times New Roman" w:cs="Times New Roman"/>
            <w:lang w:val="en-US"/>
          </w:rPr>
          <w:delInstrText xml:space="preserve"> ADDIN EN.CITE </w:delInstrText>
        </w:r>
        <w:r w:rsidR="005767E9" w:rsidDel="005767E9">
          <w:rPr>
            <w:rFonts w:ascii="Times New Roman" w:hAnsi="Times New Roman" w:cs="Times New Roman"/>
            <w:lang w:val="en-US"/>
          </w:rPr>
          <w:fldChar w:fldCharType="begin">
            <w:fldData xml:space="preserve">PEVuZE5vdGU+PENpdGU+PEF1dGhvcj5BZHU8L0F1dGhvcj48WWVhcj4yMDIyPC9ZZWFyPjxSZWNO
dW0+MTA3PC9SZWNOdW0+PERpc3BsYXlUZXh0PihBZHUgZXQgYWwuLCAyMDIyOyBIbG9waGUgZXQg
YWwuLCAyMDIyOyBIbG9waGUgZXQgYWwuLCAyMDIzOyBOaGxvbmdvbHdhbmUgJmFtcDsgU2hvbmlz
YW5pLCAyMDIzKTwvRGlzcGxheVRleHQ+PHJlY29yZD48cmVjLW51bWJlcj4xMDc8L3JlYy1udW1i
ZXI+PGZvcmVpZ24ta2V5cz48a2V5IGFwcD0iRU4iIGRiLWlkPSIwMHZ2cmUwem1zZXJycGV3cjlh
NXR3cHplOXBhc3ZyYXZycGEiIHRpbWVzdGFtcD0iMTc1NTE5OTIyMCI+MTA3PC9rZXk+PC9mb3Jl
aWduLWtleXM+PHJlZi10eXBlIG5hbWU9IkpvdXJuYWwgQXJ0aWNsZSI+MTc8L3JlZi10eXBlPjxj
b250cmlidXRvcnM+PGF1dGhvcnM+PGF1dGhvcj5BZHUsIEMuPC9hdXRob3I+PGF1dGhvcj5NZW5z
YWgsIEsuIEEuPC9hdXRob3I+PGF1dGhvcj5BaGlua29yYWgsIEIuIE8uPC9hdXRob3I+PGF1dGhv
cj5Pc2VpLCBELjwvYXV0aG9yPjxhdXRob3I+VGV0dGVoLCBBLiBXLjwvYXV0aG9yPjxhdXRob3I+
U2VpZHUsIEEuIEEuPC9hdXRob3I+PC9hdXRob3JzPjwvY29udHJpYnV0b3JzPjxhdXRoLWFkZHJl
c3M+RGVwYXJ0bWVudCBvZiBIZWFsdGggUHJvbW90aW9uLCBFZHVjYXRpb24gYW5kIERpc2FiaWxp
dHkgU3R1ZGllcywgS3dhbWUgTmtydW1haCBVbml2ZXJzaXR5IG9mIFNjaWVuY2UgYW5kIFRlY2hu
b2xvZ3ksIEt1bWFzaSwgR2hhbmEuIGNvbGxpbnNhZHU4MEB5YWhvby5jb20uJiN4RDtDb2xsZWdl
IG9mIFB1YmxpYyBIZWFsdGgsIE1lZGljYWwgYW5kIFZldGVyaW5hcnkgU2NpZW5jZXMsIEphbWVz
IENvb2sgVW5pdmVyc2l0eSwgNDgxMSwgVG93bnN2aWxsZSwgUUxELCBBdXN0cmFsaWEuIGNvbGxp
bnNhZHU4MEB5YWhvby5jb20uJiN4RDtEZXBhcnRtZW50IG9mIEhlYWx0aCBQb2xpY3ksIE1hbmFn
ZW1lbnQgYW5kIEVjb25vbWljLCBLd2FtZSBOa3J1bWFoIFVuaXZlcnNpdHkgb2YgU2NpZW5jZSBh
bmQgVGVjaG5vbG9neSwgS3VtYXNpLCBHaGFuYS4mI3hEO1NjaG9vbCBvZiBQdWJsaWMgSGVhbHRo
LCBGYWN1bHR5IG9mIEhlYWx0aCwgVW5pdmVyc2l0eSBvZiBUZWNobm9sb2d5IFN5ZG5leSwgU3lk
bmV5LCBBdXN0cmFsaWEuJiN4RDtEZXBhcnRtZW50IG9mIEhlYWx0aCBQcm9tb3Rpb24sIEVkdWNh
dGlvbiBhbmQgRGlzYWJpbGl0eSBTdHVkaWVzLCBLd2FtZSBOa3J1bWFoIFVuaXZlcnNpdHkgb2Yg
U2NpZW5jZSBhbmQgVGVjaG5vbG9neSwgS3VtYXNpLCBHaGFuYS4mI3hEO0NvbGxlZ2Ugb2YgUHVi
bGljIEhlYWx0aCwgTWVkaWNhbCBhbmQgVmV0ZXJpbmFyeSBTY2llbmNlcywgSmFtZXMgQ29vayBV
bml2ZXJzaXR5LCA0ODExLCBUb3duc3ZpbGxlLCBRTEQsIEF1c3RyYWxpYS4mI3hEO0NlbnRyZSBG
b3IgR2VuZGVyIGFuZCBBZHZvY2FjeSwgVGFrb3JhZGkgVGVjaG5pY2FsIFVuaXZlcnNpdHksIFAu
Ty5Cb3ggMjU2LCBUYWtvcmFkaSwgR2hhbmEuPC9hdXRoLWFkZHJlc3M+PHRpdGxlcz48dGl0bGU+
U29jaW8tZGVtb2dyYXBoaWMgZmFjdG9ycyBhc3NvY2lhdGVkIHdpdGggbWVkaWNhdGlvbiBhZGhl
cmVuY2UgYW1vbmcgUGVvcGxlIExpdmluZyB3aXRoIEhJViBpbiB0aGUgS3VtYXNpIE1ldHJvcG9s
aXMsIEdoYW5hPC90aXRsZT48c2Vjb25kYXJ5LXRpdGxlPkFJRFMgUmVzIFRoZXI8L3NlY29uZGFy
eS10aXRsZT48L3RpdGxlcz48cGVyaW9kaWNhbD48ZnVsbC10aXRsZT5BSURTIFJlcyBUaGVyPC9m
dWxsLXRpdGxlPjwvcGVyaW9kaWNhbD48cGFnZXM+NTA8L3BhZ2VzPjx2b2x1bWU+MTk8L3ZvbHVt
ZT48bnVtYmVyPjE8L251bWJlcj48ZWRpdGlvbj4yMDIyMTExNDwvZWRpdGlvbj48a2V5d29yZHM+
PGtleXdvcmQ+SHVtYW5zPC9rZXl3b3JkPjxrZXl3b3JkPipISVYgSW5mZWN0aW9ucy9kcnVnIHRo
ZXJhcHkvZXBpZGVtaW9sb2d5PC9rZXl3b3JkPjxrZXl3b3JkPkNyb3NzLVNlY3Rpb25hbCBTdHVk
aWVzPC9rZXl3b3JkPjxrZXl3b3JkPkdoYW5hL2VwaWRlbWlvbG9neTwva2V5d29yZD48a2V5d29y
ZD5NZWRpY2F0aW9uIEFkaGVyZW5jZTwva2V5d29yZD48a2V5d29yZD5EZW1vZ3JhcGh5PC9rZXl3
b3JkPjxrZXl3b3JkPkFudGlyZXRyb3ZpcmFsIHRoZXJhcHk8L2tleXdvcmQ+PGtleXdvcmQ+R2hh
bmE8L2tleXdvcmQ+PGtleXdvcmQ+SHVtYW4gSW1tdW5vZGVmaWNpZW5jeSBWaXJ1cy9BY3F1aXJl
ZCBJbW11bmUgRGVmaWNpZW5jeSBTeW5kcm9tZTwva2V5d29yZD48a2V5d29yZD5LdW1hc2kgbWV0
cm9wb2xpczwva2V5d29yZD48L2tleXdvcmRzPjxkYXRlcz48eWVhcj4yMDIyPC95ZWFyPjxwdWIt
ZGF0ZXM+PGRhdGU+Tm92IDE0PC9kYXRlPjwvcHViLWRhdGVzPjwvZGF0ZXM+PGlzYm4+MTc0Mi02
NDA1IChFbGVjdHJvbmljKSYjeEQ7MTc0Mi02NDA1IChMaW5raW5nKTwvaXNibj48YWNjZXNzaW9u
LW51bT4zNjM3NjkxODwvYWNjZXNzaW9uLW51bT48dXJscz48cmVsYXRlZC11cmxzPjx1cmw+aHR0
cHM6Ly93d3cubmNiaS5ubG0ubmloLmdvdi9wdWJtZWQvMzYzNzY5MTg8L3VybD48L3JlbGF0ZWQt
dXJscz48L3VybHM+PGN1c3RvbTE+VGhlIGF1dGhvcnMgZGVjbGFyZSB0aGF0IHRoZXkgaGF2ZSBu
byBjb21wZXRpbmcgaW50ZXJlc3QuPC9jdXN0b20xPjxjdXN0b20yPlBNQzk2NjIxMDk8L2N1c3Rv
bTI+PGVsZWN0cm9uaWMtcmVzb3VyY2UtbnVtPjEwLjExODYvczEyOTgxLTAyMi0wMDQ3NC16PC9l
bGVjdHJvbmljLXJlc291cmNlLW51bT48cmVtb3RlLWRhdGFiYXNlLW5hbWU+TWVkbGluZTwvcmVt
b3RlLWRhdGFiYXNlLW5hbWU+PHJlbW90ZS1kYXRhYmFzZS1wcm92aWRlcj5OTE08L3JlbW90ZS1k
YXRhYmFzZS1wcm92aWRlcj48L3JlY29yZD48L0NpdGU+PENpdGU+PEF1dGhvcj5IbG9waGU8L0F1
dGhvcj48WWVhcj4yMDIyPC9ZZWFyPjxSZWNOdW0+MjE4PC9SZWNOdW0+PHJlY29yZD48cmVjLW51
bWJlcj4yMTg8L3JlYy1udW1iZXI+PGZvcmVpZ24ta2V5cz48a2V5IGFwcD0iRU4iIGRiLWlkPSIw
MHZ2cmUwem1zZXJycGV3cjlhNXR3cHplOXBhc3ZyYXZycGEiIHRpbWVzdGFtcD0iMTc1NTIwNjUx
NCI+MjE4PC9rZXk+PC9mb3JlaWduLWtleXM+PHJlZi10eXBlIG5hbWU9IkpvdXJuYWwgQXJ0aWNs
ZSI+MTc8L3JlZi10eXBlPjxjb250cmlidXRvcnM+PGF1dGhvcnM+PGF1dGhvcj5IbG9waGUsIEwu
IEQuPC9hdXRob3I+PGF1dGhvcj5UYW11emksIEouIEwuPC9hdXRob3I+PGF1dGhvcj5TaHVtYmEs
IEMuPC9hdXRob3I+PGF1dGhvcj5OeWFzdWx1LCBQLiBTLjwvYXV0aG9yPjwvYXV0aG9ycz48L2Nv
bnRyaWJ1dG9ycz48YXV0aC1hZGRyZXNzPkZhY3VsdHkgb2YgTWVkaWNpbmUgYW5kIEhlYWx0aCBT
Y2llbmNlcywgRGl2aXNpb24gb2YgRXBpZGVtaW9sb2d5IGFuZCBCaW9zdGF0aXN0aWNzLCBTdGVs
bGVuYm9zY2ggVW5pdmVyc2l0eSwgQ2FwZSBUb3duLCBTb3V0aCBBZnJpY2EuJiN4RDtGYWN1bHR5
IG9mIEhlYWx0aCBTY2llbmNlcywgRGVwYXJ0bWVudCBvZiBFbnZpcm9ubWVudGFsIEhlYWx0aCBT
Y2llbmNlcywgVW5pdmVyc2l0eSBvZiBFc3dhdGluaSwgTWJhYmFuZSwgS2luZ2RvbSBvZiBFc3dh
dGluaS4mI3hEO1NjaG9vbCBvZiBOdXJzaW5nIGFuZCBNaWR3aWZlcnksIEFnYSBLaGFuIFVuaXZl
cnNpdHksIE5haXJvYmksIEtlbnlhLiYjeEQ7RmFjdWx0eSBvZiBIZWFsdGggU2NpZW5jZXMsIERp
dmlzaW9uIG9mIEVwaWRlbWlvbG9neSBhbmQgQmlvc3RhdGlzdGljcywgU2Nob29sIG9mIFB1Ymxp
YyBIZWFsdGgsIFVuaXZlcnNpdHkgb2YgdGhlIFdpdHdhdGVyc3JhbmQsIEpvaGFubmVzYnVyZywg
U291dGggQWZyaWNhLjwvYXV0aC1hZGRyZXNzPjx0aXRsZXM+PHRpdGxlPkJhcnJpZXJzIHRvIGFu
dGktcmV0cm92aXJhbCB0aGVyYXB5IGFkaGVyZW5jZSBhbW9uZyBhZG9sZXNjZW50cyBhZ2VkIDEw
IHRvIDE5IHllYXJzIGxpdmluZyB3aXRoIEhJViBpbiBzdWItU2FoYXJhbiBBZnJpY2E6IEEgbWl4
ZWQtbWV0aG9kcyBzeXN0ZW1hdGljIHJldmlldyBwcm90b2NvbDwvdGl0bGU+PHNlY29uZGFyeS10
aXRsZT5QTG9TIE9uZTwvc2Vjb25kYXJ5LXRpdGxlPjwvdGl0bGVzPjxwZXJpb2RpY2FsPjxmdWxs
LXRpdGxlPlBMb1MgT25lPC9mdWxsLXRpdGxlPjwvcGVyaW9kaWNhbD48cGFnZXM+ZTAyNzM0MzU8
L3BhZ2VzPjx2b2x1bWU+MTc8L3ZvbHVtZT48bnVtYmVyPjk8L251bWJlcj48ZWRpdGlvbj4yMDIy
MDkzMDwvZWRpdGlvbj48a2V5d29yZHM+PGtleXdvcmQ+KkFjcXVpcmVkIEltbXVub2RlZmljaWVu
Y3kgU3luZHJvbWUvZHJ1ZyB0aGVyYXB5PC9rZXl3b3JkPjxrZXl3b3JkPkFkb2xlc2NlbnQ8L2tl
eXdvcmQ+PGtleXdvcmQ+QWZyaWNhIFNvdXRoIG9mIHRoZSBTYWhhcmEvZXBpZGVtaW9sb2d5PC9r
ZXl3b3JkPjxrZXl3b3JkPkFudGktUmV0cm92aXJhbCBBZ2VudHMvdGhlcmFwZXV0aWMgdXNlPC9r
ZXl3b3JkPjxrZXl3b3JkPipISVYgSW5mZWN0aW9ucy9kcnVnIHRoZXJhcHk8L2tleXdvcmQ+PGtl
eXdvcmQ+SHVtYW5zPC9rZXl3b3JkPjxrZXl3b3JkPk1lZGljYXRpb24gQWRoZXJlbmNlPC9rZXl3
b3JkPjxrZXl3b3JkPk1ldGEtQW5hbHlzaXMgYXMgVG9waWM8L2tleXdvcmQ+PGtleXdvcmQ+UXVh
bGl0eSBvZiBMaWZlPC9rZXl3b3JkPjxrZXl3b3JkPlN5c3RlbWF0aWMgUmV2aWV3cyBhcyBUb3Bp
Yzwva2V5d29yZD48L2tleXdvcmRzPjxkYXRlcz48eWVhcj4yMDIyPC95ZWFyPjwvZGF0ZXM+PGlz
Ym4+MTkzMi02MjAzIChFbGVjdHJvbmljKSYjeEQ7MTkzMi02MjAzIChMaW5raW5nKTwvaXNibj48
YWNjZXNzaW9uLW51bT4zNjE3ODkzNDwvYWNjZXNzaW9uLW51bT48dXJscz48cmVsYXRlZC11cmxz
Pjx1cmw+aHR0cHM6Ly93d3cubmNiaS5ubG0ubmloLmdvdi9wdWJtZWQvMzYxNzg5MzQ8L3VybD48
L3JlbGF0ZWQtdXJscz48L3VybHM+PGN1c3RvbTE+VGhlIGF1dGhvcnMgaGF2ZSBkZWNsYXJlZCB0
aGF0IG5vIGNvbXBldGluZyBpbnRlcmVzdHMgZXhpc3QuPC9jdXN0b20xPjxjdXN0b20yPlBNQzk1
MjQ2NTg8L2N1c3RvbTI+PGVsZWN0cm9uaWMtcmVzb3VyY2UtbnVtPjEwLjEzNzEvam91cm5hbC5w
b25lLjAyNzM0MzU8L2VsZWN0cm9uaWMtcmVzb3VyY2UtbnVtPjxyZW1vdGUtZGF0YWJhc2UtbmFt
ZT5NZWRsaW5lPC9yZW1vdGUtZGF0YWJhc2UtbmFtZT48cmVtb3RlLWRhdGFiYXNlLXByb3ZpZGVy
Pk5MTTwvcmVtb3RlLWRhdGFiYXNlLXByb3ZpZGVyPjwvcmVjb3JkPjwvQ2l0ZT48Q2l0ZT48QXV0
aG9yPkhsb3BoZTwvQXV0aG9yPjxZZWFyPjIwMjM8L1llYXI+PFJlY051bT4yMjY8L1JlY051bT48
cmVjb3JkPjxyZWMtbnVtYmVyPjIyNjwvcmVjLW51bWJlcj48Zm9yZWlnbi1rZXlzPjxrZXkgYXBw
PSJFTiIgZGItaWQ9IjAwdnZyZTB6bXNlcnJwZXdyOWE1dHdwemU5cGFzdnJhdnJwYSIgdGltZXN0
YW1wPSIxNzU1MjA2NTQ0Ij4yMjY8L2tleT48L2ZvcmVpZ24ta2V5cz48cmVmLXR5cGUgbmFtZT0i
Sm91cm5hbCBBcnRpY2xlIj4xNzwvcmVmLXR5cGU+PGNvbnRyaWJ1dG9ycz48YXV0aG9ycz48YXV0
aG9yPkhsb3BoZSwgTC4gRC48L2F1dGhvcj48YXV0aG9yPlRhbXV6aSwgSi4gTC48L2F1dGhvcj48
YXV0aG9yPlNodW1iYSwgQy4gUy48L2F1dGhvcj48YXV0aG9yPk55YXN1bHUsIFAuIFMuPC9hdXRo
b3I+PC9hdXRob3JzPjwvY29udHJpYnV0b3JzPjxhdXRoLWFkZHJlc3M+RGl2aXNpb24gb2YgRXBp
ZGVtaW9sb2d5IGFuZCBCaW9zdGF0aXN0aWNzLCBGYWN1bHR5IG9mIE1lZGljaW5lIGFuZCBIZWFs
dGggU2NpZW5jZXMsIFN0ZWxsZW5ib3NjaCBVbml2ZXJzaXR5LCBDYXBlIFRvd24sIFNvdXRoIEFm
cmljYS4mI3hEO0RlcGFydG1lbnQgb2YgRW52aXJvbm1lbnRhbCBIZWFsdGggU2NpZW5jZXMsIEZh
Y3VsdHkgb2YgSGVhbHRoIFNjaWVuY2VzLCBVbml2ZXJzaXR5IG9mIEVzd2F0aW5pLCBNYmFiYW5l
LCBLaW5nZG9tIG9mIEVzd2F0aW5pLiYjeEQ7U2Nob29sIG9mIE51cnNpbmcgYW5kIE1pZHdpZmVy
eSwgQWdhIEtoYW4gVW5pdmVyc2l0eSwgTmFpcm9iaSwgS2VueWEuJiN4RDtEaXZpc2lvbiBvZiBF
cGlkZW1pb2xvZ3kgYW5kIEJpb3N0YXRpc3RpY3MsIFNjaG9vbCBvZiBQdWJsaWMgSGVhbHRoLCBG
YWN1bHR5IG9mIEhlYWx0aCBTY2llbmNlcywgVW5pdmVyc2l0eSBvZiB0aGUgV2l0d2F0ZXJzcmFu
ZCwgSm9oYW5uZXNidXJnLCBTb3V0aCBBZnJpY2EuPC9hdXRoLWFkZHJlc3M+PHRpdGxlcz48dGl0
bGU+QmFycmllcnMgYW5kIGZhY2lsaXRhdG9ycyB0byBhbnRpLXJldHJvdmlyYWwgdGhlcmFweSBh
ZGhlcmVuY2UgYW1vbmcgYWRvbGVzY2VudHMgYWdlZCAxMCB0byAxOSB5ZWFycyBsaXZpbmcgd2l0
aCBISVYgaW4gc3ViLVNhaGFyYW4gQWZyaWNhOiBBIG1peGVkLW1ldGhvZHMgc3lzdGVtYXRpYyBy
ZXZpZXcgYW5kIG1ldGEtYW5hbHlzaXM8L3RpdGxlPjxzZWNvbmRhcnktdGl0bGU+UExvUyBPbmU8
L3NlY29uZGFyeS10aXRsZT48L3RpdGxlcz48cGVyaW9kaWNhbD48ZnVsbC10aXRsZT5QTG9TIE9u
ZTwvZnVsbC10aXRsZT48L3BlcmlvZGljYWw+PHBhZ2VzPmUwMjc2NDExPC9wYWdlcz48dm9sdW1l
PjE4PC92b2x1bWU+PG51bWJlcj41PC9udW1iZXI+PGVkaXRpb24+MjAyMzA1MTg8L2VkaXRpb24+
PGtleXdvcmRzPjxrZXl3b3JkPkh1bWFuczwva2V5d29yZD48a2V5d29yZD5BZG9sZXNjZW50PC9r
ZXl3b3JkPjxrZXl3b3JkPkhpdjwva2V5d29yZD48a2V5d29yZD5NZWRpY2F0aW9uIEFkaGVyZW5j
ZTwva2V5d29yZD48a2V5d29yZD4qSElWIEluZmVjdGlvbnMvZHJ1ZyB0aGVyYXB5L2VwaWRlbWlv
bG9neTwva2V5d29yZD48a2V5d29yZD4qQW50aS1ISVYgQWdlbnRzL3RoZXJhcGV1dGljIHVzZTwv
a2V5d29yZD48a2V5d29yZD5BZnJpY2EgU291dGggb2YgdGhlIFNhaGFyYS9lcGlkZW1pb2xvZ3k8
L2tleXdvcmQ+PGtleXdvcmQ+QW50aS1SZXRyb3ZpcmFsIEFnZW50cy90aGVyYXBldXRpYyB1c2U8
L2tleXdvcmQ+PC9rZXl3b3Jkcz48ZGF0ZXM+PHllYXI+MjAyMzwveWVhcj48L2RhdGVzPjxpc2Ju
PjE5MzItNjIwMyAoRWxlY3Ryb25pYykmI3hEOzE5MzItNjIwMyAoTGlua2luZyk8L2lzYm4+PGFj
Y2Vzc2lvbi1udW0+MzcyMDAzOTk8L2FjY2Vzc2lvbi1udW0+PHVybHM+PHJlbGF0ZWQtdXJscz48
dXJsPmh0dHBzOi8vd3d3Lm5jYmkubmxtLm5paC5nb3YvcHVibWVkLzM3MjAwMzk5PC91cmw+PC9y
ZWxhdGVkLXVybHM+PC91cmxzPjxjdXN0b20xPlRoZSBhdXRob3JzIGhhdmUgZGVjbGFyZWQgdGhh
dCBubyBjb21wZXRpbmcgaW50ZXJlc3RzIGV4aXN0LjwvY3VzdG9tMT48Y3VzdG9tMj5QTUMxMDE5
NDg3NTwvY3VzdG9tMj48ZWxlY3Ryb25pYy1yZXNvdXJjZS1udW0+MTAuMTM3MS9qb3VybmFsLnBv
bmUuMDI3NjQxMTwvZWxlY3Ryb25pYy1yZXNvdXJjZS1udW0+PHJlbW90ZS1kYXRhYmFzZS1uYW1l
Pk1lZGxpbmU8L3JlbW90ZS1kYXRhYmFzZS1uYW1lPjxyZW1vdGUtZGF0YWJhc2UtcHJvdmlkZXI+
TkxNPC9yZW1vdGUtZGF0YWJhc2UtcHJvdmlkZXI+PC9yZWNvcmQ+PC9DaXRlPjxDaXRlPjxBdXRo
b3I+Tmhsb25nb2x3YW5lPC9BdXRob3I+PFllYXI+MjAyMzwvWWVhcj48UmVjTnVtPjIyMDwvUmVj
TnVtPjxyZWNvcmQ+PHJlYy1udW1iZXI+MjIwPC9yZWMtbnVtYmVyPjxmb3JlaWduLWtleXM+PGtl
eSBhcHA9IkVOIiBkYi1pZD0iMDB2dnJlMHptc2VycnBld3I5YTV0d3B6ZTlwYXN2cmF2cnBhIiB0
aW1lc3RhbXA9IjE3NTUyMDY1MjAiPjIyMDwva2V5PjwvZm9yZWlnbi1rZXlzPjxyZWYtdHlwZSBu
YW1lPSJKb3VybmFsIEFydGljbGUiPjE3PC9yZWYtdHlwZT48Y29udHJpYnV0b3JzPjxhdXRob3Jz
PjxhdXRob3I+Tmhsb25nb2x3YW5lLCBOa2F0aW5naTwvYXV0aG9yPjxhdXRob3I+U2hvbmlzYW5p
LCBUc2hpdmhhc2U8L2F1dGhvcj48L2F1dGhvcnM+PC9jb250cmlidXRvcnM+PHRpdGxlcz48dGl0
bGU+UHJlZGljdG9ycyBhbmQgQmFycmllcnMgQXNzb2NpYXRlZCB3aXRoIE5vbi1BZGhlcmVuY2Ug
dG8gQVJUIGJ5IFBlb3BsZSBMaXZpbmcgd2l0aCBISVYgYW5kIEFJRFMgaW4gYSBTZWxlY3RlZCBM
b2NhbCBNdW5pY2lwYWxpdHkgb2YgTGltcG9wbyBQcm92aW5jZSwgU291dGggQWZyaWNhPC90aXRs
ZT48c2Vjb25kYXJ5LXRpdGxlPlRoZSBPcGVuIEFJRFMgSm91cm5hbDwvc2Vjb25kYXJ5LXRpdGxl
PjwvdGl0bGVzPjxwZXJpb2RpY2FsPjxmdWxsLXRpdGxlPlRoZSBPcGVuIEFJRFMgSm91cm5hbDwv
ZnVsbC10aXRsZT48L3BlcmlvZGljYWw+PHZvbHVtZT4xNzwvdm9sdW1lPjxudW1iZXI+MTwvbnVt
YmVyPjxkYXRlcz48eWVhcj4yMDIzPC95ZWFyPjwvZGF0ZXM+PGlzYm4+MTg3NC02MTM2PC9pc2Ju
Pjx1cmxzPjwvdXJscz48ZWxlY3Ryb25pYy1yZXNvdXJjZS1udW0+MTAuMjE3NC8xODc0NjEzNi12
MTctMjMwNzI2LTIwMjMtMjwvZWxlY3Ryb25pYy1yZXNvdXJjZS1udW0+PC9yZWNvcmQ+PC9DaXRl
PjwvRW5kTm90ZT4A
</w:fldData>
          </w:fldChar>
        </w:r>
        <w:r w:rsidR="005767E9" w:rsidDel="005767E9">
          <w:rPr>
            <w:rFonts w:ascii="Times New Roman" w:hAnsi="Times New Roman" w:cs="Times New Roman"/>
            <w:lang w:val="en-US"/>
          </w:rPr>
          <w:delInstrText xml:space="preserve"> ADDIN EN.CITE.DATA </w:delInstrText>
        </w:r>
        <w:r w:rsidR="005767E9" w:rsidDel="005767E9">
          <w:rPr>
            <w:rFonts w:ascii="Times New Roman" w:hAnsi="Times New Roman" w:cs="Times New Roman"/>
            <w:lang w:val="en-US"/>
          </w:rPr>
        </w:r>
        <w:r w:rsidR="005767E9" w:rsidDel="005767E9">
          <w:rPr>
            <w:rFonts w:ascii="Times New Roman" w:hAnsi="Times New Roman" w:cs="Times New Roman"/>
            <w:lang w:val="en-US"/>
          </w:rPr>
          <w:fldChar w:fldCharType="end"/>
        </w:r>
        <w:r w:rsidR="005767E9" w:rsidDel="005767E9">
          <w:rPr>
            <w:rFonts w:ascii="Times New Roman" w:hAnsi="Times New Roman" w:cs="Times New Roman"/>
            <w:lang w:val="en-US"/>
          </w:rPr>
          <w:fldChar w:fldCharType="separate"/>
        </w:r>
        <w:r w:rsidR="005767E9" w:rsidDel="005767E9">
          <w:rPr>
            <w:rFonts w:ascii="Times New Roman" w:hAnsi="Times New Roman" w:cs="Times New Roman"/>
            <w:noProof/>
            <w:lang w:val="en-US"/>
          </w:rPr>
          <w:delText>(Adu et al., 2022; Hlophe et al., 2022; Hlophe et al., 2023; Nhlongolwane &amp; Shonisani, 2023)</w:delText>
        </w:r>
        <w:r w:rsidR="005767E9" w:rsidDel="005767E9">
          <w:rPr>
            <w:rFonts w:ascii="Times New Roman" w:hAnsi="Times New Roman" w:cs="Times New Roman"/>
            <w:lang w:val="en-US"/>
          </w:rPr>
          <w:fldChar w:fldCharType="end"/>
        </w:r>
      </w:del>
    </w:p>
    <w:p w14:paraId="2B632F54" w14:textId="50DA3F6B" w:rsidR="00101F7E" w:rsidRPr="00101F7E" w:rsidRDefault="00101F7E" w:rsidP="00B40B9F">
      <w:pPr>
        <w:ind w:firstLine="709"/>
        <w:jc w:val="both"/>
        <w:rPr>
          <w:ins w:id="86" w:author="Izaidino Muchanga" w:date="2026-03-14T20:22:00Z"/>
          <w:rFonts w:ascii="Times New Roman" w:hAnsi="Times New Roman" w:cs="Times New Roman"/>
          <w:lang w:val="en-US"/>
          <w:rPrChange w:id="87" w:author="Izaidino Muchanga" w:date="2026-03-14T20:23:00Z" w16du:dateUtc="2026-03-14T20:23:00Z">
            <w:rPr>
              <w:ins w:id="88" w:author="Izaidino Muchanga" w:date="2026-03-14T20:22:00Z"/>
              <w:rFonts w:ascii="Times New Roman" w:hAnsi="Times New Roman" w:cs="Times New Roman"/>
            </w:rPr>
          </w:rPrChange>
        </w:rPr>
        <w:pPrChange w:id="89" w:author="Izaidino Muchanga" w:date="2026-03-19T20:29:00Z" w16du:dateUtc="2026-03-19T20:29:00Z">
          <w:pPr>
            <w:jc w:val="both"/>
          </w:pPr>
        </w:pPrChange>
      </w:pPr>
      <w:ins w:id="90" w:author="Izaidino Muchanga" w:date="2026-03-14T20:22:00Z">
        <w:r w:rsidRPr="00101F7E">
          <w:rPr>
            <w:rFonts w:ascii="Times New Roman" w:hAnsi="Times New Roman" w:cs="Times New Roman"/>
            <w:lang w:val="en-US"/>
            <w:rPrChange w:id="91" w:author="Izaidino Muchanga" w:date="2026-03-14T20:23:00Z" w16du:dateUtc="2026-03-14T20:23:00Z">
              <w:rPr>
                <w:rFonts w:ascii="Times New Roman" w:hAnsi="Times New Roman" w:cs="Times New Roman"/>
              </w:rPr>
            </w:rPrChange>
          </w:rPr>
          <w:t>Mozambique remains one of the countries most affected by the HIV epidemic in Southern Africa</w:t>
        </w:r>
      </w:ins>
      <w:ins w:id="92" w:author="Izaidino Muchanga" w:date="2026-03-19T20:01:00Z" w16du:dateUtc="2026-03-19T20:01:00Z">
        <w:r w:rsidR="005767E9">
          <w:rPr>
            <w:rFonts w:ascii="Times New Roman" w:hAnsi="Times New Roman" w:cs="Times New Roman"/>
            <w:lang w:val="en-US"/>
          </w:rPr>
          <w:t xml:space="preserve"> </w:t>
        </w:r>
      </w:ins>
      <w:r w:rsidR="005767E9">
        <w:rPr>
          <w:rFonts w:ascii="Times New Roman" w:hAnsi="Times New Roman" w:cs="Times New Roman"/>
          <w:lang w:val="en-US"/>
        </w:rPr>
        <w:fldChar w:fldCharType="begin">
          <w:fldData xml:space="preserve">PEVuZE5vdGU+PENpdGU+PEF1dGhvcj5EZWNyb288L0F1dGhvcj48WWVhcj4yMDE3PC9ZZWFyPjxS
ZWNOdW0+Mjg2PC9SZWNOdW0+PERpc3BsYXlUZXh0PihEZWNyb28gZXQgYWwuLCAyMDE3OyBGaWxp
bWFvIGV0IGFsLiwgMjAxOTsgR3JvaCBldCBhbC4sIDIwMTEpPC9EaXNwbGF5VGV4dD48cmVjb3Jk
PjxyZWMtbnVtYmVyPjI4NjwvcmVjLW51bWJlcj48Zm9yZWlnbi1rZXlzPjxrZXkgYXBwPSJFTiIg
ZGItaWQ9IjAwdnZyZTB6bXNlcnJwZXdyOWE1dHdwemU5cGFzdnJhdnJwYSIgdGltZXN0YW1wPSIx
NzYyODE3NDcxIj4yODY8L2tleT48L2ZvcmVpZ24ta2V5cz48cmVmLXR5cGUgbmFtZT0iSm91cm5h
bCBBcnRpY2xlIj4xNzwvcmVmLXR5cGU+PGNvbnRyaWJ1dG9ycz48YXV0aG9ycz48YXV0aG9yPkRl
Y3JvbywgVC48L2F1dGhvcj48YXV0aG9yPlRlbGZlciwgQi48L2F1dGhvcj48YXV0aG9yPkRvcmVz
LCBDLiBELjwvYXV0aG9yPjxhdXRob3I+V2hpdGUsIFIuIEEuPC9hdXRob3I+PGF1dGhvcj5TYW50
b3MsIE4uIEQuPC9hdXRob3I+PGF1dGhvcj5Na3dhbWJhLCBBLjwvYXV0aG9yPjxhdXRob3I+RGV6
ZW1icm8sIFMuPC9hdXRob3I+PGF1dGhvcj5Kb2Zmcmlzc2UsIE0uPC9hdXRob3I+PGF1dGhvcj5F
bGxtYW4sIFQuPC9hdXRob3I+PGF1dGhvcj5NZXRjYWxmLCBDLjwvYXV0aG9yPjwvYXV0aG9ycz48
L2NvbnRyaWJ1dG9ycz48YXV0aC1hZGRyZXNzPk1pc3Npb24gTW96YW1iaXF1ZSwgTWVkZWNpbnMg
U2FucyBGcm9udGllcmVzLCBPcGVyYXRpb25hbCBDZW50ZXIgQnJ1c3NlbHMsIFRldGUsIE1vemFt
YmlxdWUuJiN4RDtEaXJlY2NhbyBQcm92aW5jaWFsIGRlIFNhdWRlLCBNaW5pc3RlcmlvIGRhIFNh
dWRlIGRlIE1vY2FtYmlxdWUsIFRldGUsIE1vY2FtYmlxdWUuJiN4RDtEZXBhcnRtZW50IG9mIElu
ZmVjdGlvdXMgRGlzZWFzZSBFcGlkZW1pb2xvZ3kgYW5kIE1vZGVsbGluZywgTm9yd2VnaWFuIElu
c3RpdHV0ZSBvZiBQdWJsaWMgSGVhbHRoLCBPc2xvLCBOb3J3YXkuJiN4RDtTb3V0aGVybiBBZnJp
Y2EgTWVkaWNhbCBVbml0LCBTb3V0aCBBZnJpY2EsIE1lZGVjaW5zIFNhbnMgRnJvbnRpZXJlcywg
T3BlcmF0aW9uYWwgQ2VudGVyIEJydXNzZWxzLCBDYXBlIFRvd24sIFNvdXRoIEFmcmljYS48L2F1
dGgtYWRkcmVzcz48dGl0bGVzPjx0aXRsZT5FZmZlY3Qgb2YgQ29tbXVuaXR5IEFSVCBHcm91cHMg
b24gcmV0ZW50aW9uLWluLWNhcmUgYW1vbmcgcGF0aWVudHMgb24gQVJUIGluIFRldGUgUHJvdmlu
Y2UsIE1vemFtYmlxdWU6IGEgY29ob3J0IHN0dWR5PC90aXRsZT48c2Vjb25kYXJ5LXRpdGxlPkJN
SiBPcGVuPC9zZWNvbmRhcnktdGl0bGU+PC90aXRsZXM+PHBlcmlvZGljYWw+PGZ1bGwtdGl0bGU+
Qk1KIE9wZW48L2Z1bGwtdGl0bGU+PC9wZXJpb2RpY2FsPjxwYWdlcz5lMDE2ODAwPC9wYWdlcz48
dm9sdW1lPjc8L3ZvbHVtZT48bnVtYmVyPjg8L251bWJlcj48ZWRpdGlvbj4yMDE3MDgxMTwvZWRp
dGlvbj48a2V5d29yZHM+PGtleXdvcmQ+QWR1bHQ8L2tleXdvcmQ+PGtleXdvcmQ+QW50aS1ISVYg
QWdlbnRzLyp0aGVyYXBldXRpYyB1c2U8L2tleXdvcmQ+PGtleXdvcmQ+KkNvbW11bml0eSBIZWFs
dGggU2VydmljZXM8L2tleXdvcmQ+PGtleXdvcmQ+KkNvbW11bml0eSBQYXJ0aWNpcGF0aW9uPC9r
ZXl3b3JkPjxrZXl3b3JkPkRlbGl2ZXJ5IG9mIEhlYWx0aCBDYXJlLyptZXRob2RzPC9rZXl3b3Jk
PjxrZXl3b3JkPkZlbWFsZTwva2V5d29yZD48a2V5d29yZD4qR3JvdXAgUHJvY2Vzc2VzPC9rZXl3
b3JkPjxrZXl3b3JkPkhJViBJbmZlY3Rpb25zLypkcnVnIHRoZXJhcHk8L2tleXdvcmQ+PGtleXdv
cmQ+SGVhbHRoIEZhY2lsaXRpZXM8L2tleXdvcmQ+PGtleXdvcmQ+SGVhbHRoIFNlcnZpY2VzIEFj
Y2Vzc2liaWxpdHk8L2tleXdvcmQ+PGtleXdvcmQ+SHVtYW5zPC9rZXl3b3JkPjxrZXl3b3JkPkxv
c3QgdG8gRm9sbG93LVVwPC9rZXl3b3JkPjxrZXl3b3JkPk1hbGU8L2tleXdvcmQ+PGtleXdvcmQ+
TW96YW1iaXF1ZTwva2V5d29yZD48a2V5d29yZD4qUGF0aWVudCBEcm9wb3V0czwva2V5d29yZD48
a2V5d29yZD5Qcm9wb3J0aW9uYWwgSGF6YXJkcyBNb2RlbHM8L2tleXdvcmQ+PGtleXdvcmQ+UXVh
bGl0YXRpdmUgUmVzZWFyY2g8L2tleXdvcmQ+PGtleXdvcmQ+UmV0cm9zcGVjdGl2ZSBTdHVkaWVz
PC9rZXl3b3JkPjxrZXl3b3JkPlN1cnZpdmFsIEFuYWx5c2lzPC9rZXl3b3JkPjxrZXl3b3JkPkhp
djwva2V5d29yZD48a2V5d29yZD5jb21tdW5pdHkgcGFydGljaXBhdGlvbjwva2V5d29yZD48a2V5
d29yZD5wZWVyIHN1cHBvcnQ8L2tleXdvcmQ+PGtleXdvcmQ+dHJlYXRtZW50IG91dGNvbWU8L2tl
eXdvcmQ+PC9rZXl3b3Jkcz48ZGF0ZXM+PHllYXI+MjAxNzwveWVhcj48cHViLWRhdGVzPjxkYXRl
PkF1ZyAxMTwvZGF0ZT48L3B1Yi1kYXRlcz48L2RhdGVzPjxpc2JuPjIwNDQtNjA1NSAoRWxlY3Ry
b25pYykmI3hEOzIwNDQtNjA1NSAoTGlua2luZyk8L2lzYm4+PGFjY2Vzc2lvbi1udW0+Mjg4MDE0
Mjc8L2FjY2Vzc2lvbi1udW0+PHVybHM+PHJlbGF0ZWQtdXJscz48dXJsPmh0dHBzOi8vd3d3Lm5j
YmkubmxtLm5paC5nb3YvcHVibWVkLzI4ODAxNDI3PC91cmw+PC9yZWxhdGVkLXVybHM+PC91cmxz
PjxjdXN0b20xPkNvbXBldGluZyBpbnRlcmVzdHM6IE5vbmUgZGVjbGFyZWQuPC9jdXN0b20xPjxj
dXN0b20yPlBNQzU2Mjk2Mjc8L2N1c3RvbTI+PGVsZWN0cm9uaWMtcmVzb3VyY2UtbnVtPjEwLjEx
MzYvYm1qb3Blbi0yMDE3LTAxNjgwMDwvZWxlY3Ryb25pYy1yZXNvdXJjZS1udW0+PHJlbW90ZS1k
YXRhYmFzZS1uYW1lPk1lZGxpbmU8L3JlbW90ZS1kYXRhYmFzZS1uYW1lPjxyZW1vdGUtZGF0YWJh
c2UtcHJvdmlkZXI+TkxNPC9yZW1vdGUtZGF0YWJhc2UtcHJvdmlkZXI+PC9yZWNvcmQ+PC9DaXRl
PjxDaXRlPjxBdXRob3I+RmlsaW1hbzwvQXV0aG9yPjxZZWFyPjIwMTk8L1llYXI+PFJlY051bT4y
OTE8L1JlY051bT48cmVjb3JkPjxyZWMtbnVtYmVyPjI5MTwvcmVjLW51bWJlcj48Zm9yZWlnbi1r
ZXlzPjxrZXkgYXBwPSJFTiIgZGItaWQ9IjAwdnZyZTB6bXNlcnJwZXdyOWE1dHdwemU5cGFzdnJh
dnJwYSIgdGltZXN0YW1wPSIxNzYyODE3NTAzIj4yOTE8L2tleT48L2ZvcmVpZ24ta2V5cz48cmVm
LXR5cGUgbmFtZT0iSm91cm5hbCBBcnRpY2xlIj4xNzwvcmVmLXR5cGU+PGNvbnRyaWJ1dG9ycz48
YXV0aG9ycz48YXV0aG9yPkZpbGltYW8sIEQuIEIuIEMuPC9hdXRob3I+PGF1dGhvcj5Nb29uLCBU
LiBELjwvYXV0aG9yPjxhdXRob3I+U2VuaXNlLCBKLiBGLjwvYXV0aG9yPjxhdXRob3I+RGlheiwg
Ui4gUy48L2F1dGhvcj48YXV0aG9yPlNpZGF0LCBNLjwvYXV0aG9yPjxhdXRob3I+Q2FzdGVsbywg
QS48L2F1dGhvcj48L2F1dGhvcnM+PC9jb250cmlidXRvcnM+PGF1dGgtYWRkcmVzcz5Qcm92aW5j
aWFsIERpcmVjdG9yYXRlIG9mIEhlYWx0aCwgWmFtYmV6aWEgUHJvdmluY2UsIFF1ZWxpbWFuZSwg
TW96YW1iaXF1ZS4mI3hEO1ZhbmRlcmJpbHQgSW5zdGl0dXRlIGZvciBHbG9iYWwgSGVhbHRoLCBW
YW5kZXJiaWx0IFVuaXZlcnNpdHkgTWVkaWNhbCBDZW50ZXIsIE5hc2h2aWxsZSwgVGVubmVzc2Vl
LCBVbml0ZWQgU3RhdGVzIG9mIEFtZXJpY2EuJiN4RDtEZXBhcnRtZW50IG9mIE1lZGljaW5lLCBG
ZWRlcmFsIFVuaXZlcnNpdHkgb2YgU2FvIFBhdWxvLCBTYW8gUGF1bG8sIEJyYXppbC4mI3hEO1Jl
dHJvdmlyb2xvZ3kgTGFib3JhdG9yeSwgRmVkZXJhbCBVbml2ZXJzaXR5IG9mIFNhbyBQYXVsbywg
U2FvIFBhdWxvLCBCcmF6aWwuJiN4RDtGYWN1bHR5IG9mIE1lZGljaW5lLCBVbml2ZXJzaXR5IEVk
dWFyZG8gTW9uZGxhbmUsIE1hcHV0bywgTW96YW1iaXF1ZS48L2F1dGgtYWRkcmVzcz48dGl0bGVz
Pjx0aXRsZT5JbmRpdmlkdWFsIGZhY3RvcnMgYXNzb2NpYXRlZCB3aXRoIHRpbWUgdG8gbm9uLWFk
aGVyZW5jZSB0byBBUlQgcGljay11cCB3aXRoaW4gSElWIGNhcmUgYW5kIHRyZWF0bWVudCBzZXJ2
aWNlcyBpbiB0aHJlZSBoZWFsdGggZmFjaWxpdGllcyBvZiBaYW1iZXppYSBQcm92aW5jZSwgTW96
YW1iaXF1ZTwvdGl0bGU+PHNlY29uZGFyeS10aXRsZT5QTG9TIE9uZTwvc2Vjb25kYXJ5LXRpdGxl
PjwvdGl0bGVzPjxwZXJpb2RpY2FsPjxmdWxsLXRpdGxlPlBMb1MgT25lPC9mdWxsLXRpdGxlPjwv
cGVyaW9kaWNhbD48cGFnZXM+ZTAyMTM4MDQ8L3BhZ2VzPjx2b2x1bWU+MTQ8L3ZvbHVtZT48bnVt
YmVyPjM8L251bWJlcj48ZWRpdGlvbj4yMDE5MDMyNTwvZWRpdGlvbj48a2V5d29yZHM+PGtleXdv
cmQ+QWR1bHQ8L2tleXdvcmQ+PGtleXdvcmQ+QW50aS1ISVYgQWdlbnRzLyp0aGVyYXBldXRpYyB1
c2U8L2tleXdvcmQ+PGtleXdvcmQ+QW50aXJldHJvdmlyYWwgVGhlcmFweSwgSGlnaGx5IEFjdGl2
ZS8qc3RhdGlzdGljcyAmYW1wOyBudW1lcmljYWwgZGF0YTwva2V5d29yZD48a2V5d29yZD5GZW1h
bGU8L2tleXdvcmQ+PGtleXdvcmQ+SElWLypkcnVnIGVmZmVjdHM8L2tleXdvcmQ+PGtleXdvcmQ+
SElWIEluZmVjdGlvbnMvKmRydWcgdGhlcmFweS9wc3ljaG9sb2d5L3Zpcm9sb2d5PC9rZXl3b3Jk
PjxrZXl3b3JkPkhlYWx0aCBGYWNpbGl0aWVzLypzdGF0aXN0aWNzICZhbXA7IG51bWVyaWNhbCBk
YXRhPC9rZXl3b3JkPjxrZXl3b3JkPkh1bWFuczwva2V5d29yZD48a2V5d29yZD5NYWxlPC9rZXl3
b3JkPjxrZXl3b3JkPk1lZGljYXRpb24gQWRoZXJlbmNlLypwc3ljaG9sb2d5PC9rZXl3b3JkPjxr
ZXl3b3JkPk1vemFtYmlxdWU8L2tleXdvcmQ+PGtleXdvcmQ+UmV0cm9zcGVjdGl2ZSBTdHVkaWVz
PC9rZXl3b3JkPjxrZXl3b3JkPlZpcmFsIExvYWQ8L2tleXdvcmQ+PGtleXdvcmQ+KkFzc2Vzc21l
bnQgb2YgTWVkaWNhdGlvbiBBZGhlcmVuY2U8L2tleXdvcmQ+PC9rZXl3b3Jkcz48ZGF0ZXM+PHll
YXI+MjAxOTwveWVhcj48L2RhdGVzPjxpc2JuPjE5MzItNjIwMyAoRWxlY3Ryb25pYykmI3hEOzE5
MzItNjIwMyAoTGlua2luZyk8L2lzYm4+PGFjY2Vzc2lvbi1udW0+MzA5MDg1MjI8L2FjY2Vzc2lv
bi1udW0+PHVybHM+PHJlbGF0ZWQtdXJscz48dXJsPmh0dHBzOi8vd3d3Lm5jYmkubmxtLm5paC5n
b3YvcHVibWVkLzMwOTA4NTIyPC91cmw+PC9yZWxhdGVkLXVybHM+PC91cmxzPjxjdXN0b20xPlRo
ZSBhdXRob3JzIGhhdmUgZGVjbGFyZWQgdGhhdCBubyBjb21wZXRpbmcgaW50ZXJlc3RzIGV4aXN0
LjwvY3VzdG9tMT48Y3VzdG9tMj5QTUM2NDMzMjcxPC9jdXN0b20yPjxlbGVjdHJvbmljLXJlc291
cmNlLW51bT4xMC4xMzcxL2pvdXJuYWwucG9uZS4wMjEzODA0PC9lbGVjdHJvbmljLXJlc291cmNl
LW51bT48cmVtb3RlLWRhdGFiYXNlLW5hbWU+TWVkbGluZTwvcmVtb3RlLWRhdGFiYXNlLW5hbWU+
PHJlbW90ZS1kYXRhYmFzZS1wcm92aWRlcj5OTE08L3JlbW90ZS1kYXRhYmFzZS1wcm92aWRlcj48
L3JlY29yZD48L0NpdGU+PENpdGU+PEF1dGhvcj5Hcm9oPC9BdXRob3I+PFllYXI+MjAxMTwvWWVh
cj48UmVjTnVtPjI2MzwvUmVjTnVtPjxyZWNvcmQ+PHJlYy1udW1iZXI+MjYzPC9yZWMtbnVtYmVy
Pjxmb3JlaWduLWtleXM+PGtleSBhcHA9IkVOIiBkYi1pZD0iMDB2dnJlMHptc2VycnBld3I5YTV0
d3B6ZTlwYXN2cmF2cnBhIiB0aW1lc3RhbXA9IjE3NTYxMTg5OTMiPjI2Mzwva2V5PjwvZm9yZWln
bi1rZXlzPjxyZWYtdHlwZSBuYW1lPSJKb3VybmFsIEFydGljbGUiPjE3PC9yZWYtdHlwZT48Y29u
dHJpYnV0b3JzPjxhdXRob3JzPjxhdXRob3I+R3JvaCwgSy48L2F1dGhvcj48YXV0aG9yPkF1ZGV0
LCBDLiBNLjwvYXV0aG9yPjxhdXRob3I+QmFwdGlzdGEsIEEuPC9hdXRob3I+PGF1dGhvcj5TaWRh
dCwgTS48L2F1dGhvcj48YXV0aG9yPlZlcmdhcmEsIEEuPC9hdXRob3I+PGF1dGhvcj5WZXJtdW5k
LCBTLiBILjwvYXV0aG9yPjxhdXRob3I+TW9vbiwgVC4gRC48L2F1dGhvcj48L2F1dGhvcnM+PC9j
b250cmlidXRvcnM+PGF1dGgtYWRkcmVzcz5EZXBhcnRtZW50IG9mIE1lZGljaW5lLCBELTMxMDAs
IE1lZGljYWwgQ2VudGVyIE5vcnRoLCBOYXNodmlsbGUsIFROIDM3MjMyLTIzNTgsIFVTQS48L2F1
dGgtYWRkcmVzcz48dGl0bGVzPjx0aXRsZT5CYXJyaWVycyB0byBhbnRpcmV0cm92aXJhbCB0aGVy
YXB5IGFkaGVyZW5jZSBpbiBydXJhbCBNb3phbWJpcXVlPC90aXRsZT48c2Vjb25kYXJ5LXRpdGxl
PkJNQyBQdWJsaWMgSGVhbHRoPC9zZWNvbmRhcnktdGl0bGU+PC90aXRsZXM+PHBlcmlvZGljYWw+
PGZ1bGwtdGl0bGU+Qk1DIFB1YmxpYyBIZWFsdGg8L2Z1bGwtdGl0bGU+PC9wZXJpb2RpY2FsPjxw
YWdlcz42NTA8L3BhZ2VzPjx2b2x1bWU+MTE8L3ZvbHVtZT48ZWRpdGlvbj4yMDExMDgxNjwvZWRp
dGlvbj48a2V5d29yZHM+PGtleXdvcmQ+QWR1bHQ8L2tleXdvcmQ+PGtleXdvcmQ+QW50aS1SZXRy
b3ZpcmFsIEFnZW50cy9hZHZlcnNlIGVmZmVjdHMvZWNvbm9taWNzLyp0aGVyYXBldXRpYyB1c2U8
L2tleXdvcmQ+PGtleXdvcmQ+QXR0aXR1ZGUgb2YgSGVhbHRoIFBlcnNvbm5lbDwva2V5d29yZD48
a2V5d29yZD5BdHRpdHVkZSB0byBIZWFsdGg8L2tleXdvcmQ+PGtleXdvcmQ+Q29tbXVuaXR5IEhl
YWx0aCBTZXJ2aWNlczwva2V5d29yZD48a2V5d29yZD5Db21tdW5pdHkgSGVhbHRoIFdvcmtlcnMv
cHN5Y2hvbG9neTwva2V5d29yZD48a2V5d29yZD5Db21tdW5pdHktQmFzZWQgUGFydGljaXBhdG9y
eSBSZXNlYXJjaDwva2V5d29yZD48a2V5d29yZD5Db25maWRlbnRpYWxpdHk8L2tleXdvcmQ+PGtl
eXdvcmQ+RmVtYWxlPC9rZXl3b3JkPjxrZXl3b3JkPkZvY3VzIEdyb3Vwczwva2V5d29yZD48a2V5
d29yZD5ISVYgSW5mZWN0aW9ucy8qZHJ1ZyB0aGVyYXB5PC9rZXl3b3JkPjxrZXl3b3JkPipIZWFs
dGggU2VydmljZXMgQWNjZXNzaWJpbGl0eTwva2V5d29yZD48a2V5d29yZD5IdW1hbnM8L2tleXdv
cmQ+PGtleXdvcmQ+TWFsZTwva2V5d29yZD48a2V5d29yZD5NZWRpY2F0aW9uIEFkaGVyZW5jZS8q
cHN5Y2hvbG9neTwva2V5d29yZD48a2V5d29yZD5Nb3phbWJpcXVlPC9rZXl3b3JkPjxrZXl3b3Jk
PipQcm9mZXNzaW9uYWwtUGF0aWVudCBSZWxhdGlvbnM8L2tleXdvcmQ+PGtleXdvcmQ+UXVhbGl0
YXRpdmUgUmVzZWFyY2g8L2tleXdvcmQ+PGtleXdvcmQ+KlJ1cmFsIEhlYWx0aCBTZXJ2aWNlczwv
a2V5d29yZD48a2V5d29yZD5Tb2Npb2Vjb25vbWljIEZhY3RvcnM8L2tleXdvcmQ+PGtleXdvcmQ+
QXNzZXNzbWVudCBvZiBNZWRpY2F0aW9uIEFkaGVyZW5jZTwva2V5d29yZD48L2tleXdvcmRzPjxk
YXRlcz48eWVhcj4yMDExPC95ZWFyPjxwdWItZGF0ZXM+PGRhdGU+QXVnIDE2PC9kYXRlPjwvcHVi
LWRhdGVzPjwvZGF0ZXM+PGlzYm4+MTQ3MS0yNDU4IChFbGVjdHJvbmljKSYjeEQ7MTQ3MS0yNDU4
IChMaW5raW5nKTwvaXNibj48YWNjZXNzaW9uLW51bT4yMTg0NjM0NDwvYWNjZXNzaW9uLW51bT48
dXJscz48cmVsYXRlZC11cmxzPjx1cmw+aHR0cHM6Ly93d3cubmNiaS5ubG0ubmloLmdvdi9wdWJt
ZWQvMjE4NDYzNDQ8L3VybD48L3JlbGF0ZWQtdXJscz48L3VybHM+PGN1c3RvbTI+UE1DMzE3MTcy
NzwvY3VzdG9tMj48ZWxlY3Ryb25pYy1yZXNvdXJjZS1udW0+MTAuMTE4Ni8xNDcxLTI0NTgtMTEt
NjUwPC9lbGVjdHJvbmljLXJlc291cmNlLW51bT48cmVtb3RlLWRhdGFiYXNlLW5hbWU+TWVkbGlu
ZTwvcmVtb3RlLWRhdGFiYXNlLW5hbWU+PHJlbW90ZS1kYXRhYmFzZS1wcm92aWRlcj5OTE08L3Jl
bW90ZS1kYXRhYmFzZS1wcm92aWRlcj48L3JlY29yZD48L0NpdGU+PC9FbmROb3RlPn==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EZWNyb288L0F1dGhvcj48WWVhcj4yMDE3PC9ZZWFyPjxS
ZWNOdW0+Mjg2PC9SZWNOdW0+PERpc3BsYXlUZXh0PihEZWNyb28gZXQgYWwuLCAyMDE3OyBGaWxp
bWFvIGV0IGFsLiwgMjAxOTsgR3JvaCBldCBhbC4sIDIwMTEpPC9EaXNwbGF5VGV4dD48cmVjb3Jk
PjxyZWMtbnVtYmVyPjI4NjwvcmVjLW51bWJlcj48Zm9yZWlnbi1rZXlzPjxrZXkgYXBwPSJFTiIg
ZGItaWQ9IjAwdnZyZTB6bXNlcnJwZXdyOWE1dHdwemU5cGFzdnJhdnJwYSIgdGltZXN0YW1wPSIx
NzYyODE3NDcxIj4yODY8L2tleT48L2ZvcmVpZ24ta2V5cz48cmVmLXR5cGUgbmFtZT0iSm91cm5h
bCBBcnRpY2xlIj4xNzwvcmVmLXR5cGU+PGNvbnRyaWJ1dG9ycz48YXV0aG9ycz48YXV0aG9yPkRl
Y3JvbywgVC48L2F1dGhvcj48YXV0aG9yPlRlbGZlciwgQi48L2F1dGhvcj48YXV0aG9yPkRvcmVz
LCBDLiBELjwvYXV0aG9yPjxhdXRob3I+V2hpdGUsIFIuIEEuPC9hdXRob3I+PGF1dGhvcj5TYW50
b3MsIE4uIEQuPC9hdXRob3I+PGF1dGhvcj5Na3dhbWJhLCBBLjwvYXV0aG9yPjxhdXRob3I+RGV6
ZW1icm8sIFMuPC9hdXRob3I+PGF1dGhvcj5Kb2Zmcmlzc2UsIE0uPC9hdXRob3I+PGF1dGhvcj5F
bGxtYW4sIFQuPC9hdXRob3I+PGF1dGhvcj5NZXRjYWxmLCBDLjwvYXV0aG9yPjwvYXV0aG9ycz48
L2NvbnRyaWJ1dG9ycz48YXV0aC1hZGRyZXNzPk1pc3Npb24gTW96YW1iaXF1ZSwgTWVkZWNpbnMg
U2FucyBGcm9udGllcmVzLCBPcGVyYXRpb25hbCBDZW50ZXIgQnJ1c3NlbHMsIFRldGUsIE1vemFt
YmlxdWUuJiN4RDtEaXJlY2NhbyBQcm92aW5jaWFsIGRlIFNhdWRlLCBNaW5pc3RlcmlvIGRhIFNh
dWRlIGRlIE1vY2FtYmlxdWUsIFRldGUsIE1vY2FtYmlxdWUuJiN4RDtEZXBhcnRtZW50IG9mIElu
ZmVjdGlvdXMgRGlzZWFzZSBFcGlkZW1pb2xvZ3kgYW5kIE1vZGVsbGluZywgTm9yd2VnaWFuIElu
c3RpdHV0ZSBvZiBQdWJsaWMgSGVhbHRoLCBPc2xvLCBOb3J3YXkuJiN4RDtTb3V0aGVybiBBZnJp
Y2EgTWVkaWNhbCBVbml0LCBTb3V0aCBBZnJpY2EsIE1lZGVjaW5zIFNhbnMgRnJvbnRpZXJlcywg
T3BlcmF0aW9uYWwgQ2VudGVyIEJydXNzZWxzLCBDYXBlIFRvd24sIFNvdXRoIEFmcmljYS48L2F1
dGgtYWRkcmVzcz48dGl0bGVzPjx0aXRsZT5FZmZlY3Qgb2YgQ29tbXVuaXR5IEFSVCBHcm91cHMg
b24gcmV0ZW50aW9uLWluLWNhcmUgYW1vbmcgcGF0aWVudHMgb24gQVJUIGluIFRldGUgUHJvdmlu
Y2UsIE1vemFtYmlxdWU6IGEgY29ob3J0IHN0dWR5PC90aXRsZT48c2Vjb25kYXJ5LXRpdGxlPkJN
SiBPcGVuPC9zZWNvbmRhcnktdGl0bGU+PC90aXRsZXM+PHBlcmlvZGljYWw+PGZ1bGwtdGl0bGU+
Qk1KIE9wZW48L2Z1bGwtdGl0bGU+PC9wZXJpb2RpY2FsPjxwYWdlcz5lMDE2ODAwPC9wYWdlcz48
dm9sdW1lPjc8L3ZvbHVtZT48bnVtYmVyPjg8L251bWJlcj48ZWRpdGlvbj4yMDE3MDgxMTwvZWRp
dGlvbj48a2V5d29yZHM+PGtleXdvcmQ+QWR1bHQ8L2tleXdvcmQ+PGtleXdvcmQ+QW50aS1ISVYg
QWdlbnRzLyp0aGVyYXBldXRpYyB1c2U8L2tleXdvcmQ+PGtleXdvcmQ+KkNvbW11bml0eSBIZWFs
dGggU2VydmljZXM8L2tleXdvcmQ+PGtleXdvcmQ+KkNvbW11bml0eSBQYXJ0aWNpcGF0aW9uPC9r
ZXl3b3JkPjxrZXl3b3JkPkRlbGl2ZXJ5IG9mIEhlYWx0aCBDYXJlLyptZXRob2RzPC9rZXl3b3Jk
PjxrZXl3b3JkPkZlbWFsZTwva2V5d29yZD48a2V5d29yZD4qR3JvdXAgUHJvY2Vzc2VzPC9rZXl3
b3JkPjxrZXl3b3JkPkhJViBJbmZlY3Rpb25zLypkcnVnIHRoZXJhcHk8L2tleXdvcmQ+PGtleXdv
cmQ+SGVhbHRoIEZhY2lsaXRpZXM8L2tleXdvcmQ+PGtleXdvcmQ+SGVhbHRoIFNlcnZpY2VzIEFj
Y2Vzc2liaWxpdHk8L2tleXdvcmQ+PGtleXdvcmQ+SHVtYW5zPC9rZXl3b3JkPjxrZXl3b3JkPkxv
c3QgdG8gRm9sbG93LVVwPC9rZXl3b3JkPjxrZXl3b3JkPk1hbGU8L2tleXdvcmQ+PGtleXdvcmQ+
TW96YW1iaXF1ZTwva2V5d29yZD48a2V5d29yZD4qUGF0aWVudCBEcm9wb3V0czwva2V5d29yZD48
a2V5d29yZD5Qcm9wb3J0aW9uYWwgSGF6YXJkcyBNb2RlbHM8L2tleXdvcmQ+PGtleXdvcmQ+UXVh
bGl0YXRpdmUgUmVzZWFyY2g8L2tleXdvcmQ+PGtleXdvcmQ+UmV0cm9zcGVjdGl2ZSBTdHVkaWVz
PC9rZXl3b3JkPjxrZXl3b3JkPlN1cnZpdmFsIEFuYWx5c2lzPC9rZXl3b3JkPjxrZXl3b3JkPkhp
djwva2V5d29yZD48a2V5d29yZD5jb21tdW5pdHkgcGFydGljaXBhdGlvbjwva2V5d29yZD48a2V5
d29yZD5wZWVyIHN1cHBvcnQ8L2tleXdvcmQ+PGtleXdvcmQ+dHJlYXRtZW50IG91dGNvbWU8L2tl
eXdvcmQ+PC9rZXl3b3Jkcz48ZGF0ZXM+PHllYXI+MjAxNzwveWVhcj48cHViLWRhdGVzPjxkYXRl
PkF1ZyAxMTwvZGF0ZT48L3B1Yi1kYXRlcz48L2RhdGVzPjxpc2JuPjIwNDQtNjA1NSAoRWxlY3Ry
b25pYykmI3hEOzIwNDQtNjA1NSAoTGlua2luZyk8L2lzYm4+PGFjY2Vzc2lvbi1udW0+Mjg4MDE0
Mjc8L2FjY2Vzc2lvbi1udW0+PHVybHM+PHJlbGF0ZWQtdXJscz48dXJsPmh0dHBzOi8vd3d3Lm5j
YmkubmxtLm5paC5nb3YvcHVibWVkLzI4ODAxNDI3PC91cmw+PC9yZWxhdGVkLXVybHM+PC91cmxz
PjxjdXN0b20xPkNvbXBldGluZyBpbnRlcmVzdHM6IE5vbmUgZGVjbGFyZWQuPC9jdXN0b20xPjxj
dXN0b20yPlBNQzU2Mjk2Mjc8L2N1c3RvbTI+PGVsZWN0cm9uaWMtcmVzb3VyY2UtbnVtPjEwLjEx
MzYvYm1qb3Blbi0yMDE3LTAxNjgwMDwvZWxlY3Ryb25pYy1yZXNvdXJjZS1udW0+PHJlbW90ZS1k
YXRhYmFzZS1uYW1lPk1lZGxpbmU8L3JlbW90ZS1kYXRhYmFzZS1uYW1lPjxyZW1vdGUtZGF0YWJh
c2UtcHJvdmlkZXI+TkxNPC9yZW1vdGUtZGF0YWJhc2UtcHJvdmlkZXI+PC9yZWNvcmQ+PC9DaXRl
PjxDaXRlPjxBdXRob3I+RmlsaW1hbzwvQXV0aG9yPjxZZWFyPjIwMTk8L1llYXI+PFJlY051bT4y
OTE8L1JlY051bT48cmVjb3JkPjxyZWMtbnVtYmVyPjI5MTwvcmVjLW51bWJlcj48Zm9yZWlnbi1r
ZXlzPjxrZXkgYXBwPSJFTiIgZGItaWQ9IjAwdnZyZTB6bXNlcnJwZXdyOWE1dHdwemU5cGFzdnJh
dnJwYSIgdGltZXN0YW1wPSIxNzYyODE3NTAzIj4yOTE8L2tleT48L2ZvcmVpZ24ta2V5cz48cmVm
LXR5cGUgbmFtZT0iSm91cm5hbCBBcnRpY2xlIj4xNzwvcmVmLXR5cGU+PGNvbnRyaWJ1dG9ycz48
YXV0aG9ycz48YXV0aG9yPkZpbGltYW8sIEQuIEIuIEMuPC9hdXRob3I+PGF1dGhvcj5Nb29uLCBU
LiBELjwvYXV0aG9yPjxhdXRob3I+U2VuaXNlLCBKLiBGLjwvYXV0aG9yPjxhdXRob3I+RGlheiwg
Ui4gUy48L2F1dGhvcj48YXV0aG9yPlNpZGF0LCBNLjwvYXV0aG9yPjxhdXRob3I+Q2FzdGVsbywg
QS48L2F1dGhvcj48L2F1dGhvcnM+PC9jb250cmlidXRvcnM+PGF1dGgtYWRkcmVzcz5Qcm92aW5j
aWFsIERpcmVjdG9yYXRlIG9mIEhlYWx0aCwgWmFtYmV6aWEgUHJvdmluY2UsIFF1ZWxpbWFuZSwg
TW96YW1iaXF1ZS4mI3hEO1ZhbmRlcmJpbHQgSW5zdGl0dXRlIGZvciBHbG9iYWwgSGVhbHRoLCBW
YW5kZXJiaWx0IFVuaXZlcnNpdHkgTWVkaWNhbCBDZW50ZXIsIE5hc2h2aWxsZSwgVGVubmVzc2Vl
LCBVbml0ZWQgU3RhdGVzIG9mIEFtZXJpY2EuJiN4RDtEZXBhcnRtZW50IG9mIE1lZGljaW5lLCBG
ZWRlcmFsIFVuaXZlcnNpdHkgb2YgU2FvIFBhdWxvLCBTYW8gUGF1bG8sIEJyYXppbC4mI3hEO1Jl
dHJvdmlyb2xvZ3kgTGFib3JhdG9yeSwgRmVkZXJhbCBVbml2ZXJzaXR5IG9mIFNhbyBQYXVsbywg
U2FvIFBhdWxvLCBCcmF6aWwuJiN4RDtGYWN1bHR5IG9mIE1lZGljaW5lLCBVbml2ZXJzaXR5IEVk
dWFyZG8gTW9uZGxhbmUsIE1hcHV0bywgTW96YW1iaXF1ZS48L2F1dGgtYWRkcmVzcz48dGl0bGVz
Pjx0aXRsZT5JbmRpdmlkdWFsIGZhY3RvcnMgYXNzb2NpYXRlZCB3aXRoIHRpbWUgdG8gbm9uLWFk
aGVyZW5jZSB0byBBUlQgcGljay11cCB3aXRoaW4gSElWIGNhcmUgYW5kIHRyZWF0bWVudCBzZXJ2
aWNlcyBpbiB0aHJlZSBoZWFsdGggZmFjaWxpdGllcyBvZiBaYW1iZXppYSBQcm92aW5jZSwgTW96
YW1iaXF1ZTwvdGl0bGU+PHNlY29uZGFyeS10aXRsZT5QTG9TIE9uZTwvc2Vjb25kYXJ5LXRpdGxl
PjwvdGl0bGVzPjxwZXJpb2RpY2FsPjxmdWxsLXRpdGxlPlBMb1MgT25lPC9mdWxsLXRpdGxlPjwv
cGVyaW9kaWNhbD48cGFnZXM+ZTAyMTM4MDQ8L3BhZ2VzPjx2b2x1bWU+MTQ8L3ZvbHVtZT48bnVt
YmVyPjM8L251bWJlcj48ZWRpdGlvbj4yMDE5MDMyNTwvZWRpdGlvbj48a2V5d29yZHM+PGtleXdv
cmQ+QWR1bHQ8L2tleXdvcmQ+PGtleXdvcmQ+QW50aS1ISVYgQWdlbnRzLyp0aGVyYXBldXRpYyB1
c2U8L2tleXdvcmQ+PGtleXdvcmQ+QW50aXJldHJvdmlyYWwgVGhlcmFweSwgSGlnaGx5IEFjdGl2
ZS8qc3RhdGlzdGljcyAmYW1wOyBudW1lcmljYWwgZGF0YTwva2V5d29yZD48a2V5d29yZD5GZW1h
bGU8L2tleXdvcmQ+PGtleXdvcmQ+SElWLypkcnVnIGVmZmVjdHM8L2tleXdvcmQ+PGtleXdvcmQ+
SElWIEluZmVjdGlvbnMvKmRydWcgdGhlcmFweS9wc3ljaG9sb2d5L3Zpcm9sb2d5PC9rZXl3b3Jk
PjxrZXl3b3JkPkhlYWx0aCBGYWNpbGl0aWVzLypzdGF0aXN0aWNzICZhbXA7IG51bWVyaWNhbCBk
YXRhPC9rZXl3b3JkPjxrZXl3b3JkPkh1bWFuczwva2V5d29yZD48a2V5d29yZD5NYWxlPC9rZXl3
b3JkPjxrZXl3b3JkPk1lZGljYXRpb24gQWRoZXJlbmNlLypwc3ljaG9sb2d5PC9rZXl3b3JkPjxr
ZXl3b3JkPk1vemFtYmlxdWU8L2tleXdvcmQ+PGtleXdvcmQ+UmV0cm9zcGVjdGl2ZSBTdHVkaWVz
PC9rZXl3b3JkPjxrZXl3b3JkPlZpcmFsIExvYWQ8L2tleXdvcmQ+PGtleXdvcmQ+KkFzc2Vzc21l
bnQgb2YgTWVkaWNhdGlvbiBBZGhlcmVuY2U8L2tleXdvcmQ+PC9rZXl3b3Jkcz48ZGF0ZXM+PHll
YXI+MjAxOTwveWVhcj48L2RhdGVzPjxpc2JuPjE5MzItNjIwMyAoRWxlY3Ryb25pYykmI3hEOzE5
MzItNjIwMyAoTGlua2luZyk8L2lzYm4+PGFjY2Vzc2lvbi1udW0+MzA5MDg1MjI8L2FjY2Vzc2lv
bi1udW0+PHVybHM+PHJlbGF0ZWQtdXJscz48dXJsPmh0dHBzOi8vd3d3Lm5jYmkubmxtLm5paC5n
b3YvcHVibWVkLzMwOTA4NTIyPC91cmw+PC9yZWxhdGVkLXVybHM+PC91cmxzPjxjdXN0b20xPlRo
ZSBhdXRob3JzIGhhdmUgZGVjbGFyZWQgdGhhdCBubyBjb21wZXRpbmcgaW50ZXJlc3RzIGV4aXN0
LjwvY3VzdG9tMT48Y3VzdG9tMj5QTUM2NDMzMjcxPC9jdXN0b20yPjxlbGVjdHJvbmljLXJlc291
cmNlLW51bT4xMC4xMzcxL2pvdXJuYWwucG9uZS4wMjEzODA0PC9lbGVjdHJvbmljLXJlc291cmNl
LW51bT48cmVtb3RlLWRhdGFiYXNlLW5hbWU+TWVkbGluZTwvcmVtb3RlLWRhdGFiYXNlLW5hbWU+
PHJlbW90ZS1kYXRhYmFzZS1wcm92aWRlcj5OTE08L3JlbW90ZS1kYXRhYmFzZS1wcm92aWRlcj48
L3JlY29yZD48L0NpdGU+PENpdGU+PEF1dGhvcj5Hcm9oPC9BdXRob3I+PFllYXI+MjAxMTwvWWVh
cj48UmVjTnVtPjI2MzwvUmVjTnVtPjxyZWNvcmQ+PHJlYy1udW1iZXI+MjYzPC9yZWMtbnVtYmVy
Pjxmb3JlaWduLWtleXM+PGtleSBhcHA9IkVOIiBkYi1pZD0iMDB2dnJlMHptc2VycnBld3I5YTV0
d3B6ZTlwYXN2cmF2cnBhIiB0aW1lc3RhbXA9IjE3NTYxMTg5OTMiPjI2Mzwva2V5PjwvZm9yZWln
bi1rZXlzPjxyZWYtdHlwZSBuYW1lPSJKb3VybmFsIEFydGljbGUiPjE3PC9yZWYtdHlwZT48Y29u
dHJpYnV0b3JzPjxhdXRob3JzPjxhdXRob3I+R3JvaCwgSy48L2F1dGhvcj48YXV0aG9yPkF1ZGV0
LCBDLiBNLjwvYXV0aG9yPjxhdXRob3I+QmFwdGlzdGEsIEEuPC9hdXRob3I+PGF1dGhvcj5TaWRh
dCwgTS48L2F1dGhvcj48YXV0aG9yPlZlcmdhcmEsIEEuPC9hdXRob3I+PGF1dGhvcj5WZXJtdW5k
LCBTLiBILjwvYXV0aG9yPjxhdXRob3I+TW9vbiwgVC4gRC48L2F1dGhvcj48L2F1dGhvcnM+PC9j
b250cmlidXRvcnM+PGF1dGgtYWRkcmVzcz5EZXBhcnRtZW50IG9mIE1lZGljaW5lLCBELTMxMDAs
IE1lZGljYWwgQ2VudGVyIE5vcnRoLCBOYXNodmlsbGUsIFROIDM3MjMyLTIzNTgsIFVTQS48L2F1
dGgtYWRkcmVzcz48dGl0bGVzPjx0aXRsZT5CYXJyaWVycyB0byBhbnRpcmV0cm92aXJhbCB0aGVy
YXB5IGFkaGVyZW5jZSBpbiBydXJhbCBNb3phbWJpcXVlPC90aXRsZT48c2Vjb25kYXJ5LXRpdGxl
PkJNQyBQdWJsaWMgSGVhbHRoPC9zZWNvbmRhcnktdGl0bGU+PC90aXRsZXM+PHBlcmlvZGljYWw+
PGZ1bGwtdGl0bGU+Qk1DIFB1YmxpYyBIZWFsdGg8L2Z1bGwtdGl0bGU+PC9wZXJpb2RpY2FsPjxw
YWdlcz42NTA8L3BhZ2VzPjx2b2x1bWU+MTE8L3ZvbHVtZT48ZWRpdGlvbj4yMDExMDgxNjwvZWRp
dGlvbj48a2V5d29yZHM+PGtleXdvcmQ+QWR1bHQ8L2tleXdvcmQ+PGtleXdvcmQ+QW50aS1SZXRy
b3ZpcmFsIEFnZW50cy9hZHZlcnNlIGVmZmVjdHMvZWNvbm9taWNzLyp0aGVyYXBldXRpYyB1c2U8
L2tleXdvcmQ+PGtleXdvcmQ+QXR0aXR1ZGUgb2YgSGVhbHRoIFBlcnNvbm5lbDwva2V5d29yZD48
a2V5d29yZD5BdHRpdHVkZSB0byBIZWFsdGg8L2tleXdvcmQ+PGtleXdvcmQ+Q29tbXVuaXR5IEhl
YWx0aCBTZXJ2aWNlczwva2V5d29yZD48a2V5d29yZD5Db21tdW5pdHkgSGVhbHRoIFdvcmtlcnMv
cHN5Y2hvbG9neTwva2V5d29yZD48a2V5d29yZD5Db21tdW5pdHktQmFzZWQgUGFydGljaXBhdG9y
eSBSZXNlYXJjaDwva2V5d29yZD48a2V5d29yZD5Db25maWRlbnRpYWxpdHk8L2tleXdvcmQ+PGtl
eXdvcmQ+RmVtYWxlPC9rZXl3b3JkPjxrZXl3b3JkPkZvY3VzIEdyb3Vwczwva2V5d29yZD48a2V5
d29yZD5ISVYgSW5mZWN0aW9ucy8qZHJ1ZyB0aGVyYXB5PC9rZXl3b3JkPjxrZXl3b3JkPipIZWFs
dGggU2VydmljZXMgQWNjZXNzaWJpbGl0eTwva2V5d29yZD48a2V5d29yZD5IdW1hbnM8L2tleXdv
cmQ+PGtleXdvcmQ+TWFsZTwva2V5d29yZD48a2V5d29yZD5NZWRpY2F0aW9uIEFkaGVyZW5jZS8q
cHN5Y2hvbG9neTwva2V5d29yZD48a2V5d29yZD5Nb3phbWJpcXVlPC9rZXl3b3JkPjxrZXl3b3Jk
PipQcm9mZXNzaW9uYWwtUGF0aWVudCBSZWxhdGlvbnM8L2tleXdvcmQ+PGtleXdvcmQ+UXVhbGl0
YXRpdmUgUmVzZWFyY2g8L2tleXdvcmQ+PGtleXdvcmQ+KlJ1cmFsIEhlYWx0aCBTZXJ2aWNlczwv
a2V5d29yZD48a2V5d29yZD5Tb2Npb2Vjb25vbWljIEZhY3RvcnM8L2tleXdvcmQ+PGtleXdvcmQ+
QXNzZXNzbWVudCBvZiBNZWRpY2F0aW9uIEFkaGVyZW5jZTwva2V5d29yZD48L2tleXdvcmRzPjxk
YXRlcz48eWVhcj4yMDExPC95ZWFyPjxwdWItZGF0ZXM+PGRhdGU+QXVnIDE2PC9kYXRlPjwvcHVi
LWRhdGVzPjwvZGF0ZXM+PGlzYm4+MTQ3MS0yNDU4IChFbGVjdHJvbmljKSYjeEQ7MTQ3MS0yNDU4
IChMaW5raW5nKTwvaXNibj48YWNjZXNzaW9uLW51bT4yMTg0NjM0NDwvYWNjZXNzaW9uLW51bT48
dXJscz48cmVsYXRlZC11cmxzPjx1cmw+aHR0cHM6Ly93d3cubmNiaS5ubG0ubmloLmdvdi9wdWJt
ZWQvMjE4NDYzNDQ8L3VybD48L3JlbGF0ZWQtdXJscz48L3VybHM+PGN1c3RvbTI+UE1DMzE3MTcy
NzwvY3VzdG9tMj48ZWxlY3Ryb25pYy1yZXNvdXJjZS1udW0+MTAuMTE4Ni8xNDcxLTI0NTgtMTEt
NjUwPC9lbGVjdHJvbmljLXJlc291cmNlLW51bT48cmVtb3RlLWRhdGFiYXNlLW5hbWU+TWVkbGlu
ZTwvcmVtb3RlLWRhdGFiYXNlLW5hbWU+PHJlbW90ZS1kYXRhYmFzZS1wcm92aWRlcj5OTE08L3Jl
bW90ZS1kYXRhYmFzZS1wcm92aWRlcj48L3JlY29yZD48L0NpdGU+PC9FbmROb3RlPn==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fldChar w:fldCharType="separate"/>
      </w:r>
      <w:r w:rsidR="005767E9">
        <w:rPr>
          <w:rFonts w:ascii="Times New Roman" w:hAnsi="Times New Roman" w:cs="Times New Roman"/>
          <w:noProof/>
          <w:lang w:val="en-US"/>
        </w:rPr>
        <w:t>(Decroo et al., 2017; Filimao et al., 2019; Groh et al., 2011)</w:t>
      </w:r>
      <w:r w:rsidR="005767E9">
        <w:rPr>
          <w:rFonts w:ascii="Times New Roman" w:hAnsi="Times New Roman" w:cs="Times New Roman"/>
          <w:lang w:val="en-US"/>
        </w:rPr>
        <w:fldChar w:fldCharType="end"/>
      </w:r>
      <w:ins w:id="93" w:author="Izaidino Muchanga" w:date="2026-03-14T20:22:00Z">
        <w:r w:rsidRPr="00101F7E">
          <w:rPr>
            <w:rFonts w:ascii="Times New Roman" w:hAnsi="Times New Roman" w:cs="Times New Roman"/>
            <w:lang w:val="en-US"/>
            <w:rPrChange w:id="94" w:author="Izaidino Muchanga" w:date="2026-03-14T20:23:00Z" w16du:dateUtc="2026-03-14T20:23:00Z">
              <w:rPr>
                <w:rFonts w:ascii="Times New Roman" w:hAnsi="Times New Roman" w:cs="Times New Roman"/>
              </w:rPr>
            </w:rPrChange>
          </w:rPr>
          <w:t>. National estimates indicate an adult HIV prevalence of approximately 12.5%, with considerable geographic disparities across provinces</w:t>
        </w:r>
      </w:ins>
      <w:ins w:id="95" w:author="Izaidino Muchanga" w:date="2026-03-19T19:59:00Z" w16du:dateUtc="2026-03-19T19:59:00Z">
        <w:r w:rsidR="005767E9">
          <w:rPr>
            <w:rFonts w:ascii="Times New Roman" w:hAnsi="Times New Roman" w:cs="Times New Roman"/>
            <w:lang w:val="en-US"/>
          </w:rPr>
          <w:t xml:space="preserve"> </w:t>
        </w:r>
      </w:ins>
      <w:r w:rsidR="005767E9">
        <w:rPr>
          <w:rFonts w:ascii="Times New Roman" w:hAnsi="Times New Roman" w:cs="Times New Roman"/>
          <w:lang w:val="en-US"/>
        </w:rPr>
        <w:fldChar w:fldCharType="begin"/>
      </w:r>
      <w:r w:rsidR="005767E9">
        <w:rPr>
          <w:rFonts w:ascii="Times New Roman" w:hAnsi="Times New Roman" w:cs="Times New Roman"/>
          <w:lang w:val="en-US"/>
        </w:rPr>
        <w:instrText xml:space="preserve"> ADDIN EN.CITE &lt;EndNote&gt;&lt;Cite&gt;&lt;Author&gt;INSIDA&lt;/Author&gt;&lt;Year&gt;2021&lt;/Year&gt;&lt;RecNum&gt;431&lt;/RecNum&gt;&lt;DisplayText&gt;(INSIDA, 2021)&lt;/DisplayText&gt;&lt;record&gt;&lt;rec-number&gt;431&lt;/rec-number&gt;&lt;foreign-keys&gt;&lt;key app="EN" db-id="00vvre0zmserrpewr9a5twpze9pasvravrpa" timestamp="1768112437"&gt;431&lt;/key&gt;&lt;/foreign-keys&gt;&lt;ref-type name="Report"&gt;27&lt;/ref-type&gt;&lt;contributors&gt;&lt;authors&gt;&lt;author&gt;INSIDA&lt;/author&gt;&lt;/authors&gt;&lt;/contributors&gt;&lt;titles&gt;&lt;title&gt;Inquérito Nacional sobre o Impacto do HIV e SIDA em Moçambique&amp;#xD;(INSIDA 2021)&lt;/title&gt;&lt;/titles&gt;&lt;pages&gt;238&lt;/pages&gt;&lt;dates&gt;&lt;year&gt;2021&lt;/year&gt;&lt;/dates&gt;&lt;pub-location&gt;Mozambique&lt;/pub-location&gt;&lt;publisher&gt;Instituto Nacional de Saúde (INS)&lt;/publisher&gt;&lt;urls&gt;&lt;/urls&gt;&lt;/record&gt;&lt;/Cite&gt;&lt;/EndNote&gt;</w:instrText>
      </w:r>
      <w:r w:rsidR="005767E9">
        <w:rPr>
          <w:rFonts w:ascii="Times New Roman" w:hAnsi="Times New Roman" w:cs="Times New Roman"/>
          <w:lang w:val="en-US"/>
        </w:rPr>
        <w:fldChar w:fldCharType="separate"/>
      </w:r>
      <w:r w:rsidR="005767E9">
        <w:rPr>
          <w:rFonts w:ascii="Times New Roman" w:hAnsi="Times New Roman" w:cs="Times New Roman"/>
          <w:noProof/>
          <w:lang w:val="en-US"/>
        </w:rPr>
        <w:t>(INSIDA, 2021)</w:t>
      </w:r>
      <w:r w:rsidR="005767E9">
        <w:rPr>
          <w:rFonts w:ascii="Times New Roman" w:hAnsi="Times New Roman" w:cs="Times New Roman"/>
          <w:lang w:val="en-US"/>
        </w:rPr>
        <w:fldChar w:fldCharType="end"/>
      </w:r>
      <w:ins w:id="96" w:author="Izaidino Muchanga" w:date="2026-03-14T20:22:00Z">
        <w:r w:rsidRPr="00101F7E">
          <w:rPr>
            <w:rFonts w:ascii="Times New Roman" w:hAnsi="Times New Roman" w:cs="Times New Roman"/>
            <w:lang w:val="en-US"/>
            <w:rPrChange w:id="97" w:author="Izaidino Muchanga" w:date="2026-03-14T20:23:00Z" w16du:dateUtc="2026-03-14T20:23:00Z">
              <w:rPr>
                <w:rFonts w:ascii="Times New Roman" w:hAnsi="Times New Roman" w:cs="Times New Roman"/>
              </w:rPr>
            </w:rPrChange>
          </w:rPr>
          <w:t>. Gaza Province has the highest prevalence, estimated at 20.9%, and important gender differences persist, with prevalence estimated at 15% among women and 9.5% among men. Although the expansion of HIV testing services and ART programmes has improved treatment access, viral suppression remains below the global 95–95–95 targets, with national estimates around 80.3%</w:t>
        </w:r>
      </w:ins>
      <w:r w:rsidR="005767E9">
        <w:rPr>
          <w:rFonts w:ascii="Times New Roman" w:hAnsi="Times New Roman" w:cs="Times New Roman"/>
          <w:lang w:val="en-US"/>
        </w:rPr>
        <w:fldChar w:fldCharType="begin">
          <w:fldData xml:space="preserve">PEVuZE5vdGU+PENpdGU+PEF1dGhvcj5JTlNJREE8L0F1dGhvcj48WWVhcj4yMDIxPC9ZZWFyPjxS
ZWNOdW0+NDMxPC9SZWNOdW0+PERpc3BsYXlUZXh0PihJTlNJREEsIDIwMjE7IE1JU0FVLCAyMDIw
LCAyMDIzKTwvRGlzcGxheVRleHQ+PHJlY29yZD48cmVjLW51bWJlcj40MzE8L3JlYy1udW1iZXI+
PGZvcmVpZ24ta2V5cz48a2V5IGFwcD0iRU4iIGRiLWlkPSIwMHZ2cmUwem1zZXJycGV3cjlhNXR3
cHplOXBhc3ZyYXZycGEiIHRpbWVzdGFtcD0iMTc2ODExMjQzNyI+NDMxPC9rZXk+PC9mb3JlaWdu
LWtleXM+PHJlZi10eXBlIG5hbWU9IlJlcG9ydCI+Mjc8L3JlZi10eXBlPjxjb250cmlidXRvcnM+
PGF1dGhvcnM+PGF1dGhvcj5JTlNJREE8L2F1dGhvcj48L2F1dGhvcnM+PC9jb250cmlidXRvcnM+
PHRpdGxlcz48dGl0bGU+SW5xdcOpcml0byBOYWNpb25hbCBzb2JyZSBvIEltcGFjdG8gZG8gSElW
IGUgU0lEQSBlbSBNb8OnYW1iaXF1ZSYjeEQ7KElOU0lEQSAyMDIxKTwvdGl0bGU+PC90aXRsZXM+
PHBhZ2VzPjIzODwvcGFnZXM+PGRhdGVzPjx5ZWFyPjIwMjE8L3llYXI+PC9kYXRlcz48cHViLWxv
Y2F0aW9uPk1vemFtYmlxdWU8L3B1Yi1sb2NhdGlvbj48cHVibGlzaGVyPkluc3RpdHV0byBOYWNp
b25hbCBkZSBTYcO6ZGUgKElOUyk8L3B1Ymxpc2hlcj48dXJscz48L3VybHM+PC9yZWNvcmQ+PC9D
aXRlPjxDaXRlPjxBdXRob3I+TUlTQVU8L0F1dGhvcj48WWVhcj4yMDIwPC9ZZWFyPjxSZWNOdW0+
MjU3PC9SZWNOdW0+PHJlY29yZD48cmVjLW51bWJlcj4yNTc8L3JlYy1udW1iZXI+PGZvcmVpZ24t
a2V5cz48a2V5IGFwcD0iRU4iIGRiLWlkPSIwMHZ2cmUwem1zZXJycGV3cjlhNXR3cHplOXBhc3Zy
YXZycGEiIHRpbWVzdGFtcD0iMTc1NjAxOTgzNCI+MjU3PC9rZXk+PC9mb3JlaWduLWtleXM+PHJl
Zi10eXBlIG5hbWU9IlJlcG9ydCI+Mjc8L3JlZi10eXBlPjxjb250cmlidXRvcnM+PGF1dGhvcnM+
PGF1dGhvcj5NSVNBVTwvYXV0aG9yPjwvYXV0aG9ycz48c3Vic2lkaWFyeS1hdXRob3JzPjxhdXRo
b3I+U0VSVknDh08gTkFDSU9OQUwgREUgU0HDmkRFPC9hdXRob3I+PC9zdWJzaWRpYXJ5LWF1dGhv
cnM+PC9jb250cmlidXRvcnM+PHRpdGxlcz48dGl0bGU+UmVsYXTDs3JpbyBBbnVhbCAyMDIwOlJl
bGF0w7NyaW8gQW51YWwgZGFzIEFjdGl2aWRhZGVzIFJlbGFjaW9uYWRhcyBhbyBISVYvU0lEQTwv
dGl0bGU+PC90aXRsZXM+PHBhZ2VzPjExNDwvcGFnZXM+PGRhdGVzPjx5ZWFyPjIwMjA8L3llYXI+
PC9kYXRlcz48cHViLWxvY2F0aW9uPk1vemFtYmlxdWU8L3B1Yi1sb2NhdGlvbj48cHVibGlzaGVy
Pk1JTklTVMOJUklPIERBIFNBw5pERTwvcHVibGlzaGVyPjx1cmxzPjwvdXJscz48L3JlY29yZD48
L0NpdGU+PENpdGU+PEF1dGhvcj5NSVNBVTwvQXV0aG9yPjxZZWFyPjIwMjM8L1llYXI+PFJlY051
bT40NjI8L1JlY051bT48cmVjb3JkPjxyZWMtbnVtYmVyPjQ2MjwvcmVjLW51bWJlcj48Zm9yZWln
bi1rZXlzPjxrZXkgYXBwPSJFTiIgZGItaWQ9IjAwdnZyZTB6bXNlcnJwZXdyOWE1dHdwemU5cGFz
dnJhdnJwYSIgdGltZXN0YW1wPSIxNzcyMTQzODU4Ij40NjI8L2tleT48L2ZvcmVpZ24ta2V5cz48
cmVmLXR5cGUgbmFtZT0iUmVwb3J0Ij4yNzwvcmVmLXR5cGU+PGNvbnRyaWJ1dG9ycz48YXV0aG9y
cz48YXV0aG9yPk1JU0FVPC9hdXRob3I+PC9hdXRob3JzPjxzdWJzaWRpYXJ5LWF1dGhvcnM+PGF1
dGhvcj5EaXJlY8Onw6NvIE5hY2lvbmFsIGRlIFNhw7pkZSBQw7pibGljYTwvYXV0aG9yPjwvc3Vi
c2lkaWFyeS1hdXRob3JzPjwvY29udHJpYnV0b3JzPjx0aXRsZXM+PHRpdGxlPkd1acOjbyBkZSBj
dWlkYWRvcyBkbyBISVYgZG8gQWR1bHRvLCBBZG9sZXNjZW50ZSBHcsOhdmlkYSwgTGFjdGFudGUg
ZSBDcmlhbsOnYSBlbSBNb3phbWJpcXVlPC90aXRsZT48L3RpdGxlcz48cGFnZXM+MjYxPC9wYWdl
cz48ZGF0ZXM+PHllYXI+MjAyMzwveWVhcj48L2RhdGVzPjxwdWItbG9jYXRpb24+TW96YW1iaXF1
ZTwvcHViLWxvY2F0aW9uPjxwdWJsaXNoZXI+TWluaXN0w6lyaW8gZGEgU2HDumRlPC9wdWJsaXNo
ZXI+PHVybHM+PC91cmxzPjwvcmVjb3JkPjwvQ2l0ZT48L0VuZE5vdGU+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JTlNJREE8L0F1dGhvcj48WWVhcj4yMDIxPC9ZZWFyPjxS
ZWNOdW0+NDMxPC9SZWNOdW0+PERpc3BsYXlUZXh0PihJTlNJREEsIDIwMjE7IE1JU0FVLCAyMDIw
LCAyMDIzKTwvRGlzcGxheVRleHQ+PHJlY29yZD48cmVjLW51bWJlcj40MzE8L3JlYy1udW1iZXI+
PGZvcmVpZ24ta2V5cz48a2V5IGFwcD0iRU4iIGRiLWlkPSIwMHZ2cmUwem1zZXJycGV3cjlhNXR3
cHplOXBhc3ZyYXZycGEiIHRpbWVzdGFtcD0iMTc2ODExMjQzNyI+NDMxPC9rZXk+PC9mb3JlaWdu
LWtleXM+PHJlZi10eXBlIG5hbWU9IlJlcG9ydCI+Mjc8L3JlZi10eXBlPjxjb250cmlidXRvcnM+
PGF1dGhvcnM+PGF1dGhvcj5JTlNJREE8L2F1dGhvcj48L2F1dGhvcnM+PC9jb250cmlidXRvcnM+
PHRpdGxlcz48dGl0bGU+SW5xdcOpcml0byBOYWNpb25hbCBzb2JyZSBvIEltcGFjdG8gZG8gSElW
IGUgU0lEQSBlbSBNb8OnYW1iaXF1ZSYjeEQ7KElOU0lEQSAyMDIxKTwvdGl0bGU+PC90aXRsZXM+
PHBhZ2VzPjIzODwvcGFnZXM+PGRhdGVzPjx5ZWFyPjIwMjE8L3llYXI+PC9kYXRlcz48cHViLWxv
Y2F0aW9uPk1vemFtYmlxdWU8L3B1Yi1sb2NhdGlvbj48cHVibGlzaGVyPkluc3RpdHV0byBOYWNp
b25hbCBkZSBTYcO6ZGUgKElOUyk8L3B1Ymxpc2hlcj48dXJscz48L3VybHM+PC9yZWNvcmQ+PC9D
aXRlPjxDaXRlPjxBdXRob3I+TUlTQVU8L0F1dGhvcj48WWVhcj4yMDIwPC9ZZWFyPjxSZWNOdW0+
MjU3PC9SZWNOdW0+PHJlY29yZD48cmVjLW51bWJlcj4yNTc8L3JlYy1udW1iZXI+PGZvcmVpZ24t
a2V5cz48a2V5IGFwcD0iRU4iIGRiLWlkPSIwMHZ2cmUwem1zZXJycGV3cjlhNXR3cHplOXBhc3Zy
YXZycGEiIHRpbWVzdGFtcD0iMTc1NjAxOTgzNCI+MjU3PC9rZXk+PC9mb3JlaWduLWtleXM+PHJl
Zi10eXBlIG5hbWU9IlJlcG9ydCI+Mjc8L3JlZi10eXBlPjxjb250cmlidXRvcnM+PGF1dGhvcnM+
PGF1dGhvcj5NSVNBVTwvYXV0aG9yPjwvYXV0aG9ycz48c3Vic2lkaWFyeS1hdXRob3JzPjxhdXRo
b3I+U0VSVknDh08gTkFDSU9OQUwgREUgU0HDmkRFPC9hdXRob3I+PC9zdWJzaWRpYXJ5LWF1dGhv
cnM+PC9jb250cmlidXRvcnM+PHRpdGxlcz48dGl0bGU+UmVsYXTDs3JpbyBBbnVhbCAyMDIwOlJl
bGF0w7NyaW8gQW51YWwgZGFzIEFjdGl2aWRhZGVzIFJlbGFjaW9uYWRhcyBhbyBISVYvU0lEQTwv
dGl0bGU+PC90aXRsZXM+PHBhZ2VzPjExNDwvcGFnZXM+PGRhdGVzPjx5ZWFyPjIwMjA8L3llYXI+
PC9kYXRlcz48cHViLWxvY2F0aW9uPk1vemFtYmlxdWU8L3B1Yi1sb2NhdGlvbj48cHVibGlzaGVy
Pk1JTklTVMOJUklPIERBIFNBw5pERTwvcHVibGlzaGVyPjx1cmxzPjwvdXJscz48L3JlY29yZD48
L0NpdGU+PENpdGU+PEF1dGhvcj5NSVNBVTwvQXV0aG9yPjxZZWFyPjIwMjM8L1llYXI+PFJlY051
bT40NjI8L1JlY051bT48cmVjb3JkPjxyZWMtbnVtYmVyPjQ2MjwvcmVjLW51bWJlcj48Zm9yZWln
bi1rZXlzPjxrZXkgYXBwPSJFTiIgZGItaWQ9IjAwdnZyZTB6bXNlcnJwZXdyOWE1dHdwemU5cGFz
dnJhdnJwYSIgdGltZXN0YW1wPSIxNzcyMTQzODU4Ij40NjI8L2tleT48L2ZvcmVpZ24ta2V5cz48
cmVmLXR5cGUgbmFtZT0iUmVwb3J0Ij4yNzwvcmVmLXR5cGU+PGNvbnRyaWJ1dG9ycz48YXV0aG9y
cz48YXV0aG9yPk1JU0FVPC9hdXRob3I+PC9hdXRob3JzPjxzdWJzaWRpYXJ5LWF1dGhvcnM+PGF1
dGhvcj5EaXJlY8Onw6NvIE5hY2lvbmFsIGRlIFNhw7pkZSBQw7pibGljYTwvYXV0aG9yPjwvc3Vi
c2lkaWFyeS1hdXRob3JzPjwvY29udHJpYnV0b3JzPjx0aXRsZXM+PHRpdGxlPkd1acOjbyBkZSBj
dWlkYWRvcyBkbyBISVYgZG8gQWR1bHRvLCBBZG9sZXNjZW50ZSBHcsOhdmlkYSwgTGFjdGFudGUg
ZSBDcmlhbsOnYSBlbSBNb3phbWJpcXVlPC90aXRsZT48L3RpdGxlcz48cGFnZXM+MjYxPC9wYWdl
cz48ZGF0ZXM+PHllYXI+MjAyMzwveWVhcj48L2RhdGVzPjxwdWItbG9jYXRpb24+TW96YW1iaXF1
ZTwvcHViLWxvY2F0aW9uPjxwdWJsaXNoZXI+TWluaXN0w6lyaW8gZGEgU2HDumRlPC9wdWJsaXNo
ZXI+PHVybHM+PC91cmxzPjwvcmVjb3JkPjwvQ2l0ZT48L0VuZE5vdGU+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fldChar w:fldCharType="separate"/>
      </w:r>
      <w:r w:rsidR="005767E9">
        <w:rPr>
          <w:rFonts w:ascii="Times New Roman" w:hAnsi="Times New Roman" w:cs="Times New Roman"/>
          <w:noProof/>
          <w:lang w:val="en-US"/>
        </w:rPr>
        <w:t>(INSIDA, 2021; MISAU, 2020, 2023)</w:t>
      </w:r>
      <w:r w:rsidR="005767E9">
        <w:rPr>
          <w:rFonts w:ascii="Times New Roman" w:hAnsi="Times New Roman" w:cs="Times New Roman"/>
          <w:lang w:val="en-US"/>
        </w:rPr>
        <w:fldChar w:fldCharType="end"/>
      </w:r>
      <w:ins w:id="98" w:author="Izaidino Muchanga" w:date="2026-03-14T20:22:00Z">
        <w:r w:rsidRPr="00101F7E">
          <w:rPr>
            <w:rFonts w:ascii="Times New Roman" w:hAnsi="Times New Roman" w:cs="Times New Roman"/>
            <w:lang w:val="en-US"/>
            <w:rPrChange w:id="99" w:author="Izaidino Muchanga" w:date="2026-03-14T20:23:00Z" w16du:dateUtc="2026-03-14T20:23:00Z">
              <w:rPr>
                <w:rFonts w:ascii="Times New Roman" w:hAnsi="Times New Roman" w:cs="Times New Roman"/>
              </w:rPr>
            </w:rPrChange>
          </w:rPr>
          <w:t>. These gaps highlight the continuing challenges in maintaining long-term engagement in HIV care.</w:t>
        </w:r>
      </w:ins>
    </w:p>
    <w:p w14:paraId="171B7605" w14:textId="6D9353B7" w:rsidR="00101F7E" w:rsidRPr="00101F7E" w:rsidRDefault="00101F7E" w:rsidP="00B40B9F">
      <w:pPr>
        <w:ind w:firstLine="709"/>
        <w:jc w:val="both"/>
        <w:rPr>
          <w:ins w:id="100" w:author="Izaidino Muchanga" w:date="2026-03-14T20:22:00Z"/>
          <w:rFonts w:ascii="Times New Roman" w:hAnsi="Times New Roman" w:cs="Times New Roman"/>
          <w:lang w:val="en-US"/>
          <w:rPrChange w:id="101" w:author="Izaidino Muchanga" w:date="2026-03-14T20:23:00Z" w16du:dateUtc="2026-03-14T20:23:00Z">
            <w:rPr>
              <w:ins w:id="102" w:author="Izaidino Muchanga" w:date="2026-03-14T20:22:00Z"/>
              <w:rFonts w:ascii="Times New Roman" w:hAnsi="Times New Roman" w:cs="Times New Roman"/>
            </w:rPr>
          </w:rPrChange>
        </w:rPr>
        <w:pPrChange w:id="103" w:author="Izaidino Muchanga" w:date="2026-03-19T20:29:00Z" w16du:dateUtc="2026-03-19T20:29:00Z">
          <w:pPr>
            <w:jc w:val="both"/>
          </w:pPr>
        </w:pPrChange>
      </w:pPr>
      <w:ins w:id="104" w:author="Izaidino Muchanga" w:date="2026-03-14T20:22:00Z">
        <w:r w:rsidRPr="00101F7E">
          <w:rPr>
            <w:rFonts w:ascii="Times New Roman" w:hAnsi="Times New Roman" w:cs="Times New Roman"/>
            <w:lang w:val="en-US"/>
            <w:rPrChange w:id="105" w:author="Izaidino Muchanga" w:date="2026-03-14T20:23:00Z" w16du:dateUtc="2026-03-14T20:23:00Z">
              <w:rPr>
                <w:rFonts w:ascii="Times New Roman" w:hAnsi="Times New Roman" w:cs="Times New Roman"/>
              </w:rPr>
            </w:rPrChange>
          </w:rPr>
          <w:t>Retention in care and sustained treatment engagement are essential for achieving optimal clinical outcomes and controlling the HIV epidemic</w:t>
        </w:r>
      </w:ins>
      <w:ins w:id="106" w:author="Izaidino Muchanga" w:date="2026-03-19T20:03:00Z" w16du:dateUtc="2026-03-19T20:03:00Z">
        <w:r w:rsidR="005767E9">
          <w:rPr>
            <w:rFonts w:ascii="Times New Roman" w:hAnsi="Times New Roman" w:cs="Times New Roman"/>
            <w:lang w:val="en-US"/>
          </w:rPr>
          <w:t xml:space="preserve"> </w:t>
        </w:r>
      </w:ins>
      <w:r w:rsidR="005767E9">
        <w:rPr>
          <w:rFonts w:ascii="Times New Roman" w:hAnsi="Times New Roman" w:cs="Times New Roman"/>
          <w:lang w:val="en-US"/>
        </w:rPr>
        <w:fldChar w:fldCharType="begin">
          <w:fldData xml:space="preserve">PEVuZE5vdGU+PENpdGU+PEF1dGhvcj5EZWNyb288L0F1dGhvcj48WWVhcj4yMDE3PC9ZZWFyPjxS
ZWNOdW0+Mjg2PC9SZWNOdW0+PERpc3BsYXlUZXh0PihEZWNyb28gZXQgYWwuLCAyMDE3OyBKb2Fx
dWltIGV0IGFsLiwgMjAyMzsgTmltd2VzaWdhIGV0IGFsLiwgMjAyMyk8L0Rpc3BsYXlUZXh0Pjxy
ZWNvcmQ+PHJlYy1udW1iZXI+Mjg2PC9yZWMtbnVtYmVyPjxmb3JlaWduLWtleXM+PGtleSBhcHA9
IkVOIiBkYi1pZD0iMDB2dnJlMHptc2VycnBld3I5YTV0d3B6ZTlwYXN2cmF2cnBhIiB0aW1lc3Rh
bXA9IjE3NjI4MTc0NzEiPjI4Njwva2V5PjwvZm9yZWlnbi1rZXlzPjxyZWYtdHlwZSBuYW1lPSJK
b3VybmFsIEFydGljbGUiPjE3PC9yZWYtdHlwZT48Y29udHJpYnV0b3JzPjxhdXRob3JzPjxhdXRo
b3I+RGVjcm9vLCBULjwvYXV0aG9yPjxhdXRob3I+VGVsZmVyLCBCLjwvYXV0aG9yPjxhdXRob3I+
RG9yZXMsIEMuIEQuPC9hdXRob3I+PGF1dGhvcj5XaGl0ZSwgUi4gQS48L2F1dGhvcj48YXV0aG9y
PlNhbnRvcywgTi4gRC48L2F1dGhvcj48YXV0aG9yPk1rd2FtYmEsIEEuPC9hdXRob3I+PGF1dGhv
cj5EZXplbWJybywgUy48L2F1dGhvcj48YXV0aG9yPkpvZmZyaXNzZSwgTS48L2F1dGhvcj48YXV0
aG9yPkVsbG1hbiwgVC48L2F1dGhvcj48YXV0aG9yPk1ldGNhbGYsIEMuPC9hdXRob3I+PC9hdXRo
b3JzPjwvY29udHJpYnV0b3JzPjxhdXRoLWFkZHJlc3M+TWlzc2lvbiBNb3phbWJpcXVlLCBNZWRl
Y2lucyBTYW5zIEZyb250aWVyZXMsIE9wZXJhdGlvbmFsIENlbnRlciBCcnVzc2VscywgVGV0ZSwg
TW96YW1iaXF1ZS4mI3hEO0RpcmVjY2FvIFByb3ZpbmNpYWwgZGUgU2F1ZGUsIE1pbmlzdGVyaW8g
ZGEgU2F1ZGUgZGUgTW9jYW1iaXF1ZSwgVGV0ZSwgTW9jYW1iaXF1ZS4mI3hEO0RlcGFydG1lbnQg
b2YgSW5mZWN0aW91cyBEaXNlYXNlIEVwaWRlbWlvbG9neSBhbmQgTW9kZWxsaW5nLCBOb3J3ZWdp
YW4gSW5zdGl0dXRlIG9mIFB1YmxpYyBIZWFsdGgsIE9zbG8sIE5vcndheS4mI3hEO1NvdXRoZXJu
IEFmcmljYSBNZWRpY2FsIFVuaXQsIFNvdXRoIEFmcmljYSwgTWVkZWNpbnMgU2FucyBGcm9udGll
cmVzLCBPcGVyYXRpb25hbCBDZW50ZXIgQnJ1c3NlbHMsIENhcGUgVG93biwgU291dGggQWZyaWNh
LjwvYXV0aC1hZGRyZXNzPjx0aXRsZXM+PHRpdGxlPkVmZmVjdCBvZiBDb21tdW5pdHkgQVJUIEdy
b3VwcyBvbiByZXRlbnRpb24taW4tY2FyZSBhbW9uZyBwYXRpZW50cyBvbiBBUlQgaW4gVGV0ZSBQ
cm92aW5jZSwgTW96YW1iaXF1ZTogYSBjb2hvcnQgc3R1ZHk8L3RpdGxlPjxzZWNvbmRhcnktdGl0
bGU+Qk1KIE9wZW48L3NlY29uZGFyeS10aXRsZT48L3RpdGxlcz48cGVyaW9kaWNhbD48ZnVsbC10
aXRsZT5CTUogT3BlbjwvZnVsbC10aXRsZT48L3BlcmlvZGljYWw+PHBhZ2VzPmUwMTY4MDA8L3Bh
Z2VzPjx2b2x1bWU+Nzwvdm9sdW1lPjxudW1iZXI+ODwvbnVtYmVyPjxlZGl0aW9uPjIwMTcwODEx
PC9lZGl0aW9uPjxrZXl3b3Jkcz48a2V5d29yZD5BZHVsdDwva2V5d29yZD48a2V5d29yZD5BbnRp
LUhJViBBZ2VudHMvKnRoZXJhcGV1dGljIHVzZTwva2V5d29yZD48a2V5d29yZD4qQ29tbXVuaXR5
IEhlYWx0aCBTZXJ2aWNlczwva2V5d29yZD48a2V5d29yZD4qQ29tbXVuaXR5IFBhcnRpY2lwYXRp
b248L2tleXdvcmQ+PGtleXdvcmQ+RGVsaXZlcnkgb2YgSGVhbHRoIENhcmUvKm1ldGhvZHM8L2tl
eXdvcmQ+PGtleXdvcmQ+RmVtYWxlPC9rZXl3b3JkPjxrZXl3b3JkPipHcm91cCBQcm9jZXNzZXM8
L2tleXdvcmQ+PGtleXdvcmQ+SElWIEluZmVjdGlvbnMvKmRydWcgdGhlcmFweTwva2V5d29yZD48
a2V5d29yZD5IZWFsdGggRmFjaWxpdGllczwva2V5d29yZD48a2V5d29yZD5IZWFsdGggU2Vydmlj
ZXMgQWNjZXNzaWJpbGl0eTwva2V5d29yZD48a2V5d29yZD5IdW1hbnM8L2tleXdvcmQ+PGtleXdv
cmQ+TG9zdCB0byBGb2xsb3ctVXA8L2tleXdvcmQ+PGtleXdvcmQ+TWFsZTwva2V5d29yZD48a2V5
d29yZD5Nb3phbWJpcXVlPC9rZXl3b3JkPjxrZXl3b3JkPipQYXRpZW50IERyb3BvdXRzPC9rZXl3
b3JkPjxrZXl3b3JkPlByb3BvcnRpb25hbCBIYXphcmRzIE1vZGVsczwva2V5d29yZD48a2V5d29y
ZD5RdWFsaXRhdGl2ZSBSZXNlYXJjaDwva2V5d29yZD48a2V5d29yZD5SZXRyb3NwZWN0aXZlIFN0
dWRpZXM8L2tleXdvcmQ+PGtleXdvcmQ+U3Vydml2YWwgQW5hbHlzaXM8L2tleXdvcmQ+PGtleXdv
cmQ+SGl2PC9rZXl3b3JkPjxrZXl3b3JkPmNvbW11bml0eSBwYXJ0aWNpcGF0aW9uPC9rZXl3b3Jk
PjxrZXl3b3JkPnBlZXIgc3VwcG9ydDwva2V5d29yZD48a2V5d29yZD50cmVhdG1lbnQgb3V0Y29t
ZTwva2V5d29yZD48L2tleXdvcmRzPjxkYXRlcz48eWVhcj4yMDE3PC95ZWFyPjxwdWItZGF0ZXM+
PGRhdGU+QXVnIDExPC9kYXRlPjwvcHViLWRhdGVzPjwvZGF0ZXM+PGlzYm4+MjA0NC02MDU1IChF
bGVjdHJvbmljKSYjeEQ7MjA0NC02MDU1IChMaW5raW5nKTwvaXNibj48YWNjZXNzaW9uLW51bT4y
ODgwMTQyNzwvYWNjZXNzaW9uLW51bT48dXJscz48cmVsYXRlZC11cmxzPjx1cmw+aHR0cHM6Ly93
d3cubmNiaS5ubG0ubmloLmdvdi9wdWJtZWQvMjg4MDE0Mjc8L3VybD48L3JlbGF0ZWQtdXJscz48
L3VybHM+PGN1c3RvbTE+Q29tcGV0aW5nIGludGVyZXN0czogTm9uZSBkZWNsYXJlZC48L2N1c3Rv
bTE+PGN1c3RvbTI+UE1DNTYyOTYyNzwvY3VzdG9tMj48ZWxlY3Ryb25pYy1yZXNvdXJjZS1udW0+
MTAuMTEzNi9ibWpvcGVuLTIwMTctMDE2ODAwPC9lbGVjdHJvbmljLXJlc291cmNlLW51bT48cmVt
b3RlLWRhdGFiYXNlLW5hbWU+TWVkbGluZTwvcmVtb3RlLWRhdGFiYXNlLW5hbWU+PHJlbW90ZS1k
YXRhYmFzZS1wcm92aWRlcj5OTE08L3JlbW90ZS1kYXRhYmFzZS1wcm92aWRlcj48L3JlY29yZD48
L0NpdGU+PENpdGU+PEF1dGhvcj5Kb2FxdWltPC9BdXRob3I+PFllYXI+MjAyMzwvWWVhcj48UmVj
TnVtPjIxMDwvUmVjTnVtPjxyZWNvcmQ+PHJlYy1udW1iZXI+MjEwPC9yZWMtbnVtYmVyPjxmb3Jl
aWduLWtleXM+PGtleSBhcHA9IkVOIiBkYi1pZD0iMDB2dnJlMHptc2VycnBld3I5YTV0d3B6ZTlw
YXN2cmF2cnBhIiB0aW1lc3RhbXA9IjE3NTUyMDQ2MDAiPjIxMDwva2V5PjwvZm9yZWlnbi1rZXlz
PjxyZWYtdHlwZSBuYW1lPSJKb3VybmFsIEFydGljbGUiPjE3PC9yZWYtdHlwZT48Y29udHJpYnV0
b3JzPjxhdXRob3JzPjxhdXRob3I+Sm9hcXVpbSwgTC48L2F1dGhvcj48YXV0aG9yPk1pcmFuZGEs
IE0uIE4uIFMuPC9hdXRob3I+PGF1dGhvcj5QaW1lbnRlbCwgVi48L2F1dGhvcj48YXV0aG9yPk1h
cnRpbnMsIE1kcm88L2F1dGhvcj48YXV0aG9yPk5oYW1wb3NzYSwgVC48L2F1dGhvcj48YXV0aG9y
PkFiZWNhc2lzLCBBLjwvYXV0aG9yPjxhdXRob3I+UGluZ2FyaWxobywgTS48L2F1dGhvcj48L2F1
dGhvcnM+PC9jb250cmlidXRvcnM+PGF1dGgtYWRkcmVzcz5DZW50cm8gSW50ZWdyYWRvIGRlIEN1
aWRhZG9zIGUgVHJhdGFtZW50bywgSG9zcGl0YWwgTWlsaXRhciBkZSBNYXB1dG8sIE1hcHV0byBQ
Lk8uIEJveCAyMTQxNDM2OC85LCBNb3phbWJpcXVlLiYjeEQ7R2xvYmFsIEhlYWx0aCBhbmQgVHJv
cGljYWwgTWVkaWNpbmUgKEdIVE0pLCBBc3NvY2lhdGUgTGFib3JhdG9yeSBpbiBUcmFuc2xhdGlv
biBhbmQgSW5ub3ZhdGlvbiBUb3dhcmRzIEdsb2JhbCBIZWFsdGggKExBLVJFQUwpLCBJbnN0aXR1
dG8gZGUgSGlnaWVuZSBlIE1lZGljaW5hIFRyb3BpY2FsIChJSE1UKSwgVW5pdmVyc2lkYWRlIE5P
VkEgZGUgTGlzYm9hIChVTkwpLCBSdWEgZGEgSnVucXVlaXJhIDEwMCwgMTM0OS0wMDggTGlzYm9h
LCBQb3J0dWdhbC4mI3hEO0NlbnRybyBkZSBJbnZlc3RpZ2FjYW8gZW0gU2F1ZGUgZGUgTWFuaGlj
YSwgU2VkZSwgTWFuaGljYSwgUnVhIDEyLCBNYXB1dG8gMTkyOSwgTW96YW1iaXF1ZS48L2F1dGgt
YWRkcmVzcz48dGl0bGVzPjx0aXRsZT5SZXRlbnRpb24gaW4gQ2FyZSBhbmQgVmlyb2xvZ2ljYWwg
RmFpbHVyZSBhbW9uZyBBZHVsdCBISVYtUG9zaXRpdmUgUGF0aWVudHMgb24gRmlyc3QtTGluZSBB
bnRpcmV0cm92aXJhbCBUcmVhdG1lbnQgaW4gTWFwdXRvLCBNb3phbWJpcXVlPC90aXRsZT48c2Vj
b25kYXJ5LXRpdGxlPlZpcnVzZXM8L3NlY29uZGFyeS10aXRsZT48L3RpdGxlcz48cGVyaW9kaWNh
bD48ZnVsbC10aXRsZT5WaXJ1c2VzPC9mdWxsLXRpdGxlPjwvcGVyaW9kaWNhbD48dm9sdW1lPjE1
PC92b2x1bWU+PG51bWJlcj4xMDwvbnVtYmVyPjxlZGl0aW9uPjIwMjMwOTIyPC9lZGl0aW9uPjxr
ZXl3b3Jkcz48a2V5d29yZD5IdW1hbnM8L2tleXdvcmQ+PGtleXdvcmQ+QWR1bHQ8L2tleXdvcmQ+
PGtleXdvcmQ+TWlkZGxlIEFnZWQ8L2tleXdvcmQ+PGtleXdvcmQ+KkhJViBJbmZlY3Rpb25zL2Ry
dWcgdGhlcmFweS9lcGlkZW1pb2xvZ3k8L2tleXdvcmQ+PGtleXdvcmQ+TW96YW1iaXF1ZS9lcGlk
ZW1pb2xvZ3k8L2tleXdvcmQ+PGtleXdvcmQ+Q3Jvc3MtU2VjdGlvbmFsIFN0dWRpZXM8L2tleXdv
cmQ+PGtleXdvcmQ+KlJldGVudGlvbiBpbiBDYXJlPC9rZXl3b3JkPjxrZXl3b3JkPkFudGktUmV0
cm92aXJhbCBBZ2VudHMvdGhlcmFwZXV0aWMgdXNlPC9rZXl3b3JkPjxrZXl3b3JkPlRyZWF0bWVu
dCBGYWlsdXJlPC9rZXl3b3JkPjxrZXl3b3JkPkNENCBMeW1waG9jeXRlIENvdW50PC9rZXl3b3Jk
PjxrZXl3b3JkPlZpcmFsIExvYWQ8L2tleXdvcmQ+PGtleXdvcmQ+KkFudGktSElWIEFnZW50cy90
aGVyYXBldXRpYyB1c2U8L2tleXdvcmQ+PGtleXdvcmQ+SGl2LTE8L2tleXdvcmQ+PGtleXdvcmQ+
TW96YW1iaXF1ZTwva2V5d29yZD48a2V5d29yZD5yZXRlbnRpb24gb24gY2FyZTwva2V5d29yZD48
a2V5d29yZD52aXJvbG9naWNhbCByZXNwb25zZTwva2V5d29yZD48L2tleXdvcmRzPjxkYXRlcz48
eWVhcj4yMDIzPC95ZWFyPjxwdWItZGF0ZXM+PGRhdGU+U2VwIDIyPC9kYXRlPjwvcHViLWRhdGVz
PjwvZGF0ZXM+PGlzYm4+MTk5OS00OTE1IChFbGVjdHJvbmljKSYjeEQ7MTk5OS00OTE1IChMaW5r
aW5nKTwvaXNibj48YWNjZXNzaW9uLW51bT4zNzg5Njc1NzwvYWNjZXNzaW9uLW51bT48dXJscz48
cmVsYXRlZC11cmxzPjx1cmw+aHR0cHM6Ly93d3cubmNiaS5ubG0ubmloLmdvdi9wdWJtZWQvMzc4
OTY3NTc8L3VybD48L3JlbGF0ZWQtdXJscz48L3VybHM+PGN1c3RvbTE+VGhlIGF1dGhvcnMgZGVj
bGFyZSB0aGF0IHRoZXkgaGF2ZSBubyBjb25mbGljdCBvZiBpbnRlcmVzdC48L2N1c3RvbTE+PGN1
c3RvbTI+UE1DMTA2MTA3ODY8L2N1c3RvbTI+PGVsZWN0cm9uaWMtcmVzb3VyY2UtbnVtPjEwLjMz
OTAvdjE1MTAxOTc4PC9lbGVjdHJvbmljLXJlc291cmNlLW51bT48cmVtb3RlLWRhdGFiYXNlLW5h
bWU+TWVkbGluZTwvcmVtb3RlLWRhdGFiYXNlLW5hbWU+PHJlbW90ZS1kYXRhYmFzZS1wcm92aWRl
cj5OTE08L3JlbW90ZS1kYXRhYmFzZS1wcm92aWRlcj48L3JlY29yZD48L0NpdGU+PENpdGU+PEF1
dGhvcj5OaW13ZXNpZ2E8L0F1dGhvcj48WWVhcj4yMDIzPC9ZZWFyPjxSZWNOdW0+Mjg3PC9SZWNO
dW0+PHJlY29yZD48cmVjLW51bWJlcj4yODc8L3JlYy1udW1iZXI+PGZvcmVpZ24ta2V5cz48a2V5
IGFwcD0iRU4iIGRiLWlkPSIwMHZ2cmUwem1zZXJycGV3cjlhNXR3cHplOXBhc3ZyYXZycGEiIHRp
bWVzdGFtcD0iMTc2MjgxNzQ3NyI+Mjg3PC9rZXk+PC9mb3JlaWduLWtleXM+PHJlZi10eXBlIG5h
bWU9IkpvdXJuYWwgQXJ0aWNsZSI+MTc8L3JlZi10eXBlPjxjb250cmlidXRvcnM+PGF1dGhvcnM+
PGF1dGhvcj5OaW13ZXNpZ2EsIEMuPC9hdXRob3I+PGF1dGhvcj5UYXJlbXdhLCBJLiBNLjwvYXV0
aG9yPjxhdXRob3I+TmFrYW5qYWtvLCBELjwvYXV0aG9yPjxhdXRob3I+TmFzdXVuYSwgRS48L2F1
dGhvcj48L2F1dGhvcnM+PC9jb250cmlidXRvcnM+PGF1dGgtYWRkcmVzcz5VZ2FuZGEgTnVyc2Vz
IGFuZCBNaWR3aXZlcyBDb3VuY2lsLCBNaW5pc3RyeSBvZiBIZWFsdGgsIEthbXBhbGEsIFVnYW5k
YS4mI3hEO0luZmVjdGlvdXMgRGlzZWFzZXMgSW5zdGl0dXRlLCBLYW1wYWxhLCBVZ2FuZGEuJiN4
RDtJbnN0aXR1dGUgb2YgQWxsaWVkIEhlYWx0aCBTY2llbmNlcywgQ2xhcmtlIEludGVybmF0aW9u
YWwgVW5pdmVyc2l0eSwgS2FtcGFsYSwgVWdhbmRhLiYjeEQ7Q29sbGVnZSBvZiBIZWFsdGggU2Np
ZW5jZXMsIE1ha2VyZXJlIFVuaXZlcnNpdHksIEthbXBhbGEsIFVnYW5kYS48L2F1dGgtYWRkcmVz
cz48dGl0bGVzPjx0aXRsZT5GYWN0b3JzIEFzc29jaWF0ZWQgd2l0aCBSZXRlbnRpb24gaW4gSElW
IENhcmUgQW1vbmcgSElWLVBvc2l0aXZlIEFkb2xlc2NlbnRzIGluIFB1YmxpYyBBbnRpcmV0cm92
aXJhbCBUaGVyYXB5IENsaW5pY3MgaW4gSWJhbmRhIERpc3RyaWN0LCBSdXJhbCBTb3V0aCBXZXN0
ZXJuIFVnYW5kYTwvdGl0bGU+PHNlY29uZGFyeS10aXRsZT5ISVYgQUlEUyAoQXVja2wpPC9zZWNv
bmRhcnktdGl0bGU+PC90aXRsZXM+PHBlcmlvZGljYWw+PGZ1bGwtdGl0bGU+SElWIEFJRFMgKEF1
Y2tsKTwvZnVsbC10aXRsZT48L3BlcmlvZGljYWw+PHBhZ2VzPjcxLTgxPC9wYWdlcz48dm9sdW1l
PjE1PC92b2x1bWU+PGVkaXRpb24+MjAyMzAzMDQ8L2VkaXRpb24+PGtleXdvcmRzPjxrZXl3b3Jk
PlVnYW5kYTwva2V5d29yZD48a2V5d29yZD5hZG9sZXNjZW50cyBsaXZpbmcgd2l0aCBISVY8L2tl
eXdvcmQ+PGtleXdvcmQ+cmV0ZW50aW9uIGluIEFSVCBjYXJlPC9rZXl3b3JkPjwva2V5d29yZHM+
PGRhdGVzPjx5ZWFyPjIwMjM8L3llYXI+PC9kYXRlcz48aXNibj4xMTc5LTEzNzMgKFByaW50KSYj
eEQ7MTE3OS0xMzczIChFbGVjdHJvbmljKSYjeEQ7MTE3OS0xMzczIChMaW5raW5nKTwvaXNibj48
YWNjZXNzaW9uLW51bT4zNjkxMDAyMDwvYWNjZXNzaW9uLW51bT48dXJscz48cmVsYXRlZC11cmxz
Pjx1cmw+aHR0cHM6Ly93d3cubmNiaS5ubG0ubmloLmdvdi9wdWJtZWQvMzY5MTAwMjA8L3VybD48
L3JlbGF0ZWQtdXJscz48L3VybHM+PGN1c3RvbTE+VGhlIGF1dGhvcnMgZGVjbGFyZSBubyBjb25m
bGljdHMgb2YgaW50ZXJlc3QgaW4gdGhpcyB3b3JrLjwvY3VzdG9tMT48Y3VzdG9tMj5QTUM5OTk0
NjY0PC9jdXN0b20yPjxlbGVjdHJvbmljLXJlc291cmNlLW51bT4xMC4yMTQ3L0hJVi5TNDAxNjEx
PC9lbGVjdHJvbmljLXJlc291cmNlLW51bT48cmVtb3RlLWRhdGFiYXNlLW5hbWU+UHViTWVkLW5v
dC1NRURMSU5FPC9yZW1vdGUtZGF0YWJhc2UtbmFtZT48cmVtb3RlLWRhdGFiYXNlLXByb3ZpZGVy
Pk5MTTwvcmVtb3RlLWRhdGFiYXNlLXByb3ZpZGVyPjwvcmVjb3JkPjwvQ2l0ZT48L0VuZE5vdGU+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EZWNyb288L0F1dGhvcj48WWVhcj4yMDE3PC9ZZWFyPjxS
ZWNOdW0+Mjg2PC9SZWNOdW0+PERpc3BsYXlUZXh0PihEZWNyb28gZXQgYWwuLCAyMDE3OyBKb2Fx
dWltIGV0IGFsLiwgMjAyMzsgTmltd2VzaWdhIGV0IGFsLiwgMjAyMyk8L0Rpc3BsYXlUZXh0Pjxy
ZWNvcmQ+PHJlYy1udW1iZXI+Mjg2PC9yZWMtbnVtYmVyPjxmb3JlaWduLWtleXM+PGtleSBhcHA9
IkVOIiBkYi1pZD0iMDB2dnJlMHptc2VycnBld3I5YTV0d3B6ZTlwYXN2cmF2cnBhIiB0aW1lc3Rh
bXA9IjE3NjI4MTc0NzEiPjI4Njwva2V5PjwvZm9yZWlnbi1rZXlzPjxyZWYtdHlwZSBuYW1lPSJK
b3VybmFsIEFydGljbGUiPjE3PC9yZWYtdHlwZT48Y29udHJpYnV0b3JzPjxhdXRob3JzPjxhdXRo
b3I+RGVjcm9vLCBULjwvYXV0aG9yPjxhdXRob3I+VGVsZmVyLCBCLjwvYXV0aG9yPjxhdXRob3I+
RG9yZXMsIEMuIEQuPC9hdXRob3I+PGF1dGhvcj5XaGl0ZSwgUi4gQS48L2F1dGhvcj48YXV0aG9y
PlNhbnRvcywgTi4gRC48L2F1dGhvcj48YXV0aG9yPk1rd2FtYmEsIEEuPC9hdXRob3I+PGF1dGhv
cj5EZXplbWJybywgUy48L2F1dGhvcj48YXV0aG9yPkpvZmZyaXNzZSwgTS48L2F1dGhvcj48YXV0
aG9yPkVsbG1hbiwgVC48L2F1dGhvcj48YXV0aG9yPk1ldGNhbGYsIEMuPC9hdXRob3I+PC9hdXRo
b3JzPjwvY29udHJpYnV0b3JzPjxhdXRoLWFkZHJlc3M+TWlzc2lvbiBNb3phbWJpcXVlLCBNZWRl
Y2lucyBTYW5zIEZyb250aWVyZXMsIE9wZXJhdGlvbmFsIENlbnRlciBCcnVzc2VscywgVGV0ZSwg
TW96YW1iaXF1ZS4mI3hEO0RpcmVjY2FvIFByb3ZpbmNpYWwgZGUgU2F1ZGUsIE1pbmlzdGVyaW8g
ZGEgU2F1ZGUgZGUgTW9jYW1iaXF1ZSwgVGV0ZSwgTW9jYW1iaXF1ZS4mI3hEO0RlcGFydG1lbnQg
b2YgSW5mZWN0aW91cyBEaXNlYXNlIEVwaWRlbWlvbG9neSBhbmQgTW9kZWxsaW5nLCBOb3J3ZWdp
YW4gSW5zdGl0dXRlIG9mIFB1YmxpYyBIZWFsdGgsIE9zbG8sIE5vcndheS4mI3hEO1NvdXRoZXJu
IEFmcmljYSBNZWRpY2FsIFVuaXQsIFNvdXRoIEFmcmljYSwgTWVkZWNpbnMgU2FucyBGcm9udGll
cmVzLCBPcGVyYXRpb25hbCBDZW50ZXIgQnJ1c3NlbHMsIENhcGUgVG93biwgU291dGggQWZyaWNh
LjwvYXV0aC1hZGRyZXNzPjx0aXRsZXM+PHRpdGxlPkVmZmVjdCBvZiBDb21tdW5pdHkgQVJUIEdy
b3VwcyBvbiByZXRlbnRpb24taW4tY2FyZSBhbW9uZyBwYXRpZW50cyBvbiBBUlQgaW4gVGV0ZSBQ
cm92aW5jZSwgTW96YW1iaXF1ZTogYSBjb2hvcnQgc3R1ZHk8L3RpdGxlPjxzZWNvbmRhcnktdGl0
bGU+Qk1KIE9wZW48L3NlY29uZGFyeS10aXRsZT48L3RpdGxlcz48cGVyaW9kaWNhbD48ZnVsbC10
aXRsZT5CTUogT3BlbjwvZnVsbC10aXRsZT48L3BlcmlvZGljYWw+PHBhZ2VzPmUwMTY4MDA8L3Bh
Z2VzPjx2b2x1bWU+Nzwvdm9sdW1lPjxudW1iZXI+ODwvbnVtYmVyPjxlZGl0aW9uPjIwMTcwODEx
PC9lZGl0aW9uPjxrZXl3b3Jkcz48a2V5d29yZD5BZHVsdDwva2V5d29yZD48a2V5d29yZD5BbnRp
LUhJViBBZ2VudHMvKnRoZXJhcGV1dGljIHVzZTwva2V5d29yZD48a2V5d29yZD4qQ29tbXVuaXR5
IEhlYWx0aCBTZXJ2aWNlczwva2V5d29yZD48a2V5d29yZD4qQ29tbXVuaXR5IFBhcnRpY2lwYXRp
b248L2tleXdvcmQ+PGtleXdvcmQ+RGVsaXZlcnkgb2YgSGVhbHRoIENhcmUvKm1ldGhvZHM8L2tl
eXdvcmQ+PGtleXdvcmQ+RmVtYWxlPC9rZXl3b3JkPjxrZXl3b3JkPipHcm91cCBQcm9jZXNzZXM8
L2tleXdvcmQ+PGtleXdvcmQ+SElWIEluZmVjdGlvbnMvKmRydWcgdGhlcmFweTwva2V5d29yZD48
a2V5d29yZD5IZWFsdGggRmFjaWxpdGllczwva2V5d29yZD48a2V5d29yZD5IZWFsdGggU2Vydmlj
ZXMgQWNjZXNzaWJpbGl0eTwva2V5d29yZD48a2V5d29yZD5IdW1hbnM8L2tleXdvcmQ+PGtleXdv
cmQ+TG9zdCB0byBGb2xsb3ctVXA8L2tleXdvcmQ+PGtleXdvcmQ+TWFsZTwva2V5d29yZD48a2V5
d29yZD5Nb3phbWJpcXVlPC9rZXl3b3JkPjxrZXl3b3JkPipQYXRpZW50IERyb3BvdXRzPC9rZXl3
b3JkPjxrZXl3b3JkPlByb3BvcnRpb25hbCBIYXphcmRzIE1vZGVsczwva2V5d29yZD48a2V5d29y
ZD5RdWFsaXRhdGl2ZSBSZXNlYXJjaDwva2V5d29yZD48a2V5d29yZD5SZXRyb3NwZWN0aXZlIFN0
dWRpZXM8L2tleXdvcmQ+PGtleXdvcmQ+U3Vydml2YWwgQW5hbHlzaXM8L2tleXdvcmQ+PGtleXdv
cmQ+SGl2PC9rZXl3b3JkPjxrZXl3b3JkPmNvbW11bml0eSBwYXJ0aWNpcGF0aW9uPC9rZXl3b3Jk
PjxrZXl3b3JkPnBlZXIgc3VwcG9ydDwva2V5d29yZD48a2V5d29yZD50cmVhdG1lbnQgb3V0Y29t
ZTwva2V5d29yZD48L2tleXdvcmRzPjxkYXRlcz48eWVhcj4yMDE3PC95ZWFyPjxwdWItZGF0ZXM+
PGRhdGU+QXVnIDExPC9kYXRlPjwvcHViLWRhdGVzPjwvZGF0ZXM+PGlzYm4+MjA0NC02MDU1IChF
bGVjdHJvbmljKSYjeEQ7MjA0NC02MDU1IChMaW5raW5nKTwvaXNibj48YWNjZXNzaW9uLW51bT4y
ODgwMTQyNzwvYWNjZXNzaW9uLW51bT48dXJscz48cmVsYXRlZC11cmxzPjx1cmw+aHR0cHM6Ly93
d3cubmNiaS5ubG0ubmloLmdvdi9wdWJtZWQvMjg4MDE0Mjc8L3VybD48L3JlbGF0ZWQtdXJscz48
L3VybHM+PGN1c3RvbTE+Q29tcGV0aW5nIGludGVyZXN0czogTm9uZSBkZWNsYXJlZC48L2N1c3Rv
bTE+PGN1c3RvbTI+UE1DNTYyOTYyNzwvY3VzdG9tMj48ZWxlY3Ryb25pYy1yZXNvdXJjZS1udW0+
MTAuMTEzNi9ibWpvcGVuLTIwMTctMDE2ODAwPC9lbGVjdHJvbmljLXJlc291cmNlLW51bT48cmVt
b3RlLWRhdGFiYXNlLW5hbWU+TWVkbGluZTwvcmVtb3RlLWRhdGFiYXNlLW5hbWU+PHJlbW90ZS1k
YXRhYmFzZS1wcm92aWRlcj5OTE08L3JlbW90ZS1kYXRhYmFzZS1wcm92aWRlcj48L3JlY29yZD48
L0NpdGU+PENpdGU+PEF1dGhvcj5Kb2FxdWltPC9BdXRob3I+PFllYXI+MjAyMzwvWWVhcj48UmVj
TnVtPjIxMDwvUmVjTnVtPjxyZWNvcmQ+PHJlYy1udW1iZXI+MjEwPC9yZWMtbnVtYmVyPjxmb3Jl
aWduLWtleXM+PGtleSBhcHA9IkVOIiBkYi1pZD0iMDB2dnJlMHptc2VycnBld3I5YTV0d3B6ZTlw
YXN2cmF2cnBhIiB0aW1lc3RhbXA9IjE3NTUyMDQ2MDAiPjIxMDwva2V5PjwvZm9yZWlnbi1rZXlz
PjxyZWYtdHlwZSBuYW1lPSJKb3VybmFsIEFydGljbGUiPjE3PC9yZWYtdHlwZT48Y29udHJpYnV0
b3JzPjxhdXRob3JzPjxhdXRob3I+Sm9hcXVpbSwgTC48L2F1dGhvcj48YXV0aG9yPk1pcmFuZGEs
IE0uIE4uIFMuPC9hdXRob3I+PGF1dGhvcj5QaW1lbnRlbCwgVi48L2F1dGhvcj48YXV0aG9yPk1h
cnRpbnMsIE1kcm88L2F1dGhvcj48YXV0aG9yPk5oYW1wb3NzYSwgVC48L2F1dGhvcj48YXV0aG9y
PkFiZWNhc2lzLCBBLjwvYXV0aG9yPjxhdXRob3I+UGluZ2FyaWxobywgTS48L2F1dGhvcj48L2F1
dGhvcnM+PC9jb250cmlidXRvcnM+PGF1dGgtYWRkcmVzcz5DZW50cm8gSW50ZWdyYWRvIGRlIEN1
aWRhZG9zIGUgVHJhdGFtZW50bywgSG9zcGl0YWwgTWlsaXRhciBkZSBNYXB1dG8sIE1hcHV0byBQ
Lk8uIEJveCAyMTQxNDM2OC85LCBNb3phbWJpcXVlLiYjeEQ7R2xvYmFsIEhlYWx0aCBhbmQgVHJv
cGljYWwgTWVkaWNpbmUgKEdIVE0pLCBBc3NvY2lhdGUgTGFib3JhdG9yeSBpbiBUcmFuc2xhdGlv
biBhbmQgSW5ub3ZhdGlvbiBUb3dhcmRzIEdsb2JhbCBIZWFsdGggKExBLVJFQUwpLCBJbnN0aXR1
dG8gZGUgSGlnaWVuZSBlIE1lZGljaW5hIFRyb3BpY2FsIChJSE1UKSwgVW5pdmVyc2lkYWRlIE5P
VkEgZGUgTGlzYm9hIChVTkwpLCBSdWEgZGEgSnVucXVlaXJhIDEwMCwgMTM0OS0wMDggTGlzYm9h
LCBQb3J0dWdhbC4mI3hEO0NlbnRybyBkZSBJbnZlc3RpZ2FjYW8gZW0gU2F1ZGUgZGUgTWFuaGlj
YSwgU2VkZSwgTWFuaGljYSwgUnVhIDEyLCBNYXB1dG8gMTkyOSwgTW96YW1iaXF1ZS48L2F1dGgt
YWRkcmVzcz48dGl0bGVzPjx0aXRsZT5SZXRlbnRpb24gaW4gQ2FyZSBhbmQgVmlyb2xvZ2ljYWwg
RmFpbHVyZSBhbW9uZyBBZHVsdCBISVYtUG9zaXRpdmUgUGF0aWVudHMgb24gRmlyc3QtTGluZSBB
bnRpcmV0cm92aXJhbCBUcmVhdG1lbnQgaW4gTWFwdXRvLCBNb3phbWJpcXVlPC90aXRsZT48c2Vj
b25kYXJ5LXRpdGxlPlZpcnVzZXM8L3NlY29uZGFyeS10aXRsZT48L3RpdGxlcz48cGVyaW9kaWNh
bD48ZnVsbC10aXRsZT5WaXJ1c2VzPC9mdWxsLXRpdGxlPjwvcGVyaW9kaWNhbD48dm9sdW1lPjE1
PC92b2x1bWU+PG51bWJlcj4xMDwvbnVtYmVyPjxlZGl0aW9uPjIwMjMwOTIyPC9lZGl0aW9uPjxr
ZXl3b3Jkcz48a2V5d29yZD5IdW1hbnM8L2tleXdvcmQ+PGtleXdvcmQ+QWR1bHQ8L2tleXdvcmQ+
PGtleXdvcmQ+TWlkZGxlIEFnZWQ8L2tleXdvcmQ+PGtleXdvcmQ+KkhJViBJbmZlY3Rpb25zL2Ry
dWcgdGhlcmFweS9lcGlkZW1pb2xvZ3k8L2tleXdvcmQ+PGtleXdvcmQ+TW96YW1iaXF1ZS9lcGlk
ZW1pb2xvZ3k8L2tleXdvcmQ+PGtleXdvcmQ+Q3Jvc3MtU2VjdGlvbmFsIFN0dWRpZXM8L2tleXdv
cmQ+PGtleXdvcmQ+KlJldGVudGlvbiBpbiBDYXJlPC9rZXl3b3JkPjxrZXl3b3JkPkFudGktUmV0
cm92aXJhbCBBZ2VudHMvdGhlcmFwZXV0aWMgdXNlPC9rZXl3b3JkPjxrZXl3b3JkPlRyZWF0bWVu
dCBGYWlsdXJlPC9rZXl3b3JkPjxrZXl3b3JkPkNENCBMeW1waG9jeXRlIENvdW50PC9rZXl3b3Jk
PjxrZXl3b3JkPlZpcmFsIExvYWQ8L2tleXdvcmQ+PGtleXdvcmQ+KkFudGktSElWIEFnZW50cy90
aGVyYXBldXRpYyB1c2U8L2tleXdvcmQ+PGtleXdvcmQ+SGl2LTE8L2tleXdvcmQ+PGtleXdvcmQ+
TW96YW1iaXF1ZTwva2V5d29yZD48a2V5d29yZD5yZXRlbnRpb24gb24gY2FyZTwva2V5d29yZD48
a2V5d29yZD52aXJvbG9naWNhbCByZXNwb25zZTwva2V5d29yZD48L2tleXdvcmRzPjxkYXRlcz48
eWVhcj4yMDIzPC95ZWFyPjxwdWItZGF0ZXM+PGRhdGU+U2VwIDIyPC9kYXRlPjwvcHViLWRhdGVz
PjwvZGF0ZXM+PGlzYm4+MTk5OS00OTE1IChFbGVjdHJvbmljKSYjeEQ7MTk5OS00OTE1IChMaW5r
aW5nKTwvaXNibj48YWNjZXNzaW9uLW51bT4zNzg5Njc1NzwvYWNjZXNzaW9uLW51bT48dXJscz48
cmVsYXRlZC11cmxzPjx1cmw+aHR0cHM6Ly93d3cubmNiaS5ubG0ubmloLmdvdi9wdWJtZWQvMzc4
OTY3NTc8L3VybD48L3JlbGF0ZWQtdXJscz48L3VybHM+PGN1c3RvbTE+VGhlIGF1dGhvcnMgZGVj
bGFyZSB0aGF0IHRoZXkgaGF2ZSBubyBjb25mbGljdCBvZiBpbnRlcmVzdC48L2N1c3RvbTE+PGN1
c3RvbTI+UE1DMTA2MTA3ODY8L2N1c3RvbTI+PGVsZWN0cm9uaWMtcmVzb3VyY2UtbnVtPjEwLjMz
OTAvdjE1MTAxOTc4PC9lbGVjdHJvbmljLXJlc291cmNlLW51bT48cmVtb3RlLWRhdGFiYXNlLW5h
bWU+TWVkbGluZTwvcmVtb3RlLWRhdGFiYXNlLW5hbWU+PHJlbW90ZS1kYXRhYmFzZS1wcm92aWRl
cj5OTE08L3JlbW90ZS1kYXRhYmFzZS1wcm92aWRlcj48L3JlY29yZD48L0NpdGU+PENpdGU+PEF1
dGhvcj5OaW13ZXNpZ2E8L0F1dGhvcj48WWVhcj4yMDIzPC9ZZWFyPjxSZWNOdW0+Mjg3PC9SZWNO
dW0+PHJlY29yZD48cmVjLW51bWJlcj4yODc8L3JlYy1udW1iZXI+PGZvcmVpZ24ta2V5cz48a2V5
IGFwcD0iRU4iIGRiLWlkPSIwMHZ2cmUwem1zZXJycGV3cjlhNXR3cHplOXBhc3ZyYXZycGEiIHRp
bWVzdGFtcD0iMTc2MjgxNzQ3NyI+Mjg3PC9rZXk+PC9mb3JlaWduLWtleXM+PHJlZi10eXBlIG5h
bWU9IkpvdXJuYWwgQXJ0aWNsZSI+MTc8L3JlZi10eXBlPjxjb250cmlidXRvcnM+PGF1dGhvcnM+
PGF1dGhvcj5OaW13ZXNpZ2EsIEMuPC9hdXRob3I+PGF1dGhvcj5UYXJlbXdhLCBJLiBNLjwvYXV0
aG9yPjxhdXRob3I+TmFrYW5qYWtvLCBELjwvYXV0aG9yPjxhdXRob3I+TmFzdXVuYSwgRS48L2F1
dGhvcj48L2F1dGhvcnM+PC9jb250cmlidXRvcnM+PGF1dGgtYWRkcmVzcz5VZ2FuZGEgTnVyc2Vz
IGFuZCBNaWR3aXZlcyBDb3VuY2lsLCBNaW5pc3RyeSBvZiBIZWFsdGgsIEthbXBhbGEsIFVnYW5k
YS4mI3hEO0luZmVjdGlvdXMgRGlzZWFzZXMgSW5zdGl0dXRlLCBLYW1wYWxhLCBVZ2FuZGEuJiN4
RDtJbnN0aXR1dGUgb2YgQWxsaWVkIEhlYWx0aCBTY2llbmNlcywgQ2xhcmtlIEludGVybmF0aW9u
YWwgVW5pdmVyc2l0eSwgS2FtcGFsYSwgVWdhbmRhLiYjeEQ7Q29sbGVnZSBvZiBIZWFsdGggU2Np
ZW5jZXMsIE1ha2VyZXJlIFVuaXZlcnNpdHksIEthbXBhbGEsIFVnYW5kYS48L2F1dGgtYWRkcmVz
cz48dGl0bGVzPjx0aXRsZT5GYWN0b3JzIEFzc29jaWF0ZWQgd2l0aCBSZXRlbnRpb24gaW4gSElW
IENhcmUgQW1vbmcgSElWLVBvc2l0aXZlIEFkb2xlc2NlbnRzIGluIFB1YmxpYyBBbnRpcmV0cm92
aXJhbCBUaGVyYXB5IENsaW5pY3MgaW4gSWJhbmRhIERpc3RyaWN0LCBSdXJhbCBTb3V0aCBXZXN0
ZXJuIFVnYW5kYTwvdGl0bGU+PHNlY29uZGFyeS10aXRsZT5ISVYgQUlEUyAoQXVja2wpPC9zZWNv
bmRhcnktdGl0bGU+PC90aXRsZXM+PHBlcmlvZGljYWw+PGZ1bGwtdGl0bGU+SElWIEFJRFMgKEF1
Y2tsKTwvZnVsbC10aXRsZT48L3BlcmlvZGljYWw+PHBhZ2VzPjcxLTgxPC9wYWdlcz48dm9sdW1l
PjE1PC92b2x1bWU+PGVkaXRpb24+MjAyMzAzMDQ8L2VkaXRpb24+PGtleXdvcmRzPjxrZXl3b3Jk
PlVnYW5kYTwva2V5d29yZD48a2V5d29yZD5hZG9sZXNjZW50cyBsaXZpbmcgd2l0aCBISVY8L2tl
eXdvcmQ+PGtleXdvcmQ+cmV0ZW50aW9uIGluIEFSVCBjYXJlPC9rZXl3b3JkPjwva2V5d29yZHM+
PGRhdGVzPjx5ZWFyPjIwMjM8L3llYXI+PC9kYXRlcz48aXNibj4xMTc5LTEzNzMgKFByaW50KSYj
eEQ7MTE3OS0xMzczIChFbGVjdHJvbmljKSYjeEQ7MTE3OS0xMzczIChMaW5raW5nKTwvaXNibj48
YWNjZXNzaW9uLW51bT4zNjkxMDAyMDwvYWNjZXNzaW9uLW51bT48dXJscz48cmVsYXRlZC11cmxz
Pjx1cmw+aHR0cHM6Ly93d3cubmNiaS5ubG0ubmloLmdvdi9wdWJtZWQvMzY5MTAwMjA8L3VybD48
L3JlbGF0ZWQtdXJscz48L3VybHM+PGN1c3RvbTE+VGhlIGF1dGhvcnMgZGVjbGFyZSBubyBjb25m
bGljdHMgb2YgaW50ZXJlc3QgaW4gdGhpcyB3b3JrLjwvY3VzdG9tMT48Y3VzdG9tMj5QTUM5OTk0
NjY0PC9jdXN0b20yPjxlbGVjdHJvbmljLXJlc291cmNlLW51bT4xMC4yMTQ3L0hJVi5TNDAxNjEx
PC9lbGVjdHJvbmljLXJlc291cmNlLW51bT48cmVtb3RlLWRhdGFiYXNlLW5hbWU+UHViTWVkLW5v
dC1NRURMSU5FPC9yZW1vdGUtZGF0YWJhc2UtbmFtZT48cmVtb3RlLWRhdGFiYXNlLXByb3ZpZGVy
Pk5MTTwvcmVtb3RlLWRhdGFiYXNlLXByb3ZpZGVyPjwvcmVjb3JkPjwvQ2l0ZT48L0VuZE5vdGU+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fldChar w:fldCharType="separate"/>
      </w:r>
      <w:r w:rsidR="005767E9">
        <w:rPr>
          <w:rFonts w:ascii="Times New Roman" w:hAnsi="Times New Roman" w:cs="Times New Roman"/>
          <w:noProof/>
          <w:lang w:val="en-US"/>
        </w:rPr>
        <w:t>(Decroo et al., 2017; Joaquim et al., 2023; Nimwesiga et al., 2023)</w:t>
      </w:r>
      <w:r w:rsidR="005767E9">
        <w:rPr>
          <w:rFonts w:ascii="Times New Roman" w:hAnsi="Times New Roman" w:cs="Times New Roman"/>
          <w:lang w:val="en-US"/>
        </w:rPr>
        <w:fldChar w:fldCharType="end"/>
      </w:r>
      <w:ins w:id="107" w:author="Izaidino Muchanga" w:date="2026-03-14T20:22:00Z">
        <w:r w:rsidRPr="00101F7E">
          <w:rPr>
            <w:rFonts w:ascii="Times New Roman" w:hAnsi="Times New Roman" w:cs="Times New Roman"/>
            <w:lang w:val="en-US"/>
            <w:rPrChange w:id="108" w:author="Izaidino Muchanga" w:date="2026-03-14T20:23:00Z" w16du:dateUtc="2026-03-14T20:23:00Z">
              <w:rPr>
                <w:rFonts w:ascii="Times New Roman" w:hAnsi="Times New Roman" w:cs="Times New Roman"/>
              </w:rPr>
            </w:rPrChange>
          </w:rPr>
          <w:t>. Continuous use of ART enables viral suppression, reduces HIV-related morbidity and mortality, and prevents onward transmission</w:t>
        </w:r>
      </w:ins>
      <w:ins w:id="109" w:author="Izaidino Muchanga" w:date="2026-03-19T20:04:00Z" w16du:dateUtc="2026-03-19T20:04:00Z">
        <w:r w:rsidR="005767E9">
          <w:rPr>
            <w:rFonts w:ascii="Times New Roman" w:hAnsi="Times New Roman" w:cs="Times New Roman"/>
            <w:lang w:val="en-US"/>
          </w:rPr>
          <w:t xml:space="preserve"> </w:t>
        </w:r>
      </w:ins>
      <w:r w:rsidR="005767E9">
        <w:rPr>
          <w:rFonts w:ascii="Times New Roman" w:hAnsi="Times New Roman" w:cs="Times New Roman"/>
          <w:lang w:val="en-US"/>
        </w:rPr>
        <w:fldChar w:fldCharType="begin"/>
      </w:r>
      <w:r w:rsidR="005767E9">
        <w:rPr>
          <w:rFonts w:ascii="Times New Roman" w:hAnsi="Times New Roman" w:cs="Times New Roman"/>
          <w:lang w:val="en-US"/>
        </w:rPr>
        <w:instrText xml:space="preserve"> ADDIN EN.CITE &lt;EndNote&gt;&lt;Cite&gt;&lt;Author&gt;WHO&lt;/Author&gt;&lt;Year&gt;2021&lt;/Year&gt;&lt;RecNum&gt;463&lt;/RecNum&gt;&lt;DisplayText&gt;(WHO, 2021)&lt;/DisplayText&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instrText>
      </w:r>
      <w:r w:rsidR="005767E9">
        <w:rPr>
          <w:rFonts w:ascii="Times New Roman" w:hAnsi="Times New Roman" w:cs="Times New Roman"/>
          <w:lang w:val="en-US"/>
        </w:rPr>
        <w:fldChar w:fldCharType="separate"/>
      </w:r>
      <w:r w:rsidR="005767E9">
        <w:rPr>
          <w:rFonts w:ascii="Times New Roman" w:hAnsi="Times New Roman" w:cs="Times New Roman"/>
          <w:noProof/>
          <w:lang w:val="en-US"/>
        </w:rPr>
        <w:t>(WHO, 2021)</w:t>
      </w:r>
      <w:r w:rsidR="005767E9">
        <w:rPr>
          <w:rFonts w:ascii="Times New Roman" w:hAnsi="Times New Roman" w:cs="Times New Roman"/>
          <w:lang w:val="en-US"/>
        </w:rPr>
        <w:fldChar w:fldCharType="end"/>
      </w:r>
      <w:ins w:id="110" w:author="Izaidino Muchanga" w:date="2026-03-14T20:22:00Z">
        <w:r w:rsidRPr="00101F7E">
          <w:rPr>
            <w:rFonts w:ascii="Times New Roman" w:hAnsi="Times New Roman" w:cs="Times New Roman"/>
            <w:lang w:val="en-US"/>
            <w:rPrChange w:id="111" w:author="Izaidino Muchanga" w:date="2026-03-14T20:23:00Z" w16du:dateUtc="2026-03-14T20:23:00Z">
              <w:rPr>
                <w:rFonts w:ascii="Times New Roman" w:hAnsi="Times New Roman" w:cs="Times New Roman"/>
              </w:rPr>
            </w:rPrChange>
          </w:rPr>
          <w:t>. However, treatment discontinuation and loss to follow-up remain persistent challenges in many low</w:t>
        </w:r>
      </w:ins>
      <w:ins w:id="112" w:author="Izaidino Muchanga" w:date="2026-03-19T20:04:00Z" w16du:dateUtc="2026-03-19T20:04:00Z">
        <w:r w:rsidR="005767E9">
          <w:rPr>
            <w:rFonts w:ascii="Times New Roman" w:hAnsi="Times New Roman" w:cs="Times New Roman"/>
            <w:lang w:val="en-US"/>
          </w:rPr>
          <w:t xml:space="preserve"> </w:t>
        </w:r>
      </w:ins>
      <w:ins w:id="113" w:author="Izaidino Muchanga" w:date="2026-03-14T20:22:00Z">
        <w:r w:rsidRPr="00101F7E">
          <w:rPr>
            <w:rFonts w:ascii="Times New Roman" w:hAnsi="Times New Roman" w:cs="Times New Roman"/>
            <w:lang w:val="en-US"/>
            <w:rPrChange w:id="114" w:author="Izaidino Muchanga" w:date="2026-03-14T20:23:00Z" w16du:dateUtc="2026-03-14T20:23:00Z">
              <w:rPr>
                <w:rFonts w:ascii="Times New Roman" w:hAnsi="Times New Roman" w:cs="Times New Roman"/>
              </w:rPr>
            </w:rPrChange>
          </w:rPr>
          <w:t>and middle-income countries. Interruptions in care can lead to virological failure, disease progression, increased risk of drug resistance, and higher health system costs</w:t>
        </w:r>
      </w:ins>
      <w:ins w:id="115" w:author="Izaidino Muchanga" w:date="2026-03-19T20:05:00Z" w16du:dateUtc="2026-03-19T20:05:00Z">
        <w:r w:rsidR="005767E9">
          <w:rPr>
            <w:rFonts w:ascii="Times New Roman" w:hAnsi="Times New Roman" w:cs="Times New Roman"/>
            <w:lang w:val="en-US"/>
          </w:rPr>
          <w:t xml:space="preserve"> </w:t>
        </w:r>
      </w:ins>
      <w:r w:rsidR="005767E9">
        <w:rPr>
          <w:rFonts w:ascii="Times New Roman" w:hAnsi="Times New Roman" w:cs="Times New Roman"/>
          <w:lang w:val="en-US"/>
        </w:rPr>
        <w:fldChar w:fldCharType="begin">
          <w:fldData xml:space="preserve">PEVuZE5vdGU+PENpdGU+PEF1dGhvcj5Kb2FxdWltPC9BdXRob3I+PFllYXI+MjAyMzwvWWVhcj48
UmVjTnVtPjIxMDwvUmVjTnVtPjxEaXNwbGF5VGV4dD4oSm9hcXVpbSBldCBhbC4sIDIwMjM7IE1h
c2lrYSBldCBhbC4sIDIwMjQ7IE1vb3NhIGV0IGFsLiwgMjAxOSk8L0Rpc3BsYXlUZXh0PjxyZWNv
cmQ+PHJlYy1udW1iZXI+MjEwPC9yZWMtbnVtYmVyPjxmb3JlaWduLWtleXM+PGtleSBhcHA9IkVO
IiBkYi1pZD0iMDB2dnJlMHptc2VycnBld3I5YTV0d3B6ZTlwYXN2cmF2cnBhIiB0aW1lc3RhbXA9
IjE3NTUyMDQ2MDAiPjIxMDwva2V5PjwvZm9yZWlnbi1rZXlzPjxyZWYtdHlwZSBuYW1lPSJKb3Vy
bmFsIEFydGljbGUiPjE3PC9yZWYtdHlwZT48Y29udHJpYnV0b3JzPjxhdXRob3JzPjxhdXRob3I+
Sm9hcXVpbSwgTC48L2F1dGhvcj48YXV0aG9yPk1pcmFuZGEsIE0uIE4uIFMuPC9hdXRob3I+PGF1
dGhvcj5QaW1lbnRlbCwgVi48L2F1dGhvcj48YXV0aG9yPk1hcnRpbnMsIE1kcm88L2F1dGhvcj48
YXV0aG9yPk5oYW1wb3NzYSwgVC48L2F1dGhvcj48YXV0aG9yPkFiZWNhc2lzLCBBLjwvYXV0aG9y
PjxhdXRob3I+UGluZ2FyaWxobywgTS48L2F1dGhvcj48L2F1dGhvcnM+PC9jb250cmlidXRvcnM+
PGF1dGgtYWRkcmVzcz5DZW50cm8gSW50ZWdyYWRvIGRlIEN1aWRhZG9zIGUgVHJhdGFtZW50bywg
SG9zcGl0YWwgTWlsaXRhciBkZSBNYXB1dG8sIE1hcHV0byBQLk8uIEJveCAyMTQxNDM2OC85LCBN
b3phbWJpcXVlLiYjeEQ7R2xvYmFsIEhlYWx0aCBhbmQgVHJvcGljYWwgTWVkaWNpbmUgKEdIVE0p
LCBBc3NvY2lhdGUgTGFib3JhdG9yeSBpbiBUcmFuc2xhdGlvbiBhbmQgSW5ub3ZhdGlvbiBUb3dh
cmRzIEdsb2JhbCBIZWFsdGggKExBLVJFQUwpLCBJbnN0aXR1dG8gZGUgSGlnaWVuZSBlIE1lZGlj
aW5hIFRyb3BpY2FsIChJSE1UKSwgVW5pdmVyc2lkYWRlIE5PVkEgZGUgTGlzYm9hIChVTkwpLCBS
dWEgZGEgSnVucXVlaXJhIDEwMCwgMTM0OS0wMDggTGlzYm9hLCBQb3J0dWdhbC4mI3hEO0NlbnRy
byBkZSBJbnZlc3RpZ2FjYW8gZW0gU2F1ZGUgZGUgTWFuaGljYSwgU2VkZSwgTWFuaGljYSwgUnVh
IDEyLCBNYXB1dG8gMTkyOSwgTW96YW1iaXF1ZS48L2F1dGgtYWRkcmVzcz48dGl0bGVzPjx0aXRs
ZT5SZXRlbnRpb24gaW4gQ2FyZSBhbmQgVmlyb2xvZ2ljYWwgRmFpbHVyZSBhbW9uZyBBZHVsdCBI
SVYtUG9zaXRpdmUgUGF0aWVudHMgb24gRmlyc3QtTGluZSBBbnRpcmV0cm92aXJhbCBUcmVhdG1l
bnQgaW4gTWFwdXRvLCBNb3phbWJpcXVlPC90aXRsZT48c2Vjb25kYXJ5LXRpdGxlPlZpcnVzZXM8
L3NlY29uZGFyeS10aXRsZT48L3RpdGxlcz48cGVyaW9kaWNhbD48ZnVsbC10aXRsZT5WaXJ1c2Vz
PC9mdWxsLXRpdGxlPjwvcGVyaW9kaWNhbD48dm9sdW1lPjE1PC92b2x1bWU+PG51bWJlcj4xMDwv
bnVtYmVyPjxlZGl0aW9uPjIwMjMwOTIyPC9lZGl0aW9uPjxrZXl3b3Jkcz48a2V5d29yZD5IdW1h
bnM8L2tleXdvcmQ+PGtleXdvcmQ+QWR1bHQ8L2tleXdvcmQ+PGtleXdvcmQ+TWlkZGxlIEFnZWQ8
L2tleXdvcmQ+PGtleXdvcmQ+KkhJViBJbmZlY3Rpb25zL2RydWcgdGhlcmFweS9lcGlkZW1pb2xv
Z3k8L2tleXdvcmQ+PGtleXdvcmQ+TW96YW1iaXF1ZS9lcGlkZW1pb2xvZ3k8L2tleXdvcmQ+PGtl
eXdvcmQ+Q3Jvc3MtU2VjdGlvbmFsIFN0dWRpZXM8L2tleXdvcmQ+PGtleXdvcmQ+KlJldGVudGlv
biBpbiBDYXJlPC9rZXl3b3JkPjxrZXl3b3JkPkFudGktUmV0cm92aXJhbCBBZ2VudHMvdGhlcmFw
ZXV0aWMgdXNlPC9rZXl3b3JkPjxrZXl3b3JkPlRyZWF0bWVudCBGYWlsdXJlPC9rZXl3b3JkPjxr
ZXl3b3JkPkNENCBMeW1waG9jeXRlIENvdW50PC9rZXl3b3JkPjxrZXl3b3JkPlZpcmFsIExvYWQ8
L2tleXdvcmQ+PGtleXdvcmQ+KkFudGktSElWIEFnZW50cy90aGVyYXBldXRpYyB1c2U8L2tleXdv
cmQ+PGtleXdvcmQ+SGl2LTE8L2tleXdvcmQ+PGtleXdvcmQ+TW96YW1iaXF1ZTwva2V5d29yZD48
a2V5d29yZD5yZXRlbnRpb24gb24gY2FyZTwva2V5d29yZD48a2V5d29yZD52aXJvbG9naWNhbCBy
ZXNwb25zZTwva2V5d29yZD48L2tleXdvcmRzPjxkYXRlcz48eWVhcj4yMDIzPC95ZWFyPjxwdWIt
ZGF0ZXM+PGRhdGU+U2VwIDIyPC9kYXRlPjwvcHViLWRhdGVzPjwvZGF0ZXM+PGlzYm4+MTk5OS00
OTE1IChFbGVjdHJvbmljKSYjeEQ7MTk5OS00OTE1IChMaW5raW5nKTwvaXNibj48YWNjZXNzaW9u
LW51bT4zNzg5Njc1NzwvYWNjZXNzaW9uLW51bT48dXJscz48cmVsYXRlZC11cmxzPjx1cmw+aHR0
cHM6Ly93d3cubmNiaS5ubG0ubmloLmdvdi9wdWJtZWQvMzc4OTY3NTc8L3VybD48L3JlbGF0ZWQt
dXJscz48L3VybHM+PGN1c3RvbTE+VGhlIGF1dGhvcnMgZGVjbGFyZSB0aGF0IHRoZXkgaGF2ZSBu
byBjb25mbGljdCBvZiBpbnRlcmVzdC48L2N1c3RvbTE+PGN1c3RvbTI+UE1DMTA2MTA3ODY8L2N1
c3RvbTI+PGVsZWN0cm9uaWMtcmVzb3VyY2UtbnVtPjEwLjMzOTAvdjE1MTAxOTc4PC9lbGVjdHJv
bmljLXJlc291cmNlLW51bT48cmVtb3RlLWRhdGFiYXNlLW5hbWU+TWVkbGluZTwvcmVtb3RlLWRh
dGFiYXNlLW5hbWU+PHJlbW90ZS1kYXRhYmFzZS1wcm92aWRlcj5OTE08L3JlbW90ZS1kYXRhYmFz
ZS1wcm92aWRlcj48L3JlY29yZD48L0NpdGU+PENpdGU+PEF1dGhvcj5NYXNpa2E8L0F1dGhvcj48
WWVhcj4yMDI0PC9ZZWFyPjxSZWNOdW0+MjIzPC9SZWNOdW0+PHJlY29yZD48cmVjLW51bWJlcj4y
MjM8L3JlYy1udW1iZXI+PGZvcmVpZ24ta2V5cz48a2V5IGFwcD0iRU4iIGRiLWlkPSIwMHZ2cmUw
em1zZXJycGV3cjlhNXR3cHplOXBhc3ZyYXZycGEiIHRpbWVzdGFtcD0iMTc1NTIwNjUzNCI+MjIz
PC9rZXk+PC9mb3JlaWduLWtleXM+PHJlZi10eXBlIG5hbWU9IkpvdXJuYWwgQXJ0aWNsZSI+MTc8
L3JlZi10eXBlPjxjb250cmlidXRvcnM+PGF1dGhvcnM+PGF1dGhvcj5NYXNpa2EsIEwuIFYuPC9h
dXRob3I+PGF1dGhvcj5NYm95YSwgSS4gQi48L2F1dGhvcj48YXV0aG9yPk1hcm8sIFIuIEEuPC9h
dXRob3I+PGF1dGhvcj5NdGVzaGEsIEIuPC9hdXRob3I+PGF1dGhvcj5NdG9ybywgTS4gSi48L2F1
dGhvcj48YXV0aG9yPk5nb3dpLCBLLjwvYXV0aG9yPjxhdXRob3I+TWFoYW5kZSwgTS4gSi48L2F1
dGhvcj48YXV0aG9yPlN1bWFyaS1kZSBCb2VyLCBJLiBNLjwvYXV0aG9yPjwvYXV0aG9ycz48L2Nv
bnRyaWJ1dG9ycz48YXV0aC1hZGRyZXNzPkRlcGFydG1lbnQgb2YgRXBpZGVtaW9sb2d5IGFuZCBC
aW9zdGF0aXN0aWNzLCBJbnN0aXR1dGUgb2YgUHVibGljIEhlYWx0aCwgS2lsaW1hbmphcm8gQ2hy
aXN0aWFuIE1lZGljYWwgVW5pdmVyc2l0eSBDb2xsZWdlLCBNb3NoaSwgVGFuemFuaWEuJiN4RDtE
YXRhIG1hbmFnZW1lbnQgVW5pdCwgS2lsaW1hbmphcm8gQ2xpbmljYWwgUmVzZWFyY2ggSW5zdGl0
dXRlLCBNb3NoaSwgVGFuemFuaWEuJiN4RDtEZXBhcnRtZW50IG9mIFRyYW5zbGF0aW9uYWwgTWVk
aWNpbmUsIEx1bmQgVW5pdmVyc2l0eSwgTWFsbW8sIFN3ZWRlbi4mI3hEO01hbmFnZW1lbnQgYW5k
IERldmVsb3BtZW50IGZvciBIZWFsdGgsIERhciBFcyBTYWxhYW0sIFRhbnphbmlhLiYjeEQ7QW1z
dGVyZGFtIEluc3RpdHV0ZSBvZiBHbG9iYWwgSGVhbHRoIGFuZCBEZXZlbG9wbWVudCwgQW1zdGVy
ZGFtLCB0aGUgTmV0aGVybGFuZHMuPC9hdXRoLWFkZHJlc3M+PHRpdGxlcz48dGl0bGU+Rm9yZ2V0
dGluZyB0byBUYWtlIE1lZGljYXRpb24sIFRyZWF0bWVudCBBZGhlcmVuY2UgYW5kIFRoZWlyIFJl
bGF0aW9uc2hpcCB3aXRoIFZpcmFsIExvYWQgU3VwcHJlc3Npb24gQW1vbmcgUGVvcGxlIExpdmlu
ZyB3aXRoIEhJViBpbiB0aGUgS2lsaW1hbmphcm8gUmVnaW9uLCBUYW56YW5pYTwvdGl0bGU+PHNl
Y29uZGFyeS10aXRsZT5ISVYgQUlEUyAoQXVja2wpPC9zZWNvbmRhcnktdGl0bGU+PC90aXRsZXM+
PHBlcmlvZGljYWw+PGZ1bGwtdGl0bGU+SElWIEFJRFMgKEF1Y2tsKTwvZnVsbC10aXRsZT48L3Bl
cmlvZGljYWw+PHBhZ2VzPjI0NS0yNTc8L3BhZ2VzPjx2b2x1bWU+MTY8L3ZvbHVtZT48ZWRpdGlv
bj4yMDI0MDYxNzwvZWRpdGlvbj48a2V5d29yZHM+PGtleXdvcmQ+QVJWIEFkaGVyZW5jZTwva2V5
d29yZD48a2V5d29yZD5UYW56YW5pYTwva2V5d29yZD48a2V5d29yZD5mb3JnZXR0aW5nIG1lZGlj
YXRpb248L2tleXdvcmQ+PGtleXdvcmQ+c2tpcHBpbmcgbWVkaWNhdGlvbjwva2V5d29yZD48a2V5
d29yZD52aXJhbCBsb2FkIHN1cHByZXNzaW9uPC9rZXl3b3JkPjwva2V5d29yZHM+PGRhdGVzPjx5
ZWFyPjIwMjQ8L3llYXI+PC9kYXRlcz48aXNibj4xMTc5LTEzNzMgKFByaW50KSYjeEQ7MTE3OS0x
MzczIChFbGVjdHJvbmljKSYjeEQ7MTE3OS0xMzczIChMaW5raW5nKTwvaXNibj48YWNjZXNzaW9u
LW51bT4zODkxMTE0MzwvYWNjZXNzaW9uLW51bT48dXJscz48cmVsYXRlZC11cmxzPjx1cmw+aHR0
cHM6Ly93d3cubmNiaS5ubG0ubmloLmdvdi9wdWJtZWQvMzg5MTExNDM8L3VybD48L3JlbGF0ZWQt
dXJscz48L3VybHM+PGN1c3RvbTE+VGhlIGF1dGhvcnMgZGVjbGFyZSB0aGF0IHRoZXkgaGF2ZSBu
byBjb21wZXRpbmcgaW50ZXJlc3RzLjwvY3VzdG9tMT48Y3VzdG9tMj5QTUMxMTE5MjE5MjwvY3Vz
dG9tMj48ZWxlY3Ryb25pYy1yZXNvdXJjZS1udW0+MTAuMjE0Ny9ISVYuUzQ1Mjg3NTwvZWxlY3Ry
b25pYy1yZXNvdXJjZS1udW0+PHJlbW90ZS1kYXRhYmFzZS1uYW1lPlB1Yk1lZC1ub3QtTUVETElO
RTwvcmVtb3RlLWRhdGFiYXNlLW5hbWU+PHJlbW90ZS1kYXRhYmFzZS1wcm92aWRlcj5OTE08L3Jl
bW90ZS1kYXRhYmFzZS1wcm92aWRlcj48L3JlY29yZD48L0NpdGU+PENpdGU+PEF1dGhvcj5Nb29z
YTwvQXV0aG9yPjxZZWFyPjIwMTk8L1llYXI+PFJlY051bT4yMjk8L1JlY051bT48cmVjb3JkPjxy
ZWMtbnVtYmVyPjIyOTwvcmVjLW51bWJlcj48Zm9yZWlnbi1rZXlzPjxrZXkgYXBwPSJFTiIgZGIt
aWQ9IjAwdnZyZTB6bXNlcnJwZXdyOWE1dHdwemU5cGFzdnJhdnJwYSIgdGltZXN0YW1wPSIxNzU1
MjA2NTU3Ij4yMjk8L2tleT48L2ZvcmVpZ24ta2V5cz48cmVmLXR5cGUgbmFtZT0iSm91cm5hbCBB
cnRpY2xlIj4xNzwvcmVmLXR5cGU+PGNvbnRyaWJ1dG9ycz48YXV0aG9ycz48YXV0aG9yPk1vb3Nh
LCBBLjwvYXV0aG9yPjxhdXRob3I+R2VuZ2lhaCwgVC4gTi48L2F1dGhvcj48YXV0aG9yPkxld2lz
LCBMLjwvYXV0aG9yPjxhdXRob3I+TmFpZG9vLCBLLjwvYXV0aG9yPjwvYXV0aG9ycz48L2NvbnRy
aWJ1dG9ycz48YXV0aC1hZGRyZXNzPkNBUFJJU0EtQ2VudHJlIGZvciB0aGUgQUlEUyBQcm9ncmFt
bWUgb2YgUmVzZWFyY2ggaW4gU291dGggQWZyaWNhLCBVbml2ZXJzaXR5IG9mIEt3YVp1bHUtTmF0
YWwsIFByaXZhdGUgQmFnIFg3LCBDb25nZWxsYSwgRHVyYmFuLCA0MDEzLCBTb3V0aCBBZnJpY2Eu
IGF0aWthLm1vb3NhQGNhcHJpc2Eub3JnLiYjeEQ7Q0FQUklTQS1DZW50cmUgZm9yIHRoZSBBSURT
IFByb2dyYW1tZSBvZiBSZXNlYXJjaCBpbiBTb3V0aCBBZnJpY2EsIFVuaXZlcnNpdHkgb2YgS3dh
WnVsdS1OYXRhbCwgUHJpdmF0ZSBCYWcgWDcsIENvbmdlbGxhLCBEdXJiYW4sIDQwMTMsIFNvdXRo
IEFmcmljYS4mI3hEO01SQy1DQVBSSVNBIEhJVi1UQiBQYXRob2dlbmVzaXMgYW5kIFRyZWF0bWVu
dCwgUmVzZWFyY2ggVW5pdCwgTmVsc29uIFIgTWFuZGVsYSBTY2hvb2wgb2YgTWVkaWNpbmUsIERv
cmlzIER1a2UgTWVkaWNhbCBSZXNlYXJjaCBJbnN0aXR1dGUgKDJuZCBmbG9vciksIFVuaXZlcnNp
dHkgb2YgS3dhWnVsdS1OYXRhbCwgNzE5IFVtYmlsbyBSb2FkLCBQcml2YXRlIEJhZyBYNywgQ29u
Z2VsbGEsIER1cmJhbiwgNDAxMywgU291dGggQWZyaWNhLjwvYXV0aC1hZGRyZXNzPjx0aXRsZXM+
PHRpdGxlPkxvbmctdGVybSBhZGhlcmVuY2UgdG8gYW50aXJldHJvdmlyYWwgdGhlcmFweSBpbiBh
IFNvdXRoIEFmcmljYW4gYWR1bHQgcGF0aWVudCBjb2hvcnQ6IGEgcmV0cm9zcGVjdGl2ZSBzdHVk
eTwvdGl0bGU+PHNlY29uZGFyeS10aXRsZT5CTUMgSW5mZWN0IERpczwvc2Vjb25kYXJ5LXRpdGxl
PjwvdGl0bGVzPjxwZXJpb2RpY2FsPjxmdWxsLXRpdGxlPkJNQyBJbmZlY3QgRGlzPC9mdWxsLXRp
dGxlPjwvcGVyaW9kaWNhbD48cGFnZXM+Nzc1PC9wYWdlcz48dm9sdW1lPjE5PC92b2x1bWU+PG51
bWJlcj4xPC9udW1iZXI+PGVkaXRpb24+MjAxOTA5MDU8L2VkaXRpb24+PGtleXdvcmRzPjxrZXl3
b3JkPkFkdWx0PC9rZXl3b3JkPjxrZXl3b3JkPkFudGktSElWIEFnZW50cy8qdGhlcmFwZXV0aWMg
dXNlPC9rZXl3b3JkPjxrZXl3b3JkPkJsYWNrIFBlb3BsZS9zdGF0aXN0aWNzICZhbXA7IG51bWVy
aWNhbCBkYXRhPC9rZXl3b3JkPjxrZXl3b3JkPkNENCBMeW1waG9jeXRlIENvdW50PC9rZXl3b3Jk
PjxrZXl3b3JkPkNvaG9ydCBTdHVkaWVzPC9rZXl3b3JkPjxrZXl3b3JkPkZlbWFsZTwva2V5d29y
ZD48a2V5d29yZD5Gb2xsb3ctVXAgU3R1ZGllczwva2V5d29yZD48a2V5d29yZD5ISVYgSW5mZWN0
aW9ucy8qZHJ1ZyB0aGVyYXB5LyplcGlkZW1pb2xvZ3k8L2tleXdvcmQ+PGtleXdvcmQ+SHVtYW5z
PC9rZXl3b3JkPjxrZXl3b3JkPk1hbGU8L2tleXdvcmQ+PGtleXdvcmQ+TWlkZGxlIEFnZWQ8L2tl
eXdvcmQ+PGtleXdvcmQ+UGF0aWVudCBDb21wbGlhbmNlLypzdGF0aXN0aWNzICZhbXA7IG51bWVy
aWNhbCBkYXRhPC9rZXl3b3JkPjxrZXl3b3JkPlJldHJvc3BlY3RpdmUgU3R1ZGllczwva2V5d29y
ZD48a2V5d29yZD5Tb3V0aCBBZnJpY2EvZXBpZGVtaW9sb2d5PC9rZXl3b3JkPjxrZXl3b3JkPlRp
bWUgRmFjdG9yczwva2V5d29yZD48a2V5d29yZD5UcmVhdG1lbnQgT3V0Y29tZTwva2V5d29yZD48
a2V5d29yZD5BZGhlcmVuY2U8L2tleXdvcmQ+PGtleXdvcmQ+QW50aXJldHJvdmlyYWwgdGhlcmFw
eTwva2V5d29yZD48a2V5d29yZD5IaXY8L2tleXdvcmQ+PGtleXdvcmQ+UGlsbCBjb3VudDwva2V5
d29yZD48a2V5d29yZD5Tb3V0aCBBZnJpY2E8L2tleXdvcmQ+PC9rZXl3b3Jkcz48ZGF0ZXM+PHll
YXI+MjAxOTwveWVhcj48cHViLWRhdGVzPjxkYXRlPlNlcCA1PC9kYXRlPjwvcHViLWRhdGVzPjwv
ZGF0ZXM+PGlzYm4+MTQ3MS0yMzM0IChFbGVjdHJvbmljKSYjeEQ7MTQ3MS0yMzM0IChMaW5raW5n
KTwvaXNibj48YWNjZXNzaW9uLW51bT4zMTQ4ODA2MzwvYWNjZXNzaW9uLW51bT48dXJscz48cmVs
YXRlZC11cmxzPjx1cmw+aHR0cHM6Ly93d3cubmNiaS5ubG0ubmloLmdvdi9wdWJtZWQvMzE0ODgw
NjM8L3VybD48L3JlbGF0ZWQtdXJscz48L3VybHM+PGN1c3RvbTE+VGhlIGF1dGhvcnMgZGVjbGFy
ZSB0aGF0IHRoZXkgaGF2ZSBubyBjb21wZXRpbmcgaW50ZXJlc3RzLjwvY3VzdG9tMT48Y3VzdG9t
Mj5QTUM2NzI3MzIzPC9jdXN0b20yPjxlbGVjdHJvbmljLXJlc291cmNlLW51bT4xMC4xMTg2L3Mx
Mjg3OS0wMTktNDQxMC04PC9lbGVjdHJvbmljLXJlc291cmNlLW51bT48cmVtb3RlLWRhdGFiYXNl
LW5hbWU+TWVkbGluZTwvcmVtb3RlLWRhdGFiYXNlLW5hbWU+PHJlbW90ZS1kYXRhYmFzZS1wcm92
aWRlcj5OTE08L3JlbW90ZS1kYXRhYmFzZS1wcm92aWRlcj48L3JlY29yZD48L0NpdGU+PC9FbmRO
b3RlPgB=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Kb2FxdWltPC9BdXRob3I+PFllYXI+MjAyMzwvWWVhcj48
UmVjTnVtPjIxMDwvUmVjTnVtPjxEaXNwbGF5VGV4dD4oSm9hcXVpbSBldCBhbC4sIDIwMjM7IE1h
c2lrYSBldCBhbC4sIDIwMjQ7IE1vb3NhIGV0IGFsLiwgMjAxOSk8L0Rpc3BsYXlUZXh0PjxyZWNv
cmQ+PHJlYy1udW1iZXI+MjEwPC9yZWMtbnVtYmVyPjxmb3JlaWduLWtleXM+PGtleSBhcHA9IkVO
IiBkYi1pZD0iMDB2dnJlMHptc2VycnBld3I5YTV0d3B6ZTlwYXN2cmF2cnBhIiB0aW1lc3RhbXA9
IjE3NTUyMDQ2MDAiPjIxMDwva2V5PjwvZm9yZWlnbi1rZXlzPjxyZWYtdHlwZSBuYW1lPSJKb3Vy
bmFsIEFydGljbGUiPjE3PC9yZWYtdHlwZT48Y29udHJpYnV0b3JzPjxhdXRob3JzPjxhdXRob3I+
Sm9hcXVpbSwgTC48L2F1dGhvcj48YXV0aG9yPk1pcmFuZGEsIE0uIE4uIFMuPC9hdXRob3I+PGF1
dGhvcj5QaW1lbnRlbCwgVi48L2F1dGhvcj48YXV0aG9yPk1hcnRpbnMsIE1kcm88L2F1dGhvcj48
YXV0aG9yPk5oYW1wb3NzYSwgVC48L2F1dGhvcj48YXV0aG9yPkFiZWNhc2lzLCBBLjwvYXV0aG9y
PjxhdXRob3I+UGluZ2FyaWxobywgTS48L2F1dGhvcj48L2F1dGhvcnM+PC9jb250cmlidXRvcnM+
PGF1dGgtYWRkcmVzcz5DZW50cm8gSW50ZWdyYWRvIGRlIEN1aWRhZG9zIGUgVHJhdGFtZW50bywg
SG9zcGl0YWwgTWlsaXRhciBkZSBNYXB1dG8sIE1hcHV0byBQLk8uIEJveCAyMTQxNDM2OC85LCBN
b3phbWJpcXVlLiYjeEQ7R2xvYmFsIEhlYWx0aCBhbmQgVHJvcGljYWwgTWVkaWNpbmUgKEdIVE0p
LCBBc3NvY2lhdGUgTGFib3JhdG9yeSBpbiBUcmFuc2xhdGlvbiBhbmQgSW5ub3ZhdGlvbiBUb3dh
cmRzIEdsb2JhbCBIZWFsdGggKExBLVJFQUwpLCBJbnN0aXR1dG8gZGUgSGlnaWVuZSBlIE1lZGlj
aW5hIFRyb3BpY2FsIChJSE1UKSwgVW5pdmVyc2lkYWRlIE5PVkEgZGUgTGlzYm9hIChVTkwpLCBS
dWEgZGEgSnVucXVlaXJhIDEwMCwgMTM0OS0wMDggTGlzYm9hLCBQb3J0dWdhbC4mI3hEO0NlbnRy
byBkZSBJbnZlc3RpZ2FjYW8gZW0gU2F1ZGUgZGUgTWFuaGljYSwgU2VkZSwgTWFuaGljYSwgUnVh
IDEyLCBNYXB1dG8gMTkyOSwgTW96YW1iaXF1ZS48L2F1dGgtYWRkcmVzcz48dGl0bGVzPjx0aXRs
ZT5SZXRlbnRpb24gaW4gQ2FyZSBhbmQgVmlyb2xvZ2ljYWwgRmFpbHVyZSBhbW9uZyBBZHVsdCBI
SVYtUG9zaXRpdmUgUGF0aWVudHMgb24gRmlyc3QtTGluZSBBbnRpcmV0cm92aXJhbCBUcmVhdG1l
bnQgaW4gTWFwdXRvLCBNb3phbWJpcXVlPC90aXRsZT48c2Vjb25kYXJ5LXRpdGxlPlZpcnVzZXM8
L3NlY29uZGFyeS10aXRsZT48L3RpdGxlcz48cGVyaW9kaWNhbD48ZnVsbC10aXRsZT5WaXJ1c2Vz
PC9mdWxsLXRpdGxlPjwvcGVyaW9kaWNhbD48dm9sdW1lPjE1PC92b2x1bWU+PG51bWJlcj4xMDwv
bnVtYmVyPjxlZGl0aW9uPjIwMjMwOTIyPC9lZGl0aW9uPjxrZXl3b3Jkcz48a2V5d29yZD5IdW1h
bnM8L2tleXdvcmQ+PGtleXdvcmQ+QWR1bHQ8L2tleXdvcmQ+PGtleXdvcmQ+TWlkZGxlIEFnZWQ8
L2tleXdvcmQ+PGtleXdvcmQ+KkhJViBJbmZlY3Rpb25zL2RydWcgdGhlcmFweS9lcGlkZW1pb2xv
Z3k8L2tleXdvcmQ+PGtleXdvcmQ+TW96YW1iaXF1ZS9lcGlkZW1pb2xvZ3k8L2tleXdvcmQ+PGtl
eXdvcmQ+Q3Jvc3MtU2VjdGlvbmFsIFN0dWRpZXM8L2tleXdvcmQ+PGtleXdvcmQ+KlJldGVudGlv
biBpbiBDYXJlPC9rZXl3b3JkPjxrZXl3b3JkPkFudGktUmV0cm92aXJhbCBBZ2VudHMvdGhlcmFw
ZXV0aWMgdXNlPC9rZXl3b3JkPjxrZXl3b3JkPlRyZWF0bWVudCBGYWlsdXJlPC9rZXl3b3JkPjxr
ZXl3b3JkPkNENCBMeW1waG9jeXRlIENvdW50PC9rZXl3b3JkPjxrZXl3b3JkPlZpcmFsIExvYWQ8
L2tleXdvcmQ+PGtleXdvcmQ+KkFudGktSElWIEFnZW50cy90aGVyYXBldXRpYyB1c2U8L2tleXdv
cmQ+PGtleXdvcmQ+SGl2LTE8L2tleXdvcmQ+PGtleXdvcmQ+TW96YW1iaXF1ZTwva2V5d29yZD48
a2V5d29yZD5yZXRlbnRpb24gb24gY2FyZTwva2V5d29yZD48a2V5d29yZD52aXJvbG9naWNhbCBy
ZXNwb25zZTwva2V5d29yZD48L2tleXdvcmRzPjxkYXRlcz48eWVhcj4yMDIzPC95ZWFyPjxwdWIt
ZGF0ZXM+PGRhdGU+U2VwIDIyPC9kYXRlPjwvcHViLWRhdGVzPjwvZGF0ZXM+PGlzYm4+MTk5OS00
OTE1IChFbGVjdHJvbmljKSYjeEQ7MTk5OS00OTE1IChMaW5raW5nKTwvaXNibj48YWNjZXNzaW9u
LW51bT4zNzg5Njc1NzwvYWNjZXNzaW9uLW51bT48dXJscz48cmVsYXRlZC11cmxzPjx1cmw+aHR0
cHM6Ly93d3cubmNiaS5ubG0ubmloLmdvdi9wdWJtZWQvMzc4OTY3NTc8L3VybD48L3JlbGF0ZWQt
dXJscz48L3VybHM+PGN1c3RvbTE+VGhlIGF1dGhvcnMgZGVjbGFyZSB0aGF0IHRoZXkgaGF2ZSBu
byBjb25mbGljdCBvZiBpbnRlcmVzdC48L2N1c3RvbTE+PGN1c3RvbTI+UE1DMTA2MTA3ODY8L2N1
c3RvbTI+PGVsZWN0cm9uaWMtcmVzb3VyY2UtbnVtPjEwLjMzOTAvdjE1MTAxOTc4PC9lbGVjdHJv
bmljLXJlc291cmNlLW51bT48cmVtb3RlLWRhdGFiYXNlLW5hbWU+TWVkbGluZTwvcmVtb3RlLWRh
dGFiYXNlLW5hbWU+PHJlbW90ZS1kYXRhYmFzZS1wcm92aWRlcj5OTE08L3JlbW90ZS1kYXRhYmFz
ZS1wcm92aWRlcj48L3JlY29yZD48L0NpdGU+PENpdGU+PEF1dGhvcj5NYXNpa2E8L0F1dGhvcj48
WWVhcj4yMDI0PC9ZZWFyPjxSZWNOdW0+MjIzPC9SZWNOdW0+PHJlY29yZD48cmVjLW51bWJlcj4y
MjM8L3JlYy1udW1iZXI+PGZvcmVpZ24ta2V5cz48a2V5IGFwcD0iRU4iIGRiLWlkPSIwMHZ2cmUw
em1zZXJycGV3cjlhNXR3cHplOXBhc3ZyYXZycGEiIHRpbWVzdGFtcD0iMTc1NTIwNjUzNCI+MjIz
PC9rZXk+PC9mb3JlaWduLWtleXM+PHJlZi10eXBlIG5hbWU9IkpvdXJuYWwgQXJ0aWNsZSI+MTc8
L3JlZi10eXBlPjxjb250cmlidXRvcnM+PGF1dGhvcnM+PGF1dGhvcj5NYXNpa2EsIEwuIFYuPC9h
dXRob3I+PGF1dGhvcj5NYm95YSwgSS4gQi48L2F1dGhvcj48YXV0aG9yPk1hcm8sIFIuIEEuPC9h
dXRob3I+PGF1dGhvcj5NdGVzaGEsIEIuPC9hdXRob3I+PGF1dGhvcj5NdG9ybywgTS4gSi48L2F1
dGhvcj48YXV0aG9yPk5nb3dpLCBLLjwvYXV0aG9yPjxhdXRob3I+TWFoYW5kZSwgTS4gSi48L2F1
dGhvcj48YXV0aG9yPlN1bWFyaS1kZSBCb2VyLCBJLiBNLjwvYXV0aG9yPjwvYXV0aG9ycz48L2Nv
bnRyaWJ1dG9ycz48YXV0aC1hZGRyZXNzPkRlcGFydG1lbnQgb2YgRXBpZGVtaW9sb2d5IGFuZCBC
aW9zdGF0aXN0aWNzLCBJbnN0aXR1dGUgb2YgUHVibGljIEhlYWx0aCwgS2lsaW1hbmphcm8gQ2hy
aXN0aWFuIE1lZGljYWwgVW5pdmVyc2l0eSBDb2xsZWdlLCBNb3NoaSwgVGFuemFuaWEuJiN4RDtE
YXRhIG1hbmFnZW1lbnQgVW5pdCwgS2lsaW1hbmphcm8gQ2xpbmljYWwgUmVzZWFyY2ggSW5zdGl0
dXRlLCBNb3NoaSwgVGFuemFuaWEuJiN4RDtEZXBhcnRtZW50IG9mIFRyYW5zbGF0aW9uYWwgTWVk
aWNpbmUsIEx1bmQgVW5pdmVyc2l0eSwgTWFsbW8sIFN3ZWRlbi4mI3hEO01hbmFnZW1lbnQgYW5k
IERldmVsb3BtZW50IGZvciBIZWFsdGgsIERhciBFcyBTYWxhYW0sIFRhbnphbmlhLiYjeEQ7QW1z
dGVyZGFtIEluc3RpdHV0ZSBvZiBHbG9iYWwgSGVhbHRoIGFuZCBEZXZlbG9wbWVudCwgQW1zdGVy
ZGFtLCB0aGUgTmV0aGVybGFuZHMuPC9hdXRoLWFkZHJlc3M+PHRpdGxlcz48dGl0bGU+Rm9yZ2V0
dGluZyB0byBUYWtlIE1lZGljYXRpb24sIFRyZWF0bWVudCBBZGhlcmVuY2UgYW5kIFRoZWlyIFJl
bGF0aW9uc2hpcCB3aXRoIFZpcmFsIExvYWQgU3VwcHJlc3Npb24gQW1vbmcgUGVvcGxlIExpdmlu
ZyB3aXRoIEhJViBpbiB0aGUgS2lsaW1hbmphcm8gUmVnaW9uLCBUYW56YW5pYTwvdGl0bGU+PHNl
Y29uZGFyeS10aXRsZT5ISVYgQUlEUyAoQXVja2wpPC9zZWNvbmRhcnktdGl0bGU+PC90aXRsZXM+
PHBlcmlvZGljYWw+PGZ1bGwtdGl0bGU+SElWIEFJRFMgKEF1Y2tsKTwvZnVsbC10aXRsZT48L3Bl
cmlvZGljYWw+PHBhZ2VzPjI0NS0yNTc8L3BhZ2VzPjx2b2x1bWU+MTY8L3ZvbHVtZT48ZWRpdGlv
bj4yMDI0MDYxNzwvZWRpdGlvbj48a2V5d29yZHM+PGtleXdvcmQ+QVJWIEFkaGVyZW5jZTwva2V5
d29yZD48a2V5d29yZD5UYW56YW5pYTwva2V5d29yZD48a2V5d29yZD5mb3JnZXR0aW5nIG1lZGlj
YXRpb248L2tleXdvcmQ+PGtleXdvcmQ+c2tpcHBpbmcgbWVkaWNhdGlvbjwva2V5d29yZD48a2V5
d29yZD52aXJhbCBsb2FkIHN1cHByZXNzaW9uPC9rZXl3b3JkPjwva2V5d29yZHM+PGRhdGVzPjx5
ZWFyPjIwMjQ8L3llYXI+PC9kYXRlcz48aXNibj4xMTc5LTEzNzMgKFByaW50KSYjeEQ7MTE3OS0x
MzczIChFbGVjdHJvbmljKSYjeEQ7MTE3OS0xMzczIChMaW5raW5nKTwvaXNibj48YWNjZXNzaW9u
LW51bT4zODkxMTE0MzwvYWNjZXNzaW9uLW51bT48dXJscz48cmVsYXRlZC11cmxzPjx1cmw+aHR0
cHM6Ly93d3cubmNiaS5ubG0ubmloLmdvdi9wdWJtZWQvMzg5MTExNDM8L3VybD48L3JlbGF0ZWQt
dXJscz48L3VybHM+PGN1c3RvbTE+VGhlIGF1dGhvcnMgZGVjbGFyZSB0aGF0IHRoZXkgaGF2ZSBu
byBjb21wZXRpbmcgaW50ZXJlc3RzLjwvY3VzdG9tMT48Y3VzdG9tMj5QTUMxMTE5MjE5MjwvY3Vz
dG9tMj48ZWxlY3Ryb25pYy1yZXNvdXJjZS1udW0+MTAuMjE0Ny9ISVYuUzQ1Mjg3NTwvZWxlY3Ry
b25pYy1yZXNvdXJjZS1udW0+PHJlbW90ZS1kYXRhYmFzZS1uYW1lPlB1Yk1lZC1ub3QtTUVETElO
RTwvcmVtb3RlLWRhdGFiYXNlLW5hbWU+PHJlbW90ZS1kYXRhYmFzZS1wcm92aWRlcj5OTE08L3Jl
bW90ZS1kYXRhYmFzZS1wcm92aWRlcj48L3JlY29yZD48L0NpdGU+PENpdGU+PEF1dGhvcj5Nb29z
YTwvQXV0aG9yPjxZZWFyPjIwMTk8L1llYXI+PFJlY051bT4yMjk8L1JlY051bT48cmVjb3JkPjxy
ZWMtbnVtYmVyPjIyOTwvcmVjLW51bWJlcj48Zm9yZWlnbi1rZXlzPjxrZXkgYXBwPSJFTiIgZGIt
aWQ9IjAwdnZyZTB6bXNlcnJwZXdyOWE1dHdwemU5cGFzdnJhdnJwYSIgdGltZXN0YW1wPSIxNzU1
MjA2NTU3Ij4yMjk8L2tleT48L2ZvcmVpZ24ta2V5cz48cmVmLXR5cGUgbmFtZT0iSm91cm5hbCBB
cnRpY2xlIj4xNzwvcmVmLXR5cGU+PGNvbnRyaWJ1dG9ycz48YXV0aG9ycz48YXV0aG9yPk1vb3Nh
LCBBLjwvYXV0aG9yPjxhdXRob3I+R2VuZ2lhaCwgVC4gTi48L2F1dGhvcj48YXV0aG9yPkxld2lz
LCBMLjwvYXV0aG9yPjxhdXRob3I+TmFpZG9vLCBLLjwvYXV0aG9yPjwvYXV0aG9ycz48L2NvbnRy
aWJ1dG9ycz48YXV0aC1hZGRyZXNzPkNBUFJJU0EtQ2VudHJlIGZvciB0aGUgQUlEUyBQcm9ncmFt
bWUgb2YgUmVzZWFyY2ggaW4gU291dGggQWZyaWNhLCBVbml2ZXJzaXR5IG9mIEt3YVp1bHUtTmF0
YWwsIFByaXZhdGUgQmFnIFg3LCBDb25nZWxsYSwgRHVyYmFuLCA0MDEzLCBTb3V0aCBBZnJpY2Eu
IGF0aWthLm1vb3NhQGNhcHJpc2Eub3JnLiYjeEQ7Q0FQUklTQS1DZW50cmUgZm9yIHRoZSBBSURT
IFByb2dyYW1tZSBvZiBSZXNlYXJjaCBpbiBTb3V0aCBBZnJpY2EsIFVuaXZlcnNpdHkgb2YgS3dh
WnVsdS1OYXRhbCwgUHJpdmF0ZSBCYWcgWDcsIENvbmdlbGxhLCBEdXJiYW4sIDQwMTMsIFNvdXRo
IEFmcmljYS4mI3hEO01SQy1DQVBSSVNBIEhJVi1UQiBQYXRob2dlbmVzaXMgYW5kIFRyZWF0bWVu
dCwgUmVzZWFyY2ggVW5pdCwgTmVsc29uIFIgTWFuZGVsYSBTY2hvb2wgb2YgTWVkaWNpbmUsIERv
cmlzIER1a2UgTWVkaWNhbCBSZXNlYXJjaCBJbnN0aXR1dGUgKDJuZCBmbG9vciksIFVuaXZlcnNp
dHkgb2YgS3dhWnVsdS1OYXRhbCwgNzE5IFVtYmlsbyBSb2FkLCBQcml2YXRlIEJhZyBYNywgQ29u
Z2VsbGEsIER1cmJhbiwgNDAxMywgU291dGggQWZyaWNhLjwvYXV0aC1hZGRyZXNzPjx0aXRsZXM+
PHRpdGxlPkxvbmctdGVybSBhZGhlcmVuY2UgdG8gYW50aXJldHJvdmlyYWwgdGhlcmFweSBpbiBh
IFNvdXRoIEFmcmljYW4gYWR1bHQgcGF0aWVudCBjb2hvcnQ6IGEgcmV0cm9zcGVjdGl2ZSBzdHVk
eTwvdGl0bGU+PHNlY29uZGFyeS10aXRsZT5CTUMgSW5mZWN0IERpczwvc2Vjb25kYXJ5LXRpdGxl
PjwvdGl0bGVzPjxwZXJpb2RpY2FsPjxmdWxsLXRpdGxlPkJNQyBJbmZlY3QgRGlzPC9mdWxsLXRp
dGxlPjwvcGVyaW9kaWNhbD48cGFnZXM+Nzc1PC9wYWdlcz48dm9sdW1lPjE5PC92b2x1bWU+PG51
bWJlcj4xPC9udW1iZXI+PGVkaXRpb24+MjAxOTA5MDU8L2VkaXRpb24+PGtleXdvcmRzPjxrZXl3
b3JkPkFkdWx0PC9rZXl3b3JkPjxrZXl3b3JkPkFudGktSElWIEFnZW50cy8qdGhlcmFwZXV0aWMg
dXNlPC9rZXl3b3JkPjxrZXl3b3JkPkJsYWNrIFBlb3BsZS9zdGF0aXN0aWNzICZhbXA7IG51bWVy
aWNhbCBkYXRhPC9rZXl3b3JkPjxrZXl3b3JkPkNENCBMeW1waG9jeXRlIENvdW50PC9rZXl3b3Jk
PjxrZXl3b3JkPkNvaG9ydCBTdHVkaWVzPC9rZXl3b3JkPjxrZXl3b3JkPkZlbWFsZTwva2V5d29y
ZD48a2V5d29yZD5Gb2xsb3ctVXAgU3R1ZGllczwva2V5d29yZD48a2V5d29yZD5ISVYgSW5mZWN0
aW9ucy8qZHJ1ZyB0aGVyYXB5LyplcGlkZW1pb2xvZ3k8L2tleXdvcmQ+PGtleXdvcmQ+SHVtYW5z
PC9rZXl3b3JkPjxrZXl3b3JkPk1hbGU8L2tleXdvcmQ+PGtleXdvcmQ+TWlkZGxlIEFnZWQ8L2tl
eXdvcmQ+PGtleXdvcmQ+UGF0aWVudCBDb21wbGlhbmNlLypzdGF0aXN0aWNzICZhbXA7IG51bWVy
aWNhbCBkYXRhPC9rZXl3b3JkPjxrZXl3b3JkPlJldHJvc3BlY3RpdmUgU3R1ZGllczwva2V5d29y
ZD48a2V5d29yZD5Tb3V0aCBBZnJpY2EvZXBpZGVtaW9sb2d5PC9rZXl3b3JkPjxrZXl3b3JkPlRp
bWUgRmFjdG9yczwva2V5d29yZD48a2V5d29yZD5UcmVhdG1lbnQgT3V0Y29tZTwva2V5d29yZD48
a2V5d29yZD5BZGhlcmVuY2U8L2tleXdvcmQ+PGtleXdvcmQ+QW50aXJldHJvdmlyYWwgdGhlcmFw
eTwva2V5d29yZD48a2V5d29yZD5IaXY8L2tleXdvcmQ+PGtleXdvcmQ+UGlsbCBjb3VudDwva2V5
d29yZD48a2V5d29yZD5Tb3V0aCBBZnJpY2E8L2tleXdvcmQ+PC9rZXl3b3Jkcz48ZGF0ZXM+PHll
YXI+MjAxOTwveWVhcj48cHViLWRhdGVzPjxkYXRlPlNlcCA1PC9kYXRlPjwvcHViLWRhdGVzPjwv
ZGF0ZXM+PGlzYm4+MTQ3MS0yMzM0IChFbGVjdHJvbmljKSYjeEQ7MTQ3MS0yMzM0IChMaW5raW5n
KTwvaXNibj48YWNjZXNzaW9uLW51bT4zMTQ4ODA2MzwvYWNjZXNzaW9uLW51bT48dXJscz48cmVs
YXRlZC11cmxzPjx1cmw+aHR0cHM6Ly93d3cubmNiaS5ubG0ubmloLmdvdi9wdWJtZWQvMzE0ODgw
NjM8L3VybD48L3JlbGF0ZWQtdXJscz48L3VybHM+PGN1c3RvbTE+VGhlIGF1dGhvcnMgZGVjbGFy
ZSB0aGF0IHRoZXkgaGF2ZSBubyBjb21wZXRpbmcgaW50ZXJlc3RzLjwvY3VzdG9tMT48Y3VzdG9t
Mj5QTUM2NzI3MzIzPC9jdXN0b20yPjxlbGVjdHJvbmljLXJlc291cmNlLW51bT4xMC4xMTg2L3Mx
Mjg3OS0wMTktNDQxMC04PC9lbGVjdHJvbmljLXJlc291cmNlLW51bT48cmVtb3RlLWRhdGFiYXNl
LW5hbWU+TWVkbGluZTwvcmVtb3RlLWRhdGFiYXNlLW5hbWU+PHJlbW90ZS1kYXRhYmFzZS1wcm92
aWRlcj5OTE08L3JlbW90ZS1kYXRhYmFzZS1wcm92aWRlcj48L3JlY29yZD48L0NpdGU+PC9FbmRO
b3RlPgB=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fldChar w:fldCharType="separate"/>
      </w:r>
      <w:r w:rsidR="005767E9">
        <w:rPr>
          <w:rFonts w:ascii="Times New Roman" w:hAnsi="Times New Roman" w:cs="Times New Roman"/>
          <w:noProof/>
          <w:lang w:val="en-US"/>
        </w:rPr>
        <w:t>(Joaquim et al., 2023; Masika et al., 2024; Moosa et al., 2019)</w:t>
      </w:r>
      <w:r w:rsidR="005767E9">
        <w:rPr>
          <w:rFonts w:ascii="Times New Roman" w:hAnsi="Times New Roman" w:cs="Times New Roman"/>
          <w:lang w:val="en-US"/>
        </w:rPr>
        <w:fldChar w:fldCharType="end"/>
      </w:r>
      <w:ins w:id="116" w:author="Izaidino Muchanga" w:date="2026-03-14T20:22:00Z">
        <w:r w:rsidRPr="00101F7E">
          <w:rPr>
            <w:rFonts w:ascii="Times New Roman" w:hAnsi="Times New Roman" w:cs="Times New Roman"/>
            <w:lang w:val="en-US"/>
            <w:rPrChange w:id="117" w:author="Izaidino Muchanga" w:date="2026-03-14T20:23:00Z" w16du:dateUtc="2026-03-14T20:23:00Z">
              <w:rPr>
                <w:rFonts w:ascii="Times New Roman" w:hAnsi="Times New Roman" w:cs="Times New Roman"/>
              </w:rPr>
            </w:rPrChange>
          </w:rPr>
          <w:t>.</w:t>
        </w:r>
      </w:ins>
    </w:p>
    <w:p w14:paraId="138B62C1" w14:textId="58F7FC69" w:rsidR="00101F7E" w:rsidRPr="00101F7E" w:rsidRDefault="00101F7E" w:rsidP="00B40B9F">
      <w:pPr>
        <w:ind w:firstLine="709"/>
        <w:jc w:val="both"/>
        <w:rPr>
          <w:ins w:id="118" w:author="Izaidino Muchanga" w:date="2026-03-14T20:22:00Z"/>
          <w:rFonts w:ascii="Times New Roman" w:hAnsi="Times New Roman" w:cs="Times New Roman"/>
          <w:lang w:val="en-US"/>
          <w:rPrChange w:id="119" w:author="Izaidino Muchanga" w:date="2026-03-14T20:23:00Z" w16du:dateUtc="2026-03-14T20:23:00Z">
            <w:rPr>
              <w:ins w:id="120" w:author="Izaidino Muchanga" w:date="2026-03-14T20:22:00Z"/>
              <w:rFonts w:ascii="Times New Roman" w:hAnsi="Times New Roman" w:cs="Times New Roman"/>
            </w:rPr>
          </w:rPrChange>
        </w:rPr>
        <w:pPrChange w:id="121" w:author="Izaidino Muchanga" w:date="2026-03-19T20:29:00Z" w16du:dateUtc="2026-03-19T20:29:00Z">
          <w:pPr>
            <w:jc w:val="both"/>
          </w:pPr>
        </w:pPrChange>
      </w:pPr>
      <w:ins w:id="122" w:author="Izaidino Muchanga" w:date="2026-03-14T20:22:00Z">
        <w:r w:rsidRPr="00101F7E">
          <w:rPr>
            <w:rFonts w:ascii="Times New Roman" w:hAnsi="Times New Roman" w:cs="Times New Roman"/>
            <w:lang w:val="en-US"/>
            <w:rPrChange w:id="123" w:author="Izaidino Muchanga" w:date="2026-03-14T20:23:00Z" w16du:dateUtc="2026-03-14T20:23:00Z">
              <w:rPr>
                <w:rFonts w:ascii="Times New Roman" w:hAnsi="Times New Roman" w:cs="Times New Roman"/>
              </w:rPr>
            </w:rPrChange>
          </w:rPr>
          <w:t>In Sub-Saharan Africa, multiple individual, social, and structural factors contribute to treatment discontinuation. Socioeconomic hardship, food insecurity, stigma, population mobility, and long distances to health facilities have been widely documented as barriers to sustained engagement in HIV care</w:t>
        </w:r>
      </w:ins>
      <w:ins w:id="124" w:author="Izaidino Muchanga" w:date="2026-03-19T20:08:00Z" w16du:dateUtc="2026-03-19T20:08:00Z">
        <w:r w:rsidR="000742DA">
          <w:rPr>
            <w:rFonts w:ascii="Times New Roman" w:hAnsi="Times New Roman" w:cs="Times New Roman"/>
            <w:lang w:val="en-US"/>
          </w:rPr>
          <w:t xml:space="preserve"> </w:t>
        </w:r>
      </w:ins>
      <w:r w:rsidR="000742DA">
        <w:rPr>
          <w:rFonts w:ascii="Times New Roman" w:hAnsi="Times New Roman" w:cs="Times New Roman"/>
          <w:lang w:val="en-US"/>
        </w:rPr>
        <w:fldChar w:fldCharType="begin">
          <w:fldData xml:space="preserve">PEVuZE5vdGU+PENpdGU+PEF1dGhvcj5BemlhPC9BdXRob3I+PFllYXI+MjAyMjwvWWVhcj48UmVj
TnVtPjIxOTwvUmVjTnVtPjxEaXNwbGF5VGV4dD4oQXppYSBldCBhbC4sIDIwMjI7IERhbXVsYWsg
ZXQgYWwuLCAyMDIxOyBEZW5pc29uIGV0IGFsLiwgMjAxNSk8L0Rpc3BsYXlUZXh0PjxyZWNvcmQ+
PHJlYy1udW1iZXI+MjE5PC9yZWMtbnVtYmVyPjxmb3JlaWduLWtleXM+PGtleSBhcHA9IkVOIiBk
Yi1pZD0iMDB2dnJlMHptc2VycnBld3I5YTV0d3B6ZTlwYXN2cmF2cnBhIiB0aW1lc3RhbXA9IjE3
NTUyMDY1MTYiPjIxOTwva2V5PjwvZm9yZWlnbi1rZXlzPjxyZWYtdHlwZSBuYW1lPSJKb3VybmFs
IEFydGljbGUiPjE3PC9yZWYtdHlwZT48Y29udHJpYnV0b3JzPjxhdXRob3JzPjxhdXRob3I+QXpp
YSwgSS48L2F1dGhvcj48YXV0aG9yPk11a3VtYmFuZywgRi4gQy48L2F1dGhvcj48YXV0aG9yPlNo
ZXJuYWF6LCBDLjwvYXV0aG9yPjxhdXRob3I+TnllbWJlemksIEEuPC9hdXRob3I+PC9hdXRob3Jz
PjwvY29udHJpYnV0b3JzPjxhdXRoLWFkZHJlc3M+U2Nob29sIG9mIFB1YmxpYyBIZWFsdGgsIFVu
aXZlcnNpdHkgb2YgdGhlIFdlc3Rlcm4gQ2FwZSBGYWN1bHR5IG9mIENvbW11bml0eSBhbmQgSGVh
bHRoIFNjaWVuY2VzLCBDYXBlIFRvd24sIFNvdXRoIEFmcmljYSBhemlhYW5zdGVyQGdtYWlsLmNv
bS4mI3hEO0RlcGFydG1lbnQgb2YgR2xvYmFsIEhlYWx0aCwgU2Nob29sIG9mIFB1YmxpYyBIZWFs
dGggYW5kIENvbW11bml0eSBNZWRpY2luZSwgVW5pdmVyc2l0eSBvZiBXYXNoaW5ndG9uLCBTZWF0
dGxlLCBXYXNoaW5ndG9uLCBVU0EuJiN4RDtEZXBhcnRtZW50IG9mIFNvY2lhbCBXb3JrLCBVbml2
ZXJzaXR5IG9mIHRoZSBXZXN0ZXJuIENhcGUgRmFjdWx0eSBvZiBDb21tdW5pdHkgYW5kIEhlYWx0
aCBTY2llbmNlcywgQ2FwZSBUb3duLCBTb3V0aCBBZnJpY2EuJiN4RDtTY2hvb2wgb2YgUHVibGlj
IEhlYWx0aCwgVW5pdmVyc2l0eSBvZiB0aGUgV2VzdGVybiBDYXBlLCBDYXBlIFRvd24sIFdlc3Rl
cm4gQ2FwZSwgU291dGggQWZyaWNhLjwvYXV0aC1hZGRyZXNzPjx0aXRsZXM+PHRpdGxlPlJvbGUg
b2YgcmVsaWdpb3VzIGJlbGllZnMgb24gYW50aXJldHJvdmlyYWwgdHJlYXRtZW50IGFkaGVyZW5j
ZSBhbW9uZyBQZW50ZWNvc3RhbCBDaHJpc3RpYW5zIGluIHN1Yi1TYWhhcmFuIEFmcmljYTogYSBz
Y29waW5nIHJldmlldyBwcm90b2NvbDwvdGl0bGU+PHNlY29uZGFyeS10aXRsZT5CTUogT3Blbjwv
c2Vjb25kYXJ5LXRpdGxlPjwvdGl0bGVzPjxwZXJpb2RpY2FsPjxmdWxsLXRpdGxlPkJNSiBPcGVu
PC9mdWxsLXRpdGxlPjwvcGVyaW9kaWNhbD48cGFnZXM+ZTA1Mjc1MDwvcGFnZXM+PHZvbHVtZT4x
Mjwvdm9sdW1lPjxudW1iZXI+NDwvbnVtYmVyPjxlZGl0aW9uPjIwMjIwNDAxPC9lZGl0aW9uPjxr
ZXl3b3Jkcz48a2V5d29yZD4qQWNxdWlyZWQgSW1tdW5vZGVmaWNpZW5jeSBTeW5kcm9tZTwva2V5
d29yZD48a2V5d29yZD5BZnJpY2EgU291dGggb2YgdGhlIFNhaGFyYTwva2V5d29yZD48a2V5d29y
ZD5BbnRpLVJldHJvdmlyYWwgQWdlbnRzL3RoZXJhcGV1dGljIHVzZTwva2V5d29yZD48a2V5d29y
ZD5IdW1hbnM8L2tleXdvcmQ+PGtleXdvcmQ+UmVsaWdpb248L2tleXdvcmQ+PGtleXdvcmQ+KlJl
c2VhcmNoIERlc2lnbjwva2V5d29yZD48a2V5d29yZD5TY29waW5nIFJldmlld3MgQXMgVG9waWM8
L2tleXdvcmQ+PGtleXdvcmQ+SGVhbHRoIHBvbGljeTwva2V5d29yZD48a2V5d29yZD5QcmV2ZW50
aXZlIG1lZGljaW5lPC9rZXl3b3JkPjxrZXl3b3JkPlB1YmxpYyBoZWFsdGg8L2tleXdvcmQ+PGtl
eXdvcmQ+UHJvdG9jb2xzICZhbXA7IGd1aWRlbGluZXM8L2tleXdvcmQ+PGtleXdvcmQ+UXVhbGl0
YXRpdmUgcmVzZWFyY2g8L2tleXdvcmQ+PC9rZXl3b3Jkcz48ZGF0ZXM+PHllYXI+MjAyMjwveWVh
cj48cHViLWRhdGVzPjxkYXRlPkFwciAxPC9kYXRlPjwvcHViLWRhdGVzPjwvZGF0ZXM+PGlzYm4+
MjA0NC02MDU1IChFbGVjdHJvbmljKSYjeEQ7MjA0NC02MDU1IChMaW5raW5nKTwvaXNibj48YWNj
ZXNzaW9uLW51bT4zNTM2NTUxNjwvYWNjZXNzaW9uLW51bT48dXJscz48cmVsYXRlZC11cmxzPjx1
cmw+aHR0cHM6Ly93d3cubmNiaS5ubG0ubmloLmdvdi9wdWJtZWQvMzUzNjU1MTY8L3VybD48L3Jl
bGF0ZWQtdXJscz48L3VybHM+PGN1c3RvbTE+Q29tcGV0aW5nIGludGVyZXN0czogTm9uZSBkZWNs
YXJlZC48L2N1c3RvbTE+PGN1c3RvbTI+UE1DODk3Nzc0ODwvY3VzdG9tMj48ZWxlY3Ryb25pYy1y
ZXNvdXJjZS1udW0+MTAuMTEzNi9ibWpvcGVuLTIwMjEtMDUyNzUwPC9lbGVjdHJvbmljLXJlc291
cmNlLW51bT48cmVtb3RlLWRhdGFiYXNlLW5hbWU+TWVkbGluZTwvcmVtb3RlLWRhdGFiYXNlLW5h
bWU+PHJlbW90ZS1kYXRhYmFzZS1wcm92aWRlcj5OTE08L3JlbW90ZS1kYXRhYmFzZS1wcm92aWRl
cj48L3JlY29yZD48L0NpdGU+PENpdGU+PEF1dGhvcj5EZW5pc29uPC9BdXRob3I+PFllYXI+MjAx
NTwvWWVhcj48UmVjTnVtPjgxPC9SZWNOdW0+PHJlY29yZD48cmVjLW51bWJlcj44MTwvcmVjLW51
bWJlcj48Zm9yZWlnbi1rZXlzPjxrZXkgYXBwPSJFTiIgZGItaWQ9IjAwdnZyZTB6bXNlcnJwZXdy
OWE1dHdwemU5cGFzdnJhdnJwYSIgdGltZXN0YW1wPSIxNzU1MTk5MDc3Ij44MTwva2V5PjwvZm9y
ZWlnbi1rZXlzPjxyZWYtdHlwZSBuYW1lPSJKb3VybmFsIEFydGljbGUiPjE3PC9yZWYtdHlwZT48
Y29udHJpYnV0b3JzPjxhdXRob3JzPjxhdXRob3I+RGVuaXNvbiwgSi4gQS48L2F1dGhvcj48YXV0
aG9yPktvb2xlLCBPLjwvYXV0aG9yPjxhdXRob3I+VHN1aSwgUy48L2F1dGhvcj48YXV0aG9yPk1l
bnRlbiwgSi48L2F1dGhvcj48YXV0aG9yPlRvcnBleSwgSy48L2F1dGhvcj48YXV0aG9yPnZhbiBQ
cmFhZywgRS48L2F1dGhvcj48YXV0aG9yPk11a2FkaSwgWS4gRC48L2F1dGhvcj48YXV0aG9yPkNv
bGVidW5kZXJzLCBSLjwvYXV0aG9yPjxhdXRob3I+QXVsZCwgQS4gRi48L2F1dGhvcj48YXV0aG9y
PkFnb2xvcnksIFMuPC9hdXRob3I+PGF1dGhvcj5LYXBsYW4sIEouIEUuPC9hdXRob3I+PGF1dGhv
cj5NdWxlbmdhLCBNLjwvYXV0aG9yPjxhdXRob3I+S3dlc2lnYWJvLCBHLiBQLjwvYXV0aG9yPjxh
dXRob3I+V2Fid2lyZS1NYW5nZW4sIEYuPC9hdXRob3I+PGF1dGhvcj5CYW5nc2JlcmcsIEQuIFIu
PC9hdXRob3I+PC9hdXRob3JzPjwvY29udHJpYnV0b3JzPjxhdXRoLWFkZHJlc3M+YUZISSAzNjAs
IFNvY2lhbCBhbmQgQmVoYXZpb3JhbCBIZWFsdGggU2NpZW5jZXMsIER1cmhhbSwgTm9ydGggQ2Fy
b2xpbmEsIFVTQSBiSm9obnMgSG9wa2lucyBCbG9vbWJlcmcgU2Nob29sIG9mIFB1YmxpYyBIZWFs
dGgsIERlcGFydG1lbnQgb2YgSW50ZXJuYXRpb25hbCBIZWFsdGgsIEJhbHRpbW9yZSwgTWFyeWxh
bmQsIFVTQSBjSW5zdGl0dXRlIG9mIFRyb3BpY2FsIE1lZGljaW5lLCBBbnR3ZXJwLCBCZWxnaXVt
IGRMb25kb24gU2Nob29sIG9mIEh5Z2llbmUgYW5kIFRyb3BpY2FsIE1lZGljaW5lLCBMb25kb24s
IFVLIGVVbml2ZXJzaXR5IG9mIEFudHdlcnAsIEFudHdlcnAsIEJlbGdpdW0gZkNlbnRlcnMgZm9y
IERpc2Vhc2UgQ29udHJvbCBhbmQgUHJldmVudGlvbiwgQXRsYW50YSwgR2VvcmdpYSwgVVNBIGdU
cm9waWNhbCBEaXNlYXNlcyBSZXNlYXJjaCBDZW50cmUsIE5kb2xhLCBaYW1iaWEgaE11aGltYmls
aSBVbml2ZXJzaXR5IG9mIEhlYWx0aCBhbmQgQWxsaWVkIFNjaWVuY2VzLCBEYXIgZXMgU2FsYWFt
LCBVbml0ZWQgUmVwdWJsaWMgb2YgVGFuemFuaWEgaVRoZSBJbmZlY3Rpb3VzIERpc2Vhc2VzIElu
c3RpdHV0ZSwgTWFrZXJlcmUgVW5pdmVyc2l0eSBDb2xsZWdlIG9mIEhlYWx0aCBTY2llbmNlcywg
S2FtcGFsYSwgVWdhbmRhIGpNYXNzYWNodXNldHRzIEdlbmVyYWwgSG9zcGl0YWwsIEJvc3Rvbiwg
TWFzc2FjaHVzZXR0cywgVVNBLjwvYXV0aC1hZGRyZXNzPjx0aXRsZXM+PHRpdGxlPkluY29tcGxl
dGUgYWRoZXJlbmNlIGFtb25nIHRyZWF0bWVudC1leHBlcmllbmNlZCBhZHVsdHMgb24gYW50aXJl
dHJvdmlyYWwgdGhlcmFweSBpbiBUYW56YW5pYSwgVWdhbmRhIGFuZCBaYW1iaWE8L3RpdGxlPjxz
ZWNvbmRhcnktdGl0bGU+QUlEUzwvc2Vjb25kYXJ5LXRpdGxlPjwvdGl0bGVzPjxwZXJpb2RpY2Fs
PjxmdWxsLXRpdGxlPkFJRFM8L2Z1bGwtdGl0bGU+PC9wZXJpb2RpY2FsPjxwYWdlcz4zNjEtNzE8
L3BhZ2VzPjx2b2x1bWU+Mjk8L3ZvbHVtZT48bnVtYmVyPjM8L251bWJlcj48a2V5d29yZHM+PGtl
eXdvcmQ+QWRvbGVzY2VudDwva2V5d29yZD48a2V5d29yZD5BZHVsdDwva2V5d29yZD48a2V5d29y
ZD5BbGNvaG9saXNtPC9rZXl3b3JkPjxrZXl3b3JkPkFudGktUmV0cm92aXJhbCBBZ2VudHMvKnRo
ZXJhcGV1dGljIHVzZTwva2V5d29yZD48a2V5d29yZD5Dcm9zcy1TZWN0aW9uYWwgU3R1ZGllczwv
a2V5d29yZD48a2V5d29yZD5GZW1hbGU8L2tleXdvcmQ+PGtleXdvcmQ+SElWIEluZmVjdGlvbnMv
KmRydWcgdGhlcmFweTwva2V5d29yZD48a2V5d29yZD5IdW1hbnM8L2tleXdvcmQ+PGtleXdvcmQ+
TWFsZTwva2V5d29yZD48a2V5d29yZD4qTWVkaWNhdGlvbiBBZGhlcmVuY2U8L2tleXdvcmQ+PGtl
eXdvcmQ+TWVkaWNpbmUsIFRyYWRpdGlvbmFsL3N0YXRpc3RpY3MgJmFtcDsgbnVtZXJpY2FsIGRh
dGE8L2tleXdvcmQ+PGtleXdvcmQ+TWlkZGxlIEFnZWQ8L2tleXdvcmQ+PGtleXdvcmQ+Uk5BLCBW
aXJhbC9ibG9vZDwva2V5d29yZD48a2V5d29yZD5Tb2NpYWwgU3RpZ21hPC9rZXl3b3JkPjxrZXl3
b3JkPlRhbnphbmlhPC9rZXl3b3JkPjxrZXl3b3JkPlVnYW5kYTwva2V5d29yZD48a2V5d29yZD5W
aXJhbCBMb2FkPC9rZXl3b3JkPjxrZXl3b3JkPllvdW5nIEFkdWx0PC9rZXl3b3JkPjxrZXl3b3Jk
PlphbWJpYTwva2V5d29yZD48L2tleXdvcmRzPjxkYXRlcz48eWVhcj4yMDE1PC95ZWFyPjxwdWIt
ZGF0ZXM+PGRhdGU+SmFuIDI4PC9kYXRlPjwvcHViLWRhdGVzPjwvZGF0ZXM+PGlzYm4+MTQ3My01
NTcxIChFbGVjdHJvbmljKSYjeEQ7MDI2OS05MzcwIChQcmludCkmI3hEOzAyNjktOTM3MCAoTGlu
a2luZyk8L2lzYm4+PGFjY2Vzc2lvbi1udW0+MjU2ODY2ODQ8L2FjY2Vzc2lvbi1udW0+PHVybHM+
PHJlbGF0ZWQtdXJscz48dXJsPmh0dHBzOi8vd3d3Lm5jYmkubmxtLm5paC5nb3YvcHVibWVkLzI1
Njg2Njg0PC91cmw+PC9yZWxhdGVkLXVybHM+PC91cmxzPjxjdXN0b20yPlBNQzQ3MjgxNzM8L2N1
c3RvbTI+PGVsZWN0cm9uaWMtcmVzb3VyY2UtbnVtPjEwLjEwOTcvUUFELjAwMDAwMDAwMDAwMDA1
NDM8L2VsZWN0cm9uaWMtcmVzb3VyY2UtbnVtPjxyZW1vdGUtZGF0YWJhc2UtbmFtZT5NZWRsaW5l
PC9yZW1vdGUtZGF0YWJhc2UtbmFtZT48cmVtb3RlLWRhdGFiYXNlLXByb3ZpZGVyPk5MTTwvcmVt
b3RlLWRhdGFiYXNlLXByb3ZpZGVyPjwvcmVjb3JkPjwvQ2l0ZT48Q2l0ZT48QXV0aG9yPkRhbXVs
YWs8L0F1dGhvcj48WWVhcj4yMDIxPC9ZZWFyPjxSZWNOdW0+MjI0PC9SZWNOdW0+PHJlY29yZD48
cmVjLW51bWJlcj4yMjQ8L3JlYy1udW1iZXI+PGZvcmVpZ24ta2V5cz48a2V5IGFwcD0iRU4iIGRi
LWlkPSIwMHZ2cmUwem1zZXJycGV3cjlhNXR3cHplOXBhc3ZyYXZycGEiIHRpbWVzdGFtcD0iMTc1
NTIwNjUzNiI+MjI0PC9rZXk+PC9mb3JlaWduLWtleXM+PHJlZi10eXBlIG5hbWU9IkpvdXJuYWwg
QXJ0aWNsZSI+MTc8L3JlZi10eXBlPjxjb250cmlidXRvcnM+PGF1dGhvcnM+PGF1dGhvcj5EYW11
bGFrLCBQLiBQLjwvYXV0aG9yPjxhdXRob3I+SXNtYWlsLCBTLjwvYXV0aG9yPjxhdXRob3I+QWJk
dWwgTWFuYWYsIFIuPC9hdXRob3I+PGF1dGhvcj5Nb2hkIFNhaWQsIFMuPC9hdXRob3I+PGF1dGhv
cj5BZ2JhamksIE8uPC9hdXRob3I+PC9hdXRob3JzPjwvY29udHJpYnV0b3JzPjxhdXRoLWFkZHJl
c3M+RGVwYXJ0bWVudCBvZiBDb21tdW5pdHkgSGVhbHRoLCBGYWN1bHR5IG9mIE1lZGljaW5lIGFu
ZCBIZWFsdGggU2NpZW5jZXMsIFVuaXZlcnNpdGkgUHV0cmEgTWFsYXlzaWEsIFNlcmkgS2VtYmFu
Z2FuIDQzNDAwLCBNYWxheXNpYS4mI3hEO0RlcGFydG1lbnQgb2YgUHVibGljIEhlYWx0aCwgRmFj
dWx0eSBvZiBCYXNpYyBNZWRpY2FsIFNjaWVuY2VzLCBCYXplIFVuaXZlcnNpdHksIEFidWphLCBQ
bG90IDY4NiwgQ2FkYXN0cmFsIFpvbmUgQyAwMCwgTmlnZXJpYS4mI3hEO0FJRFMgUHJldmVudGlv
biBJbml0aWF0aXZlIGluIE5pZ2VyaWEsIEpvcyBVbml2ZXJzaXR5IFRlYWNoaW5nIEhvc3BpdGFs
LCBKb3MgMjA3NiwgTmlnZXJpYS48L2F1dGgtYWRkcmVzcz48dGl0bGVzPjx0aXRsZT5JbnRlcnZl
bnRpb25zIHRvIEltcHJvdmUgQWRoZXJlbmNlIHRvIEFudGlyZXRyb3ZpcmFsIFRoZXJhcHkgKEFS
VCkgaW4gU3ViLVNhaGFyYW4gQWZyaWNhOiBBbiBVcGRhdGVkIFN5c3RlbWF0aWMgUmV2aWV3PC90
aXRsZT48c2Vjb25kYXJ5LXRpdGxlPkludCBKIEVudmlyb24gUmVzIFB1YmxpYyBIZWFsdGg8L3Nl
Y29uZGFyeS10aXRsZT48L3RpdGxlcz48cGVyaW9kaWNhbD48ZnVsbC10aXRsZT5JbnQgSiBFbnZp
cm9uIFJlcyBQdWJsaWMgSGVhbHRoPC9mdWxsLXRpdGxlPjwvcGVyaW9kaWNhbD48dm9sdW1lPjE4
PC92b2x1bWU+PG51bWJlcj41PC9udW1iZXI+PGVkaXRpb24+MjAyMTAzMDM8L2VkaXRpb24+PGtl
eXdvcmRzPjxrZXl3b3JkPkFmcmljYSBTb3V0aCBvZiB0aGUgU2FoYXJhL2VwaWRlbWlvbG9neTwv
a2V5d29yZD48a2V5d29yZD5CZWhhdmlvciBUaGVyYXB5PC9rZXl3b3JkPjxrZXl3b3JkPkRpYWdu
b3N0aWMgVGVzdHMsIFJvdXRpbmU8L2tleXdvcmQ+PGtleXdvcmQ+KkhJViBJbmZlY3Rpb25zL2Ry
dWcgdGhlcmFweS9lcGlkZW1pb2xvZ3k8L2tleXdvcmQ+PGtleXdvcmQ+SHVtYW5zPC9rZXl3b3Jk
PjxrZXl3b3JkPipNZWRpY2F0aW9uIEFkaGVyZW5jZTwva2V5d29yZD48a2V5d29yZD5hZGhlcmVu
Y2U8L2tleXdvcmQ+PGtleXdvcmQ+YW50aXJldHJvdmlyYWwgdGhlcmFweTwva2V5d29yZD48a2V5
d29yZD5pbnRlcnZlbnRpb25zPC9rZXl3b3JkPjxrZXl3b3JkPnN1Yi1TYWhhcmFuIEFmcmljYTwv
a2V5d29yZD48L2tleXdvcmRzPjxkYXRlcz48eWVhcj4yMDIxPC95ZWFyPjxwdWItZGF0ZXM+PGRh
dGU+TWFyIDM8L2RhdGU+PC9wdWItZGF0ZXM+PC9kYXRlcz48aXNibj4xNjYwLTQ2MDEgKEVsZWN0
cm9uaWMpJiN4RDsxNjYxLTc4MjcgKFByaW50KSYjeEQ7MTY2MC00NjAxIChMaW5raW5nKTwvaXNi
bj48YWNjZXNzaW9uLW51bT4zMzgwMjMyMjwvYWNjZXNzaW9uLW51bT48dXJscz48cmVsYXRlZC11
cmxzPjx1cmw+aHR0cHM6Ly93d3cubmNiaS5ubG0ubmloLmdvdi9wdWJtZWQvMzM4MDIzMjI8L3Vy
bD48L3JlbGF0ZWQtdXJscz48L3VybHM+PGN1c3RvbTE+VGhlIGF1dGhvcnMgZGVjbGFyZSBubyBj
b25mbGljdCBvZiBpbnRlcmVzdC48L2N1c3RvbTE+PGN1c3RvbTI+UE1DNzk2NzYxMDwvY3VzdG9t
Mj48ZWxlY3Ryb25pYy1yZXNvdXJjZS1udW0+MTAuMzM5MC9pamVycGgxODA1MjQ3NzwvZWxlY3Ry
b25pYy1yZXNvdXJjZS1udW0+PHJlbW90ZS1kYXRhYmFzZS1uYW1lPk1lZGxpbmU8L3JlbW90ZS1k
YXRhYmFzZS1uYW1lPjxyZW1vdGUtZGF0YWJhc2UtcHJvdmlkZXI+TkxNPC9yZW1vdGUtZGF0YWJh
c2UtcHJvdmlkZXI+PC9yZWNvcmQ+PC9DaXRlPjwvRW5kTm90ZT5=
</w:fldData>
        </w:fldChar>
      </w:r>
      <w:r w:rsidR="000742DA">
        <w:rPr>
          <w:rFonts w:ascii="Times New Roman" w:hAnsi="Times New Roman" w:cs="Times New Roman"/>
          <w:lang w:val="en-US"/>
        </w:rPr>
        <w:instrText xml:space="preserve"> ADDIN EN.CITE </w:instrText>
      </w:r>
      <w:r w:rsidR="000742DA">
        <w:rPr>
          <w:rFonts w:ascii="Times New Roman" w:hAnsi="Times New Roman" w:cs="Times New Roman"/>
          <w:lang w:val="en-US"/>
        </w:rPr>
        <w:fldChar w:fldCharType="begin">
          <w:fldData xml:space="preserve">PEVuZE5vdGU+PENpdGU+PEF1dGhvcj5BemlhPC9BdXRob3I+PFllYXI+MjAyMjwvWWVhcj48UmVj
TnVtPjIxOTwvUmVjTnVtPjxEaXNwbGF5VGV4dD4oQXppYSBldCBhbC4sIDIwMjI7IERhbXVsYWsg
ZXQgYWwuLCAyMDIxOyBEZW5pc29uIGV0IGFsLiwgMjAxNSk8L0Rpc3BsYXlUZXh0PjxyZWNvcmQ+
PHJlYy1udW1iZXI+MjE5PC9yZWMtbnVtYmVyPjxmb3JlaWduLWtleXM+PGtleSBhcHA9IkVOIiBk
Yi1pZD0iMDB2dnJlMHptc2VycnBld3I5YTV0d3B6ZTlwYXN2cmF2cnBhIiB0aW1lc3RhbXA9IjE3
NTUyMDY1MTYiPjIxOTwva2V5PjwvZm9yZWlnbi1rZXlzPjxyZWYtdHlwZSBuYW1lPSJKb3VybmFs
IEFydGljbGUiPjE3PC9yZWYtdHlwZT48Y29udHJpYnV0b3JzPjxhdXRob3JzPjxhdXRob3I+QXpp
YSwgSS48L2F1dGhvcj48YXV0aG9yPk11a3VtYmFuZywgRi4gQy48L2F1dGhvcj48YXV0aG9yPlNo
ZXJuYWF6LCBDLjwvYXV0aG9yPjxhdXRob3I+TnllbWJlemksIEEuPC9hdXRob3I+PC9hdXRob3Jz
PjwvY29udHJpYnV0b3JzPjxhdXRoLWFkZHJlc3M+U2Nob29sIG9mIFB1YmxpYyBIZWFsdGgsIFVu
aXZlcnNpdHkgb2YgdGhlIFdlc3Rlcm4gQ2FwZSBGYWN1bHR5IG9mIENvbW11bml0eSBhbmQgSGVh
bHRoIFNjaWVuY2VzLCBDYXBlIFRvd24sIFNvdXRoIEFmcmljYSBhemlhYW5zdGVyQGdtYWlsLmNv
bS4mI3hEO0RlcGFydG1lbnQgb2YgR2xvYmFsIEhlYWx0aCwgU2Nob29sIG9mIFB1YmxpYyBIZWFs
dGggYW5kIENvbW11bml0eSBNZWRpY2luZSwgVW5pdmVyc2l0eSBvZiBXYXNoaW5ndG9uLCBTZWF0
dGxlLCBXYXNoaW5ndG9uLCBVU0EuJiN4RDtEZXBhcnRtZW50IG9mIFNvY2lhbCBXb3JrLCBVbml2
ZXJzaXR5IG9mIHRoZSBXZXN0ZXJuIENhcGUgRmFjdWx0eSBvZiBDb21tdW5pdHkgYW5kIEhlYWx0
aCBTY2llbmNlcywgQ2FwZSBUb3duLCBTb3V0aCBBZnJpY2EuJiN4RDtTY2hvb2wgb2YgUHVibGlj
IEhlYWx0aCwgVW5pdmVyc2l0eSBvZiB0aGUgV2VzdGVybiBDYXBlLCBDYXBlIFRvd24sIFdlc3Rl
cm4gQ2FwZSwgU291dGggQWZyaWNhLjwvYXV0aC1hZGRyZXNzPjx0aXRsZXM+PHRpdGxlPlJvbGUg
b2YgcmVsaWdpb3VzIGJlbGllZnMgb24gYW50aXJldHJvdmlyYWwgdHJlYXRtZW50IGFkaGVyZW5j
ZSBhbW9uZyBQZW50ZWNvc3RhbCBDaHJpc3RpYW5zIGluIHN1Yi1TYWhhcmFuIEFmcmljYTogYSBz
Y29waW5nIHJldmlldyBwcm90b2NvbDwvdGl0bGU+PHNlY29uZGFyeS10aXRsZT5CTUogT3Blbjwv
c2Vjb25kYXJ5LXRpdGxlPjwvdGl0bGVzPjxwZXJpb2RpY2FsPjxmdWxsLXRpdGxlPkJNSiBPcGVu
PC9mdWxsLXRpdGxlPjwvcGVyaW9kaWNhbD48cGFnZXM+ZTA1Mjc1MDwvcGFnZXM+PHZvbHVtZT4x
Mjwvdm9sdW1lPjxudW1iZXI+NDwvbnVtYmVyPjxlZGl0aW9uPjIwMjIwNDAxPC9lZGl0aW9uPjxr
ZXl3b3Jkcz48a2V5d29yZD4qQWNxdWlyZWQgSW1tdW5vZGVmaWNpZW5jeSBTeW5kcm9tZTwva2V5
d29yZD48a2V5d29yZD5BZnJpY2EgU291dGggb2YgdGhlIFNhaGFyYTwva2V5d29yZD48a2V5d29y
ZD5BbnRpLVJldHJvdmlyYWwgQWdlbnRzL3RoZXJhcGV1dGljIHVzZTwva2V5d29yZD48a2V5d29y
ZD5IdW1hbnM8L2tleXdvcmQ+PGtleXdvcmQ+UmVsaWdpb248L2tleXdvcmQ+PGtleXdvcmQ+KlJl
c2VhcmNoIERlc2lnbjwva2V5d29yZD48a2V5d29yZD5TY29waW5nIFJldmlld3MgQXMgVG9waWM8
L2tleXdvcmQ+PGtleXdvcmQ+SGVhbHRoIHBvbGljeTwva2V5d29yZD48a2V5d29yZD5QcmV2ZW50
aXZlIG1lZGljaW5lPC9rZXl3b3JkPjxrZXl3b3JkPlB1YmxpYyBoZWFsdGg8L2tleXdvcmQ+PGtl
eXdvcmQ+UHJvdG9jb2xzICZhbXA7IGd1aWRlbGluZXM8L2tleXdvcmQ+PGtleXdvcmQ+UXVhbGl0
YXRpdmUgcmVzZWFyY2g8L2tleXdvcmQ+PC9rZXl3b3Jkcz48ZGF0ZXM+PHllYXI+MjAyMjwveWVh
cj48cHViLWRhdGVzPjxkYXRlPkFwciAxPC9kYXRlPjwvcHViLWRhdGVzPjwvZGF0ZXM+PGlzYm4+
MjA0NC02MDU1IChFbGVjdHJvbmljKSYjeEQ7MjA0NC02MDU1IChMaW5raW5nKTwvaXNibj48YWNj
ZXNzaW9uLW51bT4zNTM2NTUxNjwvYWNjZXNzaW9uLW51bT48dXJscz48cmVsYXRlZC11cmxzPjx1
cmw+aHR0cHM6Ly93d3cubmNiaS5ubG0ubmloLmdvdi9wdWJtZWQvMzUzNjU1MTY8L3VybD48L3Jl
bGF0ZWQtdXJscz48L3VybHM+PGN1c3RvbTE+Q29tcGV0aW5nIGludGVyZXN0czogTm9uZSBkZWNs
YXJlZC48L2N1c3RvbTE+PGN1c3RvbTI+UE1DODk3Nzc0ODwvY3VzdG9tMj48ZWxlY3Ryb25pYy1y
ZXNvdXJjZS1udW0+MTAuMTEzNi9ibWpvcGVuLTIwMjEtMDUyNzUwPC9lbGVjdHJvbmljLXJlc291
cmNlLW51bT48cmVtb3RlLWRhdGFiYXNlLW5hbWU+TWVkbGluZTwvcmVtb3RlLWRhdGFiYXNlLW5h
bWU+PHJlbW90ZS1kYXRhYmFzZS1wcm92aWRlcj5OTE08L3JlbW90ZS1kYXRhYmFzZS1wcm92aWRl
cj48L3JlY29yZD48L0NpdGU+PENpdGU+PEF1dGhvcj5EZW5pc29uPC9BdXRob3I+PFllYXI+MjAx
NTwvWWVhcj48UmVjTnVtPjgxPC9SZWNOdW0+PHJlY29yZD48cmVjLW51bWJlcj44MTwvcmVjLW51
bWJlcj48Zm9yZWlnbi1rZXlzPjxrZXkgYXBwPSJFTiIgZGItaWQ9IjAwdnZyZTB6bXNlcnJwZXdy
OWE1dHdwemU5cGFzdnJhdnJwYSIgdGltZXN0YW1wPSIxNzU1MTk5MDc3Ij44MTwva2V5PjwvZm9y
ZWlnbi1rZXlzPjxyZWYtdHlwZSBuYW1lPSJKb3VybmFsIEFydGljbGUiPjE3PC9yZWYtdHlwZT48
Y29udHJpYnV0b3JzPjxhdXRob3JzPjxhdXRob3I+RGVuaXNvbiwgSi4gQS48L2F1dGhvcj48YXV0
aG9yPktvb2xlLCBPLjwvYXV0aG9yPjxhdXRob3I+VHN1aSwgUy48L2F1dGhvcj48YXV0aG9yPk1l
bnRlbiwgSi48L2F1dGhvcj48YXV0aG9yPlRvcnBleSwgSy48L2F1dGhvcj48YXV0aG9yPnZhbiBQ
cmFhZywgRS48L2F1dGhvcj48YXV0aG9yPk11a2FkaSwgWS4gRC48L2F1dGhvcj48YXV0aG9yPkNv
bGVidW5kZXJzLCBSLjwvYXV0aG9yPjxhdXRob3I+QXVsZCwgQS4gRi48L2F1dGhvcj48YXV0aG9y
PkFnb2xvcnksIFMuPC9hdXRob3I+PGF1dGhvcj5LYXBsYW4sIEouIEUuPC9hdXRob3I+PGF1dGhv
cj5NdWxlbmdhLCBNLjwvYXV0aG9yPjxhdXRob3I+S3dlc2lnYWJvLCBHLiBQLjwvYXV0aG9yPjxh
dXRob3I+V2Fid2lyZS1NYW5nZW4sIEYuPC9hdXRob3I+PGF1dGhvcj5CYW5nc2JlcmcsIEQuIFIu
PC9hdXRob3I+PC9hdXRob3JzPjwvY29udHJpYnV0b3JzPjxhdXRoLWFkZHJlc3M+YUZISSAzNjAs
IFNvY2lhbCBhbmQgQmVoYXZpb3JhbCBIZWFsdGggU2NpZW5jZXMsIER1cmhhbSwgTm9ydGggQ2Fy
b2xpbmEsIFVTQSBiSm9obnMgSG9wa2lucyBCbG9vbWJlcmcgU2Nob29sIG9mIFB1YmxpYyBIZWFs
dGgsIERlcGFydG1lbnQgb2YgSW50ZXJuYXRpb25hbCBIZWFsdGgsIEJhbHRpbW9yZSwgTWFyeWxh
bmQsIFVTQSBjSW5zdGl0dXRlIG9mIFRyb3BpY2FsIE1lZGljaW5lLCBBbnR3ZXJwLCBCZWxnaXVt
IGRMb25kb24gU2Nob29sIG9mIEh5Z2llbmUgYW5kIFRyb3BpY2FsIE1lZGljaW5lLCBMb25kb24s
IFVLIGVVbml2ZXJzaXR5IG9mIEFudHdlcnAsIEFudHdlcnAsIEJlbGdpdW0gZkNlbnRlcnMgZm9y
IERpc2Vhc2UgQ29udHJvbCBhbmQgUHJldmVudGlvbiwgQXRsYW50YSwgR2VvcmdpYSwgVVNBIGdU
cm9waWNhbCBEaXNlYXNlcyBSZXNlYXJjaCBDZW50cmUsIE5kb2xhLCBaYW1iaWEgaE11aGltYmls
aSBVbml2ZXJzaXR5IG9mIEhlYWx0aCBhbmQgQWxsaWVkIFNjaWVuY2VzLCBEYXIgZXMgU2FsYWFt
LCBVbml0ZWQgUmVwdWJsaWMgb2YgVGFuemFuaWEgaVRoZSBJbmZlY3Rpb3VzIERpc2Vhc2VzIElu
c3RpdHV0ZSwgTWFrZXJlcmUgVW5pdmVyc2l0eSBDb2xsZWdlIG9mIEhlYWx0aCBTY2llbmNlcywg
S2FtcGFsYSwgVWdhbmRhIGpNYXNzYWNodXNldHRzIEdlbmVyYWwgSG9zcGl0YWwsIEJvc3Rvbiwg
TWFzc2FjaHVzZXR0cywgVVNBLjwvYXV0aC1hZGRyZXNzPjx0aXRsZXM+PHRpdGxlPkluY29tcGxl
dGUgYWRoZXJlbmNlIGFtb25nIHRyZWF0bWVudC1leHBlcmllbmNlZCBhZHVsdHMgb24gYW50aXJl
dHJvdmlyYWwgdGhlcmFweSBpbiBUYW56YW5pYSwgVWdhbmRhIGFuZCBaYW1iaWE8L3RpdGxlPjxz
ZWNvbmRhcnktdGl0bGU+QUlEUzwvc2Vjb25kYXJ5LXRpdGxlPjwvdGl0bGVzPjxwZXJpb2RpY2Fs
PjxmdWxsLXRpdGxlPkFJRFM8L2Z1bGwtdGl0bGU+PC9wZXJpb2RpY2FsPjxwYWdlcz4zNjEtNzE8
L3BhZ2VzPjx2b2x1bWU+Mjk8L3ZvbHVtZT48bnVtYmVyPjM8L251bWJlcj48a2V5d29yZHM+PGtl
eXdvcmQ+QWRvbGVzY2VudDwva2V5d29yZD48a2V5d29yZD5BZHVsdDwva2V5d29yZD48a2V5d29y
ZD5BbGNvaG9saXNtPC9rZXl3b3JkPjxrZXl3b3JkPkFudGktUmV0cm92aXJhbCBBZ2VudHMvKnRo
ZXJhcGV1dGljIHVzZTwva2V5d29yZD48a2V5d29yZD5Dcm9zcy1TZWN0aW9uYWwgU3R1ZGllczwv
a2V5d29yZD48a2V5d29yZD5GZW1hbGU8L2tleXdvcmQ+PGtleXdvcmQ+SElWIEluZmVjdGlvbnMv
KmRydWcgdGhlcmFweTwva2V5d29yZD48a2V5d29yZD5IdW1hbnM8L2tleXdvcmQ+PGtleXdvcmQ+
TWFsZTwva2V5d29yZD48a2V5d29yZD4qTWVkaWNhdGlvbiBBZGhlcmVuY2U8L2tleXdvcmQ+PGtl
eXdvcmQ+TWVkaWNpbmUsIFRyYWRpdGlvbmFsL3N0YXRpc3RpY3MgJmFtcDsgbnVtZXJpY2FsIGRh
dGE8L2tleXdvcmQ+PGtleXdvcmQ+TWlkZGxlIEFnZWQ8L2tleXdvcmQ+PGtleXdvcmQ+Uk5BLCBW
aXJhbC9ibG9vZDwva2V5d29yZD48a2V5d29yZD5Tb2NpYWwgU3RpZ21hPC9rZXl3b3JkPjxrZXl3
b3JkPlRhbnphbmlhPC9rZXl3b3JkPjxrZXl3b3JkPlVnYW5kYTwva2V5d29yZD48a2V5d29yZD5W
aXJhbCBMb2FkPC9rZXl3b3JkPjxrZXl3b3JkPllvdW5nIEFkdWx0PC9rZXl3b3JkPjxrZXl3b3Jk
PlphbWJpYTwva2V5d29yZD48L2tleXdvcmRzPjxkYXRlcz48eWVhcj4yMDE1PC95ZWFyPjxwdWIt
ZGF0ZXM+PGRhdGU+SmFuIDI4PC9kYXRlPjwvcHViLWRhdGVzPjwvZGF0ZXM+PGlzYm4+MTQ3My01
NTcxIChFbGVjdHJvbmljKSYjeEQ7MDI2OS05MzcwIChQcmludCkmI3hEOzAyNjktOTM3MCAoTGlu
a2luZyk8L2lzYm4+PGFjY2Vzc2lvbi1udW0+MjU2ODY2ODQ8L2FjY2Vzc2lvbi1udW0+PHVybHM+
PHJlbGF0ZWQtdXJscz48dXJsPmh0dHBzOi8vd3d3Lm5jYmkubmxtLm5paC5nb3YvcHVibWVkLzI1
Njg2Njg0PC91cmw+PC9yZWxhdGVkLXVybHM+PC91cmxzPjxjdXN0b20yPlBNQzQ3MjgxNzM8L2N1
c3RvbTI+PGVsZWN0cm9uaWMtcmVzb3VyY2UtbnVtPjEwLjEwOTcvUUFELjAwMDAwMDAwMDAwMDA1
NDM8L2VsZWN0cm9uaWMtcmVzb3VyY2UtbnVtPjxyZW1vdGUtZGF0YWJhc2UtbmFtZT5NZWRsaW5l
PC9yZW1vdGUtZGF0YWJhc2UtbmFtZT48cmVtb3RlLWRhdGFiYXNlLXByb3ZpZGVyPk5MTTwvcmVt
b3RlLWRhdGFiYXNlLXByb3ZpZGVyPjwvcmVjb3JkPjwvQ2l0ZT48Q2l0ZT48QXV0aG9yPkRhbXVs
YWs8L0F1dGhvcj48WWVhcj4yMDIxPC9ZZWFyPjxSZWNOdW0+MjI0PC9SZWNOdW0+PHJlY29yZD48
cmVjLW51bWJlcj4yMjQ8L3JlYy1udW1iZXI+PGZvcmVpZ24ta2V5cz48a2V5IGFwcD0iRU4iIGRi
LWlkPSIwMHZ2cmUwem1zZXJycGV3cjlhNXR3cHplOXBhc3ZyYXZycGEiIHRpbWVzdGFtcD0iMTc1
NTIwNjUzNiI+MjI0PC9rZXk+PC9mb3JlaWduLWtleXM+PHJlZi10eXBlIG5hbWU9IkpvdXJuYWwg
QXJ0aWNsZSI+MTc8L3JlZi10eXBlPjxjb250cmlidXRvcnM+PGF1dGhvcnM+PGF1dGhvcj5EYW11
bGFrLCBQLiBQLjwvYXV0aG9yPjxhdXRob3I+SXNtYWlsLCBTLjwvYXV0aG9yPjxhdXRob3I+QWJk
dWwgTWFuYWYsIFIuPC9hdXRob3I+PGF1dGhvcj5Nb2hkIFNhaWQsIFMuPC9hdXRob3I+PGF1dGhv
cj5BZ2JhamksIE8uPC9hdXRob3I+PC9hdXRob3JzPjwvY29udHJpYnV0b3JzPjxhdXRoLWFkZHJl
c3M+RGVwYXJ0bWVudCBvZiBDb21tdW5pdHkgSGVhbHRoLCBGYWN1bHR5IG9mIE1lZGljaW5lIGFu
ZCBIZWFsdGggU2NpZW5jZXMsIFVuaXZlcnNpdGkgUHV0cmEgTWFsYXlzaWEsIFNlcmkgS2VtYmFu
Z2FuIDQzNDAwLCBNYWxheXNpYS4mI3hEO0RlcGFydG1lbnQgb2YgUHVibGljIEhlYWx0aCwgRmFj
dWx0eSBvZiBCYXNpYyBNZWRpY2FsIFNjaWVuY2VzLCBCYXplIFVuaXZlcnNpdHksIEFidWphLCBQ
bG90IDY4NiwgQ2FkYXN0cmFsIFpvbmUgQyAwMCwgTmlnZXJpYS4mI3hEO0FJRFMgUHJldmVudGlv
biBJbml0aWF0aXZlIGluIE5pZ2VyaWEsIEpvcyBVbml2ZXJzaXR5IFRlYWNoaW5nIEhvc3BpdGFs
LCBKb3MgMjA3NiwgTmlnZXJpYS48L2F1dGgtYWRkcmVzcz48dGl0bGVzPjx0aXRsZT5JbnRlcnZl
bnRpb25zIHRvIEltcHJvdmUgQWRoZXJlbmNlIHRvIEFudGlyZXRyb3ZpcmFsIFRoZXJhcHkgKEFS
VCkgaW4gU3ViLVNhaGFyYW4gQWZyaWNhOiBBbiBVcGRhdGVkIFN5c3RlbWF0aWMgUmV2aWV3PC90
aXRsZT48c2Vjb25kYXJ5LXRpdGxlPkludCBKIEVudmlyb24gUmVzIFB1YmxpYyBIZWFsdGg8L3Nl
Y29uZGFyeS10aXRsZT48L3RpdGxlcz48cGVyaW9kaWNhbD48ZnVsbC10aXRsZT5JbnQgSiBFbnZp
cm9uIFJlcyBQdWJsaWMgSGVhbHRoPC9mdWxsLXRpdGxlPjwvcGVyaW9kaWNhbD48dm9sdW1lPjE4
PC92b2x1bWU+PG51bWJlcj41PC9udW1iZXI+PGVkaXRpb24+MjAyMTAzMDM8L2VkaXRpb24+PGtl
eXdvcmRzPjxrZXl3b3JkPkFmcmljYSBTb3V0aCBvZiB0aGUgU2FoYXJhL2VwaWRlbWlvbG9neTwv
a2V5d29yZD48a2V5d29yZD5CZWhhdmlvciBUaGVyYXB5PC9rZXl3b3JkPjxrZXl3b3JkPkRpYWdu
b3N0aWMgVGVzdHMsIFJvdXRpbmU8L2tleXdvcmQ+PGtleXdvcmQ+KkhJViBJbmZlY3Rpb25zL2Ry
dWcgdGhlcmFweS9lcGlkZW1pb2xvZ3k8L2tleXdvcmQ+PGtleXdvcmQ+SHVtYW5zPC9rZXl3b3Jk
PjxrZXl3b3JkPipNZWRpY2F0aW9uIEFkaGVyZW5jZTwva2V5d29yZD48a2V5d29yZD5hZGhlcmVu
Y2U8L2tleXdvcmQ+PGtleXdvcmQ+YW50aXJldHJvdmlyYWwgdGhlcmFweTwva2V5d29yZD48a2V5
d29yZD5pbnRlcnZlbnRpb25zPC9rZXl3b3JkPjxrZXl3b3JkPnN1Yi1TYWhhcmFuIEFmcmljYTwv
a2V5d29yZD48L2tleXdvcmRzPjxkYXRlcz48eWVhcj4yMDIxPC95ZWFyPjxwdWItZGF0ZXM+PGRh
dGU+TWFyIDM8L2RhdGU+PC9wdWItZGF0ZXM+PC9kYXRlcz48aXNibj4xNjYwLTQ2MDEgKEVsZWN0
cm9uaWMpJiN4RDsxNjYxLTc4MjcgKFByaW50KSYjeEQ7MTY2MC00NjAxIChMaW5raW5nKTwvaXNi
bj48YWNjZXNzaW9uLW51bT4zMzgwMjMyMjwvYWNjZXNzaW9uLW51bT48dXJscz48cmVsYXRlZC11
cmxzPjx1cmw+aHR0cHM6Ly93d3cubmNiaS5ubG0ubmloLmdvdi9wdWJtZWQvMzM4MDIzMjI8L3Vy
bD48L3JlbGF0ZWQtdXJscz48L3VybHM+PGN1c3RvbTE+VGhlIGF1dGhvcnMgZGVjbGFyZSBubyBj
b25mbGljdCBvZiBpbnRlcmVzdC48L2N1c3RvbTE+PGN1c3RvbTI+UE1DNzk2NzYxMDwvY3VzdG9t
Mj48ZWxlY3Ryb25pYy1yZXNvdXJjZS1udW0+MTAuMzM5MC9pamVycGgxODA1MjQ3NzwvZWxlY3Ry
b25pYy1yZXNvdXJjZS1udW0+PHJlbW90ZS1kYXRhYmFzZS1uYW1lPk1lZGxpbmU8L3JlbW90ZS1k
YXRhYmFzZS1uYW1lPjxyZW1vdGUtZGF0YWJhc2UtcHJvdmlkZXI+TkxNPC9yZW1vdGUtZGF0YWJh
c2UtcHJvdmlkZXI+PC9yZWNvcmQ+PC9DaXRlPjwvRW5kTm90ZT5=
</w:fldData>
        </w:fldChar>
      </w:r>
      <w:r w:rsidR="000742DA">
        <w:rPr>
          <w:rFonts w:ascii="Times New Roman" w:hAnsi="Times New Roman" w:cs="Times New Roman"/>
          <w:lang w:val="en-US"/>
        </w:rPr>
        <w:instrText xml:space="preserve"> ADDIN EN.CITE.DATA </w:instrText>
      </w:r>
      <w:r w:rsidR="000742DA">
        <w:rPr>
          <w:rFonts w:ascii="Times New Roman" w:hAnsi="Times New Roman" w:cs="Times New Roman"/>
          <w:lang w:val="en-US"/>
        </w:rPr>
      </w:r>
      <w:r w:rsidR="000742DA">
        <w:rPr>
          <w:rFonts w:ascii="Times New Roman" w:hAnsi="Times New Roman" w:cs="Times New Roman"/>
          <w:lang w:val="en-US"/>
        </w:rPr>
        <w:fldChar w:fldCharType="end"/>
      </w:r>
      <w:r w:rsidR="000742DA">
        <w:rPr>
          <w:rFonts w:ascii="Times New Roman" w:hAnsi="Times New Roman" w:cs="Times New Roman"/>
          <w:lang w:val="en-US"/>
        </w:rPr>
        <w:fldChar w:fldCharType="separate"/>
      </w:r>
      <w:r w:rsidR="000742DA">
        <w:rPr>
          <w:rFonts w:ascii="Times New Roman" w:hAnsi="Times New Roman" w:cs="Times New Roman"/>
          <w:noProof/>
          <w:lang w:val="en-US"/>
        </w:rPr>
        <w:t>(Azia et al., 2022; Damulak et al., 2021; Denison et al., 2015)</w:t>
      </w:r>
      <w:r w:rsidR="000742DA">
        <w:rPr>
          <w:rFonts w:ascii="Times New Roman" w:hAnsi="Times New Roman" w:cs="Times New Roman"/>
          <w:lang w:val="en-US"/>
        </w:rPr>
        <w:fldChar w:fldCharType="end"/>
      </w:r>
      <w:ins w:id="125" w:author="Izaidino Muchanga" w:date="2026-03-14T20:22:00Z">
        <w:r w:rsidRPr="00101F7E">
          <w:rPr>
            <w:rFonts w:ascii="Times New Roman" w:hAnsi="Times New Roman" w:cs="Times New Roman"/>
            <w:lang w:val="en-US"/>
            <w:rPrChange w:id="126" w:author="Izaidino Muchanga" w:date="2026-03-14T20:23:00Z" w16du:dateUtc="2026-03-14T20:23:00Z">
              <w:rPr>
                <w:rFonts w:ascii="Times New Roman" w:hAnsi="Times New Roman" w:cs="Times New Roman"/>
              </w:rPr>
            </w:rPrChange>
          </w:rPr>
          <w:t>. Health system constraints, including high workloads among healthcare providers, limited patient-provider communication, and concerns regarding confidentiality, may further discourage patients from maintaining regular clinic attendance</w:t>
        </w:r>
      </w:ins>
      <w:ins w:id="127" w:author="Izaidino Muchanga" w:date="2026-03-19T20:09:00Z" w16du:dateUtc="2026-03-19T20:09:00Z">
        <w:r w:rsidR="000742DA">
          <w:rPr>
            <w:rFonts w:ascii="Times New Roman" w:hAnsi="Times New Roman" w:cs="Times New Roman"/>
            <w:lang w:val="en-US"/>
          </w:rPr>
          <w:t xml:space="preserve"> </w:t>
        </w:r>
      </w:ins>
      <w:r w:rsidR="000742DA">
        <w:rPr>
          <w:rFonts w:ascii="Times New Roman" w:hAnsi="Times New Roman" w:cs="Times New Roman"/>
          <w:lang w:val="en-US"/>
        </w:rPr>
        <w:fldChar w:fldCharType="begin">
          <w:fldData xml:space="preserve">PEVuZE5vdGU+PENpdGU+PEF1dGhvcj5GcmFuY2lzY288L0F1dGhvcj48WWVhcj4yMDIxPC9ZZWFy
PjxSZWNOdW0+MjUyPC9SZWNOdW0+PERpc3BsYXlUZXh0PihGcmFuY2lzY28sIDIwMjE7IEdyb2gg
ZXQgYWwuLCAyMDExKTwvRGlzcGxheVRleHQ+PHJlY29yZD48cmVjLW51bWJlcj4yNTI8L3JlYy1u
dW1iZXI+PGZvcmVpZ24ta2V5cz48a2V5IGFwcD0iRU4iIGRiLWlkPSIwMHZ2cmUwem1zZXJycGV3
cjlhNXR3cHplOXBhc3ZyYXZycGEiIHRpbWVzdGFtcD0iMTc1NjAxODE0NCI+MjUyPC9rZXk+PC9m
b3JlaWduLWtleXM+PHJlZi10eXBlIG5hbWU9IlRoZXNpcyI+MzI8L3JlZi10eXBlPjxjb250cmli
dXRvcnM+PGF1dGhvcnM+PGF1dGhvcj5NYXJpYSBkYXMgRG9yZXMgQXJuYWxkbyBGcmFuY2lzY288
L2F1dGhvcj48L2F1dGhvcnM+PHRlcnRpYXJ5LWF1dGhvcnM+PGF1dGhvcj5Nb2hzaW4gU2lkYXQ8
L2F1dGhvcj48L3RlcnRpYXJ5LWF1dGhvcnM+PC9jb250cmlidXRvcnM+PHRpdGxlcz48dGl0bGU+
RVhQRVJJw4pOQ0lBUyBFIFBFUkNFUMOHw5VFUyBTT0JSRSBPIEhJViBFIFNVQSBJTkZMVcOKTkNJ
QSBOQSBBREVTw4NPIEFPIFRSQVRBTUVOVE8gQU5USVJSRVRST1ZJUkFMIEVNIFVURU5URVMgUE9M
SUNJQUlTIEFURU5ESURPUyBOTyBDRU5UUk8gREUgU0HDmkRFIERPIEJBSVJSTyBERSBGT01FTlRP
IFBST1bDjU5DSUEgREUgTUFQVVRPIEVNIDIwMTAuPC90aXRsZT48c2Vjb25kYXJ5LXRpdGxlPkZB
Q1VMREFERSBERSBNRURJQ0lOQTwvc2Vjb25kYXJ5LXRpdGxlPjwvdGl0bGVzPjxwYWdlcz42MTwv
cGFnZXM+PHZvbHVtZT5NRVNUUkFETyBFTSBTQVVERSBQVUJMSUNBPC92b2x1bWU+PGRhdGVzPjx5
ZWFyPjIwMjE8L3llYXI+PC9kYXRlcz48cHViLWxvY2F0aW9uPk1vemFtYmlxdWU8L3B1Yi1sb2Nh
dGlvbj48cHVibGlzaGVyPlVOSVZFUlNJREFERSBFRFVBUkRPIE1PTkRMQU5FPC9wdWJsaXNoZXI+
PHVybHM+PC91cmxzPjwvcmVjb3JkPjwvQ2l0ZT48Q2l0ZT48QXV0aG9yPkdyb2g8L0F1dGhvcj48
WWVhcj4yMDExPC9ZZWFyPjxSZWNOdW0+MjYzPC9SZWNOdW0+PHJlY29yZD48cmVjLW51bWJlcj4y
NjM8L3JlYy1udW1iZXI+PGZvcmVpZ24ta2V5cz48a2V5IGFwcD0iRU4iIGRiLWlkPSIwMHZ2cmUw
em1zZXJycGV3cjlhNXR3cHplOXBhc3ZyYXZycGEiIHRpbWVzdGFtcD0iMTc1NjExODk5MyI+MjYz
PC9rZXk+PC9mb3JlaWduLWtleXM+PHJlZi10eXBlIG5hbWU9IkpvdXJuYWwgQXJ0aWNsZSI+MTc8
L3JlZi10eXBlPjxjb250cmlidXRvcnM+PGF1dGhvcnM+PGF1dGhvcj5Hcm9oLCBLLjwvYXV0aG9y
PjxhdXRob3I+QXVkZXQsIEMuIE0uPC9hdXRob3I+PGF1dGhvcj5CYXB0aXN0YSwgQS48L2F1dGhv
cj48YXV0aG9yPlNpZGF0LCBNLjwvYXV0aG9yPjxhdXRob3I+VmVyZ2FyYSwgQS48L2F1dGhvcj48
YXV0aG9yPlZlcm11bmQsIFMuIEguPC9hdXRob3I+PGF1dGhvcj5Nb29uLCBULiBELjwvYXV0aG9y
PjwvYXV0aG9ycz48L2NvbnRyaWJ1dG9ycz48YXV0aC1hZGRyZXNzPkRlcGFydG1lbnQgb2YgTWVk
aWNpbmUsIEQtMzEwMCwgTWVkaWNhbCBDZW50ZXIgTm9ydGgsIE5hc2h2aWxsZSwgVE4gMzcyMzIt
MjM1OCwgVVNBLjwvYXV0aC1hZGRyZXNzPjx0aXRsZXM+PHRpdGxlPkJhcnJpZXJzIHRvIGFudGly
ZXRyb3ZpcmFsIHRoZXJhcHkgYWRoZXJlbmNlIGluIHJ1cmFsIE1vemFtYmlxdWU8L3RpdGxlPjxz
ZWNvbmRhcnktdGl0bGU+Qk1DIFB1YmxpYyBIZWFsdGg8L3NlY29uZGFyeS10aXRsZT48L3RpdGxl
cz48cGVyaW9kaWNhbD48ZnVsbC10aXRsZT5CTUMgUHVibGljIEhlYWx0aDwvZnVsbC10aXRsZT48
L3BlcmlvZGljYWw+PHBhZ2VzPjY1MDwvcGFnZXM+PHZvbHVtZT4xMTwvdm9sdW1lPjxlZGl0aW9u
PjIwMTEwODE2PC9lZGl0aW9uPjxrZXl3b3Jkcz48a2V5d29yZD5BZHVsdDwva2V5d29yZD48a2V5
d29yZD5BbnRpLVJldHJvdmlyYWwgQWdlbnRzL2FkdmVyc2UgZWZmZWN0cy9lY29ub21pY3MvKnRo
ZXJhcGV1dGljIHVzZTwva2V5d29yZD48a2V5d29yZD5BdHRpdHVkZSBvZiBIZWFsdGggUGVyc29u
bmVsPC9rZXl3b3JkPjxrZXl3b3JkPkF0dGl0dWRlIHRvIEhlYWx0aDwva2V5d29yZD48a2V5d29y
ZD5Db21tdW5pdHkgSGVhbHRoIFNlcnZpY2VzPC9rZXl3b3JkPjxrZXl3b3JkPkNvbW11bml0eSBI
ZWFsdGggV29ya2Vycy9wc3ljaG9sb2d5PC9rZXl3b3JkPjxrZXl3b3JkPkNvbW11bml0eS1CYXNl
ZCBQYXJ0aWNpcGF0b3J5IFJlc2VhcmNoPC9rZXl3b3JkPjxrZXl3b3JkPkNvbmZpZGVudGlhbGl0
eTwva2V5d29yZD48a2V5d29yZD5GZW1hbGU8L2tleXdvcmQ+PGtleXdvcmQ+Rm9jdXMgR3JvdXBz
PC9rZXl3b3JkPjxrZXl3b3JkPkhJViBJbmZlY3Rpb25zLypkcnVnIHRoZXJhcHk8L2tleXdvcmQ+
PGtleXdvcmQ+KkhlYWx0aCBTZXJ2aWNlcyBBY2Nlc3NpYmlsaXR5PC9rZXl3b3JkPjxrZXl3b3Jk
Pkh1bWFuczwva2V5d29yZD48a2V5d29yZD5NYWxlPC9rZXl3b3JkPjxrZXl3b3JkPk1lZGljYXRp
b24gQWRoZXJlbmNlLypwc3ljaG9sb2d5PC9rZXl3b3JkPjxrZXl3b3JkPk1vemFtYmlxdWU8L2tl
eXdvcmQ+PGtleXdvcmQ+KlByb2Zlc3Npb25hbC1QYXRpZW50IFJlbGF0aW9uczwva2V5d29yZD48
a2V5d29yZD5RdWFsaXRhdGl2ZSBSZXNlYXJjaDwva2V5d29yZD48a2V5d29yZD4qUnVyYWwgSGVh
bHRoIFNlcnZpY2VzPC9rZXl3b3JkPjxrZXl3b3JkPlNvY2lvZWNvbm9taWMgRmFjdG9yczwva2V5
d29yZD48a2V5d29yZD5Bc3Nlc3NtZW50IG9mIE1lZGljYXRpb24gQWRoZXJlbmNlPC9rZXl3b3Jk
Pjwva2V5d29yZHM+PGRhdGVzPjx5ZWFyPjIwMTE8L3llYXI+PHB1Yi1kYXRlcz48ZGF0ZT5BdWcg
MTY8L2RhdGU+PC9wdWItZGF0ZXM+PC9kYXRlcz48aXNibj4xNDcxLTI0NTggKEVsZWN0cm9uaWMp
JiN4RDsxNDcxLTI0NTggKExpbmtpbmcpPC9pc2JuPjxhY2Nlc3Npb24tbnVtPjIxODQ2MzQ0PC9h
Y2Nlc3Npb24tbnVtPjx1cmxzPjxyZWxhdGVkLXVybHM+PHVybD5odHRwczovL3d3dy5uY2JpLm5s
bS5uaWguZ292L3B1Ym1lZC8yMTg0NjM0NDwvdXJsPjwvcmVsYXRlZC11cmxzPjwvdXJscz48Y3Vz
dG9tMj5QTUMzMTcxNzI3PC9jdXN0b20yPjxlbGVjdHJvbmljLXJlc291cmNlLW51bT4xMC4xMTg2
LzE0NzEtMjQ1OC0xMS02NTA8L2VsZWN0cm9uaWMtcmVzb3VyY2UtbnVtPjxyZW1vdGUtZGF0YWJh
c2UtbmFtZT5NZWRsaW5lPC9yZW1vdGUtZGF0YWJhc2UtbmFtZT48cmVtb3RlLWRhdGFiYXNlLXBy
b3ZpZGVyPk5MTTwvcmVtb3RlLWRhdGFiYXNlLXByb3ZpZGVyPjwvcmVjb3JkPjwvQ2l0ZT48L0Vu
ZE5vdGU+
</w:fldData>
        </w:fldChar>
      </w:r>
      <w:r w:rsidR="000742DA">
        <w:rPr>
          <w:rFonts w:ascii="Times New Roman" w:hAnsi="Times New Roman" w:cs="Times New Roman"/>
          <w:lang w:val="en-US"/>
        </w:rPr>
        <w:instrText xml:space="preserve"> ADDIN EN.CITE </w:instrText>
      </w:r>
      <w:r w:rsidR="000742DA">
        <w:rPr>
          <w:rFonts w:ascii="Times New Roman" w:hAnsi="Times New Roman" w:cs="Times New Roman"/>
          <w:lang w:val="en-US"/>
        </w:rPr>
        <w:fldChar w:fldCharType="begin">
          <w:fldData xml:space="preserve">PEVuZE5vdGU+PENpdGU+PEF1dGhvcj5GcmFuY2lzY288L0F1dGhvcj48WWVhcj4yMDIxPC9ZZWFy
PjxSZWNOdW0+MjUyPC9SZWNOdW0+PERpc3BsYXlUZXh0PihGcmFuY2lzY28sIDIwMjE7IEdyb2gg
ZXQgYWwuLCAyMDExKTwvRGlzcGxheVRleHQ+PHJlY29yZD48cmVjLW51bWJlcj4yNTI8L3JlYy1u
dW1iZXI+PGZvcmVpZ24ta2V5cz48a2V5IGFwcD0iRU4iIGRiLWlkPSIwMHZ2cmUwem1zZXJycGV3
cjlhNXR3cHplOXBhc3ZyYXZycGEiIHRpbWVzdGFtcD0iMTc1NjAxODE0NCI+MjUyPC9rZXk+PC9m
b3JlaWduLWtleXM+PHJlZi10eXBlIG5hbWU9IlRoZXNpcyI+MzI8L3JlZi10eXBlPjxjb250cmli
dXRvcnM+PGF1dGhvcnM+PGF1dGhvcj5NYXJpYSBkYXMgRG9yZXMgQXJuYWxkbyBGcmFuY2lzY288
L2F1dGhvcj48L2F1dGhvcnM+PHRlcnRpYXJ5LWF1dGhvcnM+PGF1dGhvcj5Nb2hzaW4gU2lkYXQ8
L2F1dGhvcj48L3RlcnRpYXJ5LWF1dGhvcnM+PC9jb250cmlidXRvcnM+PHRpdGxlcz48dGl0bGU+
RVhQRVJJw4pOQ0lBUyBFIFBFUkNFUMOHw5VFUyBTT0JSRSBPIEhJViBFIFNVQSBJTkZMVcOKTkNJ
QSBOQSBBREVTw4NPIEFPIFRSQVRBTUVOVE8gQU5USVJSRVRST1ZJUkFMIEVNIFVURU5URVMgUE9M
SUNJQUlTIEFURU5ESURPUyBOTyBDRU5UUk8gREUgU0HDmkRFIERPIEJBSVJSTyBERSBGT01FTlRP
IFBST1bDjU5DSUEgREUgTUFQVVRPIEVNIDIwMTAuPC90aXRsZT48c2Vjb25kYXJ5LXRpdGxlPkZB
Q1VMREFERSBERSBNRURJQ0lOQTwvc2Vjb25kYXJ5LXRpdGxlPjwvdGl0bGVzPjxwYWdlcz42MTwv
cGFnZXM+PHZvbHVtZT5NRVNUUkFETyBFTSBTQVVERSBQVUJMSUNBPC92b2x1bWU+PGRhdGVzPjx5
ZWFyPjIwMjE8L3llYXI+PC9kYXRlcz48cHViLWxvY2F0aW9uPk1vemFtYmlxdWU8L3B1Yi1sb2Nh
dGlvbj48cHVibGlzaGVyPlVOSVZFUlNJREFERSBFRFVBUkRPIE1PTkRMQU5FPC9wdWJsaXNoZXI+
PHVybHM+PC91cmxzPjwvcmVjb3JkPjwvQ2l0ZT48Q2l0ZT48QXV0aG9yPkdyb2g8L0F1dGhvcj48
WWVhcj4yMDExPC9ZZWFyPjxSZWNOdW0+MjYzPC9SZWNOdW0+PHJlY29yZD48cmVjLW51bWJlcj4y
NjM8L3JlYy1udW1iZXI+PGZvcmVpZ24ta2V5cz48a2V5IGFwcD0iRU4iIGRiLWlkPSIwMHZ2cmUw
em1zZXJycGV3cjlhNXR3cHplOXBhc3ZyYXZycGEiIHRpbWVzdGFtcD0iMTc1NjExODk5MyI+MjYz
PC9rZXk+PC9mb3JlaWduLWtleXM+PHJlZi10eXBlIG5hbWU9IkpvdXJuYWwgQXJ0aWNsZSI+MTc8
L3JlZi10eXBlPjxjb250cmlidXRvcnM+PGF1dGhvcnM+PGF1dGhvcj5Hcm9oLCBLLjwvYXV0aG9y
PjxhdXRob3I+QXVkZXQsIEMuIE0uPC9hdXRob3I+PGF1dGhvcj5CYXB0aXN0YSwgQS48L2F1dGhv
cj48YXV0aG9yPlNpZGF0LCBNLjwvYXV0aG9yPjxhdXRob3I+VmVyZ2FyYSwgQS48L2F1dGhvcj48
YXV0aG9yPlZlcm11bmQsIFMuIEguPC9hdXRob3I+PGF1dGhvcj5Nb29uLCBULiBELjwvYXV0aG9y
PjwvYXV0aG9ycz48L2NvbnRyaWJ1dG9ycz48YXV0aC1hZGRyZXNzPkRlcGFydG1lbnQgb2YgTWVk
aWNpbmUsIEQtMzEwMCwgTWVkaWNhbCBDZW50ZXIgTm9ydGgsIE5hc2h2aWxsZSwgVE4gMzcyMzIt
MjM1OCwgVVNBLjwvYXV0aC1hZGRyZXNzPjx0aXRsZXM+PHRpdGxlPkJhcnJpZXJzIHRvIGFudGly
ZXRyb3ZpcmFsIHRoZXJhcHkgYWRoZXJlbmNlIGluIHJ1cmFsIE1vemFtYmlxdWU8L3RpdGxlPjxz
ZWNvbmRhcnktdGl0bGU+Qk1DIFB1YmxpYyBIZWFsdGg8L3NlY29uZGFyeS10aXRsZT48L3RpdGxl
cz48cGVyaW9kaWNhbD48ZnVsbC10aXRsZT5CTUMgUHVibGljIEhlYWx0aDwvZnVsbC10aXRsZT48
L3BlcmlvZGljYWw+PHBhZ2VzPjY1MDwvcGFnZXM+PHZvbHVtZT4xMTwvdm9sdW1lPjxlZGl0aW9u
PjIwMTEwODE2PC9lZGl0aW9uPjxrZXl3b3Jkcz48a2V5d29yZD5BZHVsdDwva2V5d29yZD48a2V5
d29yZD5BbnRpLVJldHJvdmlyYWwgQWdlbnRzL2FkdmVyc2UgZWZmZWN0cy9lY29ub21pY3MvKnRo
ZXJhcGV1dGljIHVzZTwva2V5d29yZD48a2V5d29yZD5BdHRpdHVkZSBvZiBIZWFsdGggUGVyc29u
bmVsPC9rZXl3b3JkPjxrZXl3b3JkPkF0dGl0dWRlIHRvIEhlYWx0aDwva2V5d29yZD48a2V5d29y
ZD5Db21tdW5pdHkgSGVhbHRoIFNlcnZpY2VzPC9rZXl3b3JkPjxrZXl3b3JkPkNvbW11bml0eSBI
ZWFsdGggV29ya2Vycy9wc3ljaG9sb2d5PC9rZXl3b3JkPjxrZXl3b3JkPkNvbW11bml0eS1CYXNl
ZCBQYXJ0aWNpcGF0b3J5IFJlc2VhcmNoPC9rZXl3b3JkPjxrZXl3b3JkPkNvbmZpZGVudGlhbGl0
eTwva2V5d29yZD48a2V5d29yZD5GZW1hbGU8L2tleXdvcmQ+PGtleXdvcmQ+Rm9jdXMgR3JvdXBz
PC9rZXl3b3JkPjxrZXl3b3JkPkhJViBJbmZlY3Rpb25zLypkcnVnIHRoZXJhcHk8L2tleXdvcmQ+
PGtleXdvcmQ+KkhlYWx0aCBTZXJ2aWNlcyBBY2Nlc3NpYmlsaXR5PC9rZXl3b3JkPjxrZXl3b3Jk
Pkh1bWFuczwva2V5d29yZD48a2V5d29yZD5NYWxlPC9rZXl3b3JkPjxrZXl3b3JkPk1lZGljYXRp
b24gQWRoZXJlbmNlLypwc3ljaG9sb2d5PC9rZXl3b3JkPjxrZXl3b3JkPk1vemFtYmlxdWU8L2tl
eXdvcmQ+PGtleXdvcmQ+KlByb2Zlc3Npb25hbC1QYXRpZW50IFJlbGF0aW9uczwva2V5d29yZD48
a2V5d29yZD5RdWFsaXRhdGl2ZSBSZXNlYXJjaDwva2V5d29yZD48a2V5d29yZD4qUnVyYWwgSGVh
bHRoIFNlcnZpY2VzPC9rZXl3b3JkPjxrZXl3b3JkPlNvY2lvZWNvbm9taWMgRmFjdG9yczwva2V5
d29yZD48a2V5d29yZD5Bc3Nlc3NtZW50IG9mIE1lZGljYXRpb24gQWRoZXJlbmNlPC9rZXl3b3Jk
Pjwva2V5d29yZHM+PGRhdGVzPjx5ZWFyPjIwMTE8L3llYXI+PHB1Yi1kYXRlcz48ZGF0ZT5BdWcg
MTY8L2RhdGU+PC9wdWItZGF0ZXM+PC9kYXRlcz48aXNibj4xNDcxLTI0NTggKEVsZWN0cm9uaWMp
JiN4RDsxNDcxLTI0NTggKExpbmtpbmcpPC9pc2JuPjxhY2Nlc3Npb24tbnVtPjIxODQ2MzQ0PC9h
Y2Nlc3Npb24tbnVtPjx1cmxzPjxyZWxhdGVkLXVybHM+PHVybD5odHRwczovL3d3dy5uY2JpLm5s
bS5uaWguZ292L3B1Ym1lZC8yMTg0NjM0NDwvdXJsPjwvcmVsYXRlZC11cmxzPjwvdXJscz48Y3Vz
dG9tMj5QTUMzMTcxNzI3PC9jdXN0b20yPjxlbGVjdHJvbmljLXJlc291cmNlLW51bT4xMC4xMTg2
LzE0NzEtMjQ1OC0xMS02NTA8L2VsZWN0cm9uaWMtcmVzb3VyY2UtbnVtPjxyZW1vdGUtZGF0YWJh
c2UtbmFtZT5NZWRsaW5lPC9yZW1vdGUtZGF0YWJhc2UtbmFtZT48cmVtb3RlLWRhdGFiYXNlLXBy
b3ZpZGVyPk5MTTwvcmVtb3RlLWRhdGFiYXNlLXByb3ZpZGVyPjwvcmVjb3JkPjwvQ2l0ZT48L0Vu
ZE5vdGU+
</w:fldData>
        </w:fldChar>
      </w:r>
      <w:r w:rsidR="000742DA">
        <w:rPr>
          <w:rFonts w:ascii="Times New Roman" w:hAnsi="Times New Roman" w:cs="Times New Roman"/>
          <w:lang w:val="en-US"/>
        </w:rPr>
        <w:instrText xml:space="preserve"> ADDIN EN.CITE.DATA </w:instrText>
      </w:r>
      <w:r w:rsidR="000742DA">
        <w:rPr>
          <w:rFonts w:ascii="Times New Roman" w:hAnsi="Times New Roman" w:cs="Times New Roman"/>
          <w:lang w:val="en-US"/>
        </w:rPr>
      </w:r>
      <w:r w:rsidR="000742DA">
        <w:rPr>
          <w:rFonts w:ascii="Times New Roman" w:hAnsi="Times New Roman" w:cs="Times New Roman"/>
          <w:lang w:val="en-US"/>
        </w:rPr>
        <w:fldChar w:fldCharType="end"/>
      </w:r>
      <w:r w:rsidR="000742DA">
        <w:rPr>
          <w:rFonts w:ascii="Times New Roman" w:hAnsi="Times New Roman" w:cs="Times New Roman"/>
          <w:lang w:val="en-US"/>
        </w:rPr>
        <w:fldChar w:fldCharType="separate"/>
      </w:r>
      <w:r w:rsidR="000742DA">
        <w:rPr>
          <w:rFonts w:ascii="Times New Roman" w:hAnsi="Times New Roman" w:cs="Times New Roman"/>
          <w:noProof/>
          <w:lang w:val="en-US"/>
        </w:rPr>
        <w:t>(Francisco, 2021; Groh et al., 2011)</w:t>
      </w:r>
      <w:r w:rsidR="000742DA">
        <w:rPr>
          <w:rFonts w:ascii="Times New Roman" w:hAnsi="Times New Roman" w:cs="Times New Roman"/>
          <w:lang w:val="en-US"/>
        </w:rPr>
        <w:fldChar w:fldCharType="end"/>
      </w:r>
      <w:ins w:id="128" w:author="Izaidino Muchanga" w:date="2026-03-19T20:08:00Z" w16du:dateUtc="2026-03-19T20:08:00Z">
        <w:r w:rsidR="000742DA">
          <w:rPr>
            <w:rFonts w:ascii="Times New Roman" w:hAnsi="Times New Roman" w:cs="Times New Roman"/>
            <w:lang w:val="en-US"/>
          </w:rPr>
          <w:t>.</w:t>
        </w:r>
      </w:ins>
    </w:p>
    <w:p w14:paraId="65583DC8" w14:textId="4F728BCA" w:rsidR="00101F7E" w:rsidRPr="00101F7E" w:rsidRDefault="00101F7E" w:rsidP="00B40B9F">
      <w:pPr>
        <w:ind w:firstLine="709"/>
        <w:jc w:val="both"/>
        <w:rPr>
          <w:ins w:id="129" w:author="Izaidino Muchanga" w:date="2026-03-14T20:22:00Z"/>
          <w:rFonts w:ascii="Times New Roman" w:hAnsi="Times New Roman" w:cs="Times New Roman"/>
          <w:lang w:val="en-US"/>
          <w:rPrChange w:id="130" w:author="Izaidino Muchanga" w:date="2026-03-14T20:23:00Z" w16du:dateUtc="2026-03-14T20:23:00Z">
            <w:rPr>
              <w:ins w:id="131" w:author="Izaidino Muchanga" w:date="2026-03-14T20:22:00Z"/>
              <w:rFonts w:ascii="Times New Roman" w:hAnsi="Times New Roman" w:cs="Times New Roman"/>
            </w:rPr>
          </w:rPrChange>
        </w:rPr>
        <w:pPrChange w:id="132" w:author="Izaidino Muchanga" w:date="2026-03-19T20:29:00Z" w16du:dateUtc="2026-03-19T20:29:00Z">
          <w:pPr>
            <w:jc w:val="both"/>
          </w:pPr>
        </w:pPrChange>
      </w:pPr>
      <w:ins w:id="133" w:author="Izaidino Muchanga" w:date="2026-03-14T20:22:00Z">
        <w:r w:rsidRPr="00101F7E">
          <w:rPr>
            <w:rFonts w:ascii="Times New Roman" w:hAnsi="Times New Roman" w:cs="Times New Roman"/>
            <w:lang w:val="en-US"/>
            <w:rPrChange w:id="134" w:author="Izaidino Muchanga" w:date="2026-03-14T20:23:00Z" w16du:dateUtc="2026-03-14T20:23:00Z">
              <w:rPr>
                <w:rFonts w:ascii="Times New Roman" w:hAnsi="Times New Roman" w:cs="Times New Roman"/>
              </w:rPr>
            </w:rPrChange>
          </w:rPr>
          <w:lastRenderedPageBreak/>
          <w:t>In Mozambique, despite significant progress in ART coverage, treatment discontinuation continues to undermine the effectiveness of national HIV programmes and remains a key barrier to achieving global HIV control targets</w:t>
        </w:r>
      </w:ins>
      <w:ins w:id="135" w:author="Izaidino Muchanga" w:date="2026-03-19T20:12:00Z" w16du:dateUtc="2026-03-19T20:12:00Z">
        <w:r w:rsidR="000742DA">
          <w:rPr>
            <w:rFonts w:ascii="Times New Roman" w:hAnsi="Times New Roman" w:cs="Times New Roman"/>
            <w:lang w:val="en-US"/>
          </w:rPr>
          <w:t xml:space="preserve"> </w:t>
        </w:r>
      </w:ins>
      <w:r w:rsidR="000742DA">
        <w:rPr>
          <w:rFonts w:ascii="Times New Roman" w:hAnsi="Times New Roman" w:cs="Times New Roman"/>
          <w:lang w:val="en-US"/>
        </w:rPr>
        <w:fldChar w:fldCharType="begin">
          <w:fldData xml:space="preserve">PEVuZE5vdGU+PENpdGU+PEF1dGhvcj5NSVNBVTwvQXV0aG9yPjxZZWFyPjIwMjM8L1llYXI+PFJl
Y051bT40NjI8L1JlY051bT48RGlzcGxheVRleHQ+KE1JU0FVLCAyMDIzLCAyMDI1OyBTYXVyYS1M
YXphcm8gZXQgYWwuLCAyMDI0KTwvRGlzcGxheVRleHQ+PHJlY29yZD48cmVjLW51bWJlcj40NjI8
L3JlYy1udW1iZXI+PGZvcmVpZ24ta2V5cz48a2V5IGFwcD0iRU4iIGRiLWlkPSIwMHZ2cmUwem1z
ZXJycGV3cjlhNXR3cHplOXBhc3ZyYXZycGEiIHRpbWVzdGFtcD0iMTc3MjE0Mzg1OCI+NDYyPC9r
ZXk+PC9mb3JlaWduLWtleXM+PHJlZi10eXBlIG5hbWU9IlJlcG9ydCI+Mjc8L3JlZi10eXBlPjxj
b250cmlidXRvcnM+PGF1dGhvcnM+PGF1dGhvcj5NSVNBVTwvYXV0aG9yPjwvYXV0aG9ycz48c3Vi
c2lkaWFyeS1hdXRob3JzPjxhdXRob3I+RGlyZWPDp8OjbyBOYWNpb25hbCBkZSBTYcO6ZGUgUMO6
YmxpY2E8L2F1dGhvcj48L3N1YnNpZGlhcnktYXV0aG9ycz48L2NvbnRyaWJ1dG9ycz48dGl0bGVz
Pjx0aXRsZT5HdWnDo28gZGUgY3VpZGFkb3MgZG8gSElWIGRvIEFkdWx0bywgQWRvbGVzY2VudGUg
R3LDoXZpZGEsIExhY3RhbnRlIGUgQ3JpYW7Dp2EgZW0gTW96YW1iaXF1ZTwvdGl0bGU+PC90aXRs
ZXM+PHBhZ2VzPjI2MTwvcGFnZXM+PGRhdGVzPjx5ZWFyPjIwMjM8L3llYXI+PC9kYXRlcz48cHVi
LWxvY2F0aW9uPk1vemFtYmlxdWU8L3B1Yi1sb2NhdGlvbj48cHVibGlzaGVyPk1pbmlzdMOpcmlv
IGRhIFNhw7pkZTwvcHVibGlzaGVyPjx1cmxzPjwvdXJscz48L3JlY29yZD48L0NpdGU+PENpdGU+
PEF1dGhvcj5NSVNBVTwvQXV0aG9yPjxZZWFyPjIwMjU8L1llYXI+PFJlY051bT40NjQ8L1JlY051
bT48cmVjb3JkPjxyZWMtbnVtYmVyPjQ2NDwvcmVjLW51bWJlcj48Zm9yZWlnbi1rZXlzPjxrZXkg
YXBwPSJFTiIgZGItaWQ9IjAwdnZyZTB6bXNlcnJwZXdyOWE1dHdwemU5cGFzdnJhdnJwYSIgdGlt
ZXN0YW1wPSIxNzcyMTQ0OTc4Ij40NjQ8L2tleT48L2ZvcmVpZ24ta2V5cz48cmVmLXR5cGUgbmFt
ZT0iUmVwb3J0Ij4yNzwvcmVmLXR5cGU+PGNvbnRyaWJ1dG9ycz48YXV0aG9ycz48YXV0aG9yPk1J
U0FVPC9hdXRob3I+PC9hdXRob3JzPjwvY29udHJpYnV0b3JzPjx0aXRsZXM+PHRpdGxlPlJFTEFU
w5NSSU8gREEgRkFTRSBQSUxPVE8gRE8gVVNPIERFIFVNIElERU5USUZJQ0FET1Igw5pOSUNPIFBB
UkEgSU1QTEVNRU5UQcOHw4NPIERFIFVNIFNJU1RFTUEgREUgVklHSUzDgk5DSUEgQkFTRUFEQSBO
TyBDQVNPIERFIEhJViAoVkJDIOKAkyBISVYpIEVNIE1Pw4dBTUJJUVVFLCAyMDIzLTIwMjQ8L3Rp
dGxlPjwvdGl0bGVzPjxwYWdlcz4yODwvcGFnZXM+PGRhdGVzPjx5ZWFyPjIwMjU8L3llYXI+PC9k
YXRlcz48cHVibGlzaGVyPk1JU0FVPC9wdWJsaXNoZXI+PHVybHM+PC91cmxzPjwvcmVjb3JkPjwv
Q2l0ZT48Q2l0ZT48QXV0aG9yPlNhdXJhLUxhemFybzwvQXV0aG9yPjxZZWFyPjIwMjQ8L1llYXI+
PFJlY051bT4yODU8L1JlY051bT48cmVjb3JkPjxyZWMtbnVtYmVyPjI4NTwvcmVjLW51bWJlcj48
Zm9yZWlnbi1rZXlzPjxrZXkgYXBwPSJFTiIgZGItaWQ9IjAwdnZyZTB6bXNlcnJwZXdyOWE1dHdw
emU5cGFzdnJhdnJwYSIgdGltZXN0YW1wPSIxNzYyODE3NDY0Ij4yODU8L2tleT48L2ZvcmVpZ24t
a2V5cz48cmVmLXR5cGUgbmFtZT0iSm91cm5hbCBBcnRpY2xlIj4xNzwvcmVmLXR5cGU+PGNvbnRy
aWJ1dG9ycz48YXV0aG9ycz48YXV0aG9yPlNhdXJhLUxhemFybywgQS48L2F1dGhvcj48YXV0aG9y
PkF1Z3VzdG8sIE8uPC9hdXRob3I+PGF1dGhvcj5GZXJuYW5kZXotTHVpcywgUy48L2F1dGhvcj48
YXV0aG9yPkxvcGV6LVZhcmVsYSwgRS48L2F1dGhvcj48YXV0aG9yPkZ1ZW50ZS1Tb3JvLCBMLjwv
YXV0aG9yPjxhdXRob3I+QmlsYSwgRC48L2F1dGhvcj48YXV0aG9yPlRvdmVsYSwgTS48L2F1dGhv
cj48YXV0aG9yPk1hY3VhY3VhLCBOLjwvYXV0aG9yPjxhdXRob3I+VmF6LCBQLjwvYXV0aG9yPjxh
dXRob3I+Q291dG8sIEEuPC9hdXRob3I+PGF1dGhvcj5CcnVubywgQy48L2F1dGhvcj48YXV0aG9y
Pk5hbmljaGUsIEQuPC9hdXRob3I+PC9hdXRob3JzPjwvY29udHJpYnV0b3JzPjxhdXRoLWFkZHJl
c3M+SVNHbG9iYWwsIEhvc3BpdGFsIENsaW5pYywgVW5pdmVyc2l0YXQgZGUgQmFyY2Vsb25hLCBC
YXJjZWxvbmEsIFNwYWluLiYjeEQ7Q2VudHJvIGRlIEludmVzdGlnYWNhbyBlbSBTYXVkZSBkZSBN
YW5oaWNhIChDSVNNKS4mI3hEO0ZhY3VsZGFkZSBkZSBNZWRpY2luYSwgVW5pdmVyc2lkYWRlIEVk
dWFyZG8gTW9uZGxhbmUsIE1hcHV0bywgTW96YW1iaXF1ZS4mI3hEO0RlcGFydG1lbnQgb2YgR2xv
YmFsIEhlYWx0aCwgVW5pdmVyc2l0eSBvZiBXYXNoaW5ndG9uLCBTZWF0dGxlLCBXYXNoaW5ndG9u
LCBVU0EuJiN4RDtGdW5kYWNhbyBBcmllbCBHbGFzZXIgQ29udHJhIG8gU0lEQSBQZWRpYXRyaWNv
LiYjeEQ7UHJvZ3JhbWEgTmFjaW9uYWwgZGUgQ29udHJvbGUgZGUgSElWL1NJREEsIE1pbmlzdGVy
aW8gZGEgU2F1ZGUuJiN4RDtEaXJlY2NhbyBQcm92aW5jaWFsIGRlIFNhdWRlLCBNYXB1dG8sIE1v
emFtYmlxdWUuPC9hdXRoLWFkZHJlc3M+PHRpdGxlcz48dGl0bGU+SElWIGNhcmUgcmV0ZW50aW9u
IGluIHRocmVlIG11bHRpLW1vbnRoIEFSVCBkaXNwZW5zaW5nOiBhIHJldHJvc3BlY3RpdmUgY29o
b3J0IHN0dWR5IGluIE1vemFtYmlxdWU8L3RpdGxlPjxzZWNvbmRhcnktdGl0bGU+QUlEUzwvc2Vj
b25kYXJ5LXRpdGxlPjwvdGl0bGVzPjxwZXJpb2RpY2FsPjxmdWxsLXRpdGxlPkFJRFM8L2Z1bGwt
dGl0bGU+PC9wZXJpb2RpY2FsPjxwYWdlcz4xNDAyLTE0MTE8L3BhZ2VzPjx2b2x1bWU+Mzg8L3Zv
bHVtZT48bnVtYmVyPjk8L251bWJlcj48ZWRpdGlvbj4yMDI0MDUwMzwvZWRpdGlvbj48a2V5d29y
ZHM+PGtleXdvcmQ+SHVtYW5zPC9rZXl3b3JkPjxrZXl3b3JkPk1vemFtYmlxdWU8L2tleXdvcmQ+
PGtleXdvcmQ+UmV0cm9zcGVjdGl2ZSBTdHVkaWVzPC9rZXl3b3JkPjxrZXl3b3JkPipISVYgSW5m
ZWN0aW9ucy9kcnVnIHRoZXJhcHk8L2tleXdvcmQ+PGtleXdvcmQ+TWFsZTwva2V5d29yZD48a2V5
d29yZD5GZW1hbGU8L2tleXdvcmQ+PGtleXdvcmQ+QWR1bHQ8L2tleXdvcmQ+PGtleXdvcmQ+QWRv
bGVzY2VudDwva2V5d29yZD48a2V5d29yZD5Zb3VuZyBBZHVsdDwva2V5d29yZD48a2V5d29yZD5D
aGlsZDwva2V5d29yZD48a2V5d29yZD4qUmV0ZW50aW9uIGluIENhcmUvc3RhdGlzdGljcyAmYW1w
OyBudW1lcmljYWwgZGF0YTwva2V5d29yZD48a2V5d29yZD5BbnRpLUhJViBBZ2VudHMvdGhlcmFw
ZXV0aWMgdXNlL2FkbWluaXN0cmF0aW9uICZhbXA7IGRvc2FnZTwva2V5d29yZD48a2V5d29yZD5N
aWRkbGUgQWdlZDwva2V5d29yZD48a2V5d29yZD5BbnRpLVJldHJvdmlyYWwgQWdlbnRzL3RoZXJh
cGV1dGljIHVzZTwva2V5d29yZD48a2V5d29yZD5Mb3N0IHRvIEZvbGxvdy1VcDwva2V5d29yZD48
a2V5d29yZD5Bc3Nlc3NtZW50IG9mIE1lZGljYXRpb24gQWRoZXJlbmNlPC9rZXl3b3JkPjwva2V5
d29yZHM+PGRhdGVzPjx5ZWFyPjIwMjQ8L3llYXI+PHB1Yi1kYXRlcz48ZGF0ZT5KdWwgMTU8L2Rh
dGU+PC9wdWItZGF0ZXM+PC9kYXRlcz48aXNibj4xNDczLTU1NzEgKEVsZWN0cm9uaWMpJiN4RDsw
MjY5LTkzNzAgKFByaW50KSYjeEQ7MDI2OS05MzcwIChMaW5raW5nKTwvaXNibj48YWNjZXNzaW9u
LW51bT4zODY1MjQ5NjwvYWNjZXNzaW9uLW51bT48dXJscz48cmVsYXRlZC11cmxzPjx1cmw+aHR0
cHM6Ly93d3cubmNiaS5ubG0ubmloLmdvdi9wdWJtZWQvMzg2NTI0OTY8L3VybD48L3JlbGF0ZWQt
dXJscz48L3VybHM+PGN1c3RvbTE+Q29uZmxpY3RzIG9mIGludGVyZXN0IGFuZCBzb3VyY2Ugb2Yg
ZnVuZGluZzogdGhpcyB3b3JrIHJlY2VpdmVkIHN1cHBvcnQgZnJvbSB0aGUgU2V2ZXJvIE9jaG9h
IHByZWRvY3RvcmFsIGZlbGxvd3NoaXAgYnkgdGhlIEJhcmNlbG9uYSBJbnN0aXR1dGUgb2YgR2xv
YmFsIEhlYWx0aCAoSVNHbG9iYWwpIHRvIEEuUy5MLiwgdGhlIHByZWRvY3RvcmFsIGZlbGxvd3No
aXAgZnJvbSB0aGUgU2VjcmV0YXJpYXQgb2YgVW5pdmVyc2l0aWVzIGFuZCBSZXNlYXJjaCwgTWlu
aXN0cnkgb2YgRW50ZXJwcmlzZSBhbmQgS25vd2xlZGdlIG9mIHRoZSBHb3Zlcm5tZW50IG9mIENh
dGFsb25pYSBhbmQgY29mb3VuZGVkIGJ5IEV1cm9wZWFuIFNvY2lhbCBGdW5kIHRvIEEuUy5MLiBh
bmQgUy5GLkwuLCBhbmQgdGhlIEV1cm9wZWFuIFJlc3BpcmF0b3J5IFNvY2lldHkgKEVSUykgYW5k
IHRoZSBFdXJvcGVhbiBVbmlvbiAoRVUpJmFwb3M7cyBIMjAyMCByZXNlYXJjaCBhbmQgaW5ub3Zh
dGlvbiBwcm9ncmFtbWUgdW5kZXIgdGhlIE1hcmllIFNrbG9kb3dza2EtQ3VyaWUgZ3JhbnQgYWdy
ZWVtZW50ICg4NDc0NjIpIHRvIEUuTC5WLiAoVGhpcyBwdWJsaWNhdGlvbiByZWZsZWN0cyBvbmx5
IHRoZSBhdXRob3ImYXBvcztzIHZpZXcuIFRoZSBFUlMsIFJlc2VhcmNoIEV4ZWN1dGl2ZSBBZ2Vu
Y3kgYW5kIEVVIGFyZSBub3QgcmVzcG9uc2libGUgZm9yIGFueSB1c2UgdGhhdCBtYXkgYmUgbWFk
ZSBvZiB0aGUgaW5mb3JtYXRpb24gaXQgY29udGFpbnMpLiBGb3IgdGhlIHJlbWFpbmluZyBhdXRo
b3JzLCB0aGVyZSBhcmUgbm8gY29uZmxpY3RzIG9mIGludGVyZXN0LjwvY3VzdG9tMT48Y3VzdG9t
Mj5QTUMxMTIxNjM3NjwvY3VzdG9tMj48ZWxlY3Ryb25pYy1yZXNvdXJjZS1udW0+MTAuMTA5Ny9R
QUQuMDAwMDAwMDAwMDAwMzkxMzwvZWxlY3Ryb25pYy1yZXNvdXJjZS1udW0+PHJlbW90ZS1kYXRh
YmFzZS1uYW1lPk1lZGxpbmU8L3JlbW90ZS1kYXRhYmFzZS1uYW1lPjxyZW1vdGUtZGF0YWJhc2Ut
cHJvdmlkZXI+TkxNPC9yZW1vdGUtZGF0YWJhc2UtcHJvdmlkZXI+PC9yZWNvcmQ+PC9DaXRlPjwv
RW5kTm90ZT5=
</w:fldData>
        </w:fldChar>
      </w:r>
      <w:r w:rsidR="000742DA">
        <w:rPr>
          <w:rFonts w:ascii="Times New Roman" w:hAnsi="Times New Roman" w:cs="Times New Roman"/>
          <w:lang w:val="en-US"/>
        </w:rPr>
        <w:instrText xml:space="preserve"> ADDIN EN.CITE </w:instrText>
      </w:r>
      <w:r w:rsidR="000742DA">
        <w:rPr>
          <w:rFonts w:ascii="Times New Roman" w:hAnsi="Times New Roman" w:cs="Times New Roman"/>
          <w:lang w:val="en-US"/>
        </w:rPr>
        <w:fldChar w:fldCharType="begin">
          <w:fldData xml:space="preserve">PEVuZE5vdGU+PENpdGU+PEF1dGhvcj5NSVNBVTwvQXV0aG9yPjxZZWFyPjIwMjM8L1llYXI+PFJl
Y051bT40NjI8L1JlY051bT48RGlzcGxheVRleHQ+KE1JU0FVLCAyMDIzLCAyMDI1OyBTYXVyYS1M
YXphcm8gZXQgYWwuLCAyMDI0KTwvRGlzcGxheVRleHQ+PHJlY29yZD48cmVjLW51bWJlcj40NjI8
L3JlYy1udW1iZXI+PGZvcmVpZ24ta2V5cz48a2V5IGFwcD0iRU4iIGRiLWlkPSIwMHZ2cmUwem1z
ZXJycGV3cjlhNXR3cHplOXBhc3ZyYXZycGEiIHRpbWVzdGFtcD0iMTc3MjE0Mzg1OCI+NDYyPC9r
ZXk+PC9mb3JlaWduLWtleXM+PHJlZi10eXBlIG5hbWU9IlJlcG9ydCI+Mjc8L3JlZi10eXBlPjxj
b250cmlidXRvcnM+PGF1dGhvcnM+PGF1dGhvcj5NSVNBVTwvYXV0aG9yPjwvYXV0aG9ycz48c3Vi
c2lkaWFyeS1hdXRob3JzPjxhdXRob3I+RGlyZWPDp8OjbyBOYWNpb25hbCBkZSBTYcO6ZGUgUMO6
YmxpY2E8L2F1dGhvcj48L3N1YnNpZGlhcnktYXV0aG9ycz48L2NvbnRyaWJ1dG9ycz48dGl0bGVz
Pjx0aXRsZT5HdWnDo28gZGUgY3VpZGFkb3MgZG8gSElWIGRvIEFkdWx0bywgQWRvbGVzY2VudGUg
R3LDoXZpZGEsIExhY3RhbnRlIGUgQ3JpYW7Dp2EgZW0gTW96YW1iaXF1ZTwvdGl0bGU+PC90aXRs
ZXM+PHBhZ2VzPjI2MTwvcGFnZXM+PGRhdGVzPjx5ZWFyPjIwMjM8L3llYXI+PC9kYXRlcz48cHVi
LWxvY2F0aW9uPk1vemFtYmlxdWU8L3B1Yi1sb2NhdGlvbj48cHVibGlzaGVyPk1pbmlzdMOpcmlv
IGRhIFNhw7pkZTwvcHVibGlzaGVyPjx1cmxzPjwvdXJscz48L3JlY29yZD48L0NpdGU+PENpdGU+
PEF1dGhvcj5NSVNBVTwvQXV0aG9yPjxZZWFyPjIwMjU8L1llYXI+PFJlY051bT40NjQ8L1JlY051
bT48cmVjb3JkPjxyZWMtbnVtYmVyPjQ2NDwvcmVjLW51bWJlcj48Zm9yZWlnbi1rZXlzPjxrZXkg
YXBwPSJFTiIgZGItaWQ9IjAwdnZyZTB6bXNlcnJwZXdyOWE1dHdwemU5cGFzdnJhdnJwYSIgdGlt
ZXN0YW1wPSIxNzcyMTQ0OTc4Ij40NjQ8L2tleT48L2ZvcmVpZ24ta2V5cz48cmVmLXR5cGUgbmFt
ZT0iUmVwb3J0Ij4yNzwvcmVmLXR5cGU+PGNvbnRyaWJ1dG9ycz48YXV0aG9ycz48YXV0aG9yPk1J
U0FVPC9hdXRob3I+PC9hdXRob3JzPjwvY29udHJpYnV0b3JzPjx0aXRsZXM+PHRpdGxlPlJFTEFU
w5NSSU8gREEgRkFTRSBQSUxPVE8gRE8gVVNPIERFIFVNIElERU5USUZJQ0FET1Igw5pOSUNPIFBB
UkEgSU1QTEVNRU5UQcOHw4NPIERFIFVNIFNJU1RFTUEgREUgVklHSUzDgk5DSUEgQkFTRUFEQSBO
TyBDQVNPIERFIEhJViAoVkJDIOKAkyBISVYpIEVNIE1Pw4dBTUJJUVVFLCAyMDIzLTIwMjQ8L3Rp
dGxlPjwvdGl0bGVzPjxwYWdlcz4yODwvcGFnZXM+PGRhdGVzPjx5ZWFyPjIwMjU8L3llYXI+PC9k
YXRlcz48cHVibGlzaGVyPk1JU0FVPC9wdWJsaXNoZXI+PHVybHM+PC91cmxzPjwvcmVjb3JkPjwv
Q2l0ZT48Q2l0ZT48QXV0aG9yPlNhdXJhLUxhemFybzwvQXV0aG9yPjxZZWFyPjIwMjQ8L1llYXI+
PFJlY051bT4yODU8L1JlY051bT48cmVjb3JkPjxyZWMtbnVtYmVyPjI4NTwvcmVjLW51bWJlcj48
Zm9yZWlnbi1rZXlzPjxrZXkgYXBwPSJFTiIgZGItaWQ9IjAwdnZyZTB6bXNlcnJwZXdyOWE1dHdw
emU5cGFzdnJhdnJwYSIgdGltZXN0YW1wPSIxNzYyODE3NDY0Ij4yODU8L2tleT48L2ZvcmVpZ24t
a2V5cz48cmVmLXR5cGUgbmFtZT0iSm91cm5hbCBBcnRpY2xlIj4xNzwvcmVmLXR5cGU+PGNvbnRy
aWJ1dG9ycz48YXV0aG9ycz48YXV0aG9yPlNhdXJhLUxhemFybywgQS48L2F1dGhvcj48YXV0aG9y
PkF1Z3VzdG8sIE8uPC9hdXRob3I+PGF1dGhvcj5GZXJuYW5kZXotTHVpcywgUy48L2F1dGhvcj48
YXV0aG9yPkxvcGV6LVZhcmVsYSwgRS48L2F1dGhvcj48YXV0aG9yPkZ1ZW50ZS1Tb3JvLCBMLjwv
YXV0aG9yPjxhdXRob3I+QmlsYSwgRC48L2F1dGhvcj48YXV0aG9yPlRvdmVsYSwgTS48L2F1dGhv
cj48YXV0aG9yPk1hY3VhY3VhLCBOLjwvYXV0aG9yPjxhdXRob3I+VmF6LCBQLjwvYXV0aG9yPjxh
dXRob3I+Q291dG8sIEEuPC9hdXRob3I+PGF1dGhvcj5CcnVubywgQy48L2F1dGhvcj48YXV0aG9y
Pk5hbmljaGUsIEQuPC9hdXRob3I+PC9hdXRob3JzPjwvY29udHJpYnV0b3JzPjxhdXRoLWFkZHJl
c3M+SVNHbG9iYWwsIEhvc3BpdGFsIENsaW5pYywgVW5pdmVyc2l0YXQgZGUgQmFyY2Vsb25hLCBC
YXJjZWxvbmEsIFNwYWluLiYjeEQ7Q2VudHJvIGRlIEludmVzdGlnYWNhbyBlbSBTYXVkZSBkZSBN
YW5oaWNhIChDSVNNKS4mI3hEO0ZhY3VsZGFkZSBkZSBNZWRpY2luYSwgVW5pdmVyc2lkYWRlIEVk
dWFyZG8gTW9uZGxhbmUsIE1hcHV0bywgTW96YW1iaXF1ZS4mI3hEO0RlcGFydG1lbnQgb2YgR2xv
YmFsIEhlYWx0aCwgVW5pdmVyc2l0eSBvZiBXYXNoaW5ndG9uLCBTZWF0dGxlLCBXYXNoaW5ndG9u
LCBVU0EuJiN4RDtGdW5kYWNhbyBBcmllbCBHbGFzZXIgQ29udHJhIG8gU0lEQSBQZWRpYXRyaWNv
LiYjeEQ7UHJvZ3JhbWEgTmFjaW9uYWwgZGUgQ29udHJvbGUgZGUgSElWL1NJREEsIE1pbmlzdGVy
aW8gZGEgU2F1ZGUuJiN4RDtEaXJlY2NhbyBQcm92aW5jaWFsIGRlIFNhdWRlLCBNYXB1dG8sIE1v
emFtYmlxdWUuPC9hdXRoLWFkZHJlc3M+PHRpdGxlcz48dGl0bGU+SElWIGNhcmUgcmV0ZW50aW9u
IGluIHRocmVlIG11bHRpLW1vbnRoIEFSVCBkaXNwZW5zaW5nOiBhIHJldHJvc3BlY3RpdmUgY29o
b3J0IHN0dWR5IGluIE1vemFtYmlxdWU8L3RpdGxlPjxzZWNvbmRhcnktdGl0bGU+QUlEUzwvc2Vj
b25kYXJ5LXRpdGxlPjwvdGl0bGVzPjxwZXJpb2RpY2FsPjxmdWxsLXRpdGxlPkFJRFM8L2Z1bGwt
dGl0bGU+PC9wZXJpb2RpY2FsPjxwYWdlcz4xNDAyLTE0MTE8L3BhZ2VzPjx2b2x1bWU+Mzg8L3Zv
bHVtZT48bnVtYmVyPjk8L251bWJlcj48ZWRpdGlvbj4yMDI0MDUwMzwvZWRpdGlvbj48a2V5d29y
ZHM+PGtleXdvcmQ+SHVtYW5zPC9rZXl3b3JkPjxrZXl3b3JkPk1vemFtYmlxdWU8L2tleXdvcmQ+
PGtleXdvcmQ+UmV0cm9zcGVjdGl2ZSBTdHVkaWVzPC9rZXl3b3JkPjxrZXl3b3JkPipISVYgSW5m
ZWN0aW9ucy9kcnVnIHRoZXJhcHk8L2tleXdvcmQ+PGtleXdvcmQ+TWFsZTwva2V5d29yZD48a2V5
d29yZD5GZW1hbGU8L2tleXdvcmQ+PGtleXdvcmQ+QWR1bHQ8L2tleXdvcmQ+PGtleXdvcmQ+QWRv
bGVzY2VudDwva2V5d29yZD48a2V5d29yZD5Zb3VuZyBBZHVsdDwva2V5d29yZD48a2V5d29yZD5D
aGlsZDwva2V5d29yZD48a2V5d29yZD4qUmV0ZW50aW9uIGluIENhcmUvc3RhdGlzdGljcyAmYW1w
OyBudW1lcmljYWwgZGF0YTwva2V5d29yZD48a2V5d29yZD5BbnRpLUhJViBBZ2VudHMvdGhlcmFw
ZXV0aWMgdXNlL2FkbWluaXN0cmF0aW9uICZhbXA7IGRvc2FnZTwva2V5d29yZD48a2V5d29yZD5N
aWRkbGUgQWdlZDwva2V5d29yZD48a2V5d29yZD5BbnRpLVJldHJvdmlyYWwgQWdlbnRzL3RoZXJh
cGV1dGljIHVzZTwva2V5d29yZD48a2V5d29yZD5Mb3N0IHRvIEZvbGxvdy1VcDwva2V5d29yZD48
a2V5d29yZD5Bc3Nlc3NtZW50IG9mIE1lZGljYXRpb24gQWRoZXJlbmNlPC9rZXl3b3JkPjwva2V5
d29yZHM+PGRhdGVzPjx5ZWFyPjIwMjQ8L3llYXI+PHB1Yi1kYXRlcz48ZGF0ZT5KdWwgMTU8L2Rh
dGU+PC9wdWItZGF0ZXM+PC9kYXRlcz48aXNibj4xNDczLTU1NzEgKEVsZWN0cm9uaWMpJiN4RDsw
MjY5LTkzNzAgKFByaW50KSYjeEQ7MDI2OS05MzcwIChMaW5raW5nKTwvaXNibj48YWNjZXNzaW9u
LW51bT4zODY1MjQ5NjwvYWNjZXNzaW9uLW51bT48dXJscz48cmVsYXRlZC11cmxzPjx1cmw+aHR0
cHM6Ly93d3cubmNiaS5ubG0ubmloLmdvdi9wdWJtZWQvMzg2NTI0OTY8L3VybD48L3JlbGF0ZWQt
dXJscz48L3VybHM+PGN1c3RvbTE+Q29uZmxpY3RzIG9mIGludGVyZXN0IGFuZCBzb3VyY2Ugb2Yg
ZnVuZGluZzogdGhpcyB3b3JrIHJlY2VpdmVkIHN1cHBvcnQgZnJvbSB0aGUgU2V2ZXJvIE9jaG9h
IHByZWRvY3RvcmFsIGZlbGxvd3NoaXAgYnkgdGhlIEJhcmNlbG9uYSBJbnN0aXR1dGUgb2YgR2xv
YmFsIEhlYWx0aCAoSVNHbG9iYWwpIHRvIEEuUy5MLiwgdGhlIHByZWRvY3RvcmFsIGZlbGxvd3No
aXAgZnJvbSB0aGUgU2VjcmV0YXJpYXQgb2YgVW5pdmVyc2l0aWVzIGFuZCBSZXNlYXJjaCwgTWlu
aXN0cnkgb2YgRW50ZXJwcmlzZSBhbmQgS25vd2xlZGdlIG9mIHRoZSBHb3Zlcm5tZW50IG9mIENh
dGFsb25pYSBhbmQgY29mb3VuZGVkIGJ5IEV1cm9wZWFuIFNvY2lhbCBGdW5kIHRvIEEuUy5MLiBh
bmQgUy5GLkwuLCBhbmQgdGhlIEV1cm9wZWFuIFJlc3BpcmF0b3J5IFNvY2lldHkgKEVSUykgYW5k
IHRoZSBFdXJvcGVhbiBVbmlvbiAoRVUpJmFwb3M7cyBIMjAyMCByZXNlYXJjaCBhbmQgaW5ub3Zh
dGlvbiBwcm9ncmFtbWUgdW5kZXIgdGhlIE1hcmllIFNrbG9kb3dza2EtQ3VyaWUgZ3JhbnQgYWdy
ZWVtZW50ICg4NDc0NjIpIHRvIEUuTC5WLiAoVGhpcyBwdWJsaWNhdGlvbiByZWZsZWN0cyBvbmx5
IHRoZSBhdXRob3ImYXBvcztzIHZpZXcuIFRoZSBFUlMsIFJlc2VhcmNoIEV4ZWN1dGl2ZSBBZ2Vu
Y3kgYW5kIEVVIGFyZSBub3QgcmVzcG9uc2libGUgZm9yIGFueSB1c2UgdGhhdCBtYXkgYmUgbWFk
ZSBvZiB0aGUgaW5mb3JtYXRpb24gaXQgY29udGFpbnMpLiBGb3IgdGhlIHJlbWFpbmluZyBhdXRo
b3JzLCB0aGVyZSBhcmUgbm8gY29uZmxpY3RzIG9mIGludGVyZXN0LjwvY3VzdG9tMT48Y3VzdG9t
Mj5QTUMxMTIxNjM3NjwvY3VzdG9tMj48ZWxlY3Ryb25pYy1yZXNvdXJjZS1udW0+MTAuMTA5Ny9R
QUQuMDAwMDAwMDAwMDAwMzkxMzwvZWxlY3Ryb25pYy1yZXNvdXJjZS1udW0+PHJlbW90ZS1kYXRh
YmFzZS1uYW1lPk1lZGxpbmU8L3JlbW90ZS1kYXRhYmFzZS1uYW1lPjxyZW1vdGUtZGF0YWJhc2Ut
cHJvdmlkZXI+TkxNPC9yZW1vdGUtZGF0YWJhc2UtcHJvdmlkZXI+PC9yZWNvcmQ+PC9DaXRlPjwv
RW5kTm90ZT5=
</w:fldData>
        </w:fldChar>
      </w:r>
      <w:r w:rsidR="000742DA">
        <w:rPr>
          <w:rFonts w:ascii="Times New Roman" w:hAnsi="Times New Roman" w:cs="Times New Roman"/>
          <w:lang w:val="en-US"/>
        </w:rPr>
        <w:instrText xml:space="preserve"> ADDIN EN.CITE.DATA </w:instrText>
      </w:r>
      <w:r w:rsidR="000742DA">
        <w:rPr>
          <w:rFonts w:ascii="Times New Roman" w:hAnsi="Times New Roman" w:cs="Times New Roman"/>
          <w:lang w:val="en-US"/>
        </w:rPr>
      </w:r>
      <w:r w:rsidR="000742DA">
        <w:rPr>
          <w:rFonts w:ascii="Times New Roman" w:hAnsi="Times New Roman" w:cs="Times New Roman"/>
          <w:lang w:val="en-US"/>
        </w:rPr>
        <w:fldChar w:fldCharType="end"/>
      </w:r>
      <w:r w:rsidR="000742DA">
        <w:rPr>
          <w:rFonts w:ascii="Times New Roman" w:hAnsi="Times New Roman" w:cs="Times New Roman"/>
          <w:lang w:val="en-US"/>
        </w:rPr>
        <w:fldChar w:fldCharType="separate"/>
      </w:r>
      <w:r w:rsidR="000742DA">
        <w:rPr>
          <w:rFonts w:ascii="Times New Roman" w:hAnsi="Times New Roman" w:cs="Times New Roman"/>
          <w:noProof/>
          <w:lang w:val="en-US"/>
        </w:rPr>
        <w:t>(MISAU, 2023, 2025; Saura-Lazaro et al., 2024)</w:t>
      </w:r>
      <w:r w:rsidR="000742DA">
        <w:rPr>
          <w:rFonts w:ascii="Times New Roman" w:hAnsi="Times New Roman" w:cs="Times New Roman"/>
          <w:lang w:val="en-US"/>
        </w:rPr>
        <w:fldChar w:fldCharType="end"/>
      </w:r>
      <w:ins w:id="136" w:author="Izaidino Muchanga" w:date="2026-03-14T20:22:00Z">
        <w:r w:rsidRPr="00101F7E">
          <w:rPr>
            <w:rFonts w:ascii="Times New Roman" w:hAnsi="Times New Roman" w:cs="Times New Roman"/>
            <w:lang w:val="en-US"/>
            <w:rPrChange w:id="137" w:author="Izaidino Muchanga" w:date="2026-03-14T20:23:00Z" w16du:dateUtc="2026-03-14T20:23:00Z">
              <w:rPr>
                <w:rFonts w:ascii="Times New Roman" w:hAnsi="Times New Roman" w:cs="Times New Roman"/>
              </w:rPr>
            </w:rPrChange>
          </w:rPr>
          <w:t xml:space="preserve">. </w:t>
        </w:r>
      </w:ins>
      <w:ins w:id="138" w:author="Izaidino Muchanga" w:date="2026-03-19T20:12:00Z" w16du:dateUtc="2026-03-19T20:12:00Z">
        <w:r w:rsidR="000742DA">
          <w:rPr>
            <w:rFonts w:ascii="Times New Roman" w:hAnsi="Times New Roman" w:cs="Times New Roman"/>
            <w:lang w:val="en-US"/>
          </w:rPr>
          <w:t>Study</w:t>
        </w:r>
      </w:ins>
      <w:ins w:id="139" w:author="Izaidino Muchanga" w:date="2026-03-14T20:22:00Z">
        <w:r w:rsidRPr="00101F7E">
          <w:rPr>
            <w:rFonts w:ascii="Times New Roman" w:hAnsi="Times New Roman" w:cs="Times New Roman"/>
            <w:lang w:val="en-US"/>
            <w:rPrChange w:id="140" w:author="Izaidino Muchanga" w:date="2026-03-14T20:23:00Z" w16du:dateUtc="2026-03-14T20:23:00Z">
              <w:rPr>
                <w:rFonts w:ascii="Times New Roman" w:hAnsi="Times New Roman" w:cs="Times New Roman"/>
              </w:rPr>
            </w:rPrChange>
          </w:rPr>
          <w:t xml:space="preserve"> suggests that retention in care is particularly challenging among adolescents, economically vulnerable populations, and individuals living in peri-urban and rural settings</w:t>
        </w:r>
      </w:ins>
      <w:ins w:id="141" w:author="Izaidino Muchanga" w:date="2026-03-19T20:13:00Z" w16du:dateUtc="2026-03-19T20:13:00Z">
        <w:r w:rsidR="000742DA">
          <w:rPr>
            <w:rFonts w:ascii="Times New Roman" w:hAnsi="Times New Roman" w:cs="Times New Roman"/>
            <w:lang w:val="en-US"/>
          </w:rPr>
          <w:t xml:space="preserve"> </w:t>
        </w:r>
      </w:ins>
      <w:r w:rsidR="000742DA">
        <w:rPr>
          <w:rFonts w:ascii="Times New Roman" w:hAnsi="Times New Roman" w:cs="Times New Roman"/>
          <w:lang w:val="en-US"/>
        </w:rPr>
        <w:fldChar w:fldCharType="begin"/>
      </w:r>
      <w:r w:rsidR="000742DA">
        <w:rPr>
          <w:rFonts w:ascii="Times New Roman" w:hAnsi="Times New Roman" w:cs="Times New Roman"/>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0742DA">
        <w:rPr>
          <w:rFonts w:ascii="Times New Roman" w:hAnsi="Times New Roman" w:cs="Times New Roman"/>
          <w:lang w:val="en-US"/>
        </w:rPr>
        <w:fldChar w:fldCharType="separate"/>
      </w:r>
      <w:r w:rsidR="000742DA">
        <w:rPr>
          <w:rFonts w:ascii="Times New Roman" w:hAnsi="Times New Roman" w:cs="Times New Roman"/>
          <w:noProof/>
          <w:lang w:val="en-US"/>
        </w:rPr>
        <w:t>(Viisainen et al., 2024)</w:t>
      </w:r>
      <w:r w:rsidR="000742DA">
        <w:rPr>
          <w:rFonts w:ascii="Times New Roman" w:hAnsi="Times New Roman" w:cs="Times New Roman"/>
          <w:lang w:val="en-US"/>
        </w:rPr>
        <w:fldChar w:fldCharType="end"/>
      </w:r>
      <w:ins w:id="142" w:author="Izaidino Muchanga" w:date="2026-03-14T20:22:00Z">
        <w:r w:rsidRPr="00101F7E">
          <w:rPr>
            <w:rFonts w:ascii="Times New Roman" w:hAnsi="Times New Roman" w:cs="Times New Roman"/>
            <w:lang w:val="en-US"/>
            <w:rPrChange w:id="143" w:author="Izaidino Muchanga" w:date="2026-03-14T20:23:00Z" w16du:dateUtc="2026-03-14T20:23:00Z">
              <w:rPr>
                <w:rFonts w:ascii="Times New Roman" w:hAnsi="Times New Roman" w:cs="Times New Roman"/>
              </w:rPr>
            </w:rPrChange>
          </w:rPr>
          <w:t>. Understanding the context-specific determinants of treatment interruption is therefore critical for strengthening HIV service delivery and improving patient outcomes.</w:t>
        </w:r>
      </w:ins>
    </w:p>
    <w:p w14:paraId="0547204A" w14:textId="51110EE9" w:rsidR="00101F7E" w:rsidRPr="00101F7E" w:rsidRDefault="00101F7E" w:rsidP="00B40B9F">
      <w:pPr>
        <w:ind w:firstLine="709"/>
        <w:jc w:val="both"/>
        <w:rPr>
          <w:ins w:id="144" w:author="Izaidino Muchanga" w:date="2026-03-14T20:22:00Z"/>
          <w:rFonts w:ascii="Times New Roman" w:hAnsi="Times New Roman" w:cs="Times New Roman"/>
          <w:lang w:val="en-US"/>
          <w:rPrChange w:id="145" w:author="Izaidino Muchanga" w:date="2026-03-14T20:23:00Z" w16du:dateUtc="2026-03-14T20:23:00Z">
            <w:rPr>
              <w:ins w:id="146" w:author="Izaidino Muchanga" w:date="2026-03-14T20:22:00Z"/>
              <w:rFonts w:ascii="Times New Roman" w:hAnsi="Times New Roman" w:cs="Times New Roman"/>
            </w:rPr>
          </w:rPrChange>
        </w:rPr>
        <w:pPrChange w:id="147" w:author="Izaidino Muchanga" w:date="2026-03-19T20:29:00Z" w16du:dateUtc="2026-03-19T20:29:00Z">
          <w:pPr>
            <w:jc w:val="both"/>
          </w:pPr>
        </w:pPrChange>
      </w:pPr>
      <w:ins w:id="148" w:author="Izaidino Muchanga" w:date="2026-03-14T20:22:00Z">
        <w:r w:rsidRPr="00101F7E">
          <w:rPr>
            <w:rFonts w:ascii="Times New Roman" w:hAnsi="Times New Roman" w:cs="Times New Roman"/>
            <w:lang w:val="en-US"/>
            <w:rPrChange w:id="149" w:author="Izaidino Muchanga" w:date="2026-03-14T20:23:00Z" w16du:dateUtc="2026-03-14T20:23:00Z">
              <w:rPr>
                <w:rFonts w:ascii="Times New Roman" w:hAnsi="Times New Roman" w:cs="Times New Roman"/>
              </w:rPr>
            </w:rPrChange>
          </w:rPr>
          <w:t>Although several studies have examined ART adherence and retention in Sub-Saharan Africa, determinants of treatment discontinuation may vary considerably across local contexts</w:t>
        </w:r>
      </w:ins>
      <w:ins w:id="150" w:author="Izaidino Muchanga" w:date="2026-03-19T20:16:00Z" w16du:dateUtc="2026-03-19T20:16:00Z">
        <w:r w:rsidR="000742DA">
          <w:rPr>
            <w:rFonts w:ascii="Times New Roman" w:hAnsi="Times New Roman" w:cs="Times New Roman"/>
            <w:lang w:val="en-US"/>
          </w:rPr>
          <w:t xml:space="preserve"> </w:t>
        </w:r>
      </w:ins>
      <w:r w:rsidR="000742DA">
        <w:rPr>
          <w:rFonts w:ascii="Times New Roman" w:hAnsi="Times New Roman" w:cs="Times New Roman"/>
          <w:lang w:val="en-US"/>
        </w:rPr>
        <w:fldChar w:fldCharType="begin">
          <w:fldData xml:space="preserve">PEVuZE5vdGU+PENpdGU+PEF1dGhvcj5OYXdmYWw8L0F1dGhvcj48WWVhcj4yMDI0PC9ZZWFyPjxS
ZWNOdW0+MzM2PC9SZWNOdW0+PERpc3BsYXlUZXh0PihOYXdmYWwgZXQgYWwuLCAyMDI0OyBQdWdo
IGV0IGFsLiwgMjAyMjsgUmVuanUgZXQgYWwuLCAyMDE3OyBTYXVyYS1MYXphcm8gZXQgYWwuLCAy
MDI0KTwvRGlzcGxheVRleHQ+PHJlY29yZD48cmVjLW51bWJlcj4zMzY8L3JlYy1udW1iZXI+PGZv
cmVpZ24ta2V5cz48a2V5IGFwcD0iRU4iIGRiLWlkPSIwMHZ2cmUwem1zZXJycGV3cjlhNXR3cHpl
OXBhc3ZyYXZycGEiIHRpbWVzdGFtcD0iMTc2MzU3NjI0NiI+MzM2PC9rZXk+PC9mb3JlaWduLWtl
eXM+PHJlZi10eXBlIG5hbWU9IkpvdXJuYWwgQXJ0aWNsZSI+MTc8L3JlZi10eXBlPjxjb250cmli
dXRvcnM+PGF1dGhvcnM+PGF1dGhvcj5OYXdmYWwsIEUuIFMuPC9hdXRob3I+PGF1dGhvcj5HcmF5
LCBBLjwvYXV0aG9yPjxhdXRob3I+U2hlZWhhbiwgRC4gTS48L2F1dGhvcj48YXV0aG9yPkliYW5l
eiwgRy4gRS48L2F1dGhvcj48YXV0aG9yPlRyZXBrYSwgTS4gSi48L2F1dGhvcj48L2F1dGhvcnM+
PC9jb250cmlidXRvcnM+PGF1dGgtYWRkcmVzcz5EZXBhcnRtZW50IG9mIEVwaWRlbWlvbG9neSwg
Um9iZXJ0IFN0ZW1wZWwgQ29sbGVnZSBvZiBQdWJsaWMgSGVhbHRoIGFuZCBTb2NpYWwgV29yaywg
RmxvcmlkYSBJbnRlcm5hdGlvbmFsIFVuaXZlcnNpdHksIE1pYW1pLCBGbG9yaWRhLCBVU0EuJiN4
RDtSZXNlYXJjaCBDZW50ZXIgZm9yIE1pbm9yaXR5IEluc3RpdHV0aW9ucywgRmxvcmlkYSBJbnRl
cm5hdGlvbmFsIFVuaXZlcnNpdHksIE1pYW1pLCBGbG9yaWRhLCBVU0EuPC9hdXRoLWFkZHJlc3M+
PHRpdGxlcz48dGl0bGU+QSBTeXN0ZW1hdGljIFJldmlldyBvZiB0aGUgSW1wYWN0IG9mIEhJVi1S
ZWxhdGVkIFN0aWdtYSBhbmQgU2Vyb3N0YXR1cyBEaXNjbG9zdXJlIG9uIFJldGVudGlvbiBpbiBD
YXJlIGFuZCBBbnRpcmV0cm92aXJhbCBUaGVyYXB5IEFkaGVyZW5jZSBBbW9uZyBXb21lbiB3aXRo
IEhJViBpbiB0aGUgVW5pdGVkIFN0YXRlcy9DYW5hZGE8L3RpdGxlPjxzZWNvbmRhcnktdGl0bGU+
QUlEUyBQYXRpZW50IENhcmUgU1REUzwvc2Vjb25kYXJ5LXRpdGxlPjwvdGl0bGVzPjxwZXJpb2Rp
Y2FsPjxmdWxsLXRpdGxlPkFJRFMgUGF0aWVudCBDYXJlIFNURFM8L2Z1bGwtdGl0bGU+PC9wZXJp
b2RpY2FsPjxwYWdlcz4yMy00OTwvcGFnZXM+PHZvbHVtZT4zODwvdm9sdW1lPjxudW1iZXI+MTwv
bnVtYmVyPjxlZGl0aW9uPjIwMjMxMjI2PC9lZGl0aW9uPjxrZXl3b3Jkcz48a2V5d29yZD5IdW1h
bnM8L2tleXdvcmQ+PGtleXdvcmQ+RmVtYWxlPC9rZXl3b3JkPjxrZXl3b3JkPlVuaXRlZCBTdGF0
ZXMvZXBpZGVtaW9sb2d5PC9rZXl3b3JkPjxrZXl3b3JkPipISVYgSW5mZWN0aW9ucy9kcnVnIHRo
ZXJhcHkvcHN5Y2hvbG9neTwva2V5d29yZD48a2V5d29yZD5EaXNjbG9zdXJlPC9rZXl3b3JkPjxr
ZXl3b3JkPk1lZGljYXRpb24gQWRoZXJlbmNlL3BzeWNob2xvZ3k8L2tleXdvcmQ+PGtleXdvcmQ+
KlJldGVudGlvbiBpbiBDYXJlPC9rZXl3b3JkPjxrZXl3b3JkPkFudGktUmV0cm92aXJhbCBBZ2Vu
dHMvdGhlcmFwZXV0aWMgdXNlPC9rZXl3b3JkPjxrZXl3b3JkPlNvY2lhbCBTdGlnbWE8L2tleXdv
cmQ+PGtleXdvcmQ+Q2FuYWRhL2VwaWRlbWlvbG9neTwva2V5d29yZD48a2V5d29yZD5ISVYgZGlz
Y2xvc3VyZTwva2V5d29yZD48a2V5d29yZD5ISVYtcmVsYXRlZCBzdGlnbWE8L2tleXdvcmQ+PGtl
eXdvcmQ+SGl2L2FpZHM8L2tleXdvcmQ+PGtleXdvcmQ+bWVkaWNhdGlvbiBhZGhlcmVuY2U8L2tl
eXdvcmQ+PGtleXdvcmQ+cmV0ZW50aW9uIGluIGNhcmU8L2tleXdvcmQ+PGtleXdvcmQ+d29tZW48
L2tleXdvcmQ+PC9rZXl3b3Jkcz48ZGF0ZXM+PHllYXI+MjAyNDwveWVhcj48cHViLWRhdGVzPjxk
YXRlPkphbjwvZGF0ZT48L3B1Yi1kYXRlcz48L2RhdGVzPjxpc2JuPjE1NTctNzQ0OSAoRWxlY3Ry
b25pYykmI3hEOzEwODctMjkxNCAoUHJpbnQpJiN4RDsxMDg3LTI5MTQgKExpbmtpbmcpPC9pc2Ju
PjxhY2Nlc3Npb24tbnVtPjM4MTUwNTI0PC9hY2Nlc3Npb24tbnVtPjx1cmxzPjxyZWxhdGVkLXVy
bHM+PHVybD5odHRwczovL3d3dy5uY2JpLm5sbS5uaWguZ292L3B1Ym1lZC8zODE1MDUyNDwvdXJs
PjwvcmVsYXRlZC11cmxzPjwvdXJscz48Y3VzdG9tMT5ObyBjb21wZXRpbmcgZmluYW5jaWFsIGlu
dGVyZXN0cyBleGlzdC48L2N1c3RvbTE+PGN1c3RvbTI+UE1DMTA3OTQ4NDE8L2N1c3RvbTI+PGVs
ZWN0cm9uaWMtcmVzb3VyY2UtbnVtPjEwLjEwODkvYXBjLjIwMjMuMDE3ODwvZWxlY3Ryb25pYy1y
ZXNvdXJjZS1udW0+PHJlbW90ZS1kYXRhYmFzZS1uYW1lPk1lZGxpbmU8L3JlbW90ZS1kYXRhYmFz
ZS1uYW1lPjxyZW1vdGUtZGF0YWJhc2UtcHJvdmlkZXI+TkxNPC9yZW1vdGUtZGF0YWJhc2UtcHJv
dmlkZXI+PC9yZWNvcmQ+PC9DaXRlPjxDaXRlPjxBdXRob3I+UHVnaDwvQXV0aG9yPjxZZWFyPjIw
MjI8L1llYXI+PFJlY051bT4xMTwvUmVjTnVtPjxyZWNvcmQ+PHJlYy1udW1iZXI+MTE8L3JlYy1u
dW1iZXI+PGZvcmVpZ24ta2V5cz48a2V5IGFwcD0iRU4iIGRiLWlkPSIwMHZ2cmUwem1zZXJycGV3
cjlhNXR3cHplOXBhc3ZyYXZycGEiIHRpbWVzdGFtcD0iMTc1NTE5ODA4MiI+MTE8L2tleT48L2Zv
cmVpZ24ta2V5cz48cmVmLXR5cGUgbmFtZT0iSm91cm5hbCBBcnRpY2xlIj4xNzwvcmVmLXR5cGU+
PGNvbnRyaWJ1dG9ycz48YXV0aG9ycz48YXV0aG9yPlB1Z2gsIEwuIEUuPC9hdXRob3I+PGF1dGhv
cj5Sb2JlcnRzLCBKLiBTLjwvYXV0aG9yPjxhdXRob3I+Vmlzd2FzYW0sIE4uPC9hdXRob3I+PGF1
dGhvcj5IYWhuLCBFLjwvYXV0aG9yPjxhdXRob3I+UnlhbiwgUy48L2F1dGhvcj48YXV0aG9yPlR1
cnBpbiwgRy48L2F1dGhvcj48YXV0aG9yPkx5b25zLCBDLiBFLjwvYXV0aG9yPjxhdXRob3I+QmFy
YWwsIFMuPC9hdXRob3I+PGF1dGhvcj5IYW5zb3RpLCBCLjwvYXV0aG9yPjwvYXV0aG9ycz48L2Nv
bnRyaWJ1dG9ycz48YXV0aC1hZGRyZXNzPlNjaG9vbCBvZiBNZWRpY2luZSwgSm9obnMgSG9wa2lu
cyBVbml2ZXJzaXR5LCBCYWx0aW1vcmUsIE1hcnlsYW5kLCBVU0EuJiN4RDtDZW50ZXIgZm9yIFB1
YmxpYyBIZWFsdGggYW5kIEh1bWFuIFJpZ2h0cywgRGVwYXJ0bWVudCBvZiBFcGlkZW1pb2xvZ3ks
IEpvaG5zIEhvcGtpbnMgVW5pdmVyc2l0eSBCbG9vbWJlcmcgU2Nob29sIG9mIFB1YmxpYyBIZWFs
dGgsIEJhbHRpbW9yZSwgTWFyeWxhbmQsIFVTQS4mI3hEO0RlcGFydG1lbnQgb2YgRW1lcmdlbmN5
IE1lZGljaW5lLCBKb2hucyBIb3BraW5zIFVuaXZlcnNpdHkgU2Nob29sIG9mIE1lZGljaW5lLCBC
YWx0aW1vcmUsIE1hcnlsYW5kLCBVU0E7IERlcGFydG1lbnQgb2YgSW50ZXJuYXRpb25hbCBIZWFs
dGgsIEJsb29tYmVyZyBTY2hvb2wgb2YgUHVibGljIEhlYWx0aCwgQmFsdGltb3JlLCBNYXJ5bGFu
ZCwgVVNBLiBFbGVjdHJvbmljIGFkZHJlc3M6IEhhbnNvdGkuYmhhbnNvdDFAamguZWR1LjwvYXV0
aC1hZGRyZXNzPjx0aXRsZXM+PHRpdGxlPlN5c3RlbWF0aWMgcmV2aWV3IG9mIGludGVydmVudGlv
bnMgYWltZWQgYXQgaW1wcm92aW5nIEhJViBhZGhlcmVuY2UgdG8gY2FyZSBpbiBsb3ctIGFuZCBt
aWRkbGUtaW5jb21lIGNvdW50cmllcyBpbiBTdWItU2FoYXJhbiBBZnJpY2E8L3RpdGxlPjxzZWNv
bmRhcnktdGl0bGU+SiBJbmZlY3QgUHVibGljIEhlYWx0aDwvc2Vjb25kYXJ5LXRpdGxlPjwvdGl0
bGVzPjxwZXJpb2RpY2FsPjxmdWxsLXRpdGxlPkogSW5mZWN0IFB1YmxpYyBIZWFsdGg8L2Z1bGwt
dGl0bGU+PC9wZXJpb2RpY2FsPjxwYWdlcz4xMDUzLTEwNjA8L3BhZ2VzPjx2b2x1bWU+MTU8L3Zv
bHVtZT48bnVtYmVyPjEwPC9udW1iZXI+PGVkaXRpb24+MjAyMjA4Mjg8L2VkaXRpb24+PGtleXdv
cmRzPjxrZXl3b3JkPkh1bWFuczwva2V5d29yZD48a2V5d29yZD4qSElWIEluZmVjdGlvbnMvZHJ1
ZyB0aGVyYXB5PC9rZXl3b3JkPjxrZXl3b3JkPkRldmVsb3BpbmcgQ291bnRyaWVzPC9rZXl3b3Jk
PjxrZXl3b3JkPk1lZGljYXRpb24gQWRoZXJlbmNlPC9rZXl3b3JkPjxrZXl3b3JkPkFudGktUmV0
cm92aXJhbCBBZ2VudHMvdGhlcmFwZXV0aWMgdXNlPC9rZXl3b3JkPjxrZXl3b3JkPkFmcmljYSBT
b3V0aCBvZiB0aGUgU2FoYXJhPC9rZXl3b3JkPjxrZXl3b3JkPkFkaGVyZW5jZTwva2V5d29yZD48
a2V5d29yZD5IdW1hbiBpbW11bm9kZWZpY2llbmN5IHZpcnVzIChISVYpPC9rZXl3b3JkPjxrZXl3
b3JkPlN1Yi1TYWhhcmFuIEFmcmljYTwva2V5d29yZD48a2V5d29yZD5TeXN0ZW1hdGljIGFuYWx5
c2lzPC9rZXl3b3JkPjwva2V5d29yZHM+PGRhdGVzPjx5ZWFyPjIwMjI8L3llYXI+PHB1Yi1kYXRl
cz48ZGF0ZT5PY3Q8L2RhdGU+PC9wdWItZGF0ZXM+PC9kYXRlcz48aXNibj4xODc2LTAzNVggKEVs
ZWN0cm9uaWMpJiN4RDsxODc2LTAzNDEgKFByaW50KSYjeEQ7MTg3Ni0wMzQxIChMaW5raW5nKTwv
aXNibj48YWNjZXNzaW9uLW51bT4zNjA2MzcyMTwvYWNjZXNzaW9uLW51bT48dXJscz48cmVsYXRl
ZC11cmxzPjx1cmw+aHR0cHM6Ly93d3cubmNiaS5ubG0ubmloLmdvdi9wdWJtZWQvMzYwNjM3MjE8
L3VybD48L3JlbGF0ZWQtdXJscz48L3VybHM+PGN1c3RvbTI+UE1DMTAxMTcyNzg8L2N1c3RvbTI+
PGVsZWN0cm9uaWMtcmVzb3VyY2UtbnVtPjEwLjEwMTYvai5qaXBoLjIwMjIuMDguMDEyPC9lbGVj
dHJvbmljLXJlc291cmNlLW51bT48cmVtb3RlLWRhdGFiYXNlLW5hbWU+TWVkbGluZTwvcmVtb3Rl
LWRhdGFiYXNlLW5hbWU+PHJlbW90ZS1kYXRhYmFzZS1wcm92aWRlcj5OTE08L3JlbW90ZS1kYXRh
YmFzZS1wcm92aWRlcj48L3JlY29yZD48L0NpdGU+PENpdGU+PEF1dGhvcj5SZW5qdTwvQXV0aG9y
PjxZZWFyPjIwMTc8L1llYXI+PFJlY051bT4zNTA8L1JlY051bT48cmVjb3JkPjxyZWMtbnVtYmVy
PjM1MDwvcmVjLW51bWJlcj48Zm9yZWlnbi1rZXlzPjxrZXkgYXBwPSJFTiIgZGItaWQ9IjAwdnZy
ZTB6bXNlcnJwZXdyOWE1dHdwemU5cGFzdnJhdnJwYSIgdGltZXN0YW1wPSIxNzYzNTc2NDYwIj4z
NTA8L2tleT48L2ZvcmVpZ24ta2V5cz48cmVmLXR5cGUgbmFtZT0iSm91cm5hbCBBcnRpY2xlIj4x
NzwvcmVmLXR5cGU+PGNvbnRyaWJ1dG9ycz48YXV0aG9ycz48YXV0aG9yPlJlbmp1LCBKLjwvYXV0
aG9yPjxhdXRob3I+TW9zaGFiZWxhLCBNLjwvYXV0aG9yPjxhdXRob3I+TWNMZWFuLCBFLjwvYXV0
aG9yPjxhdXRob3I+RGRhYWtpLCBXLjwvYXV0aG9yPjxhdXRob3I+U2tvdmRhbCwgTS48L2F1dGhv
cj48YXV0aG9yPk9kb25nbywgRi48L2F1dGhvcj48YXV0aG9yPkJ1a2VueWEsIEQuPC9hdXRob3I+
PGF1dGhvcj5XYW1veWksIEouPC9hdXRob3I+PGF1dGhvcj5Cb25uaW5ndG9uLCBPLjwvYXV0aG9y
PjxhdXRob3I+U2VlbGV5LCBKLjwvYXV0aG9yPjxhdXRob3I+WmFiYSwgQi48L2F1dGhvcj48YXV0
aG9yPldyaW5nZSwgQS48L2F1dGhvcj48L2F1dGhvcnM+PC9jb250cmlidXRvcnM+PGF1dGgtYWRk
cmVzcz5GYWN1bHR5IG9mIEVwaWRlbWlvbG9neSBhbmQgUG9wdWxhdGlvbiBIZWFsdGgsIExvbmRv
biBTY2hvb2wgb2YgSHlnaWVuZSBhbmQgVHJvcGljYWwgTWVkaWNpbmUsIExvbmRvbiwgVUsuJiN4
RDtNYWxhd2kgRXBpZGVtaW9sb2d5IGFuZCBJbnRlcnZlbnRpb24gUmVzZWFyY2ggVW5pdCwgS2Fy
b25nYSwgTWFsYXdpLiYjeEQ7QWZyaWNhIEhlYWx0aCBSZXNlYXJjaCBJbnN0aXR1dGUsIEt3YVp1
bHUgTmF0YWwsIFNvdXRoIEFmcmljYS4mI3hEO1VuaXZlcnNpdHkgb2YgS3dhWnVsdSBOYXRhbCwg
S3dhWnVsdSBOYXRhbCwgU291dGggQWZyaWNhLiYjeEQ7UmFrYWkgSGVhbHRoIFNjaWVuY2VzIFBy
b2dyYW0sIEthbGlzaXpvLCBVZ2FuZGEuJiN4RDtEZXBhcnRtZW50IG9mIFB1YmxpYyBIZWFsdGgs
IFVuaXZlcnNpdHkgb2YgQ29wZW5oYWdlbiwgQ29wZW5oYWdlbiwgRGVubWFyay4mI3hEO0Jpb21l
ZGljYWwgUmVzZWFyY2ggYW5kIFRyYWluaW5nIEluc3RpdHV0ZSwgSGFyYXJlLCBaaW1iYWJ3ZS4m
I3hEO0tlbnlhIE1lZGljYWwgUmVzZWFyY2ggSW5zdGl0dXRlLCBOYWlyb2JpLCBLZW55YS4mI3hE
O01lZGljYWwgUmVzZWFyY2ggQ291bmNpbC9VZ2FuZGEgVmlydXMgUmVzZWFyY2ggSW5zdGl0dXRl
IFJlc2VhcmNoIFVuaXQgb24gQUlEUywgRW50ZWJiZSwgVWdhbmRhLiYjeEQ7TmF0aW9uYWwgSW5z
dGl0dXRlIGZvciBNZWRpY2FsIFJlc2VhcmNoLCBNd2FuemEsIFRhbnphbmlhLjwvYXV0aC1hZGRy
ZXNzPjx0aXRsZXM+PHRpdGxlPiZhcG9zO1NpZGUgZWZmZWN0cyZhcG9zOyBhcmUgJmFwb3M7Y2Vu
dHJhbCBlZmZlY3RzJmFwb3M7IHRoYXQgY2hhbGxlbmdlIHJldGVudGlvbiBpbiBISVYgdHJlYXRt
ZW50IHByb2dyYW1tZXMgaW4gc2l4IHN1Yi1TYWhhcmFuIEFmcmljYW4gY291bnRyaWVzOiBhIG11
bHRpY291bnRyeSBxdWFsaXRhdGl2ZSBzdHVkeTwvdGl0bGU+PHNlY29uZGFyeS10aXRsZT5TZXgg
VHJhbnNtIEluZmVjdDwvc2Vjb25kYXJ5LXRpdGxlPjwvdGl0bGVzPjxwZXJpb2RpY2FsPjxmdWxs
LXRpdGxlPlNleCBUcmFuc20gSW5mZWN0PC9mdWxsLXRpdGxlPjwvcGVyaW9kaWNhbD48dm9sdW1l
PjkzPC92b2x1bWU+PG51bWJlcj5TdXBwbCAzPC9udW1iZXI+PGtleXdvcmRzPjxrZXl3b3JkPkFm
cmljYSBTb3V0aCBvZiB0aGUgU2FoYXJhL2VwaWRlbWlvbG9neTwva2V5d29yZD48a2V5d29yZD5B
bnRpLUhJViBBZ2VudHMvKmFkdmVyc2UgZWZmZWN0cy8qdGhlcmFwZXV0aWMgdXNlPC9rZXl3b3Jk
PjxrZXl3b3JkPkZlbWFsZTwva2V5d29yZD48a2V5d29yZD5ISVYgSW5mZWN0aW9ucy8qZHJ1ZyB0
aGVyYXB5PC9rZXl3b3JkPjxrZXl3b3JkPkhlYWx0aCBLbm93bGVkZ2UsIEF0dGl0dWRlcywgUHJh
Y3RpY2U8L2tleXdvcmQ+PGtleXdvcmQ+SHVtYW5zPC9rZXl3b3JkPjxrZXl3b3JkPkludGVydmll
d3MgYXMgVG9waWM8L2tleXdvcmQ+PGtleXdvcmQ+TWFsZTwva2V5d29yZD48a2V5d29yZD5NZWRp
Y2F0aW9uIEFkaGVyZW5jZS9wc3ljaG9sb2d5PC9rZXl3b3JkPjxrZXl3b3JkPlBhdGllbnQgQWNj
ZXB0YW5jZSBvZiBIZWFsdGggQ2FyZS9wc3ljaG9sb2d5LypzdGF0aXN0aWNzICZhbXA7IG51bWVy
aWNhbCBkYXRhPC9rZXl3b3JkPjxrZXl3b3JkPlByb2dyYW0gRXZhbHVhdGlvbjwva2V5d29yZD48
a2V5d29yZD4qUXVhbGl0YXRpdmUgUmVzZWFyY2g8L2tleXdvcmQ+PGtleXdvcmQ+KkFzc2Vzc21l
bnQgb2YgTWVkaWNhdGlvbiBBZGhlcmVuY2U8L2tleXdvcmQ+PGtleXdvcmQ+QWZyaWNhPC9rZXl3
b3JkPjxrZXl3b3JkPkFpZHM8L2tleXdvcmQ+PGtleXdvcmQ+SGl2PC9rZXl3b3JkPjxrZXl3b3Jk
PlF1YWxpdGF0aXZlIHJlc2VhcmNoPC9rZXl3b3JkPjwva2V5d29yZHM+PGRhdGVzPjx5ZWFyPjIw
MTc8L3llYXI+PHB1Yi1kYXRlcz48ZGF0ZT5KdWw8L2RhdGU+PC9wdWItZGF0ZXM+PC9kYXRlcz48
aXNibj4xNDcyLTMyNjMgKEVsZWN0cm9uaWMpJiN4RDsxMzY4LTQ5NzMgKFByaW50KSYjeEQ7MTM2
OC00OTczIChMaW5raW5nKTwvaXNibj48YWNjZXNzaW9uLW51bT4yODczNjM5MDwvYWNjZXNzaW9u
LW51bT48dXJscz48cmVsYXRlZC11cmxzPjx1cmw+aHR0cHM6Ly93d3cubmNiaS5ubG0ubmloLmdv
di9wdWJtZWQvMjg3MzYzOTA8L3VybD48L3JlbGF0ZWQtdXJscz48L3VybHM+PGN1c3RvbTI+UE1D
NTczOTgzODwvY3VzdG9tMj48ZWxlY3Ryb25pYy1yZXNvdXJjZS1udW0+MTAuMTEzNi9zZXh0cmFu
cy0yMDE2LTA1Mjk3MTwvZWxlY3Ryb25pYy1yZXNvdXJjZS1udW0+PHJlbW90ZS1kYXRhYmFzZS1u
YW1lPk1lZGxpbmU8L3JlbW90ZS1kYXRhYmFzZS1uYW1lPjxyZW1vdGUtZGF0YWJhc2UtcHJvdmlk
ZXI+TkxNPC9yZW1vdGUtZGF0YWJhc2UtcHJvdmlkZXI+PC9yZWNvcmQ+PC9DaXRlPjxDaXRlPjxB
dXRob3I+U2F1cmEtTGF6YXJvPC9BdXRob3I+PFllYXI+MjAyNDwvWWVhcj48UmVjTnVtPjI4NTwv
UmVjTnVtPjxyZWNvcmQ+PHJlYy1udW1iZXI+Mjg1PC9yZWMtbnVtYmVyPjxmb3JlaWduLWtleXM+
PGtleSBhcHA9IkVOIiBkYi1pZD0iMDB2dnJlMHptc2VycnBld3I5YTV0d3B6ZTlwYXN2cmF2cnBh
IiB0aW1lc3RhbXA9IjE3NjI4MTc0NjQiPjI4NTwva2V5PjwvZm9yZWlnbi1rZXlzPjxyZWYtdHlw
ZSBuYW1lPSJKb3VybmFsIEFydGljbGUiPjE3PC9yZWYtdHlwZT48Y29udHJpYnV0b3JzPjxhdXRo
b3JzPjxhdXRob3I+U2F1cmEtTGF6YXJvLCBBLjwvYXV0aG9yPjxhdXRob3I+QXVndXN0bywgTy48
L2F1dGhvcj48YXV0aG9yPkZlcm5hbmRlei1MdWlzLCBTLjwvYXV0aG9yPjxhdXRob3I+TG9wZXot
VmFyZWxhLCBFLjwvYXV0aG9yPjxhdXRob3I+RnVlbnRlLVNvcm8sIEwuPC9hdXRob3I+PGF1dGhv
cj5CaWxhLCBELjwvYXV0aG9yPjxhdXRob3I+VG92ZWxhLCBNLjwvYXV0aG9yPjxhdXRob3I+TWFj
dWFjdWEsIE4uPC9hdXRob3I+PGF1dGhvcj5WYXosIFAuPC9hdXRob3I+PGF1dGhvcj5Db3V0bywg
QS48L2F1dGhvcj48YXV0aG9yPkJydW5vLCBDLjwvYXV0aG9yPjxhdXRob3I+TmFuaWNoZSwgRC48
L2F1dGhvcj48L2F1dGhvcnM+PC9jb250cmlidXRvcnM+PGF1dGgtYWRkcmVzcz5JU0dsb2JhbCwg
SG9zcGl0YWwgQ2xpbmljLCBVbml2ZXJzaXRhdCBkZSBCYXJjZWxvbmEsIEJhcmNlbG9uYSwgU3Bh
aW4uJiN4RDtDZW50cm8gZGUgSW52ZXN0aWdhY2FvIGVtIFNhdWRlIGRlIE1hbmhpY2EgKENJU00p
LiYjeEQ7RmFjdWxkYWRlIGRlIE1lZGljaW5hLCBVbml2ZXJzaWRhZGUgRWR1YXJkbyBNb25kbGFu
ZSwgTWFwdXRvLCBNb3phbWJpcXVlLiYjeEQ7RGVwYXJ0bWVudCBvZiBHbG9iYWwgSGVhbHRoLCBV
bml2ZXJzaXR5IG9mIFdhc2hpbmd0b24sIFNlYXR0bGUsIFdhc2hpbmd0b24sIFVTQS4mI3hEO0Z1
bmRhY2FvIEFyaWVsIEdsYXNlciBDb250cmEgbyBTSURBIFBlZGlhdHJpY28uJiN4RDtQcm9ncmFt
YSBOYWNpb25hbCBkZSBDb250cm9sZSBkZSBISVYvU0lEQSwgTWluaXN0ZXJpbyBkYSBTYXVkZS4m
I3hEO0RpcmVjY2FvIFByb3ZpbmNpYWwgZGUgU2F1ZGUsIE1hcHV0bywgTW96YW1iaXF1ZS48L2F1
dGgtYWRkcmVzcz48dGl0bGVzPjx0aXRsZT5ISVYgY2FyZSByZXRlbnRpb24gaW4gdGhyZWUgbXVs
dGktbW9udGggQVJUIGRpc3BlbnNpbmc6IGEgcmV0cm9zcGVjdGl2ZSBjb2hvcnQgc3R1ZHkgaW4g
TW96YW1iaXF1ZTwvdGl0bGU+PHNlY29uZGFyeS10aXRsZT5BSURTPC9zZWNvbmRhcnktdGl0bGU+
PC90aXRsZXM+PHBlcmlvZGljYWw+PGZ1bGwtdGl0bGU+QUlEUzwvZnVsbC10aXRsZT48L3Blcmlv
ZGljYWw+PHBhZ2VzPjE0MDItMTQxMTwvcGFnZXM+PHZvbHVtZT4zODwvdm9sdW1lPjxudW1iZXI+
OTwvbnVtYmVyPjxlZGl0aW9uPjIwMjQwNTAzPC9lZGl0aW9uPjxrZXl3b3Jkcz48a2V5d29yZD5I
dW1hbnM8L2tleXdvcmQ+PGtleXdvcmQ+TW96YW1iaXF1ZTwva2V5d29yZD48a2V5d29yZD5SZXRy
b3NwZWN0aXZlIFN0dWRpZXM8L2tleXdvcmQ+PGtleXdvcmQ+KkhJViBJbmZlY3Rpb25zL2RydWcg
dGhlcmFweTwva2V5d29yZD48a2V5d29yZD5NYWxlPC9rZXl3b3JkPjxrZXl3b3JkPkZlbWFsZTwv
a2V5d29yZD48a2V5d29yZD5BZHVsdDwva2V5d29yZD48a2V5d29yZD5BZG9sZXNjZW50PC9rZXl3
b3JkPjxrZXl3b3JkPllvdW5nIEFkdWx0PC9rZXl3b3JkPjxrZXl3b3JkPkNoaWxkPC9rZXl3b3Jk
PjxrZXl3b3JkPipSZXRlbnRpb24gaW4gQ2FyZS9zdGF0aXN0aWNzICZhbXA7IG51bWVyaWNhbCBk
YXRhPC9rZXl3b3JkPjxrZXl3b3JkPkFudGktSElWIEFnZW50cy90aGVyYXBldXRpYyB1c2UvYWRt
aW5pc3RyYXRpb24gJmFtcDsgZG9zYWdlPC9rZXl3b3JkPjxrZXl3b3JkPk1pZGRsZSBBZ2VkPC9r
ZXl3b3JkPjxrZXl3b3JkPkFudGktUmV0cm92aXJhbCBBZ2VudHMvdGhlcmFwZXV0aWMgdXNlPC9r
ZXl3b3JkPjxrZXl3b3JkPkxvc3QgdG8gRm9sbG93LVVwPC9rZXl3b3JkPjxrZXl3b3JkPkFzc2Vz
c21lbnQgb2YgTWVkaWNhdGlvbiBBZGhlcmVuY2U8L2tleXdvcmQ+PC9rZXl3b3Jkcz48ZGF0ZXM+
PHllYXI+MjAyNDwveWVhcj48cHViLWRhdGVzPjxkYXRlPkp1bCAxNTwvZGF0ZT48L3B1Yi1kYXRl
cz48L2RhdGVzPjxpc2JuPjE0NzMtNTU3MSAoRWxlY3Ryb25pYykmI3hEOzAyNjktOTM3MCAoUHJp
bnQpJiN4RDswMjY5LTkzNzAgKExpbmtpbmcpPC9pc2JuPjxhY2Nlc3Npb24tbnVtPjM4NjUyNDk2
PC9hY2Nlc3Npb24tbnVtPjx1cmxzPjxyZWxhdGVkLXVybHM+PHVybD5odHRwczovL3d3dy5uY2Jp
Lm5sbS5uaWguZ292L3B1Ym1lZC8zODY1MjQ5NjwvdXJsPjwvcmVsYXRlZC11cmxzPjwvdXJscz48
Y3VzdG9tMT5Db25mbGljdHMgb2YgaW50ZXJlc3QgYW5kIHNvdXJjZSBvZiBmdW5kaW5nOiB0aGlz
IHdvcmsgcmVjZWl2ZWQgc3VwcG9ydCBmcm9tIHRoZSBTZXZlcm8gT2Nob2EgcHJlZG9jdG9yYWwg
ZmVsbG93c2hpcCBieSB0aGUgQmFyY2Vsb25hIEluc3RpdHV0ZSBvZiBHbG9iYWwgSGVhbHRoIChJ
U0dsb2JhbCkgdG8gQS5TLkwuLCB0aGUgcHJlZG9jdG9yYWwgZmVsbG93c2hpcCBmcm9tIHRoZSBT
ZWNyZXRhcmlhdCBvZiBVbml2ZXJzaXRpZXMgYW5kIFJlc2VhcmNoLCBNaW5pc3RyeSBvZiBFbnRl
cnByaXNlIGFuZCBLbm93bGVkZ2Ugb2YgdGhlIEdvdmVybm1lbnQgb2YgQ2F0YWxvbmlhIGFuZCBj
b2ZvdW5kZWQgYnkgRXVyb3BlYW4gU29jaWFsIEZ1bmQgdG8gQS5TLkwuIGFuZCBTLkYuTC4sIGFu
ZCB0aGUgRXVyb3BlYW4gUmVzcGlyYXRvcnkgU29jaWV0eSAoRVJTKSBhbmQgdGhlIEV1cm9wZWFu
IFVuaW9uIChFVSkmYXBvcztzIEgyMDIwIHJlc2VhcmNoIGFuZCBpbm5vdmF0aW9uIHByb2dyYW1t
ZSB1bmRlciB0aGUgTWFyaWUgU2tsb2Rvd3NrYS1DdXJpZSBncmFudCBhZ3JlZW1lbnQgKDg0NzQ2
MikgdG8gRS5MLlYuIChUaGlzIHB1YmxpY2F0aW9uIHJlZmxlY3RzIG9ubHkgdGhlIGF1dGhvciZh
cG9zO3Mgdmlldy4gVGhlIEVSUywgUmVzZWFyY2ggRXhlY3V0aXZlIEFnZW5jeSBhbmQgRVUgYXJl
IG5vdCByZXNwb25zaWJsZSBmb3IgYW55IHVzZSB0aGF0IG1heSBiZSBtYWRlIG9mIHRoZSBpbmZv
cm1hdGlvbiBpdCBjb250YWlucykuIEZvciB0aGUgcmVtYWluaW5nIGF1dGhvcnMsIHRoZXJlIGFy
ZSBubyBjb25mbGljdHMgb2YgaW50ZXJlc3QuPC9jdXN0b20xPjxjdXN0b20yPlBNQzExMjE2Mzc2
PC9jdXN0b20yPjxlbGVjdHJvbmljLXJlc291cmNlLW51bT4xMC4xMDk3L1FBRC4wMDAwMDAwMDAw
MDAzOTEzPC9lbGVjdHJvbmljLXJlc291cmNlLW51bT48cmVtb3RlLWRhdGFiYXNlLW5hbWU+TWVk
bGluZTwvcmVtb3RlLWRhdGFiYXNlLW5hbWU+PHJlbW90ZS1kYXRhYmFzZS1wcm92aWRlcj5OTE08
L3JlbW90ZS1kYXRhYmFzZS1wcm92aWRlcj48L3JlY29yZD48L0NpdGU+PC9FbmROb3RlPgB=
</w:fldData>
        </w:fldChar>
      </w:r>
      <w:r w:rsidR="000742DA">
        <w:rPr>
          <w:rFonts w:ascii="Times New Roman" w:hAnsi="Times New Roman" w:cs="Times New Roman"/>
          <w:lang w:val="en-US"/>
        </w:rPr>
        <w:instrText xml:space="preserve"> ADDIN EN.CITE </w:instrText>
      </w:r>
      <w:r w:rsidR="000742DA">
        <w:rPr>
          <w:rFonts w:ascii="Times New Roman" w:hAnsi="Times New Roman" w:cs="Times New Roman"/>
          <w:lang w:val="en-US"/>
        </w:rPr>
        <w:fldChar w:fldCharType="begin">
          <w:fldData xml:space="preserve">PEVuZE5vdGU+PENpdGU+PEF1dGhvcj5OYXdmYWw8L0F1dGhvcj48WWVhcj4yMDI0PC9ZZWFyPjxS
ZWNOdW0+MzM2PC9SZWNOdW0+PERpc3BsYXlUZXh0PihOYXdmYWwgZXQgYWwuLCAyMDI0OyBQdWdo
IGV0IGFsLiwgMjAyMjsgUmVuanUgZXQgYWwuLCAyMDE3OyBTYXVyYS1MYXphcm8gZXQgYWwuLCAy
MDI0KTwvRGlzcGxheVRleHQ+PHJlY29yZD48cmVjLW51bWJlcj4zMzY8L3JlYy1udW1iZXI+PGZv
cmVpZ24ta2V5cz48a2V5IGFwcD0iRU4iIGRiLWlkPSIwMHZ2cmUwem1zZXJycGV3cjlhNXR3cHpl
OXBhc3ZyYXZycGEiIHRpbWVzdGFtcD0iMTc2MzU3NjI0NiI+MzM2PC9rZXk+PC9mb3JlaWduLWtl
eXM+PHJlZi10eXBlIG5hbWU9IkpvdXJuYWwgQXJ0aWNsZSI+MTc8L3JlZi10eXBlPjxjb250cmli
dXRvcnM+PGF1dGhvcnM+PGF1dGhvcj5OYXdmYWwsIEUuIFMuPC9hdXRob3I+PGF1dGhvcj5HcmF5
LCBBLjwvYXV0aG9yPjxhdXRob3I+U2hlZWhhbiwgRC4gTS48L2F1dGhvcj48YXV0aG9yPkliYW5l
eiwgRy4gRS48L2F1dGhvcj48YXV0aG9yPlRyZXBrYSwgTS4gSi48L2F1dGhvcj48L2F1dGhvcnM+
PC9jb250cmlidXRvcnM+PGF1dGgtYWRkcmVzcz5EZXBhcnRtZW50IG9mIEVwaWRlbWlvbG9neSwg
Um9iZXJ0IFN0ZW1wZWwgQ29sbGVnZSBvZiBQdWJsaWMgSGVhbHRoIGFuZCBTb2NpYWwgV29yaywg
RmxvcmlkYSBJbnRlcm5hdGlvbmFsIFVuaXZlcnNpdHksIE1pYW1pLCBGbG9yaWRhLCBVU0EuJiN4
RDtSZXNlYXJjaCBDZW50ZXIgZm9yIE1pbm9yaXR5IEluc3RpdHV0aW9ucywgRmxvcmlkYSBJbnRl
cm5hdGlvbmFsIFVuaXZlcnNpdHksIE1pYW1pLCBGbG9yaWRhLCBVU0EuPC9hdXRoLWFkZHJlc3M+
PHRpdGxlcz48dGl0bGU+QSBTeXN0ZW1hdGljIFJldmlldyBvZiB0aGUgSW1wYWN0IG9mIEhJVi1S
ZWxhdGVkIFN0aWdtYSBhbmQgU2Vyb3N0YXR1cyBEaXNjbG9zdXJlIG9uIFJldGVudGlvbiBpbiBD
YXJlIGFuZCBBbnRpcmV0cm92aXJhbCBUaGVyYXB5IEFkaGVyZW5jZSBBbW9uZyBXb21lbiB3aXRo
IEhJViBpbiB0aGUgVW5pdGVkIFN0YXRlcy9DYW5hZGE8L3RpdGxlPjxzZWNvbmRhcnktdGl0bGU+
QUlEUyBQYXRpZW50IENhcmUgU1REUzwvc2Vjb25kYXJ5LXRpdGxlPjwvdGl0bGVzPjxwZXJpb2Rp
Y2FsPjxmdWxsLXRpdGxlPkFJRFMgUGF0aWVudCBDYXJlIFNURFM8L2Z1bGwtdGl0bGU+PC9wZXJp
b2RpY2FsPjxwYWdlcz4yMy00OTwvcGFnZXM+PHZvbHVtZT4zODwvdm9sdW1lPjxudW1iZXI+MTwv
bnVtYmVyPjxlZGl0aW9uPjIwMjMxMjI2PC9lZGl0aW9uPjxrZXl3b3Jkcz48a2V5d29yZD5IdW1h
bnM8L2tleXdvcmQ+PGtleXdvcmQ+RmVtYWxlPC9rZXl3b3JkPjxrZXl3b3JkPlVuaXRlZCBTdGF0
ZXMvZXBpZGVtaW9sb2d5PC9rZXl3b3JkPjxrZXl3b3JkPipISVYgSW5mZWN0aW9ucy9kcnVnIHRo
ZXJhcHkvcHN5Y2hvbG9neTwva2V5d29yZD48a2V5d29yZD5EaXNjbG9zdXJlPC9rZXl3b3JkPjxr
ZXl3b3JkPk1lZGljYXRpb24gQWRoZXJlbmNlL3BzeWNob2xvZ3k8L2tleXdvcmQ+PGtleXdvcmQ+
KlJldGVudGlvbiBpbiBDYXJlPC9rZXl3b3JkPjxrZXl3b3JkPkFudGktUmV0cm92aXJhbCBBZ2Vu
dHMvdGhlcmFwZXV0aWMgdXNlPC9rZXl3b3JkPjxrZXl3b3JkPlNvY2lhbCBTdGlnbWE8L2tleXdv
cmQ+PGtleXdvcmQ+Q2FuYWRhL2VwaWRlbWlvbG9neTwva2V5d29yZD48a2V5d29yZD5ISVYgZGlz
Y2xvc3VyZTwva2V5d29yZD48a2V5d29yZD5ISVYtcmVsYXRlZCBzdGlnbWE8L2tleXdvcmQ+PGtl
eXdvcmQ+SGl2L2FpZHM8L2tleXdvcmQ+PGtleXdvcmQ+bWVkaWNhdGlvbiBhZGhlcmVuY2U8L2tl
eXdvcmQ+PGtleXdvcmQ+cmV0ZW50aW9uIGluIGNhcmU8L2tleXdvcmQ+PGtleXdvcmQ+d29tZW48
L2tleXdvcmQ+PC9rZXl3b3Jkcz48ZGF0ZXM+PHllYXI+MjAyNDwveWVhcj48cHViLWRhdGVzPjxk
YXRlPkphbjwvZGF0ZT48L3B1Yi1kYXRlcz48L2RhdGVzPjxpc2JuPjE1NTctNzQ0OSAoRWxlY3Ry
b25pYykmI3hEOzEwODctMjkxNCAoUHJpbnQpJiN4RDsxMDg3LTI5MTQgKExpbmtpbmcpPC9pc2Ju
PjxhY2Nlc3Npb24tbnVtPjM4MTUwNTI0PC9hY2Nlc3Npb24tbnVtPjx1cmxzPjxyZWxhdGVkLXVy
bHM+PHVybD5odHRwczovL3d3dy5uY2JpLm5sbS5uaWguZ292L3B1Ym1lZC8zODE1MDUyNDwvdXJs
PjwvcmVsYXRlZC11cmxzPjwvdXJscz48Y3VzdG9tMT5ObyBjb21wZXRpbmcgZmluYW5jaWFsIGlu
dGVyZXN0cyBleGlzdC48L2N1c3RvbTE+PGN1c3RvbTI+UE1DMTA3OTQ4NDE8L2N1c3RvbTI+PGVs
ZWN0cm9uaWMtcmVzb3VyY2UtbnVtPjEwLjEwODkvYXBjLjIwMjMuMDE3ODwvZWxlY3Ryb25pYy1y
ZXNvdXJjZS1udW0+PHJlbW90ZS1kYXRhYmFzZS1uYW1lPk1lZGxpbmU8L3JlbW90ZS1kYXRhYmFz
ZS1uYW1lPjxyZW1vdGUtZGF0YWJhc2UtcHJvdmlkZXI+TkxNPC9yZW1vdGUtZGF0YWJhc2UtcHJv
dmlkZXI+PC9yZWNvcmQ+PC9DaXRlPjxDaXRlPjxBdXRob3I+UHVnaDwvQXV0aG9yPjxZZWFyPjIw
MjI8L1llYXI+PFJlY051bT4xMTwvUmVjTnVtPjxyZWNvcmQ+PHJlYy1udW1iZXI+MTE8L3JlYy1u
dW1iZXI+PGZvcmVpZ24ta2V5cz48a2V5IGFwcD0iRU4iIGRiLWlkPSIwMHZ2cmUwem1zZXJycGV3
cjlhNXR3cHplOXBhc3ZyYXZycGEiIHRpbWVzdGFtcD0iMTc1NTE5ODA4MiI+MTE8L2tleT48L2Zv
cmVpZ24ta2V5cz48cmVmLXR5cGUgbmFtZT0iSm91cm5hbCBBcnRpY2xlIj4xNzwvcmVmLXR5cGU+
PGNvbnRyaWJ1dG9ycz48YXV0aG9ycz48YXV0aG9yPlB1Z2gsIEwuIEUuPC9hdXRob3I+PGF1dGhv
cj5Sb2JlcnRzLCBKLiBTLjwvYXV0aG9yPjxhdXRob3I+Vmlzd2FzYW0sIE4uPC9hdXRob3I+PGF1
dGhvcj5IYWhuLCBFLjwvYXV0aG9yPjxhdXRob3I+UnlhbiwgUy48L2F1dGhvcj48YXV0aG9yPlR1
cnBpbiwgRy48L2F1dGhvcj48YXV0aG9yPkx5b25zLCBDLiBFLjwvYXV0aG9yPjxhdXRob3I+QmFy
YWwsIFMuPC9hdXRob3I+PGF1dGhvcj5IYW5zb3RpLCBCLjwvYXV0aG9yPjwvYXV0aG9ycz48L2Nv
bnRyaWJ1dG9ycz48YXV0aC1hZGRyZXNzPlNjaG9vbCBvZiBNZWRpY2luZSwgSm9obnMgSG9wa2lu
cyBVbml2ZXJzaXR5LCBCYWx0aW1vcmUsIE1hcnlsYW5kLCBVU0EuJiN4RDtDZW50ZXIgZm9yIFB1
YmxpYyBIZWFsdGggYW5kIEh1bWFuIFJpZ2h0cywgRGVwYXJ0bWVudCBvZiBFcGlkZW1pb2xvZ3ks
IEpvaG5zIEhvcGtpbnMgVW5pdmVyc2l0eSBCbG9vbWJlcmcgU2Nob29sIG9mIFB1YmxpYyBIZWFs
dGgsIEJhbHRpbW9yZSwgTWFyeWxhbmQsIFVTQS4mI3hEO0RlcGFydG1lbnQgb2YgRW1lcmdlbmN5
IE1lZGljaW5lLCBKb2hucyBIb3BraW5zIFVuaXZlcnNpdHkgU2Nob29sIG9mIE1lZGljaW5lLCBC
YWx0aW1vcmUsIE1hcnlsYW5kLCBVU0E7IERlcGFydG1lbnQgb2YgSW50ZXJuYXRpb25hbCBIZWFs
dGgsIEJsb29tYmVyZyBTY2hvb2wgb2YgUHVibGljIEhlYWx0aCwgQmFsdGltb3JlLCBNYXJ5bGFu
ZCwgVVNBLiBFbGVjdHJvbmljIGFkZHJlc3M6IEhhbnNvdGkuYmhhbnNvdDFAamguZWR1LjwvYXV0
aC1hZGRyZXNzPjx0aXRsZXM+PHRpdGxlPlN5c3RlbWF0aWMgcmV2aWV3IG9mIGludGVydmVudGlv
bnMgYWltZWQgYXQgaW1wcm92aW5nIEhJViBhZGhlcmVuY2UgdG8gY2FyZSBpbiBsb3ctIGFuZCBt
aWRkbGUtaW5jb21lIGNvdW50cmllcyBpbiBTdWItU2FoYXJhbiBBZnJpY2E8L3RpdGxlPjxzZWNv
bmRhcnktdGl0bGU+SiBJbmZlY3QgUHVibGljIEhlYWx0aDwvc2Vjb25kYXJ5LXRpdGxlPjwvdGl0
bGVzPjxwZXJpb2RpY2FsPjxmdWxsLXRpdGxlPkogSW5mZWN0IFB1YmxpYyBIZWFsdGg8L2Z1bGwt
dGl0bGU+PC9wZXJpb2RpY2FsPjxwYWdlcz4xMDUzLTEwNjA8L3BhZ2VzPjx2b2x1bWU+MTU8L3Zv
bHVtZT48bnVtYmVyPjEwPC9udW1iZXI+PGVkaXRpb24+MjAyMjA4Mjg8L2VkaXRpb24+PGtleXdv
cmRzPjxrZXl3b3JkPkh1bWFuczwva2V5d29yZD48a2V5d29yZD4qSElWIEluZmVjdGlvbnMvZHJ1
ZyB0aGVyYXB5PC9rZXl3b3JkPjxrZXl3b3JkPkRldmVsb3BpbmcgQ291bnRyaWVzPC9rZXl3b3Jk
PjxrZXl3b3JkPk1lZGljYXRpb24gQWRoZXJlbmNlPC9rZXl3b3JkPjxrZXl3b3JkPkFudGktUmV0
cm92aXJhbCBBZ2VudHMvdGhlcmFwZXV0aWMgdXNlPC9rZXl3b3JkPjxrZXl3b3JkPkFmcmljYSBT
b3V0aCBvZiB0aGUgU2FoYXJhPC9rZXl3b3JkPjxrZXl3b3JkPkFkaGVyZW5jZTwva2V5d29yZD48
a2V5d29yZD5IdW1hbiBpbW11bm9kZWZpY2llbmN5IHZpcnVzIChISVYpPC9rZXl3b3JkPjxrZXl3
b3JkPlN1Yi1TYWhhcmFuIEFmcmljYTwva2V5d29yZD48a2V5d29yZD5TeXN0ZW1hdGljIGFuYWx5
c2lzPC9rZXl3b3JkPjwva2V5d29yZHM+PGRhdGVzPjx5ZWFyPjIwMjI8L3llYXI+PHB1Yi1kYXRl
cz48ZGF0ZT5PY3Q8L2RhdGU+PC9wdWItZGF0ZXM+PC9kYXRlcz48aXNibj4xODc2LTAzNVggKEVs
ZWN0cm9uaWMpJiN4RDsxODc2LTAzNDEgKFByaW50KSYjeEQ7MTg3Ni0wMzQxIChMaW5raW5nKTwv
aXNibj48YWNjZXNzaW9uLW51bT4zNjA2MzcyMTwvYWNjZXNzaW9uLW51bT48dXJscz48cmVsYXRl
ZC11cmxzPjx1cmw+aHR0cHM6Ly93d3cubmNiaS5ubG0ubmloLmdvdi9wdWJtZWQvMzYwNjM3MjE8
L3VybD48L3JlbGF0ZWQtdXJscz48L3VybHM+PGN1c3RvbTI+UE1DMTAxMTcyNzg8L2N1c3RvbTI+
PGVsZWN0cm9uaWMtcmVzb3VyY2UtbnVtPjEwLjEwMTYvai5qaXBoLjIwMjIuMDguMDEyPC9lbGVj
dHJvbmljLXJlc291cmNlLW51bT48cmVtb3RlLWRhdGFiYXNlLW5hbWU+TWVkbGluZTwvcmVtb3Rl
LWRhdGFiYXNlLW5hbWU+PHJlbW90ZS1kYXRhYmFzZS1wcm92aWRlcj5OTE08L3JlbW90ZS1kYXRh
YmFzZS1wcm92aWRlcj48L3JlY29yZD48L0NpdGU+PENpdGU+PEF1dGhvcj5SZW5qdTwvQXV0aG9y
PjxZZWFyPjIwMTc8L1llYXI+PFJlY051bT4zNTA8L1JlY051bT48cmVjb3JkPjxyZWMtbnVtYmVy
PjM1MDwvcmVjLW51bWJlcj48Zm9yZWlnbi1rZXlzPjxrZXkgYXBwPSJFTiIgZGItaWQ9IjAwdnZy
ZTB6bXNlcnJwZXdyOWE1dHdwemU5cGFzdnJhdnJwYSIgdGltZXN0YW1wPSIxNzYzNTc2NDYwIj4z
NTA8L2tleT48L2ZvcmVpZ24ta2V5cz48cmVmLXR5cGUgbmFtZT0iSm91cm5hbCBBcnRpY2xlIj4x
NzwvcmVmLXR5cGU+PGNvbnRyaWJ1dG9ycz48YXV0aG9ycz48YXV0aG9yPlJlbmp1LCBKLjwvYXV0
aG9yPjxhdXRob3I+TW9zaGFiZWxhLCBNLjwvYXV0aG9yPjxhdXRob3I+TWNMZWFuLCBFLjwvYXV0
aG9yPjxhdXRob3I+RGRhYWtpLCBXLjwvYXV0aG9yPjxhdXRob3I+U2tvdmRhbCwgTS48L2F1dGhv
cj48YXV0aG9yPk9kb25nbywgRi48L2F1dGhvcj48YXV0aG9yPkJ1a2VueWEsIEQuPC9hdXRob3I+
PGF1dGhvcj5XYW1veWksIEouPC9hdXRob3I+PGF1dGhvcj5Cb25uaW5ndG9uLCBPLjwvYXV0aG9y
PjxhdXRob3I+U2VlbGV5LCBKLjwvYXV0aG9yPjxhdXRob3I+WmFiYSwgQi48L2F1dGhvcj48YXV0
aG9yPldyaW5nZSwgQS48L2F1dGhvcj48L2F1dGhvcnM+PC9jb250cmlidXRvcnM+PGF1dGgtYWRk
cmVzcz5GYWN1bHR5IG9mIEVwaWRlbWlvbG9neSBhbmQgUG9wdWxhdGlvbiBIZWFsdGgsIExvbmRv
biBTY2hvb2wgb2YgSHlnaWVuZSBhbmQgVHJvcGljYWwgTWVkaWNpbmUsIExvbmRvbiwgVUsuJiN4
RDtNYWxhd2kgRXBpZGVtaW9sb2d5IGFuZCBJbnRlcnZlbnRpb24gUmVzZWFyY2ggVW5pdCwgS2Fy
b25nYSwgTWFsYXdpLiYjeEQ7QWZyaWNhIEhlYWx0aCBSZXNlYXJjaCBJbnN0aXR1dGUsIEt3YVp1
bHUgTmF0YWwsIFNvdXRoIEFmcmljYS4mI3hEO1VuaXZlcnNpdHkgb2YgS3dhWnVsdSBOYXRhbCwg
S3dhWnVsdSBOYXRhbCwgU291dGggQWZyaWNhLiYjeEQ7UmFrYWkgSGVhbHRoIFNjaWVuY2VzIFBy
b2dyYW0sIEthbGlzaXpvLCBVZ2FuZGEuJiN4RDtEZXBhcnRtZW50IG9mIFB1YmxpYyBIZWFsdGgs
IFVuaXZlcnNpdHkgb2YgQ29wZW5oYWdlbiwgQ29wZW5oYWdlbiwgRGVubWFyay4mI3hEO0Jpb21l
ZGljYWwgUmVzZWFyY2ggYW5kIFRyYWluaW5nIEluc3RpdHV0ZSwgSGFyYXJlLCBaaW1iYWJ3ZS4m
I3hEO0tlbnlhIE1lZGljYWwgUmVzZWFyY2ggSW5zdGl0dXRlLCBOYWlyb2JpLCBLZW55YS4mI3hE
O01lZGljYWwgUmVzZWFyY2ggQ291bmNpbC9VZ2FuZGEgVmlydXMgUmVzZWFyY2ggSW5zdGl0dXRl
IFJlc2VhcmNoIFVuaXQgb24gQUlEUywgRW50ZWJiZSwgVWdhbmRhLiYjeEQ7TmF0aW9uYWwgSW5z
dGl0dXRlIGZvciBNZWRpY2FsIFJlc2VhcmNoLCBNd2FuemEsIFRhbnphbmlhLjwvYXV0aC1hZGRy
ZXNzPjx0aXRsZXM+PHRpdGxlPiZhcG9zO1NpZGUgZWZmZWN0cyZhcG9zOyBhcmUgJmFwb3M7Y2Vu
dHJhbCBlZmZlY3RzJmFwb3M7IHRoYXQgY2hhbGxlbmdlIHJldGVudGlvbiBpbiBISVYgdHJlYXRt
ZW50IHByb2dyYW1tZXMgaW4gc2l4IHN1Yi1TYWhhcmFuIEFmcmljYW4gY291bnRyaWVzOiBhIG11
bHRpY291bnRyeSBxdWFsaXRhdGl2ZSBzdHVkeTwvdGl0bGU+PHNlY29uZGFyeS10aXRsZT5TZXgg
VHJhbnNtIEluZmVjdDwvc2Vjb25kYXJ5LXRpdGxlPjwvdGl0bGVzPjxwZXJpb2RpY2FsPjxmdWxs
LXRpdGxlPlNleCBUcmFuc20gSW5mZWN0PC9mdWxsLXRpdGxlPjwvcGVyaW9kaWNhbD48dm9sdW1l
PjkzPC92b2x1bWU+PG51bWJlcj5TdXBwbCAzPC9udW1iZXI+PGtleXdvcmRzPjxrZXl3b3JkPkFm
cmljYSBTb3V0aCBvZiB0aGUgU2FoYXJhL2VwaWRlbWlvbG9neTwva2V5d29yZD48a2V5d29yZD5B
bnRpLUhJViBBZ2VudHMvKmFkdmVyc2UgZWZmZWN0cy8qdGhlcmFwZXV0aWMgdXNlPC9rZXl3b3Jk
PjxrZXl3b3JkPkZlbWFsZTwva2V5d29yZD48a2V5d29yZD5ISVYgSW5mZWN0aW9ucy8qZHJ1ZyB0
aGVyYXB5PC9rZXl3b3JkPjxrZXl3b3JkPkhlYWx0aCBLbm93bGVkZ2UsIEF0dGl0dWRlcywgUHJh
Y3RpY2U8L2tleXdvcmQ+PGtleXdvcmQ+SHVtYW5zPC9rZXl3b3JkPjxrZXl3b3JkPkludGVydmll
d3MgYXMgVG9waWM8L2tleXdvcmQ+PGtleXdvcmQ+TWFsZTwva2V5d29yZD48a2V5d29yZD5NZWRp
Y2F0aW9uIEFkaGVyZW5jZS9wc3ljaG9sb2d5PC9rZXl3b3JkPjxrZXl3b3JkPlBhdGllbnQgQWNj
ZXB0YW5jZSBvZiBIZWFsdGggQ2FyZS9wc3ljaG9sb2d5LypzdGF0aXN0aWNzICZhbXA7IG51bWVy
aWNhbCBkYXRhPC9rZXl3b3JkPjxrZXl3b3JkPlByb2dyYW0gRXZhbHVhdGlvbjwva2V5d29yZD48
a2V5d29yZD4qUXVhbGl0YXRpdmUgUmVzZWFyY2g8L2tleXdvcmQ+PGtleXdvcmQ+KkFzc2Vzc21l
bnQgb2YgTWVkaWNhdGlvbiBBZGhlcmVuY2U8L2tleXdvcmQ+PGtleXdvcmQ+QWZyaWNhPC9rZXl3
b3JkPjxrZXl3b3JkPkFpZHM8L2tleXdvcmQ+PGtleXdvcmQ+SGl2PC9rZXl3b3JkPjxrZXl3b3Jk
PlF1YWxpdGF0aXZlIHJlc2VhcmNoPC9rZXl3b3JkPjwva2V5d29yZHM+PGRhdGVzPjx5ZWFyPjIw
MTc8L3llYXI+PHB1Yi1kYXRlcz48ZGF0ZT5KdWw8L2RhdGU+PC9wdWItZGF0ZXM+PC9kYXRlcz48
aXNibj4xNDcyLTMyNjMgKEVsZWN0cm9uaWMpJiN4RDsxMzY4LTQ5NzMgKFByaW50KSYjeEQ7MTM2
OC00OTczIChMaW5raW5nKTwvaXNibj48YWNjZXNzaW9uLW51bT4yODczNjM5MDwvYWNjZXNzaW9u
LW51bT48dXJscz48cmVsYXRlZC11cmxzPjx1cmw+aHR0cHM6Ly93d3cubmNiaS5ubG0ubmloLmdv
di9wdWJtZWQvMjg3MzYzOTA8L3VybD48L3JlbGF0ZWQtdXJscz48L3VybHM+PGN1c3RvbTI+UE1D
NTczOTgzODwvY3VzdG9tMj48ZWxlY3Ryb25pYy1yZXNvdXJjZS1udW0+MTAuMTEzNi9zZXh0cmFu
cy0yMDE2LTA1Mjk3MTwvZWxlY3Ryb25pYy1yZXNvdXJjZS1udW0+PHJlbW90ZS1kYXRhYmFzZS1u
YW1lPk1lZGxpbmU8L3JlbW90ZS1kYXRhYmFzZS1uYW1lPjxyZW1vdGUtZGF0YWJhc2UtcHJvdmlk
ZXI+TkxNPC9yZW1vdGUtZGF0YWJhc2UtcHJvdmlkZXI+PC9yZWNvcmQ+PC9DaXRlPjxDaXRlPjxB
dXRob3I+U2F1cmEtTGF6YXJvPC9BdXRob3I+PFllYXI+MjAyNDwvWWVhcj48UmVjTnVtPjI4NTwv
UmVjTnVtPjxyZWNvcmQ+PHJlYy1udW1iZXI+Mjg1PC9yZWMtbnVtYmVyPjxmb3JlaWduLWtleXM+
PGtleSBhcHA9IkVOIiBkYi1pZD0iMDB2dnJlMHptc2VycnBld3I5YTV0d3B6ZTlwYXN2cmF2cnBh
IiB0aW1lc3RhbXA9IjE3NjI4MTc0NjQiPjI4NTwva2V5PjwvZm9yZWlnbi1rZXlzPjxyZWYtdHlw
ZSBuYW1lPSJKb3VybmFsIEFydGljbGUiPjE3PC9yZWYtdHlwZT48Y29udHJpYnV0b3JzPjxhdXRo
b3JzPjxhdXRob3I+U2F1cmEtTGF6YXJvLCBBLjwvYXV0aG9yPjxhdXRob3I+QXVndXN0bywgTy48
L2F1dGhvcj48YXV0aG9yPkZlcm5hbmRlei1MdWlzLCBTLjwvYXV0aG9yPjxhdXRob3I+TG9wZXot
VmFyZWxhLCBFLjwvYXV0aG9yPjxhdXRob3I+RnVlbnRlLVNvcm8sIEwuPC9hdXRob3I+PGF1dGhv
cj5CaWxhLCBELjwvYXV0aG9yPjxhdXRob3I+VG92ZWxhLCBNLjwvYXV0aG9yPjxhdXRob3I+TWFj
dWFjdWEsIE4uPC9hdXRob3I+PGF1dGhvcj5WYXosIFAuPC9hdXRob3I+PGF1dGhvcj5Db3V0bywg
QS48L2F1dGhvcj48YXV0aG9yPkJydW5vLCBDLjwvYXV0aG9yPjxhdXRob3I+TmFuaWNoZSwgRC48
L2F1dGhvcj48L2F1dGhvcnM+PC9jb250cmlidXRvcnM+PGF1dGgtYWRkcmVzcz5JU0dsb2JhbCwg
SG9zcGl0YWwgQ2xpbmljLCBVbml2ZXJzaXRhdCBkZSBCYXJjZWxvbmEsIEJhcmNlbG9uYSwgU3Bh
aW4uJiN4RDtDZW50cm8gZGUgSW52ZXN0aWdhY2FvIGVtIFNhdWRlIGRlIE1hbmhpY2EgKENJU00p
LiYjeEQ7RmFjdWxkYWRlIGRlIE1lZGljaW5hLCBVbml2ZXJzaWRhZGUgRWR1YXJkbyBNb25kbGFu
ZSwgTWFwdXRvLCBNb3phbWJpcXVlLiYjeEQ7RGVwYXJ0bWVudCBvZiBHbG9iYWwgSGVhbHRoLCBV
bml2ZXJzaXR5IG9mIFdhc2hpbmd0b24sIFNlYXR0bGUsIFdhc2hpbmd0b24sIFVTQS4mI3hEO0Z1
bmRhY2FvIEFyaWVsIEdsYXNlciBDb250cmEgbyBTSURBIFBlZGlhdHJpY28uJiN4RDtQcm9ncmFt
YSBOYWNpb25hbCBkZSBDb250cm9sZSBkZSBISVYvU0lEQSwgTWluaXN0ZXJpbyBkYSBTYXVkZS4m
I3hEO0RpcmVjY2FvIFByb3ZpbmNpYWwgZGUgU2F1ZGUsIE1hcHV0bywgTW96YW1iaXF1ZS48L2F1
dGgtYWRkcmVzcz48dGl0bGVzPjx0aXRsZT5ISVYgY2FyZSByZXRlbnRpb24gaW4gdGhyZWUgbXVs
dGktbW9udGggQVJUIGRpc3BlbnNpbmc6IGEgcmV0cm9zcGVjdGl2ZSBjb2hvcnQgc3R1ZHkgaW4g
TW96YW1iaXF1ZTwvdGl0bGU+PHNlY29uZGFyeS10aXRsZT5BSURTPC9zZWNvbmRhcnktdGl0bGU+
PC90aXRsZXM+PHBlcmlvZGljYWw+PGZ1bGwtdGl0bGU+QUlEUzwvZnVsbC10aXRsZT48L3Blcmlv
ZGljYWw+PHBhZ2VzPjE0MDItMTQxMTwvcGFnZXM+PHZvbHVtZT4zODwvdm9sdW1lPjxudW1iZXI+
OTwvbnVtYmVyPjxlZGl0aW9uPjIwMjQwNTAzPC9lZGl0aW9uPjxrZXl3b3Jkcz48a2V5d29yZD5I
dW1hbnM8L2tleXdvcmQ+PGtleXdvcmQ+TW96YW1iaXF1ZTwva2V5d29yZD48a2V5d29yZD5SZXRy
b3NwZWN0aXZlIFN0dWRpZXM8L2tleXdvcmQ+PGtleXdvcmQ+KkhJViBJbmZlY3Rpb25zL2RydWcg
dGhlcmFweTwva2V5d29yZD48a2V5d29yZD5NYWxlPC9rZXl3b3JkPjxrZXl3b3JkPkZlbWFsZTwv
a2V5d29yZD48a2V5d29yZD5BZHVsdDwva2V5d29yZD48a2V5d29yZD5BZG9sZXNjZW50PC9rZXl3
b3JkPjxrZXl3b3JkPllvdW5nIEFkdWx0PC9rZXl3b3JkPjxrZXl3b3JkPkNoaWxkPC9rZXl3b3Jk
PjxrZXl3b3JkPipSZXRlbnRpb24gaW4gQ2FyZS9zdGF0aXN0aWNzICZhbXA7IG51bWVyaWNhbCBk
YXRhPC9rZXl3b3JkPjxrZXl3b3JkPkFudGktSElWIEFnZW50cy90aGVyYXBldXRpYyB1c2UvYWRt
aW5pc3RyYXRpb24gJmFtcDsgZG9zYWdlPC9rZXl3b3JkPjxrZXl3b3JkPk1pZGRsZSBBZ2VkPC9r
ZXl3b3JkPjxrZXl3b3JkPkFudGktUmV0cm92aXJhbCBBZ2VudHMvdGhlcmFwZXV0aWMgdXNlPC9r
ZXl3b3JkPjxrZXl3b3JkPkxvc3QgdG8gRm9sbG93LVVwPC9rZXl3b3JkPjxrZXl3b3JkPkFzc2Vz
c21lbnQgb2YgTWVkaWNhdGlvbiBBZGhlcmVuY2U8L2tleXdvcmQ+PC9rZXl3b3Jkcz48ZGF0ZXM+
PHllYXI+MjAyNDwveWVhcj48cHViLWRhdGVzPjxkYXRlPkp1bCAxNTwvZGF0ZT48L3B1Yi1kYXRl
cz48L2RhdGVzPjxpc2JuPjE0NzMtNTU3MSAoRWxlY3Ryb25pYykmI3hEOzAyNjktOTM3MCAoUHJp
bnQpJiN4RDswMjY5LTkzNzAgKExpbmtpbmcpPC9pc2JuPjxhY2Nlc3Npb24tbnVtPjM4NjUyNDk2
PC9hY2Nlc3Npb24tbnVtPjx1cmxzPjxyZWxhdGVkLXVybHM+PHVybD5odHRwczovL3d3dy5uY2Jp
Lm5sbS5uaWguZ292L3B1Ym1lZC8zODY1MjQ5NjwvdXJsPjwvcmVsYXRlZC11cmxzPjwvdXJscz48
Y3VzdG9tMT5Db25mbGljdHMgb2YgaW50ZXJlc3QgYW5kIHNvdXJjZSBvZiBmdW5kaW5nOiB0aGlz
IHdvcmsgcmVjZWl2ZWQgc3VwcG9ydCBmcm9tIHRoZSBTZXZlcm8gT2Nob2EgcHJlZG9jdG9yYWwg
ZmVsbG93c2hpcCBieSB0aGUgQmFyY2Vsb25hIEluc3RpdHV0ZSBvZiBHbG9iYWwgSGVhbHRoIChJ
U0dsb2JhbCkgdG8gQS5TLkwuLCB0aGUgcHJlZG9jdG9yYWwgZmVsbG93c2hpcCBmcm9tIHRoZSBT
ZWNyZXRhcmlhdCBvZiBVbml2ZXJzaXRpZXMgYW5kIFJlc2VhcmNoLCBNaW5pc3RyeSBvZiBFbnRl
cnByaXNlIGFuZCBLbm93bGVkZ2Ugb2YgdGhlIEdvdmVybm1lbnQgb2YgQ2F0YWxvbmlhIGFuZCBj
b2ZvdW5kZWQgYnkgRXVyb3BlYW4gU29jaWFsIEZ1bmQgdG8gQS5TLkwuIGFuZCBTLkYuTC4sIGFu
ZCB0aGUgRXVyb3BlYW4gUmVzcGlyYXRvcnkgU29jaWV0eSAoRVJTKSBhbmQgdGhlIEV1cm9wZWFu
IFVuaW9uIChFVSkmYXBvcztzIEgyMDIwIHJlc2VhcmNoIGFuZCBpbm5vdmF0aW9uIHByb2dyYW1t
ZSB1bmRlciB0aGUgTWFyaWUgU2tsb2Rvd3NrYS1DdXJpZSBncmFudCBhZ3JlZW1lbnQgKDg0NzQ2
MikgdG8gRS5MLlYuIChUaGlzIHB1YmxpY2F0aW9uIHJlZmxlY3RzIG9ubHkgdGhlIGF1dGhvciZh
cG9zO3Mgdmlldy4gVGhlIEVSUywgUmVzZWFyY2ggRXhlY3V0aXZlIEFnZW5jeSBhbmQgRVUgYXJl
IG5vdCByZXNwb25zaWJsZSBmb3IgYW55IHVzZSB0aGF0IG1heSBiZSBtYWRlIG9mIHRoZSBpbmZv
cm1hdGlvbiBpdCBjb250YWlucykuIEZvciB0aGUgcmVtYWluaW5nIGF1dGhvcnMsIHRoZXJlIGFy
ZSBubyBjb25mbGljdHMgb2YgaW50ZXJlc3QuPC9jdXN0b20xPjxjdXN0b20yPlBNQzExMjE2Mzc2
PC9jdXN0b20yPjxlbGVjdHJvbmljLXJlc291cmNlLW51bT4xMC4xMDk3L1FBRC4wMDAwMDAwMDAw
MDAzOTEzPC9lbGVjdHJvbmljLXJlc291cmNlLW51bT48cmVtb3RlLWRhdGFiYXNlLW5hbWU+TWVk
bGluZTwvcmVtb3RlLWRhdGFiYXNlLW5hbWU+PHJlbW90ZS1kYXRhYmFzZS1wcm92aWRlcj5OTE08
L3JlbW90ZS1kYXRhYmFzZS1wcm92aWRlcj48L3JlY29yZD48L0NpdGU+PC9FbmROb3RlPgB=
</w:fldData>
        </w:fldChar>
      </w:r>
      <w:r w:rsidR="000742DA">
        <w:rPr>
          <w:rFonts w:ascii="Times New Roman" w:hAnsi="Times New Roman" w:cs="Times New Roman"/>
          <w:lang w:val="en-US"/>
        </w:rPr>
        <w:instrText xml:space="preserve"> ADDIN EN.CITE.DATA </w:instrText>
      </w:r>
      <w:r w:rsidR="000742DA">
        <w:rPr>
          <w:rFonts w:ascii="Times New Roman" w:hAnsi="Times New Roman" w:cs="Times New Roman"/>
          <w:lang w:val="en-US"/>
        </w:rPr>
      </w:r>
      <w:r w:rsidR="000742DA">
        <w:rPr>
          <w:rFonts w:ascii="Times New Roman" w:hAnsi="Times New Roman" w:cs="Times New Roman"/>
          <w:lang w:val="en-US"/>
        </w:rPr>
        <w:fldChar w:fldCharType="end"/>
      </w:r>
      <w:r w:rsidR="000742DA">
        <w:rPr>
          <w:rFonts w:ascii="Times New Roman" w:hAnsi="Times New Roman" w:cs="Times New Roman"/>
          <w:lang w:val="en-US"/>
        </w:rPr>
        <w:fldChar w:fldCharType="separate"/>
      </w:r>
      <w:r w:rsidR="000742DA">
        <w:rPr>
          <w:rFonts w:ascii="Times New Roman" w:hAnsi="Times New Roman" w:cs="Times New Roman"/>
          <w:noProof/>
          <w:lang w:val="en-US"/>
        </w:rPr>
        <w:t>(Nawfal et al., 2024; Pugh et al., 2022; Renju et al., 2017; Saura-Lazaro et al., 2024)</w:t>
      </w:r>
      <w:r w:rsidR="000742DA">
        <w:rPr>
          <w:rFonts w:ascii="Times New Roman" w:hAnsi="Times New Roman" w:cs="Times New Roman"/>
          <w:lang w:val="en-US"/>
        </w:rPr>
        <w:fldChar w:fldCharType="end"/>
      </w:r>
      <w:ins w:id="151" w:author="Izaidino Muchanga" w:date="2026-03-14T20:22:00Z">
        <w:r w:rsidRPr="00101F7E">
          <w:rPr>
            <w:rFonts w:ascii="Times New Roman" w:hAnsi="Times New Roman" w:cs="Times New Roman"/>
            <w:lang w:val="en-US"/>
            <w:rPrChange w:id="152" w:author="Izaidino Muchanga" w:date="2026-03-14T20:23:00Z" w16du:dateUtc="2026-03-14T20:23:00Z">
              <w:rPr>
                <w:rFonts w:ascii="Times New Roman" w:hAnsi="Times New Roman" w:cs="Times New Roman"/>
              </w:rPr>
            </w:rPrChange>
          </w:rPr>
          <w:t>. The lack of facility-level evidence limits the ability of health systems to design targeted and context-appropriate interventions. Generating local data is particularly important for informing differentiated service delivery models that aim to improve long-term retention in HIV care</w:t>
        </w:r>
      </w:ins>
      <w:ins w:id="153" w:author="Izaidino Muchanga" w:date="2026-03-19T20:17:00Z" w16du:dateUtc="2026-03-19T20:17:00Z">
        <w:r w:rsidR="000742DA">
          <w:rPr>
            <w:rFonts w:ascii="Times New Roman" w:hAnsi="Times New Roman" w:cs="Times New Roman"/>
            <w:lang w:val="en-US"/>
          </w:rPr>
          <w:t xml:space="preserve"> </w:t>
        </w:r>
      </w:ins>
      <w:r w:rsidR="000742DA">
        <w:rPr>
          <w:rFonts w:ascii="Times New Roman" w:hAnsi="Times New Roman" w:cs="Times New Roman"/>
          <w:lang w:val="en-US"/>
        </w:rPr>
        <w:fldChar w:fldCharType="begin"/>
      </w:r>
      <w:r w:rsidR="000742DA">
        <w:rPr>
          <w:rFonts w:ascii="Times New Roman" w:hAnsi="Times New Roman" w:cs="Times New Roman"/>
          <w:lang w:val="en-US"/>
        </w:rPr>
        <w:instrText xml:space="preserve"> ADDIN EN.CITE &lt;EndNote&gt;&lt;Cite&gt;&lt;Author&gt;WHO&lt;/Author&gt;&lt;Year&gt;2021&lt;/Year&gt;&lt;RecNum&gt;463&lt;/RecNum&gt;&lt;DisplayText&gt;(WHO, 2021)&lt;/DisplayText&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instrText>
      </w:r>
      <w:r w:rsidR="000742DA">
        <w:rPr>
          <w:rFonts w:ascii="Times New Roman" w:hAnsi="Times New Roman" w:cs="Times New Roman"/>
          <w:lang w:val="en-US"/>
        </w:rPr>
        <w:fldChar w:fldCharType="separate"/>
      </w:r>
      <w:r w:rsidR="000742DA">
        <w:rPr>
          <w:rFonts w:ascii="Times New Roman" w:hAnsi="Times New Roman" w:cs="Times New Roman"/>
          <w:noProof/>
          <w:lang w:val="en-US"/>
        </w:rPr>
        <w:t>(WHO, 2021)</w:t>
      </w:r>
      <w:r w:rsidR="000742DA">
        <w:rPr>
          <w:rFonts w:ascii="Times New Roman" w:hAnsi="Times New Roman" w:cs="Times New Roman"/>
          <w:lang w:val="en-US"/>
        </w:rPr>
        <w:fldChar w:fldCharType="end"/>
      </w:r>
      <w:ins w:id="154" w:author="Izaidino Muchanga" w:date="2026-03-14T20:22:00Z">
        <w:r w:rsidRPr="00101F7E">
          <w:rPr>
            <w:rFonts w:ascii="Times New Roman" w:hAnsi="Times New Roman" w:cs="Times New Roman"/>
            <w:lang w:val="en-US"/>
            <w:rPrChange w:id="155" w:author="Izaidino Muchanga" w:date="2026-03-14T20:23:00Z" w16du:dateUtc="2026-03-14T20:23:00Z">
              <w:rPr>
                <w:rFonts w:ascii="Times New Roman" w:hAnsi="Times New Roman" w:cs="Times New Roman"/>
              </w:rPr>
            </w:rPrChange>
          </w:rPr>
          <w:t>.</w:t>
        </w:r>
      </w:ins>
    </w:p>
    <w:p w14:paraId="31A1BE50" w14:textId="77777777" w:rsidR="00B40B9F" w:rsidRDefault="00101F7E" w:rsidP="00B40B9F">
      <w:pPr>
        <w:spacing w:after="0"/>
        <w:ind w:firstLine="709"/>
        <w:jc w:val="both"/>
        <w:rPr>
          <w:ins w:id="156" w:author="Izaidino Muchanga" w:date="2026-03-19T20:29:00Z" w16du:dateUtc="2026-03-19T20:29:00Z"/>
          <w:rFonts w:ascii="Times New Roman" w:hAnsi="Times New Roman" w:cs="Times New Roman"/>
          <w:lang w:val="en-US"/>
        </w:rPr>
      </w:pPr>
      <w:ins w:id="157" w:author="Izaidino Muchanga" w:date="2026-03-14T20:22:00Z">
        <w:r w:rsidRPr="00101F7E">
          <w:rPr>
            <w:rFonts w:ascii="Times New Roman" w:hAnsi="Times New Roman" w:cs="Times New Roman"/>
            <w:lang w:val="en-US"/>
            <w:rPrChange w:id="158" w:author="Izaidino Muchanga" w:date="2026-03-14T20:23:00Z" w16du:dateUtc="2026-03-14T20:23:00Z">
              <w:rPr>
                <w:rFonts w:ascii="Times New Roman" w:hAnsi="Times New Roman" w:cs="Times New Roman"/>
              </w:rPr>
            </w:rPrChange>
          </w:rPr>
          <w:t>Therefore, studies conducted at the level of individual health facilities are essential to identify context-specific barriers to continuous engagement in care and to strengthen patient-centred models of HIV service delivery</w:t>
        </w:r>
      </w:ins>
      <w:ins w:id="159" w:author="Izaidino Muchanga" w:date="2026-03-19T20:19:00Z" w16du:dateUtc="2026-03-19T20:19:00Z">
        <w:r w:rsidR="009970AA">
          <w:rPr>
            <w:rFonts w:ascii="Times New Roman" w:hAnsi="Times New Roman" w:cs="Times New Roman"/>
            <w:lang w:val="en-US"/>
          </w:rPr>
          <w:t xml:space="preserve"> </w:t>
        </w:r>
      </w:ins>
      <w:r w:rsidR="009970AA">
        <w:rPr>
          <w:rFonts w:ascii="Times New Roman" w:hAnsi="Times New Roman" w:cs="Times New Roman"/>
          <w:lang w:val="en-US"/>
        </w:rPr>
        <w:fldChar w:fldCharType="begin">
          <w:fldData xml:space="preserve">PEVuZE5vdGU+PENpdGU+PEF1dGhvcj5GaW5jaTwvQXV0aG9yPjxZZWFyPjIwMjA8L1llYXI+PFJl
Y051bT4yMDk8L1JlY051bT48RGlzcGxheVRleHQ+KEZpbmNpIGV0IGFsLiwgMjAyMDsgS2Ftb3Rl
IGV0IGFsLiwgMjAyNSk8L0Rpc3BsYXlUZXh0PjxyZWNvcmQ+PHJlYy1udW1iZXI+MjA5PC9yZWMt
bnVtYmVyPjxmb3JlaWduLWtleXM+PGtleSBhcHA9IkVOIiBkYi1pZD0iMDB2dnJlMHptc2VycnBl
d3I5YTV0d3B6ZTlwYXN2cmF2cnBhIiB0aW1lc3RhbXA9IjE3NTUyMDQ1OTYiPjIwOTwva2V5Pjwv
Zm9yZWlnbi1rZXlzPjxyZWYtdHlwZSBuYW1lPSJKb3VybmFsIEFydGljbGUiPjE3PC9yZWYtdHlw
ZT48Y29udHJpYnV0b3JzPjxhdXRob3JzPjxhdXRob3I+RmluY2ksIEkuPC9hdXRob3I+PGF1dGhv
cj5GbG9yZXMsIEEuPC9hdXRob3I+PGF1dGhvcj5HdXRpZXJyZXogWmFtdWRpbywgQS4gRy48L2F1
dGhvcj48YXV0aG9yPk1hdHNpbmhlLCBBLjwvYXV0aG9yPjxhdXRob3I+ZGUgQWJyZXUsIEUuPC9h
dXRob3I+PGF1dGhvcj5Jc3N1Zm8sIFMuPC9hdXRob3I+PGF1dGhvcj5HYXNwYXIsIEkuPC9hdXRo
b3I+PGF1dGhvcj5DaWdsZW5lY2tpLCBJLjwvYXV0aG9yPjxhdXRob3I+TW9sZmlubywgTC48L2F1
dGhvcj48L2F1dGhvcnM+PC9jb250cmlidXRvcnM+PGF1dGgtYWRkcmVzcz5NZWRlY2lucyBzYW5z
IEZyb250aWVyZXMsIE1hcHV0bywgTW96YW1iaXF1ZS4mI3hEO01pbmlzdHJ5IG9mIEhlYWx0aCwg
TWFwdXRvLCBNb3phbWJpcXVlLiYjeEQ7TWVkZWNpbnMgc2FucyBGcm9udGllcmVzLCBHZW5ldmEs
IFN3aXR6ZXJsYW5kLjwvYXV0aC1hZGRyZXNzPjx0aXRsZXM+PHRpdGxlPk91dGNvbWVzIG9mIHBh
dGllbnRzIG9uIHNlY29uZC0gYW5kIHRoaXJkLWxpbmUgQVJUIGVucm9sbGVkIGluIEFSVCBhZGhl
cmVuY2UgY2x1YnMgaW4gTWFwdXRvLCBNb3phbWJpcXVlPC90aXRsZT48c2Vjb25kYXJ5LXRpdGxl
PlRyb3AgTWVkIEludCBIZWFsdGg8L3NlY29uZGFyeS10aXRsZT48L3RpdGxlcz48cGVyaW9kaWNh
bD48ZnVsbC10aXRsZT5Ucm9wIE1lZCBJbnQgSGVhbHRoPC9mdWxsLXRpdGxlPjwvcGVyaW9kaWNh
bD48cGFnZXM+MTQ5Ni0xNTAyPC9wYWdlcz48dm9sdW1lPjI1PC92b2x1bWU+PG51bWJlcj4xMjwv
bnVtYmVyPjxlZGl0aW9uPjIwMjAxMDE0PC9lZGl0aW9uPjxrZXl3b3Jkcz48a2V5d29yZD5BZHVs
dDwva2V5d29yZD48a2V5d29yZD5BbnRpLVJldHJvdmlyYWwgQWdlbnRzLyp0aGVyYXBldXRpYyB1
c2U8L2tleXdvcmQ+PGtleXdvcmQ+RmVtYWxlPC9rZXl3b3JkPjxrZXl3b3JkPkhJViBJbmZlY3Rp
b25zLypkcnVnIHRoZXJhcHkvbW9ydGFsaXR5Lyp2aXJvbG9neTwva2V5d29yZD48a2V5d29yZD5I
dW1hbnM8L2tleXdvcmQ+PGtleXdvcmQ+TG9zdCB0byBGb2xsb3ctVXA8L2tleXdvcmQ+PGtleXdv
cmQ+TWFsZTwva2V5d29yZD48a2V5d29yZD4qTWVkaWNhdGlvbiBBZGhlcmVuY2U8L2tleXdvcmQ+
PGtleXdvcmQ+TWlkZGxlIEFnZWQ8L2tleXdvcmQ+PGtleXdvcmQ+TW96YW1iaXF1ZS9lcGlkZW1p
b2xvZ3k8L2tleXdvcmQ+PGtleXdvcmQ+UHJvcG9ydGlvbmFsIEhhemFyZHMgTW9kZWxzPC9rZXl3
b3JkPjxrZXl3b3JkPlJldHJvc3BlY3RpdmUgU3R1ZGllczwva2V5d29yZD48a2V5d29yZD5UcmVh
dG1lbnQgRmFpbHVyZTwva2V5d29yZD48a2V5d29yZD4qVmlyYWwgTG9hZDwva2V5d29yZD48a2V5
d29yZD5ISVYgY2FyZSBjb250aW51dW08L2tleXdvcmQ+PGtleXdvcmQ+Vkwgc3VwcHJlc3Npb248
L2tleXdvcmQ+PGtleXdvcmQ+YWRoZXJlbmNlIGNsdWJzPC9rZXl3b3JkPjxrZXl3b3JkPmRpZmZl
cmVudGlhdGVkIGNhcmU8L2tleXdvcmQ+PGtleXdvcmQ+cmV0ZW50aW9uPC9rZXl3b3JkPjxrZXl3
b3JkPnNlY29uZC0gYW5kIHRoaXJkLWxpbmUgQVJUIHBhdGllbnRzPC9rZXl3b3JkPjwva2V5d29y
ZHM+PGRhdGVzPjx5ZWFyPjIwMjA8L3llYXI+PHB1Yi1kYXRlcz48ZGF0ZT5EZWM8L2RhdGU+PC9w
dWItZGF0ZXM+PC9kYXRlcz48aXNibj4xMzY1LTMxNTYgKEVsZWN0cm9uaWMpJiN4RDsxMzYwLTIy
NzYgKFByaW50KSYjeEQ7MTM2MC0yMjc2IChMaW5raW5nKTwvaXNibj48YWNjZXNzaW9uLW51bT4z
Mjk1OTkzNDwvYWNjZXNzaW9uLW51bT48dXJscz48cmVsYXRlZC11cmxzPjx1cmw+aHR0cHM6Ly93
d3cubmNiaS5ubG0ubmloLmdvdi9wdWJtZWQvMzI5NTk5MzQ8L3VybD48L3JlbGF0ZWQtdXJscz48
L3VybHM+PGN1c3RvbTI+UE1DNzc1NjQ0NDwvY3VzdG9tMj48ZWxlY3Ryb25pYy1yZXNvdXJjZS1u
dW0+MTAuMTExMS90bWkuMTM0OTA8L2VsZWN0cm9uaWMtcmVzb3VyY2UtbnVtPjxyZW1vdGUtZGF0
YWJhc2UtbmFtZT5NZWRsaW5lPC9yZW1vdGUtZGF0YWJhc2UtbmFtZT48cmVtb3RlLWRhdGFiYXNl
LXByb3ZpZGVyPk5MTTwvcmVtb3RlLWRhdGFiYXNlLXByb3ZpZGVyPjwvcmVjb3JkPjwvQ2l0ZT48
Q2l0ZT48QXV0aG9yPkthbW90ZTwvQXV0aG9yPjxZZWFyPjIwMjU8L1llYXI+PFJlY051bT4yMjc8
L1JlY051bT48cmVjb3JkPjxyZWMtbnVtYmVyPjIyNzwvcmVjLW51bWJlcj48Zm9yZWlnbi1rZXlz
PjxrZXkgYXBwPSJFTiIgZGItaWQ9IjAwdnZyZTB6bXNlcnJwZXdyOWE1dHdwemU5cGFzdnJhdnJw
YSIgdGltZXN0YW1wPSIxNzU1MjA2NTQ4Ij4yMjc8L2tleT48L2ZvcmVpZ24ta2V5cz48cmVmLXR5
cGUgbmFtZT0iSm91cm5hbCBBcnRpY2xlIj4xNzwvcmVmLXR5cGU+PGNvbnRyaWJ1dG9ycz48YXV0
aG9ycz48YXV0aG9yPkthbW90ZSwgUy48L2F1dGhvcj48YXV0aG9yPlRlc2hhLCBOLiBBLjwvYXV0
aG9yPjxhdXRob3I+U3VuZ3V5YSwgQi4gRi48L2F1dGhvcj48L2F1dGhvcnM+PC9jb250cmlidXRv
cnM+PGF1dGgtYWRkcmVzcz5TY2hvb2wgb2YgUHVibGljIEhlYWx0aCBhbmQgU29jaWFsIFNjaWVu
Y2VzLCBNdWhpbWJpbGkgVW5pdmVyc2l0eSBvZiBIZWFsdGggYW5kIEFsbGllZCBTY2llbmNlcywg
RGFyIGVzIFNhbGFhbSwgVGFuemFuaWEuPC9hdXRoLWFkZHJlc3M+PHRpdGxlcz48dGl0bGU+RmFj
dG9ycyBhc3NvY2lhdGVkIHdpdGggYWRoZXJlbmNlIHRvIGFudGlyZXRyb3ZpcmFsIHRoZXJhcHkg
YW1vbmcgSElWLXBvc2l0aXZlIGFkb2xlc2NlbnRzIGFuZCB5b3VuZyBhZHVsdCBwYXRpZW50cyBh
dHRlbmRpbmcgSElWIGNhcmUgYW5kIHRyZWF0bWVudCBjbGluaWMgYXQgQm9tYm8gSG9zcGl0YWwg
aW4gVGFuZ2EgcmVnaW9uLVRhbnphbmlhPC90aXRsZT48c2Vjb25kYXJ5LXRpdGxlPlBMb1MgT25l
PC9zZWNvbmRhcnktdGl0bGU+PC90aXRsZXM+PHBlcmlvZGljYWw+PGZ1bGwtdGl0bGU+UExvUyBP
bmU8L2Z1bGwtdGl0bGU+PC9wZXJpb2RpY2FsPjxwYWdlcz5lMDMxNjE4ODwvcGFnZXM+PHZvbHVt
ZT4yMDwvdm9sdW1lPjxudW1iZXI+MTwvbnVtYmVyPjxlZGl0aW9uPjIwMjUwMTAzPC9lZGl0aW9u
PjxrZXl3b3Jkcz48a2V5d29yZD5IdW1hbnM8L2tleXdvcmQ+PGtleXdvcmQ+QWRvbGVzY2VudDwv
a2V5d29yZD48a2V5d29yZD5NYWxlPC9rZXl3b3JkPjxrZXl3b3JkPlRhbnphbmlhL2VwaWRlbWlv
bG9neTwva2V5d29yZD48a2V5d29yZD5GZW1hbGU8L2tleXdvcmQ+PGtleXdvcmQ+WW91bmcgQWR1
bHQ8L2tleXdvcmQ+PGtleXdvcmQ+KkhJViBJbmZlY3Rpb25zL2RydWcgdGhlcmFweTwva2V5d29y
ZD48a2V5d29yZD4qTWVkaWNhdGlvbiBBZGhlcmVuY2Uvc3RhdGlzdGljcyAmYW1wOyBudW1lcmlj
YWwgZGF0YTwva2V5d29yZD48a2V5d29yZD5Dcm9zcy1TZWN0aW9uYWwgU3R1ZGllczwva2V5d29y
ZD48a2V5d29yZD5BZHVsdDwva2V5d29yZD48a2V5d29yZD4qQW50aS1ISVYgQWdlbnRzL3RoZXJh
cGV1dGljIHVzZTwva2V5d29yZD48a2V5d29yZD5TdXJ2ZXlzIGFuZCBRdWVzdGlvbm5haXJlczwv
a2V5d29yZD48L2tleXdvcmRzPjxkYXRlcz48eWVhcj4yMDI1PC95ZWFyPjwvZGF0ZXM+PGlzYm4+
MTkzMi02MjAzIChFbGVjdHJvbmljKSYjeEQ7MTkzMi02MjAzIChMaW5raW5nKTwvaXNibj48YWNj
ZXNzaW9uLW51bT4zOTc1MjQyMTwvYWNjZXNzaW9uLW51bT48dXJscz48cmVsYXRlZC11cmxzPjx1
cmw+aHR0cHM6Ly93d3cubmNiaS5ubG0ubmloLmdvdi9wdWJtZWQvMzk3NTI0MjE8L3VybD48L3Jl
bGF0ZWQtdXJscz48L3VybHM+PGN1c3RvbTE+VGhlIGF1dGhvcnMgaGF2ZSBkZWNsYXJlZCB0aGF0
IG5vIGNvbXBldGluZyBpbnRlcmVzdHMgZXhpc3QuPC9jdXN0b20xPjxjdXN0b20yPlBNQzExNjk4
MzE1PC9jdXN0b20yPjxlbGVjdHJvbmljLXJlc291cmNlLW51bT4xMC4xMzcxL2pvdXJuYWwucG9u
ZS4wMzE2MTg4PC9lbGVjdHJvbmljLXJlc291cmNlLW51bT48cmVtb3RlLWRhdGFiYXNlLW5hbWU+
TWVkbGluZTwvcmVtb3RlLWRhdGFiYXNlLW5hbWU+PHJlbW90ZS1kYXRhYmFzZS1wcm92aWRlcj5O
TE08L3JlbW90ZS1kYXRhYmFzZS1wcm92aWRlcj48L3JlY29yZD48L0NpdGU+PC9FbmROb3RlPn==
</w:fldData>
        </w:fldChar>
      </w:r>
      <w:r w:rsidR="009970AA">
        <w:rPr>
          <w:rFonts w:ascii="Times New Roman" w:hAnsi="Times New Roman" w:cs="Times New Roman"/>
          <w:lang w:val="en-US"/>
        </w:rPr>
        <w:instrText xml:space="preserve"> ADDIN EN.CITE </w:instrText>
      </w:r>
      <w:r w:rsidR="009970AA">
        <w:rPr>
          <w:rFonts w:ascii="Times New Roman" w:hAnsi="Times New Roman" w:cs="Times New Roman"/>
          <w:lang w:val="en-US"/>
        </w:rPr>
        <w:fldChar w:fldCharType="begin">
          <w:fldData xml:space="preserve">PEVuZE5vdGU+PENpdGU+PEF1dGhvcj5GaW5jaTwvQXV0aG9yPjxZZWFyPjIwMjA8L1llYXI+PFJl
Y051bT4yMDk8L1JlY051bT48RGlzcGxheVRleHQ+KEZpbmNpIGV0IGFsLiwgMjAyMDsgS2Ftb3Rl
IGV0IGFsLiwgMjAyNSk8L0Rpc3BsYXlUZXh0PjxyZWNvcmQ+PHJlYy1udW1iZXI+MjA5PC9yZWMt
bnVtYmVyPjxmb3JlaWduLWtleXM+PGtleSBhcHA9IkVOIiBkYi1pZD0iMDB2dnJlMHptc2VycnBl
d3I5YTV0d3B6ZTlwYXN2cmF2cnBhIiB0aW1lc3RhbXA9IjE3NTUyMDQ1OTYiPjIwOTwva2V5Pjwv
Zm9yZWlnbi1rZXlzPjxyZWYtdHlwZSBuYW1lPSJKb3VybmFsIEFydGljbGUiPjE3PC9yZWYtdHlw
ZT48Y29udHJpYnV0b3JzPjxhdXRob3JzPjxhdXRob3I+RmluY2ksIEkuPC9hdXRob3I+PGF1dGhv
cj5GbG9yZXMsIEEuPC9hdXRob3I+PGF1dGhvcj5HdXRpZXJyZXogWmFtdWRpbywgQS4gRy48L2F1
dGhvcj48YXV0aG9yPk1hdHNpbmhlLCBBLjwvYXV0aG9yPjxhdXRob3I+ZGUgQWJyZXUsIEUuPC9h
dXRob3I+PGF1dGhvcj5Jc3N1Zm8sIFMuPC9hdXRob3I+PGF1dGhvcj5HYXNwYXIsIEkuPC9hdXRo
b3I+PGF1dGhvcj5DaWdsZW5lY2tpLCBJLjwvYXV0aG9yPjxhdXRob3I+TW9sZmlubywgTC48L2F1
dGhvcj48L2F1dGhvcnM+PC9jb250cmlidXRvcnM+PGF1dGgtYWRkcmVzcz5NZWRlY2lucyBzYW5z
IEZyb250aWVyZXMsIE1hcHV0bywgTW96YW1iaXF1ZS4mI3hEO01pbmlzdHJ5IG9mIEhlYWx0aCwg
TWFwdXRvLCBNb3phbWJpcXVlLiYjeEQ7TWVkZWNpbnMgc2FucyBGcm9udGllcmVzLCBHZW5ldmEs
IFN3aXR6ZXJsYW5kLjwvYXV0aC1hZGRyZXNzPjx0aXRsZXM+PHRpdGxlPk91dGNvbWVzIG9mIHBh
dGllbnRzIG9uIHNlY29uZC0gYW5kIHRoaXJkLWxpbmUgQVJUIGVucm9sbGVkIGluIEFSVCBhZGhl
cmVuY2UgY2x1YnMgaW4gTWFwdXRvLCBNb3phbWJpcXVlPC90aXRsZT48c2Vjb25kYXJ5LXRpdGxl
PlRyb3AgTWVkIEludCBIZWFsdGg8L3NlY29uZGFyeS10aXRsZT48L3RpdGxlcz48cGVyaW9kaWNh
bD48ZnVsbC10aXRsZT5Ucm9wIE1lZCBJbnQgSGVhbHRoPC9mdWxsLXRpdGxlPjwvcGVyaW9kaWNh
bD48cGFnZXM+MTQ5Ni0xNTAyPC9wYWdlcz48dm9sdW1lPjI1PC92b2x1bWU+PG51bWJlcj4xMjwv
bnVtYmVyPjxlZGl0aW9uPjIwMjAxMDE0PC9lZGl0aW9uPjxrZXl3b3Jkcz48a2V5d29yZD5BZHVs
dDwva2V5d29yZD48a2V5d29yZD5BbnRpLVJldHJvdmlyYWwgQWdlbnRzLyp0aGVyYXBldXRpYyB1
c2U8L2tleXdvcmQ+PGtleXdvcmQ+RmVtYWxlPC9rZXl3b3JkPjxrZXl3b3JkPkhJViBJbmZlY3Rp
b25zLypkcnVnIHRoZXJhcHkvbW9ydGFsaXR5Lyp2aXJvbG9neTwva2V5d29yZD48a2V5d29yZD5I
dW1hbnM8L2tleXdvcmQ+PGtleXdvcmQ+TG9zdCB0byBGb2xsb3ctVXA8L2tleXdvcmQ+PGtleXdv
cmQ+TWFsZTwva2V5d29yZD48a2V5d29yZD4qTWVkaWNhdGlvbiBBZGhlcmVuY2U8L2tleXdvcmQ+
PGtleXdvcmQ+TWlkZGxlIEFnZWQ8L2tleXdvcmQ+PGtleXdvcmQ+TW96YW1iaXF1ZS9lcGlkZW1p
b2xvZ3k8L2tleXdvcmQ+PGtleXdvcmQ+UHJvcG9ydGlvbmFsIEhhemFyZHMgTW9kZWxzPC9rZXl3
b3JkPjxrZXl3b3JkPlJldHJvc3BlY3RpdmUgU3R1ZGllczwva2V5d29yZD48a2V5d29yZD5UcmVh
dG1lbnQgRmFpbHVyZTwva2V5d29yZD48a2V5d29yZD4qVmlyYWwgTG9hZDwva2V5d29yZD48a2V5
d29yZD5ISVYgY2FyZSBjb250aW51dW08L2tleXdvcmQ+PGtleXdvcmQ+Vkwgc3VwcHJlc3Npb248
L2tleXdvcmQ+PGtleXdvcmQ+YWRoZXJlbmNlIGNsdWJzPC9rZXl3b3JkPjxrZXl3b3JkPmRpZmZl
cmVudGlhdGVkIGNhcmU8L2tleXdvcmQ+PGtleXdvcmQ+cmV0ZW50aW9uPC9rZXl3b3JkPjxrZXl3
b3JkPnNlY29uZC0gYW5kIHRoaXJkLWxpbmUgQVJUIHBhdGllbnRzPC9rZXl3b3JkPjwva2V5d29y
ZHM+PGRhdGVzPjx5ZWFyPjIwMjA8L3llYXI+PHB1Yi1kYXRlcz48ZGF0ZT5EZWM8L2RhdGU+PC9w
dWItZGF0ZXM+PC9kYXRlcz48aXNibj4xMzY1LTMxNTYgKEVsZWN0cm9uaWMpJiN4RDsxMzYwLTIy
NzYgKFByaW50KSYjeEQ7MTM2MC0yMjc2IChMaW5raW5nKTwvaXNibj48YWNjZXNzaW9uLW51bT4z
Mjk1OTkzNDwvYWNjZXNzaW9uLW51bT48dXJscz48cmVsYXRlZC11cmxzPjx1cmw+aHR0cHM6Ly93
d3cubmNiaS5ubG0ubmloLmdvdi9wdWJtZWQvMzI5NTk5MzQ8L3VybD48L3JlbGF0ZWQtdXJscz48
L3VybHM+PGN1c3RvbTI+UE1DNzc1NjQ0NDwvY3VzdG9tMj48ZWxlY3Ryb25pYy1yZXNvdXJjZS1u
dW0+MTAuMTExMS90bWkuMTM0OTA8L2VsZWN0cm9uaWMtcmVzb3VyY2UtbnVtPjxyZW1vdGUtZGF0
YWJhc2UtbmFtZT5NZWRsaW5lPC9yZW1vdGUtZGF0YWJhc2UtbmFtZT48cmVtb3RlLWRhdGFiYXNl
LXByb3ZpZGVyPk5MTTwvcmVtb3RlLWRhdGFiYXNlLXByb3ZpZGVyPjwvcmVjb3JkPjwvQ2l0ZT48
Q2l0ZT48QXV0aG9yPkthbW90ZTwvQXV0aG9yPjxZZWFyPjIwMjU8L1llYXI+PFJlY051bT4yMjc8
L1JlY051bT48cmVjb3JkPjxyZWMtbnVtYmVyPjIyNzwvcmVjLW51bWJlcj48Zm9yZWlnbi1rZXlz
PjxrZXkgYXBwPSJFTiIgZGItaWQ9IjAwdnZyZTB6bXNlcnJwZXdyOWE1dHdwemU5cGFzdnJhdnJw
YSIgdGltZXN0YW1wPSIxNzU1MjA2NTQ4Ij4yMjc8L2tleT48L2ZvcmVpZ24ta2V5cz48cmVmLXR5
cGUgbmFtZT0iSm91cm5hbCBBcnRpY2xlIj4xNzwvcmVmLXR5cGU+PGNvbnRyaWJ1dG9ycz48YXV0
aG9ycz48YXV0aG9yPkthbW90ZSwgUy48L2F1dGhvcj48YXV0aG9yPlRlc2hhLCBOLiBBLjwvYXV0
aG9yPjxhdXRob3I+U3VuZ3V5YSwgQi4gRi48L2F1dGhvcj48L2F1dGhvcnM+PC9jb250cmlidXRv
cnM+PGF1dGgtYWRkcmVzcz5TY2hvb2wgb2YgUHVibGljIEhlYWx0aCBhbmQgU29jaWFsIFNjaWVu
Y2VzLCBNdWhpbWJpbGkgVW5pdmVyc2l0eSBvZiBIZWFsdGggYW5kIEFsbGllZCBTY2llbmNlcywg
RGFyIGVzIFNhbGFhbSwgVGFuemFuaWEuPC9hdXRoLWFkZHJlc3M+PHRpdGxlcz48dGl0bGU+RmFj
dG9ycyBhc3NvY2lhdGVkIHdpdGggYWRoZXJlbmNlIHRvIGFudGlyZXRyb3ZpcmFsIHRoZXJhcHkg
YW1vbmcgSElWLXBvc2l0aXZlIGFkb2xlc2NlbnRzIGFuZCB5b3VuZyBhZHVsdCBwYXRpZW50cyBh
dHRlbmRpbmcgSElWIGNhcmUgYW5kIHRyZWF0bWVudCBjbGluaWMgYXQgQm9tYm8gSG9zcGl0YWwg
aW4gVGFuZ2EgcmVnaW9uLVRhbnphbmlhPC90aXRsZT48c2Vjb25kYXJ5LXRpdGxlPlBMb1MgT25l
PC9zZWNvbmRhcnktdGl0bGU+PC90aXRsZXM+PHBlcmlvZGljYWw+PGZ1bGwtdGl0bGU+UExvUyBP
bmU8L2Z1bGwtdGl0bGU+PC9wZXJpb2RpY2FsPjxwYWdlcz5lMDMxNjE4ODwvcGFnZXM+PHZvbHVt
ZT4yMDwvdm9sdW1lPjxudW1iZXI+MTwvbnVtYmVyPjxlZGl0aW9uPjIwMjUwMTAzPC9lZGl0aW9u
PjxrZXl3b3Jkcz48a2V5d29yZD5IdW1hbnM8L2tleXdvcmQ+PGtleXdvcmQ+QWRvbGVzY2VudDwv
a2V5d29yZD48a2V5d29yZD5NYWxlPC9rZXl3b3JkPjxrZXl3b3JkPlRhbnphbmlhL2VwaWRlbWlv
bG9neTwva2V5d29yZD48a2V5d29yZD5GZW1hbGU8L2tleXdvcmQ+PGtleXdvcmQ+WW91bmcgQWR1
bHQ8L2tleXdvcmQ+PGtleXdvcmQ+KkhJViBJbmZlY3Rpb25zL2RydWcgdGhlcmFweTwva2V5d29y
ZD48a2V5d29yZD4qTWVkaWNhdGlvbiBBZGhlcmVuY2Uvc3RhdGlzdGljcyAmYW1wOyBudW1lcmlj
YWwgZGF0YTwva2V5d29yZD48a2V5d29yZD5Dcm9zcy1TZWN0aW9uYWwgU3R1ZGllczwva2V5d29y
ZD48a2V5d29yZD5BZHVsdDwva2V5d29yZD48a2V5d29yZD4qQW50aS1ISVYgQWdlbnRzL3RoZXJh
cGV1dGljIHVzZTwva2V5d29yZD48a2V5d29yZD5TdXJ2ZXlzIGFuZCBRdWVzdGlvbm5haXJlczwv
a2V5d29yZD48L2tleXdvcmRzPjxkYXRlcz48eWVhcj4yMDI1PC95ZWFyPjwvZGF0ZXM+PGlzYm4+
MTkzMi02MjAzIChFbGVjdHJvbmljKSYjeEQ7MTkzMi02MjAzIChMaW5raW5nKTwvaXNibj48YWNj
ZXNzaW9uLW51bT4zOTc1MjQyMTwvYWNjZXNzaW9uLW51bT48dXJscz48cmVsYXRlZC11cmxzPjx1
cmw+aHR0cHM6Ly93d3cubmNiaS5ubG0ubmloLmdvdi9wdWJtZWQvMzk3NTI0MjE8L3VybD48L3Jl
bGF0ZWQtdXJscz48L3VybHM+PGN1c3RvbTE+VGhlIGF1dGhvcnMgaGF2ZSBkZWNsYXJlZCB0aGF0
IG5vIGNvbXBldGluZyBpbnRlcmVzdHMgZXhpc3QuPC9jdXN0b20xPjxjdXN0b20yPlBNQzExNjk4
MzE1PC9jdXN0b20yPjxlbGVjdHJvbmljLXJlc291cmNlLW51bT4xMC4xMzcxL2pvdXJuYWwucG9u
ZS4wMzE2MTg4PC9lbGVjdHJvbmljLXJlc291cmNlLW51bT48cmVtb3RlLWRhdGFiYXNlLW5hbWU+
TWVkbGluZTwvcmVtb3RlLWRhdGFiYXNlLW5hbWU+PHJlbW90ZS1kYXRhYmFzZS1wcm92aWRlcj5O
TE08L3JlbW90ZS1kYXRhYmFzZS1wcm92aWRlcj48L3JlY29yZD48L0NpdGU+PC9FbmROb3RlPn==
</w:fldData>
        </w:fldChar>
      </w:r>
      <w:r w:rsidR="009970AA">
        <w:rPr>
          <w:rFonts w:ascii="Times New Roman" w:hAnsi="Times New Roman" w:cs="Times New Roman"/>
          <w:lang w:val="en-US"/>
        </w:rPr>
        <w:instrText xml:space="preserve"> ADDIN EN.CITE.DATA </w:instrText>
      </w:r>
      <w:r w:rsidR="009970AA">
        <w:rPr>
          <w:rFonts w:ascii="Times New Roman" w:hAnsi="Times New Roman" w:cs="Times New Roman"/>
          <w:lang w:val="en-US"/>
        </w:rPr>
      </w:r>
      <w:r w:rsidR="009970AA">
        <w:rPr>
          <w:rFonts w:ascii="Times New Roman" w:hAnsi="Times New Roman" w:cs="Times New Roman"/>
          <w:lang w:val="en-US"/>
        </w:rPr>
        <w:fldChar w:fldCharType="end"/>
      </w:r>
      <w:r w:rsidR="009970AA">
        <w:rPr>
          <w:rFonts w:ascii="Times New Roman" w:hAnsi="Times New Roman" w:cs="Times New Roman"/>
          <w:lang w:val="en-US"/>
        </w:rPr>
        <w:fldChar w:fldCharType="separate"/>
      </w:r>
      <w:r w:rsidR="009970AA">
        <w:rPr>
          <w:rFonts w:ascii="Times New Roman" w:hAnsi="Times New Roman" w:cs="Times New Roman"/>
          <w:noProof/>
          <w:lang w:val="en-US"/>
        </w:rPr>
        <w:t>(Finci et al., 2020; Kamote et al., 2025)</w:t>
      </w:r>
      <w:r w:rsidR="009970AA">
        <w:rPr>
          <w:rFonts w:ascii="Times New Roman" w:hAnsi="Times New Roman" w:cs="Times New Roman"/>
          <w:lang w:val="en-US"/>
        </w:rPr>
        <w:fldChar w:fldCharType="end"/>
      </w:r>
      <w:ins w:id="160" w:author="Izaidino Muchanga" w:date="2026-03-14T20:22:00Z">
        <w:r w:rsidRPr="00101F7E">
          <w:rPr>
            <w:rFonts w:ascii="Times New Roman" w:hAnsi="Times New Roman" w:cs="Times New Roman"/>
            <w:lang w:val="en-US"/>
            <w:rPrChange w:id="161" w:author="Izaidino Muchanga" w:date="2026-03-14T20:23:00Z" w16du:dateUtc="2026-03-14T20:23:00Z">
              <w:rPr>
                <w:rFonts w:ascii="Times New Roman" w:hAnsi="Times New Roman" w:cs="Times New Roman"/>
              </w:rPr>
            </w:rPrChange>
          </w:rPr>
          <w:t xml:space="preserve">. </w:t>
        </w:r>
      </w:ins>
      <w:ins w:id="162" w:author="Izaidino Muchanga" w:date="2026-03-19T20:27:00Z" w16du:dateUtc="2026-03-19T20:27:00Z">
        <w:r w:rsidR="00F4785E" w:rsidRPr="00C57AC1">
          <w:rPr>
            <w:rFonts w:ascii="Times New Roman" w:hAnsi="Times New Roman" w:cs="Times New Roman"/>
            <w:lang w:val="en-US"/>
          </w:rPr>
          <w:t>The present study aims to analyse</w:t>
        </w:r>
        <w:r w:rsidR="00F4785E">
          <w:rPr>
            <w:rFonts w:ascii="Times New Roman" w:hAnsi="Times New Roman" w:cs="Times New Roman"/>
            <w:lang w:val="en-US"/>
          </w:rPr>
          <w:t>d</w:t>
        </w:r>
        <w:r w:rsidR="00F4785E" w:rsidRPr="00C57AC1">
          <w:rPr>
            <w:rFonts w:ascii="Times New Roman" w:hAnsi="Times New Roman" w:cs="Times New Roman"/>
            <w:lang w:val="en-US"/>
          </w:rPr>
          <w:t xml:space="preserve"> the determinants </w:t>
        </w:r>
        <w:r w:rsidR="00F4785E">
          <w:rPr>
            <w:rFonts w:ascii="Times New Roman" w:hAnsi="Times New Roman" w:cs="Times New Roman"/>
            <w:lang w:val="en-US"/>
          </w:rPr>
          <w:t xml:space="preserve">of </w:t>
        </w:r>
        <w:r w:rsidR="00F4785E" w:rsidRPr="00C57AC1">
          <w:rPr>
            <w:rFonts w:ascii="Times New Roman" w:hAnsi="Times New Roman" w:cs="Times New Roman"/>
            <w:lang w:val="en-US"/>
          </w:rPr>
          <w:t>antiretroviral therapy discontinuation among patients receiving follow-up care at Patrice Lumumba Health Centre. This study  generate</w:t>
        </w:r>
        <w:r w:rsidR="00F4785E">
          <w:rPr>
            <w:rFonts w:ascii="Times New Roman" w:hAnsi="Times New Roman" w:cs="Times New Roman"/>
            <w:lang w:val="en-US"/>
          </w:rPr>
          <w:t>d</w:t>
        </w:r>
        <w:r w:rsidR="00F4785E" w:rsidRPr="00C57AC1">
          <w:rPr>
            <w:rFonts w:ascii="Times New Roman" w:hAnsi="Times New Roman" w:cs="Times New Roman"/>
            <w:lang w:val="en-US"/>
          </w:rPr>
          <w:t xml:space="preserve"> </w:t>
        </w:r>
        <w:r w:rsidR="00F4785E">
          <w:rPr>
            <w:rFonts w:ascii="Times New Roman" w:hAnsi="Times New Roman" w:cs="Times New Roman"/>
            <w:lang w:val="en-US"/>
          </w:rPr>
          <w:t xml:space="preserve">local </w:t>
        </w:r>
        <w:r w:rsidR="00F4785E" w:rsidRPr="00C57AC1">
          <w:rPr>
            <w:rFonts w:ascii="Times New Roman" w:hAnsi="Times New Roman" w:cs="Times New Roman"/>
            <w:lang w:val="en-US"/>
          </w:rPr>
          <w:t xml:space="preserve"> evidence on the individual, clinical, and structural factors </w:t>
        </w:r>
        <w:r w:rsidR="00F4785E">
          <w:rPr>
            <w:rFonts w:ascii="Times New Roman" w:hAnsi="Times New Roman" w:cs="Times New Roman"/>
            <w:lang w:val="en-US"/>
          </w:rPr>
          <w:t xml:space="preserve">contributing to </w:t>
        </w:r>
        <w:r w:rsidR="00F4785E" w:rsidRPr="00C57AC1">
          <w:rPr>
            <w:rFonts w:ascii="Times New Roman" w:hAnsi="Times New Roman" w:cs="Times New Roman"/>
            <w:lang w:val="en-US"/>
          </w:rPr>
          <w:t xml:space="preserve"> treatment </w:t>
        </w:r>
        <w:r w:rsidR="00F4785E">
          <w:rPr>
            <w:rFonts w:ascii="Times New Roman" w:hAnsi="Times New Roman" w:cs="Times New Roman"/>
            <w:lang w:val="en-US"/>
          </w:rPr>
          <w:t xml:space="preserve"> discontinuation</w:t>
        </w:r>
      </w:ins>
      <w:ins w:id="163" w:author="Izaidino Muchanga" w:date="2026-03-19T20:28:00Z" w16du:dateUtc="2026-03-19T20:28:00Z">
        <w:r w:rsidR="00F4785E">
          <w:rPr>
            <w:rFonts w:ascii="Times New Roman" w:hAnsi="Times New Roman" w:cs="Times New Roman"/>
            <w:lang w:val="en-US"/>
          </w:rPr>
          <w:t xml:space="preserve"> </w:t>
        </w:r>
      </w:ins>
      <w:ins w:id="164" w:author="Izaidino Muchanga" w:date="2026-03-19T20:27:00Z" w16du:dateUtc="2026-03-19T20:27:00Z">
        <w:r w:rsidR="00F4785E">
          <w:rPr>
            <w:rFonts w:ascii="Times New Roman" w:hAnsi="Times New Roman" w:cs="Times New Roman"/>
            <w:lang w:val="en-US"/>
          </w:rPr>
          <w:t xml:space="preserve">leading </w:t>
        </w:r>
        <w:r w:rsidR="00F4785E" w:rsidRPr="00C57AC1">
          <w:rPr>
            <w:rFonts w:ascii="Times New Roman" w:hAnsi="Times New Roman" w:cs="Times New Roman"/>
            <w:lang w:val="en-US"/>
          </w:rPr>
          <w:t xml:space="preserve"> to a better understanding of local barriers to retention in care. </w:t>
        </w:r>
        <w:r w:rsidR="00F4785E">
          <w:rPr>
            <w:rFonts w:ascii="Times New Roman" w:hAnsi="Times New Roman" w:cs="Times New Roman"/>
            <w:lang w:val="en-US"/>
          </w:rPr>
          <w:t xml:space="preserve">Ultimately, </w:t>
        </w:r>
        <w:r w:rsidR="00F4785E" w:rsidRPr="00C57AC1">
          <w:rPr>
            <w:rFonts w:ascii="Times New Roman" w:hAnsi="Times New Roman" w:cs="Times New Roman"/>
            <w:lang w:val="en-US"/>
          </w:rPr>
          <w:t xml:space="preserve"> the findings may inform targeted adherence strategies, support improvements in service quality, and strengthen programmatic decision-making for HIV control at both local and national levels</w:t>
        </w:r>
      </w:ins>
      <w:ins w:id="165" w:author="Izaidino Muchanga" w:date="2026-03-19T20:29:00Z" w16du:dateUtc="2026-03-19T20:29:00Z">
        <w:r w:rsidR="00B40B9F">
          <w:rPr>
            <w:rFonts w:ascii="Times New Roman" w:hAnsi="Times New Roman" w:cs="Times New Roman"/>
            <w:lang w:val="en-US"/>
          </w:rPr>
          <w:t>.</w:t>
        </w:r>
      </w:ins>
    </w:p>
    <w:p w14:paraId="0DC39954" w14:textId="250AFD3C" w:rsidR="00D82C2E" w:rsidRPr="00C57AC1" w:rsidDel="00101F7E" w:rsidRDefault="00F4785E" w:rsidP="00B40B9F">
      <w:pPr>
        <w:ind w:firstLine="709"/>
        <w:jc w:val="both"/>
        <w:rPr>
          <w:del w:id="166" w:author="Izaidino Muchanga" w:date="2026-03-14T20:22:00Z" w16du:dateUtc="2026-03-14T20:22:00Z"/>
          <w:rFonts w:ascii="Times New Roman" w:hAnsi="Times New Roman" w:cs="Times New Roman"/>
          <w:lang w:val="en-US"/>
        </w:rPr>
        <w:pPrChange w:id="167" w:author="Izaidino Muchanga" w:date="2026-03-19T20:29:00Z" w16du:dateUtc="2026-03-19T20:29:00Z">
          <w:pPr>
            <w:jc w:val="both"/>
          </w:pPr>
        </w:pPrChange>
      </w:pPr>
      <w:ins w:id="168" w:author="Izaidino Muchanga" w:date="2026-03-19T20:27:00Z" w16du:dateUtc="2026-03-19T20:27:00Z">
        <w:r w:rsidRPr="00C57AC1" w:rsidDel="00101F7E">
          <w:rPr>
            <w:rFonts w:ascii="Times New Roman" w:hAnsi="Times New Roman" w:cs="Times New Roman"/>
            <w:lang w:val="en-US"/>
          </w:rPr>
          <w:t xml:space="preserve"> </w:t>
        </w:r>
      </w:ins>
      <w:del w:id="169" w:author="Izaidino Muchanga" w:date="2026-03-14T20:22:00Z" w16du:dateUtc="2026-03-14T20:22:00Z">
        <w:r w:rsidR="00D82C2E" w:rsidRPr="00C57AC1" w:rsidDel="00101F7E">
          <w:rPr>
            <w:rFonts w:ascii="Times New Roman" w:hAnsi="Times New Roman" w:cs="Times New Roman"/>
            <w:lang w:val="en-US"/>
          </w:rPr>
          <w:delText>Human Immunodeficiency Virus (HIV) infection remains one of the major global public health challenges, despite substantial advances in diagnosis and access to antiretroviral therapy (ART)</w:delText>
        </w:r>
        <w:r w:rsidR="00DE6331" w:rsidDel="00101F7E">
          <w:rPr>
            <w:rFonts w:ascii="Times New Roman" w:hAnsi="Times New Roman" w:cs="Times New Roman"/>
            <w:lang w:val="en-US"/>
          </w:rPr>
          <w:delText xml:space="preserve"> </w:delText>
        </w:r>
        <w:r w:rsidR="00DE6331" w:rsidDel="00101F7E">
          <w:rPr>
            <w:rFonts w:ascii="Times New Roman" w:hAnsi="Times New Roman" w:cs="Times New Roman"/>
            <w:lang w:val="en-US"/>
          </w:rPr>
          <w:fldChar w:fldCharType="begin"/>
        </w:r>
        <w:r w:rsidR="00857E79" w:rsidDel="00101F7E">
          <w:rPr>
            <w:rFonts w:ascii="Times New Roman" w:hAnsi="Times New Roman" w:cs="Times New Roman"/>
            <w:lang w:val="en-US"/>
          </w:rPr>
          <w:delInstrText xml:space="preserve"> ADDIN EN.CITE &lt;EndNote&gt;&lt;Cite&gt;&lt;Author&gt;Gudisa&lt;/Author&gt;&lt;Year&gt;2023&lt;/Year&gt;&lt;RecNum&gt;288&lt;/RecNum&gt;&lt;DisplayText&gt;(Gudisa &amp;amp; Jun, 2023; Izaidino Muchanga, 2019)&lt;/DisplayText&gt;&lt;record&gt;&lt;rec-number&gt;288&lt;/rec-number&gt;&lt;foreign-keys&gt;&lt;key app="EN" db-id="00vvre0zmserrpewr9a5twpze9pasvravrpa" timestamp="1762817484"&gt;288&lt;/key&gt;&lt;/foreign-keys&gt;&lt;ref-type name="Journal Article"&gt;17&lt;/ref-type&gt;&lt;contributors&gt;&lt;authors&gt;&lt;author&gt;Gudisa, Gebre Gelana&lt;/author&gt;&lt;author&gt;Jun, Sangeun&lt;/author&gt;&lt;/authors&gt;&lt;/contributors&gt;&lt;titles&gt;&lt;title&gt;Adherence to antiretroviral therapy and associated factors among HIV-positive adolescents in Sub-Saharan Africa: a systematic review&lt;/title&gt;&lt;secondary-title&gt;Journal of Korean Biological Nursing Science&lt;/secondary-title&gt;&lt;/titles&gt;&lt;periodical&gt;&lt;full-title&gt;Journal of Korean Biological Nursing Science&lt;/full-title&gt;&lt;/periodical&gt;&lt;pages&gt;266-275&lt;/pages&gt;&lt;volume&gt;25&lt;/volume&gt;&lt;number&gt;4&lt;/number&gt;&lt;section&gt;266&lt;/section&gt;&lt;dates&gt;&lt;year&gt;2023&lt;/year&gt;&lt;/dates&gt;&lt;isbn&gt;2383-6415&amp;#xD;2383-6423&lt;/isbn&gt;&lt;urls&gt;&lt;/urls&gt;&lt;electronic-resource-num&gt;10.7586/jkbns.23.0020&lt;/electronic-resource-num&gt;&lt;/record&gt;&lt;/Cite&gt;&lt;Cite&gt;&lt;Author&gt;Izaidino Muchanga&lt;/Author&gt;&lt;Year&gt;2019&lt;/Year&gt;&lt;RecNum&gt;430&lt;/RecNum&gt;&lt;record&gt;&lt;rec-number&gt;430&lt;/rec-number&gt;&lt;foreign-keys&gt;&lt;key app="EN" db-id="00vvre0zmserrpewr9a5twpze9pasvravrpa" timestamp="1767167676"&gt;430&lt;/key&gt;&lt;/foreign-keys&gt;&lt;ref-type name="Journal Article"&gt;17&lt;/ref-type&gt;&lt;contributors&gt;&lt;authors&gt;&lt;author&gt;Izaidino Muchanga, Célio Alfredo, Guido Ntchowela, Hilário Massango, Rey Candido, Baivo Neves and Arnaldo Cumbane&lt;/author&gt;&lt;/authors&gt;&lt;/contributors&gt;&lt;titles&gt;&lt;title&gt;Sexually Transmitted Infections and HIV: Knowledge, Attitudes and Practices as Transmission Risk Factors in Pregnant Women at Maxixe Health Centre, Mozambique&lt;/title&gt;&lt;secondary-title&gt;Journal of Clinical Review &amp;amp; Case Reports&lt;/secondary-title&gt;&lt;/titles&gt;&lt;periodical&gt;&lt;full-title&gt;Journal of Clinical Review &amp;amp; Case Reports&lt;/full-title&gt;&lt;/periodical&gt;&lt;pages&gt;12&lt;/pages&gt;&lt;volume&gt;4&lt;/volume&gt;&lt;section&gt;1&lt;/section&gt;&lt;dates&gt;&lt;year&gt;2019&lt;/year&gt;&lt;/dates&gt;&lt;urls&gt;&lt;/urls&gt;&lt;/record&gt;&lt;/Cite&gt;&lt;/EndNote&gt;</w:delInstrText>
        </w:r>
        <w:r w:rsidR="00DE6331" w:rsidDel="00101F7E">
          <w:rPr>
            <w:rFonts w:ascii="Times New Roman" w:hAnsi="Times New Roman" w:cs="Times New Roman"/>
            <w:lang w:val="en-US"/>
          </w:rPr>
          <w:fldChar w:fldCharType="separate"/>
        </w:r>
        <w:r w:rsidR="00857E79" w:rsidDel="00101F7E">
          <w:rPr>
            <w:rFonts w:ascii="Times New Roman" w:hAnsi="Times New Roman" w:cs="Times New Roman"/>
            <w:noProof/>
            <w:lang w:val="en-US"/>
          </w:rPr>
          <w:delText>(Gudisa &amp; Jun, 2023; Izaidino Muchanga, 2019)</w:delText>
        </w:r>
        <w:r w:rsidR="00DE6331" w:rsidDel="00101F7E">
          <w:rPr>
            <w:rFonts w:ascii="Times New Roman" w:hAnsi="Times New Roman" w:cs="Times New Roman"/>
            <w:lang w:val="en-US"/>
          </w:rPr>
          <w:fldChar w:fldCharType="end"/>
        </w:r>
        <w:r w:rsidR="00D82C2E" w:rsidRPr="00C57AC1" w:rsidDel="00101F7E">
          <w:rPr>
            <w:rFonts w:ascii="Times New Roman" w:hAnsi="Times New Roman" w:cs="Times New Roman"/>
            <w:lang w:val="en-US"/>
          </w:rPr>
          <w:delText>. Global estimates indicate that approximately 38.4 million people were living with HIV in 2022, with the majority already receiving treatment, reflecting the significant scale-up of ART programmes over the past decades</w:delText>
        </w:r>
        <w:r w:rsidR="00191101" w:rsidDel="00101F7E">
          <w:rPr>
            <w:rFonts w:ascii="Times New Roman" w:hAnsi="Times New Roman" w:cs="Times New Roman"/>
            <w:lang w:val="en-US"/>
          </w:rPr>
          <w:delText xml:space="preserve"> </w:delText>
        </w:r>
        <w:r w:rsidR="00191101" w:rsidDel="00101F7E">
          <w:rPr>
            <w:rFonts w:ascii="Times New Roman" w:hAnsi="Times New Roman" w:cs="Times New Roman"/>
            <w:lang w:val="en-US"/>
          </w:rPr>
          <w:fldChar w:fldCharType="begin">
            <w:fldData xml:space="preserve">PEVuZE5vdGU+PENpdGU+PEF1dGhvcj5XSE88L0F1dGhvcj48WWVhcj4yMDIxPC9ZZWFyPjxSZWNO
dW0+NDYzPC9SZWNOdW0+PERpc3BsYXlUZXh0PihTaGltZWxzIGV0IGFsLiwgMjAyMzsgV0hPLCAy
MDIxKTwvRGlzcGxheVRleHQ+PHJlY29yZD48cmVjLW51bWJlcj40NjM8L3JlYy1udW1iZXI+PGZv
cmVpZ24ta2V5cz48a2V5IGFwcD0iRU4iIGRiLWlkPSIwMHZ2cmUwem1zZXJycGV3cjlhNXR3cHpl
OXBhc3ZyYXZycGEiIHRpbWVzdGFtcD0iMTc3MjE0NDQ4MSI+NDYzPC9rZXk+PC9mb3JlaWduLWtl
eXM+PHJlZi10eXBlIG5hbWU9IlJlcG9ydCI+Mjc8L3JlZi10eXBlPjxjb250cmlidXRvcnM+PGF1
dGhvcnM+PGF1dGhvcj5XSE88L2F1dGhvcj48L2F1dGhvcnM+PC9jb250cmlidXRvcnM+PHRpdGxl
cz48dGl0bGU+Q09OU09MSURBVEVEIEdVSURFTElORVMgT04gSElWIFBSRVZFTlRJT04sIFRFU1RJ
TkcsIFRSRUFUTUVOVCwgU0VSVklDRSBERUxJVkVSWSBBTkQgTU9OSVRPUklORzogUkVDT01NRU5E
QVRJT05TIEZPUiBBIFBVQkxJQyBIRUFMVEggQVBQUk9BQ0g8L3RpdGxlPjwvdGl0bGVzPjxwYWdl
cz41OTQ8L3BhZ2VzPjxkYXRlcz48eWVhcj4yMDIxPC95ZWFyPjwvZGF0ZXM+PHB1Yi1sb2NhdGlv
bj5HZW5ldmE8L3B1Yi1sb2NhdGlvbj48cHVibGlzaGVyPldITzwvcHVibGlzaGVyPjx1cmxzPjwv
dXJscz48L3JlY29yZD48L0NpdGU+PENpdGU+PEF1dGhvcj5TaGltZWxzPC9BdXRob3I+PFllYXI+
MjAyMzwvWWVhcj48UmVjTnVtPjE1NjwvUmVjTnVtPjxyZWNvcmQ+PHJlYy1udW1iZXI+MTU2PC9y
ZWMtbnVtYmVyPjxmb3JlaWduLWtleXM+PGtleSBhcHA9IkVOIiBkYi1pZD0iMDB2dnJlMHptc2Vy
cnBld3I5YTV0d3B6ZTlwYXN2cmF2cnBhIiB0aW1lc3RhbXA9IjE3NTUyMDAxMDEiPjE1Njwva2V5
PjwvZm9yZWlnbi1rZXlzPjxyZWYtdHlwZSBuYW1lPSJKb3VybmFsIEFydGljbGUiPjE3PC9yZWYt
dHlwZT48Y29udHJpYnV0b3JzPjxhdXRob3JzPjxhdXRob3I+U2hpbWVscywgVC48L2F1dGhvcj48
YXV0aG9yPkthc3N1LCBSLiBBLjwvYXV0aG9yPjxhdXRob3I+Qm9nYWxlLCBHLjwvYXV0aG9yPjxh
dXRob3I+QmVrZWxlLCBNLjwvYXV0aG9yPjxhdXRob3I+R2V0bmV0LCBNLjwvYXV0aG9yPjxhdXRo
b3I+R2V0YWNoZXcsIEEuPC9hdXRob3I+PGF1dGhvcj5TaGV3YW1lbmUsIFouPC9hdXRob3I+PGF1
dGhvcj5BYnJhaGEsIE0uPC9hdXRob3I+PC9hdXRob3JzPjwvY29udHJpYnV0b3JzPjxhdXRoLWFk
ZHJlc3M+U2FpbnQgUGF1bCZhcG9zO3MgSG9zcGl0YWwgTWlsbGVubml1bSBNZWRpY2FsIENvbGxl
Z2UsIEFkZGlzIEFiYWJhLCBFdGhpb3BpYS4mI3hEO0RlcGFydG1lbnQgb2YgTmV1cm9sb2d5LCBT
YWludCBQYXVsJmFwb3M7cyBIb3NwaXRhbCBNaWxsZW5uaXVtIE1lZGljYWwgQ29sbGVnZSwgQWRk
aXMgQWJhYmEsIEV0aGlvcGlhLiYjeEQ7VW5pdGVkIFZpc2lvbiBNZWRpY2FsIFNlcnZpY2VzLCBB
ZGRpcyBBYmFiYSwgRXRoaW9waWEuJiN4RDtGYWN1bHR5IG9mIFB1YmxpYyBIZWFsdGggYW5kIFBv
bGljeSwgTG9uZG9uIFNjaG9vbCBvZiBIeWdpZW5lIGFuZCBUcm9waWNhbCBNZWRpY2luZSwgTG9u
ZG9uLCBVSy48L2F1dGgtYWRkcmVzcz48dGl0bGVzPjx0aXRsZT5BZGhlcmVuY2UgdG8gQW50aXJl
dHJvdmlyYWwgTWVkaWNhdGlvbnMgQW1vbmcgUGVvcGxlIExpdmluZyBXaXRoIEhJViBpbiB0aGUg
RXJhIG9mIENPVklELTE5IGluIENlbnRyYWwgRXRoaW9waWEgYW5kIFBlcmNlaXZlZCBJbXBhY3Qg
b2YgdGhlIFBhbmRlbWljPC90aXRsZT48c2Vjb25kYXJ5LXRpdGxlPkNvbW11bml0eSBIZWFsdGgg
RXF1aXR5IFJlcyBQb2xpY3k8L3NlY29uZGFyeS10aXRsZT48L3RpdGxlcz48cGVyaW9kaWNhbD48
ZnVsbC10aXRsZT5Db21tdW5pdHkgSGVhbHRoIEVxdWl0eSBSZXMgUG9saWN5PC9mdWxsLXRpdGxl
PjwvcGVyaW9kaWNhbD48cGFnZXM+OTktMTA3PC9wYWdlcz48dm9sdW1lPjQ0PC92b2x1bWU+PG51
bWJlcj4xPC9udW1iZXI+PGVkaXRpb24+MjAyMjA4MDk8L2VkaXRpb24+PGtleXdvcmRzPjxrZXl3
b3JkPkZlbWFsZTwva2V5d29yZD48a2V5d29yZD5IdW1hbnM8L2tleXdvcmQ+PGtleXdvcmQ+TWFs
ZTwva2V5d29yZD48a2V5d29yZD5FdGhpb3BpYS9lcGlkZW1pb2xvZ3k8L2tleXdvcmQ+PGtleXdv
cmQ+Q3Jvc3MtU2VjdGlvbmFsIFN0dWRpZXM8L2tleXdvcmQ+PGtleXdvcmQ+UGFuZGVtaWNzPC9r
ZXl3b3JkPjxrZXl3b3JkPipDT1ZJRC0xOS9lcGlkZW1pb2xvZ3k8L2tleXdvcmQ+PGtleXdvcmQ+
KkhJViBJbmZlY3Rpb25zL2RydWcgdGhlcmFweTwva2V5d29yZD48a2V5d29yZD5BbnRpLVJldHJv
dmlyYWwgQWdlbnRzL3RoZXJhcGV1dGljIHVzZTwva2V5d29yZD48a2V5d29yZD5BZGRpcyBBYmFi
YTwva2V5d29yZD48a2V5d29yZD5FdGhpb3BpYTwva2V5d29yZD48a2V5d29yZD5hZGhlcmVuY2U8
L2tleXdvcmQ+PGtleXdvcmQ+YW50aXJldHJvdmlyYWwgdGhlcmFweTwva2V5d29yZD48a2V5d29y
ZD5wZW9wbGUgbGl2aW5nIHdpdGggaHVtYW4gaW1tdW5vZGVmaWNpZW5jeSB2aXJ1czwva2V5d29y
ZD48L2tleXdvcmRzPjxkYXRlcz48eWVhcj4yMDIzPC95ZWFyPjxwdWItZGF0ZXM+PGRhdGU+T2N0
PC9kYXRlPjwvcHViLWRhdGVzPjwvZGF0ZXM+PGlzYm4+Mjc1Mi01MzY4IChFbGVjdHJvbmljKSYj
eEQ7Mjc1Mi01MzVYIChQcmludCkmI3hEOzI3NTItNTM1WCAoTGlua2luZyk8L2lzYm4+PGFjY2Vz
c2lvbi1udW0+MzU5NDQxMzA8L2FjY2Vzc2lvbi1udW0+PHVybHM+PHJlbGF0ZWQtdXJscz48dXJs
Pmh0dHBzOi8vd3d3Lm5jYmkubmxtLm5paC5nb3YvcHVibWVkLzM1OTQ0MTMwPC91cmw+PC9yZWxh
dGVkLXVybHM+PC91cmxzPjxjdXN0b20xPkRlY2xhcmF0aW9uIG9mIGNvbmZsaWN0aW5nIGludGVy
ZXN0czogVGhlIGF1dGhvcihzKSBkZWNsYXJlZCBubyBwb3RlbnRpYWwgY29uZmxpY3RzIG9mIGlu
dGVyZXN0IHdpdGggcmVzcGVjdCB0byB0aGUgcmVzZWFyY2gsIGF1dGhvcnNoaXAsIGFuZC9vciBw
dWJsaWNhdGlvbiBvZiB0aGlzIGFydGljbGUuPC9jdXN0b20xPjxjdXN0b20yPlBNQzkzNjQwNzA8
L2N1c3RvbTI+PGVsZWN0cm9uaWMtcmVzb3VyY2UtbnVtPjEwLjExNzcvMDI3MjY4NFgyMjEwOTQx
NTE8L2VsZWN0cm9uaWMtcmVzb3VyY2UtbnVtPjxyZW1vdGUtZGF0YWJhc2UtbmFtZT5NZWRsaW5l
PC9yZW1vdGUtZGF0YWJhc2UtbmFtZT48cmVtb3RlLWRhdGFiYXNlLXByb3ZpZGVyPk5MTTwvcmVt
b3RlLWRhdGFiYXNlLXByb3ZpZGVyPjwvcmVjb3JkPjwvQ2l0ZT48L0VuZE5vdGU+AG==
</w:fldData>
          </w:fldChar>
        </w:r>
        <w:r w:rsidR="00191101" w:rsidDel="00101F7E">
          <w:rPr>
            <w:rFonts w:ascii="Times New Roman" w:hAnsi="Times New Roman" w:cs="Times New Roman"/>
            <w:lang w:val="en-US"/>
          </w:rPr>
          <w:delInstrText xml:space="preserve"> ADDIN EN.CITE </w:delInstrText>
        </w:r>
        <w:r w:rsidR="00191101" w:rsidDel="00101F7E">
          <w:rPr>
            <w:rFonts w:ascii="Times New Roman" w:hAnsi="Times New Roman" w:cs="Times New Roman"/>
            <w:lang w:val="en-US"/>
          </w:rPr>
          <w:fldChar w:fldCharType="begin">
            <w:fldData xml:space="preserve">PEVuZE5vdGU+PENpdGU+PEF1dGhvcj5XSE88L0F1dGhvcj48WWVhcj4yMDIxPC9ZZWFyPjxSZWNO
dW0+NDYzPC9SZWNOdW0+PERpc3BsYXlUZXh0PihTaGltZWxzIGV0IGFsLiwgMjAyMzsgV0hPLCAy
MDIxKTwvRGlzcGxheVRleHQ+PHJlY29yZD48cmVjLW51bWJlcj40NjM8L3JlYy1udW1iZXI+PGZv
cmVpZ24ta2V5cz48a2V5IGFwcD0iRU4iIGRiLWlkPSIwMHZ2cmUwem1zZXJycGV3cjlhNXR3cHpl
OXBhc3ZyYXZycGEiIHRpbWVzdGFtcD0iMTc3MjE0NDQ4MSI+NDYzPC9rZXk+PC9mb3JlaWduLWtl
eXM+PHJlZi10eXBlIG5hbWU9IlJlcG9ydCI+Mjc8L3JlZi10eXBlPjxjb250cmlidXRvcnM+PGF1
dGhvcnM+PGF1dGhvcj5XSE88L2F1dGhvcj48L2F1dGhvcnM+PC9jb250cmlidXRvcnM+PHRpdGxl
cz48dGl0bGU+Q09OU09MSURBVEVEIEdVSURFTElORVMgT04gSElWIFBSRVZFTlRJT04sIFRFU1RJ
TkcsIFRSRUFUTUVOVCwgU0VSVklDRSBERUxJVkVSWSBBTkQgTU9OSVRPUklORzogUkVDT01NRU5E
QVRJT05TIEZPUiBBIFBVQkxJQyBIRUFMVEggQVBQUk9BQ0g8L3RpdGxlPjwvdGl0bGVzPjxwYWdl
cz41OTQ8L3BhZ2VzPjxkYXRlcz48eWVhcj4yMDIxPC95ZWFyPjwvZGF0ZXM+PHB1Yi1sb2NhdGlv
bj5HZW5ldmE8L3B1Yi1sb2NhdGlvbj48cHVibGlzaGVyPldITzwvcHVibGlzaGVyPjx1cmxzPjwv
dXJscz48L3JlY29yZD48L0NpdGU+PENpdGU+PEF1dGhvcj5TaGltZWxzPC9BdXRob3I+PFllYXI+
MjAyMzwvWWVhcj48UmVjTnVtPjE1NjwvUmVjTnVtPjxyZWNvcmQ+PHJlYy1udW1iZXI+MTU2PC9y
ZWMtbnVtYmVyPjxmb3JlaWduLWtleXM+PGtleSBhcHA9IkVOIiBkYi1pZD0iMDB2dnJlMHptc2Vy
cnBld3I5YTV0d3B6ZTlwYXN2cmF2cnBhIiB0aW1lc3RhbXA9IjE3NTUyMDAxMDEiPjE1Njwva2V5
PjwvZm9yZWlnbi1rZXlzPjxyZWYtdHlwZSBuYW1lPSJKb3VybmFsIEFydGljbGUiPjE3PC9yZWYt
dHlwZT48Y29udHJpYnV0b3JzPjxhdXRob3JzPjxhdXRob3I+U2hpbWVscywgVC48L2F1dGhvcj48
YXV0aG9yPkthc3N1LCBSLiBBLjwvYXV0aG9yPjxhdXRob3I+Qm9nYWxlLCBHLjwvYXV0aG9yPjxh
dXRob3I+QmVrZWxlLCBNLjwvYXV0aG9yPjxhdXRob3I+R2V0bmV0LCBNLjwvYXV0aG9yPjxhdXRo
b3I+R2V0YWNoZXcsIEEuPC9hdXRob3I+PGF1dGhvcj5TaGV3YW1lbmUsIFouPC9hdXRob3I+PGF1
dGhvcj5BYnJhaGEsIE0uPC9hdXRob3I+PC9hdXRob3JzPjwvY29udHJpYnV0b3JzPjxhdXRoLWFk
ZHJlc3M+U2FpbnQgUGF1bCZhcG9zO3MgSG9zcGl0YWwgTWlsbGVubml1bSBNZWRpY2FsIENvbGxl
Z2UsIEFkZGlzIEFiYWJhLCBFdGhpb3BpYS4mI3hEO0RlcGFydG1lbnQgb2YgTmV1cm9sb2d5LCBT
YWludCBQYXVsJmFwb3M7cyBIb3NwaXRhbCBNaWxsZW5uaXVtIE1lZGljYWwgQ29sbGVnZSwgQWRk
aXMgQWJhYmEsIEV0aGlvcGlhLiYjeEQ7VW5pdGVkIFZpc2lvbiBNZWRpY2FsIFNlcnZpY2VzLCBB
ZGRpcyBBYmFiYSwgRXRoaW9waWEuJiN4RDtGYWN1bHR5IG9mIFB1YmxpYyBIZWFsdGggYW5kIFBv
bGljeSwgTG9uZG9uIFNjaG9vbCBvZiBIeWdpZW5lIGFuZCBUcm9waWNhbCBNZWRpY2luZSwgTG9u
ZG9uLCBVSy48L2F1dGgtYWRkcmVzcz48dGl0bGVzPjx0aXRsZT5BZGhlcmVuY2UgdG8gQW50aXJl
dHJvdmlyYWwgTWVkaWNhdGlvbnMgQW1vbmcgUGVvcGxlIExpdmluZyBXaXRoIEhJViBpbiB0aGUg
RXJhIG9mIENPVklELTE5IGluIENlbnRyYWwgRXRoaW9waWEgYW5kIFBlcmNlaXZlZCBJbXBhY3Qg
b2YgdGhlIFBhbmRlbWljPC90aXRsZT48c2Vjb25kYXJ5LXRpdGxlPkNvbW11bml0eSBIZWFsdGgg
RXF1aXR5IFJlcyBQb2xpY3k8L3NlY29uZGFyeS10aXRsZT48L3RpdGxlcz48cGVyaW9kaWNhbD48
ZnVsbC10aXRsZT5Db21tdW5pdHkgSGVhbHRoIEVxdWl0eSBSZXMgUG9saWN5PC9mdWxsLXRpdGxl
PjwvcGVyaW9kaWNhbD48cGFnZXM+OTktMTA3PC9wYWdlcz48dm9sdW1lPjQ0PC92b2x1bWU+PG51
bWJlcj4xPC9udW1iZXI+PGVkaXRpb24+MjAyMjA4MDk8L2VkaXRpb24+PGtleXdvcmRzPjxrZXl3
b3JkPkZlbWFsZTwva2V5d29yZD48a2V5d29yZD5IdW1hbnM8L2tleXdvcmQ+PGtleXdvcmQ+TWFs
ZTwva2V5d29yZD48a2V5d29yZD5FdGhpb3BpYS9lcGlkZW1pb2xvZ3k8L2tleXdvcmQ+PGtleXdv
cmQ+Q3Jvc3MtU2VjdGlvbmFsIFN0dWRpZXM8L2tleXdvcmQ+PGtleXdvcmQ+UGFuZGVtaWNzPC9r
ZXl3b3JkPjxrZXl3b3JkPipDT1ZJRC0xOS9lcGlkZW1pb2xvZ3k8L2tleXdvcmQ+PGtleXdvcmQ+
KkhJViBJbmZlY3Rpb25zL2RydWcgdGhlcmFweTwva2V5d29yZD48a2V5d29yZD5BbnRpLVJldHJv
dmlyYWwgQWdlbnRzL3RoZXJhcGV1dGljIHVzZTwva2V5d29yZD48a2V5d29yZD5BZGRpcyBBYmFi
YTwva2V5d29yZD48a2V5d29yZD5FdGhpb3BpYTwva2V5d29yZD48a2V5d29yZD5hZGhlcmVuY2U8
L2tleXdvcmQ+PGtleXdvcmQ+YW50aXJldHJvdmlyYWwgdGhlcmFweTwva2V5d29yZD48a2V5d29y
ZD5wZW9wbGUgbGl2aW5nIHdpdGggaHVtYW4gaW1tdW5vZGVmaWNpZW5jeSB2aXJ1czwva2V5d29y
ZD48L2tleXdvcmRzPjxkYXRlcz48eWVhcj4yMDIzPC95ZWFyPjxwdWItZGF0ZXM+PGRhdGU+T2N0
PC9kYXRlPjwvcHViLWRhdGVzPjwvZGF0ZXM+PGlzYm4+Mjc1Mi01MzY4IChFbGVjdHJvbmljKSYj
eEQ7Mjc1Mi01MzVYIChQcmludCkmI3hEOzI3NTItNTM1WCAoTGlua2luZyk8L2lzYm4+PGFjY2Vz
c2lvbi1udW0+MzU5NDQxMzA8L2FjY2Vzc2lvbi1udW0+PHVybHM+PHJlbGF0ZWQtdXJscz48dXJs
Pmh0dHBzOi8vd3d3Lm5jYmkubmxtLm5paC5nb3YvcHVibWVkLzM1OTQ0MTMwPC91cmw+PC9yZWxh
dGVkLXVybHM+PC91cmxzPjxjdXN0b20xPkRlY2xhcmF0aW9uIG9mIGNvbmZsaWN0aW5nIGludGVy
ZXN0czogVGhlIGF1dGhvcihzKSBkZWNsYXJlZCBubyBwb3RlbnRpYWwgY29uZmxpY3RzIG9mIGlu
dGVyZXN0IHdpdGggcmVzcGVjdCB0byB0aGUgcmVzZWFyY2gsIGF1dGhvcnNoaXAsIGFuZC9vciBw
dWJsaWNhdGlvbiBvZiB0aGlzIGFydGljbGUuPC9jdXN0b20xPjxjdXN0b20yPlBNQzkzNjQwNzA8
L2N1c3RvbTI+PGVsZWN0cm9uaWMtcmVzb3VyY2UtbnVtPjEwLjExNzcvMDI3MjY4NFgyMjEwOTQx
NTE8L2VsZWN0cm9uaWMtcmVzb3VyY2UtbnVtPjxyZW1vdGUtZGF0YWJhc2UtbmFtZT5NZWRsaW5l
PC9yZW1vdGUtZGF0YWJhc2UtbmFtZT48cmVtb3RlLWRhdGFiYXNlLXByb3ZpZGVyPk5MTTwvcmVt
b3RlLWRhdGFiYXNlLXByb3ZpZGVyPjwvcmVjb3JkPjwvQ2l0ZT48L0VuZE5vdGU+AG==
</w:fldData>
          </w:fldChar>
        </w:r>
        <w:r w:rsidR="00191101" w:rsidDel="00101F7E">
          <w:rPr>
            <w:rFonts w:ascii="Times New Roman" w:hAnsi="Times New Roman" w:cs="Times New Roman"/>
            <w:lang w:val="en-US"/>
          </w:rPr>
          <w:delInstrText xml:space="preserve"> ADDIN EN.CITE.DATA </w:delInstrText>
        </w:r>
        <w:r w:rsidR="00191101" w:rsidDel="00101F7E">
          <w:rPr>
            <w:rFonts w:ascii="Times New Roman" w:hAnsi="Times New Roman" w:cs="Times New Roman"/>
            <w:lang w:val="en-US"/>
          </w:rPr>
        </w:r>
        <w:r w:rsidR="00191101" w:rsidDel="00101F7E">
          <w:rPr>
            <w:rFonts w:ascii="Times New Roman" w:hAnsi="Times New Roman" w:cs="Times New Roman"/>
            <w:lang w:val="en-US"/>
          </w:rPr>
          <w:fldChar w:fldCharType="end"/>
        </w:r>
        <w:r w:rsidR="00191101" w:rsidDel="00101F7E">
          <w:rPr>
            <w:rFonts w:ascii="Times New Roman" w:hAnsi="Times New Roman" w:cs="Times New Roman"/>
            <w:lang w:val="en-US"/>
          </w:rPr>
        </w:r>
        <w:r w:rsidR="00191101" w:rsidDel="00101F7E">
          <w:rPr>
            <w:rFonts w:ascii="Times New Roman" w:hAnsi="Times New Roman" w:cs="Times New Roman"/>
            <w:lang w:val="en-US"/>
          </w:rPr>
          <w:fldChar w:fldCharType="separate"/>
        </w:r>
        <w:r w:rsidR="00191101" w:rsidDel="00101F7E">
          <w:rPr>
            <w:rFonts w:ascii="Times New Roman" w:hAnsi="Times New Roman" w:cs="Times New Roman"/>
            <w:noProof/>
            <w:lang w:val="en-US"/>
          </w:rPr>
          <w:delText>(Shimels et al., 2023; WHO, 2021)</w:delText>
        </w:r>
        <w:r w:rsidR="00191101" w:rsidDel="00101F7E">
          <w:rPr>
            <w:rFonts w:ascii="Times New Roman" w:hAnsi="Times New Roman" w:cs="Times New Roman"/>
            <w:lang w:val="en-US"/>
          </w:rPr>
          <w:fldChar w:fldCharType="end"/>
        </w:r>
        <w:r w:rsidR="00191101" w:rsidDel="00101F7E">
          <w:rPr>
            <w:rFonts w:ascii="Times New Roman" w:hAnsi="Times New Roman" w:cs="Times New Roman"/>
            <w:lang w:val="en-US"/>
          </w:rPr>
          <w:delText>.</w:delText>
        </w:r>
      </w:del>
    </w:p>
    <w:p w14:paraId="23DDDA6C" w14:textId="2747374D" w:rsidR="00D82C2E" w:rsidRPr="00C57AC1" w:rsidDel="00101F7E" w:rsidRDefault="00D82C2E" w:rsidP="00146D3B">
      <w:pPr>
        <w:ind w:firstLine="709"/>
        <w:jc w:val="both"/>
        <w:rPr>
          <w:del w:id="170" w:author="Izaidino Muchanga" w:date="2026-03-14T20:22:00Z" w16du:dateUtc="2026-03-14T20:22:00Z"/>
          <w:rFonts w:ascii="Times New Roman" w:hAnsi="Times New Roman" w:cs="Times New Roman"/>
          <w:lang w:val="en-US"/>
        </w:rPr>
      </w:pPr>
      <w:del w:id="171" w:author="Izaidino Muchanga" w:date="2026-03-14T20:22:00Z" w16du:dateUtc="2026-03-14T20:22:00Z">
        <w:r w:rsidRPr="00C57AC1" w:rsidDel="00101F7E">
          <w:rPr>
            <w:rFonts w:ascii="Times New Roman" w:hAnsi="Times New Roman" w:cs="Times New Roman"/>
            <w:lang w:val="en-US"/>
          </w:rPr>
          <w:delText>Globally, an estimated 1.8 million new infections occurred in 2017, compared to 3.8 million cases recorded in 1996, and the African region accounts for 69% of the global burden, where more than 70% of HIV/AIDS-related deaths occur</w:delText>
        </w:r>
        <w:r w:rsidR="00DE6331" w:rsidDel="00101F7E">
          <w:rPr>
            <w:rFonts w:ascii="Times New Roman" w:hAnsi="Times New Roman" w:cs="Times New Roman"/>
            <w:lang w:val="en-US"/>
          </w:rPr>
          <w:delText xml:space="preserve"> </w:delText>
        </w:r>
        <w:r w:rsidR="00DE6331" w:rsidDel="00101F7E">
          <w:rPr>
            <w:rFonts w:ascii="Times New Roman" w:hAnsi="Times New Roman" w:cs="Times New Roman"/>
            <w:lang w:val="en-US"/>
          </w:rPr>
          <w:fldChar w:fldCharType="begin">
            <w:fldData xml:space="preserve">PEVuZE5vdGU+PENpdGU+PEF1dGhvcj5IbG9waGU8L0F1dGhvcj48WWVhcj4yMDIyPC9ZZWFyPjxS
ZWNOdW0+MjE4PC9SZWNOdW0+PERpc3BsYXlUZXh0PihIbG9waGUgZXQgYWwuLCAyMDIyKTwvRGlz
cGxheVRleHQ+PHJlY29yZD48cmVjLW51bWJlcj4yMTg8L3JlYy1udW1iZXI+PGZvcmVpZ24ta2V5
cz48a2V5IGFwcD0iRU4iIGRiLWlkPSIwMHZ2cmUwem1zZXJycGV3cjlhNXR3cHplOXBhc3ZyYXZy
cGEiIHRpbWVzdGFtcD0iMTc1NTIwNjUxNCI+MjE4PC9rZXk+PC9mb3JlaWduLWtleXM+PHJlZi10
eXBlIG5hbWU9IkpvdXJuYWwgQXJ0aWNsZSI+MTc8L3JlZi10eXBlPjxjb250cmlidXRvcnM+PGF1
dGhvcnM+PGF1dGhvcj5IbG9waGUsIEwuIEQuPC9hdXRob3I+PGF1dGhvcj5UYW11emksIEouIEwu
PC9hdXRob3I+PGF1dGhvcj5TaHVtYmEsIEMuPC9hdXRob3I+PGF1dGhvcj5OeWFzdWx1LCBQLiBT
LjwvYXV0aG9yPjwvYXV0aG9ycz48L2NvbnRyaWJ1dG9ycz48YXV0aC1hZGRyZXNzPkZhY3VsdHkg
b2YgTWVkaWNpbmUgYW5kIEhlYWx0aCBTY2llbmNlcywgRGl2aXNpb24gb2YgRXBpZGVtaW9sb2d5
IGFuZCBCaW9zdGF0aXN0aWNzLCBTdGVsbGVuYm9zY2ggVW5pdmVyc2l0eSwgQ2FwZSBUb3duLCBT
b3V0aCBBZnJpY2EuJiN4RDtGYWN1bHR5IG9mIEhlYWx0aCBTY2llbmNlcywgRGVwYXJ0bWVudCBv
ZiBFbnZpcm9ubWVudGFsIEhlYWx0aCBTY2llbmNlcywgVW5pdmVyc2l0eSBvZiBFc3dhdGluaSwg
TWJhYmFuZSwgS2luZ2RvbSBvZiBFc3dhdGluaS4mI3hEO1NjaG9vbCBvZiBOdXJzaW5nIGFuZCBN
aWR3aWZlcnksIEFnYSBLaGFuIFVuaXZlcnNpdHksIE5haXJvYmksIEtlbnlhLiYjeEQ7RmFjdWx0
eSBvZiBIZWFsdGggU2NpZW5jZXMsIERpdmlzaW9uIG9mIEVwaWRlbWlvbG9neSBhbmQgQmlvc3Rh
dGlzdGljcywgU2Nob29sIG9mIFB1YmxpYyBIZWFsdGgsIFVuaXZlcnNpdHkgb2YgdGhlIFdpdHdh
dGVyc3JhbmQsIEpvaGFubmVzYnVyZywgU291dGggQWZyaWNhLjwvYXV0aC1hZGRyZXNzPjx0aXRs
ZXM+PHRpdGxlPkJhcnJpZXJzIHRvIGFudGktcmV0cm92aXJhbCB0aGVyYXB5IGFkaGVyZW5jZSBh
bW9uZyBhZG9sZXNjZW50cyBhZ2VkIDEwIHRvIDE5IHllYXJzIGxpdmluZyB3aXRoIEhJViBpbiBz
dWItU2FoYXJhbiBBZnJpY2E6IEEgbWl4ZWQtbWV0aG9kcyBzeXN0ZW1hdGljIHJldmlldyBwcm90
b2NvbDwvdGl0bGU+PHNlY29uZGFyeS10aXRsZT5QTG9TIE9uZTwvc2Vjb25kYXJ5LXRpdGxlPjwv
dGl0bGVzPjxwZXJpb2RpY2FsPjxmdWxsLXRpdGxlPlBMb1MgT25lPC9mdWxsLXRpdGxlPjwvcGVy
aW9kaWNhbD48cGFnZXM+ZTAyNzM0MzU8L3BhZ2VzPjx2b2x1bWU+MTc8L3ZvbHVtZT48bnVtYmVy
Pjk8L251bWJlcj48ZWRpdGlvbj4yMDIyMDkzMDwvZWRpdGlvbj48a2V5d29yZHM+PGtleXdvcmQ+
KkFjcXVpcmVkIEltbXVub2RlZmljaWVuY3kgU3luZHJvbWUvZHJ1ZyB0aGVyYXB5PC9rZXl3b3Jk
PjxrZXl3b3JkPkFkb2xlc2NlbnQ8L2tleXdvcmQ+PGtleXdvcmQ+QWZyaWNhIFNvdXRoIG9mIHRo
ZSBTYWhhcmEvZXBpZGVtaW9sb2d5PC9rZXl3b3JkPjxrZXl3b3JkPkFudGktUmV0cm92aXJhbCBB
Z2VudHMvdGhlcmFwZXV0aWMgdXNlPC9rZXl3b3JkPjxrZXl3b3JkPipISVYgSW5mZWN0aW9ucy9k
cnVnIHRoZXJhcHk8L2tleXdvcmQ+PGtleXdvcmQ+SHVtYW5zPC9rZXl3b3JkPjxrZXl3b3JkPk1l
ZGljYXRpb24gQWRoZXJlbmNlPC9rZXl3b3JkPjxrZXl3b3JkPk1ldGEtQW5hbHlzaXMgYXMgVG9w
aWM8L2tleXdvcmQ+PGtleXdvcmQ+UXVhbGl0eSBvZiBMaWZlPC9rZXl3b3JkPjxrZXl3b3JkPlN5
c3RlbWF0aWMgUmV2aWV3cyBhcyBUb3BpYzwva2V5d29yZD48L2tleXdvcmRzPjxkYXRlcz48eWVh
cj4yMDIyPC95ZWFyPjwvZGF0ZXM+PGlzYm4+MTkzMi02MjAzIChFbGVjdHJvbmljKSYjeEQ7MTkz
Mi02MjAzIChMaW5raW5nKTwvaXNibj48YWNjZXNzaW9uLW51bT4zNjE3ODkzNDwvYWNjZXNzaW9u
LW51bT48dXJscz48cmVsYXRlZC11cmxzPjx1cmw+aHR0cHM6Ly93d3cubmNiaS5ubG0ubmloLmdv
di9wdWJtZWQvMzYxNzg5MzQ8L3VybD48L3JlbGF0ZWQtdXJscz48L3VybHM+PGN1c3RvbTE+VGhl
IGF1dGhvcnMgaGF2ZSBkZWNsYXJlZCB0aGF0IG5vIGNvbXBldGluZyBpbnRlcmVzdHMgZXhpc3Qu
PC9jdXN0b20xPjxjdXN0b20yPlBNQzk1MjQ2NTg8L2N1c3RvbTI+PGVsZWN0cm9uaWMtcmVzb3Vy
Y2UtbnVtPjEwLjEzNzEvam91cm5hbC5wb25lLjAyNzM0MzU8L2VsZWN0cm9uaWMtcmVzb3VyY2Ut
bnVtPjxyZW1vdGUtZGF0YWJhc2UtbmFtZT5NZWRsaW5lPC9yZW1vdGUtZGF0YWJhc2UtbmFtZT48
cmVtb3RlLWRhdGFiYXNlLXByb3ZpZGVyPk5MTTwvcmVtb3RlLWRhdGFiYXNlLXByb3ZpZGVyPjwv
cmVjb3JkPjwvQ2l0ZT48L0VuZE5vdGU+
</w:fldData>
          </w:fldChar>
        </w:r>
        <w:r w:rsidR="00DE6331" w:rsidDel="00101F7E">
          <w:rPr>
            <w:rFonts w:ascii="Times New Roman" w:hAnsi="Times New Roman" w:cs="Times New Roman"/>
            <w:lang w:val="en-US"/>
          </w:rPr>
          <w:delInstrText xml:space="preserve"> ADDIN EN.CITE </w:delInstrText>
        </w:r>
        <w:r w:rsidR="00DE6331" w:rsidDel="00101F7E">
          <w:rPr>
            <w:rFonts w:ascii="Times New Roman" w:hAnsi="Times New Roman" w:cs="Times New Roman"/>
            <w:lang w:val="en-US"/>
          </w:rPr>
          <w:fldChar w:fldCharType="begin">
            <w:fldData xml:space="preserve">PEVuZE5vdGU+PENpdGU+PEF1dGhvcj5IbG9waGU8L0F1dGhvcj48WWVhcj4yMDIyPC9ZZWFyPjxS
ZWNOdW0+MjE4PC9SZWNOdW0+PERpc3BsYXlUZXh0PihIbG9waGUgZXQgYWwuLCAyMDIyKTwvRGlz
cGxheVRleHQ+PHJlY29yZD48cmVjLW51bWJlcj4yMTg8L3JlYy1udW1iZXI+PGZvcmVpZ24ta2V5
cz48a2V5IGFwcD0iRU4iIGRiLWlkPSIwMHZ2cmUwem1zZXJycGV3cjlhNXR3cHplOXBhc3ZyYXZy
cGEiIHRpbWVzdGFtcD0iMTc1NTIwNjUxNCI+MjE4PC9rZXk+PC9mb3JlaWduLWtleXM+PHJlZi10
eXBlIG5hbWU9IkpvdXJuYWwgQXJ0aWNsZSI+MTc8L3JlZi10eXBlPjxjb250cmlidXRvcnM+PGF1
dGhvcnM+PGF1dGhvcj5IbG9waGUsIEwuIEQuPC9hdXRob3I+PGF1dGhvcj5UYW11emksIEouIEwu
PC9hdXRob3I+PGF1dGhvcj5TaHVtYmEsIEMuPC9hdXRob3I+PGF1dGhvcj5OeWFzdWx1LCBQLiBT
LjwvYXV0aG9yPjwvYXV0aG9ycz48L2NvbnRyaWJ1dG9ycz48YXV0aC1hZGRyZXNzPkZhY3VsdHkg
b2YgTWVkaWNpbmUgYW5kIEhlYWx0aCBTY2llbmNlcywgRGl2aXNpb24gb2YgRXBpZGVtaW9sb2d5
IGFuZCBCaW9zdGF0aXN0aWNzLCBTdGVsbGVuYm9zY2ggVW5pdmVyc2l0eSwgQ2FwZSBUb3duLCBT
b3V0aCBBZnJpY2EuJiN4RDtGYWN1bHR5IG9mIEhlYWx0aCBTY2llbmNlcywgRGVwYXJ0bWVudCBv
ZiBFbnZpcm9ubWVudGFsIEhlYWx0aCBTY2llbmNlcywgVW5pdmVyc2l0eSBvZiBFc3dhdGluaSwg
TWJhYmFuZSwgS2luZ2RvbSBvZiBFc3dhdGluaS4mI3hEO1NjaG9vbCBvZiBOdXJzaW5nIGFuZCBN
aWR3aWZlcnksIEFnYSBLaGFuIFVuaXZlcnNpdHksIE5haXJvYmksIEtlbnlhLiYjeEQ7RmFjdWx0
eSBvZiBIZWFsdGggU2NpZW5jZXMsIERpdmlzaW9uIG9mIEVwaWRlbWlvbG9neSBhbmQgQmlvc3Rh
dGlzdGljcywgU2Nob29sIG9mIFB1YmxpYyBIZWFsdGgsIFVuaXZlcnNpdHkgb2YgdGhlIFdpdHdh
dGVyc3JhbmQsIEpvaGFubmVzYnVyZywgU291dGggQWZyaWNhLjwvYXV0aC1hZGRyZXNzPjx0aXRs
ZXM+PHRpdGxlPkJhcnJpZXJzIHRvIGFudGktcmV0cm92aXJhbCB0aGVyYXB5IGFkaGVyZW5jZSBh
bW9uZyBhZG9sZXNjZW50cyBhZ2VkIDEwIHRvIDE5IHllYXJzIGxpdmluZyB3aXRoIEhJViBpbiBz
dWItU2FoYXJhbiBBZnJpY2E6IEEgbWl4ZWQtbWV0aG9kcyBzeXN0ZW1hdGljIHJldmlldyBwcm90
b2NvbDwvdGl0bGU+PHNlY29uZGFyeS10aXRsZT5QTG9TIE9uZTwvc2Vjb25kYXJ5LXRpdGxlPjwv
dGl0bGVzPjxwZXJpb2RpY2FsPjxmdWxsLXRpdGxlPlBMb1MgT25lPC9mdWxsLXRpdGxlPjwvcGVy
aW9kaWNhbD48cGFnZXM+ZTAyNzM0MzU8L3BhZ2VzPjx2b2x1bWU+MTc8L3ZvbHVtZT48bnVtYmVy
Pjk8L251bWJlcj48ZWRpdGlvbj4yMDIyMDkzMDwvZWRpdGlvbj48a2V5d29yZHM+PGtleXdvcmQ+
KkFjcXVpcmVkIEltbXVub2RlZmljaWVuY3kgU3luZHJvbWUvZHJ1ZyB0aGVyYXB5PC9rZXl3b3Jk
PjxrZXl3b3JkPkFkb2xlc2NlbnQ8L2tleXdvcmQ+PGtleXdvcmQ+QWZyaWNhIFNvdXRoIG9mIHRo
ZSBTYWhhcmEvZXBpZGVtaW9sb2d5PC9rZXl3b3JkPjxrZXl3b3JkPkFudGktUmV0cm92aXJhbCBB
Z2VudHMvdGhlcmFwZXV0aWMgdXNlPC9rZXl3b3JkPjxrZXl3b3JkPipISVYgSW5mZWN0aW9ucy9k
cnVnIHRoZXJhcHk8L2tleXdvcmQ+PGtleXdvcmQ+SHVtYW5zPC9rZXl3b3JkPjxrZXl3b3JkPk1l
ZGljYXRpb24gQWRoZXJlbmNlPC9rZXl3b3JkPjxrZXl3b3JkPk1ldGEtQW5hbHlzaXMgYXMgVG9w
aWM8L2tleXdvcmQ+PGtleXdvcmQ+UXVhbGl0eSBvZiBMaWZlPC9rZXl3b3JkPjxrZXl3b3JkPlN5
c3RlbWF0aWMgUmV2aWV3cyBhcyBUb3BpYzwva2V5d29yZD48L2tleXdvcmRzPjxkYXRlcz48eWVh
cj4yMDIyPC95ZWFyPjwvZGF0ZXM+PGlzYm4+MTkzMi02MjAzIChFbGVjdHJvbmljKSYjeEQ7MTkz
Mi02MjAzIChMaW5raW5nKTwvaXNibj48YWNjZXNzaW9uLW51bT4zNjE3ODkzNDwvYWNjZXNzaW9u
LW51bT48dXJscz48cmVsYXRlZC11cmxzPjx1cmw+aHR0cHM6Ly93d3cubmNiaS5ubG0ubmloLmdv
di9wdWJtZWQvMzYxNzg5MzQ8L3VybD48L3JlbGF0ZWQtdXJscz48L3VybHM+PGN1c3RvbTE+VGhl
IGF1dGhvcnMgaGF2ZSBkZWNsYXJlZCB0aGF0IG5vIGNvbXBldGluZyBpbnRlcmVzdHMgZXhpc3Qu
PC9jdXN0b20xPjxjdXN0b20yPlBNQzk1MjQ2NTg8L2N1c3RvbTI+PGVsZWN0cm9uaWMtcmVzb3Vy
Y2UtbnVtPjEwLjEzNzEvam91cm5hbC5wb25lLjAyNzM0MzU8L2VsZWN0cm9uaWMtcmVzb3VyY2Ut
bnVtPjxyZW1vdGUtZGF0YWJhc2UtbmFtZT5NZWRsaW5lPC9yZW1vdGUtZGF0YWJhc2UtbmFtZT48
cmVtb3RlLWRhdGFiYXNlLXByb3ZpZGVyPk5MTTwvcmVtb3RlLWRhdGFiYXNlLXByb3ZpZGVyPjwv
cmVjb3JkPjwvQ2l0ZT48L0VuZE5vdGU+
</w:fldData>
          </w:fldChar>
        </w:r>
        <w:r w:rsidR="00DE6331" w:rsidDel="00101F7E">
          <w:rPr>
            <w:rFonts w:ascii="Times New Roman" w:hAnsi="Times New Roman" w:cs="Times New Roman"/>
            <w:lang w:val="en-US"/>
          </w:rPr>
          <w:delInstrText xml:space="preserve"> ADDIN EN.CITE.DATA </w:delInstrText>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end"/>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separate"/>
        </w:r>
        <w:r w:rsidR="00DE6331" w:rsidDel="00101F7E">
          <w:rPr>
            <w:rFonts w:ascii="Times New Roman" w:hAnsi="Times New Roman" w:cs="Times New Roman"/>
            <w:noProof/>
            <w:lang w:val="en-US"/>
          </w:rPr>
          <w:delText>(Hlophe et al., 2022)</w:delText>
        </w:r>
        <w:r w:rsidR="00DE633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 xml:space="preserve">. Sub-Saharan Africa continues to bear the greatest global burden of the epidemic, accounting for nearly two-thirds of all people living with HIV, despite notable progress in treatment expansion </w:delText>
        </w:r>
        <w:r w:rsidR="00DE6331" w:rsidDel="00101F7E">
          <w:rPr>
            <w:rFonts w:ascii="Times New Roman" w:hAnsi="Times New Roman" w:cs="Times New Roman"/>
            <w:lang w:val="en-US"/>
          </w:rPr>
          <w:fldChar w:fldCharType="begin">
            <w:fldData xml:space="preserve">PEVuZE5vdGU+PENpdGU+PEF1dGhvcj5XSE88L0F1dGhvcj48WWVhcj4yMDIxPC9ZZWFyPjxSZWNO
dW0+NDYzPC9SZWNOdW0+PERpc3BsYXlUZXh0PihBZHUgZXQgYWwuLCAyMDIyOyBXSE8sIDIwMjEp
PC9EaXNwbGF5VGV4dD48cmVjb3JkPjxyZWMtbnVtYmVyPjQ2MzwvcmVjLW51bWJlcj48Zm9yZWln
bi1rZXlzPjxrZXkgYXBwPSJFTiIgZGItaWQ9IjAwdnZyZTB6bXNlcnJwZXdyOWE1dHdwemU5cGFz
dnJhdnJwYSIgdGltZXN0YW1wPSIxNzcyMTQ0NDgxIj40NjM8L2tleT48L2ZvcmVpZ24ta2V5cz48
cmVmLXR5cGUgbmFtZT0iUmVwb3J0Ij4yNzwvcmVmLXR5cGU+PGNvbnRyaWJ1dG9ycz48YXV0aG9y
cz48YXV0aG9yPldITzwvYXV0aG9yPjwvYXV0aG9ycz48L2NvbnRyaWJ1dG9ycz48dGl0bGVzPjx0
aXRsZT5DT05TT0xJREFURUQgR1VJREVMSU5FUyBPTiBISVYgUFJFVkVOVElPTiwgVEVTVElORywg
VFJFQVRNRU5ULCBTRVJWSUNFIERFTElWRVJZIEFORCBNT05JVE9SSU5HOiBSRUNPTU1FTkRBVElP
TlMgRk9SIEEgUFVCTElDIEhFQUxUSCBBUFBST0FDSDwvdGl0bGU+PC90aXRsZXM+PHBhZ2VzPjU5
NDwvcGFnZXM+PGRhdGVzPjx5ZWFyPjIwMjE8L3llYXI+PC9kYXRlcz48cHViLWxvY2F0aW9uPkdl
bmV2YTwvcHViLWxvY2F0aW9uPjxwdWJsaXNoZXI+V0hPPC9wdWJsaXNoZXI+PHVybHM+PC91cmxz
PjwvcmVjb3JkPjwvQ2l0ZT48Q2l0ZT48QXV0aG9yPkFkdTwvQXV0aG9yPjxZZWFyPjIwMjI8L1ll
YXI+PFJlY051bT4xMDc8L1JlY051bT48cmVjb3JkPjxyZWMtbnVtYmVyPjEwNzwvcmVjLW51bWJl
cj48Zm9yZWlnbi1rZXlzPjxrZXkgYXBwPSJFTiIgZGItaWQ9IjAwdnZyZTB6bXNlcnJwZXdyOWE1
dHdwemU5cGFzdnJhdnJwYSIgdGltZXN0YW1wPSIxNzU1MTk5MjIwIj4xMDc8L2tleT48L2ZvcmVp
Z24ta2V5cz48cmVmLXR5cGUgbmFtZT0iSm91cm5hbCBBcnRpY2xlIj4xNzwvcmVmLXR5cGU+PGNv
bnRyaWJ1dG9ycz48YXV0aG9ycz48YXV0aG9yPkFkdSwgQy48L2F1dGhvcj48YXV0aG9yPk1lbnNh
aCwgSy4gQS48L2F1dGhvcj48YXV0aG9yPkFoaW5rb3JhaCwgQi4gTy48L2F1dGhvcj48YXV0aG9y
Pk9zZWksIEQuPC9hdXRob3I+PGF1dGhvcj5UZXR0ZWgsIEEuIFcuPC9hdXRob3I+PGF1dGhvcj5T
ZWlkdSwgQS4gQS48L2F1dGhvcj48L2F1dGhvcnM+PC9jb250cmlidXRvcnM+PGF1dGgtYWRkcmVz
cz5EZXBhcnRtZW50IG9mIEhlYWx0aCBQcm9tb3Rpb24sIEVkdWNhdGlvbiBhbmQgRGlzYWJpbGl0
eSBTdHVkaWVzLCBLd2FtZSBOa3J1bWFoIFVuaXZlcnNpdHkgb2YgU2NpZW5jZSBhbmQgVGVjaG5v
bG9neSwgS3VtYXNpLCBHaGFuYS4gY29sbGluc2FkdTgwQHlhaG9vLmNvbS4mI3hEO0NvbGxlZ2Ug
b2YgUHVibGljIEhlYWx0aCwgTWVkaWNhbCBhbmQgVmV0ZXJpbmFyeSBTY2llbmNlcywgSmFtZXMg
Q29vayBVbml2ZXJzaXR5LCA0ODExLCBUb3duc3ZpbGxlLCBRTEQsIEF1c3RyYWxpYS4gY29sbGlu
c2FkdTgwQHlhaG9vLmNvbS4mI3hEO0RlcGFydG1lbnQgb2YgSGVhbHRoIFBvbGljeSwgTWFuYWdl
bWVudCBhbmQgRWNvbm9taWMsIEt3YW1lIE5rcnVtYWggVW5pdmVyc2l0eSBvZiBTY2llbmNlIGFu
ZCBUZWNobm9sb2d5LCBLdW1hc2ksIEdoYW5hLiYjeEQ7U2Nob29sIG9mIFB1YmxpYyBIZWFsdGgs
IEZhY3VsdHkgb2YgSGVhbHRoLCBVbml2ZXJzaXR5IG9mIFRlY2hub2xvZ3kgU3lkbmV5LCBTeWRu
ZXksIEF1c3RyYWxpYS4mI3hEO0RlcGFydG1lbnQgb2YgSGVhbHRoIFByb21vdGlvbiwgRWR1Y2F0
aW9uIGFuZCBEaXNhYmlsaXR5IFN0dWRpZXMsIEt3YW1lIE5rcnVtYWggVW5pdmVyc2l0eSBvZiBT
Y2llbmNlIGFuZCBUZWNobm9sb2d5LCBLdW1hc2ksIEdoYW5hLiYjeEQ7Q29sbGVnZSBvZiBQdWJs
aWMgSGVhbHRoLCBNZWRpY2FsIGFuZCBWZXRlcmluYXJ5IFNjaWVuY2VzLCBKYW1lcyBDb29rIFVu
aXZlcnNpdHksIDQ4MTEsIFRvd25zdmlsbGUsIFFMRCwgQXVzdHJhbGlhLiYjeEQ7Q2VudHJlIEZv
ciBHZW5kZXIgYW5kIEFkdm9jYWN5LCBUYWtvcmFkaSBUZWNobmljYWwgVW5pdmVyc2l0eSwgUC5P
LkJveCAyNTYsIFRha29yYWRpLCBHaGFuYS48L2F1dGgtYWRkcmVzcz48dGl0bGVzPjx0aXRsZT5T
b2Npby1kZW1vZ3JhcGhpYyBmYWN0b3JzIGFzc29jaWF0ZWQgd2l0aCBtZWRpY2F0aW9uIGFkaGVy
ZW5jZSBhbW9uZyBQZW9wbGUgTGl2aW5nIHdpdGggSElWIGluIHRoZSBLdW1hc2kgTWV0cm9wb2xp
cywgR2hhbmE8L3RpdGxlPjxzZWNvbmRhcnktdGl0bGU+QUlEUyBSZXMgVGhlcjwvc2Vjb25kYXJ5
LXRpdGxlPjwvdGl0bGVzPjxwZXJpb2RpY2FsPjxmdWxsLXRpdGxlPkFJRFMgUmVzIFRoZXI8L2Z1
bGwtdGl0bGU+PC9wZXJpb2RpY2FsPjxwYWdlcz41MDwvcGFnZXM+PHZvbHVtZT4xOTwvdm9sdW1l
PjxudW1iZXI+MTwvbnVtYmVyPjxlZGl0aW9uPjIwMjIxMTE0PC9lZGl0aW9uPjxrZXl3b3Jkcz48
a2V5d29yZD5IdW1hbnM8L2tleXdvcmQ+PGtleXdvcmQ+KkhJViBJbmZlY3Rpb25zL2RydWcgdGhl
cmFweS9lcGlkZW1pb2xvZ3k8L2tleXdvcmQ+PGtleXdvcmQ+Q3Jvc3MtU2VjdGlvbmFsIFN0dWRp
ZXM8L2tleXdvcmQ+PGtleXdvcmQ+R2hhbmEvZXBpZGVtaW9sb2d5PC9rZXl3b3JkPjxrZXl3b3Jk
Pk1lZGljYXRpb24gQWRoZXJlbmNlPC9rZXl3b3JkPjxrZXl3b3JkPkRlbW9ncmFwaHk8L2tleXdv
cmQ+PGtleXdvcmQ+QW50aXJldHJvdmlyYWwgdGhlcmFweTwva2V5d29yZD48a2V5d29yZD5HaGFu
YTwva2V5d29yZD48a2V5d29yZD5IdW1hbiBJbW11bm9kZWZpY2llbmN5IFZpcnVzL0FjcXVpcmVk
IEltbXVuZSBEZWZpY2llbmN5IFN5bmRyb21lPC9rZXl3b3JkPjxrZXl3b3JkPkt1bWFzaSBtZXRy
b3BvbGlzPC9rZXl3b3JkPjwva2V5d29yZHM+PGRhdGVzPjx5ZWFyPjIwMjI8L3llYXI+PHB1Yi1k
YXRlcz48ZGF0ZT5Ob3YgMTQ8L2RhdGU+PC9wdWItZGF0ZXM+PC9kYXRlcz48aXNibj4xNzQyLTY0
MDUgKEVsZWN0cm9uaWMpJiN4RDsxNzQyLTY0MDUgKExpbmtpbmcpPC9pc2JuPjxhY2Nlc3Npb24t
bnVtPjM2Mzc2OTE4PC9hY2Nlc3Npb24tbnVtPjx1cmxzPjxyZWxhdGVkLXVybHM+PHVybD5odHRw
czovL3d3dy5uY2JpLm5sbS5uaWguZ292L3B1Ym1lZC8zNjM3NjkxODwvdXJsPjwvcmVsYXRlZC11
cmxzPjwvdXJscz48Y3VzdG9tMT5UaGUgYXV0aG9ycyBkZWNsYXJlIHRoYXQgdGhleSBoYXZlIG5v
IGNvbXBldGluZyBpbnRlcmVzdC48L2N1c3RvbTE+PGN1c3RvbTI+UE1DOTY2MjEwOTwvY3VzdG9t
Mj48ZWxlY3Ryb25pYy1yZXNvdXJjZS1udW0+MTAuMTE4Ni9zMTI5ODEtMDIyLTAwNDc0LXo8L2Vs
ZWN0cm9uaWMtcmVzb3VyY2UtbnVtPjxyZW1vdGUtZGF0YWJhc2UtbmFtZT5NZWRsaW5lPC9yZW1v
dGUtZGF0YWJhc2UtbmFtZT48cmVtb3RlLWRhdGFiYXNlLXByb3ZpZGVyPk5MTTwvcmVtb3RlLWRh
dGFiYXNlLXByb3ZpZGVyPjwvcmVjb3JkPjwvQ2l0ZT48L0VuZE5vdGU+
</w:fldData>
          </w:fldChar>
        </w:r>
        <w:r w:rsidR="00DE6331" w:rsidDel="00101F7E">
          <w:rPr>
            <w:rFonts w:ascii="Times New Roman" w:hAnsi="Times New Roman" w:cs="Times New Roman"/>
            <w:lang w:val="en-US"/>
          </w:rPr>
          <w:delInstrText xml:space="preserve"> ADDIN EN.CITE </w:delInstrText>
        </w:r>
        <w:r w:rsidR="00DE6331" w:rsidDel="00101F7E">
          <w:rPr>
            <w:rFonts w:ascii="Times New Roman" w:hAnsi="Times New Roman" w:cs="Times New Roman"/>
            <w:lang w:val="en-US"/>
          </w:rPr>
          <w:fldChar w:fldCharType="begin">
            <w:fldData xml:space="preserve">PEVuZE5vdGU+PENpdGU+PEF1dGhvcj5XSE88L0F1dGhvcj48WWVhcj4yMDIxPC9ZZWFyPjxSZWNO
dW0+NDYzPC9SZWNOdW0+PERpc3BsYXlUZXh0PihBZHUgZXQgYWwuLCAyMDIyOyBXSE8sIDIwMjEp
PC9EaXNwbGF5VGV4dD48cmVjb3JkPjxyZWMtbnVtYmVyPjQ2MzwvcmVjLW51bWJlcj48Zm9yZWln
bi1rZXlzPjxrZXkgYXBwPSJFTiIgZGItaWQ9IjAwdnZyZTB6bXNlcnJwZXdyOWE1dHdwemU5cGFz
dnJhdnJwYSIgdGltZXN0YW1wPSIxNzcyMTQ0NDgxIj40NjM8L2tleT48L2ZvcmVpZ24ta2V5cz48
cmVmLXR5cGUgbmFtZT0iUmVwb3J0Ij4yNzwvcmVmLXR5cGU+PGNvbnRyaWJ1dG9ycz48YXV0aG9y
cz48YXV0aG9yPldITzwvYXV0aG9yPjwvYXV0aG9ycz48L2NvbnRyaWJ1dG9ycz48dGl0bGVzPjx0
aXRsZT5DT05TT0xJREFURUQgR1VJREVMSU5FUyBPTiBISVYgUFJFVkVOVElPTiwgVEVTVElORywg
VFJFQVRNRU5ULCBTRVJWSUNFIERFTElWRVJZIEFORCBNT05JVE9SSU5HOiBSRUNPTU1FTkRBVElP
TlMgRk9SIEEgUFVCTElDIEhFQUxUSCBBUFBST0FDSDwvdGl0bGU+PC90aXRsZXM+PHBhZ2VzPjU5
NDwvcGFnZXM+PGRhdGVzPjx5ZWFyPjIwMjE8L3llYXI+PC9kYXRlcz48cHViLWxvY2F0aW9uPkdl
bmV2YTwvcHViLWxvY2F0aW9uPjxwdWJsaXNoZXI+V0hPPC9wdWJsaXNoZXI+PHVybHM+PC91cmxz
PjwvcmVjb3JkPjwvQ2l0ZT48Q2l0ZT48QXV0aG9yPkFkdTwvQXV0aG9yPjxZZWFyPjIwMjI8L1ll
YXI+PFJlY051bT4xMDc8L1JlY051bT48cmVjb3JkPjxyZWMtbnVtYmVyPjEwNzwvcmVjLW51bWJl
cj48Zm9yZWlnbi1rZXlzPjxrZXkgYXBwPSJFTiIgZGItaWQ9IjAwdnZyZTB6bXNlcnJwZXdyOWE1
dHdwemU5cGFzdnJhdnJwYSIgdGltZXN0YW1wPSIxNzU1MTk5MjIwIj4xMDc8L2tleT48L2ZvcmVp
Z24ta2V5cz48cmVmLXR5cGUgbmFtZT0iSm91cm5hbCBBcnRpY2xlIj4xNzwvcmVmLXR5cGU+PGNv
bnRyaWJ1dG9ycz48YXV0aG9ycz48YXV0aG9yPkFkdSwgQy48L2F1dGhvcj48YXV0aG9yPk1lbnNh
aCwgSy4gQS48L2F1dGhvcj48YXV0aG9yPkFoaW5rb3JhaCwgQi4gTy48L2F1dGhvcj48YXV0aG9y
Pk9zZWksIEQuPC9hdXRob3I+PGF1dGhvcj5UZXR0ZWgsIEEuIFcuPC9hdXRob3I+PGF1dGhvcj5T
ZWlkdSwgQS4gQS48L2F1dGhvcj48L2F1dGhvcnM+PC9jb250cmlidXRvcnM+PGF1dGgtYWRkcmVz
cz5EZXBhcnRtZW50IG9mIEhlYWx0aCBQcm9tb3Rpb24sIEVkdWNhdGlvbiBhbmQgRGlzYWJpbGl0
eSBTdHVkaWVzLCBLd2FtZSBOa3J1bWFoIFVuaXZlcnNpdHkgb2YgU2NpZW5jZSBhbmQgVGVjaG5v
bG9neSwgS3VtYXNpLCBHaGFuYS4gY29sbGluc2FkdTgwQHlhaG9vLmNvbS4mI3hEO0NvbGxlZ2Ug
b2YgUHVibGljIEhlYWx0aCwgTWVkaWNhbCBhbmQgVmV0ZXJpbmFyeSBTY2llbmNlcywgSmFtZXMg
Q29vayBVbml2ZXJzaXR5LCA0ODExLCBUb3duc3ZpbGxlLCBRTEQsIEF1c3RyYWxpYS4gY29sbGlu
c2FkdTgwQHlhaG9vLmNvbS4mI3hEO0RlcGFydG1lbnQgb2YgSGVhbHRoIFBvbGljeSwgTWFuYWdl
bWVudCBhbmQgRWNvbm9taWMsIEt3YW1lIE5rcnVtYWggVW5pdmVyc2l0eSBvZiBTY2llbmNlIGFu
ZCBUZWNobm9sb2d5LCBLdW1hc2ksIEdoYW5hLiYjeEQ7U2Nob29sIG9mIFB1YmxpYyBIZWFsdGgs
IEZhY3VsdHkgb2YgSGVhbHRoLCBVbml2ZXJzaXR5IG9mIFRlY2hub2xvZ3kgU3lkbmV5LCBTeWRu
ZXksIEF1c3RyYWxpYS4mI3hEO0RlcGFydG1lbnQgb2YgSGVhbHRoIFByb21vdGlvbiwgRWR1Y2F0
aW9uIGFuZCBEaXNhYmlsaXR5IFN0dWRpZXMsIEt3YW1lIE5rcnVtYWggVW5pdmVyc2l0eSBvZiBT
Y2llbmNlIGFuZCBUZWNobm9sb2d5LCBLdW1hc2ksIEdoYW5hLiYjeEQ7Q29sbGVnZSBvZiBQdWJs
aWMgSGVhbHRoLCBNZWRpY2FsIGFuZCBWZXRlcmluYXJ5IFNjaWVuY2VzLCBKYW1lcyBDb29rIFVu
aXZlcnNpdHksIDQ4MTEsIFRvd25zdmlsbGUsIFFMRCwgQXVzdHJhbGlhLiYjeEQ7Q2VudHJlIEZv
ciBHZW5kZXIgYW5kIEFkdm9jYWN5LCBUYWtvcmFkaSBUZWNobmljYWwgVW5pdmVyc2l0eSwgUC5P
LkJveCAyNTYsIFRha29yYWRpLCBHaGFuYS48L2F1dGgtYWRkcmVzcz48dGl0bGVzPjx0aXRsZT5T
b2Npby1kZW1vZ3JhcGhpYyBmYWN0b3JzIGFzc29jaWF0ZWQgd2l0aCBtZWRpY2F0aW9uIGFkaGVy
ZW5jZSBhbW9uZyBQZW9wbGUgTGl2aW5nIHdpdGggSElWIGluIHRoZSBLdW1hc2kgTWV0cm9wb2xp
cywgR2hhbmE8L3RpdGxlPjxzZWNvbmRhcnktdGl0bGU+QUlEUyBSZXMgVGhlcjwvc2Vjb25kYXJ5
LXRpdGxlPjwvdGl0bGVzPjxwZXJpb2RpY2FsPjxmdWxsLXRpdGxlPkFJRFMgUmVzIFRoZXI8L2Z1
bGwtdGl0bGU+PC9wZXJpb2RpY2FsPjxwYWdlcz41MDwvcGFnZXM+PHZvbHVtZT4xOTwvdm9sdW1l
PjxudW1iZXI+MTwvbnVtYmVyPjxlZGl0aW9uPjIwMjIxMTE0PC9lZGl0aW9uPjxrZXl3b3Jkcz48
a2V5d29yZD5IdW1hbnM8L2tleXdvcmQ+PGtleXdvcmQ+KkhJViBJbmZlY3Rpb25zL2RydWcgdGhl
cmFweS9lcGlkZW1pb2xvZ3k8L2tleXdvcmQ+PGtleXdvcmQ+Q3Jvc3MtU2VjdGlvbmFsIFN0dWRp
ZXM8L2tleXdvcmQ+PGtleXdvcmQ+R2hhbmEvZXBpZGVtaW9sb2d5PC9rZXl3b3JkPjxrZXl3b3Jk
Pk1lZGljYXRpb24gQWRoZXJlbmNlPC9rZXl3b3JkPjxrZXl3b3JkPkRlbW9ncmFwaHk8L2tleXdv
cmQ+PGtleXdvcmQ+QW50aXJldHJvdmlyYWwgdGhlcmFweTwva2V5d29yZD48a2V5d29yZD5HaGFu
YTwva2V5d29yZD48a2V5d29yZD5IdW1hbiBJbW11bm9kZWZpY2llbmN5IFZpcnVzL0FjcXVpcmVk
IEltbXVuZSBEZWZpY2llbmN5IFN5bmRyb21lPC9rZXl3b3JkPjxrZXl3b3JkPkt1bWFzaSBtZXRy
b3BvbGlzPC9rZXl3b3JkPjwva2V5d29yZHM+PGRhdGVzPjx5ZWFyPjIwMjI8L3llYXI+PHB1Yi1k
YXRlcz48ZGF0ZT5Ob3YgMTQ8L2RhdGU+PC9wdWItZGF0ZXM+PC9kYXRlcz48aXNibj4xNzQyLTY0
MDUgKEVsZWN0cm9uaWMpJiN4RDsxNzQyLTY0MDUgKExpbmtpbmcpPC9pc2JuPjxhY2Nlc3Npb24t
bnVtPjM2Mzc2OTE4PC9hY2Nlc3Npb24tbnVtPjx1cmxzPjxyZWxhdGVkLXVybHM+PHVybD5odHRw
czovL3d3dy5uY2JpLm5sbS5uaWguZ292L3B1Ym1lZC8zNjM3NjkxODwvdXJsPjwvcmVsYXRlZC11
cmxzPjwvdXJscz48Y3VzdG9tMT5UaGUgYXV0aG9ycyBkZWNsYXJlIHRoYXQgdGhleSBoYXZlIG5v
IGNvbXBldGluZyBpbnRlcmVzdC48L2N1c3RvbTE+PGN1c3RvbTI+UE1DOTY2MjEwOTwvY3VzdG9t
Mj48ZWxlY3Ryb25pYy1yZXNvdXJjZS1udW0+MTAuMTE4Ni9zMTI5ODEtMDIyLTAwNDc0LXo8L2Vs
ZWN0cm9uaWMtcmVzb3VyY2UtbnVtPjxyZW1vdGUtZGF0YWJhc2UtbmFtZT5NZWRsaW5lPC9yZW1v
dGUtZGF0YWJhc2UtbmFtZT48cmVtb3RlLWRhdGFiYXNlLXByb3ZpZGVyPk5MTTwvcmVtb3RlLWRh
dGFiYXNlLXByb3ZpZGVyPjwvcmVjb3JkPjwvQ2l0ZT48L0VuZE5vdGU+
</w:fldData>
          </w:fldChar>
        </w:r>
        <w:r w:rsidR="00DE6331" w:rsidDel="00101F7E">
          <w:rPr>
            <w:rFonts w:ascii="Times New Roman" w:hAnsi="Times New Roman" w:cs="Times New Roman"/>
            <w:lang w:val="en-US"/>
          </w:rPr>
          <w:delInstrText xml:space="preserve"> ADDIN EN.CITE.DATA </w:delInstrText>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end"/>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separate"/>
        </w:r>
        <w:r w:rsidR="00DE6331" w:rsidDel="00101F7E">
          <w:rPr>
            <w:rFonts w:ascii="Times New Roman" w:hAnsi="Times New Roman" w:cs="Times New Roman"/>
            <w:noProof/>
            <w:lang w:val="en-US"/>
          </w:rPr>
          <w:delText>(Adu et al., 2022; WHO, 2021)</w:delText>
        </w:r>
        <w:r w:rsidR="00DE633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w:delText>
        </w:r>
      </w:del>
    </w:p>
    <w:p w14:paraId="11112FD6" w14:textId="773BF8D1" w:rsidR="00D82C2E" w:rsidRPr="00C57AC1" w:rsidDel="00101F7E" w:rsidRDefault="00D82C2E" w:rsidP="00146D3B">
      <w:pPr>
        <w:ind w:firstLine="709"/>
        <w:jc w:val="both"/>
        <w:rPr>
          <w:del w:id="172" w:author="Izaidino Muchanga" w:date="2026-03-14T20:22:00Z" w16du:dateUtc="2026-03-14T20:22:00Z"/>
          <w:rFonts w:ascii="Times New Roman" w:hAnsi="Times New Roman" w:cs="Times New Roman"/>
          <w:lang w:val="en-US"/>
        </w:rPr>
      </w:pPr>
      <w:del w:id="173" w:author="Izaidino Muchanga" w:date="2026-03-14T20:22:00Z" w16du:dateUtc="2026-03-14T20:22:00Z">
        <w:r w:rsidRPr="00C57AC1" w:rsidDel="00101F7E">
          <w:rPr>
            <w:rFonts w:ascii="Times New Roman" w:hAnsi="Times New Roman" w:cs="Times New Roman"/>
            <w:lang w:val="en-US"/>
          </w:rPr>
          <w:delText>Sustained adherence to ART is a critical determinant of both clinical and epidemiological success, being essential to achieving viral suppression, reducing HIV-related mortality, and preventing new infections. Evidence shows that inadequate adherence levels are associated with virological failure, disease progression, and the emergence of antiretroviral drug resistance</w:delText>
        </w:r>
        <w:r w:rsidR="00DE6331" w:rsidDel="00101F7E">
          <w:rPr>
            <w:rFonts w:ascii="Times New Roman" w:hAnsi="Times New Roman" w:cs="Times New Roman"/>
            <w:lang w:val="en-US"/>
          </w:rPr>
          <w:delText xml:space="preserve"> </w:delText>
        </w:r>
        <w:r w:rsidR="00DE6331" w:rsidDel="00101F7E">
          <w:rPr>
            <w:rFonts w:ascii="Times New Roman" w:hAnsi="Times New Roman" w:cs="Times New Roman"/>
            <w:lang w:val="en-US"/>
          </w:rPr>
          <w:fldChar w:fldCharType="begin"/>
        </w:r>
        <w:r w:rsidR="00DE6331" w:rsidDel="00101F7E">
          <w:rPr>
            <w:rFonts w:ascii="Times New Roman" w:hAnsi="Times New Roman" w:cs="Times New Roman"/>
            <w:lang w:val="en-US"/>
          </w:rPr>
          <w:delInstrText xml:space="preserve"> ADDIN EN.CITE &lt;EndNote&gt;&lt;Cite&gt;&lt;Author&gt;WHO&lt;/Author&gt;&lt;Year&gt;2021&lt;/Year&gt;&lt;RecNum&gt;463&lt;/RecNum&gt;&lt;DisplayText&gt;(WHO, 2021)&lt;/DisplayText&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delInstrText>
        </w:r>
        <w:r w:rsidR="00DE6331" w:rsidDel="00101F7E">
          <w:rPr>
            <w:rFonts w:ascii="Times New Roman" w:hAnsi="Times New Roman" w:cs="Times New Roman"/>
            <w:lang w:val="en-US"/>
          </w:rPr>
          <w:fldChar w:fldCharType="separate"/>
        </w:r>
        <w:r w:rsidR="00DE6331" w:rsidDel="00101F7E">
          <w:rPr>
            <w:rFonts w:ascii="Times New Roman" w:hAnsi="Times New Roman" w:cs="Times New Roman"/>
            <w:noProof/>
            <w:lang w:val="en-US"/>
          </w:rPr>
          <w:delText>(WHO, 2021)</w:delText>
        </w:r>
        <w:r w:rsidR="00DE633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 Treatment adherence is influenced by multiple interrelated factors, including medication side effects, regimen complexity, socioeconomic conditions, mental health, stigma, and structural barriers to accessing health services</w:delText>
        </w:r>
        <w:r w:rsidR="00DE6331" w:rsidDel="00101F7E">
          <w:rPr>
            <w:rFonts w:ascii="Times New Roman" w:hAnsi="Times New Roman" w:cs="Times New Roman"/>
            <w:lang w:val="en-US"/>
          </w:rPr>
          <w:fldChar w:fldCharType="begin">
            <w:fldData xml:space="preserve">PEVuZE5vdGU+PENpdGU+PEF1dGhvcj5DaGlsdW5kbzwvQXV0aG9yPjxZZWFyPjIwMjQ8L1llYXI+
PFJlY051bT4yNTk8L1JlY051bT48RGlzcGxheVRleHQ+KENoaWx1bmRvLCAyMDI0OyBDb21pc3Nh
ciwgMjAxNTsgRmlsaW1hbyBldCBhbC4sIDIwMTkpPC9EaXNwbGF5VGV4dD48cmVjb3JkPjxyZWMt
bnVtYmVyPjI1OTwvcmVjLW51bWJlcj48Zm9yZWlnbi1rZXlzPjxrZXkgYXBwPSJFTiIgZGItaWQ9
IjAwdnZyZTB6bXNlcnJwZXdyOWE1dHdwemU5cGFzdnJhdnJwYSIgdGltZXN0YW1wPSIxNzU2MDIw
NjA3Ij4yNTk8L2tleT48L2ZvcmVpZ24ta2V5cz48cmVmLXR5cGUgbmFtZT0iSm91cm5hbCBBcnRp
Y2xlIj4xNzwvcmVmLXR5cGU+PGNvbnRyaWJ1dG9ycz48YXV0aG9ycz48YXV0aG9yPkNoaWx1bmRv
LFMuLCBJcsOpbmlvLCBHLiwgUnlhbiwgSy4sIEpvc2h1YSwgRi4sIETDqXJjaW8sIEEuIE4uLCBJ
c2FiZWwsIFAuLCBDaGFyaXR5LCBBLiwgUGF1bGEgUy4gRy4sIEFudMOzbmlvLCBMLixFbWlsaW8s
IEQuLCBHcmVlbmJlcmcsUy4sIFBhdGhtYW5hdGhhbiwgSS4sIENvdXRvLCBBLjwvYXV0aG9yPjwv
YXV0aG9ycz48L2NvbnRyaWJ1dG9ycz48dGl0bGVzPjx0aXRsZT5ISVYgQW50aXJldHJvdmlyYWwg
VGhlcmFweSBTY2FsZS1VcCBpbiBNb3phbWJpcXVlIGFuZCBFc3RpbWF0ZWQgQXZlcnRlZCBISVYg
SW5mZWN0aW9ucyBhbmQgUmVsYXRlZCBEZWF0aHMsIDIwMDTigJMyMDIzPC90aXRsZT48c2Vjb25k
YXJ5LXRpdGxlPm1lZFJ4aXYgcHJlcHJpbnQ8L3NlY29uZGFyeS10aXRsZT48L3RpdGxlcz48cGVy
aW9kaWNhbD48ZnVsbC10aXRsZT5tZWRSeGl2IHByZXByaW50PC9mdWxsLXRpdGxlPjwvcGVyaW9k
aWNhbD48ZGF0ZXM+PHllYXI+MjAyNDwveWVhcj48L2RhdGVzPjx1cmxzPjwvdXJscz48ZWxlY3Ry
b25pYy1yZXNvdXJjZS1udW0+IGh0dHBzOi8vZG9pLm9yZy8xMC4xMTAxLzIwMjQuMTEuMTkuMjQz
MTc1NDI8L2VsZWN0cm9uaWMtcmVzb3VyY2UtbnVtPjwvcmVjb3JkPjwvQ2l0ZT48Q2l0ZT48QXV0
aG9yPkZpbGltYW88L0F1dGhvcj48WWVhcj4yMDE5PC9ZZWFyPjxSZWNOdW0+MjkxPC9SZWNOdW0+
PHJlY29yZD48cmVjLW51bWJlcj4yOTE8L3JlYy1udW1iZXI+PGZvcmVpZ24ta2V5cz48a2V5IGFw
cD0iRU4iIGRiLWlkPSIwMHZ2cmUwem1zZXJycGV3cjlhNXR3cHplOXBhc3ZyYXZycGEiIHRpbWVz
dGFtcD0iMTc2MjgxNzUwMyI+MjkxPC9rZXk+PC9mb3JlaWduLWtleXM+PHJlZi10eXBlIG5hbWU9
IkpvdXJuYWwgQXJ0aWNsZSI+MTc8L3JlZi10eXBlPjxjb250cmlidXRvcnM+PGF1dGhvcnM+PGF1
dGhvcj5GaWxpbWFvLCBELiBCLiBDLjwvYXV0aG9yPjxhdXRob3I+TW9vbiwgVC4gRC48L2F1dGhv
cj48YXV0aG9yPlNlbmlzZSwgSi4gRi48L2F1dGhvcj48YXV0aG9yPkRpYXosIFIuIFMuPC9hdXRo
b3I+PGF1dGhvcj5TaWRhdCwgTS48L2F1dGhvcj48YXV0aG9yPkNhc3RlbG8sIEEuPC9hdXRob3I+
PC9hdXRob3JzPjwvY29udHJpYnV0b3JzPjxhdXRoLWFkZHJlc3M+UHJvdmluY2lhbCBEaXJlY3Rv
cmF0ZSBvZiBIZWFsdGgsIFphbWJlemlhIFByb3ZpbmNlLCBRdWVsaW1hbmUsIE1vemFtYmlxdWUu
JiN4RDtWYW5kZXJiaWx0IEluc3RpdHV0ZSBmb3IgR2xvYmFsIEhlYWx0aCwgVmFuZGVyYmlsdCBV
bml2ZXJzaXR5IE1lZGljYWwgQ2VudGVyLCBOYXNodmlsbGUsIFRlbm5lc3NlZSwgVW5pdGVkIFN0
YXRlcyBvZiBBbWVyaWNhLiYjeEQ7RGVwYXJ0bWVudCBvZiBNZWRpY2luZSwgRmVkZXJhbCBVbml2
ZXJzaXR5IG9mIFNhbyBQYXVsbywgU2FvIFBhdWxvLCBCcmF6aWwuJiN4RDtSZXRyb3Zpcm9sb2d5
IExhYm9yYXRvcnksIEZlZGVyYWwgVW5pdmVyc2l0eSBvZiBTYW8gUGF1bG8sIFNhbyBQYXVsbywg
QnJhemlsLiYjeEQ7RmFjdWx0eSBvZiBNZWRpY2luZSwgVW5pdmVyc2l0eSBFZHVhcmRvIE1vbmRs
YW5lLCBNYXB1dG8sIE1vemFtYmlxdWUuPC9hdXRoLWFkZHJlc3M+PHRpdGxlcz48dGl0bGU+SW5k
aXZpZHVhbCBmYWN0b3JzIGFzc29jaWF0ZWQgd2l0aCB0aW1lIHRvIG5vbi1hZGhlcmVuY2UgdG8g
QVJUIHBpY2stdXAgd2l0aGluIEhJViBjYXJlIGFuZCB0cmVhdG1lbnQgc2VydmljZXMgaW4gdGhy
ZWUgaGVhbHRoIGZhY2lsaXRpZXMgb2YgWmFtYmV6aWEgUHJvdmluY2UsIE1vemFtYmlxdWU8L3Rp
dGxlPjxzZWNvbmRhcnktdGl0bGU+UExvUyBPbmU8L3NlY29uZGFyeS10aXRsZT48L3RpdGxlcz48
cGVyaW9kaWNhbD48ZnVsbC10aXRsZT5QTG9TIE9uZTwvZnVsbC10aXRsZT48L3BlcmlvZGljYWw+
PHBhZ2VzPmUwMjEzODA0PC9wYWdlcz48dm9sdW1lPjE0PC92b2x1bWU+PG51bWJlcj4zPC9udW1i
ZXI+PGVkaXRpb24+MjAxOTAzMjU8L2VkaXRpb24+PGtleXdvcmRzPjxrZXl3b3JkPkFkdWx0PC9r
ZXl3b3JkPjxrZXl3b3JkPkFudGktSElWIEFnZW50cy8qdGhlcmFwZXV0aWMgdXNlPC9rZXl3b3Jk
PjxrZXl3b3JkPkFudGlyZXRyb3ZpcmFsIFRoZXJhcHksIEhpZ2hseSBBY3RpdmUvKnN0YXRpc3Rp
Y3MgJmFtcDsgbnVtZXJpY2FsIGRhdGE8L2tleXdvcmQ+PGtleXdvcmQ+RmVtYWxlPC9rZXl3b3Jk
PjxrZXl3b3JkPkhJVi8qZHJ1ZyBlZmZlY3RzPC9rZXl3b3JkPjxrZXl3b3JkPkhJViBJbmZlY3Rp
b25zLypkcnVnIHRoZXJhcHkvcHN5Y2hvbG9neS92aXJvbG9neTwva2V5d29yZD48a2V5d29yZD5I
ZWFsdGggRmFjaWxpdGllcy8qc3RhdGlzdGljcyAmYW1wOyBudW1lcmljYWwgZGF0YTwva2V5d29y
ZD48a2V5d29yZD5IdW1hbnM8L2tleXdvcmQ+PGtleXdvcmQ+TWFsZTwva2V5d29yZD48a2V5d29y
ZD5NZWRpY2F0aW9uIEFkaGVyZW5jZS8qcHN5Y2hvbG9neTwva2V5d29yZD48a2V5d29yZD5Nb3ph
bWJpcXVlPC9rZXl3b3JkPjxrZXl3b3JkPlJldHJvc3BlY3RpdmUgU3R1ZGllczwva2V5d29yZD48
a2V5d29yZD5WaXJhbCBMb2FkPC9rZXl3b3JkPjxrZXl3b3JkPipBc3Nlc3NtZW50IG9mIE1lZGlj
YXRpb24gQWRoZXJlbmNlPC9rZXl3b3JkPjwva2V5d29yZHM+PGRhdGVzPjx5ZWFyPjIwMTk8L3ll
YXI+PC9kYXRlcz48aXNibj4xOTMyLTYyMDMgKEVsZWN0cm9uaWMpJiN4RDsxOTMyLTYyMDMgKExp
bmtpbmcpPC9pc2JuPjxhY2Nlc3Npb24tbnVtPjMwOTA4NTIyPC9hY2Nlc3Npb24tbnVtPjx1cmxz
PjxyZWxhdGVkLXVybHM+PHVybD5odHRwczovL3d3dy5uY2JpLm5sbS5uaWguZ292L3B1Ym1lZC8z
MDkwODUyMjwvdXJsPjwvcmVsYXRlZC11cmxzPjwvdXJscz48Y3VzdG9tMT5UaGUgYXV0aG9ycyBo
YXZlIGRlY2xhcmVkIHRoYXQgbm8gY29tcGV0aW5nIGludGVyZXN0cyBleGlzdC48L2N1c3RvbTE+
PGN1c3RvbTI+UE1DNjQzMzI3MTwvY3VzdG9tMj48ZWxlY3Ryb25pYy1yZXNvdXJjZS1udW0+MTAu
MTM3MS9qb3VybmFsLnBvbmUuMDIxMzgwNDwvZWxlY3Ryb25pYy1yZXNvdXJjZS1udW0+PHJlbW90
ZS1kYXRhYmFzZS1uYW1lPk1lZGxpbmU8L3JlbW90ZS1kYXRhYmFzZS1uYW1lPjxyZW1vdGUtZGF0
YWJhc2UtcHJvdmlkZXI+TkxNPC9yZW1vdGUtZGF0YWJhc2UtcHJvdmlkZXI+PC9yZWNvcmQ+PC9D
aXRlPjxDaXRlPjxBdXRob3I+Q29taXNzYXI8L0F1dGhvcj48WWVhcj4yMDE1PC9ZZWFyPjxSZWNO
dW0+MjYyPC9SZWNOdW0+PHJlY29yZD48cmVjLW51bWJlcj4yNjI8L3JlYy1udW1iZXI+PGZvcmVp
Z24ta2V5cz48a2V5IGFwcD0iRU4iIGRiLWlkPSIwMHZ2cmUwem1zZXJycGV3cjlhNXR3cHplOXBh
c3ZyYXZycGEiIHRpbWVzdGFtcD0iMTc1NjAyMTU0MSI+MjYyPC9rZXk+PC9mb3JlaWduLWtleXM+
PHJlZi10eXBlIG5hbWU9IlRoZXNpcyI+MzI8L3JlZi10eXBlPjxjb250cmlidXRvcnM+PGF1dGhv
cnM+PGF1dGhvcj5IZWxlbmEgTHVpcyBDb21pc3NhcjwvYXV0aG9yPjwvYXV0aG9ycz48dGVydGlh
cnktYXV0aG9ycz48YXV0aG9yPkhhY2hpbW8gQ2hhZ2FuZTwvYXV0aG9yPjwvdGVydGlhcnktYXV0
aG9ycz48L2NvbnRyaWJ1dG9ycz48dGl0bGVzPjx0aXRsZT5PIHBhcGVsIGRhIGZhbcOtbGlhIG5h
IGFkZXPDo28gYW8gdHJhdGFtZW50byBhbnRpLXJldHJvdmlyYWwgZW0gcGFjaWVudGVzIHNlZ3Vp
ZG9zIG5vIENlbnRybyBkZSBTYcO6ZGUgMeKBsCBkZSBNYWlvLCBNYXB1dG88L3RpdGxlPjxzZWNv
bmRhcnktdGl0bGU+RkFDVUxEQURFIERFIEVEVUNBw4fDg088L3NlY29uZGFyeS10aXRsZT48L3Rp
dGxlcz48cGFnZXM+MTExPC9wYWdlcz48dm9sdW1lPk1FU1RSQURPIEVNIFRFUkFQSUEgRkFNSUxJ
QVIgRSBDT01VTklUw4FSSUEgPC92b2x1bWU+PGRhdGVzPjx5ZWFyPjIwMTU8L3llYXI+PC9kYXRl
cz48cHViLWxvY2F0aW9uPk1PWkFNQklRVUU8L3B1Yi1sb2NhdGlvbj48cHVibGlzaGVyPlVOSVZF
UlNJREFERSBFRFVBUkRPIE1PTkRMQU5FPC9wdWJsaXNoZXI+PHVybHM+PC91cmxzPjwvcmVjb3Jk
PjwvQ2l0ZT48L0VuZE5vdGU+AG==
</w:fldData>
          </w:fldChar>
        </w:r>
        <w:r w:rsidR="00DE6331" w:rsidDel="00101F7E">
          <w:rPr>
            <w:rFonts w:ascii="Times New Roman" w:hAnsi="Times New Roman" w:cs="Times New Roman"/>
            <w:lang w:val="en-US"/>
          </w:rPr>
          <w:delInstrText xml:space="preserve"> ADDIN EN.CITE </w:delInstrText>
        </w:r>
        <w:r w:rsidR="00DE6331" w:rsidDel="00101F7E">
          <w:rPr>
            <w:rFonts w:ascii="Times New Roman" w:hAnsi="Times New Roman" w:cs="Times New Roman"/>
            <w:lang w:val="en-US"/>
          </w:rPr>
          <w:fldChar w:fldCharType="begin">
            <w:fldData xml:space="preserve">PEVuZE5vdGU+PENpdGU+PEF1dGhvcj5DaGlsdW5kbzwvQXV0aG9yPjxZZWFyPjIwMjQ8L1llYXI+
PFJlY051bT4yNTk8L1JlY051bT48RGlzcGxheVRleHQ+KENoaWx1bmRvLCAyMDI0OyBDb21pc3Nh
ciwgMjAxNTsgRmlsaW1hbyBldCBhbC4sIDIwMTkpPC9EaXNwbGF5VGV4dD48cmVjb3JkPjxyZWMt
bnVtYmVyPjI1OTwvcmVjLW51bWJlcj48Zm9yZWlnbi1rZXlzPjxrZXkgYXBwPSJFTiIgZGItaWQ9
IjAwdnZyZTB6bXNlcnJwZXdyOWE1dHdwemU5cGFzdnJhdnJwYSIgdGltZXN0YW1wPSIxNzU2MDIw
NjA3Ij4yNTk8L2tleT48L2ZvcmVpZ24ta2V5cz48cmVmLXR5cGUgbmFtZT0iSm91cm5hbCBBcnRp
Y2xlIj4xNzwvcmVmLXR5cGU+PGNvbnRyaWJ1dG9ycz48YXV0aG9ycz48YXV0aG9yPkNoaWx1bmRv
LFMuLCBJcsOpbmlvLCBHLiwgUnlhbiwgSy4sIEpvc2h1YSwgRi4sIETDqXJjaW8sIEEuIE4uLCBJ
c2FiZWwsIFAuLCBDaGFyaXR5LCBBLiwgUGF1bGEgUy4gRy4sIEFudMOzbmlvLCBMLixFbWlsaW8s
IEQuLCBHcmVlbmJlcmcsUy4sIFBhdGhtYW5hdGhhbiwgSS4sIENvdXRvLCBBLjwvYXV0aG9yPjwv
YXV0aG9ycz48L2NvbnRyaWJ1dG9ycz48dGl0bGVzPjx0aXRsZT5ISVYgQW50aXJldHJvdmlyYWwg
VGhlcmFweSBTY2FsZS1VcCBpbiBNb3phbWJpcXVlIGFuZCBFc3RpbWF0ZWQgQXZlcnRlZCBISVYg
SW5mZWN0aW9ucyBhbmQgUmVsYXRlZCBEZWF0aHMsIDIwMDTigJMyMDIzPC90aXRsZT48c2Vjb25k
YXJ5LXRpdGxlPm1lZFJ4aXYgcHJlcHJpbnQ8L3NlY29uZGFyeS10aXRsZT48L3RpdGxlcz48cGVy
aW9kaWNhbD48ZnVsbC10aXRsZT5tZWRSeGl2IHByZXByaW50PC9mdWxsLXRpdGxlPjwvcGVyaW9k
aWNhbD48ZGF0ZXM+PHllYXI+MjAyNDwveWVhcj48L2RhdGVzPjx1cmxzPjwvdXJscz48ZWxlY3Ry
b25pYy1yZXNvdXJjZS1udW0+IGh0dHBzOi8vZG9pLm9yZy8xMC4xMTAxLzIwMjQuMTEuMTkuMjQz
MTc1NDI8L2VsZWN0cm9uaWMtcmVzb3VyY2UtbnVtPjwvcmVjb3JkPjwvQ2l0ZT48Q2l0ZT48QXV0
aG9yPkZpbGltYW88L0F1dGhvcj48WWVhcj4yMDE5PC9ZZWFyPjxSZWNOdW0+MjkxPC9SZWNOdW0+
PHJlY29yZD48cmVjLW51bWJlcj4yOTE8L3JlYy1udW1iZXI+PGZvcmVpZ24ta2V5cz48a2V5IGFw
cD0iRU4iIGRiLWlkPSIwMHZ2cmUwem1zZXJycGV3cjlhNXR3cHplOXBhc3ZyYXZycGEiIHRpbWVz
dGFtcD0iMTc2MjgxNzUwMyI+MjkxPC9rZXk+PC9mb3JlaWduLWtleXM+PHJlZi10eXBlIG5hbWU9
IkpvdXJuYWwgQXJ0aWNsZSI+MTc8L3JlZi10eXBlPjxjb250cmlidXRvcnM+PGF1dGhvcnM+PGF1
dGhvcj5GaWxpbWFvLCBELiBCLiBDLjwvYXV0aG9yPjxhdXRob3I+TW9vbiwgVC4gRC48L2F1dGhv
cj48YXV0aG9yPlNlbmlzZSwgSi4gRi48L2F1dGhvcj48YXV0aG9yPkRpYXosIFIuIFMuPC9hdXRo
b3I+PGF1dGhvcj5TaWRhdCwgTS48L2F1dGhvcj48YXV0aG9yPkNhc3RlbG8sIEEuPC9hdXRob3I+
PC9hdXRob3JzPjwvY29udHJpYnV0b3JzPjxhdXRoLWFkZHJlc3M+UHJvdmluY2lhbCBEaXJlY3Rv
cmF0ZSBvZiBIZWFsdGgsIFphbWJlemlhIFByb3ZpbmNlLCBRdWVsaW1hbmUsIE1vemFtYmlxdWUu
JiN4RDtWYW5kZXJiaWx0IEluc3RpdHV0ZSBmb3IgR2xvYmFsIEhlYWx0aCwgVmFuZGVyYmlsdCBV
bml2ZXJzaXR5IE1lZGljYWwgQ2VudGVyLCBOYXNodmlsbGUsIFRlbm5lc3NlZSwgVW5pdGVkIFN0
YXRlcyBvZiBBbWVyaWNhLiYjeEQ7RGVwYXJ0bWVudCBvZiBNZWRpY2luZSwgRmVkZXJhbCBVbml2
ZXJzaXR5IG9mIFNhbyBQYXVsbywgU2FvIFBhdWxvLCBCcmF6aWwuJiN4RDtSZXRyb3Zpcm9sb2d5
IExhYm9yYXRvcnksIEZlZGVyYWwgVW5pdmVyc2l0eSBvZiBTYW8gUGF1bG8sIFNhbyBQYXVsbywg
QnJhemlsLiYjeEQ7RmFjdWx0eSBvZiBNZWRpY2luZSwgVW5pdmVyc2l0eSBFZHVhcmRvIE1vbmRs
YW5lLCBNYXB1dG8sIE1vemFtYmlxdWUuPC9hdXRoLWFkZHJlc3M+PHRpdGxlcz48dGl0bGU+SW5k
aXZpZHVhbCBmYWN0b3JzIGFzc29jaWF0ZWQgd2l0aCB0aW1lIHRvIG5vbi1hZGhlcmVuY2UgdG8g
QVJUIHBpY2stdXAgd2l0aGluIEhJViBjYXJlIGFuZCB0cmVhdG1lbnQgc2VydmljZXMgaW4gdGhy
ZWUgaGVhbHRoIGZhY2lsaXRpZXMgb2YgWmFtYmV6aWEgUHJvdmluY2UsIE1vemFtYmlxdWU8L3Rp
dGxlPjxzZWNvbmRhcnktdGl0bGU+UExvUyBPbmU8L3NlY29uZGFyeS10aXRsZT48L3RpdGxlcz48
cGVyaW9kaWNhbD48ZnVsbC10aXRsZT5QTG9TIE9uZTwvZnVsbC10aXRsZT48L3BlcmlvZGljYWw+
PHBhZ2VzPmUwMjEzODA0PC9wYWdlcz48dm9sdW1lPjE0PC92b2x1bWU+PG51bWJlcj4zPC9udW1i
ZXI+PGVkaXRpb24+MjAxOTAzMjU8L2VkaXRpb24+PGtleXdvcmRzPjxrZXl3b3JkPkFkdWx0PC9r
ZXl3b3JkPjxrZXl3b3JkPkFudGktSElWIEFnZW50cy8qdGhlcmFwZXV0aWMgdXNlPC9rZXl3b3Jk
PjxrZXl3b3JkPkFudGlyZXRyb3ZpcmFsIFRoZXJhcHksIEhpZ2hseSBBY3RpdmUvKnN0YXRpc3Rp
Y3MgJmFtcDsgbnVtZXJpY2FsIGRhdGE8L2tleXdvcmQ+PGtleXdvcmQ+RmVtYWxlPC9rZXl3b3Jk
PjxrZXl3b3JkPkhJVi8qZHJ1ZyBlZmZlY3RzPC9rZXl3b3JkPjxrZXl3b3JkPkhJViBJbmZlY3Rp
b25zLypkcnVnIHRoZXJhcHkvcHN5Y2hvbG9neS92aXJvbG9neTwva2V5d29yZD48a2V5d29yZD5I
ZWFsdGggRmFjaWxpdGllcy8qc3RhdGlzdGljcyAmYW1wOyBudW1lcmljYWwgZGF0YTwva2V5d29y
ZD48a2V5d29yZD5IdW1hbnM8L2tleXdvcmQ+PGtleXdvcmQ+TWFsZTwva2V5d29yZD48a2V5d29y
ZD5NZWRpY2F0aW9uIEFkaGVyZW5jZS8qcHN5Y2hvbG9neTwva2V5d29yZD48a2V5d29yZD5Nb3ph
bWJpcXVlPC9rZXl3b3JkPjxrZXl3b3JkPlJldHJvc3BlY3RpdmUgU3R1ZGllczwva2V5d29yZD48
a2V5d29yZD5WaXJhbCBMb2FkPC9rZXl3b3JkPjxrZXl3b3JkPipBc3Nlc3NtZW50IG9mIE1lZGlj
YXRpb24gQWRoZXJlbmNlPC9rZXl3b3JkPjwva2V5d29yZHM+PGRhdGVzPjx5ZWFyPjIwMTk8L3ll
YXI+PC9kYXRlcz48aXNibj4xOTMyLTYyMDMgKEVsZWN0cm9uaWMpJiN4RDsxOTMyLTYyMDMgKExp
bmtpbmcpPC9pc2JuPjxhY2Nlc3Npb24tbnVtPjMwOTA4NTIyPC9hY2Nlc3Npb24tbnVtPjx1cmxz
PjxyZWxhdGVkLXVybHM+PHVybD5odHRwczovL3d3dy5uY2JpLm5sbS5uaWguZ292L3B1Ym1lZC8z
MDkwODUyMjwvdXJsPjwvcmVsYXRlZC11cmxzPjwvdXJscz48Y3VzdG9tMT5UaGUgYXV0aG9ycyBo
YXZlIGRlY2xhcmVkIHRoYXQgbm8gY29tcGV0aW5nIGludGVyZXN0cyBleGlzdC48L2N1c3RvbTE+
PGN1c3RvbTI+UE1DNjQzMzI3MTwvY3VzdG9tMj48ZWxlY3Ryb25pYy1yZXNvdXJjZS1udW0+MTAu
MTM3MS9qb3VybmFsLnBvbmUuMDIxMzgwNDwvZWxlY3Ryb25pYy1yZXNvdXJjZS1udW0+PHJlbW90
ZS1kYXRhYmFzZS1uYW1lPk1lZGxpbmU8L3JlbW90ZS1kYXRhYmFzZS1uYW1lPjxyZW1vdGUtZGF0
YWJhc2UtcHJvdmlkZXI+TkxNPC9yZW1vdGUtZGF0YWJhc2UtcHJvdmlkZXI+PC9yZWNvcmQ+PC9D
aXRlPjxDaXRlPjxBdXRob3I+Q29taXNzYXI8L0F1dGhvcj48WWVhcj4yMDE1PC9ZZWFyPjxSZWNO
dW0+MjYyPC9SZWNOdW0+PHJlY29yZD48cmVjLW51bWJlcj4yNjI8L3JlYy1udW1iZXI+PGZvcmVp
Z24ta2V5cz48a2V5IGFwcD0iRU4iIGRiLWlkPSIwMHZ2cmUwem1zZXJycGV3cjlhNXR3cHplOXBh
c3ZyYXZycGEiIHRpbWVzdGFtcD0iMTc1NjAyMTU0MSI+MjYyPC9rZXk+PC9mb3JlaWduLWtleXM+
PHJlZi10eXBlIG5hbWU9IlRoZXNpcyI+MzI8L3JlZi10eXBlPjxjb250cmlidXRvcnM+PGF1dGhv
cnM+PGF1dGhvcj5IZWxlbmEgTHVpcyBDb21pc3NhcjwvYXV0aG9yPjwvYXV0aG9ycz48dGVydGlh
cnktYXV0aG9ycz48YXV0aG9yPkhhY2hpbW8gQ2hhZ2FuZTwvYXV0aG9yPjwvdGVydGlhcnktYXV0
aG9ycz48L2NvbnRyaWJ1dG9ycz48dGl0bGVzPjx0aXRsZT5PIHBhcGVsIGRhIGZhbcOtbGlhIG5h
IGFkZXPDo28gYW8gdHJhdGFtZW50byBhbnRpLXJldHJvdmlyYWwgZW0gcGFjaWVudGVzIHNlZ3Vp
ZG9zIG5vIENlbnRybyBkZSBTYcO6ZGUgMeKBsCBkZSBNYWlvLCBNYXB1dG88L3RpdGxlPjxzZWNv
bmRhcnktdGl0bGU+RkFDVUxEQURFIERFIEVEVUNBw4fDg088L3NlY29uZGFyeS10aXRsZT48L3Rp
dGxlcz48cGFnZXM+MTExPC9wYWdlcz48dm9sdW1lPk1FU1RSQURPIEVNIFRFUkFQSUEgRkFNSUxJ
QVIgRSBDT01VTklUw4FSSUEgPC92b2x1bWU+PGRhdGVzPjx5ZWFyPjIwMTU8L3llYXI+PC9kYXRl
cz48cHViLWxvY2F0aW9uPk1PWkFNQklRVUU8L3B1Yi1sb2NhdGlvbj48cHVibGlzaGVyPlVOSVZF
UlNJREFERSBFRFVBUkRPIE1PTkRMQU5FPC9wdWJsaXNoZXI+PHVybHM+PC91cmxzPjwvcmVjb3Jk
PjwvQ2l0ZT48L0VuZE5vdGU+AG==
</w:fldData>
          </w:fldChar>
        </w:r>
        <w:r w:rsidR="00DE6331" w:rsidDel="00101F7E">
          <w:rPr>
            <w:rFonts w:ascii="Times New Roman" w:hAnsi="Times New Roman" w:cs="Times New Roman"/>
            <w:lang w:val="en-US"/>
          </w:rPr>
          <w:delInstrText xml:space="preserve"> ADDIN EN.CITE.DATA </w:delInstrText>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end"/>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separate"/>
        </w:r>
        <w:r w:rsidR="00DE6331" w:rsidDel="00101F7E">
          <w:rPr>
            <w:rFonts w:ascii="Times New Roman" w:hAnsi="Times New Roman" w:cs="Times New Roman"/>
            <w:noProof/>
            <w:lang w:val="en-US"/>
          </w:rPr>
          <w:delText>(Chilundo, 2024; Comissar, 2015; Filimao et al., 2019)</w:delText>
        </w:r>
        <w:r w:rsidR="00DE633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w:delText>
        </w:r>
      </w:del>
    </w:p>
    <w:p w14:paraId="5B64ECF9" w14:textId="6DC500A2" w:rsidR="00D82C2E" w:rsidRPr="00C57AC1" w:rsidDel="00101F7E" w:rsidRDefault="00D82C2E" w:rsidP="00146D3B">
      <w:pPr>
        <w:ind w:firstLine="709"/>
        <w:jc w:val="both"/>
        <w:rPr>
          <w:del w:id="174" w:author="Izaidino Muchanga" w:date="2026-03-14T20:22:00Z" w16du:dateUtc="2026-03-14T20:22:00Z"/>
          <w:rFonts w:ascii="Times New Roman" w:hAnsi="Times New Roman" w:cs="Times New Roman"/>
          <w:lang w:val="en-US"/>
        </w:rPr>
      </w:pPr>
      <w:del w:id="175" w:author="Izaidino Muchanga" w:date="2026-03-14T20:22:00Z" w16du:dateUtc="2026-03-14T20:22:00Z">
        <w:r w:rsidRPr="00C57AC1" w:rsidDel="00101F7E">
          <w:rPr>
            <w:rFonts w:ascii="Times New Roman" w:hAnsi="Times New Roman" w:cs="Times New Roman"/>
            <w:lang w:val="en-US"/>
          </w:rPr>
          <w:delText xml:space="preserve">In Sub-Saharan Africa, challenges such as poverty, food insecurity, gender inequality, long distances to health facilities, and resource-constrained health systems continue to affect retention in care </w:delText>
        </w:r>
        <w:r w:rsidR="00DE6331" w:rsidDel="00101F7E">
          <w:rPr>
            <w:rFonts w:ascii="Times New Roman" w:hAnsi="Times New Roman" w:cs="Times New Roman"/>
            <w:lang w:val="en-US"/>
          </w:rPr>
          <w:fldChar w:fldCharType="begin">
            <w:fldData xml:space="preserve">PEVuZE5vdGU+PENpdGU+PEF1dGhvcj5EYW11bGFrPC9BdXRob3I+PFllYXI+MjAyMTwvWWVhcj48
UmVjTnVtPjIyNDwvUmVjTnVtPjxEaXNwbGF5VGV4dD4oRGFtdWxhayBldCBhbC4sIDIwMjEpPC9E
aXNwbGF5VGV4dD48cmVjb3JkPjxyZWMtbnVtYmVyPjIyNDwvcmVjLW51bWJlcj48Zm9yZWlnbi1r
ZXlzPjxrZXkgYXBwPSJFTiIgZGItaWQ9IjAwdnZyZTB6bXNlcnJwZXdyOWE1dHdwemU5cGFzdnJh
dnJwYSIgdGltZXN0YW1wPSIxNzU1MjA2NTM2Ij4yMjQ8L2tleT48L2ZvcmVpZ24ta2V5cz48cmVm
LXR5cGUgbmFtZT0iSm91cm5hbCBBcnRpY2xlIj4xNzwvcmVmLXR5cGU+PGNvbnRyaWJ1dG9ycz48
YXV0aG9ycz48YXV0aG9yPkRhbXVsYWssIFAuIFAuPC9hdXRob3I+PGF1dGhvcj5Jc21haWwsIFMu
PC9hdXRob3I+PGF1dGhvcj5BYmR1bCBNYW5hZiwgUi48L2F1dGhvcj48YXV0aG9yPk1vaGQgU2Fp
ZCwgUy48L2F1dGhvcj48YXV0aG9yPkFnYmFqaSwgTy48L2F1dGhvcj48L2F1dGhvcnM+PC9jb250
cmlidXRvcnM+PGF1dGgtYWRkcmVzcz5EZXBhcnRtZW50IG9mIENvbW11bml0eSBIZWFsdGgsIEZh
Y3VsdHkgb2YgTWVkaWNpbmUgYW5kIEhlYWx0aCBTY2llbmNlcywgVW5pdmVyc2l0aSBQdXRyYSBN
YWxheXNpYSwgU2VyaSBLZW1iYW5nYW4gNDM0MDAsIE1hbGF5c2lhLiYjeEQ7RGVwYXJ0bWVudCBv
ZiBQdWJsaWMgSGVhbHRoLCBGYWN1bHR5IG9mIEJhc2ljIE1lZGljYWwgU2NpZW5jZXMsIEJhemUg
VW5pdmVyc2l0eSwgQWJ1amEsIFBsb3QgNjg2LCBDYWRhc3RyYWwgWm9uZSBDIDAwLCBOaWdlcmlh
LiYjeEQ7QUlEUyBQcmV2ZW50aW9uIEluaXRpYXRpdmUgaW4gTmlnZXJpYSwgSm9zIFVuaXZlcnNp
dHkgVGVhY2hpbmcgSG9zcGl0YWwsIEpvcyAyMDc2LCBOaWdlcmlhLjwvYXV0aC1hZGRyZXNzPjx0
aXRsZXM+PHRpdGxlPkludGVydmVudGlvbnMgdG8gSW1wcm92ZSBBZGhlcmVuY2UgdG8gQW50aXJl
dHJvdmlyYWwgVGhlcmFweSAoQVJUKSBpbiBTdWItU2FoYXJhbiBBZnJpY2E6IEFuIFVwZGF0ZWQg
U3lzdGVtYXRpYyBSZXZpZXc8L3RpdGxlPjxzZWNvbmRhcnktdGl0bGU+SW50IEogRW52aXJvbiBS
ZXMgUHVibGljIEhlYWx0aDwvc2Vjb25kYXJ5LXRpdGxlPjwvdGl0bGVzPjxwZXJpb2RpY2FsPjxm
dWxsLXRpdGxlPkludCBKIEVudmlyb24gUmVzIFB1YmxpYyBIZWFsdGg8L2Z1bGwtdGl0bGU+PC9w
ZXJpb2RpY2FsPjx2b2x1bWU+MTg8L3ZvbHVtZT48bnVtYmVyPjU8L251bWJlcj48ZWRpdGlvbj4y
MDIxMDMwMzwvZWRpdGlvbj48a2V5d29yZHM+PGtleXdvcmQ+QWZyaWNhIFNvdXRoIG9mIHRoZSBT
YWhhcmEvZXBpZGVtaW9sb2d5PC9rZXl3b3JkPjxrZXl3b3JkPkJlaGF2aW9yIFRoZXJhcHk8L2tl
eXdvcmQ+PGtleXdvcmQ+RGlhZ25vc3RpYyBUZXN0cywgUm91dGluZTwva2V5d29yZD48a2V5d29y
ZD4qSElWIEluZmVjdGlvbnMvZHJ1ZyB0aGVyYXB5L2VwaWRlbWlvbG9neTwva2V5d29yZD48a2V5
d29yZD5IdW1hbnM8L2tleXdvcmQ+PGtleXdvcmQ+Kk1lZGljYXRpb24gQWRoZXJlbmNlPC9rZXl3
b3JkPjxrZXl3b3JkPmFkaGVyZW5jZTwva2V5d29yZD48a2V5d29yZD5hbnRpcmV0cm92aXJhbCB0
aGVyYXB5PC9rZXl3b3JkPjxrZXl3b3JkPmludGVydmVudGlvbnM8L2tleXdvcmQ+PGtleXdvcmQ+
c3ViLVNhaGFyYW4gQWZyaWNhPC9rZXl3b3JkPjwva2V5d29yZHM+PGRhdGVzPjx5ZWFyPjIwMjE8
L3llYXI+PHB1Yi1kYXRlcz48ZGF0ZT5NYXIgMzwvZGF0ZT48L3B1Yi1kYXRlcz48L2RhdGVzPjxp
c2JuPjE2NjAtNDYwMSAoRWxlY3Ryb25pYykmI3hEOzE2NjEtNzgyNyAoUHJpbnQpJiN4RDsxNjYw
LTQ2MDEgKExpbmtpbmcpPC9pc2JuPjxhY2Nlc3Npb24tbnVtPjMzODAyMzIyPC9hY2Nlc3Npb24t
bnVtPjx1cmxzPjxyZWxhdGVkLXVybHM+PHVybD5odHRwczovL3d3dy5uY2JpLm5sbS5uaWguZ292
L3B1Ym1lZC8zMzgwMjMyMjwvdXJsPjwvcmVsYXRlZC11cmxzPjwvdXJscz48Y3VzdG9tMT5UaGUg
YXV0aG9ycyBkZWNsYXJlIG5vIGNvbmZsaWN0IG9mIGludGVyZXN0LjwvY3VzdG9tMT48Y3VzdG9t
Mj5QTUM3OTY3NjEwPC9jdXN0b20yPjxlbGVjdHJvbmljLXJlc291cmNlLW51bT4xMC4zMzkwL2lq
ZXJwaDE4MDUyNDc3PC9lbGVjdHJvbmljLXJlc291cmNlLW51bT48cmVtb3RlLWRhdGFiYXNlLW5h
bWU+TWVkbGluZTwvcmVtb3RlLWRhdGFiYXNlLW5hbWU+PHJlbW90ZS1kYXRhYmFzZS1wcm92aWRl
cj5OTE08L3JlbW90ZS1kYXRhYmFzZS1wcm92aWRlcj48L3JlY29yZD48L0NpdGU+PC9FbmROb3Rl
PgB=
</w:fldData>
          </w:fldChar>
        </w:r>
        <w:r w:rsidR="00DE6331" w:rsidDel="00101F7E">
          <w:rPr>
            <w:rFonts w:ascii="Times New Roman" w:hAnsi="Times New Roman" w:cs="Times New Roman"/>
            <w:lang w:val="en-US"/>
          </w:rPr>
          <w:delInstrText xml:space="preserve"> ADDIN EN.CITE </w:delInstrText>
        </w:r>
        <w:r w:rsidR="00DE6331" w:rsidDel="00101F7E">
          <w:rPr>
            <w:rFonts w:ascii="Times New Roman" w:hAnsi="Times New Roman" w:cs="Times New Roman"/>
            <w:lang w:val="en-US"/>
          </w:rPr>
          <w:fldChar w:fldCharType="begin">
            <w:fldData xml:space="preserve">PEVuZE5vdGU+PENpdGU+PEF1dGhvcj5EYW11bGFrPC9BdXRob3I+PFllYXI+MjAyMTwvWWVhcj48
UmVjTnVtPjIyNDwvUmVjTnVtPjxEaXNwbGF5VGV4dD4oRGFtdWxhayBldCBhbC4sIDIwMjEpPC9E
aXNwbGF5VGV4dD48cmVjb3JkPjxyZWMtbnVtYmVyPjIyNDwvcmVjLW51bWJlcj48Zm9yZWlnbi1r
ZXlzPjxrZXkgYXBwPSJFTiIgZGItaWQ9IjAwdnZyZTB6bXNlcnJwZXdyOWE1dHdwemU5cGFzdnJh
dnJwYSIgdGltZXN0YW1wPSIxNzU1MjA2NTM2Ij4yMjQ8L2tleT48L2ZvcmVpZ24ta2V5cz48cmVm
LXR5cGUgbmFtZT0iSm91cm5hbCBBcnRpY2xlIj4xNzwvcmVmLXR5cGU+PGNvbnRyaWJ1dG9ycz48
YXV0aG9ycz48YXV0aG9yPkRhbXVsYWssIFAuIFAuPC9hdXRob3I+PGF1dGhvcj5Jc21haWwsIFMu
PC9hdXRob3I+PGF1dGhvcj5BYmR1bCBNYW5hZiwgUi48L2F1dGhvcj48YXV0aG9yPk1vaGQgU2Fp
ZCwgUy48L2F1dGhvcj48YXV0aG9yPkFnYmFqaSwgTy48L2F1dGhvcj48L2F1dGhvcnM+PC9jb250
cmlidXRvcnM+PGF1dGgtYWRkcmVzcz5EZXBhcnRtZW50IG9mIENvbW11bml0eSBIZWFsdGgsIEZh
Y3VsdHkgb2YgTWVkaWNpbmUgYW5kIEhlYWx0aCBTY2llbmNlcywgVW5pdmVyc2l0aSBQdXRyYSBN
YWxheXNpYSwgU2VyaSBLZW1iYW5nYW4gNDM0MDAsIE1hbGF5c2lhLiYjeEQ7RGVwYXJ0bWVudCBv
ZiBQdWJsaWMgSGVhbHRoLCBGYWN1bHR5IG9mIEJhc2ljIE1lZGljYWwgU2NpZW5jZXMsIEJhemUg
VW5pdmVyc2l0eSwgQWJ1amEsIFBsb3QgNjg2LCBDYWRhc3RyYWwgWm9uZSBDIDAwLCBOaWdlcmlh
LiYjeEQ7QUlEUyBQcmV2ZW50aW9uIEluaXRpYXRpdmUgaW4gTmlnZXJpYSwgSm9zIFVuaXZlcnNp
dHkgVGVhY2hpbmcgSG9zcGl0YWwsIEpvcyAyMDc2LCBOaWdlcmlhLjwvYXV0aC1hZGRyZXNzPjx0
aXRsZXM+PHRpdGxlPkludGVydmVudGlvbnMgdG8gSW1wcm92ZSBBZGhlcmVuY2UgdG8gQW50aXJl
dHJvdmlyYWwgVGhlcmFweSAoQVJUKSBpbiBTdWItU2FoYXJhbiBBZnJpY2E6IEFuIFVwZGF0ZWQg
U3lzdGVtYXRpYyBSZXZpZXc8L3RpdGxlPjxzZWNvbmRhcnktdGl0bGU+SW50IEogRW52aXJvbiBS
ZXMgUHVibGljIEhlYWx0aDwvc2Vjb25kYXJ5LXRpdGxlPjwvdGl0bGVzPjxwZXJpb2RpY2FsPjxm
dWxsLXRpdGxlPkludCBKIEVudmlyb24gUmVzIFB1YmxpYyBIZWFsdGg8L2Z1bGwtdGl0bGU+PC9w
ZXJpb2RpY2FsPjx2b2x1bWU+MTg8L3ZvbHVtZT48bnVtYmVyPjU8L251bWJlcj48ZWRpdGlvbj4y
MDIxMDMwMzwvZWRpdGlvbj48a2V5d29yZHM+PGtleXdvcmQ+QWZyaWNhIFNvdXRoIG9mIHRoZSBT
YWhhcmEvZXBpZGVtaW9sb2d5PC9rZXl3b3JkPjxrZXl3b3JkPkJlaGF2aW9yIFRoZXJhcHk8L2tl
eXdvcmQ+PGtleXdvcmQ+RGlhZ25vc3RpYyBUZXN0cywgUm91dGluZTwva2V5d29yZD48a2V5d29y
ZD4qSElWIEluZmVjdGlvbnMvZHJ1ZyB0aGVyYXB5L2VwaWRlbWlvbG9neTwva2V5d29yZD48a2V5
d29yZD5IdW1hbnM8L2tleXdvcmQ+PGtleXdvcmQ+Kk1lZGljYXRpb24gQWRoZXJlbmNlPC9rZXl3
b3JkPjxrZXl3b3JkPmFkaGVyZW5jZTwva2V5d29yZD48a2V5d29yZD5hbnRpcmV0cm92aXJhbCB0
aGVyYXB5PC9rZXl3b3JkPjxrZXl3b3JkPmludGVydmVudGlvbnM8L2tleXdvcmQ+PGtleXdvcmQ+
c3ViLVNhaGFyYW4gQWZyaWNhPC9rZXl3b3JkPjwva2V5d29yZHM+PGRhdGVzPjx5ZWFyPjIwMjE8
L3llYXI+PHB1Yi1kYXRlcz48ZGF0ZT5NYXIgMzwvZGF0ZT48L3B1Yi1kYXRlcz48L2RhdGVzPjxp
c2JuPjE2NjAtNDYwMSAoRWxlY3Ryb25pYykmI3hEOzE2NjEtNzgyNyAoUHJpbnQpJiN4RDsxNjYw
LTQ2MDEgKExpbmtpbmcpPC9pc2JuPjxhY2Nlc3Npb24tbnVtPjMzODAyMzIyPC9hY2Nlc3Npb24t
bnVtPjx1cmxzPjxyZWxhdGVkLXVybHM+PHVybD5odHRwczovL3d3dy5uY2JpLm5sbS5uaWguZ292
L3B1Ym1lZC8zMzgwMjMyMjwvdXJsPjwvcmVsYXRlZC11cmxzPjwvdXJscz48Y3VzdG9tMT5UaGUg
YXV0aG9ycyBkZWNsYXJlIG5vIGNvbmZsaWN0IG9mIGludGVyZXN0LjwvY3VzdG9tMT48Y3VzdG9t
Mj5QTUM3OTY3NjEwPC9jdXN0b20yPjxlbGVjdHJvbmljLXJlc291cmNlLW51bT4xMC4zMzkwL2lq
ZXJwaDE4MDUyNDc3PC9lbGVjdHJvbmljLXJlc291cmNlLW51bT48cmVtb3RlLWRhdGFiYXNlLW5h
bWU+TWVkbGluZTwvcmVtb3RlLWRhdGFiYXNlLW5hbWU+PHJlbW90ZS1kYXRhYmFzZS1wcm92aWRl
cj5OTE08L3JlbW90ZS1kYXRhYmFzZS1wcm92aWRlcj48L3JlY29yZD48L0NpdGU+PC9FbmROb3Rl
PgB=
</w:fldData>
          </w:fldChar>
        </w:r>
        <w:r w:rsidR="00DE6331" w:rsidDel="00101F7E">
          <w:rPr>
            <w:rFonts w:ascii="Times New Roman" w:hAnsi="Times New Roman" w:cs="Times New Roman"/>
            <w:lang w:val="en-US"/>
          </w:rPr>
          <w:delInstrText xml:space="preserve"> ADDIN EN.CITE.DATA </w:delInstrText>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end"/>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separate"/>
        </w:r>
        <w:r w:rsidR="00DE6331" w:rsidDel="00101F7E">
          <w:rPr>
            <w:rFonts w:ascii="Times New Roman" w:hAnsi="Times New Roman" w:cs="Times New Roman"/>
            <w:noProof/>
            <w:lang w:val="en-US"/>
          </w:rPr>
          <w:delText>(Damulak et al., 2021)</w:delText>
        </w:r>
        <w:r w:rsidR="00DE633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 Studies conducted in the region demonstrate that population mobility, HIV-related stigma, health system workload, low levels of health literacy, and economic hardship significantly contribute to treatment discontinuation</w:delText>
        </w:r>
        <w:r w:rsidR="00DE6331" w:rsidDel="00101F7E">
          <w:rPr>
            <w:rFonts w:ascii="Times New Roman" w:hAnsi="Times New Roman" w:cs="Times New Roman"/>
            <w:lang w:val="en-US"/>
          </w:rPr>
          <w:delText xml:space="preserve"> </w:delText>
        </w:r>
        <w:r w:rsidR="00DE6331" w:rsidDel="00101F7E">
          <w:rPr>
            <w:rFonts w:ascii="Times New Roman" w:hAnsi="Times New Roman" w:cs="Times New Roman"/>
            <w:lang w:val="en-US"/>
          </w:rPr>
          <w:fldChar w:fldCharType="begin">
            <w:fldData xml:space="preserve">PEVuZE5vdGU+PENpdGU+PEF1dGhvcj5BemlhPC9BdXRob3I+PFllYXI+MjAyMjwvWWVhcj48UmVj
TnVtPjIxOTwvUmVjTnVtPjxEaXNwbGF5VGV4dD4oQXppYSBldCBhbC4sIDIwMjI7IERhbXVsYWsg
ZXQgYWwuLCAyMDIxOyBEZW5pc29uIGV0IGFsLiwgMjAxNTsgRXlhc3N1IGV0IGFsLiwgMjAxNik8
L0Rpc3BsYXlUZXh0PjxyZWNvcmQ+PHJlYy1udW1iZXI+MjE5PC9yZWMtbnVtYmVyPjxmb3JlaWdu
LWtleXM+PGtleSBhcHA9IkVOIiBkYi1pZD0iMDB2dnJlMHptc2VycnBld3I5YTV0d3B6ZTlwYXN2
cmF2cnBhIiB0aW1lc3RhbXA9IjE3NTUyMDY1MTYiPjIxOTwva2V5PjwvZm9yZWlnbi1rZXlzPjxy
ZWYtdHlwZSBuYW1lPSJKb3VybmFsIEFydGljbGUiPjE3PC9yZWYtdHlwZT48Y29udHJpYnV0b3Jz
PjxhdXRob3JzPjxhdXRob3I+QXppYSwgSS48L2F1dGhvcj48YXV0aG9yPk11a3VtYmFuZywgRi4g
Qy48L2F1dGhvcj48YXV0aG9yPlNoZXJuYWF6LCBDLjwvYXV0aG9yPjxhdXRob3I+TnllbWJlemks
IEEuPC9hdXRob3I+PC9hdXRob3JzPjwvY29udHJpYnV0b3JzPjxhdXRoLWFkZHJlc3M+U2Nob29s
IG9mIFB1YmxpYyBIZWFsdGgsIFVuaXZlcnNpdHkgb2YgdGhlIFdlc3Rlcm4gQ2FwZSBGYWN1bHR5
IG9mIENvbW11bml0eSBhbmQgSGVhbHRoIFNjaWVuY2VzLCBDYXBlIFRvd24sIFNvdXRoIEFmcmlj
YSBhemlhYW5zdGVyQGdtYWlsLmNvbS4mI3hEO0RlcGFydG1lbnQgb2YgR2xvYmFsIEhlYWx0aCwg
U2Nob29sIG9mIFB1YmxpYyBIZWFsdGggYW5kIENvbW11bml0eSBNZWRpY2luZSwgVW5pdmVyc2l0
eSBvZiBXYXNoaW5ndG9uLCBTZWF0dGxlLCBXYXNoaW5ndG9uLCBVU0EuJiN4RDtEZXBhcnRtZW50
IG9mIFNvY2lhbCBXb3JrLCBVbml2ZXJzaXR5IG9mIHRoZSBXZXN0ZXJuIENhcGUgRmFjdWx0eSBv
ZiBDb21tdW5pdHkgYW5kIEhlYWx0aCBTY2llbmNlcywgQ2FwZSBUb3duLCBTb3V0aCBBZnJpY2Eu
JiN4RDtTY2hvb2wgb2YgUHVibGljIEhlYWx0aCwgVW5pdmVyc2l0eSBvZiB0aGUgV2VzdGVybiBD
YXBlLCBDYXBlIFRvd24sIFdlc3Rlcm4gQ2FwZSwgU291dGggQWZyaWNhLjwvYXV0aC1hZGRyZXNz
Pjx0aXRsZXM+PHRpdGxlPlJvbGUgb2YgcmVsaWdpb3VzIGJlbGllZnMgb24gYW50aXJldHJvdmly
YWwgdHJlYXRtZW50IGFkaGVyZW5jZSBhbW9uZyBQZW50ZWNvc3RhbCBDaHJpc3RpYW5zIGluIHN1
Yi1TYWhhcmFuIEFmcmljYTogYSBzY29waW5nIHJldmlldyBwcm90b2NvbDwvdGl0bGU+PHNlY29u
ZGFyeS10aXRsZT5CTUogT3Blbjwvc2Vjb25kYXJ5LXRpdGxlPjwvdGl0bGVzPjxwZXJpb2RpY2Fs
PjxmdWxsLXRpdGxlPkJNSiBPcGVuPC9mdWxsLXRpdGxlPjwvcGVyaW9kaWNhbD48cGFnZXM+ZTA1
Mjc1MDwvcGFnZXM+PHZvbHVtZT4xMjwvdm9sdW1lPjxudW1iZXI+NDwvbnVtYmVyPjxlZGl0aW9u
PjIwMjIwNDAxPC9lZGl0aW9uPjxrZXl3b3Jkcz48a2V5d29yZD4qQWNxdWlyZWQgSW1tdW5vZGVm
aWNpZW5jeSBTeW5kcm9tZTwva2V5d29yZD48a2V5d29yZD5BZnJpY2EgU291dGggb2YgdGhlIFNh
aGFyYTwva2V5d29yZD48a2V5d29yZD5BbnRpLVJldHJvdmlyYWwgQWdlbnRzL3RoZXJhcGV1dGlj
IHVzZTwva2V5d29yZD48a2V5d29yZD5IdW1hbnM8L2tleXdvcmQ+PGtleXdvcmQ+UmVsaWdpb248
L2tleXdvcmQ+PGtleXdvcmQ+KlJlc2VhcmNoIERlc2lnbjwva2V5d29yZD48a2V5d29yZD5TY29w
aW5nIFJldmlld3MgQXMgVG9waWM8L2tleXdvcmQ+PGtleXdvcmQ+SGVhbHRoIHBvbGljeTwva2V5
d29yZD48a2V5d29yZD5QcmV2ZW50aXZlIG1lZGljaW5lPC9rZXl3b3JkPjxrZXl3b3JkPlB1Ymxp
YyBoZWFsdGg8L2tleXdvcmQ+PGtleXdvcmQ+UHJvdG9jb2xzICZhbXA7IGd1aWRlbGluZXM8L2tl
eXdvcmQ+PGtleXdvcmQ+UXVhbGl0YXRpdmUgcmVzZWFyY2g8L2tleXdvcmQ+PC9rZXl3b3Jkcz48
ZGF0ZXM+PHllYXI+MjAyMjwveWVhcj48cHViLWRhdGVzPjxkYXRlPkFwciAxPC9kYXRlPjwvcHVi
LWRhdGVzPjwvZGF0ZXM+PGlzYm4+MjA0NC02MDU1IChFbGVjdHJvbmljKSYjeEQ7MjA0NC02MDU1
IChMaW5raW5nKTwvaXNibj48YWNjZXNzaW9uLW51bT4zNTM2NTUxNjwvYWNjZXNzaW9uLW51bT48
dXJscz48cmVsYXRlZC11cmxzPjx1cmw+aHR0cHM6Ly93d3cubmNiaS5ubG0ubmloLmdvdi9wdWJt
ZWQvMzUzNjU1MTY8L3VybD48L3JlbGF0ZWQtdXJscz48L3VybHM+PGN1c3RvbTE+Q29tcGV0aW5n
IGludGVyZXN0czogTm9uZSBkZWNsYXJlZC48L2N1c3RvbTE+PGN1c3RvbTI+UE1DODk3Nzc0ODwv
Y3VzdG9tMj48ZWxlY3Ryb25pYy1yZXNvdXJjZS1udW0+MTAuMTEzNi9ibWpvcGVuLTIwMjEtMDUy
NzUwPC9lbGVjdHJvbmljLXJlc291cmNlLW51bT48cmVtb3RlLWRhdGFiYXNlLW5hbWU+TWVkbGlu
ZTwvcmVtb3RlLWRhdGFiYXNlLW5hbWU+PHJlbW90ZS1kYXRhYmFzZS1wcm92aWRlcj5OTE08L3Jl
bW90ZS1kYXRhYmFzZS1wcm92aWRlcj48L3JlY29yZD48L0NpdGU+PENpdGU+PEF1dGhvcj5EYW11
bGFrPC9BdXRob3I+PFllYXI+MjAyMTwvWWVhcj48UmVjTnVtPjIyNDwvUmVjTnVtPjxyZWNvcmQ+
PHJlYy1udW1iZXI+MjI0PC9yZWMtbnVtYmVyPjxmb3JlaWduLWtleXM+PGtleSBhcHA9IkVOIiBk
Yi1pZD0iMDB2dnJlMHptc2VycnBld3I5YTV0d3B6ZTlwYXN2cmF2cnBhIiB0aW1lc3RhbXA9IjE3
NTUyMDY1MzYiPjIyNDwva2V5PjwvZm9yZWlnbi1rZXlzPjxyZWYtdHlwZSBuYW1lPSJKb3VybmFs
IEFydGljbGUiPjE3PC9yZWYtdHlwZT48Y29udHJpYnV0b3JzPjxhdXRob3JzPjxhdXRob3I+RGFt
dWxhaywgUC4gUC48L2F1dGhvcj48YXV0aG9yPklzbWFpbCwgUy48L2F1dGhvcj48YXV0aG9yPkFi
ZHVsIE1hbmFmLCBSLjwvYXV0aG9yPjxhdXRob3I+TW9oZCBTYWlkLCBTLjwvYXV0aG9yPjxhdXRo
b3I+QWdiYWppLCBPLjwvYXV0aG9yPjwvYXV0aG9ycz48L2NvbnRyaWJ1dG9ycz48YXV0aC1hZGRy
ZXNzPkRlcGFydG1lbnQgb2YgQ29tbXVuaXR5IEhlYWx0aCwgRmFjdWx0eSBvZiBNZWRpY2luZSBh
bmQgSGVhbHRoIFNjaWVuY2VzLCBVbml2ZXJzaXRpIFB1dHJhIE1hbGF5c2lhLCBTZXJpIEtlbWJh
bmdhbiA0MzQwMCwgTWFsYXlzaWEuJiN4RDtEZXBhcnRtZW50IG9mIFB1YmxpYyBIZWFsdGgsIEZh
Y3VsdHkgb2YgQmFzaWMgTWVkaWNhbCBTY2llbmNlcywgQmF6ZSBVbml2ZXJzaXR5LCBBYnVqYSwg
UGxvdCA2ODYsIENhZGFzdHJhbCBab25lIEMgMDAsIE5pZ2VyaWEuJiN4RDtBSURTIFByZXZlbnRp
b24gSW5pdGlhdGl2ZSBpbiBOaWdlcmlhLCBKb3MgVW5pdmVyc2l0eSBUZWFjaGluZyBIb3NwaXRh
bCwgSm9zIDIwNzYsIE5pZ2VyaWEuPC9hdXRoLWFkZHJlc3M+PHRpdGxlcz48dGl0bGU+SW50ZXJ2
ZW50aW9ucyB0byBJbXByb3ZlIEFkaGVyZW5jZSB0byBBbnRpcmV0cm92aXJhbCBUaGVyYXB5IChB
UlQpIGluIFN1Yi1TYWhhcmFuIEFmcmljYTogQW4gVXBkYXRlZCBTeXN0ZW1hdGljIFJldmlldzwv
dGl0bGU+PHNlY29uZGFyeS10aXRsZT5JbnQgSiBFbnZpcm9uIFJlcyBQdWJsaWMgSGVhbHRoPC9z
ZWNvbmRhcnktdGl0bGU+PC90aXRsZXM+PHBlcmlvZGljYWw+PGZ1bGwtdGl0bGU+SW50IEogRW52
aXJvbiBSZXMgUHVibGljIEhlYWx0aDwvZnVsbC10aXRsZT48L3BlcmlvZGljYWw+PHZvbHVtZT4x
ODwvdm9sdW1lPjxudW1iZXI+NTwvbnVtYmVyPjxlZGl0aW9uPjIwMjEwMzAzPC9lZGl0aW9uPjxr
ZXl3b3Jkcz48a2V5d29yZD5BZnJpY2EgU291dGggb2YgdGhlIFNhaGFyYS9lcGlkZW1pb2xvZ3k8
L2tleXdvcmQ+PGtleXdvcmQ+QmVoYXZpb3IgVGhlcmFweTwva2V5d29yZD48a2V5d29yZD5EaWFn
bm9zdGljIFRlc3RzLCBSb3V0aW5lPC9rZXl3b3JkPjxrZXl3b3JkPipISVYgSW5mZWN0aW9ucy9k
cnVnIHRoZXJhcHkvZXBpZGVtaW9sb2d5PC9rZXl3b3JkPjxrZXl3b3JkPkh1bWFuczwva2V5d29y
ZD48a2V5d29yZD4qTWVkaWNhdGlvbiBBZGhlcmVuY2U8L2tleXdvcmQ+PGtleXdvcmQ+YWRoZXJl
bmNlPC9rZXl3b3JkPjxrZXl3b3JkPmFudGlyZXRyb3ZpcmFsIHRoZXJhcHk8L2tleXdvcmQ+PGtl
eXdvcmQ+aW50ZXJ2ZW50aW9uczwva2V5d29yZD48a2V5d29yZD5zdWItU2FoYXJhbiBBZnJpY2E8
L2tleXdvcmQ+PC9rZXl3b3Jkcz48ZGF0ZXM+PHllYXI+MjAyMTwveWVhcj48cHViLWRhdGVzPjxk
YXRlPk1hciAzPC9kYXRlPjwvcHViLWRhdGVzPjwvZGF0ZXM+PGlzYm4+MTY2MC00NjAxIChFbGVj
dHJvbmljKSYjeEQ7MTY2MS03ODI3IChQcmludCkmI3hEOzE2NjAtNDYwMSAoTGlua2luZyk8L2lz
Ym4+PGFjY2Vzc2lvbi1udW0+MzM4MDIzMjI8L2FjY2Vzc2lvbi1udW0+PHVybHM+PHJlbGF0ZWQt
dXJscz48dXJsPmh0dHBzOi8vd3d3Lm5jYmkubmxtLm5paC5nb3YvcHVibWVkLzMzODAyMzIyPC91
cmw+PC9yZWxhdGVkLXVybHM+PC91cmxzPjxjdXN0b20xPlRoZSBhdXRob3JzIGRlY2xhcmUgbm8g
Y29uZmxpY3Qgb2YgaW50ZXJlc3QuPC9jdXN0b20xPjxjdXN0b20yPlBNQzc5Njc2MTA8L2N1c3Rv
bTI+PGVsZWN0cm9uaWMtcmVzb3VyY2UtbnVtPjEwLjMzOTAvaWplcnBoMTgwNTI0Nzc8L2VsZWN0
cm9uaWMtcmVzb3VyY2UtbnVtPjxyZW1vdGUtZGF0YWJhc2UtbmFtZT5NZWRsaW5lPC9yZW1vdGUt
ZGF0YWJhc2UtbmFtZT48cmVtb3RlLWRhdGFiYXNlLXByb3ZpZGVyPk5MTTwvcmVtb3RlLWRhdGFi
YXNlLXByb3ZpZGVyPjwvcmVjb3JkPjwvQ2l0ZT48Q2l0ZT48QXV0aG9yPkRlbmlzb248L0F1dGhv
cj48WWVhcj4yMDE1PC9ZZWFyPjxSZWNOdW0+ODE8L1JlY051bT48cmVjb3JkPjxyZWMtbnVtYmVy
PjgxPC9yZWMtbnVtYmVyPjxmb3JlaWduLWtleXM+PGtleSBhcHA9IkVOIiBkYi1pZD0iMDB2dnJl
MHptc2VycnBld3I5YTV0d3B6ZTlwYXN2cmF2cnBhIiB0aW1lc3RhbXA9IjE3NTUxOTkwNzciPjgx
PC9rZXk+PC9mb3JlaWduLWtleXM+PHJlZi10eXBlIG5hbWU9IkpvdXJuYWwgQXJ0aWNsZSI+MTc8
L3JlZi10eXBlPjxjb250cmlidXRvcnM+PGF1dGhvcnM+PGF1dGhvcj5EZW5pc29uLCBKLiBBLjwv
YXV0aG9yPjxhdXRob3I+S29vbGUsIE8uPC9hdXRob3I+PGF1dGhvcj5Uc3VpLCBTLjwvYXV0aG9y
PjxhdXRob3I+TWVudGVuLCBKLjwvYXV0aG9yPjxhdXRob3I+VG9ycGV5LCBLLjwvYXV0aG9yPjxh
dXRob3I+dmFuIFByYWFnLCBFLjwvYXV0aG9yPjxhdXRob3I+TXVrYWRpLCBZLiBELjwvYXV0aG9y
PjxhdXRob3I+Q29sZWJ1bmRlcnMsIFIuPC9hdXRob3I+PGF1dGhvcj5BdWxkLCBBLiBGLjwvYXV0
aG9yPjxhdXRob3I+QWdvbG9yeSwgUy48L2F1dGhvcj48YXV0aG9yPkthcGxhbiwgSi4gRS48L2F1
dGhvcj48YXV0aG9yPk11bGVuZ2EsIE0uPC9hdXRob3I+PGF1dGhvcj5Ld2VzaWdhYm8sIEcuIFAu
PC9hdXRob3I+PGF1dGhvcj5XYWJ3aXJlLU1hbmdlbiwgRi48L2F1dGhvcj48YXV0aG9yPkJhbmdz
YmVyZywgRC4gUi48L2F1dGhvcj48L2F1dGhvcnM+PC9jb250cmlidXRvcnM+PGF1dGgtYWRkcmVz
cz5hRkhJIDM2MCwgU29jaWFsIGFuZCBCZWhhdmlvcmFsIEhlYWx0aCBTY2llbmNlcywgRHVyaGFt
LCBOb3J0aCBDYXJvbGluYSwgVVNBIGJKb2hucyBIb3BraW5zIEJsb29tYmVyZyBTY2hvb2wgb2Yg
UHVibGljIEhlYWx0aCwgRGVwYXJ0bWVudCBvZiBJbnRlcm5hdGlvbmFsIEhlYWx0aCwgQmFsdGlt
b3JlLCBNYXJ5bGFuZCwgVVNBIGNJbnN0aXR1dGUgb2YgVHJvcGljYWwgTWVkaWNpbmUsIEFudHdl
cnAsIEJlbGdpdW0gZExvbmRvbiBTY2hvb2wgb2YgSHlnaWVuZSBhbmQgVHJvcGljYWwgTWVkaWNp
bmUsIExvbmRvbiwgVUsgZVVuaXZlcnNpdHkgb2YgQW50d2VycCwgQW50d2VycCwgQmVsZ2l1bSBm
Q2VudGVycyBmb3IgRGlzZWFzZSBDb250cm9sIGFuZCBQcmV2ZW50aW9uLCBBdGxhbnRhLCBHZW9y
Z2lhLCBVU0EgZ1Ryb3BpY2FsIERpc2Vhc2VzIFJlc2VhcmNoIENlbnRyZSwgTmRvbGEsIFphbWJp
YSBoTXVoaW1iaWxpIFVuaXZlcnNpdHkgb2YgSGVhbHRoIGFuZCBBbGxpZWQgU2NpZW5jZXMsIERh
ciBlcyBTYWxhYW0sIFVuaXRlZCBSZXB1YmxpYyBvZiBUYW56YW5pYSBpVGhlIEluZmVjdGlvdXMg
RGlzZWFzZXMgSW5zdGl0dXRlLCBNYWtlcmVyZSBVbml2ZXJzaXR5IENvbGxlZ2Ugb2YgSGVhbHRo
IFNjaWVuY2VzLCBLYW1wYWxhLCBVZ2FuZGEgak1hc3NhY2h1c2V0dHMgR2VuZXJhbCBIb3NwaXRh
bCwgQm9zdG9uLCBNYXNzYWNodXNldHRzLCBVU0EuPC9hdXRoLWFkZHJlc3M+PHRpdGxlcz48dGl0
bGU+SW5jb21wbGV0ZSBhZGhlcmVuY2UgYW1vbmcgdHJlYXRtZW50LWV4cGVyaWVuY2VkIGFkdWx0
cyBvbiBhbnRpcmV0cm92aXJhbCB0aGVyYXB5IGluIFRhbnphbmlhLCBVZ2FuZGEgYW5kIFphbWJp
YTwvdGl0bGU+PHNlY29uZGFyeS10aXRsZT5BSURTPC9zZWNvbmRhcnktdGl0bGU+PC90aXRsZXM+
PHBlcmlvZGljYWw+PGZ1bGwtdGl0bGU+QUlEUzwvZnVsbC10aXRsZT48L3BlcmlvZGljYWw+PHBh
Z2VzPjM2MS03MTwvcGFnZXM+PHZvbHVtZT4yOTwvdm9sdW1lPjxudW1iZXI+MzwvbnVtYmVyPjxr
ZXl3b3Jkcz48a2V5d29yZD5BZG9sZXNjZW50PC9rZXl3b3JkPjxrZXl3b3JkPkFkdWx0PC9rZXl3
b3JkPjxrZXl3b3JkPkFsY29ob2xpc208L2tleXdvcmQ+PGtleXdvcmQ+QW50aS1SZXRyb3ZpcmFs
IEFnZW50cy8qdGhlcmFwZXV0aWMgdXNlPC9rZXl3b3JkPjxrZXl3b3JkPkNyb3NzLVNlY3Rpb25h
bCBTdHVkaWVzPC9rZXl3b3JkPjxrZXl3b3JkPkZlbWFsZTwva2V5d29yZD48a2V5d29yZD5ISVYg
SW5mZWN0aW9ucy8qZHJ1ZyB0aGVyYXB5PC9rZXl3b3JkPjxrZXl3b3JkPkh1bWFuczwva2V5d29y
ZD48a2V5d29yZD5NYWxlPC9rZXl3b3JkPjxrZXl3b3JkPipNZWRpY2F0aW9uIEFkaGVyZW5jZTwv
a2V5d29yZD48a2V5d29yZD5NZWRpY2luZSwgVHJhZGl0aW9uYWwvc3RhdGlzdGljcyAmYW1wOyBu
dW1lcmljYWwgZGF0YTwva2V5d29yZD48a2V5d29yZD5NaWRkbGUgQWdlZDwva2V5d29yZD48a2V5
d29yZD5STkEsIFZpcmFsL2Jsb29kPC9rZXl3b3JkPjxrZXl3b3JkPlNvY2lhbCBTdGlnbWE8L2tl
eXdvcmQ+PGtleXdvcmQ+VGFuemFuaWE8L2tleXdvcmQ+PGtleXdvcmQ+VWdhbmRhPC9rZXl3b3Jk
PjxrZXl3b3JkPlZpcmFsIExvYWQ8L2tleXdvcmQ+PGtleXdvcmQ+WW91bmcgQWR1bHQ8L2tleXdv
cmQ+PGtleXdvcmQ+WmFtYmlhPC9rZXl3b3JkPjwva2V5d29yZHM+PGRhdGVzPjx5ZWFyPjIwMTU8
L3llYXI+PHB1Yi1kYXRlcz48ZGF0ZT5KYW4gMjg8L2RhdGU+PC9wdWItZGF0ZXM+PC9kYXRlcz48
aXNibj4xNDczLTU1NzEgKEVsZWN0cm9uaWMpJiN4RDswMjY5LTkzNzAgKFByaW50KSYjeEQ7MDI2
OS05MzcwIChMaW5raW5nKTwvaXNibj48YWNjZXNzaW9uLW51bT4yNTY4NjY4NDwvYWNjZXNzaW9u
LW51bT48dXJscz48cmVsYXRlZC11cmxzPjx1cmw+aHR0cHM6Ly93d3cubmNiaS5ubG0ubmloLmdv
di9wdWJtZWQvMjU2ODY2ODQ8L3VybD48L3JlbGF0ZWQtdXJscz48L3VybHM+PGN1c3RvbTI+UE1D
NDcyODE3MzwvY3VzdG9tMj48ZWxlY3Ryb25pYy1yZXNvdXJjZS1udW0+MTAuMTA5Ny9RQUQuMDAw
MDAwMDAwMDAwMDU0MzwvZWxlY3Ryb25pYy1yZXNvdXJjZS1udW0+PHJlbW90ZS1kYXRhYmFzZS1u
YW1lPk1lZGxpbmU8L3JlbW90ZS1kYXRhYmFzZS1uYW1lPjxyZW1vdGUtZGF0YWJhc2UtcHJvdmlk
ZXI+TkxNPC9yZW1vdGUtZGF0YWJhc2UtcHJvdmlkZXI+PC9yZWNvcmQ+PC9DaXRlPjxDaXRlPjxB
dXRob3I+RXlhc3N1PC9BdXRob3I+PFllYXI+MjAxNjwvWWVhcj48UmVjTnVtPjIxMjwvUmVjTnVt
PjxyZWNvcmQ+PHJlYy1udW1iZXI+MjEyPC9yZWMtbnVtYmVyPjxmb3JlaWduLWtleXM+PGtleSBh
cHA9IkVOIiBkYi1pZD0iMDB2dnJlMHptc2VycnBld3I5YTV0d3B6ZTlwYXN2cmF2cnBhIiB0aW1l
c3RhbXA9IjE3NTUyMDY0OTgiPjIxMjwva2V5PjwvZm9yZWlnbi1rZXlzPjxyZWYtdHlwZSBuYW1l
PSJKb3VybmFsIEFydGljbGUiPjE3PC9yZWYtdHlwZT48Y29udHJpYnV0b3JzPjxhdXRob3JzPjxh
dXRob3I+RXlhc3N1LCBNLiBBLjwvYXV0aG9yPjxhdXRob3I+TW90aGliYSwgVC4gTS48L2F1dGhv
cj48YXV0aG9yPk1iYW1iby1LZWthbmEsIE4uIFAuPC9hdXRob3I+PC9hdXRob3JzPjwvY29udHJp
YnV0b3JzPjxhdXRoLWFkZHJlc3M+RGVwYXJ0bWVudCBvZiBOdXJzaW5nIFNjaWVuY2UsIFVuaXZl
cnNpdHkgb2YgTGltcG9wby4gdGVib2dvLm1vdGhpYmFAdWwuYWMuemEuPC9hdXRoLWFkZHJlc3M+
PHRpdGxlcz48dGl0bGU+QWRoZXJlbmNlIHRvIGFudGlyZXRyb3ZpcmFsIHRoZXJhcHkgYW1vbmcg
SElWIGFuZCBBSURTIHBhdGllbnRzIGF0IHRoZSBLd2EtVGhlbWEgY2xpbmljIGluIEdhdXRlbmcg
UHJvdmluY2UsIFNvdXRoIEFmcmljYTwvdGl0bGU+PHNlY29uZGFyeS10aXRsZT5BZnIgSiBQcmlt
IEhlYWx0aCBDYXJlIEZhbSBNZWQ8L3NlY29uZGFyeS10aXRsZT48L3RpdGxlcz48cGVyaW9kaWNh
bD48ZnVsbC10aXRsZT5BZnIgSiBQcmltIEhlYWx0aCBDYXJlIEZhbSBNZWQ8L2Z1bGwtdGl0bGU+
PC9wZXJpb2RpY2FsPjxwYWdlcz5lMS03PC9wYWdlcz48dm9sdW1lPjg8L3ZvbHVtZT48bnVtYmVy
PjI8L251bWJlcj48ZWRpdGlvbj4yMDE2MDYyNDwvZWRpdGlvbj48a2V5d29yZHM+PGtleXdvcmQ+
QWNxdWlyZWQgSW1tdW5vZGVmaWNpZW5jeSBTeW5kcm9tZS8qZHJ1ZyB0aGVyYXB5PC9rZXl3b3Jk
PjxrZXl3b3JkPkFkdWx0PC9rZXl3b3JkPjxrZXl3b3JkPkFudGktUmV0cm92aXJhbCBBZ2VudHMv
KmFkbWluaXN0cmF0aW9uICZhbXA7IGRvc2FnZTwva2V5d29yZD48a2V5d29yZD5BdHRpdHVkZSB0
byBIZWFsdGg8L2tleXdvcmQ+PGtleXdvcmQ+Q3Jvc3MtU2VjdGlvbmFsIFN0dWRpZXM8L2tleXdv
cmQ+PGtleXdvcmQ+RWR1Y2F0aW9uYWwgU3RhdHVzPC9rZXl3b3JkPjxrZXl3b3JkPkVtcGxveW1l
bnQ8L2tleXdvcmQ+PGtleXdvcmQ+RmVtYWxlPC9rZXl3b3JkPjxrZXl3b3JkPkh1bWFuczwva2V5
d29yZD48a2V5d29yZD5NYWxlPC9rZXl3b3JkPjxrZXl3b3JkPipNZWRpY2F0aW9uIEFkaGVyZW5j
ZTwva2V5d29yZD48a2V5d29yZD5NaWRkbGUgQWdlZDwva2V5d29yZD48a2V5d29yZD5Tb3V0aCBB
ZnJpY2E8L2tleXdvcmQ+PGtleXdvcmQ+U3VydmV5cyBhbmQgUXVlc3Rpb25uYWlyZXM8L2tleXdv
cmQ+PGtleXdvcmQ+WW91bmcgQWR1bHQ8L2tleXdvcmQ+PC9rZXl3b3Jkcz48ZGF0ZXM+PHllYXI+
MjAxNjwveWVhcj48cHViLWRhdGVzPjxkYXRlPkp1biAyNDwvZGF0ZT48L3B1Yi1kYXRlcz48L2Rh
dGVzPjxpc2JuPjIwNzEtMjkzNiAoRWxlY3Ryb25pYykmI3hEOzIwNzEtMjkyOCAoUHJpbnQpJiN4
RDsyMDcxLTI5MjggKExpbmtpbmcpPC9pc2JuPjxhY2Nlc3Npb24tbnVtPjI3MzgwODU4PC9hY2Nl
c3Npb24tbnVtPjx1cmxzPjxyZWxhdGVkLXVybHM+PHVybD5odHRwczovL3d3dy5uY2JpLm5sbS5u
aWguZ292L3B1Ym1lZC8yNzM4MDg1ODwvdXJsPjwvcmVsYXRlZC11cmxzPjwvdXJscz48Y3VzdG9t
Mj5QTUM0OTQ4MDgzPC9jdXN0b20yPjxlbGVjdHJvbmljLXJlc291cmNlLW51bT4xMC40MTAyL3Bo
Y2ZtLnY4aTIuOTI0PC9lbGVjdHJvbmljLXJlc291cmNlLW51bT48cmVtb3RlLWRhdGFiYXNlLW5h
bWU+TWVkbGluZTwvcmVtb3RlLWRhdGFiYXNlLW5hbWU+PHJlbW90ZS1kYXRhYmFzZS1wcm92aWRl
cj5OTE08L3JlbW90ZS1kYXRhYmFzZS1wcm92aWRlcj48L3JlY29yZD48L0NpdGU+PC9FbmROb3Rl
PgB=
</w:fldData>
          </w:fldChar>
        </w:r>
        <w:r w:rsidR="00DE6331" w:rsidDel="00101F7E">
          <w:rPr>
            <w:rFonts w:ascii="Times New Roman" w:hAnsi="Times New Roman" w:cs="Times New Roman"/>
            <w:lang w:val="en-US"/>
          </w:rPr>
          <w:delInstrText xml:space="preserve"> ADDIN EN.CITE </w:delInstrText>
        </w:r>
        <w:r w:rsidR="00DE6331" w:rsidDel="00101F7E">
          <w:rPr>
            <w:rFonts w:ascii="Times New Roman" w:hAnsi="Times New Roman" w:cs="Times New Roman"/>
            <w:lang w:val="en-US"/>
          </w:rPr>
          <w:fldChar w:fldCharType="begin">
            <w:fldData xml:space="preserve">PEVuZE5vdGU+PENpdGU+PEF1dGhvcj5BemlhPC9BdXRob3I+PFllYXI+MjAyMjwvWWVhcj48UmVj
TnVtPjIxOTwvUmVjTnVtPjxEaXNwbGF5VGV4dD4oQXppYSBldCBhbC4sIDIwMjI7IERhbXVsYWsg
ZXQgYWwuLCAyMDIxOyBEZW5pc29uIGV0IGFsLiwgMjAxNTsgRXlhc3N1IGV0IGFsLiwgMjAxNik8
L0Rpc3BsYXlUZXh0PjxyZWNvcmQ+PHJlYy1udW1iZXI+MjE5PC9yZWMtbnVtYmVyPjxmb3JlaWdu
LWtleXM+PGtleSBhcHA9IkVOIiBkYi1pZD0iMDB2dnJlMHptc2VycnBld3I5YTV0d3B6ZTlwYXN2
cmF2cnBhIiB0aW1lc3RhbXA9IjE3NTUyMDY1MTYiPjIxOTwva2V5PjwvZm9yZWlnbi1rZXlzPjxy
ZWYtdHlwZSBuYW1lPSJKb3VybmFsIEFydGljbGUiPjE3PC9yZWYtdHlwZT48Y29udHJpYnV0b3Jz
PjxhdXRob3JzPjxhdXRob3I+QXppYSwgSS48L2F1dGhvcj48YXV0aG9yPk11a3VtYmFuZywgRi4g
Qy48L2F1dGhvcj48YXV0aG9yPlNoZXJuYWF6LCBDLjwvYXV0aG9yPjxhdXRob3I+TnllbWJlemks
IEEuPC9hdXRob3I+PC9hdXRob3JzPjwvY29udHJpYnV0b3JzPjxhdXRoLWFkZHJlc3M+U2Nob29s
IG9mIFB1YmxpYyBIZWFsdGgsIFVuaXZlcnNpdHkgb2YgdGhlIFdlc3Rlcm4gQ2FwZSBGYWN1bHR5
IG9mIENvbW11bml0eSBhbmQgSGVhbHRoIFNjaWVuY2VzLCBDYXBlIFRvd24sIFNvdXRoIEFmcmlj
YSBhemlhYW5zdGVyQGdtYWlsLmNvbS4mI3hEO0RlcGFydG1lbnQgb2YgR2xvYmFsIEhlYWx0aCwg
U2Nob29sIG9mIFB1YmxpYyBIZWFsdGggYW5kIENvbW11bml0eSBNZWRpY2luZSwgVW5pdmVyc2l0
eSBvZiBXYXNoaW5ndG9uLCBTZWF0dGxlLCBXYXNoaW5ndG9uLCBVU0EuJiN4RDtEZXBhcnRtZW50
IG9mIFNvY2lhbCBXb3JrLCBVbml2ZXJzaXR5IG9mIHRoZSBXZXN0ZXJuIENhcGUgRmFjdWx0eSBv
ZiBDb21tdW5pdHkgYW5kIEhlYWx0aCBTY2llbmNlcywgQ2FwZSBUb3duLCBTb3V0aCBBZnJpY2Eu
JiN4RDtTY2hvb2wgb2YgUHVibGljIEhlYWx0aCwgVW5pdmVyc2l0eSBvZiB0aGUgV2VzdGVybiBD
YXBlLCBDYXBlIFRvd24sIFdlc3Rlcm4gQ2FwZSwgU291dGggQWZyaWNhLjwvYXV0aC1hZGRyZXNz
Pjx0aXRsZXM+PHRpdGxlPlJvbGUgb2YgcmVsaWdpb3VzIGJlbGllZnMgb24gYW50aXJldHJvdmly
YWwgdHJlYXRtZW50IGFkaGVyZW5jZSBhbW9uZyBQZW50ZWNvc3RhbCBDaHJpc3RpYW5zIGluIHN1
Yi1TYWhhcmFuIEFmcmljYTogYSBzY29waW5nIHJldmlldyBwcm90b2NvbDwvdGl0bGU+PHNlY29u
ZGFyeS10aXRsZT5CTUogT3Blbjwvc2Vjb25kYXJ5LXRpdGxlPjwvdGl0bGVzPjxwZXJpb2RpY2Fs
PjxmdWxsLXRpdGxlPkJNSiBPcGVuPC9mdWxsLXRpdGxlPjwvcGVyaW9kaWNhbD48cGFnZXM+ZTA1
Mjc1MDwvcGFnZXM+PHZvbHVtZT4xMjwvdm9sdW1lPjxudW1iZXI+NDwvbnVtYmVyPjxlZGl0aW9u
PjIwMjIwNDAxPC9lZGl0aW9uPjxrZXl3b3Jkcz48a2V5d29yZD4qQWNxdWlyZWQgSW1tdW5vZGVm
aWNpZW5jeSBTeW5kcm9tZTwva2V5d29yZD48a2V5d29yZD5BZnJpY2EgU291dGggb2YgdGhlIFNh
aGFyYTwva2V5d29yZD48a2V5d29yZD5BbnRpLVJldHJvdmlyYWwgQWdlbnRzL3RoZXJhcGV1dGlj
IHVzZTwva2V5d29yZD48a2V5d29yZD5IdW1hbnM8L2tleXdvcmQ+PGtleXdvcmQ+UmVsaWdpb248
L2tleXdvcmQ+PGtleXdvcmQ+KlJlc2VhcmNoIERlc2lnbjwva2V5d29yZD48a2V5d29yZD5TY29w
aW5nIFJldmlld3MgQXMgVG9waWM8L2tleXdvcmQ+PGtleXdvcmQ+SGVhbHRoIHBvbGljeTwva2V5
d29yZD48a2V5d29yZD5QcmV2ZW50aXZlIG1lZGljaW5lPC9rZXl3b3JkPjxrZXl3b3JkPlB1Ymxp
YyBoZWFsdGg8L2tleXdvcmQ+PGtleXdvcmQ+UHJvdG9jb2xzICZhbXA7IGd1aWRlbGluZXM8L2tl
eXdvcmQ+PGtleXdvcmQ+UXVhbGl0YXRpdmUgcmVzZWFyY2g8L2tleXdvcmQ+PC9rZXl3b3Jkcz48
ZGF0ZXM+PHllYXI+MjAyMjwveWVhcj48cHViLWRhdGVzPjxkYXRlPkFwciAxPC9kYXRlPjwvcHVi
LWRhdGVzPjwvZGF0ZXM+PGlzYm4+MjA0NC02MDU1IChFbGVjdHJvbmljKSYjeEQ7MjA0NC02MDU1
IChMaW5raW5nKTwvaXNibj48YWNjZXNzaW9uLW51bT4zNTM2NTUxNjwvYWNjZXNzaW9uLW51bT48
dXJscz48cmVsYXRlZC11cmxzPjx1cmw+aHR0cHM6Ly93d3cubmNiaS5ubG0ubmloLmdvdi9wdWJt
ZWQvMzUzNjU1MTY8L3VybD48L3JlbGF0ZWQtdXJscz48L3VybHM+PGN1c3RvbTE+Q29tcGV0aW5n
IGludGVyZXN0czogTm9uZSBkZWNsYXJlZC48L2N1c3RvbTE+PGN1c3RvbTI+UE1DODk3Nzc0ODwv
Y3VzdG9tMj48ZWxlY3Ryb25pYy1yZXNvdXJjZS1udW0+MTAuMTEzNi9ibWpvcGVuLTIwMjEtMDUy
NzUwPC9lbGVjdHJvbmljLXJlc291cmNlLW51bT48cmVtb3RlLWRhdGFiYXNlLW5hbWU+TWVkbGlu
ZTwvcmVtb3RlLWRhdGFiYXNlLW5hbWU+PHJlbW90ZS1kYXRhYmFzZS1wcm92aWRlcj5OTE08L3Jl
bW90ZS1kYXRhYmFzZS1wcm92aWRlcj48L3JlY29yZD48L0NpdGU+PENpdGU+PEF1dGhvcj5EYW11
bGFrPC9BdXRob3I+PFllYXI+MjAyMTwvWWVhcj48UmVjTnVtPjIyNDwvUmVjTnVtPjxyZWNvcmQ+
PHJlYy1udW1iZXI+MjI0PC9yZWMtbnVtYmVyPjxmb3JlaWduLWtleXM+PGtleSBhcHA9IkVOIiBk
Yi1pZD0iMDB2dnJlMHptc2VycnBld3I5YTV0d3B6ZTlwYXN2cmF2cnBhIiB0aW1lc3RhbXA9IjE3
NTUyMDY1MzYiPjIyNDwva2V5PjwvZm9yZWlnbi1rZXlzPjxyZWYtdHlwZSBuYW1lPSJKb3VybmFs
IEFydGljbGUiPjE3PC9yZWYtdHlwZT48Y29udHJpYnV0b3JzPjxhdXRob3JzPjxhdXRob3I+RGFt
dWxhaywgUC4gUC48L2F1dGhvcj48YXV0aG9yPklzbWFpbCwgUy48L2F1dGhvcj48YXV0aG9yPkFi
ZHVsIE1hbmFmLCBSLjwvYXV0aG9yPjxhdXRob3I+TW9oZCBTYWlkLCBTLjwvYXV0aG9yPjxhdXRo
b3I+QWdiYWppLCBPLjwvYXV0aG9yPjwvYXV0aG9ycz48L2NvbnRyaWJ1dG9ycz48YXV0aC1hZGRy
ZXNzPkRlcGFydG1lbnQgb2YgQ29tbXVuaXR5IEhlYWx0aCwgRmFjdWx0eSBvZiBNZWRpY2luZSBh
bmQgSGVhbHRoIFNjaWVuY2VzLCBVbml2ZXJzaXRpIFB1dHJhIE1hbGF5c2lhLCBTZXJpIEtlbWJh
bmdhbiA0MzQwMCwgTWFsYXlzaWEuJiN4RDtEZXBhcnRtZW50IG9mIFB1YmxpYyBIZWFsdGgsIEZh
Y3VsdHkgb2YgQmFzaWMgTWVkaWNhbCBTY2llbmNlcywgQmF6ZSBVbml2ZXJzaXR5LCBBYnVqYSwg
UGxvdCA2ODYsIENhZGFzdHJhbCBab25lIEMgMDAsIE5pZ2VyaWEuJiN4RDtBSURTIFByZXZlbnRp
b24gSW5pdGlhdGl2ZSBpbiBOaWdlcmlhLCBKb3MgVW5pdmVyc2l0eSBUZWFjaGluZyBIb3NwaXRh
bCwgSm9zIDIwNzYsIE5pZ2VyaWEuPC9hdXRoLWFkZHJlc3M+PHRpdGxlcz48dGl0bGU+SW50ZXJ2
ZW50aW9ucyB0byBJbXByb3ZlIEFkaGVyZW5jZSB0byBBbnRpcmV0cm92aXJhbCBUaGVyYXB5IChB
UlQpIGluIFN1Yi1TYWhhcmFuIEFmcmljYTogQW4gVXBkYXRlZCBTeXN0ZW1hdGljIFJldmlldzwv
dGl0bGU+PHNlY29uZGFyeS10aXRsZT5JbnQgSiBFbnZpcm9uIFJlcyBQdWJsaWMgSGVhbHRoPC9z
ZWNvbmRhcnktdGl0bGU+PC90aXRsZXM+PHBlcmlvZGljYWw+PGZ1bGwtdGl0bGU+SW50IEogRW52
aXJvbiBSZXMgUHVibGljIEhlYWx0aDwvZnVsbC10aXRsZT48L3BlcmlvZGljYWw+PHZvbHVtZT4x
ODwvdm9sdW1lPjxudW1iZXI+NTwvbnVtYmVyPjxlZGl0aW9uPjIwMjEwMzAzPC9lZGl0aW9uPjxr
ZXl3b3Jkcz48a2V5d29yZD5BZnJpY2EgU291dGggb2YgdGhlIFNhaGFyYS9lcGlkZW1pb2xvZ3k8
L2tleXdvcmQ+PGtleXdvcmQ+QmVoYXZpb3IgVGhlcmFweTwva2V5d29yZD48a2V5d29yZD5EaWFn
bm9zdGljIFRlc3RzLCBSb3V0aW5lPC9rZXl3b3JkPjxrZXl3b3JkPipISVYgSW5mZWN0aW9ucy9k
cnVnIHRoZXJhcHkvZXBpZGVtaW9sb2d5PC9rZXl3b3JkPjxrZXl3b3JkPkh1bWFuczwva2V5d29y
ZD48a2V5d29yZD4qTWVkaWNhdGlvbiBBZGhlcmVuY2U8L2tleXdvcmQ+PGtleXdvcmQ+YWRoZXJl
bmNlPC9rZXl3b3JkPjxrZXl3b3JkPmFudGlyZXRyb3ZpcmFsIHRoZXJhcHk8L2tleXdvcmQ+PGtl
eXdvcmQ+aW50ZXJ2ZW50aW9uczwva2V5d29yZD48a2V5d29yZD5zdWItU2FoYXJhbiBBZnJpY2E8
L2tleXdvcmQ+PC9rZXl3b3Jkcz48ZGF0ZXM+PHllYXI+MjAyMTwveWVhcj48cHViLWRhdGVzPjxk
YXRlPk1hciAzPC9kYXRlPjwvcHViLWRhdGVzPjwvZGF0ZXM+PGlzYm4+MTY2MC00NjAxIChFbGVj
dHJvbmljKSYjeEQ7MTY2MS03ODI3IChQcmludCkmI3hEOzE2NjAtNDYwMSAoTGlua2luZyk8L2lz
Ym4+PGFjY2Vzc2lvbi1udW0+MzM4MDIzMjI8L2FjY2Vzc2lvbi1udW0+PHVybHM+PHJlbGF0ZWQt
dXJscz48dXJsPmh0dHBzOi8vd3d3Lm5jYmkubmxtLm5paC5nb3YvcHVibWVkLzMzODAyMzIyPC91
cmw+PC9yZWxhdGVkLXVybHM+PC91cmxzPjxjdXN0b20xPlRoZSBhdXRob3JzIGRlY2xhcmUgbm8g
Y29uZmxpY3Qgb2YgaW50ZXJlc3QuPC9jdXN0b20xPjxjdXN0b20yPlBNQzc5Njc2MTA8L2N1c3Rv
bTI+PGVsZWN0cm9uaWMtcmVzb3VyY2UtbnVtPjEwLjMzOTAvaWplcnBoMTgwNTI0Nzc8L2VsZWN0
cm9uaWMtcmVzb3VyY2UtbnVtPjxyZW1vdGUtZGF0YWJhc2UtbmFtZT5NZWRsaW5lPC9yZW1vdGUt
ZGF0YWJhc2UtbmFtZT48cmVtb3RlLWRhdGFiYXNlLXByb3ZpZGVyPk5MTTwvcmVtb3RlLWRhdGFi
YXNlLXByb3ZpZGVyPjwvcmVjb3JkPjwvQ2l0ZT48Q2l0ZT48QXV0aG9yPkRlbmlzb248L0F1dGhv
cj48WWVhcj4yMDE1PC9ZZWFyPjxSZWNOdW0+ODE8L1JlY051bT48cmVjb3JkPjxyZWMtbnVtYmVy
PjgxPC9yZWMtbnVtYmVyPjxmb3JlaWduLWtleXM+PGtleSBhcHA9IkVOIiBkYi1pZD0iMDB2dnJl
MHptc2VycnBld3I5YTV0d3B6ZTlwYXN2cmF2cnBhIiB0aW1lc3RhbXA9IjE3NTUxOTkwNzciPjgx
PC9rZXk+PC9mb3JlaWduLWtleXM+PHJlZi10eXBlIG5hbWU9IkpvdXJuYWwgQXJ0aWNsZSI+MTc8
L3JlZi10eXBlPjxjb250cmlidXRvcnM+PGF1dGhvcnM+PGF1dGhvcj5EZW5pc29uLCBKLiBBLjwv
YXV0aG9yPjxhdXRob3I+S29vbGUsIE8uPC9hdXRob3I+PGF1dGhvcj5Uc3VpLCBTLjwvYXV0aG9y
PjxhdXRob3I+TWVudGVuLCBKLjwvYXV0aG9yPjxhdXRob3I+VG9ycGV5LCBLLjwvYXV0aG9yPjxh
dXRob3I+dmFuIFByYWFnLCBFLjwvYXV0aG9yPjxhdXRob3I+TXVrYWRpLCBZLiBELjwvYXV0aG9y
PjxhdXRob3I+Q29sZWJ1bmRlcnMsIFIuPC9hdXRob3I+PGF1dGhvcj5BdWxkLCBBLiBGLjwvYXV0
aG9yPjxhdXRob3I+QWdvbG9yeSwgUy48L2F1dGhvcj48YXV0aG9yPkthcGxhbiwgSi4gRS48L2F1
dGhvcj48YXV0aG9yPk11bGVuZ2EsIE0uPC9hdXRob3I+PGF1dGhvcj5Ld2VzaWdhYm8sIEcuIFAu
PC9hdXRob3I+PGF1dGhvcj5XYWJ3aXJlLU1hbmdlbiwgRi48L2F1dGhvcj48YXV0aG9yPkJhbmdz
YmVyZywgRC4gUi48L2F1dGhvcj48L2F1dGhvcnM+PC9jb250cmlidXRvcnM+PGF1dGgtYWRkcmVz
cz5hRkhJIDM2MCwgU29jaWFsIGFuZCBCZWhhdmlvcmFsIEhlYWx0aCBTY2llbmNlcywgRHVyaGFt
LCBOb3J0aCBDYXJvbGluYSwgVVNBIGJKb2hucyBIb3BraW5zIEJsb29tYmVyZyBTY2hvb2wgb2Yg
UHVibGljIEhlYWx0aCwgRGVwYXJ0bWVudCBvZiBJbnRlcm5hdGlvbmFsIEhlYWx0aCwgQmFsdGlt
b3JlLCBNYXJ5bGFuZCwgVVNBIGNJbnN0aXR1dGUgb2YgVHJvcGljYWwgTWVkaWNpbmUsIEFudHdl
cnAsIEJlbGdpdW0gZExvbmRvbiBTY2hvb2wgb2YgSHlnaWVuZSBhbmQgVHJvcGljYWwgTWVkaWNp
bmUsIExvbmRvbiwgVUsgZVVuaXZlcnNpdHkgb2YgQW50d2VycCwgQW50d2VycCwgQmVsZ2l1bSBm
Q2VudGVycyBmb3IgRGlzZWFzZSBDb250cm9sIGFuZCBQcmV2ZW50aW9uLCBBdGxhbnRhLCBHZW9y
Z2lhLCBVU0EgZ1Ryb3BpY2FsIERpc2Vhc2VzIFJlc2VhcmNoIENlbnRyZSwgTmRvbGEsIFphbWJp
YSBoTXVoaW1iaWxpIFVuaXZlcnNpdHkgb2YgSGVhbHRoIGFuZCBBbGxpZWQgU2NpZW5jZXMsIERh
ciBlcyBTYWxhYW0sIFVuaXRlZCBSZXB1YmxpYyBvZiBUYW56YW5pYSBpVGhlIEluZmVjdGlvdXMg
RGlzZWFzZXMgSW5zdGl0dXRlLCBNYWtlcmVyZSBVbml2ZXJzaXR5IENvbGxlZ2Ugb2YgSGVhbHRo
IFNjaWVuY2VzLCBLYW1wYWxhLCBVZ2FuZGEgak1hc3NhY2h1c2V0dHMgR2VuZXJhbCBIb3NwaXRh
bCwgQm9zdG9uLCBNYXNzYWNodXNldHRzLCBVU0EuPC9hdXRoLWFkZHJlc3M+PHRpdGxlcz48dGl0
bGU+SW5jb21wbGV0ZSBhZGhlcmVuY2UgYW1vbmcgdHJlYXRtZW50LWV4cGVyaWVuY2VkIGFkdWx0
cyBvbiBhbnRpcmV0cm92aXJhbCB0aGVyYXB5IGluIFRhbnphbmlhLCBVZ2FuZGEgYW5kIFphbWJp
YTwvdGl0bGU+PHNlY29uZGFyeS10aXRsZT5BSURTPC9zZWNvbmRhcnktdGl0bGU+PC90aXRsZXM+
PHBlcmlvZGljYWw+PGZ1bGwtdGl0bGU+QUlEUzwvZnVsbC10aXRsZT48L3BlcmlvZGljYWw+PHBh
Z2VzPjM2MS03MTwvcGFnZXM+PHZvbHVtZT4yOTwvdm9sdW1lPjxudW1iZXI+MzwvbnVtYmVyPjxr
ZXl3b3Jkcz48a2V5d29yZD5BZG9sZXNjZW50PC9rZXl3b3JkPjxrZXl3b3JkPkFkdWx0PC9rZXl3
b3JkPjxrZXl3b3JkPkFsY29ob2xpc208L2tleXdvcmQ+PGtleXdvcmQ+QW50aS1SZXRyb3ZpcmFs
IEFnZW50cy8qdGhlcmFwZXV0aWMgdXNlPC9rZXl3b3JkPjxrZXl3b3JkPkNyb3NzLVNlY3Rpb25h
bCBTdHVkaWVzPC9rZXl3b3JkPjxrZXl3b3JkPkZlbWFsZTwva2V5d29yZD48a2V5d29yZD5ISVYg
SW5mZWN0aW9ucy8qZHJ1ZyB0aGVyYXB5PC9rZXl3b3JkPjxrZXl3b3JkPkh1bWFuczwva2V5d29y
ZD48a2V5d29yZD5NYWxlPC9rZXl3b3JkPjxrZXl3b3JkPipNZWRpY2F0aW9uIEFkaGVyZW5jZTwv
a2V5d29yZD48a2V5d29yZD5NZWRpY2luZSwgVHJhZGl0aW9uYWwvc3RhdGlzdGljcyAmYW1wOyBu
dW1lcmljYWwgZGF0YTwva2V5d29yZD48a2V5d29yZD5NaWRkbGUgQWdlZDwva2V5d29yZD48a2V5
d29yZD5STkEsIFZpcmFsL2Jsb29kPC9rZXl3b3JkPjxrZXl3b3JkPlNvY2lhbCBTdGlnbWE8L2tl
eXdvcmQ+PGtleXdvcmQ+VGFuemFuaWE8L2tleXdvcmQ+PGtleXdvcmQ+VWdhbmRhPC9rZXl3b3Jk
PjxrZXl3b3JkPlZpcmFsIExvYWQ8L2tleXdvcmQ+PGtleXdvcmQ+WW91bmcgQWR1bHQ8L2tleXdv
cmQ+PGtleXdvcmQ+WmFtYmlhPC9rZXl3b3JkPjwva2V5d29yZHM+PGRhdGVzPjx5ZWFyPjIwMTU8
L3llYXI+PHB1Yi1kYXRlcz48ZGF0ZT5KYW4gMjg8L2RhdGU+PC9wdWItZGF0ZXM+PC9kYXRlcz48
aXNibj4xNDczLTU1NzEgKEVsZWN0cm9uaWMpJiN4RDswMjY5LTkzNzAgKFByaW50KSYjeEQ7MDI2
OS05MzcwIChMaW5raW5nKTwvaXNibj48YWNjZXNzaW9uLW51bT4yNTY4NjY4NDwvYWNjZXNzaW9u
LW51bT48dXJscz48cmVsYXRlZC11cmxzPjx1cmw+aHR0cHM6Ly93d3cubmNiaS5ubG0ubmloLmdv
di9wdWJtZWQvMjU2ODY2ODQ8L3VybD48L3JlbGF0ZWQtdXJscz48L3VybHM+PGN1c3RvbTI+UE1D
NDcyODE3MzwvY3VzdG9tMj48ZWxlY3Ryb25pYy1yZXNvdXJjZS1udW0+MTAuMTA5Ny9RQUQuMDAw
MDAwMDAwMDAwMDU0MzwvZWxlY3Ryb25pYy1yZXNvdXJjZS1udW0+PHJlbW90ZS1kYXRhYmFzZS1u
YW1lPk1lZGxpbmU8L3JlbW90ZS1kYXRhYmFzZS1uYW1lPjxyZW1vdGUtZGF0YWJhc2UtcHJvdmlk
ZXI+TkxNPC9yZW1vdGUtZGF0YWJhc2UtcHJvdmlkZXI+PC9yZWNvcmQ+PC9DaXRlPjxDaXRlPjxB
dXRob3I+RXlhc3N1PC9BdXRob3I+PFllYXI+MjAxNjwvWWVhcj48UmVjTnVtPjIxMjwvUmVjTnVt
PjxyZWNvcmQ+PHJlYy1udW1iZXI+MjEyPC9yZWMtbnVtYmVyPjxmb3JlaWduLWtleXM+PGtleSBh
cHA9IkVOIiBkYi1pZD0iMDB2dnJlMHptc2VycnBld3I5YTV0d3B6ZTlwYXN2cmF2cnBhIiB0aW1l
c3RhbXA9IjE3NTUyMDY0OTgiPjIxMjwva2V5PjwvZm9yZWlnbi1rZXlzPjxyZWYtdHlwZSBuYW1l
PSJKb3VybmFsIEFydGljbGUiPjE3PC9yZWYtdHlwZT48Y29udHJpYnV0b3JzPjxhdXRob3JzPjxh
dXRob3I+RXlhc3N1LCBNLiBBLjwvYXV0aG9yPjxhdXRob3I+TW90aGliYSwgVC4gTS48L2F1dGhv
cj48YXV0aG9yPk1iYW1iby1LZWthbmEsIE4uIFAuPC9hdXRob3I+PC9hdXRob3JzPjwvY29udHJp
YnV0b3JzPjxhdXRoLWFkZHJlc3M+RGVwYXJ0bWVudCBvZiBOdXJzaW5nIFNjaWVuY2UsIFVuaXZl
cnNpdHkgb2YgTGltcG9wby4gdGVib2dvLm1vdGhpYmFAdWwuYWMuemEuPC9hdXRoLWFkZHJlc3M+
PHRpdGxlcz48dGl0bGU+QWRoZXJlbmNlIHRvIGFudGlyZXRyb3ZpcmFsIHRoZXJhcHkgYW1vbmcg
SElWIGFuZCBBSURTIHBhdGllbnRzIGF0IHRoZSBLd2EtVGhlbWEgY2xpbmljIGluIEdhdXRlbmcg
UHJvdmluY2UsIFNvdXRoIEFmcmljYTwvdGl0bGU+PHNlY29uZGFyeS10aXRsZT5BZnIgSiBQcmlt
IEhlYWx0aCBDYXJlIEZhbSBNZWQ8L3NlY29uZGFyeS10aXRsZT48L3RpdGxlcz48cGVyaW9kaWNh
bD48ZnVsbC10aXRsZT5BZnIgSiBQcmltIEhlYWx0aCBDYXJlIEZhbSBNZWQ8L2Z1bGwtdGl0bGU+
PC9wZXJpb2RpY2FsPjxwYWdlcz5lMS03PC9wYWdlcz48dm9sdW1lPjg8L3ZvbHVtZT48bnVtYmVy
PjI8L251bWJlcj48ZWRpdGlvbj4yMDE2MDYyNDwvZWRpdGlvbj48a2V5d29yZHM+PGtleXdvcmQ+
QWNxdWlyZWQgSW1tdW5vZGVmaWNpZW5jeSBTeW5kcm9tZS8qZHJ1ZyB0aGVyYXB5PC9rZXl3b3Jk
PjxrZXl3b3JkPkFkdWx0PC9rZXl3b3JkPjxrZXl3b3JkPkFudGktUmV0cm92aXJhbCBBZ2VudHMv
KmFkbWluaXN0cmF0aW9uICZhbXA7IGRvc2FnZTwva2V5d29yZD48a2V5d29yZD5BdHRpdHVkZSB0
byBIZWFsdGg8L2tleXdvcmQ+PGtleXdvcmQ+Q3Jvc3MtU2VjdGlvbmFsIFN0dWRpZXM8L2tleXdv
cmQ+PGtleXdvcmQ+RWR1Y2F0aW9uYWwgU3RhdHVzPC9rZXl3b3JkPjxrZXl3b3JkPkVtcGxveW1l
bnQ8L2tleXdvcmQ+PGtleXdvcmQ+RmVtYWxlPC9rZXl3b3JkPjxrZXl3b3JkPkh1bWFuczwva2V5
d29yZD48a2V5d29yZD5NYWxlPC9rZXl3b3JkPjxrZXl3b3JkPipNZWRpY2F0aW9uIEFkaGVyZW5j
ZTwva2V5d29yZD48a2V5d29yZD5NaWRkbGUgQWdlZDwva2V5d29yZD48a2V5d29yZD5Tb3V0aCBB
ZnJpY2E8L2tleXdvcmQ+PGtleXdvcmQ+U3VydmV5cyBhbmQgUXVlc3Rpb25uYWlyZXM8L2tleXdv
cmQ+PGtleXdvcmQ+WW91bmcgQWR1bHQ8L2tleXdvcmQ+PC9rZXl3b3Jkcz48ZGF0ZXM+PHllYXI+
MjAxNjwveWVhcj48cHViLWRhdGVzPjxkYXRlPkp1biAyNDwvZGF0ZT48L3B1Yi1kYXRlcz48L2Rh
dGVzPjxpc2JuPjIwNzEtMjkzNiAoRWxlY3Ryb25pYykmI3hEOzIwNzEtMjkyOCAoUHJpbnQpJiN4
RDsyMDcxLTI5MjggKExpbmtpbmcpPC9pc2JuPjxhY2Nlc3Npb24tbnVtPjI3MzgwODU4PC9hY2Nl
c3Npb24tbnVtPjx1cmxzPjxyZWxhdGVkLXVybHM+PHVybD5odHRwczovL3d3dy5uY2JpLm5sbS5u
aWguZ292L3B1Ym1lZC8yNzM4MDg1ODwvdXJsPjwvcmVsYXRlZC11cmxzPjwvdXJscz48Y3VzdG9t
Mj5QTUM0OTQ4MDgzPC9jdXN0b20yPjxlbGVjdHJvbmljLXJlc291cmNlLW51bT4xMC40MTAyL3Bo
Y2ZtLnY4aTIuOTI0PC9lbGVjdHJvbmljLXJlc291cmNlLW51bT48cmVtb3RlLWRhdGFiYXNlLW5h
bWU+TWVkbGluZTwvcmVtb3RlLWRhdGFiYXNlLW5hbWU+PHJlbW90ZS1kYXRhYmFzZS1wcm92aWRl
cj5OTE08L3JlbW90ZS1kYXRhYmFzZS1wcm92aWRlcj48L3JlY29yZD48L0NpdGU+PC9FbmROb3Rl
PgB=
</w:fldData>
          </w:fldChar>
        </w:r>
        <w:r w:rsidR="00DE6331" w:rsidDel="00101F7E">
          <w:rPr>
            <w:rFonts w:ascii="Times New Roman" w:hAnsi="Times New Roman" w:cs="Times New Roman"/>
            <w:lang w:val="en-US"/>
          </w:rPr>
          <w:delInstrText xml:space="preserve"> ADDIN EN.CITE.DATA </w:delInstrText>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end"/>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separate"/>
        </w:r>
        <w:r w:rsidR="00DE6331" w:rsidDel="00101F7E">
          <w:rPr>
            <w:rFonts w:ascii="Times New Roman" w:hAnsi="Times New Roman" w:cs="Times New Roman"/>
            <w:noProof/>
            <w:lang w:val="en-US"/>
          </w:rPr>
          <w:delText>(Azia et al., 2022; Damulak et al., 2021; Denison et al., 2015; Eyassu et al., 2016)</w:delText>
        </w:r>
        <w:r w:rsidR="00DE633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w:delText>
        </w:r>
      </w:del>
    </w:p>
    <w:p w14:paraId="49E3EA31" w14:textId="1D69AEFB" w:rsidR="00D82C2E" w:rsidRPr="00C57AC1" w:rsidDel="00101F7E" w:rsidRDefault="00D82C2E" w:rsidP="00146D3B">
      <w:pPr>
        <w:ind w:firstLine="709"/>
        <w:jc w:val="both"/>
        <w:rPr>
          <w:del w:id="176" w:author="Izaidino Muchanga" w:date="2026-03-14T20:22:00Z" w16du:dateUtc="2026-03-14T20:22:00Z"/>
          <w:rFonts w:ascii="Times New Roman" w:hAnsi="Times New Roman" w:cs="Times New Roman"/>
          <w:lang w:val="en-US"/>
        </w:rPr>
      </w:pPr>
      <w:del w:id="177" w:author="Izaidino Muchanga" w:date="2026-03-14T20:22:00Z" w16du:dateUtc="2026-03-14T20:22:00Z">
        <w:r w:rsidRPr="00C57AC1" w:rsidDel="00101F7E">
          <w:rPr>
            <w:rFonts w:ascii="Times New Roman" w:hAnsi="Times New Roman" w:cs="Times New Roman"/>
            <w:lang w:val="en-US"/>
          </w:rPr>
          <w:delText>Mozambique remains among the countries most affected by HIV in Southern Africa and has made important progress in HIV testing and ART scale-up; however, gaps in retention and sustained adherence persist, particularly among adolescents, economically vulnerable populations, and residents of peri-urban and rural area</w:delText>
        </w:r>
        <w:r w:rsidR="00191101" w:rsidDel="00101F7E">
          <w:rPr>
            <w:rFonts w:ascii="Times New Roman" w:hAnsi="Times New Roman" w:cs="Times New Roman"/>
            <w:lang w:val="en-US"/>
          </w:rPr>
          <w:delText xml:space="preserve">s </w:delText>
        </w:r>
        <w:r w:rsidR="00191101" w:rsidDel="00101F7E">
          <w:rPr>
            <w:rFonts w:ascii="Times New Roman" w:hAnsi="Times New Roman" w:cs="Times New Roman"/>
            <w:lang w:val="en-US"/>
          </w:rPr>
          <w:fldChar w:fldCharType="begin"/>
        </w:r>
        <w:r w:rsidR="00191101" w:rsidDel="00101F7E">
          <w:rPr>
            <w:rFonts w:ascii="Times New Roman" w:hAnsi="Times New Roman" w:cs="Times New Roman"/>
            <w:lang w:val="en-US"/>
          </w:rPr>
          <w:delInstrText xml:space="preserve"> ADDIN EN.CITE &lt;EndNote&gt;&lt;Cite&gt;&lt;Author&gt;MISAU&lt;/Author&gt;&lt;Year&gt;2025&lt;/Year&gt;&lt;RecNum&gt;464&lt;/RecNum&gt;&lt;DisplayText&gt;(MISAU, 2025)&lt;/DisplayText&gt;&lt;record&gt;&lt;rec-number&gt;464&lt;/rec-number&gt;&lt;foreign-keys&gt;&lt;key app="EN" db-id="00vvre0zmserrpewr9a5twpze9pasvravrpa" timestamp="1772144978"&gt;464&lt;/key&gt;&lt;/foreign-keys&gt;&lt;ref-type name="Report"&gt;27&lt;/ref-type&gt;&lt;contributors&gt;&lt;authors&gt;&lt;author&gt;MISAU&lt;/author&gt;&lt;/authors&gt;&lt;/contributors&gt;&lt;titles&gt;&lt;title&gt;RELATÓRIO DA FASE PILOTO DO USO DE UM IDENTIFICADOR ÚNICO PARA IMPLEMENTAÇÃO DE UM SISTEMA DE VIGILÂNCIA BASEADA NO CASO DE HIV (VBC – HIV) EM MOÇAMBIQUE, 2023-2024&lt;/title&gt;&lt;/titles&gt;&lt;pages&gt;28&lt;/pages&gt;&lt;dates&gt;&lt;year&gt;2025&lt;/year&gt;&lt;/dates&gt;&lt;publisher&gt;MISAU&lt;/publisher&gt;&lt;urls&gt;&lt;/urls&gt;&lt;/record&gt;&lt;/Cite&gt;&lt;/EndNote&gt;</w:delInstrText>
        </w:r>
        <w:r w:rsidR="00191101" w:rsidDel="00101F7E">
          <w:rPr>
            <w:rFonts w:ascii="Times New Roman" w:hAnsi="Times New Roman" w:cs="Times New Roman"/>
            <w:lang w:val="en-US"/>
          </w:rPr>
          <w:fldChar w:fldCharType="separate"/>
        </w:r>
        <w:r w:rsidR="00191101" w:rsidDel="00101F7E">
          <w:rPr>
            <w:rFonts w:ascii="Times New Roman" w:hAnsi="Times New Roman" w:cs="Times New Roman"/>
            <w:noProof/>
            <w:lang w:val="en-US"/>
          </w:rPr>
          <w:delText>(MISAU, 2025)</w:delText>
        </w:r>
        <w:r w:rsidR="0019110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 Mozambique has an estimated HIV prevalence of 12.5%, and viral suppression remains below 95%. Gaza Province has the highest prevalence, estimated at 20.9%, where women have a prevalence of 15% and men 9.5%, with overall viral suppression estimated at 80.3%</w:delText>
        </w:r>
        <w:r w:rsidR="00191101" w:rsidDel="00101F7E">
          <w:rPr>
            <w:rFonts w:ascii="Times New Roman" w:hAnsi="Times New Roman" w:cs="Times New Roman"/>
            <w:lang w:val="en-US"/>
          </w:rPr>
          <w:delText xml:space="preserve"> </w:delText>
        </w:r>
        <w:r w:rsidR="00191101" w:rsidDel="00101F7E">
          <w:rPr>
            <w:rFonts w:ascii="Times New Roman" w:hAnsi="Times New Roman" w:cs="Times New Roman"/>
            <w:lang w:val="en-US"/>
          </w:rPr>
          <w:fldChar w:fldCharType="begin"/>
        </w:r>
        <w:r w:rsidR="00191101" w:rsidDel="00101F7E">
          <w:rPr>
            <w:rFonts w:ascii="Times New Roman" w:hAnsi="Times New Roman" w:cs="Times New Roman"/>
            <w:lang w:val="en-US"/>
          </w:rPr>
          <w:delInstrText xml:space="preserve"> ADDIN EN.CITE &lt;EndNote&gt;&lt;Cite&gt;&lt;Author&gt;INSIDA&lt;/Author&gt;&lt;Year&gt;2021&lt;/Year&gt;&lt;RecNum&gt;431&lt;/RecNum&gt;&lt;DisplayText&gt;(INSIDA, 2021)&lt;/DisplayText&gt;&lt;record&gt;&lt;rec-number&gt;431&lt;/rec-number&gt;&lt;foreign-keys&gt;&lt;key app="EN" db-id="00vvre0zmserrpewr9a5twpze9pasvravrpa" timestamp="1768112437"&gt;431&lt;/key&gt;&lt;/foreign-keys&gt;&lt;ref-type name="Report"&gt;27&lt;/ref-type&gt;&lt;contributors&gt;&lt;authors&gt;&lt;author&gt;INSIDA&lt;/author&gt;&lt;/authors&gt;&lt;/contributors&gt;&lt;titles&gt;&lt;title&gt;Inquérito Nacional sobre o Impacto do HIV e SIDA em Moçambique&amp;#xD;(INSIDA 2021)&lt;/title&gt;&lt;/titles&gt;&lt;pages&gt;238&lt;/pages&gt;&lt;dates&gt;&lt;year&gt;2021&lt;/year&gt;&lt;/dates&gt;&lt;pub-location&gt;Mozambique&lt;/pub-location&gt;&lt;publisher&gt;Instituto Nacional de Saúde (INS)&lt;/publisher&gt;&lt;urls&gt;&lt;/urls&gt;&lt;/record&gt;&lt;/Cite&gt;&lt;/EndNote&gt;</w:delInstrText>
        </w:r>
        <w:r w:rsidR="00191101" w:rsidDel="00101F7E">
          <w:rPr>
            <w:rFonts w:ascii="Times New Roman" w:hAnsi="Times New Roman" w:cs="Times New Roman"/>
            <w:lang w:val="en-US"/>
          </w:rPr>
          <w:fldChar w:fldCharType="separate"/>
        </w:r>
        <w:r w:rsidR="00191101" w:rsidDel="00101F7E">
          <w:rPr>
            <w:rFonts w:ascii="Times New Roman" w:hAnsi="Times New Roman" w:cs="Times New Roman"/>
            <w:noProof/>
            <w:lang w:val="en-US"/>
          </w:rPr>
          <w:delText>(INSIDA, 2021)</w:delText>
        </w:r>
        <w:r w:rsidR="0019110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 Stigma associated with HIV and gender norms significantly shape adherence behaviors, and the perceived lack of confidentiality and poor relationships with clinical staff in health services are identified as factors that limit continued adherence</w:delText>
        </w:r>
        <w:r w:rsidR="00DE6331" w:rsidDel="00101F7E">
          <w:rPr>
            <w:rFonts w:ascii="Times New Roman" w:hAnsi="Times New Roman" w:cs="Times New Roman"/>
            <w:lang w:val="en-US"/>
          </w:rPr>
          <w:delText xml:space="preserve"> </w:delText>
        </w:r>
        <w:r w:rsidR="00DE6331" w:rsidDel="00101F7E">
          <w:rPr>
            <w:rFonts w:ascii="Times New Roman" w:hAnsi="Times New Roman" w:cs="Times New Roman"/>
            <w:lang w:val="en-US"/>
          </w:rPr>
          <w:fldChar w:fldCharType="begin">
            <w:fldData xml:space="preserve">PEVuZE5vdGU+PENpdGU+PEF1dGhvcj5GcmFuY2lzY288L0F1dGhvcj48WWVhcj4yMDIxPC9ZZWFy
PjxSZWNOdW0+MjUyPC9SZWNOdW0+PERpc3BsYXlUZXh0PihGcmFuY2lzY28sIDIwMjE7IEdyb2gg
ZXQgYWwuLCAyMDExKTwvRGlzcGxheVRleHQ+PHJlY29yZD48cmVjLW51bWJlcj4yNTI8L3JlYy1u
dW1iZXI+PGZvcmVpZ24ta2V5cz48a2V5IGFwcD0iRU4iIGRiLWlkPSIwMHZ2cmUwem1zZXJycGV3
cjlhNXR3cHplOXBhc3ZyYXZycGEiIHRpbWVzdGFtcD0iMTc1NjAxODE0NCI+MjUyPC9rZXk+PC9m
b3JlaWduLWtleXM+PHJlZi10eXBlIG5hbWU9IlRoZXNpcyI+MzI8L3JlZi10eXBlPjxjb250cmli
dXRvcnM+PGF1dGhvcnM+PGF1dGhvcj5NYXJpYSBkYXMgRG9yZXMgQXJuYWxkbyBGcmFuY2lzY288
L2F1dGhvcj48L2F1dGhvcnM+PHRlcnRpYXJ5LWF1dGhvcnM+PGF1dGhvcj5Nb2hzaW4gU2lkYXQ8
L2F1dGhvcj48L3RlcnRpYXJ5LWF1dGhvcnM+PC9jb250cmlidXRvcnM+PHRpdGxlcz48dGl0bGU+
RVhQRVJJw4pOQ0lBUyBFIFBFUkNFUMOHw5VFUyBTT0JSRSBPIEhJViBFIFNVQSBJTkZMVcOKTkNJ
QSBOQSBBREVTw4NPIEFPIFRSQVRBTUVOVE8gQU5USVJSRVRST1ZJUkFMIEVNIFVURU5URVMgUE9M
SUNJQUlTIEFURU5ESURPUyBOTyBDRU5UUk8gREUgU0HDmkRFIERPIEJBSVJSTyBERSBGT01FTlRP
IFBST1bDjU5DSUEgREUgTUFQVVRPIEVNIDIwMTAuPC90aXRsZT48c2Vjb25kYXJ5LXRpdGxlPkZB
Q1VMREFERSBERSBNRURJQ0lOQTwvc2Vjb25kYXJ5LXRpdGxlPjwvdGl0bGVzPjxwYWdlcz42MTwv
cGFnZXM+PHZvbHVtZT5NRVNUUkFETyBFTSBTQVVERSBQVUJMSUNBPC92b2x1bWU+PGRhdGVzPjx5
ZWFyPjIwMjE8L3llYXI+PC9kYXRlcz48cHViLWxvY2F0aW9uPk1vemFtYmlxdWU8L3B1Yi1sb2Nh
dGlvbj48cHVibGlzaGVyPlVOSVZFUlNJREFERSBFRFVBUkRPIE1PTkRMQU5FPC9wdWJsaXNoZXI+
PHVybHM+PC91cmxzPjwvcmVjb3JkPjwvQ2l0ZT48Q2l0ZT48QXV0aG9yPkdyb2g8L0F1dGhvcj48
WWVhcj4yMDExPC9ZZWFyPjxSZWNOdW0+MjYzPC9SZWNOdW0+PHJlY29yZD48cmVjLW51bWJlcj4y
NjM8L3JlYy1udW1iZXI+PGZvcmVpZ24ta2V5cz48a2V5IGFwcD0iRU4iIGRiLWlkPSIwMHZ2cmUw
em1zZXJycGV3cjlhNXR3cHplOXBhc3ZyYXZycGEiIHRpbWVzdGFtcD0iMTc1NjExODk5MyI+MjYz
PC9rZXk+PC9mb3JlaWduLWtleXM+PHJlZi10eXBlIG5hbWU9IkpvdXJuYWwgQXJ0aWNsZSI+MTc8
L3JlZi10eXBlPjxjb250cmlidXRvcnM+PGF1dGhvcnM+PGF1dGhvcj5Hcm9oLCBLLjwvYXV0aG9y
PjxhdXRob3I+QXVkZXQsIEMuIE0uPC9hdXRob3I+PGF1dGhvcj5CYXB0aXN0YSwgQS48L2F1dGhv
cj48YXV0aG9yPlNpZGF0LCBNLjwvYXV0aG9yPjxhdXRob3I+VmVyZ2FyYSwgQS48L2F1dGhvcj48
YXV0aG9yPlZlcm11bmQsIFMuIEguPC9hdXRob3I+PGF1dGhvcj5Nb29uLCBULiBELjwvYXV0aG9y
PjwvYXV0aG9ycz48L2NvbnRyaWJ1dG9ycz48YXV0aC1hZGRyZXNzPkRlcGFydG1lbnQgb2YgTWVk
aWNpbmUsIEQtMzEwMCwgTWVkaWNhbCBDZW50ZXIgTm9ydGgsIE5hc2h2aWxsZSwgVE4gMzcyMzIt
MjM1OCwgVVNBLjwvYXV0aC1hZGRyZXNzPjx0aXRsZXM+PHRpdGxlPkJhcnJpZXJzIHRvIGFudGly
ZXRyb3ZpcmFsIHRoZXJhcHkgYWRoZXJlbmNlIGluIHJ1cmFsIE1vemFtYmlxdWU8L3RpdGxlPjxz
ZWNvbmRhcnktdGl0bGU+Qk1DIFB1YmxpYyBIZWFsdGg8L3NlY29uZGFyeS10aXRsZT48L3RpdGxl
cz48cGVyaW9kaWNhbD48ZnVsbC10aXRsZT5CTUMgUHVibGljIEhlYWx0aDwvZnVsbC10aXRsZT48
L3BlcmlvZGljYWw+PHBhZ2VzPjY1MDwvcGFnZXM+PHZvbHVtZT4xMTwvdm9sdW1lPjxlZGl0aW9u
PjIwMTEwODE2PC9lZGl0aW9uPjxrZXl3b3Jkcz48a2V5d29yZD5BZHVsdDwva2V5d29yZD48a2V5
d29yZD5BbnRpLVJldHJvdmlyYWwgQWdlbnRzL2FkdmVyc2UgZWZmZWN0cy9lY29ub21pY3MvKnRo
ZXJhcGV1dGljIHVzZTwva2V5d29yZD48a2V5d29yZD5BdHRpdHVkZSBvZiBIZWFsdGggUGVyc29u
bmVsPC9rZXl3b3JkPjxrZXl3b3JkPkF0dGl0dWRlIHRvIEhlYWx0aDwva2V5d29yZD48a2V5d29y
ZD5Db21tdW5pdHkgSGVhbHRoIFNlcnZpY2VzPC9rZXl3b3JkPjxrZXl3b3JkPkNvbW11bml0eSBI
ZWFsdGggV29ya2Vycy9wc3ljaG9sb2d5PC9rZXl3b3JkPjxrZXl3b3JkPkNvbW11bml0eS1CYXNl
ZCBQYXJ0aWNpcGF0b3J5IFJlc2VhcmNoPC9rZXl3b3JkPjxrZXl3b3JkPkNvbmZpZGVudGlhbGl0
eTwva2V5d29yZD48a2V5d29yZD5GZW1hbGU8L2tleXdvcmQ+PGtleXdvcmQ+Rm9jdXMgR3JvdXBz
PC9rZXl3b3JkPjxrZXl3b3JkPkhJViBJbmZlY3Rpb25zLypkcnVnIHRoZXJhcHk8L2tleXdvcmQ+
PGtleXdvcmQ+KkhlYWx0aCBTZXJ2aWNlcyBBY2Nlc3NpYmlsaXR5PC9rZXl3b3JkPjxrZXl3b3Jk
Pkh1bWFuczwva2V5d29yZD48a2V5d29yZD5NYWxlPC9rZXl3b3JkPjxrZXl3b3JkPk1lZGljYXRp
b24gQWRoZXJlbmNlLypwc3ljaG9sb2d5PC9rZXl3b3JkPjxrZXl3b3JkPk1vemFtYmlxdWU8L2tl
eXdvcmQ+PGtleXdvcmQ+KlByb2Zlc3Npb25hbC1QYXRpZW50IFJlbGF0aW9uczwva2V5d29yZD48
a2V5d29yZD5RdWFsaXRhdGl2ZSBSZXNlYXJjaDwva2V5d29yZD48a2V5d29yZD4qUnVyYWwgSGVh
bHRoIFNlcnZpY2VzPC9rZXl3b3JkPjxrZXl3b3JkPlNvY2lvZWNvbm9taWMgRmFjdG9yczwva2V5
d29yZD48a2V5d29yZD5Bc3Nlc3NtZW50IG9mIE1lZGljYXRpb24gQWRoZXJlbmNlPC9rZXl3b3Jk
Pjwva2V5d29yZHM+PGRhdGVzPjx5ZWFyPjIwMTE8L3llYXI+PHB1Yi1kYXRlcz48ZGF0ZT5BdWcg
MTY8L2RhdGU+PC9wdWItZGF0ZXM+PC9kYXRlcz48aXNibj4xNDcxLTI0NTggKEVsZWN0cm9uaWMp
JiN4RDsxNDcxLTI0NTggKExpbmtpbmcpPC9pc2JuPjxhY2Nlc3Npb24tbnVtPjIxODQ2MzQ0PC9h
Y2Nlc3Npb24tbnVtPjx1cmxzPjxyZWxhdGVkLXVybHM+PHVybD5odHRwczovL3d3dy5uY2JpLm5s
bS5uaWguZ292L3B1Ym1lZC8yMTg0NjM0NDwvdXJsPjwvcmVsYXRlZC11cmxzPjwvdXJscz48Y3Vz
dG9tMj5QTUMzMTcxNzI3PC9jdXN0b20yPjxlbGVjdHJvbmljLXJlc291cmNlLW51bT4xMC4xMTg2
LzE0NzEtMjQ1OC0xMS02NTA8L2VsZWN0cm9uaWMtcmVzb3VyY2UtbnVtPjxyZW1vdGUtZGF0YWJh
c2UtbmFtZT5NZWRsaW5lPC9yZW1vdGUtZGF0YWJhc2UtbmFtZT48cmVtb3RlLWRhdGFiYXNlLXBy
b3ZpZGVyPk5MTTwvcmVtb3RlLWRhdGFiYXNlLXByb3ZpZGVyPjwvcmVjb3JkPjwvQ2l0ZT48L0Vu
ZE5vdGU+
</w:fldData>
          </w:fldChar>
        </w:r>
        <w:r w:rsidR="00DE6331" w:rsidDel="00101F7E">
          <w:rPr>
            <w:rFonts w:ascii="Times New Roman" w:hAnsi="Times New Roman" w:cs="Times New Roman"/>
            <w:lang w:val="en-US"/>
          </w:rPr>
          <w:delInstrText xml:space="preserve"> ADDIN EN.CITE </w:delInstrText>
        </w:r>
        <w:r w:rsidR="00DE6331" w:rsidDel="00101F7E">
          <w:rPr>
            <w:rFonts w:ascii="Times New Roman" w:hAnsi="Times New Roman" w:cs="Times New Roman"/>
            <w:lang w:val="en-US"/>
          </w:rPr>
          <w:fldChar w:fldCharType="begin">
            <w:fldData xml:space="preserve">PEVuZE5vdGU+PENpdGU+PEF1dGhvcj5GcmFuY2lzY288L0F1dGhvcj48WWVhcj4yMDIxPC9ZZWFy
PjxSZWNOdW0+MjUyPC9SZWNOdW0+PERpc3BsYXlUZXh0PihGcmFuY2lzY28sIDIwMjE7IEdyb2gg
ZXQgYWwuLCAyMDExKTwvRGlzcGxheVRleHQ+PHJlY29yZD48cmVjLW51bWJlcj4yNTI8L3JlYy1u
dW1iZXI+PGZvcmVpZ24ta2V5cz48a2V5IGFwcD0iRU4iIGRiLWlkPSIwMHZ2cmUwem1zZXJycGV3
cjlhNXR3cHplOXBhc3ZyYXZycGEiIHRpbWVzdGFtcD0iMTc1NjAxODE0NCI+MjUyPC9rZXk+PC9m
b3JlaWduLWtleXM+PHJlZi10eXBlIG5hbWU9IlRoZXNpcyI+MzI8L3JlZi10eXBlPjxjb250cmli
dXRvcnM+PGF1dGhvcnM+PGF1dGhvcj5NYXJpYSBkYXMgRG9yZXMgQXJuYWxkbyBGcmFuY2lzY288
L2F1dGhvcj48L2F1dGhvcnM+PHRlcnRpYXJ5LWF1dGhvcnM+PGF1dGhvcj5Nb2hzaW4gU2lkYXQ8
L2F1dGhvcj48L3RlcnRpYXJ5LWF1dGhvcnM+PC9jb250cmlidXRvcnM+PHRpdGxlcz48dGl0bGU+
RVhQRVJJw4pOQ0lBUyBFIFBFUkNFUMOHw5VFUyBTT0JSRSBPIEhJViBFIFNVQSBJTkZMVcOKTkNJ
QSBOQSBBREVTw4NPIEFPIFRSQVRBTUVOVE8gQU5USVJSRVRST1ZJUkFMIEVNIFVURU5URVMgUE9M
SUNJQUlTIEFURU5ESURPUyBOTyBDRU5UUk8gREUgU0HDmkRFIERPIEJBSVJSTyBERSBGT01FTlRP
IFBST1bDjU5DSUEgREUgTUFQVVRPIEVNIDIwMTAuPC90aXRsZT48c2Vjb25kYXJ5LXRpdGxlPkZB
Q1VMREFERSBERSBNRURJQ0lOQTwvc2Vjb25kYXJ5LXRpdGxlPjwvdGl0bGVzPjxwYWdlcz42MTwv
cGFnZXM+PHZvbHVtZT5NRVNUUkFETyBFTSBTQVVERSBQVUJMSUNBPC92b2x1bWU+PGRhdGVzPjx5
ZWFyPjIwMjE8L3llYXI+PC9kYXRlcz48cHViLWxvY2F0aW9uPk1vemFtYmlxdWU8L3B1Yi1sb2Nh
dGlvbj48cHVibGlzaGVyPlVOSVZFUlNJREFERSBFRFVBUkRPIE1PTkRMQU5FPC9wdWJsaXNoZXI+
PHVybHM+PC91cmxzPjwvcmVjb3JkPjwvQ2l0ZT48Q2l0ZT48QXV0aG9yPkdyb2g8L0F1dGhvcj48
WWVhcj4yMDExPC9ZZWFyPjxSZWNOdW0+MjYzPC9SZWNOdW0+PHJlY29yZD48cmVjLW51bWJlcj4y
NjM8L3JlYy1udW1iZXI+PGZvcmVpZ24ta2V5cz48a2V5IGFwcD0iRU4iIGRiLWlkPSIwMHZ2cmUw
em1zZXJycGV3cjlhNXR3cHplOXBhc3ZyYXZycGEiIHRpbWVzdGFtcD0iMTc1NjExODk5MyI+MjYz
PC9rZXk+PC9mb3JlaWduLWtleXM+PHJlZi10eXBlIG5hbWU9IkpvdXJuYWwgQXJ0aWNsZSI+MTc8
L3JlZi10eXBlPjxjb250cmlidXRvcnM+PGF1dGhvcnM+PGF1dGhvcj5Hcm9oLCBLLjwvYXV0aG9y
PjxhdXRob3I+QXVkZXQsIEMuIE0uPC9hdXRob3I+PGF1dGhvcj5CYXB0aXN0YSwgQS48L2F1dGhv
cj48YXV0aG9yPlNpZGF0LCBNLjwvYXV0aG9yPjxhdXRob3I+VmVyZ2FyYSwgQS48L2F1dGhvcj48
YXV0aG9yPlZlcm11bmQsIFMuIEguPC9hdXRob3I+PGF1dGhvcj5Nb29uLCBULiBELjwvYXV0aG9y
PjwvYXV0aG9ycz48L2NvbnRyaWJ1dG9ycz48YXV0aC1hZGRyZXNzPkRlcGFydG1lbnQgb2YgTWVk
aWNpbmUsIEQtMzEwMCwgTWVkaWNhbCBDZW50ZXIgTm9ydGgsIE5hc2h2aWxsZSwgVE4gMzcyMzIt
MjM1OCwgVVNBLjwvYXV0aC1hZGRyZXNzPjx0aXRsZXM+PHRpdGxlPkJhcnJpZXJzIHRvIGFudGly
ZXRyb3ZpcmFsIHRoZXJhcHkgYWRoZXJlbmNlIGluIHJ1cmFsIE1vemFtYmlxdWU8L3RpdGxlPjxz
ZWNvbmRhcnktdGl0bGU+Qk1DIFB1YmxpYyBIZWFsdGg8L3NlY29uZGFyeS10aXRsZT48L3RpdGxl
cz48cGVyaW9kaWNhbD48ZnVsbC10aXRsZT5CTUMgUHVibGljIEhlYWx0aDwvZnVsbC10aXRsZT48
L3BlcmlvZGljYWw+PHBhZ2VzPjY1MDwvcGFnZXM+PHZvbHVtZT4xMTwvdm9sdW1lPjxlZGl0aW9u
PjIwMTEwODE2PC9lZGl0aW9uPjxrZXl3b3Jkcz48a2V5d29yZD5BZHVsdDwva2V5d29yZD48a2V5
d29yZD5BbnRpLVJldHJvdmlyYWwgQWdlbnRzL2FkdmVyc2UgZWZmZWN0cy9lY29ub21pY3MvKnRo
ZXJhcGV1dGljIHVzZTwva2V5d29yZD48a2V5d29yZD5BdHRpdHVkZSBvZiBIZWFsdGggUGVyc29u
bmVsPC9rZXl3b3JkPjxrZXl3b3JkPkF0dGl0dWRlIHRvIEhlYWx0aDwva2V5d29yZD48a2V5d29y
ZD5Db21tdW5pdHkgSGVhbHRoIFNlcnZpY2VzPC9rZXl3b3JkPjxrZXl3b3JkPkNvbW11bml0eSBI
ZWFsdGggV29ya2Vycy9wc3ljaG9sb2d5PC9rZXl3b3JkPjxrZXl3b3JkPkNvbW11bml0eS1CYXNl
ZCBQYXJ0aWNpcGF0b3J5IFJlc2VhcmNoPC9rZXl3b3JkPjxrZXl3b3JkPkNvbmZpZGVudGlhbGl0
eTwva2V5d29yZD48a2V5d29yZD5GZW1hbGU8L2tleXdvcmQ+PGtleXdvcmQ+Rm9jdXMgR3JvdXBz
PC9rZXl3b3JkPjxrZXl3b3JkPkhJViBJbmZlY3Rpb25zLypkcnVnIHRoZXJhcHk8L2tleXdvcmQ+
PGtleXdvcmQ+KkhlYWx0aCBTZXJ2aWNlcyBBY2Nlc3NpYmlsaXR5PC9rZXl3b3JkPjxrZXl3b3Jk
Pkh1bWFuczwva2V5d29yZD48a2V5d29yZD5NYWxlPC9rZXl3b3JkPjxrZXl3b3JkPk1lZGljYXRp
b24gQWRoZXJlbmNlLypwc3ljaG9sb2d5PC9rZXl3b3JkPjxrZXl3b3JkPk1vemFtYmlxdWU8L2tl
eXdvcmQ+PGtleXdvcmQ+KlByb2Zlc3Npb25hbC1QYXRpZW50IFJlbGF0aW9uczwva2V5d29yZD48
a2V5d29yZD5RdWFsaXRhdGl2ZSBSZXNlYXJjaDwva2V5d29yZD48a2V5d29yZD4qUnVyYWwgSGVh
bHRoIFNlcnZpY2VzPC9rZXl3b3JkPjxrZXl3b3JkPlNvY2lvZWNvbm9taWMgRmFjdG9yczwva2V5
d29yZD48a2V5d29yZD5Bc3Nlc3NtZW50IG9mIE1lZGljYXRpb24gQWRoZXJlbmNlPC9rZXl3b3Jk
Pjwva2V5d29yZHM+PGRhdGVzPjx5ZWFyPjIwMTE8L3llYXI+PHB1Yi1kYXRlcz48ZGF0ZT5BdWcg
MTY8L2RhdGU+PC9wdWItZGF0ZXM+PC9kYXRlcz48aXNibj4xNDcxLTI0NTggKEVsZWN0cm9uaWMp
JiN4RDsxNDcxLTI0NTggKExpbmtpbmcpPC9pc2JuPjxhY2Nlc3Npb24tbnVtPjIxODQ2MzQ0PC9h
Y2Nlc3Npb24tbnVtPjx1cmxzPjxyZWxhdGVkLXVybHM+PHVybD5odHRwczovL3d3dy5uY2JpLm5s
bS5uaWguZ292L3B1Ym1lZC8yMTg0NjM0NDwvdXJsPjwvcmVsYXRlZC11cmxzPjwvdXJscz48Y3Vz
dG9tMj5QTUMzMTcxNzI3PC9jdXN0b20yPjxlbGVjdHJvbmljLXJlc291cmNlLW51bT4xMC4xMTg2
LzE0NzEtMjQ1OC0xMS02NTA8L2VsZWN0cm9uaWMtcmVzb3VyY2UtbnVtPjxyZW1vdGUtZGF0YWJh
c2UtbmFtZT5NZWRsaW5lPC9yZW1vdGUtZGF0YWJhc2UtbmFtZT48cmVtb3RlLWRhdGFiYXNlLXBy
b3ZpZGVyPk5MTTwvcmVtb3RlLWRhdGFiYXNlLXByb3ZpZGVyPjwvcmVjb3JkPjwvQ2l0ZT48L0Vu
ZE5vdGU+
</w:fldData>
          </w:fldChar>
        </w:r>
        <w:r w:rsidR="00DE6331" w:rsidDel="00101F7E">
          <w:rPr>
            <w:rFonts w:ascii="Times New Roman" w:hAnsi="Times New Roman" w:cs="Times New Roman"/>
            <w:lang w:val="en-US"/>
          </w:rPr>
          <w:delInstrText xml:space="preserve"> ADDIN EN.CITE.DATA </w:delInstrText>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end"/>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separate"/>
        </w:r>
        <w:r w:rsidR="00DE6331" w:rsidDel="00101F7E">
          <w:rPr>
            <w:rFonts w:ascii="Times New Roman" w:hAnsi="Times New Roman" w:cs="Times New Roman"/>
            <w:noProof/>
            <w:lang w:val="en-US"/>
          </w:rPr>
          <w:delText>(Francisco, 2021; Groh et al., 2011)</w:delText>
        </w:r>
        <w:r w:rsidR="00DE633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w:delText>
        </w:r>
      </w:del>
    </w:p>
    <w:p w14:paraId="479C3C8E" w14:textId="5F28306F" w:rsidR="00D82C2E" w:rsidRPr="00C57AC1" w:rsidDel="00101F7E" w:rsidRDefault="00D82C2E" w:rsidP="00146D3B">
      <w:pPr>
        <w:ind w:firstLine="709"/>
        <w:jc w:val="both"/>
        <w:rPr>
          <w:del w:id="178" w:author="Izaidino Muchanga" w:date="2026-03-14T20:22:00Z" w16du:dateUtc="2026-03-14T20:22:00Z"/>
          <w:rFonts w:ascii="Times New Roman" w:hAnsi="Times New Roman" w:cs="Times New Roman"/>
          <w:lang w:val="en-US"/>
        </w:rPr>
      </w:pPr>
      <w:del w:id="179" w:author="Izaidino Muchanga" w:date="2026-03-14T20:22:00Z" w16du:dateUtc="2026-03-14T20:22:00Z">
        <w:r w:rsidRPr="00C57AC1" w:rsidDel="00101F7E">
          <w:rPr>
            <w:rFonts w:ascii="Times New Roman" w:hAnsi="Times New Roman" w:cs="Times New Roman"/>
            <w:lang w:val="en-US"/>
          </w:rPr>
          <w:delText>Although ART coverage has increased substantially in low- and middle-income countries, treatment discontinuation continues to undermine the gains achieved in epidemic control and is now recognised as one of the main barriers to achieving the global 95–95–95 targets</w:delText>
        </w:r>
        <w:r w:rsidR="00DE6331" w:rsidDel="00101F7E">
          <w:rPr>
            <w:rFonts w:ascii="Times New Roman" w:hAnsi="Times New Roman" w:cs="Times New Roman"/>
            <w:lang w:val="en-US"/>
          </w:rPr>
          <w:delText xml:space="preserve"> </w:delText>
        </w:r>
        <w:r w:rsidR="00DE6331" w:rsidDel="00101F7E">
          <w:rPr>
            <w:rFonts w:ascii="Times New Roman" w:hAnsi="Times New Roman" w:cs="Times New Roman"/>
            <w:lang w:val="en-US"/>
          </w:rPr>
          <w:fldChar w:fldCharType="begin"/>
        </w:r>
        <w:r w:rsidR="00DE6331" w:rsidDel="00101F7E">
          <w:rPr>
            <w:rFonts w:ascii="Times New Roman" w:hAnsi="Times New Roman" w:cs="Times New Roman"/>
            <w:lang w:val="en-US"/>
          </w:rPr>
          <w:delInstrText xml:space="preserve"> ADDIN EN.CITE &lt;EndNote&gt;&lt;Cite&gt;&lt;Author&gt;MISAU&lt;/Author&gt;&lt;Year&gt;2025&lt;/Year&gt;&lt;RecNum&gt;464&lt;/RecNum&gt;&lt;DisplayText&gt;(MISAU, 2023, 2025)&lt;/DisplayText&gt;&lt;record&gt;&lt;rec-number&gt;464&lt;/rec-number&gt;&lt;foreign-keys&gt;&lt;key app="EN" db-id="00vvre0zmserrpewr9a5twpze9pasvravrpa" timestamp="1772144978"&gt;464&lt;/key&gt;&lt;/foreign-keys&gt;&lt;ref-type name="Report"&gt;27&lt;/ref-type&gt;&lt;contributors&gt;&lt;authors&gt;&lt;author&gt;MISAU&lt;/author&gt;&lt;/authors&gt;&lt;/contributors&gt;&lt;titles&gt;&lt;title&gt;RELATÓRIO DA FASE PILOTO DO USO DE UM IDENTIFICADOR ÚNICO PARA IMPLEMENTAÇÃO DE UM SISTEMA DE VIGILÂNCIA BASEADA NO CASO DE HIV (VBC – HIV) EM MOÇAMBIQUE, 2023-2024&lt;/title&gt;&lt;/titles&gt;&lt;pages&gt;28&lt;/pages&gt;&lt;dates&gt;&lt;year&gt;2025&lt;/year&gt;&lt;/dates&gt;&lt;publisher&gt;MISAU&lt;/publisher&gt;&lt;urls&gt;&lt;/urls&gt;&lt;/record&gt;&lt;/Cite&gt;&lt;Cite&gt;&lt;Author&gt;MISAU&lt;/Author&gt;&lt;Year&gt;2023&lt;/Year&gt;&lt;RecNum&gt;462&lt;/RecNum&gt;&lt;record&gt;&lt;rec-number&gt;462&lt;/rec-number&gt;&lt;foreign-keys&gt;&lt;key app="EN" db-id="00vvre0zmserrpewr9a5twpze9pasvravrpa" timestamp="1772143858"&gt;462&lt;/key&gt;&lt;/foreign-keys&gt;&lt;ref-type name="Report"&gt;27&lt;/ref-type&gt;&lt;contributors&gt;&lt;authors&gt;&lt;author&gt;MISAU&lt;/author&gt;&lt;/authors&gt;&lt;subsidiary-authors&gt;&lt;author&gt;Direcção Nacional de Saúde Pública&lt;/author&gt;&lt;/subsidiary-authors&gt;&lt;/contributors&gt;&lt;titles&gt;&lt;title&gt;Guião de cuidados do HIV do Adulto, Adolescente Grávida, Lactante e Criança em Mozambique&lt;/title&gt;&lt;/titles&gt;&lt;pages&gt;261&lt;/pages&gt;&lt;dates&gt;&lt;year&gt;2023&lt;/year&gt;&lt;/dates&gt;&lt;pub-location&gt;Mozambique&lt;/pub-location&gt;&lt;publisher&gt;Ministério da Saúde&lt;/publisher&gt;&lt;urls&gt;&lt;/urls&gt;&lt;/record&gt;&lt;/Cite&gt;&lt;/EndNote&gt;</w:delInstrText>
        </w:r>
        <w:r w:rsidR="00DE6331" w:rsidDel="00101F7E">
          <w:rPr>
            <w:rFonts w:ascii="Times New Roman" w:hAnsi="Times New Roman" w:cs="Times New Roman"/>
            <w:lang w:val="en-US"/>
          </w:rPr>
          <w:fldChar w:fldCharType="separate"/>
        </w:r>
        <w:r w:rsidR="00DE6331" w:rsidDel="00101F7E">
          <w:rPr>
            <w:rFonts w:ascii="Times New Roman" w:hAnsi="Times New Roman" w:cs="Times New Roman"/>
            <w:noProof/>
            <w:lang w:val="en-US"/>
          </w:rPr>
          <w:delText>(MISAU, 2023, 2025)</w:delText>
        </w:r>
        <w:r w:rsidR="00DE633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 Research further indicates that the determinants of treatment interruption vary considerably across contexts, underscoring the need for locally generated evidence to guide effective interventions</w:delText>
        </w:r>
        <w:r w:rsidR="00857E79" w:rsidDel="00101F7E">
          <w:rPr>
            <w:rFonts w:ascii="Times New Roman" w:hAnsi="Times New Roman" w:cs="Times New Roman"/>
            <w:lang w:val="en-US"/>
          </w:rPr>
          <w:delText xml:space="preserve"> </w:delText>
        </w:r>
        <w:r w:rsidR="00DE6331" w:rsidDel="00101F7E">
          <w:rPr>
            <w:rFonts w:ascii="Times New Roman" w:hAnsi="Times New Roman" w:cs="Times New Roman"/>
            <w:lang w:val="en-US"/>
          </w:rPr>
          <w:fldChar w:fldCharType="begin"/>
        </w:r>
        <w:r w:rsidR="00DE6331" w:rsidDel="00101F7E">
          <w:rPr>
            <w:rFonts w:ascii="Times New Roman" w:hAnsi="Times New Roman" w:cs="Times New Roman"/>
            <w:lang w:val="en-US"/>
          </w:rPr>
          <w:delInstrText xml:space="preserve"> ADDIN EN.CITE &lt;EndNote&gt;&lt;Cite&gt;&lt;Author&gt;Comissar&lt;/Author&gt;&lt;Year&gt;2015&lt;/Year&gt;&lt;RecNum&gt;262&lt;/RecNum&gt;&lt;DisplayText&gt;(Comissar, 2015)&lt;/DisplayText&gt;&lt;record&gt;&lt;rec-number&gt;262&lt;/rec-number&gt;&lt;foreign-keys&gt;&lt;key app="EN" db-id="00vvre0zmserrpewr9a5twpze9pasvravrpa" timestamp="1756021541"&gt;262&lt;/key&gt;&lt;/foreign-keys&gt;&lt;ref-type name="Thesis"&gt;32&lt;/ref-type&gt;&lt;contributors&gt;&lt;authors&gt;&lt;author&gt;Helena Luis Comissar&lt;/author&gt;&lt;/authors&gt;&lt;tertiary-authors&gt;&lt;author&gt;Hachimo Chagane&lt;/author&gt;&lt;/tertiary-authors&gt;&lt;/contributors&gt;&lt;titles&gt;&lt;title&gt;O papel da família na adesão ao tratamento anti-retroviral em pacientes seguidos no Centro de Saúde 1⁰ de Maio, Maputo&lt;/title&gt;&lt;secondary-title&gt;FACULDADE DE EDUCAÇÃO&lt;/secondary-title&gt;&lt;/titles&gt;&lt;pages&gt;111&lt;/pages&gt;&lt;volume&gt;MESTRADO EM TERAPIA FAMILIAR E COMUNITÁRIA &lt;/volume&gt;&lt;dates&gt;&lt;year&gt;2015&lt;/year&gt;&lt;/dates&gt;&lt;pub-location&gt;MOZAMBIQUE&lt;/pub-location&gt;&lt;publisher&gt;UNIVERSIDADE EDUARDO MONDLANE&lt;/publisher&gt;&lt;urls&gt;&lt;/urls&gt;&lt;/record&gt;&lt;/Cite&gt;&lt;/EndNote&gt;</w:delInstrText>
        </w:r>
        <w:r w:rsidR="00DE6331" w:rsidDel="00101F7E">
          <w:rPr>
            <w:rFonts w:ascii="Times New Roman" w:hAnsi="Times New Roman" w:cs="Times New Roman"/>
            <w:lang w:val="en-US"/>
          </w:rPr>
          <w:fldChar w:fldCharType="separate"/>
        </w:r>
        <w:r w:rsidR="00DE6331" w:rsidDel="00101F7E">
          <w:rPr>
            <w:rFonts w:ascii="Times New Roman" w:hAnsi="Times New Roman" w:cs="Times New Roman"/>
            <w:noProof/>
            <w:lang w:val="en-US"/>
          </w:rPr>
          <w:delText>(Comissar, 2015)</w:delText>
        </w:r>
        <w:r w:rsidR="00DE633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 The absence of context-specific data limits the implementation of differentiated service delivery strategies, which are currently recommended as a key approach to improving retention and adherence to AR</w:delText>
        </w:r>
        <w:r w:rsidR="00DE6331" w:rsidDel="00101F7E">
          <w:rPr>
            <w:rFonts w:ascii="Times New Roman" w:hAnsi="Times New Roman" w:cs="Times New Roman"/>
            <w:lang w:val="en-US"/>
          </w:rPr>
          <w:delText>T</w:delText>
        </w:r>
        <w:r w:rsidR="00DE6331" w:rsidDel="00101F7E">
          <w:rPr>
            <w:rFonts w:ascii="Times New Roman" w:hAnsi="Times New Roman" w:cs="Times New Roman"/>
            <w:lang w:val="en-US"/>
          </w:rPr>
          <w:fldChar w:fldCharType="begin"/>
        </w:r>
        <w:r w:rsidR="00DE6331" w:rsidDel="00101F7E">
          <w:rPr>
            <w:rFonts w:ascii="Times New Roman" w:hAnsi="Times New Roman" w:cs="Times New Roman"/>
            <w:lang w:val="en-US"/>
          </w:rPr>
          <w:delInstrText xml:space="preserve"> ADDIN EN.CITE &lt;EndNote&gt;&lt;Cite&gt;&lt;Author&gt;WHO&lt;/Author&gt;&lt;Year&gt;2021&lt;/Year&gt;&lt;RecNum&gt;463&lt;/RecNum&gt;&lt;DisplayText&gt;(WHO, 2021)&lt;/DisplayText&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delInstrText>
        </w:r>
        <w:r w:rsidR="00DE6331" w:rsidDel="00101F7E">
          <w:rPr>
            <w:rFonts w:ascii="Times New Roman" w:hAnsi="Times New Roman" w:cs="Times New Roman"/>
            <w:lang w:val="en-US"/>
          </w:rPr>
          <w:fldChar w:fldCharType="separate"/>
        </w:r>
        <w:r w:rsidR="00DE6331" w:rsidDel="00101F7E">
          <w:rPr>
            <w:rFonts w:ascii="Times New Roman" w:hAnsi="Times New Roman" w:cs="Times New Roman"/>
            <w:noProof/>
            <w:lang w:val="en-US"/>
          </w:rPr>
          <w:delText>(WHO, 2021)</w:delText>
        </w:r>
        <w:r w:rsidR="00DE6331" w:rsidDel="00101F7E">
          <w:rPr>
            <w:rFonts w:ascii="Times New Roman" w:hAnsi="Times New Roman" w:cs="Times New Roman"/>
            <w:lang w:val="en-US"/>
          </w:rPr>
          <w:fldChar w:fldCharType="end"/>
        </w:r>
        <w:r w:rsidRPr="00C57AC1" w:rsidDel="00101F7E">
          <w:rPr>
            <w:rFonts w:ascii="Times New Roman" w:hAnsi="Times New Roman" w:cs="Times New Roman"/>
            <w:lang w:val="en-US"/>
          </w:rPr>
          <w:delText>.</w:delText>
        </w:r>
      </w:del>
    </w:p>
    <w:p w14:paraId="4FCBFCDC" w14:textId="69040334" w:rsidR="00D82C2E" w:rsidRPr="00C57AC1" w:rsidDel="00101F7E" w:rsidRDefault="00D82C2E" w:rsidP="00146D3B">
      <w:pPr>
        <w:ind w:firstLine="709"/>
        <w:jc w:val="both"/>
        <w:rPr>
          <w:del w:id="180" w:author="Izaidino Muchanga" w:date="2026-03-14T20:22:00Z" w16du:dateUtc="2026-03-14T20:22:00Z"/>
          <w:rFonts w:ascii="Times New Roman" w:hAnsi="Times New Roman" w:cs="Times New Roman"/>
          <w:lang w:val="en-US"/>
        </w:rPr>
      </w:pPr>
      <w:del w:id="181" w:author="Izaidino Muchanga" w:date="2026-03-14T20:22:00Z" w16du:dateUtc="2026-03-14T20:22:00Z">
        <w:r w:rsidRPr="00C57AC1" w:rsidDel="00101F7E">
          <w:rPr>
            <w:rFonts w:ascii="Times New Roman" w:hAnsi="Times New Roman" w:cs="Times New Roman"/>
            <w:lang w:val="en-US"/>
          </w:rPr>
          <w:delText>Therefore, studies conducted at the level of individual health facilities are essential to identify context-specific barriers, optimise patient-centred models of care, and improve both clinical and programmatic outcomes</w:delText>
        </w:r>
        <w:r w:rsidR="00DE6331" w:rsidDel="00101F7E">
          <w:rPr>
            <w:rFonts w:ascii="Times New Roman" w:hAnsi="Times New Roman" w:cs="Times New Roman"/>
            <w:lang w:val="en-US"/>
          </w:rPr>
          <w:delText xml:space="preserve"> </w:delText>
        </w:r>
        <w:r w:rsidR="00DE6331" w:rsidDel="00101F7E">
          <w:rPr>
            <w:rFonts w:ascii="Times New Roman" w:hAnsi="Times New Roman" w:cs="Times New Roman"/>
            <w:lang w:val="en-US"/>
          </w:rPr>
          <w:fldChar w:fldCharType="begin">
            <w:fldData xml:space="preserve">PEVuZE5vdGU+PENpdGU+PEF1dGhvcj5GaW5jaTwvQXV0aG9yPjxZZWFyPjIwMjA8L1llYXI+PFJl
Y051bT4yMDk8L1JlY051bT48RGlzcGxheVRleHQ+KEZpbmNpIGV0IGFsLiwgMjAyMDsgSXphaWRp
bm8gTXVjaGFuZ2EsIDIwMTk7IE1ha2hhZG8gJmFtcDsgTW9uZ2FsZSwgMjAxOSk8L0Rpc3BsYXlU
ZXh0PjxyZWNvcmQ+PHJlYy1udW1iZXI+MjA5PC9yZWMtbnVtYmVyPjxmb3JlaWduLWtleXM+PGtl
eSBhcHA9IkVOIiBkYi1pZD0iMDB2dnJlMHptc2VycnBld3I5YTV0d3B6ZTlwYXN2cmF2cnBhIiB0
aW1lc3RhbXA9IjE3NTUyMDQ1OTYiPjIwOTwva2V5PjwvZm9yZWlnbi1rZXlzPjxyZWYtdHlwZSBu
YW1lPSJKb3VybmFsIEFydGljbGUiPjE3PC9yZWYtdHlwZT48Y29udHJpYnV0b3JzPjxhdXRob3Jz
PjxhdXRob3I+RmluY2ksIEkuPC9hdXRob3I+PGF1dGhvcj5GbG9yZXMsIEEuPC9hdXRob3I+PGF1
dGhvcj5HdXRpZXJyZXogWmFtdWRpbywgQS4gRy48L2F1dGhvcj48YXV0aG9yPk1hdHNpbmhlLCBB
LjwvYXV0aG9yPjxhdXRob3I+ZGUgQWJyZXUsIEUuPC9hdXRob3I+PGF1dGhvcj5Jc3N1Zm8sIFMu
PC9hdXRob3I+PGF1dGhvcj5HYXNwYXIsIEkuPC9hdXRob3I+PGF1dGhvcj5DaWdsZW5lY2tpLCBJ
LjwvYXV0aG9yPjxhdXRob3I+TW9sZmlubywgTC48L2F1dGhvcj48L2F1dGhvcnM+PC9jb250cmli
dXRvcnM+PGF1dGgtYWRkcmVzcz5NZWRlY2lucyBzYW5zIEZyb250aWVyZXMsIE1hcHV0bywgTW96
YW1iaXF1ZS4mI3hEO01pbmlzdHJ5IG9mIEhlYWx0aCwgTWFwdXRvLCBNb3phbWJpcXVlLiYjeEQ7
TWVkZWNpbnMgc2FucyBGcm9udGllcmVzLCBHZW5ldmEsIFN3aXR6ZXJsYW5kLjwvYXV0aC1hZGRy
ZXNzPjx0aXRsZXM+PHRpdGxlPk91dGNvbWVzIG9mIHBhdGllbnRzIG9uIHNlY29uZC0gYW5kIHRo
aXJkLWxpbmUgQVJUIGVucm9sbGVkIGluIEFSVCBhZGhlcmVuY2UgY2x1YnMgaW4gTWFwdXRvLCBN
b3phbWJpcXVlPC90aXRsZT48c2Vjb25kYXJ5LXRpdGxlPlRyb3AgTWVkIEludCBIZWFsdGg8L3Nl
Y29uZGFyeS10aXRsZT48L3RpdGxlcz48cGVyaW9kaWNhbD48ZnVsbC10aXRsZT5Ucm9wIE1lZCBJ
bnQgSGVhbHRoPC9mdWxsLXRpdGxlPjwvcGVyaW9kaWNhbD48cGFnZXM+MTQ5Ni0xNTAyPC9wYWdl
cz48dm9sdW1lPjI1PC92b2x1bWU+PG51bWJlcj4xMjwvbnVtYmVyPjxlZGl0aW9uPjIwMjAxMDE0
PC9lZGl0aW9uPjxrZXl3b3Jkcz48a2V5d29yZD5BZHVsdDwva2V5d29yZD48a2V5d29yZD5BbnRp
LVJldHJvdmlyYWwgQWdlbnRzLyp0aGVyYXBldXRpYyB1c2U8L2tleXdvcmQ+PGtleXdvcmQ+RmVt
YWxlPC9rZXl3b3JkPjxrZXl3b3JkPkhJViBJbmZlY3Rpb25zLypkcnVnIHRoZXJhcHkvbW9ydGFs
aXR5Lyp2aXJvbG9neTwva2V5d29yZD48a2V5d29yZD5IdW1hbnM8L2tleXdvcmQ+PGtleXdvcmQ+
TG9zdCB0byBGb2xsb3ctVXA8L2tleXdvcmQ+PGtleXdvcmQ+TWFsZTwva2V5d29yZD48a2V5d29y
ZD4qTWVkaWNhdGlvbiBBZGhlcmVuY2U8L2tleXdvcmQ+PGtleXdvcmQ+TWlkZGxlIEFnZWQ8L2tl
eXdvcmQ+PGtleXdvcmQ+TW96YW1iaXF1ZS9lcGlkZW1pb2xvZ3k8L2tleXdvcmQ+PGtleXdvcmQ+
UHJvcG9ydGlvbmFsIEhhemFyZHMgTW9kZWxzPC9rZXl3b3JkPjxrZXl3b3JkPlJldHJvc3BlY3Rp
dmUgU3R1ZGllczwva2V5d29yZD48a2V5d29yZD5UcmVhdG1lbnQgRmFpbHVyZTwva2V5d29yZD48
a2V5d29yZD4qVmlyYWwgTG9hZDwva2V5d29yZD48a2V5d29yZD5ISVYgY2FyZSBjb250aW51dW08
L2tleXdvcmQ+PGtleXdvcmQ+Vkwgc3VwcHJlc3Npb248L2tleXdvcmQ+PGtleXdvcmQ+YWRoZXJl
bmNlIGNsdWJzPC9rZXl3b3JkPjxrZXl3b3JkPmRpZmZlcmVudGlhdGVkIGNhcmU8L2tleXdvcmQ+
PGtleXdvcmQ+cmV0ZW50aW9uPC9rZXl3b3JkPjxrZXl3b3JkPnNlY29uZC0gYW5kIHRoaXJkLWxp
bmUgQVJUIHBhdGllbnRzPC9rZXl3b3JkPjwva2V5d29yZHM+PGRhdGVzPjx5ZWFyPjIwMjA8L3ll
YXI+PHB1Yi1kYXRlcz48ZGF0ZT5EZWM8L2RhdGU+PC9wdWItZGF0ZXM+PC9kYXRlcz48aXNibj4x
MzY1LTMxNTYgKEVsZWN0cm9uaWMpJiN4RDsxMzYwLTIyNzYgKFByaW50KSYjeEQ7MTM2MC0yMjc2
IChMaW5raW5nKTwvaXNibj48YWNjZXNzaW9uLW51bT4zMjk1OTkzNDwvYWNjZXNzaW9uLW51bT48
dXJscz48cmVsYXRlZC11cmxzPjx1cmw+aHR0cHM6Ly93d3cubmNiaS5ubG0ubmloLmdvdi9wdWJt
ZWQvMzI5NTk5MzQ8L3VybD48L3JlbGF0ZWQtdXJscz48L3VybHM+PGN1c3RvbTI+UE1DNzc1NjQ0
NDwvY3VzdG9tMj48ZWxlY3Ryb25pYy1yZXNvdXJjZS1udW0+MTAuMTExMS90bWkuMTM0OTA8L2Vs
ZWN0cm9uaWMtcmVzb3VyY2UtbnVtPjxyZW1vdGUtZGF0YWJhc2UtbmFtZT5NZWRsaW5lPC9yZW1v
dGUtZGF0YWJhc2UtbmFtZT48cmVtb3RlLWRhdGFiYXNlLXByb3ZpZGVyPk5MTTwvcmVtb3RlLWRh
dGFiYXNlLXByb3ZpZGVyPjwvcmVjb3JkPjwvQ2l0ZT48Q2l0ZT48QXV0aG9yPkl6YWlkaW5vIE11
Y2hhbmdhPC9BdXRob3I+PFllYXI+MjAxOTwvWWVhcj48UmVjTnVtPjQzMDwvUmVjTnVtPjxyZWNv
cmQ+PHJlYy1udW1iZXI+NDMwPC9yZWMtbnVtYmVyPjxmb3JlaWduLWtleXM+PGtleSBhcHA9IkVO
IiBkYi1pZD0iMDB2dnJlMHptc2VycnBld3I5YTV0d3B6ZTlwYXN2cmF2cnBhIiB0aW1lc3RhbXA9
IjE3NjcxNjc2NzYiPjQzMDwva2V5PjwvZm9yZWlnbi1rZXlzPjxyZWYtdHlwZSBuYW1lPSJKb3Vy
bmFsIEFydGljbGUiPjE3PC9yZWYtdHlwZT48Y29udHJpYnV0b3JzPjxhdXRob3JzPjxhdXRob3I+
SXphaWRpbm8gTXVjaGFuZ2EsIEPDqWxpbyBBbGZyZWRvLCBHdWlkbyBOdGNob3dlbGEsIEhpbMOh
cmlvIE1hc3NhbmdvLCBSZXkgQ2FuZGlkbywgQmFpdm8gTmV2ZXMgYW5kIEFybmFsZG8gQ3VtYmFu
ZTwvYXV0aG9yPjwvYXV0aG9ycz48L2NvbnRyaWJ1dG9ycz48dGl0bGVzPjx0aXRsZT5TZXh1YWxs
eSBUcmFuc21pdHRlZCBJbmZlY3Rpb25zIGFuZCBISVY6IEtub3dsZWRnZSwgQXR0aXR1ZGVzIGFu
ZCBQcmFjdGljZXMgYXMgVHJhbnNtaXNzaW9uIFJpc2sgRmFjdG9ycyBpbiBQcmVnbmFudCBXb21l
biBhdCBNYXhpeGUgSGVhbHRoIENlbnRyZSwgTW96YW1iaXF1ZTwvdGl0bGU+PHNlY29uZGFyeS10
aXRsZT5Kb3VybmFsIG9mIENsaW5pY2FsIFJldmlldyAmYW1wOyBDYXNlIFJlcG9ydHM8L3NlY29u
ZGFyeS10aXRsZT48L3RpdGxlcz48cGVyaW9kaWNhbD48ZnVsbC10aXRsZT5Kb3VybmFsIG9mIENs
aW5pY2FsIFJldmlldyAmYW1wOyBDYXNlIFJlcG9ydHM8L2Z1bGwtdGl0bGU+PC9wZXJpb2RpY2Fs
PjxwYWdlcz4xMjwvcGFnZXM+PHZvbHVtZT40PC92b2x1bWU+PHNlY3Rpb24+MTwvc2VjdGlvbj48
ZGF0ZXM+PHllYXI+MjAxOTwveWVhcj48L2RhdGVzPjx1cmxzPjwvdXJscz48L3JlY29yZD48L0Np
dGU+PENpdGU+PEF1dGhvcj5NYWtoYWRvPC9BdXRob3I+PFllYXI+MjAxOTwvWWVhcj48UmVjTnVt
PjIyMTwvUmVjTnVtPjxyZWNvcmQ+PHJlYy1udW1iZXI+MjIxPC9yZWMtbnVtYmVyPjxmb3JlaWdu
LWtleXM+PGtleSBhcHA9IkVOIiBkYi1pZD0iMDB2dnJlMHptc2VycnBld3I5YTV0d3B6ZTlwYXN2
cmF2cnBhIiB0aW1lc3RhbXA9IjE3NTUyMDY1MjQiPjIyMTwva2V5PjwvZm9yZWlnbi1rZXlzPjxy
ZWYtdHlwZSBuYW1lPSJKb3VybmFsIEFydGljbGUiPjE3PC9yZWYtdHlwZT48Y29udHJpYnV0b3Jz
PjxhdXRob3JzPjxhdXRob3I+TWFraGFkbywgTHVmdW5vPC9hdXRob3I+PGF1dGhvcj5Nb25nYWxl
LCBNb3NldHNhbmFnYXBlIFAuPC9hdXRob3I+PC9hdXRob3JzPjwvY29udHJpYnV0b3JzPjx0aXRs
ZXM+PHRpdGxlPkZhY3RvcnMgaW5mbHVlbmNpbmcgbm9uLWFkaGVyZW5jZSB0byBhbnRpcmV0cm92
aXJhbCB0aGVyYXB5IGluIFNvdXRoIEFmcmljYTogYcKgc3lzdGVtYXRpYyByZXZpZXc8L3RpdGxl
PjxzZWNvbmRhcnktdGl0bGU+SElWICZhbXA7IEFJRFMgUmV2aWV3PC9zZWNvbmRhcnktdGl0bGU+
PC90aXRsZXM+PHBlcmlvZGljYWw+PGZ1bGwtdGl0bGU+SElWICZhbXA7IEFJRFMgUmV2aWV3PC9m
dWxsLXRpdGxlPjwvcGVyaW9kaWNhbD48cGFnZXM+MjM5LTI0NjwvcGFnZXM+PHZvbHVtZT4xODwv
dm9sdW1lPjxudW1iZXI+NDwvbnVtYmVyPjxzZWN0aW9uPjIzOTwvc2VjdGlvbj48ZGF0ZXM+PHll
YXI+MjAxOTwveWVhcj48L2RhdGVzPjxpc2JuPjE3MzAtMTI3MCYjeEQ7MTczMi0yNzA3PC9pc2Ju
Pjx1cmxzPjwvdXJscz48ZWxlY3Ryb25pYy1yZXNvdXJjZS1udW0+MTAuNTExNC9oaXZhci4yMDE5
Ljg5NDQ4PC9lbGVjdHJvbmljLXJlc291cmNlLW51bT48L3JlY29yZD48L0NpdGU+PC9FbmROb3Rl
PgB=
</w:fldData>
          </w:fldChar>
        </w:r>
        <w:r w:rsidR="00857E79" w:rsidDel="00101F7E">
          <w:rPr>
            <w:rFonts w:ascii="Times New Roman" w:hAnsi="Times New Roman" w:cs="Times New Roman"/>
            <w:lang w:val="en-US"/>
          </w:rPr>
          <w:delInstrText xml:space="preserve"> ADDIN EN.CITE </w:delInstrText>
        </w:r>
        <w:r w:rsidR="00857E79" w:rsidDel="00101F7E">
          <w:rPr>
            <w:rFonts w:ascii="Times New Roman" w:hAnsi="Times New Roman" w:cs="Times New Roman"/>
            <w:lang w:val="en-US"/>
          </w:rPr>
          <w:fldChar w:fldCharType="begin">
            <w:fldData xml:space="preserve">PEVuZE5vdGU+PENpdGU+PEF1dGhvcj5GaW5jaTwvQXV0aG9yPjxZZWFyPjIwMjA8L1llYXI+PFJl
Y051bT4yMDk8L1JlY051bT48RGlzcGxheVRleHQ+KEZpbmNpIGV0IGFsLiwgMjAyMDsgSXphaWRp
bm8gTXVjaGFuZ2EsIDIwMTk7IE1ha2hhZG8gJmFtcDsgTW9uZ2FsZSwgMjAxOSk8L0Rpc3BsYXlU
ZXh0PjxyZWNvcmQ+PHJlYy1udW1iZXI+MjA5PC9yZWMtbnVtYmVyPjxmb3JlaWduLWtleXM+PGtl
eSBhcHA9IkVOIiBkYi1pZD0iMDB2dnJlMHptc2VycnBld3I5YTV0d3B6ZTlwYXN2cmF2cnBhIiB0
aW1lc3RhbXA9IjE3NTUyMDQ1OTYiPjIwOTwva2V5PjwvZm9yZWlnbi1rZXlzPjxyZWYtdHlwZSBu
YW1lPSJKb3VybmFsIEFydGljbGUiPjE3PC9yZWYtdHlwZT48Y29udHJpYnV0b3JzPjxhdXRob3Jz
PjxhdXRob3I+RmluY2ksIEkuPC9hdXRob3I+PGF1dGhvcj5GbG9yZXMsIEEuPC9hdXRob3I+PGF1
dGhvcj5HdXRpZXJyZXogWmFtdWRpbywgQS4gRy48L2F1dGhvcj48YXV0aG9yPk1hdHNpbmhlLCBB
LjwvYXV0aG9yPjxhdXRob3I+ZGUgQWJyZXUsIEUuPC9hdXRob3I+PGF1dGhvcj5Jc3N1Zm8sIFMu
PC9hdXRob3I+PGF1dGhvcj5HYXNwYXIsIEkuPC9hdXRob3I+PGF1dGhvcj5DaWdsZW5lY2tpLCBJ
LjwvYXV0aG9yPjxhdXRob3I+TW9sZmlubywgTC48L2F1dGhvcj48L2F1dGhvcnM+PC9jb250cmli
dXRvcnM+PGF1dGgtYWRkcmVzcz5NZWRlY2lucyBzYW5zIEZyb250aWVyZXMsIE1hcHV0bywgTW96
YW1iaXF1ZS4mI3hEO01pbmlzdHJ5IG9mIEhlYWx0aCwgTWFwdXRvLCBNb3phbWJpcXVlLiYjeEQ7
TWVkZWNpbnMgc2FucyBGcm9udGllcmVzLCBHZW5ldmEsIFN3aXR6ZXJsYW5kLjwvYXV0aC1hZGRy
ZXNzPjx0aXRsZXM+PHRpdGxlPk91dGNvbWVzIG9mIHBhdGllbnRzIG9uIHNlY29uZC0gYW5kIHRo
aXJkLWxpbmUgQVJUIGVucm9sbGVkIGluIEFSVCBhZGhlcmVuY2UgY2x1YnMgaW4gTWFwdXRvLCBN
b3phbWJpcXVlPC90aXRsZT48c2Vjb25kYXJ5LXRpdGxlPlRyb3AgTWVkIEludCBIZWFsdGg8L3Nl
Y29uZGFyeS10aXRsZT48L3RpdGxlcz48cGVyaW9kaWNhbD48ZnVsbC10aXRsZT5Ucm9wIE1lZCBJ
bnQgSGVhbHRoPC9mdWxsLXRpdGxlPjwvcGVyaW9kaWNhbD48cGFnZXM+MTQ5Ni0xNTAyPC9wYWdl
cz48dm9sdW1lPjI1PC92b2x1bWU+PG51bWJlcj4xMjwvbnVtYmVyPjxlZGl0aW9uPjIwMjAxMDE0
PC9lZGl0aW9uPjxrZXl3b3Jkcz48a2V5d29yZD5BZHVsdDwva2V5d29yZD48a2V5d29yZD5BbnRp
LVJldHJvdmlyYWwgQWdlbnRzLyp0aGVyYXBldXRpYyB1c2U8L2tleXdvcmQ+PGtleXdvcmQ+RmVt
YWxlPC9rZXl3b3JkPjxrZXl3b3JkPkhJViBJbmZlY3Rpb25zLypkcnVnIHRoZXJhcHkvbW9ydGFs
aXR5Lyp2aXJvbG9neTwva2V5d29yZD48a2V5d29yZD5IdW1hbnM8L2tleXdvcmQ+PGtleXdvcmQ+
TG9zdCB0byBGb2xsb3ctVXA8L2tleXdvcmQ+PGtleXdvcmQ+TWFsZTwva2V5d29yZD48a2V5d29y
ZD4qTWVkaWNhdGlvbiBBZGhlcmVuY2U8L2tleXdvcmQ+PGtleXdvcmQ+TWlkZGxlIEFnZWQ8L2tl
eXdvcmQ+PGtleXdvcmQ+TW96YW1iaXF1ZS9lcGlkZW1pb2xvZ3k8L2tleXdvcmQ+PGtleXdvcmQ+
UHJvcG9ydGlvbmFsIEhhemFyZHMgTW9kZWxzPC9rZXl3b3JkPjxrZXl3b3JkPlJldHJvc3BlY3Rp
dmUgU3R1ZGllczwva2V5d29yZD48a2V5d29yZD5UcmVhdG1lbnQgRmFpbHVyZTwva2V5d29yZD48
a2V5d29yZD4qVmlyYWwgTG9hZDwva2V5d29yZD48a2V5d29yZD5ISVYgY2FyZSBjb250aW51dW08
L2tleXdvcmQ+PGtleXdvcmQ+Vkwgc3VwcHJlc3Npb248L2tleXdvcmQ+PGtleXdvcmQ+YWRoZXJl
bmNlIGNsdWJzPC9rZXl3b3JkPjxrZXl3b3JkPmRpZmZlcmVudGlhdGVkIGNhcmU8L2tleXdvcmQ+
PGtleXdvcmQ+cmV0ZW50aW9uPC9rZXl3b3JkPjxrZXl3b3JkPnNlY29uZC0gYW5kIHRoaXJkLWxp
bmUgQVJUIHBhdGllbnRzPC9rZXl3b3JkPjwva2V5d29yZHM+PGRhdGVzPjx5ZWFyPjIwMjA8L3ll
YXI+PHB1Yi1kYXRlcz48ZGF0ZT5EZWM8L2RhdGU+PC9wdWItZGF0ZXM+PC9kYXRlcz48aXNibj4x
MzY1LTMxNTYgKEVsZWN0cm9uaWMpJiN4RDsxMzYwLTIyNzYgKFByaW50KSYjeEQ7MTM2MC0yMjc2
IChMaW5raW5nKTwvaXNibj48YWNjZXNzaW9uLW51bT4zMjk1OTkzNDwvYWNjZXNzaW9uLW51bT48
dXJscz48cmVsYXRlZC11cmxzPjx1cmw+aHR0cHM6Ly93d3cubmNiaS5ubG0ubmloLmdvdi9wdWJt
ZWQvMzI5NTk5MzQ8L3VybD48L3JlbGF0ZWQtdXJscz48L3VybHM+PGN1c3RvbTI+UE1DNzc1NjQ0
NDwvY3VzdG9tMj48ZWxlY3Ryb25pYy1yZXNvdXJjZS1udW0+MTAuMTExMS90bWkuMTM0OTA8L2Vs
ZWN0cm9uaWMtcmVzb3VyY2UtbnVtPjxyZW1vdGUtZGF0YWJhc2UtbmFtZT5NZWRsaW5lPC9yZW1v
dGUtZGF0YWJhc2UtbmFtZT48cmVtb3RlLWRhdGFiYXNlLXByb3ZpZGVyPk5MTTwvcmVtb3RlLWRh
dGFiYXNlLXByb3ZpZGVyPjwvcmVjb3JkPjwvQ2l0ZT48Q2l0ZT48QXV0aG9yPkl6YWlkaW5vIE11
Y2hhbmdhPC9BdXRob3I+PFllYXI+MjAxOTwvWWVhcj48UmVjTnVtPjQzMDwvUmVjTnVtPjxyZWNv
cmQ+PHJlYy1udW1iZXI+NDMwPC9yZWMtbnVtYmVyPjxmb3JlaWduLWtleXM+PGtleSBhcHA9IkVO
IiBkYi1pZD0iMDB2dnJlMHptc2VycnBld3I5YTV0d3B6ZTlwYXN2cmF2cnBhIiB0aW1lc3RhbXA9
IjE3NjcxNjc2NzYiPjQzMDwva2V5PjwvZm9yZWlnbi1rZXlzPjxyZWYtdHlwZSBuYW1lPSJKb3Vy
bmFsIEFydGljbGUiPjE3PC9yZWYtdHlwZT48Y29udHJpYnV0b3JzPjxhdXRob3JzPjxhdXRob3I+
SXphaWRpbm8gTXVjaGFuZ2EsIEPDqWxpbyBBbGZyZWRvLCBHdWlkbyBOdGNob3dlbGEsIEhpbMOh
cmlvIE1hc3NhbmdvLCBSZXkgQ2FuZGlkbywgQmFpdm8gTmV2ZXMgYW5kIEFybmFsZG8gQ3VtYmFu
ZTwvYXV0aG9yPjwvYXV0aG9ycz48L2NvbnRyaWJ1dG9ycz48dGl0bGVzPjx0aXRsZT5TZXh1YWxs
eSBUcmFuc21pdHRlZCBJbmZlY3Rpb25zIGFuZCBISVY6IEtub3dsZWRnZSwgQXR0aXR1ZGVzIGFu
ZCBQcmFjdGljZXMgYXMgVHJhbnNtaXNzaW9uIFJpc2sgRmFjdG9ycyBpbiBQcmVnbmFudCBXb21l
biBhdCBNYXhpeGUgSGVhbHRoIENlbnRyZSwgTW96YW1iaXF1ZTwvdGl0bGU+PHNlY29uZGFyeS10
aXRsZT5Kb3VybmFsIG9mIENsaW5pY2FsIFJldmlldyAmYW1wOyBDYXNlIFJlcG9ydHM8L3NlY29u
ZGFyeS10aXRsZT48L3RpdGxlcz48cGVyaW9kaWNhbD48ZnVsbC10aXRsZT5Kb3VybmFsIG9mIENs
aW5pY2FsIFJldmlldyAmYW1wOyBDYXNlIFJlcG9ydHM8L2Z1bGwtdGl0bGU+PC9wZXJpb2RpY2Fs
PjxwYWdlcz4xMjwvcGFnZXM+PHZvbHVtZT40PC92b2x1bWU+PHNlY3Rpb24+MTwvc2VjdGlvbj48
ZGF0ZXM+PHllYXI+MjAxOTwveWVhcj48L2RhdGVzPjx1cmxzPjwvdXJscz48L3JlY29yZD48L0Np
dGU+PENpdGU+PEF1dGhvcj5NYWtoYWRvPC9BdXRob3I+PFllYXI+MjAxOTwvWWVhcj48UmVjTnVt
PjIyMTwvUmVjTnVtPjxyZWNvcmQ+PHJlYy1udW1iZXI+MjIxPC9yZWMtbnVtYmVyPjxmb3JlaWdu
LWtleXM+PGtleSBhcHA9IkVOIiBkYi1pZD0iMDB2dnJlMHptc2VycnBld3I5YTV0d3B6ZTlwYXN2
cmF2cnBhIiB0aW1lc3RhbXA9IjE3NTUyMDY1MjQiPjIyMTwva2V5PjwvZm9yZWlnbi1rZXlzPjxy
ZWYtdHlwZSBuYW1lPSJKb3VybmFsIEFydGljbGUiPjE3PC9yZWYtdHlwZT48Y29udHJpYnV0b3Jz
PjxhdXRob3JzPjxhdXRob3I+TWFraGFkbywgTHVmdW5vPC9hdXRob3I+PGF1dGhvcj5Nb25nYWxl
LCBNb3NldHNhbmFnYXBlIFAuPC9hdXRob3I+PC9hdXRob3JzPjwvY29udHJpYnV0b3JzPjx0aXRs
ZXM+PHRpdGxlPkZhY3RvcnMgaW5mbHVlbmNpbmcgbm9uLWFkaGVyZW5jZSB0byBhbnRpcmV0cm92
aXJhbCB0aGVyYXB5IGluIFNvdXRoIEFmcmljYTogYcKgc3lzdGVtYXRpYyByZXZpZXc8L3RpdGxl
PjxzZWNvbmRhcnktdGl0bGU+SElWICZhbXA7IEFJRFMgUmV2aWV3PC9zZWNvbmRhcnktdGl0bGU+
PC90aXRsZXM+PHBlcmlvZGljYWw+PGZ1bGwtdGl0bGU+SElWICZhbXA7IEFJRFMgUmV2aWV3PC9m
dWxsLXRpdGxlPjwvcGVyaW9kaWNhbD48cGFnZXM+MjM5LTI0NjwvcGFnZXM+PHZvbHVtZT4xODwv
dm9sdW1lPjxudW1iZXI+NDwvbnVtYmVyPjxzZWN0aW9uPjIzOTwvc2VjdGlvbj48ZGF0ZXM+PHll
YXI+MjAxOTwveWVhcj48L2RhdGVzPjxpc2JuPjE3MzAtMTI3MCYjeEQ7MTczMi0yNzA3PC9pc2Ju
Pjx1cmxzPjwvdXJscz48ZWxlY3Ryb25pYy1yZXNvdXJjZS1udW0+MTAuNTExNC9oaXZhci4yMDE5
Ljg5NDQ4PC9lbGVjdHJvbmljLXJlc291cmNlLW51bT48L3JlY29yZD48L0NpdGU+PC9FbmROb3Rl
PgB=
</w:fldData>
          </w:fldChar>
        </w:r>
        <w:r w:rsidR="00857E79" w:rsidDel="00101F7E">
          <w:rPr>
            <w:rFonts w:ascii="Times New Roman" w:hAnsi="Times New Roman" w:cs="Times New Roman"/>
            <w:lang w:val="en-US"/>
          </w:rPr>
          <w:delInstrText xml:space="preserve"> ADDIN EN.CITE.DATA </w:delInstrText>
        </w:r>
        <w:r w:rsidR="00857E79" w:rsidDel="00101F7E">
          <w:rPr>
            <w:rFonts w:ascii="Times New Roman" w:hAnsi="Times New Roman" w:cs="Times New Roman"/>
            <w:lang w:val="en-US"/>
          </w:rPr>
        </w:r>
        <w:r w:rsidR="00857E79" w:rsidDel="00101F7E">
          <w:rPr>
            <w:rFonts w:ascii="Times New Roman" w:hAnsi="Times New Roman" w:cs="Times New Roman"/>
            <w:lang w:val="en-US"/>
          </w:rPr>
          <w:fldChar w:fldCharType="end"/>
        </w:r>
        <w:r w:rsidR="00DE6331" w:rsidDel="00101F7E">
          <w:rPr>
            <w:rFonts w:ascii="Times New Roman" w:hAnsi="Times New Roman" w:cs="Times New Roman"/>
            <w:lang w:val="en-US"/>
          </w:rPr>
        </w:r>
        <w:r w:rsidR="00DE6331" w:rsidDel="00101F7E">
          <w:rPr>
            <w:rFonts w:ascii="Times New Roman" w:hAnsi="Times New Roman" w:cs="Times New Roman"/>
            <w:lang w:val="en-US"/>
          </w:rPr>
          <w:fldChar w:fldCharType="separate"/>
        </w:r>
        <w:r w:rsidR="00857E79" w:rsidDel="00101F7E">
          <w:rPr>
            <w:rFonts w:ascii="Times New Roman" w:hAnsi="Times New Roman" w:cs="Times New Roman"/>
            <w:noProof/>
            <w:lang w:val="en-US"/>
          </w:rPr>
          <w:delText>(Finci et al., 2020; Izaidino Muchanga, 2019; Makhado &amp; Mongale, 2019)</w:delText>
        </w:r>
        <w:r w:rsidR="00DE6331" w:rsidDel="00101F7E">
          <w:rPr>
            <w:rFonts w:ascii="Times New Roman" w:hAnsi="Times New Roman" w:cs="Times New Roman"/>
            <w:lang w:val="en-US"/>
          </w:rPr>
          <w:fldChar w:fldCharType="end"/>
        </w:r>
        <w:r w:rsidR="00DE6331" w:rsidDel="00101F7E">
          <w:rPr>
            <w:rFonts w:ascii="Times New Roman" w:hAnsi="Times New Roman" w:cs="Times New Roman"/>
            <w:lang w:val="en-US"/>
          </w:rPr>
          <w:delText>.</w:delText>
        </w:r>
        <w:r w:rsidRPr="00C57AC1" w:rsidDel="00101F7E">
          <w:rPr>
            <w:rFonts w:ascii="Times New Roman" w:hAnsi="Times New Roman" w:cs="Times New Roman"/>
            <w:lang w:val="en-US"/>
          </w:rPr>
          <w:delText xml:space="preserve"> The present study aims to analyse the multifactorial determinants associated with antiretroviral therapy discontinuation among patients receiving follow-up care at Patrice Lumumba Health Centre. This study is expected to generate context-specific evidence on the individual, clinical, and structural factors influencing treatment continuity, contributing to a better understanding of local barriers to retention in care. By identifying patterns of therapeutic discontinuation within this health facility, the findings may inform targeted adherence strategies, support improvements in service quality, and strengthen programmatic decision-making for HIV control at both local and national levels.</w:delText>
        </w:r>
      </w:del>
    </w:p>
    <w:p w14:paraId="48219B30" w14:textId="77777777" w:rsidR="009309F7" w:rsidRPr="00016F89" w:rsidRDefault="009309F7" w:rsidP="00B40B9F">
      <w:pPr>
        <w:spacing w:after="0"/>
        <w:ind w:firstLine="709"/>
        <w:jc w:val="both"/>
        <w:rPr>
          <w:rFonts w:ascii="Times New Roman" w:hAnsi="Times New Roman" w:cs="Times New Roman"/>
          <w:lang w:val="en-US"/>
        </w:rPr>
      </w:pPr>
    </w:p>
    <w:p w14:paraId="7950934B" w14:textId="06FF07A5" w:rsidR="00535E56" w:rsidRPr="004578EC" w:rsidRDefault="00C30627" w:rsidP="005B2684">
      <w:pPr>
        <w:jc w:val="both"/>
        <w:rPr>
          <w:rFonts w:ascii="Times New Roman" w:hAnsi="Times New Roman" w:cs="Times New Roman"/>
          <w:b/>
          <w:bCs/>
          <w:lang w:val="en-US"/>
        </w:rPr>
      </w:pPr>
      <w:r w:rsidRPr="004578EC">
        <w:rPr>
          <w:rFonts w:ascii="Times New Roman" w:hAnsi="Times New Roman" w:cs="Times New Roman"/>
          <w:b/>
          <w:bCs/>
          <w:lang w:val="en-US"/>
        </w:rPr>
        <w:t>MATERIAL AND METHODS</w:t>
      </w:r>
    </w:p>
    <w:p w14:paraId="33429BB6" w14:textId="339D5080"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 xml:space="preserve">A </w:t>
      </w:r>
      <w:r w:rsidR="00E90C45" w:rsidRPr="00C57AC1">
        <w:rPr>
          <w:rFonts w:ascii="Times New Roman" w:hAnsi="Times New Roman" w:cs="Times New Roman"/>
          <w:lang w:val="en-US"/>
        </w:rPr>
        <w:t>Retrospective cross-sectiona</w:t>
      </w:r>
      <w:r w:rsidR="00E90C45">
        <w:rPr>
          <w:rFonts w:ascii="Times New Roman" w:hAnsi="Times New Roman" w:cs="Times New Roman"/>
          <w:lang w:val="en-US"/>
        </w:rPr>
        <w:t xml:space="preserve">l </w:t>
      </w:r>
      <w:r w:rsidRPr="00C57AC1">
        <w:rPr>
          <w:rFonts w:ascii="Times New Roman" w:hAnsi="Times New Roman" w:cs="Times New Roman"/>
          <w:lang w:val="en-US"/>
        </w:rPr>
        <w:t xml:space="preserve">study was conducted based on the review of clinical records of patients who discontinued antiretroviral treatment (ART) at Patrice Lumumba Health Centre, located in the 24 Patrice Lumumba neighborhood, Xai-Xai City, Gaza Province. This facility is classified as a </w:t>
      </w:r>
      <w:r w:rsidR="00000DBE" w:rsidRPr="00000DBE">
        <w:rPr>
          <w:rFonts w:ascii="Times New Roman" w:hAnsi="Times New Roman" w:cs="Times New Roman"/>
          <w:lang w:val="en-US"/>
        </w:rPr>
        <w:t>Level 1 health center</w:t>
      </w:r>
      <w:r w:rsidR="00000DBE">
        <w:rPr>
          <w:rFonts w:ascii="Times New Roman" w:hAnsi="Times New Roman" w:cs="Times New Roman"/>
          <w:lang w:val="en-US"/>
        </w:rPr>
        <w:t xml:space="preserve"> </w:t>
      </w:r>
      <w:r w:rsidRPr="00C57AC1">
        <w:rPr>
          <w:rFonts w:ascii="Times New Roman" w:hAnsi="Times New Roman" w:cs="Times New Roman"/>
          <w:lang w:val="en-US"/>
        </w:rPr>
        <w:t>according to Mozambique's national healthcare system.</w:t>
      </w:r>
    </w:p>
    <w:p w14:paraId="1D5C5568" w14:textId="568AE72A" w:rsidR="00E10337" w:rsidRPr="00C57AC1" w:rsidRDefault="009324ED" w:rsidP="00E10337">
      <w:pPr>
        <w:jc w:val="both"/>
        <w:rPr>
          <w:rFonts w:ascii="Times New Roman" w:hAnsi="Times New Roman" w:cs="Times New Roman"/>
          <w:lang w:val="en-US"/>
        </w:rPr>
      </w:pPr>
      <w:r w:rsidRPr="00C57AC1">
        <w:rPr>
          <w:rFonts w:ascii="Times New Roman" w:hAnsi="Times New Roman" w:cs="Times New Roman"/>
          <w:lang w:val="en-US"/>
        </w:rPr>
        <w:t>The sampling technique used in this study is a purposive sampling. All clinical records of patients who discontinued antiretroviral treatment (ART) at Patrice Lumumba Health Centre between 2017 and 2021 were included. This approach ensured that the entire population of interest was captured, allowing for a comprehensive analysis of factors associated with treatment discontinuation without introducing selection bias.</w:t>
      </w:r>
      <w:r w:rsidRPr="009324ED">
        <w:rPr>
          <w:rFonts w:ascii="Times New Roman" w:hAnsi="Times New Roman" w:cs="Times New Roman"/>
          <w:lang w:val="en-US"/>
        </w:rPr>
        <w:t xml:space="preserve"> </w:t>
      </w:r>
      <w:r w:rsidRPr="001F4536">
        <w:rPr>
          <w:rFonts w:ascii="Times New Roman" w:hAnsi="Times New Roman" w:cs="Times New Roman"/>
          <w:lang w:val="en-US"/>
        </w:rPr>
        <w:t>A total of 2,067 patients were enrolled in ART at Patrice Lumumba Health Centre between 2017 and 2021.</w:t>
      </w:r>
      <w:r w:rsidRPr="001F4536">
        <w:rPr>
          <w:lang w:val="en-US"/>
        </w:rPr>
        <w:t xml:space="preserve"> </w:t>
      </w:r>
      <w:r w:rsidR="00E10337" w:rsidRPr="00C57AC1">
        <w:rPr>
          <w:rFonts w:ascii="Times New Roman" w:hAnsi="Times New Roman" w:cs="Times New Roman"/>
          <w:lang w:val="en-US"/>
        </w:rPr>
        <w:t xml:space="preserve"> Among these, 134 patients discontinued treatment, representing 6.5%</w:t>
      </w:r>
      <w:r>
        <w:rPr>
          <w:rFonts w:ascii="Times New Roman" w:hAnsi="Times New Roman" w:cs="Times New Roman"/>
          <w:lang w:val="en-US"/>
        </w:rPr>
        <w:t>.</w:t>
      </w:r>
      <w:r w:rsidR="00E10337" w:rsidRPr="00C57AC1">
        <w:rPr>
          <w:rFonts w:ascii="Times New Roman" w:hAnsi="Times New Roman" w:cs="Times New Roman"/>
          <w:lang w:val="en-US"/>
        </w:rPr>
        <w:t xml:space="preserve"> Treatment discontinuation was defined in accordance with the national antiretroviral treatment guidelines as failure to collect ART for a period exceeding two months, as </w:t>
      </w:r>
      <w:r w:rsidR="00E10337" w:rsidRPr="00C57AC1">
        <w:rPr>
          <w:rFonts w:ascii="Times New Roman" w:hAnsi="Times New Roman" w:cs="Times New Roman"/>
          <w:lang w:val="en-US"/>
        </w:rPr>
        <w:lastRenderedPageBreak/>
        <w:t>specified in the Ministry of Health of Mozambique’s Antiretroviral Treatment Guide</w:t>
      </w:r>
      <w:r w:rsidR="00106D5A">
        <w:rPr>
          <w:rFonts w:ascii="Times New Roman" w:hAnsi="Times New Roman" w:cs="Times New Roman"/>
          <w:lang w:val="en-US"/>
        </w:rPr>
        <w:t xml:space="preserve"> </w:t>
      </w:r>
      <w:r w:rsidR="00106D5A">
        <w:rPr>
          <w:rFonts w:ascii="Times New Roman" w:hAnsi="Times New Roman" w:cs="Times New Roman"/>
          <w:lang w:val="en-US"/>
        </w:rPr>
        <w:fldChar w:fldCharType="begin"/>
      </w:r>
      <w:r w:rsidR="00106D5A">
        <w:rPr>
          <w:rFonts w:ascii="Times New Roman" w:hAnsi="Times New Roman" w:cs="Times New Roman"/>
          <w:lang w:val="en-US"/>
        </w:rPr>
        <w:instrText xml:space="preserve"> ADDIN EN.CITE &lt;EndNote&gt;&lt;Cite&gt;&lt;Author&gt;MISAU&lt;/Author&gt;&lt;Year&gt;2023&lt;/Year&gt;&lt;RecNum&gt;462&lt;/RecNum&gt;&lt;DisplayText&gt;(MISAU, 2023)&lt;/DisplayText&gt;&lt;record&gt;&lt;rec-number&gt;462&lt;/rec-number&gt;&lt;foreign-keys&gt;&lt;key app="EN" db-id="00vvre0zmserrpewr9a5twpze9pasvravrpa" timestamp="1772143858"&gt;462&lt;/key&gt;&lt;/foreign-keys&gt;&lt;ref-type name="Report"&gt;27&lt;/ref-type&gt;&lt;contributors&gt;&lt;authors&gt;&lt;author&gt;MISAU&lt;/author&gt;&lt;/authors&gt;&lt;subsidiary-authors&gt;&lt;author&gt;Direcção Nacional de Saúde Pública&lt;/author&gt;&lt;/subsidiary-authors&gt;&lt;/contributors&gt;&lt;titles&gt;&lt;title&gt;Guião de cuidados do HIV do Adulto, Adolescente Grávida, Lactante e Criança em Mozambique&lt;/title&gt;&lt;/titles&gt;&lt;pages&gt;261&lt;/pages&gt;&lt;dates&gt;&lt;year&gt;2023&lt;/year&gt;&lt;/dates&gt;&lt;pub-location&gt;Mozambique&lt;/pub-location&gt;&lt;publisher&gt;Ministério da Saúde&lt;/publisher&gt;&lt;urls&gt;&lt;/urls&gt;&lt;/record&gt;&lt;/Cite&gt;&lt;/EndNote&gt;</w:instrText>
      </w:r>
      <w:r w:rsidR="00106D5A">
        <w:rPr>
          <w:rFonts w:ascii="Times New Roman" w:hAnsi="Times New Roman" w:cs="Times New Roman"/>
          <w:lang w:val="en-US"/>
        </w:rPr>
        <w:fldChar w:fldCharType="separate"/>
      </w:r>
      <w:r w:rsidR="00106D5A">
        <w:rPr>
          <w:rFonts w:ascii="Times New Roman" w:hAnsi="Times New Roman" w:cs="Times New Roman"/>
          <w:noProof/>
          <w:lang w:val="en-US"/>
        </w:rPr>
        <w:t>(MISAU, 2023)</w:t>
      </w:r>
      <w:r w:rsidR="00106D5A">
        <w:rPr>
          <w:rFonts w:ascii="Times New Roman" w:hAnsi="Times New Roman" w:cs="Times New Roman"/>
          <w:lang w:val="en-US"/>
        </w:rPr>
        <w:fldChar w:fldCharType="end"/>
      </w:r>
      <w:r w:rsidR="00E10337" w:rsidRPr="00C57AC1">
        <w:rPr>
          <w:rFonts w:ascii="Times New Roman" w:hAnsi="Times New Roman" w:cs="Times New Roman"/>
          <w:lang w:val="en-US"/>
        </w:rPr>
        <w:t>. All clinical records of patients who discontinued ART were included in the analysis.</w:t>
      </w:r>
    </w:p>
    <w:p w14:paraId="7A454AC6" w14:textId="77777777"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Identification of eligible patient records was performed using the Antiretroviral Treatment Service records of the health centre. Data were manually extracted from clinical records using structured forms specifically designed by the researcher for standardized data collection. These forms captured sociodemographic variables, clinical data, and information on treatment interruption. Patient names were not recorded in the data collection instruments, and all collected information was securely stored with restricted access. In all 134 records used, patient identities were masked using codes to ensure anonymity.</w:t>
      </w:r>
    </w:p>
    <w:p w14:paraId="4F527F85" w14:textId="57E5FE31"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Electronic data were entered into an Excel database and securely stored on a CD-ROM in a folder protected by a restricted-access code. For outcome measurement, relevant information was systematically recorded to facilitate analysis. Descriptive statistics were generated, and Microsoft Excel 2010 was used to produce tables and graphs to support quantitative interpretation. For further statistical analysis, the data were transferred to SPSS version 28,</w:t>
      </w:r>
      <w:r w:rsidR="007A3B9A" w:rsidRPr="00C57AC1">
        <w:rPr>
          <w:b/>
          <w:bCs/>
          <w:lang w:val="en-US"/>
        </w:rPr>
        <w:t xml:space="preserve"> </w:t>
      </w:r>
      <w:r w:rsidR="007A3B9A" w:rsidRPr="00C57AC1">
        <w:rPr>
          <w:lang w:val="en-US"/>
        </w:rPr>
        <w:t xml:space="preserve">to perform </w:t>
      </w:r>
      <w:r w:rsidR="007A3B9A" w:rsidRPr="00C57AC1">
        <w:rPr>
          <w:rFonts w:ascii="Times New Roman" w:hAnsi="Times New Roman" w:cs="Times New Roman"/>
          <w:lang w:val="en-US"/>
        </w:rPr>
        <w:t xml:space="preserve">descriptive analysis </w:t>
      </w:r>
      <w:r w:rsidR="007A3B9A">
        <w:rPr>
          <w:rFonts w:ascii="Times New Roman" w:hAnsi="Times New Roman" w:cs="Times New Roman"/>
          <w:lang w:val="en-US"/>
        </w:rPr>
        <w:t>and</w:t>
      </w:r>
      <w:r w:rsidR="007A3B9A" w:rsidRPr="00C57AC1">
        <w:rPr>
          <w:rFonts w:ascii="Times New Roman" w:hAnsi="Times New Roman" w:cs="Times New Roman"/>
          <w:lang w:val="en-US"/>
        </w:rPr>
        <w:t xml:space="preserve"> summarize the sociodemographic, clinical, and treatment-related characteristics of the patients who discontinued ART.</w:t>
      </w:r>
      <w:r w:rsidRPr="00C57AC1">
        <w:rPr>
          <w:rFonts w:ascii="Times New Roman" w:hAnsi="Times New Roman" w:cs="Times New Roman"/>
          <w:lang w:val="en-US"/>
        </w:rPr>
        <w:t xml:space="preserve"> where absolute and relative frequency tables</w:t>
      </w:r>
      <w:r w:rsidR="009F14A0">
        <w:rPr>
          <w:rFonts w:ascii="Times New Roman" w:hAnsi="Times New Roman" w:cs="Times New Roman"/>
          <w:lang w:val="en-US"/>
        </w:rPr>
        <w:t>.</w:t>
      </w:r>
      <w:r w:rsidRPr="00C57AC1">
        <w:rPr>
          <w:rFonts w:ascii="Times New Roman" w:hAnsi="Times New Roman" w:cs="Times New Roman"/>
          <w:lang w:val="en-US"/>
        </w:rPr>
        <w:t xml:space="preserve"> and illustrative graphs of sociodemographic and clinical variables were generated.</w:t>
      </w:r>
      <w:r w:rsidR="009F14A0" w:rsidRPr="00C57AC1">
        <w:rPr>
          <w:rFonts w:ascii="Times New Roman" w:eastAsia="Times New Roman" w:hAnsi="Symbol" w:cs="Times New Roman"/>
          <w:kern w:val="0"/>
          <w:lang w:val="en-US" w:eastAsia="pt-PT"/>
          <w14:ligatures w14:val="none"/>
        </w:rPr>
        <w:t xml:space="preserve"> </w:t>
      </w:r>
      <w:r w:rsidR="009F14A0" w:rsidRPr="00C57AC1">
        <w:rPr>
          <w:lang w:val="en-US"/>
        </w:rPr>
        <w:t xml:space="preserve">The </w:t>
      </w:r>
      <w:r w:rsidR="009F14A0" w:rsidRPr="00C57AC1">
        <w:rPr>
          <w:rFonts w:ascii="Times New Roman" w:hAnsi="Times New Roman" w:cs="Times New Roman"/>
          <w:lang w:val="en-US"/>
        </w:rPr>
        <w:t>tables were produced to visually present these distributions, allowing easier interpretation of patterns and trends over time</w:t>
      </w:r>
      <w:r w:rsidR="009F14A0">
        <w:rPr>
          <w:rFonts w:ascii="Times New Roman" w:hAnsi="Times New Roman" w:cs="Times New Roman"/>
          <w:lang w:val="en-US"/>
        </w:rPr>
        <w:t>.</w:t>
      </w:r>
    </w:p>
    <w:p w14:paraId="465096E4" w14:textId="77777777" w:rsidR="00E10337" w:rsidRDefault="00E10337" w:rsidP="00E10337">
      <w:pPr>
        <w:jc w:val="both"/>
        <w:rPr>
          <w:rFonts w:ascii="Times New Roman" w:hAnsi="Times New Roman" w:cs="Times New Roman"/>
          <w:lang w:val="en-US"/>
        </w:rPr>
      </w:pPr>
      <w:r w:rsidRPr="00C57AC1">
        <w:rPr>
          <w:rFonts w:ascii="Times New Roman" w:hAnsi="Times New Roman" w:cs="Times New Roman"/>
          <w:lang w:val="en-US"/>
        </w:rPr>
        <w:t>The study protocol was submitted to the Institutional Committee of Bioethics for Health of Gaza (CIBS-Gaza) for review and approval. The study was approved and registered under number CIBS/2022/45. All procedures followed national and international ethical standards for health research, including confidentiality, anonymity, and protection of participants’ data.</w:t>
      </w:r>
    </w:p>
    <w:p w14:paraId="250EB39C" w14:textId="77777777" w:rsidR="00000DBE" w:rsidRPr="00C57AC1" w:rsidRDefault="00000DBE" w:rsidP="00E10337">
      <w:pPr>
        <w:jc w:val="both"/>
        <w:rPr>
          <w:rFonts w:ascii="Times New Roman" w:hAnsi="Times New Roman" w:cs="Times New Roman"/>
          <w:lang w:val="en-US"/>
        </w:rPr>
      </w:pPr>
    </w:p>
    <w:p w14:paraId="41539D29" w14:textId="436DFFE9" w:rsidR="00535E56" w:rsidRPr="00B020B2" w:rsidRDefault="002A04A7" w:rsidP="005B2684">
      <w:pPr>
        <w:jc w:val="both"/>
        <w:rPr>
          <w:rFonts w:ascii="Times New Roman" w:hAnsi="Times New Roman" w:cs="Times New Roman"/>
          <w:b/>
          <w:bCs/>
          <w:lang w:val="en-US"/>
        </w:rPr>
      </w:pPr>
      <w:r w:rsidRPr="00B020B2">
        <w:rPr>
          <w:rFonts w:ascii="Times New Roman" w:hAnsi="Times New Roman" w:cs="Times New Roman"/>
          <w:b/>
          <w:bCs/>
          <w:lang w:val="en-US"/>
        </w:rPr>
        <w:t>RESULTS AND DISCUSSION</w:t>
      </w:r>
    </w:p>
    <w:p w14:paraId="0837A47D" w14:textId="77777777" w:rsidR="00CF02A1" w:rsidRDefault="00136EC1" w:rsidP="00CF02A1">
      <w:pPr>
        <w:pStyle w:val="Default"/>
        <w:spacing w:before="240" w:after="240" w:line="360" w:lineRule="auto"/>
        <w:ind w:firstLine="709"/>
        <w:jc w:val="both"/>
        <w:rPr>
          <w:ins w:id="182" w:author="Izaidino Muchanga" w:date="2026-03-19T20:41:00Z" w16du:dateUtc="2026-03-19T20:41:00Z"/>
        </w:rPr>
      </w:pPr>
      <w:ins w:id="183" w:author="Izaidino Muchanga" w:date="2026-03-19T20:35:00Z" w16du:dateUtc="2026-03-19T20:35:00Z">
        <w:r>
          <w:t>About 134</w:t>
        </w:r>
        <w:r>
          <w:t xml:space="preserve"> </w:t>
        </w:r>
        <w:r>
          <w:t xml:space="preserve">(6.1%) patients who discontinued </w:t>
        </w:r>
        <w:r w:rsidRPr="00C57AC1">
          <w:t xml:space="preserve">antiretroviral therapy </w:t>
        </w:r>
        <w:r>
          <w:t xml:space="preserve"> (ART) were included in the study</w:t>
        </w:r>
        <w:r>
          <w:t xml:space="preserve">. </w:t>
        </w:r>
      </w:ins>
      <w:r w:rsidR="00940A0A" w:rsidRPr="00C57AC1">
        <w:t xml:space="preserve">Analysis of the distribution of patients who discontinued antiretroviral therapy (ART) by gender and age revealed that the highest number of dropouts </w:t>
      </w:r>
      <w:ins w:id="184" w:author="Izaidino Muchanga" w:date="2026-03-19T20:35:00Z" w16du:dateUtc="2026-03-19T20:35:00Z">
        <w:r>
          <w:t xml:space="preserve">was more common among </w:t>
        </w:r>
        <w:r w:rsidRPr="00C57AC1">
          <w:t xml:space="preserve"> </w:t>
        </w:r>
      </w:ins>
      <w:ins w:id="185" w:author="Izaidino Muchanga" w:date="2026-03-19T20:36:00Z" w16du:dateUtc="2026-03-19T20:36:00Z">
        <w:r>
          <w:t xml:space="preserve">the </w:t>
        </w:r>
      </w:ins>
      <w:del w:id="186" w:author="Izaidino Muchanga" w:date="2026-03-19T20:35:00Z" w16du:dateUtc="2026-03-19T20:35:00Z">
        <w:r w:rsidR="00940A0A" w:rsidRPr="00C57AC1" w:rsidDel="00136EC1">
          <w:delText xml:space="preserve">occurred in the </w:delText>
        </w:r>
      </w:del>
      <w:r w:rsidR="00940A0A" w:rsidRPr="00C57AC1">
        <w:t xml:space="preserve">21–31-year age group, with 49 females (49%) and 9 males (26%), totaling 58 patients (43% ). This finding indicates that young adults constitute the group most vulnerable to treatment discontinuation. The 32–42 and 10–20-year age groups accounted for 39 (29%) and 12 patients (9%) who discontinued treatment, respectively, while dropout rates were relatively low among older age groups, with 7% and 0.1% of the total in the 54–64 and over-64 age ranges. Overall, more females </w:t>
      </w:r>
      <w:ins w:id="187" w:author="Izaidino Muchanga" w:date="2026-03-19T20:37:00Z" w16du:dateUtc="2026-03-19T20:37:00Z">
        <w:r w:rsidR="00316C62">
          <w:t>(</w:t>
        </w:r>
      </w:ins>
      <w:ins w:id="188" w:author="Izaidino Muchanga" w:date="2026-03-19T20:38:00Z" w16du:dateUtc="2026-03-19T20:38:00Z">
        <w:r w:rsidR="00316C62">
          <w:t xml:space="preserve">100, </w:t>
        </w:r>
      </w:ins>
      <w:ins w:id="189" w:author="Izaidino Muchanga" w:date="2026-03-19T20:37:00Z" w16du:dateUtc="2026-03-19T20:37:00Z">
        <w:r w:rsidR="00316C62">
          <w:lastRenderedPageBreak/>
          <w:t>74.</w:t>
        </w:r>
      </w:ins>
      <w:ins w:id="190" w:author="Izaidino Muchanga" w:date="2026-03-19T20:38:00Z" w16du:dateUtc="2026-03-19T20:38:00Z">
        <w:r w:rsidR="00316C62">
          <w:t>6%)</w:t>
        </w:r>
      </w:ins>
      <w:ins w:id="191" w:author="Izaidino Muchanga" w:date="2026-03-19T20:39:00Z" w16du:dateUtc="2026-03-19T20:39:00Z">
        <w:r w:rsidR="00316C62">
          <w:t xml:space="preserve"> </w:t>
        </w:r>
      </w:ins>
      <w:del w:id="192" w:author="Izaidino Muchanga" w:date="2026-03-19T20:37:00Z" w16du:dateUtc="2026-03-19T20:37:00Z">
        <w:r w:rsidR="00940A0A" w:rsidRPr="00C57AC1" w:rsidDel="00316C62">
          <w:delText xml:space="preserve">(100) </w:delText>
        </w:r>
      </w:del>
      <w:r w:rsidR="00940A0A" w:rsidRPr="00C57AC1">
        <w:t>than males (34</w:t>
      </w:r>
      <w:ins w:id="193" w:author="Izaidino Muchanga" w:date="2026-03-19T20:38:00Z" w16du:dateUtc="2026-03-19T20:38:00Z">
        <w:r w:rsidR="00316C62">
          <w:t>, 25,.4%</w:t>
        </w:r>
      </w:ins>
      <w:r w:rsidR="00940A0A" w:rsidRPr="00C57AC1">
        <w:t xml:space="preserve">) discontinued ART, highlighting the greater vulnerability of women. </w:t>
      </w:r>
      <w:ins w:id="194" w:author="Izaidino Muchanga" w:date="2026-03-19T20:40:00Z">
        <w:r w:rsidR="00CF02A1" w:rsidRPr="00CF02A1">
          <w:rPr>
            <w:rPrChange w:id="195" w:author="Izaidino Muchanga" w:date="2026-03-19T20:41:00Z" w16du:dateUtc="2026-03-19T20:41:00Z">
              <w:rPr>
                <w:lang w:val="pt-PT"/>
              </w:rPr>
            </w:rPrChange>
          </w:rPr>
          <w:t>However, in the 32–42 and 43–53-year age groups, the proportion of males increased compared to other age groups. This suggests that, although fewer in absolute numbers, adult males exhibit a relatively higher risk of treatment discontinuation as age increases.</w:t>
        </w:r>
      </w:ins>
    </w:p>
    <w:p w14:paraId="6E9BDB44" w14:textId="36B93DC0" w:rsidR="00C01153" w:rsidRPr="00C01153" w:rsidRDefault="00CF02A1" w:rsidP="00CF02A1">
      <w:pPr>
        <w:pStyle w:val="Default"/>
        <w:spacing w:before="240" w:after="240" w:line="360" w:lineRule="auto"/>
        <w:ind w:firstLine="709"/>
        <w:jc w:val="both"/>
      </w:pPr>
      <w:ins w:id="196" w:author="Izaidino Muchanga" w:date="2026-03-19T20:40:00Z">
        <w:r w:rsidRPr="00CF02A1">
          <w:rPr>
            <w:rPrChange w:id="197" w:author="Izaidino Muchanga" w:date="2026-03-19T20:41:00Z" w16du:dateUtc="2026-03-19T20:41:00Z">
              <w:rPr>
                <w:lang w:val="pt-PT"/>
              </w:rPr>
            </w:rPrChange>
          </w:rPr>
          <w:t>These findings underscore the need for targeted adherence strategies for young adults, particularly women. Such strategies should include psychosocial support and individualized follow-up to reduce treatment interruptions and improve clinical outcomes</w:t>
        </w:r>
      </w:ins>
      <w:ins w:id="198" w:author="Izaidino Muchanga" w:date="2026-03-19T20:41:00Z" w16du:dateUtc="2026-03-19T20:41:00Z">
        <w:r>
          <w:t xml:space="preserve"> </w:t>
        </w:r>
      </w:ins>
      <w:del w:id="199" w:author="Izaidino Muchanga" w:date="2026-03-19T20:40:00Z" w16du:dateUtc="2026-03-19T20:40:00Z">
        <w:r w:rsidR="00940A0A" w:rsidRPr="00C57AC1" w:rsidDel="00CF02A1">
          <w:delText xml:space="preserve">However, in the 32–42 and 43–53-year age groups, the proportion of males increased compared to other age groups, suggesting that although fewer in absolute numbers, adult males exhibit a relatively higher risk of treatment discontinuation as age increases. These results underscore the need for targeted adherence strategies for young adults, particularly women, including psychosocial support and individualized follow-up, to reduce treatment interruptions and improve clinical outcomes </w:delText>
        </w:r>
      </w:del>
      <w:r w:rsidR="00C01153" w:rsidRPr="00C01153">
        <w:t>(Table 1).</w:t>
      </w:r>
    </w:p>
    <w:p w14:paraId="6C37B689" w14:textId="16BBA284" w:rsidR="00C01153" w:rsidRPr="00C01153" w:rsidDel="002A4B16" w:rsidRDefault="002A4B16" w:rsidP="00C01153">
      <w:pPr>
        <w:pStyle w:val="Default"/>
        <w:spacing w:before="240" w:after="240" w:line="360" w:lineRule="auto"/>
        <w:ind w:firstLine="709"/>
        <w:jc w:val="both"/>
        <w:rPr>
          <w:del w:id="200" w:author="Izaidino Muchanga" w:date="2026-03-19T20:43:00Z" w16du:dateUtc="2026-03-19T20:43:00Z"/>
        </w:rPr>
      </w:pPr>
      <w:ins w:id="201" w:author="Izaidino Muchanga" w:date="2026-03-19T20:43:00Z">
        <w:r w:rsidRPr="002A4B16">
          <w:rPr>
            <w:rPrChange w:id="202" w:author="Izaidino Muchanga" w:date="2026-03-19T20:43:00Z" w16du:dateUtc="2026-03-19T20:43:00Z">
              <w:rPr>
                <w:lang w:val="pt-PT"/>
              </w:rPr>
            </w:rPrChange>
          </w:rPr>
          <w:t>These results suggest that young adults constitute the largest group among patients who discontinue antiretroviral treatment, which may reflect both the age group with the highest incidence of HIV infection and the demographic profile of the population in care. The higher prevalence of females may be associated with greater utilization of health services by women, including broader coverage of prenatal testing. In many national HIV programs in Mozambique, the proportion of women receiving treatment tends to be higher, partly due to increased engagement with reproductive health services and higher uptake of HIV testing among women. Studies conducted in Mozambique and the region report greater female representation in health services; however, this does not necessarily translate into better retention rates</w:t>
        </w:r>
      </w:ins>
      <w:ins w:id="203" w:author="Izaidino Muchanga" w:date="2026-03-19T20:43:00Z" w16du:dateUtc="2026-03-19T20:43:00Z">
        <w:r w:rsidRPr="002A4B16">
          <w:rPr>
            <w:rPrChange w:id="204" w:author="Izaidino Muchanga" w:date="2026-03-19T20:43:00Z" w16du:dateUtc="2026-03-19T20:43:00Z">
              <w:rPr>
                <w:lang w:val="pt-PT"/>
              </w:rPr>
            </w:rPrChange>
          </w:rPr>
          <w:t xml:space="preserve"> </w:t>
        </w:r>
      </w:ins>
      <w:del w:id="205" w:author="Izaidino Muchanga" w:date="2026-03-19T20:43:00Z" w16du:dateUtc="2026-03-19T20:43:00Z">
        <w:r w:rsidR="00C01153" w:rsidRPr="00C01153" w:rsidDel="002A4B16">
          <w:delText>These results suggest that young adults constitute the largest group among patients who discontinue antiretroviral treatment, which may reflect both the age group with the highest incidence of HIV infection and the demographic profile of the population in care. The higher prevalence of females may be related to a greater demand for health services by women and broader coverage of prenatal testing.</w:delText>
        </w:r>
      </w:del>
    </w:p>
    <w:p w14:paraId="77CFE114" w14:textId="245BC7CE" w:rsidR="003B2A01" w:rsidRPr="002A4B16" w:rsidRDefault="00C01153" w:rsidP="00C01153">
      <w:pPr>
        <w:pStyle w:val="Default"/>
        <w:spacing w:before="240" w:after="240" w:line="360" w:lineRule="auto"/>
        <w:ind w:firstLine="709"/>
        <w:jc w:val="both"/>
        <w:rPr>
          <w:lang w:val="pt-PT"/>
          <w:rPrChange w:id="206" w:author="Izaidino Muchanga" w:date="2026-03-19T20:46:00Z" w16du:dateUtc="2026-03-19T20:46:00Z">
            <w:rPr/>
          </w:rPrChange>
        </w:rPr>
      </w:pPr>
      <w:del w:id="207" w:author="Izaidino Muchanga" w:date="2026-03-19T20:43:00Z" w16du:dateUtc="2026-03-19T20:43:00Z">
        <w:r w:rsidRPr="002A4B16" w:rsidDel="002A4B16">
          <w:rPr>
            <w:lang w:val="pt-PT"/>
            <w:rPrChange w:id="208" w:author="Izaidino Muchanga" w:date="2026-03-19T20:46:00Z" w16du:dateUtc="2026-03-19T20:46:00Z">
              <w:rPr/>
            </w:rPrChange>
          </w:rPr>
          <w:delText>In many national HIV programs in Mozambique, the proportion of women receiving treatment tends to be higher, partly due to increased use of reproductive health services and greater adherence to HIV testing among women. Stud</w:delText>
        </w:r>
        <w:r w:rsidR="00AD2FC7" w:rsidRPr="002A4B16" w:rsidDel="002A4B16">
          <w:rPr>
            <w:lang w:val="pt-PT"/>
            <w:rPrChange w:id="209" w:author="Izaidino Muchanga" w:date="2026-03-19T20:46:00Z" w16du:dateUtc="2026-03-19T20:46:00Z">
              <w:rPr/>
            </w:rPrChange>
          </w:rPr>
          <w:delText>y</w:delText>
        </w:r>
        <w:r w:rsidRPr="002A4B16" w:rsidDel="002A4B16">
          <w:rPr>
            <w:lang w:val="pt-PT"/>
            <w:rPrChange w:id="210" w:author="Izaidino Muchanga" w:date="2026-03-19T20:46:00Z" w16du:dateUtc="2026-03-19T20:46:00Z">
              <w:rPr/>
            </w:rPrChange>
          </w:rPr>
          <w:delText xml:space="preserve"> conducted in Mozambique and the region report greater female representation in health services, although this does not always translate into better retention rates</w:delText>
        </w:r>
        <w:r w:rsidR="003B2A01" w:rsidRPr="002A4B16" w:rsidDel="002A4B16">
          <w:rPr>
            <w:color w:val="auto"/>
            <w:lang w:val="pt-PT"/>
            <w:rPrChange w:id="211" w:author="Izaidino Muchanga" w:date="2026-03-19T20:46:00Z" w16du:dateUtc="2026-03-19T20:46:00Z">
              <w:rPr>
                <w:color w:val="auto"/>
              </w:rPr>
            </w:rPrChange>
          </w:rPr>
          <w:delText xml:space="preserve"> </w:delText>
        </w:r>
      </w:del>
      <w:r w:rsidR="003B2A01">
        <w:rPr>
          <w:color w:val="auto"/>
          <w:lang w:val="pt-BR"/>
        </w:rPr>
        <w:fldChar w:fldCharType="begin">
          <w:fldData xml:space="preserve">PEVuZE5vdGU+PENpdGU+PEF1dGhvcj5Kb2FxdWltPC9BdXRob3I+PFllYXI+MjAyMzwvWWVhcj48
UmVjTnVtPjIxMDwvUmVjTnVtPjxEaXNwbGF5VGV4dD4oRGVjcm9vIGV0IGFsLiwgMjAxNzsgSm9h
cXVpbSBldCBhbC4sIDIwMjM7IFNhdXJhLUxhemFybyBldCBhbC4sIDIwMjQpPC9EaXNwbGF5VGV4
dD48cmVjb3JkPjxyZWMtbnVtYmVyPjIxMDwvcmVjLW51bWJlcj48Zm9yZWlnbi1rZXlzPjxrZXkg
YXBwPSJFTiIgZGItaWQ9IjAwdnZyZTB6bXNlcnJwZXdyOWE1dHdwemU5cGFzdnJhdnJwYSIgdGlt
ZXN0YW1wPSIxNzU1MjA0NjAwIj4yMTA8L2tleT48L2ZvcmVpZ24ta2V5cz48cmVmLXR5cGUgbmFt
ZT0iSm91cm5hbCBBcnRpY2xlIj4xNzwvcmVmLXR5cGU+PGNvbnRyaWJ1dG9ycz48YXV0aG9ycz48
YXV0aG9yPkpvYXF1aW0sIEwuPC9hdXRob3I+PGF1dGhvcj5NaXJhbmRhLCBNLiBOLiBTLjwvYXV0
aG9yPjxhdXRob3I+UGltZW50ZWwsIFYuPC9hdXRob3I+PGF1dGhvcj5NYXJ0aW5zLCBNZHJvPC9h
dXRob3I+PGF1dGhvcj5OaGFtcG9zc2EsIFQuPC9hdXRob3I+PGF1dGhvcj5BYmVjYXNpcywgQS48
L2F1dGhvcj48YXV0aG9yPlBpbmdhcmlsaG8sIE0uPC9hdXRob3I+PC9hdXRob3JzPjwvY29udHJp
YnV0b3JzPjxhdXRoLWFkZHJlc3M+Q2VudHJvIEludGVncmFkbyBkZSBDdWlkYWRvcyBlIFRyYXRh
bWVudG8sIEhvc3BpdGFsIE1pbGl0YXIgZGUgTWFwdXRvLCBNYXB1dG8gUC5PLiBCb3ggMjE0MTQz
NjgvOSwgTW96YW1iaXF1ZS4mI3hEO0dsb2JhbCBIZWFsdGggYW5kIFRyb3BpY2FsIE1lZGljaW5l
IChHSFRNKSwgQXNzb2NpYXRlIExhYm9yYXRvcnkgaW4gVHJhbnNsYXRpb24gYW5kIElubm92YXRp
b24gVG93YXJkcyBHbG9iYWwgSGVhbHRoIChMQS1SRUFMKSwgSW5zdGl0dXRvIGRlIEhpZ2llbmUg
ZSBNZWRpY2luYSBUcm9waWNhbCAoSUhNVCksIFVuaXZlcnNpZGFkZSBOT1ZBIGRlIExpc2JvYSAo
VU5MKSwgUnVhIGRhIEp1bnF1ZWlyYSAxMDAsIDEzNDktMDA4IExpc2JvYSwgUG9ydHVnYWwuJiN4
RDtDZW50cm8gZGUgSW52ZXN0aWdhY2FvIGVtIFNhdWRlIGRlIE1hbmhpY2EsIFNlZGUsIE1hbmhp
Y2EsIFJ1YSAxMiwgTWFwdXRvIDE5MjksIE1vemFtYmlxdWUuPC9hdXRoLWFkZHJlc3M+PHRpdGxl
cz48dGl0bGU+UmV0ZW50aW9uIGluIENhcmUgYW5kIFZpcm9sb2dpY2FsIEZhaWx1cmUgYW1vbmcg
QWR1bHQgSElWLVBvc2l0aXZlIFBhdGllbnRzIG9uIEZpcnN0LUxpbmUgQW50aXJldHJvdmlyYWwg
VHJlYXRtZW50IGluIE1hcHV0bywgTW96YW1iaXF1ZTwvdGl0bGU+PHNlY29uZGFyeS10aXRsZT5W
aXJ1c2VzPC9zZWNvbmRhcnktdGl0bGU+PC90aXRsZXM+PHBlcmlvZGljYWw+PGZ1bGwtdGl0bGU+
VmlydXNlczwvZnVsbC10aXRsZT48L3BlcmlvZGljYWw+PHZvbHVtZT4xNTwvdm9sdW1lPjxudW1i
ZXI+MTA8L251bWJlcj48ZWRpdGlvbj4yMDIzMDkyMjwvZWRpdGlvbj48a2V5d29yZHM+PGtleXdv
cmQ+SHVtYW5zPC9rZXl3b3JkPjxrZXl3b3JkPkFkdWx0PC9rZXl3b3JkPjxrZXl3b3JkPk1pZGRs
ZSBBZ2VkPC9rZXl3b3JkPjxrZXl3b3JkPipISVYgSW5mZWN0aW9ucy9kcnVnIHRoZXJhcHkvZXBp
ZGVtaW9sb2d5PC9rZXl3b3JkPjxrZXl3b3JkPk1vemFtYmlxdWUvZXBpZGVtaW9sb2d5PC9rZXl3
b3JkPjxrZXl3b3JkPkNyb3NzLVNlY3Rpb25hbCBTdHVkaWVzPC9rZXl3b3JkPjxrZXl3b3JkPipS
ZXRlbnRpb24gaW4gQ2FyZTwva2V5d29yZD48a2V5d29yZD5BbnRpLVJldHJvdmlyYWwgQWdlbnRz
L3RoZXJhcGV1dGljIHVzZTwva2V5d29yZD48a2V5d29yZD5UcmVhdG1lbnQgRmFpbHVyZTwva2V5
d29yZD48a2V5d29yZD5DRDQgTHltcGhvY3l0ZSBDb3VudDwva2V5d29yZD48a2V5d29yZD5WaXJh
bCBMb2FkPC9rZXl3b3JkPjxrZXl3b3JkPipBbnRpLUhJViBBZ2VudHMvdGhlcmFwZXV0aWMgdXNl
PC9rZXl3b3JkPjxrZXl3b3JkPkhpdi0xPC9rZXl3b3JkPjxrZXl3b3JkPk1vemFtYmlxdWU8L2tl
eXdvcmQ+PGtleXdvcmQ+cmV0ZW50aW9uIG9uIGNhcmU8L2tleXdvcmQ+PGtleXdvcmQ+dmlyb2xv
Z2ljYWwgcmVzcG9uc2U8L2tleXdvcmQ+PC9rZXl3b3Jkcz48ZGF0ZXM+PHllYXI+MjAyMzwveWVh
cj48cHViLWRhdGVzPjxkYXRlPlNlcCAyMjwvZGF0ZT48L3B1Yi1kYXRlcz48L2RhdGVzPjxpc2Ju
PjE5OTktNDkxNSAoRWxlY3Ryb25pYykmI3hEOzE5OTktNDkxNSAoTGlua2luZyk8L2lzYm4+PGFj
Y2Vzc2lvbi1udW0+Mzc4OTY3NTc8L2FjY2Vzc2lvbi1udW0+PHVybHM+PHJlbGF0ZWQtdXJscz48
dXJsPmh0dHBzOi8vd3d3Lm5jYmkubmxtLm5paC5nb3YvcHVibWVkLzM3ODk2NzU3PC91cmw+PC9y
ZWxhdGVkLXVybHM+PC91cmxzPjxjdXN0b20xPlRoZSBhdXRob3JzIGRlY2xhcmUgdGhhdCB0aGV5
IGhhdmUgbm8gY29uZmxpY3Qgb2YgaW50ZXJlc3QuPC9jdXN0b20xPjxjdXN0b20yPlBNQzEwNjEw
Nzg2PC9jdXN0b20yPjxlbGVjdHJvbmljLXJlc291cmNlLW51bT4xMC4zMzkwL3YxNTEwMTk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ENpdGU+
PEF1dGhvcj5Kb2FxdWltPC9BdXRob3I+PFllYXI+MjAyMzwvWWVhcj48UmVjTnVtPjIxMDwvUmVj
TnVtPjxyZWNvcmQ+PHJlYy1udW1iZXI+MjEwPC9yZWMtbnVtYmVyPjxmb3JlaWduLWtleXM+PGtl
eSBhcHA9IkVOIiBkYi1pZD0iMDB2dnJlMHptc2VycnBld3I5YTV0d3B6ZTlwYXN2cmF2cnBhIiB0
aW1lc3RhbXA9IjE3NTUyMDQ2MDAiPjIxMDwva2V5PjwvZm9yZWlnbi1rZXlzPjxyZWYtdHlwZSBu
YW1lPSJKb3VybmFsIEFydGljbGUiPjE3PC9yZWYtdHlwZT48Y29udHJpYnV0b3JzPjxhdXRob3Jz
PjxhdXRob3I+Sm9hcXVpbSwgTC48L2F1dGhvcj48YXV0aG9yPk1pcmFuZGEsIE0uIE4uIFMuPC9h
dXRob3I+PGF1dGhvcj5QaW1lbnRlbCwgVi48L2F1dGhvcj48YXV0aG9yPk1hcnRpbnMsIE1kcm88
L2F1dGhvcj48YXV0aG9yPk5oYW1wb3NzYSwgVC48L2F1dGhvcj48YXV0aG9yPkFiZWNhc2lzLCBB
LjwvYXV0aG9yPjxhdXRob3I+UGluZ2FyaWxobywgTS48L2F1dGhvcj48L2F1dGhvcnM+PC9jb250
cmlidXRvcnM+PGF1dGgtYWRkcmVzcz5DZW50cm8gSW50ZWdyYWRvIGRlIEN1aWRhZG9zIGUgVHJh
dGFtZW50bywgSG9zcGl0YWwgTWlsaXRhciBkZSBNYXB1dG8sIE1hcHV0byBQLk8uIEJveCAyMTQx
NDM2OC85LCBNb3phbWJpcXVlLiYjeEQ7R2xvYmFsIEhlYWx0aCBhbmQgVHJvcGljYWwgTWVkaWNp
bmUgKEdIVE0pLCBBc3NvY2lhdGUgTGFib3JhdG9yeSBpbiBUcmFuc2xhdGlvbiBhbmQgSW5ub3Zh
dGlvbiBUb3dhcmRzIEdsb2JhbCBIZWFsdGggKExBLVJFQUwpLCBJbnN0aXR1dG8gZGUgSGlnaWVu
ZSBlIE1lZGljaW5hIFRyb3BpY2FsIChJSE1UKSwgVW5pdmVyc2lkYWRlIE5PVkEgZGUgTGlzYm9h
IChVTkwpLCBSdWEgZGEgSnVucXVlaXJhIDEwMCwgMTM0OS0wMDggTGlzYm9hLCBQb3J0dWdhbC4m
I3hEO0NlbnRybyBkZSBJbnZlc3RpZ2FjYW8gZW0gU2F1ZGUgZGUgTWFuaGljYSwgU2VkZSwgTWFu
aGljYSwgUnVhIDEyLCBNYXB1dG8gMTkyOSwgTW96YW1iaXF1ZS48L2F1dGgtYWRkcmVzcz48dGl0
bGVzPjx0aXRsZT5SZXRlbnRpb24gaW4gQ2FyZSBhbmQgVmlyb2xvZ2ljYWwgRmFpbHVyZSBhbW9u
ZyBBZHVsdCBISVYtUG9zaXRpdmUgUGF0aWVudHMgb24gRmlyc3QtTGluZSBBbnRpcmV0cm92aXJh
bCBUcmVhdG1lbnQgaW4gTWFwdXRvLCBNb3phbWJpcXVlPC90aXRsZT48c2Vjb25kYXJ5LXRpdGxl
PlZpcnVzZXM8L3NlY29uZGFyeS10aXRsZT48L3RpdGxlcz48cGVyaW9kaWNhbD48ZnVsbC10aXRs
ZT5WaXJ1c2VzPC9mdWxsLXRpdGxlPjwvcGVyaW9kaWNhbD48dm9sdW1lPjE1PC92b2x1bWU+PG51
bWJlcj4xMDwvbnVtYmVyPjxlZGl0aW9uPjIwMjMwOTIyPC9lZGl0aW9uPjxrZXl3b3Jkcz48a2V5
d29yZD5IdW1hbnM8L2tleXdvcmQ+PGtleXdvcmQ+QWR1bHQ8L2tleXdvcmQ+PGtleXdvcmQ+TWlk
ZGxlIEFnZWQ8L2tleXdvcmQ+PGtleXdvcmQ+KkhJViBJbmZlY3Rpb25zL2RydWcgdGhlcmFweS9l
cGlkZW1pb2xvZ3k8L2tleXdvcmQ+PGtleXdvcmQ+TW96YW1iaXF1ZS9lcGlkZW1pb2xvZ3k8L2tl
eXdvcmQ+PGtleXdvcmQ+Q3Jvc3MtU2VjdGlvbmFsIFN0dWRpZXM8L2tleXdvcmQ+PGtleXdvcmQ+
KlJldGVudGlvbiBpbiBDYXJlPC9rZXl3b3JkPjxrZXl3b3JkPkFudGktUmV0cm92aXJhbCBBZ2Vu
dHMvdGhlcmFwZXV0aWMgdXNlPC9rZXl3b3JkPjxrZXl3b3JkPlRyZWF0bWVudCBGYWlsdXJlPC9r
ZXl3b3JkPjxrZXl3b3JkPkNENCBMeW1waG9jeXRlIENvdW50PC9rZXl3b3JkPjxrZXl3b3JkPlZp
cmFsIExvYWQ8L2tleXdvcmQ+PGtleXdvcmQ+KkFudGktSElWIEFnZW50cy90aGVyYXBldXRpYyB1
c2U8L2tleXdvcmQ+PGtleXdvcmQ+SGl2LTE8L2tleXdvcmQ+PGtleXdvcmQ+TW96YW1iaXF1ZTwv
a2V5d29yZD48a2V5d29yZD5yZXRlbnRpb24gb24gY2FyZTwva2V5d29yZD48a2V5d29yZD52aXJv
bG9naWNhbCByZXNwb25zZTwva2V5d29yZD48L2tleXdvcmRzPjxkYXRlcz48eWVhcj4yMDIzPC95
ZWFyPjxwdWItZGF0ZXM+PGRhdGU+U2VwIDIyPC9kYXRlPjwvcHViLWRhdGVzPjwvZGF0ZXM+PGlz
Ym4+MTk5OS00OTE1IChFbGVjdHJvbmljKSYjeEQ7MTk5OS00OTE1IChMaW5raW5nKTwvaXNibj48
YWNjZXNzaW9uLW51bT4zNzg5Njc1NzwvYWNjZXNzaW9uLW51bT48dXJscz48cmVsYXRlZC11cmxz
Pjx1cmw+aHR0cHM6Ly93d3cubmNiaS5ubG0ubmloLmdvdi9wdWJtZWQvMzc4OTY3NTc8L3VybD48
L3JlbGF0ZWQtdXJscz48L3VybHM+PGN1c3RvbTE+VGhlIGF1dGhvcnMgZGVjbGFyZSB0aGF0IHRo
ZXkgaGF2ZSBubyBjb25mbGljdCBvZiBpbnRlcmVzdC48L2N1c3RvbTE+PGN1c3RvbTI+UE1DMTA2
MTA3ODY8L2N1c3RvbTI+PGVsZWN0cm9uaWMtcmVzb3VyY2UtbnVtPjEwLjMzOTAvdjE1MTAxOTc4
PC9lbGVjdHJvbmljLXJlc291cmNlLW51bT48cmVtb3RlLWRhdGFiYXNlLW5hbWU+TWVkbGluZTwv
cmVtb3RlLWRhdGFiYXNlLW5hbWU+PHJlbW90ZS1kYXRhYmFzZS1wcm92aWRlcj5OTE08L3JlbW90
ZS1kYXRhYmFzZS1wcm92aWRlcj48L3JlY29yZD48L0NpdGU+PENpdGU+PEF1dGhvcj5TYXVyYS1M
YXphcm88L0F1dGhvcj48WWVhcj4yMDI0PC9ZZWFyPjxSZWNOdW0+Mjg1PC9SZWNOdW0+PHJlY29y
ZD48cmVjLW51bWJlcj4yODU8L3JlYy1udW1iZXI+PGZvcmVpZ24ta2V5cz48a2V5IGFwcD0iRU4i
IGRiLWlkPSIwMHZ2cmUwem1zZXJycGV3cjlhNXR3cHplOXBhc3ZyYXZycGEiIHRpbWVzdGFtcD0i
MTc2MjgxNzQ2NCI+Mjg1PC9rZXk+PC9mb3JlaWduLWtleXM+PHJlZi10eXBlIG5hbWU9IkpvdXJu
YWwgQXJ0aWNsZSI+MTc8L3JlZi10eXBlPjxjb250cmlidXRvcnM+PGF1dGhvcnM+PGF1dGhvcj5T
YXVyYS1MYXphcm8sIEEuPC9hdXRob3I+PGF1dGhvcj5BdWd1c3RvLCBPLjwvYXV0aG9yPjxhdXRo
b3I+RmVybmFuZGV6LUx1aXMsIFMuPC9hdXRob3I+PGF1dGhvcj5Mb3Blei1WYXJlbGEsIEUuPC9h
dXRob3I+PGF1dGhvcj5GdWVudGUtU29ybywgTC48L2F1dGhvcj48YXV0aG9yPkJpbGEsIEQuPC9h
dXRob3I+PGF1dGhvcj5Ub3ZlbGEsIE0uPC9hdXRob3I+PGF1dGhvcj5NYWN1YWN1YSwgTi48L2F1
dGhvcj48YXV0aG9yPlZheiwgUC48L2F1dGhvcj48YXV0aG9yPkNvdXRvLCBBLjwvYXV0aG9yPjxh
dXRob3I+QnJ1bm8sIEMuPC9hdXRob3I+PGF1dGhvcj5OYW5pY2hlLCBELjwvYXV0aG9yPjwvYXV0
aG9ycz48L2NvbnRyaWJ1dG9ycz48YXV0aC1hZGRyZXNzPklTR2xvYmFsLCBIb3NwaXRhbCBDbGlu
aWMsIFVuaXZlcnNpdGF0IGRlIEJhcmNlbG9uYSwgQmFyY2Vsb25hLCBTcGFpbi4mI3hEO0NlbnRy
byBkZSBJbnZlc3RpZ2FjYW8gZW0gU2F1ZGUgZGUgTWFuaGljYSAoQ0lTTSkuJiN4RDtGYWN1bGRh
ZGUgZGUgTWVkaWNpbmEsIFVuaXZlcnNpZGFkZSBFZHVhcmRvIE1vbmRsYW5lLCBNYXB1dG8sIE1v
emFtYmlxdWUuJiN4RDtEZXBhcnRtZW50IG9mIEdsb2JhbCBIZWFsdGgsIFVuaXZlcnNpdHkgb2Yg
V2FzaGluZ3RvbiwgU2VhdHRsZSwgV2FzaGluZ3RvbiwgVVNBLiYjeEQ7RnVuZGFjYW8gQXJpZWwg
R2xhc2VyIENvbnRyYSBvIFNJREEgUGVkaWF0cmljby4mI3hEO1Byb2dyYW1hIE5hY2lvbmFsIGRl
IENvbnRyb2xlIGRlIEhJVi9TSURBLCBNaW5pc3RlcmlvIGRhIFNhdWRlLiYjeEQ7RGlyZWNjYW8g
UHJvdmluY2lhbCBkZSBTYXVkZSwgTWFwdXRvLCBNb3phbWJpcXVlLjwvYXV0aC1hZGRyZXNzPjx0
aXRsZXM+PHRpdGxlPkhJViBjYXJlIHJldGVudGlvbiBpbiB0aHJlZSBtdWx0aS1tb250aCBBUlQg
ZGlzcGVuc2luZzogYSByZXRyb3NwZWN0aXZlIGNvaG9ydCBzdHVkeSBpbiBNb3phbWJpcXVlPC90
aXRsZT48c2Vjb25kYXJ5LXRpdGxlPkFJRFM8L3NlY29uZGFyeS10aXRsZT48L3RpdGxlcz48cGVy
aW9kaWNhbD48ZnVsbC10aXRsZT5BSURTPC9mdWxsLXRpdGxlPjwvcGVyaW9kaWNhbD48cGFnZXM+
MTQwMi0xNDExPC9wYWdlcz48dm9sdW1lPjM4PC92b2x1bWU+PG51bWJlcj45PC9udW1iZXI+PGVk
aXRpb24+MjAyNDA1MDM8L2VkaXRpb24+PGtleXdvcmRzPjxrZXl3b3JkPkh1bWFuczwva2V5d29y
ZD48a2V5d29yZD5Nb3phbWJpcXVlPC9rZXl3b3JkPjxrZXl3b3JkPlJldHJvc3BlY3RpdmUgU3R1
ZGllczwva2V5d29yZD48a2V5d29yZD4qSElWIEluZmVjdGlvbnMvZHJ1ZyB0aGVyYXB5PC9rZXl3
b3JkPjxrZXl3b3JkPk1hbGU8L2tleXdvcmQ+PGtleXdvcmQ+RmVtYWxlPC9rZXl3b3JkPjxrZXl3
b3JkPkFkdWx0PC9rZXl3b3JkPjxrZXl3b3JkPkFkb2xlc2NlbnQ8L2tleXdvcmQ+PGtleXdvcmQ+
WW91bmcgQWR1bHQ8L2tleXdvcmQ+PGtleXdvcmQ+Q2hpbGQ8L2tleXdvcmQ+PGtleXdvcmQ+KlJl
dGVudGlvbiBpbiBDYXJlL3N0YXRpc3RpY3MgJmFtcDsgbnVtZXJpY2FsIGRhdGE8L2tleXdvcmQ+
PGtleXdvcmQ+QW50aS1ISVYgQWdlbnRzL3RoZXJhcGV1dGljIHVzZS9hZG1pbmlzdHJhdGlvbiAm
YW1wOyBkb3NhZ2U8L2tleXdvcmQ+PGtleXdvcmQ+TWlkZGxlIEFnZWQ8L2tleXdvcmQ+PGtleXdv
cmQ+QW50aS1SZXRyb3ZpcmFsIEFnZW50cy90aGVyYXBldXRpYyB1c2U8L2tleXdvcmQ+PGtleXdv
cmQ+TG9zdCB0byBGb2xsb3ctVXA8L2tleXdvcmQ+PGtleXdvcmQ+QXNzZXNzbWVudCBvZiBNZWRp
Y2F0aW9uIEFkaGVyZW5jZTwva2V5d29yZD48L2tleXdvcmRzPjxkYXRlcz48eWVhcj4yMDI0PC95
ZWFyPjxwdWItZGF0ZXM+PGRhdGU+SnVsIDE1PC9kYXRlPjwvcHViLWRhdGVzPjwvZGF0ZXM+PGlz
Ym4+MTQ3My01NTcxIChFbGVjdHJvbmljKSYjeEQ7MDI2OS05MzcwIChQcmludCkmI3hEOzAyNjkt
OTM3MCAoTGlua2luZyk8L2lzYm4+PGFjY2Vzc2lvbi1udW0+Mzg2NTI0OTY8L2FjY2Vzc2lvbi1u
dW0+PHVybHM+PHJlbGF0ZWQtdXJscz48dXJsPmh0dHBzOi8vd3d3Lm5jYmkubmxtLm5paC5nb3Yv
cHVibWVkLzM4NjUyNDk2PC91cmw+PC9yZWxhdGVkLXVybHM+PC91cmxzPjxjdXN0b20xPkNvbmZs
aWN0cyBvZiBpbnRlcmVzdCBhbmQgc291cmNlIG9mIGZ1bmRpbmc6IHRoaXMgd29yayByZWNlaXZl
ZCBzdXBwb3J0IGZyb20gdGhlIFNldmVybyBPY2hvYSBwcmVkb2N0b3JhbCBmZWxsb3dzaGlwIGJ5
IHRoZSBCYXJjZWxvbmEgSW5zdGl0dXRlIG9mIEdsb2JhbCBIZWFsdGggKElTR2xvYmFsKSB0byBB
LlMuTC4sIHRoZSBwcmVkb2N0b3JhbCBmZWxsb3dzaGlwIGZyb20gdGhlIFNlY3JldGFyaWF0IG9m
IFVuaXZlcnNpdGllcyBhbmQgUmVzZWFyY2gsIE1pbmlzdHJ5IG9mIEVudGVycHJpc2UgYW5kIEtu
b3dsZWRnZSBvZiB0aGUgR292ZXJubWVudCBvZiBDYXRhbG9uaWEgYW5kIGNvZm91bmRlZCBieSBF
dXJvcGVhbiBTb2NpYWwgRnVuZCB0byBBLlMuTC4gYW5kIFMuRi5MLiwgYW5kIHRoZSBFdXJvcGVh
biBSZXNwaXJhdG9yeSBTb2NpZXR5IChFUlMpIGFuZCB0aGUgRXVyb3BlYW4gVW5pb24gKEVVKSZh
cG9zO3MgSDIwMjAgcmVzZWFyY2ggYW5kIGlubm92YXRpb24gcHJvZ3JhbW1lIHVuZGVyIHRoZSBN
YXJpZSBTa2xvZG93c2thLUN1cmllIGdyYW50IGFncmVlbWVudCAoODQ3NDYyKSB0byBFLkwuVi4g
KFRoaXMgcHVibGljYXRpb24gcmVmbGVjdHMgb25seSB0aGUgYXV0aG9yJmFwb3M7cyB2aWV3LiBU
aGUgRVJTLCBSZXNlYXJjaCBFeGVjdXRpdmUgQWdlbmN5IGFuZCBFVSBhcmUgbm90IHJlc3BvbnNp
YmxlIGZvciBhbnkgdXNlIHRoYXQgbWF5IGJlIG1hZGUgb2YgdGhlIGluZm9ybWF0aW9uIGl0IGNv
bnRhaW5zKS4gRm9yIHRoZSByZW1haW5pbmcgYXV0aG9ycywgdGhlcmUgYXJlIG5vIGNvbmZsaWN0
cyBvZiBpbnRlcmVzdC48L2N1c3RvbTE+PGN1c3RvbTI+UE1DMTEyMTYzNzY8L2N1c3RvbTI+PGVs
ZWN0cm9uaWMtcmVzb3VyY2UtbnVtPjEwLjEwOTcvUUFELjAwMDAwMDAwMDAwMDM5MTM8L2VsZWN0
cm9uaWMtcmVzb3VyY2UtbnVtPjxyZW1vdGUtZGF0YWJhc2UtbmFtZT5NZWRsaW5lPC9yZW1vdGUt
ZGF0YWJhc2UtbmFtZT48cmVtb3RlLWRhdGFiYXNlLXByb3ZpZGVyPk5MTTwvcmVtb3RlLWRhdGFi
YXNlLXByb3ZpZGVyPjwvcmVjb3JkPjwvQ2l0ZT48L0VuZE5vdGU+
</w:fldData>
        </w:fldChar>
      </w:r>
      <w:r w:rsidR="002A4B16">
        <w:rPr>
          <w:color w:val="auto"/>
          <w:lang w:val="pt-BR"/>
        </w:rPr>
        <w:instrText xml:space="preserve"> ADDIN EN.CITE </w:instrText>
      </w:r>
      <w:r w:rsidR="002A4B16">
        <w:rPr>
          <w:color w:val="auto"/>
          <w:lang w:val="pt-BR"/>
        </w:rPr>
        <w:fldChar w:fldCharType="begin">
          <w:fldData xml:space="preserve">PEVuZE5vdGU+PENpdGU+PEF1dGhvcj5Kb2FxdWltPC9BdXRob3I+PFllYXI+MjAyMzwvWWVhcj48
UmVjTnVtPjIxMDwvUmVjTnVtPjxEaXNwbGF5VGV4dD4oRGVjcm9vIGV0IGFsLiwgMjAxNzsgSm9h
cXVpbSBldCBhbC4sIDIwMjM7IFNhdXJhLUxhemFybyBldCBhbC4sIDIwMjQpPC9EaXNwbGF5VGV4
dD48cmVjb3JkPjxyZWMtbnVtYmVyPjIxMDwvcmVjLW51bWJlcj48Zm9yZWlnbi1rZXlzPjxrZXkg
YXBwPSJFTiIgZGItaWQ9IjAwdnZyZTB6bXNlcnJwZXdyOWE1dHdwemU5cGFzdnJhdnJwYSIgdGlt
ZXN0YW1wPSIxNzU1MjA0NjAwIj4yMTA8L2tleT48L2ZvcmVpZ24ta2V5cz48cmVmLXR5cGUgbmFt
ZT0iSm91cm5hbCBBcnRpY2xlIj4xNzwvcmVmLXR5cGU+PGNvbnRyaWJ1dG9ycz48YXV0aG9ycz48
YXV0aG9yPkpvYXF1aW0sIEwuPC9hdXRob3I+PGF1dGhvcj5NaXJhbmRhLCBNLiBOLiBTLjwvYXV0
aG9yPjxhdXRob3I+UGltZW50ZWwsIFYuPC9hdXRob3I+PGF1dGhvcj5NYXJ0aW5zLCBNZHJvPC9h
dXRob3I+PGF1dGhvcj5OaGFtcG9zc2EsIFQuPC9hdXRob3I+PGF1dGhvcj5BYmVjYXNpcywgQS48
L2F1dGhvcj48YXV0aG9yPlBpbmdhcmlsaG8sIE0uPC9hdXRob3I+PC9hdXRob3JzPjwvY29udHJp
YnV0b3JzPjxhdXRoLWFkZHJlc3M+Q2VudHJvIEludGVncmFkbyBkZSBDdWlkYWRvcyBlIFRyYXRh
bWVudG8sIEhvc3BpdGFsIE1pbGl0YXIgZGUgTWFwdXRvLCBNYXB1dG8gUC5PLiBCb3ggMjE0MTQz
NjgvOSwgTW96YW1iaXF1ZS4mI3hEO0dsb2JhbCBIZWFsdGggYW5kIFRyb3BpY2FsIE1lZGljaW5l
IChHSFRNKSwgQXNzb2NpYXRlIExhYm9yYXRvcnkgaW4gVHJhbnNsYXRpb24gYW5kIElubm92YXRp
b24gVG93YXJkcyBHbG9iYWwgSGVhbHRoIChMQS1SRUFMKSwgSW5zdGl0dXRvIGRlIEhpZ2llbmUg
ZSBNZWRpY2luYSBUcm9waWNhbCAoSUhNVCksIFVuaXZlcnNpZGFkZSBOT1ZBIGRlIExpc2JvYSAo
VU5MKSwgUnVhIGRhIEp1bnF1ZWlyYSAxMDAsIDEzNDktMDA4IExpc2JvYSwgUG9ydHVnYWwuJiN4
RDtDZW50cm8gZGUgSW52ZXN0aWdhY2FvIGVtIFNhdWRlIGRlIE1hbmhpY2EsIFNlZGUsIE1hbmhp
Y2EsIFJ1YSAxMiwgTWFwdXRvIDE5MjksIE1vemFtYmlxdWUuPC9hdXRoLWFkZHJlc3M+PHRpdGxl
cz48dGl0bGU+UmV0ZW50aW9uIGluIENhcmUgYW5kIFZpcm9sb2dpY2FsIEZhaWx1cmUgYW1vbmcg
QWR1bHQgSElWLVBvc2l0aXZlIFBhdGllbnRzIG9uIEZpcnN0LUxpbmUgQW50aXJldHJvdmlyYWwg
VHJlYXRtZW50IGluIE1hcHV0bywgTW96YW1iaXF1ZTwvdGl0bGU+PHNlY29uZGFyeS10aXRsZT5W
aXJ1c2VzPC9zZWNvbmRhcnktdGl0bGU+PC90aXRsZXM+PHBlcmlvZGljYWw+PGZ1bGwtdGl0bGU+
VmlydXNlczwvZnVsbC10aXRsZT48L3BlcmlvZGljYWw+PHZvbHVtZT4xNTwvdm9sdW1lPjxudW1i
ZXI+MTA8L251bWJlcj48ZWRpdGlvbj4yMDIzMDkyMjwvZWRpdGlvbj48a2V5d29yZHM+PGtleXdv
cmQ+SHVtYW5zPC9rZXl3b3JkPjxrZXl3b3JkPkFkdWx0PC9rZXl3b3JkPjxrZXl3b3JkPk1pZGRs
ZSBBZ2VkPC9rZXl3b3JkPjxrZXl3b3JkPipISVYgSW5mZWN0aW9ucy9kcnVnIHRoZXJhcHkvZXBp
ZGVtaW9sb2d5PC9rZXl3b3JkPjxrZXl3b3JkPk1vemFtYmlxdWUvZXBpZGVtaW9sb2d5PC9rZXl3
b3JkPjxrZXl3b3JkPkNyb3NzLVNlY3Rpb25hbCBTdHVkaWVzPC9rZXl3b3JkPjxrZXl3b3JkPipS
ZXRlbnRpb24gaW4gQ2FyZTwva2V5d29yZD48a2V5d29yZD5BbnRpLVJldHJvdmlyYWwgQWdlbnRz
L3RoZXJhcGV1dGljIHVzZTwva2V5d29yZD48a2V5d29yZD5UcmVhdG1lbnQgRmFpbHVyZTwva2V5
d29yZD48a2V5d29yZD5DRDQgTHltcGhvY3l0ZSBDb3VudDwva2V5d29yZD48a2V5d29yZD5WaXJh
bCBMb2FkPC9rZXl3b3JkPjxrZXl3b3JkPipBbnRpLUhJViBBZ2VudHMvdGhlcmFwZXV0aWMgdXNl
PC9rZXl3b3JkPjxrZXl3b3JkPkhpdi0xPC9rZXl3b3JkPjxrZXl3b3JkPk1vemFtYmlxdWU8L2tl
eXdvcmQ+PGtleXdvcmQ+cmV0ZW50aW9uIG9uIGNhcmU8L2tleXdvcmQ+PGtleXdvcmQ+dmlyb2xv
Z2ljYWwgcmVzcG9uc2U8L2tleXdvcmQ+PC9rZXl3b3Jkcz48ZGF0ZXM+PHllYXI+MjAyMzwveWVh
cj48cHViLWRhdGVzPjxkYXRlPlNlcCAyMjwvZGF0ZT48L3B1Yi1kYXRlcz48L2RhdGVzPjxpc2Ju
PjE5OTktNDkxNSAoRWxlY3Ryb25pYykmI3hEOzE5OTktNDkxNSAoTGlua2luZyk8L2lzYm4+PGFj
Y2Vzc2lvbi1udW0+Mzc4OTY3NTc8L2FjY2Vzc2lvbi1udW0+PHVybHM+PHJlbGF0ZWQtdXJscz48
dXJsPmh0dHBzOi8vd3d3Lm5jYmkubmxtLm5paC5nb3YvcHVibWVkLzM3ODk2NzU3PC91cmw+PC9y
ZWxhdGVkLXVybHM+PC91cmxzPjxjdXN0b20xPlRoZSBhdXRob3JzIGRlY2xhcmUgdGhhdCB0aGV5
IGhhdmUgbm8gY29uZmxpY3Qgb2YgaW50ZXJlc3QuPC9jdXN0b20xPjxjdXN0b20yPlBNQzEwNjEw
Nzg2PC9jdXN0b20yPjxlbGVjdHJvbmljLXJlc291cmNlLW51bT4xMC4zMzkwL3YxNTEwMTk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ENpdGU+
PEF1dGhvcj5Kb2FxdWltPC9BdXRob3I+PFllYXI+MjAyMzwvWWVhcj48UmVjTnVtPjIxMDwvUmVj
TnVtPjxyZWNvcmQ+PHJlYy1udW1iZXI+MjEwPC9yZWMtbnVtYmVyPjxmb3JlaWduLWtleXM+PGtl
eSBhcHA9IkVOIiBkYi1pZD0iMDB2dnJlMHptc2VycnBld3I5YTV0d3B6ZTlwYXN2cmF2cnBhIiB0
aW1lc3RhbXA9IjE3NTUyMDQ2MDAiPjIxMDwva2V5PjwvZm9yZWlnbi1rZXlzPjxyZWYtdHlwZSBu
YW1lPSJKb3VybmFsIEFydGljbGUiPjE3PC9yZWYtdHlwZT48Y29udHJpYnV0b3JzPjxhdXRob3Jz
PjxhdXRob3I+Sm9hcXVpbSwgTC48L2F1dGhvcj48YXV0aG9yPk1pcmFuZGEsIE0uIE4uIFMuPC9h
dXRob3I+PGF1dGhvcj5QaW1lbnRlbCwgVi48L2F1dGhvcj48YXV0aG9yPk1hcnRpbnMsIE1kcm88
L2F1dGhvcj48YXV0aG9yPk5oYW1wb3NzYSwgVC48L2F1dGhvcj48YXV0aG9yPkFiZWNhc2lzLCBB
LjwvYXV0aG9yPjxhdXRob3I+UGluZ2FyaWxobywgTS48L2F1dGhvcj48L2F1dGhvcnM+PC9jb250
cmlidXRvcnM+PGF1dGgtYWRkcmVzcz5DZW50cm8gSW50ZWdyYWRvIGRlIEN1aWRhZG9zIGUgVHJh
dGFtZW50bywgSG9zcGl0YWwgTWlsaXRhciBkZSBNYXB1dG8sIE1hcHV0byBQLk8uIEJveCAyMTQx
NDM2OC85LCBNb3phbWJpcXVlLiYjeEQ7R2xvYmFsIEhlYWx0aCBhbmQgVHJvcGljYWwgTWVkaWNp
bmUgKEdIVE0pLCBBc3NvY2lhdGUgTGFib3JhdG9yeSBpbiBUcmFuc2xhdGlvbiBhbmQgSW5ub3Zh
dGlvbiBUb3dhcmRzIEdsb2JhbCBIZWFsdGggKExBLVJFQUwpLCBJbnN0aXR1dG8gZGUgSGlnaWVu
ZSBlIE1lZGljaW5hIFRyb3BpY2FsIChJSE1UKSwgVW5pdmVyc2lkYWRlIE5PVkEgZGUgTGlzYm9h
IChVTkwpLCBSdWEgZGEgSnVucXVlaXJhIDEwMCwgMTM0OS0wMDggTGlzYm9hLCBQb3J0dWdhbC4m
I3hEO0NlbnRybyBkZSBJbnZlc3RpZ2FjYW8gZW0gU2F1ZGUgZGUgTWFuaGljYSwgU2VkZSwgTWFu
aGljYSwgUnVhIDEyLCBNYXB1dG8gMTkyOSwgTW96YW1iaXF1ZS48L2F1dGgtYWRkcmVzcz48dGl0
bGVzPjx0aXRsZT5SZXRlbnRpb24gaW4gQ2FyZSBhbmQgVmlyb2xvZ2ljYWwgRmFpbHVyZSBhbW9u
ZyBBZHVsdCBISVYtUG9zaXRpdmUgUGF0aWVudHMgb24gRmlyc3QtTGluZSBBbnRpcmV0cm92aXJh
bCBUcmVhdG1lbnQgaW4gTWFwdXRvLCBNb3phbWJpcXVlPC90aXRsZT48c2Vjb25kYXJ5LXRpdGxl
PlZpcnVzZXM8L3NlY29uZGFyeS10aXRsZT48L3RpdGxlcz48cGVyaW9kaWNhbD48ZnVsbC10aXRs
ZT5WaXJ1c2VzPC9mdWxsLXRpdGxlPjwvcGVyaW9kaWNhbD48dm9sdW1lPjE1PC92b2x1bWU+PG51
bWJlcj4xMDwvbnVtYmVyPjxlZGl0aW9uPjIwMjMwOTIyPC9lZGl0aW9uPjxrZXl3b3Jkcz48a2V5
d29yZD5IdW1hbnM8L2tleXdvcmQ+PGtleXdvcmQ+QWR1bHQ8L2tleXdvcmQ+PGtleXdvcmQ+TWlk
ZGxlIEFnZWQ8L2tleXdvcmQ+PGtleXdvcmQ+KkhJViBJbmZlY3Rpb25zL2RydWcgdGhlcmFweS9l
cGlkZW1pb2xvZ3k8L2tleXdvcmQ+PGtleXdvcmQ+TW96YW1iaXF1ZS9lcGlkZW1pb2xvZ3k8L2tl
eXdvcmQ+PGtleXdvcmQ+Q3Jvc3MtU2VjdGlvbmFsIFN0dWRpZXM8L2tleXdvcmQ+PGtleXdvcmQ+
KlJldGVudGlvbiBpbiBDYXJlPC9rZXl3b3JkPjxrZXl3b3JkPkFudGktUmV0cm92aXJhbCBBZ2Vu
dHMvdGhlcmFwZXV0aWMgdXNlPC9rZXl3b3JkPjxrZXl3b3JkPlRyZWF0bWVudCBGYWlsdXJlPC9r
ZXl3b3JkPjxrZXl3b3JkPkNENCBMeW1waG9jeXRlIENvdW50PC9rZXl3b3JkPjxrZXl3b3JkPlZp
cmFsIExvYWQ8L2tleXdvcmQ+PGtleXdvcmQ+KkFudGktSElWIEFnZW50cy90aGVyYXBldXRpYyB1
c2U8L2tleXdvcmQ+PGtleXdvcmQ+SGl2LTE8L2tleXdvcmQ+PGtleXdvcmQ+TW96YW1iaXF1ZTwv
a2V5d29yZD48a2V5d29yZD5yZXRlbnRpb24gb24gY2FyZTwva2V5d29yZD48a2V5d29yZD52aXJv
bG9naWNhbCByZXNwb25zZTwva2V5d29yZD48L2tleXdvcmRzPjxkYXRlcz48eWVhcj4yMDIzPC95
ZWFyPjxwdWItZGF0ZXM+PGRhdGU+U2VwIDIyPC9kYXRlPjwvcHViLWRhdGVzPjwvZGF0ZXM+PGlz
Ym4+MTk5OS00OTE1IChFbGVjdHJvbmljKSYjeEQ7MTk5OS00OTE1IChMaW5raW5nKTwvaXNibj48
YWNjZXNzaW9uLW51bT4zNzg5Njc1NzwvYWNjZXNzaW9uLW51bT48dXJscz48cmVsYXRlZC11cmxz
Pjx1cmw+aHR0cHM6Ly93d3cubmNiaS5ubG0ubmloLmdvdi9wdWJtZWQvMzc4OTY3NTc8L3VybD48
L3JlbGF0ZWQtdXJscz48L3VybHM+PGN1c3RvbTE+VGhlIGF1dGhvcnMgZGVjbGFyZSB0aGF0IHRo
ZXkgaGF2ZSBubyBjb25mbGljdCBvZiBpbnRlcmVzdC48L2N1c3RvbTE+PGN1c3RvbTI+UE1DMTA2
MTA3ODY8L2N1c3RvbTI+PGVsZWN0cm9uaWMtcmVzb3VyY2UtbnVtPjEwLjMzOTAvdjE1MTAxOTc4
PC9lbGVjdHJvbmljLXJlc291cmNlLW51bT48cmVtb3RlLWRhdGFiYXNlLW5hbWU+TWVkbGluZTwv
cmVtb3RlLWRhdGFiYXNlLW5hbWU+PHJlbW90ZS1kYXRhYmFzZS1wcm92aWRlcj5OTE08L3JlbW90
ZS1kYXRhYmFzZS1wcm92aWRlcj48L3JlY29yZD48L0NpdGU+PENpdGU+PEF1dGhvcj5TYXVyYS1M
YXphcm88L0F1dGhvcj48WWVhcj4yMDI0PC9ZZWFyPjxSZWNOdW0+Mjg1PC9SZWNOdW0+PHJlY29y
ZD48cmVjLW51bWJlcj4yODU8L3JlYy1udW1iZXI+PGZvcmVpZ24ta2V5cz48a2V5IGFwcD0iRU4i
IGRiLWlkPSIwMHZ2cmUwem1zZXJycGV3cjlhNXR3cHplOXBhc3ZyYXZycGEiIHRpbWVzdGFtcD0i
MTc2MjgxNzQ2NCI+Mjg1PC9rZXk+PC9mb3JlaWduLWtleXM+PHJlZi10eXBlIG5hbWU9IkpvdXJu
YWwgQXJ0aWNsZSI+MTc8L3JlZi10eXBlPjxjb250cmlidXRvcnM+PGF1dGhvcnM+PGF1dGhvcj5T
YXVyYS1MYXphcm8sIEEuPC9hdXRob3I+PGF1dGhvcj5BdWd1c3RvLCBPLjwvYXV0aG9yPjxhdXRo
b3I+RmVybmFuZGV6LUx1aXMsIFMuPC9hdXRob3I+PGF1dGhvcj5Mb3Blei1WYXJlbGEsIEUuPC9h
dXRob3I+PGF1dGhvcj5GdWVudGUtU29ybywgTC48L2F1dGhvcj48YXV0aG9yPkJpbGEsIEQuPC9h
dXRob3I+PGF1dGhvcj5Ub3ZlbGEsIE0uPC9hdXRob3I+PGF1dGhvcj5NYWN1YWN1YSwgTi48L2F1
dGhvcj48YXV0aG9yPlZheiwgUC48L2F1dGhvcj48YXV0aG9yPkNvdXRvLCBBLjwvYXV0aG9yPjxh
dXRob3I+QnJ1bm8sIEMuPC9hdXRob3I+PGF1dGhvcj5OYW5pY2hlLCBELjwvYXV0aG9yPjwvYXV0
aG9ycz48L2NvbnRyaWJ1dG9ycz48YXV0aC1hZGRyZXNzPklTR2xvYmFsLCBIb3NwaXRhbCBDbGlu
aWMsIFVuaXZlcnNpdGF0IGRlIEJhcmNlbG9uYSwgQmFyY2Vsb25hLCBTcGFpbi4mI3hEO0NlbnRy
byBkZSBJbnZlc3RpZ2FjYW8gZW0gU2F1ZGUgZGUgTWFuaGljYSAoQ0lTTSkuJiN4RDtGYWN1bGRh
ZGUgZGUgTWVkaWNpbmEsIFVuaXZlcnNpZGFkZSBFZHVhcmRvIE1vbmRsYW5lLCBNYXB1dG8sIE1v
emFtYmlxdWUuJiN4RDtEZXBhcnRtZW50IG9mIEdsb2JhbCBIZWFsdGgsIFVuaXZlcnNpdHkgb2Yg
V2FzaGluZ3RvbiwgU2VhdHRsZSwgV2FzaGluZ3RvbiwgVVNBLiYjeEQ7RnVuZGFjYW8gQXJpZWwg
R2xhc2VyIENvbnRyYSBvIFNJREEgUGVkaWF0cmljby4mI3hEO1Byb2dyYW1hIE5hY2lvbmFsIGRl
IENvbnRyb2xlIGRlIEhJVi9TSURBLCBNaW5pc3RlcmlvIGRhIFNhdWRlLiYjeEQ7RGlyZWNjYW8g
UHJvdmluY2lhbCBkZSBTYXVkZSwgTWFwdXRvLCBNb3phbWJpcXVlLjwvYXV0aC1hZGRyZXNzPjx0
aXRsZXM+PHRpdGxlPkhJViBjYXJlIHJldGVudGlvbiBpbiB0aHJlZSBtdWx0aS1tb250aCBBUlQg
ZGlzcGVuc2luZzogYSByZXRyb3NwZWN0aXZlIGNvaG9ydCBzdHVkeSBpbiBNb3phbWJpcXVlPC90
aXRsZT48c2Vjb25kYXJ5LXRpdGxlPkFJRFM8L3NlY29uZGFyeS10aXRsZT48L3RpdGxlcz48cGVy
aW9kaWNhbD48ZnVsbC10aXRsZT5BSURTPC9mdWxsLXRpdGxlPjwvcGVyaW9kaWNhbD48cGFnZXM+
MTQwMi0xNDExPC9wYWdlcz48dm9sdW1lPjM4PC92b2x1bWU+PG51bWJlcj45PC9udW1iZXI+PGVk
aXRpb24+MjAyNDA1MDM8L2VkaXRpb24+PGtleXdvcmRzPjxrZXl3b3JkPkh1bWFuczwva2V5d29y
ZD48a2V5d29yZD5Nb3phbWJpcXVlPC9rZXl3b3JkPjxrZXl3b3JkPlJldHJvc3BlY3RpdmUgU3R1
ZGllczwva2V5d29yZD48a2V5d29yZD4qSElWIEluZmVjdGlvbnMvZHJ1ZyB0aGVyYXB5PC9rZXl3
b3JkPjxrZXl3b3JkPk1hbGU8L2tleXdvcmQ+PGtleXdvcmQ+RmVtYWxlPC9rZXl3b3JkPjxrZXl3
b3JkPkFkdWx0PC9rZXl3b3JkPjxrZXl3b3JkPkFkb2xlc2NlbnQ8L2tleXdvcmQ+PGtleXdvcmQ+
WW91bmcgQWR1bHQ8L2tleXdvcmQ+PGtleXdvcmQ+Q2hpbGQ8L2tleXdvcmQ+PGtleXdvcmQ+KlJl
dGVudGlvbiBpbiBDYXJlL3N0YXRpc3RpY3MgJmFtcDsgbnVtZXJpY2FsIGRhdGE8L2tleXdvcmQ+
PGtleXdvcmQ+QW50aS1ISVYgQWdlbnRzL3RoZXJhcGV1dGljIHVzZS9hZG1pbmlzdHJhdGlvbiAm
YW1wOyBkb3NhZ2U8L2tleXdvcmQ+PGtleXdvcmQ+TWlkZGxlIEFnZWQ8L2tleXdvcmQ+PGtleXdv
cmQ+QW50aS1SZXRyb3ZpcmFsIEFnZW50cy90aGVyYXBldXRpYyB1c2U8L2tleXdvcmQ+PGtleXdv
cmQ+TG9zdCB0byBGb2xsb3ctVXA8L2tleXdvcmQ+PGtleXdvcmQ+QXNzZXNzbWVudCBvZiBNZWRp
Y2F0aW9uIEFkaGVyZW5jZTwva2V5d29yZD48L2tleXdvcmRzPjxkYXRlcz48eWVhcj4yMDI0PC95
ZWFyPjxwdWItZGF0ZXM+PGRhdGU+SnVsIDE1PC9kYXRlPjwvcHViLWRhdGVzPjwvZGF0ZXM+PGlz
Ym4+MTQ3My01NTcxIChFbGVjdHJvbmljKSYjeEQ7MDI2OS05MzcwIChQcmludCkmI3hEOzAyNjkt
OTM3MCAoTGlua2luZyk8L2lzYm4+PGFjY2Vzc2lvbi1udW0+Mzg2NTI0OTY8L2FjY2Vzc2lvbi1u
dW0+PHVybHM+PHJlbGF0ZWQtdXJscz48dXJsPmh0dHBzOi8vd3d3Lm5jYmkubmxtLm5paC5nb3Yv
cHVibWVkLzM4NjUyNDk2PC91cmw+PC9yZWxhdGVkLXVybHM+PC91cmxzPjxjdXN0b20xPkNvbmZs
aWN0cyBvZiBpbnRlcmVzdCBhbmQgc291cmNlIG9mIGZ1bmRpbmc6IHRoaXMgd29yayByZWNlaXZl
ZCBzdXBwb3J0IGZyb20gdGhlIFNldmVybyBPY2hvYSBwcmVkb2N0b3JhbCBmZWxsb3dzaGlwIGJ5
IHRoZSBCYXJjZWxvbmEgSW5zdGl0dXRlIG9mIEdsb2JhbCBIZWFsdGggKElTR2xvYmFsKSB0byBB
LlMuTC4sIHRoZSBwcmVkb2N0b3JhbCBmZWxsb3dzaGlwIGZyb20gdGhlIFNlY3JldGFyaWF0IG9m
IFVuaXZlcnNpdGllcyBhbmQgUmVzZWFyY2gsIE1pbmlzdHJ5IG9mIEVudGVycHJpc2UgYW5kIEtu
b3dsZWRnZSBvZiB0aGUgR292ZXJubWVudCBvZiBDYXRhbG9uaWEgYW5kIGNvZm91bmRlZCBieSBF
dXJvcGVhbiBTb2NpYWwgRnVuZCB0byBBLlMuTC4gYW5kIFMuRi5MLiwgYW5kIHRoZSBFdXJvcGVh
biBSZXNwaXJhdG9yeSBTb2NpZXR5IChFUlMpIGFuZCB0aGUgRXVyb3BlYW4gVW5pb24gKEVVKSZh
cG9zO3MgSDIwMjAgcmVzZWFyY2ggYW5kIGlubm92YXRpb24gcHJvZ3JhbW1lIHVuZGVyIHRoZSBN
YXJpZSBTa2xvZG93c2thLUN1cmllIGdyYW50IGFncmVlbWVudCAoODQ3NDYyKSB0byBFLkwuVi4g
KFRoaXMgcHVibGljYXRpb24gcmVmbGVjdHMgb25seSB0aGUgYXV0aG9yJmFwb3M7cyB2aWV3LiBU
aGUgRVJTLCBSZXNlYXJjaCBFeGVjdXRpdmUgQWdlbmN5IGFuZCBFVSBhcmUgbm90IHJlc3BvbnNp
YmxlIGZvciBhbnkgdXNlIHRoYXQgbWF5IGJlIG1hZGUgb2YgdGhlIGluZm9ybWF0aW9uIGl0IGNv
bnRhaW5zKS4gRm9yIHRoZSByZW1haW5pbmcgYXV0aG9ycywgdGhlcmUgYXJlIG5vIGNvbmZsaWN0
cyBvZiBpbnRlcmVzdC48L2N1c3RvbTE+PGN1c3RvbTI+UE1DMTEyMTYzNzY8L2N1c3RvbTI+PGVs
ZWN0cm9uaWMtcmVzb3VyY2UtbnVtPjEwLjEwOTcvUUFELjAwMDAwMDAwMDAwMDM5MTM8L2VsZWN0
cm9uaWMtcmVzb3VyY2UtbnVtPjxyZW1vdGUtZGF0YWJhc2UtbmFtZT5NZWRsaW5lPC9yZW1vdGUt
ZGF0YWJhc2UtbmFtZT48cmVtb3RlLWRhdGFiYXNlLXByb3ZpZGVyPk5MTTwvcmVtb3RlLWRhdGFi
YXNlLXByb3ZpZGVyPjwvcmVjb3JkPjwvQ2l0ZT48L0VuZE5vdGU+
</w:fldData>
        </w:fldChar>
      </w:r>
      <w:r w:rsidR="002A4B16">
        <w:rPr>
          <w:color w:val="auto"/>
          <w:lang w:val="pt-BR"/>
        </w:rPr>
        <w:instrText xml:space="preserve"> ADDIN EN.CITE.DATA </w:instrText>
      </w:r>
      <w:r w:rsidR="002A4B16">
        <w:rPr>
          <w:color w:val="auto"/>
          <w:lang w:val="pt-BR"/>
        </w:rPr>
      </w:r>
      <w:r w:rsidR="002A4B16">
        <w:rPr>
          <w:color w:val="auto"/>
          <w:lang w:val="pt-BR"/>
        </w:rPr>
        <w:fldChar w:fldCharType="end"/>
      </w:r>
      <w:r w:rsidR="003B2A01">
        <w:rPr>
          <w:color w:val="auto"/>
          <w:lang w:val="pt-BR"/>
        </w:rPr>
        <w:fldChar w:fldCharType="separate"/>
      </w:r>
      <w:r w:rsidR="002A4B16" w:rsidRPr="002A4B16">
        <w:rPr>
          <w:noProof/>
          <w:color w:val="auto"/>
          <w:lang w:val="pt-PT"/>
          <w:rPrChange w:id="212" w:author="Izaidino Muchanga" w:date="2026-03-19T20:46:00Z" w16du:dateUtc="2026-03-19T20:46:00Z">
            <w:rPr>
              <w:noProof/>
              <w:color w:val="auto"/>
            </w:rPr>
          </w:rPrChange>
        </w:rPr>
        <w:t>(Decroo et al., 2017; Joaquim et al., 2023; Saura-Lazaro et al., 2024)</w:t>
      </w:r>
      <w:r w:rsidR="003B2A01">
        <w:rPr>
          <w:color w:val="auto"/>
          <w:lang w:val="pt-BR"/>
        </w:rPr>
        <w:fldChar w:fldCharType="end"/>
      </w:r>
      <w:r w:rsidR="003B2A01" w:rsidRPr="002A4B16">
        <w:rPr>
          <w:color w:val="auto"/>
          <w:lang w:val="pt-PT"/>
          <w:rPrChange w:id="213" w:author="Izaidino Muchanga" w:date="2026-03-19T20:46:00Z" w16du:dateUtc="2026-03-19T20:46:00Z">
            <w:rPr>
              <w:color w:val="auto"/>
            </w:rPr>
          </w:rPrChange>
        </w:rPr>
        <w:t>.</w:t>
      </w:r>
    </w:p>
    <w:p w14:paraId="0EA0D8FE" w14:textId="700FA447" w:rsidR="003B2A01" w:rsidRPr="00DA4FE1" w:rsidRDefault="00DA4FE1" w:rsidP="002E737A">
      <w:pPr>
        <w:pStyle w:val="Default"/>
        <w:spacing w:before="240" w:after="240" w:line="360" w:lineRule="auto"/>
        <w:ind w:firstLine="709"/>
        <w:jc w:val="both"/>
        <w:rPr>
          <w:color w:val="auto"/>
        </w:rPr>
      </w:pPr>
      <w:r w:rsidRPr="00DA4FE1">
        <w:rPr>
          <w:color w:val="auto"/>
        </w:rPr>
        <w:t>The high number of treatment dropouts</w:t>
      </w:r>
      <w:r w:rsidR="00AD2FC7">
        <w:rPr>
          <w:color w:val="auto"/>
        </w:rPr>
        <w:t xml:space="preserve"> in this study</w:t>
      </w:r>
      <w:r w:rsidRPr="00DA4FE1">
        <w:rPr>
          <w:color w:val="auto"/>
        </w:rPr>
        <w:t xml:space="preserve"> </w:t>
      </w:r>
      <w:r w:rsidR="00AD2FC7" w:rsidRPr="00AD2FC7">
        <w:rPr>
          <w:color w:val="auto"/>
        </w:rPr>
        <w:t>was observed</w:t>
      </w:r>
      <w:r w:rsidR="00AD2FC7">
        <w:rPr>
          <w:color w:val="auto"/>
        </w:rPr>
        <w:t xml:space="preserve"> </w:t>
      </w:r>
      <w:r w:rsidRPr="00DA4FE1">
        <w:rPr>
          <w:color w:val="auto"/>
        </w:rPr>
        <w:t>in the 21–31 age group</w:t>
      </w:r>
      <w:ins w:id="214" w:author="Izaidino Muchanga" w:date="2026-03-19T20:46:00Z" w16du:dateUtc="2026-03-19T20:46:00Z">
        <w:r w:rsidR="00F65705">
          <w:rPr>
            <w:color w:val="auto"/>
          </w:rPr>
          <w:t>. T</w:t>
        </w:r>
      </w:ins>
      <w:del w:id="215" w:author="Izaidino Muchanga" w:date="2026-03-19T20:46:00Z" w16du:dateUtc="2026-03-19T20:46:00Z">
        <w:r w:rsidR="00AD2FC7" w:rsidDel="00F65705">
          <w:rPr>
            <w:color w:val="auto"/>
          </w:rPr>
          <w:delText>,</w:delText>
        </w:r>
        <w:r w:rsidRPr="00DA4FE1" w:rsidDel="00F65705">
          <w:rPr>
            <w:color w:val="auto"/>
          </w:rPr>
          <w:delText xml:space="preserve"> </w:delText>
        </w:r>
        <w:r w:rsidR="00AD2FC7" w:rsidDel="00F65705">
          <w:rPr>
            <w:color w:val="auto"/>
          </w:rPr>
          <w:delText>t</w:delText>
        </w:r>
      </w:del>
      <w:r w:rsidR="00AD2FC7">
        <w:rPr>
          <w:color w:val="auto"/>
        </w:rPr>
        <w:t xml:space="preserve">heses  results are </w:t>
      </w:r>
      <w:r w:rsidRPr="00DA4FE1">
        <w:rPr>
          <w:color w:val="auto"/>
        </w:rPr>
        <w:t>consistent</w:t>
      </w:r>
      <w:r w:rsidR="00AD2FC7">
        <w:rPr>
          <w:color w:val="auto"/>
        </w:rPr>
        <w:t>s</w:t>
      </w:r>
      <w:r w:rsidRPr="00DA4FE1">
        <w:rPr>
          <w:color w:val="auto"/>
        </w:rPr>
        <w:t xml:space="preserve"> with several studies that identify young age as a risk factor for greater loss to follow-up</w:t>
      </w:r>
      <w:r w:rsidR="00AD2FC7">
        <w:rPr>
          <w:color w:val="auto"/>
        </w:rPr>
        <w:t xml:space="preserve"> </w:t>
      </w:r>
      <w:r w:rsidRPr="00DA4FE1">
        <w:rPr>
          <w:color w:val="auto"/>
        </w:rPr>
        <w:t xml:space="preserve">compared to older adults. </w:t>
      </w:r>
      <w:r w:rsidR="00AD2FC7" w:rsidRPr="00C57AC1">
        <w:rPr>
          <w:color w:val="auto"/>
        </w:rPr>
        <w:t>The factors contributing to youth treatment discontinuation indicate</w:t>
      </w:r>
      <w:r w:rsidR="00AD2FC7">
        <w:rPr>
          <w:color w:val="auto"/>
        </w:rPr>
        <w:t xml:space="preserve">: </w:t>
      </w:r>
      <w:r w:rsidRPr="00DA4FE1">
        <w:rPr>
          <w:color w:val="auto"/>
        </w:rPr>
        <w:t>work</w:t>
      </w:r>
      <w:r w:rsidR="00AD2FC7">
        <w:rPr>
          <w:color w:val="auto"/>
        </w:rPr>
        <w:t xml:space="preserve"> </w:t>
      </w:r>
      <w:r w:rsidRPr="00DA4FE1">
        <w:rPr>
          <w:color w:val="auto"/>
        </w:rPr>
        <w:t>or education-related mobility, perceived stigma, the transition from pediatric to adult services, and psychosocial challenges characteristic of youth</w:t>
      </w:r>
      <w:r>
        <w:rPr>
          <w:color w:val="auto"/>
        </w:rPr>
        <w:t xml:space="preserve"> </w:t>
      </w:r>
      <w:r w:rsidR="008E0B12">
        <w:rPr>
          <w:color w:val="auto"/>
          <w:lang w:val="pt-BR"/>
        </w:rPr>
        <w:fldChar w:fldCharType="begin">
          <w:fldData xml:space="preserve">PEVuZE5vdGU+PENpdGU+PEF1dGhvcj5EZWNyb288L0F1dGhvcj48WWVhcj4yMDE3PC9ZZWFyPjxS
ZWNOdW0+Mjg2PC9SZWNOdW0+PERpc3BsYXlUZXh0PihEZWNyb28gZXQgYWwuLCAyMDE0OyBEZWNy
b28gZXQgYWwuLCAyMDE3KTwvRGlzcGxheVRleHQ+PHJlY29yZD48cmVjLW51bWJlcj4yODY8L3Jl
Yy1udW1iZXI+PGZvcmVpZ24ta2V5cz48a2V5IGFwcD0iRU4iIGRiLWlkPSIwMHZ2cmUwem1zZXJy
cGV3cjlhNXR3cHplOXBhc3ZyYXZycGEiIHRpbWVzdGFtcD0iMTc2MjgxNzQ3MSI+Mjg2PC9rZXk+
PC9mb3JlaWduLWtleXM+PHJlZi10eXBlIG5hbWU9IkpvdXJuYWwgQXJ0aWNsZSI+MTc8L3JlZi10
eXBlPjxjb250cmlidXRvcnM+PGF1dGhvcnM+PGF1dGhvcj5EZWNyb28sIFQuPC9hdXRob3I+PGF1
dGhvcj5UZWxmZXIsIEIuPC9hdXRob3I+PGF1dGhvcj5Eb3JlcywgQy4gRC48L2F1dGhvcj48YXV0
aG9yPldoaXRlLCBSLiBBLjwvYXV0aG9yPjxhdXRob3I+U2FudG9zLCBOLiBELjwvYXV0aG9yPjxh
dXRob3I+TWt3YW1iYSwgQS48L2F1dGhvcj48YXV0aG9yPkRlemVtYnJvLCBTLjwvYXV0aG9yPjxh
dXRob3I+Sm9mZnJpc3NlLCBNLjwvYXV0aG9yPjxhdXRob3I+RWxsbWFuLCBULjwvYXV0aG9yPjxh
dXRob3I+TWV0Y2FsZiwgQy48L2F1dGhvcj48L2F1dGhvcnM+PC9jb250cmlidXRvcnM+PGF1dGgt
YWRkcmVzcz5NaXNzaW9uIE1vemFtYmlxdWUsIE1lZGVjaW5zIFNhbnMgRnJvbnRpZXJlcywgT3Bl
cmF0aW9uYWwgQ2VudGVyIEJydXNzZWxzLCBUZXRlLCBNb3phbWJpcXVlLiYjeEQ7RGlyZWNjYW8g
UHJvdmluY2lhbCBkZSBTYXVkZSwgTWluaXN0ZXJpbyBkYSBTYXVkZSBkZSBNb2NhbWJpcXVlLCBU
ZXRlLCBNb2NhbWJpcXVlLiYjeEQ7RGVwYXJ0bWVudCBvZiBJbmZlY3Rpb3VzIERpc2Vhc2UgRXBp
ZGVtaW9sb2d5IGFuZCBNb2RlbGxpbmcsIE5vcndlZ2lhbiBJbnN0aXR1dGUgb2YgUHVibGljIEhl
YWx0aCwgT3NsbywgTm9yd2F5LiYjeEQ7U291dGhlcm4gQWZyaWNhIE1lZGljYWwgVW5pdCwgU291
dGggQWZyaWNhLCBNZWRlY2lucyBTYW5zIEZyb250aWVyZXMsIE9wZXJhdGlvbmFsIENlbnRlciBC
cnVzc2VscywgQ2FwZSBUb3duLCBTb3V0aCBBZnJpY2EuPC9hdXRoLWFkZHJlc3M+PHRpdGxlcz48
dGl0bGU+RWZmZWN0IG9mIENvbW11bml0eSBBUlQgR3JvdXBzIG9uIHJldGVudGlvbi1pbi1jYXJl
IGFtb25nIHBhdGllbnRzIG9uIEFSVCBpbiBUZXRlIFByb3ZpbmNlLCBNb3phbWJpcXVlOiBhIGNv
aG9ydCBzdHVkeTwvdGl0bGU+PHNlY29uZGFyeS10aXRsZT5CTUogT3Blbjwvc2Vjb25kYXJ5LXRp
dGxlPjwvdGl0bGVzPjxwZXJpb2RpY2FsPjxmdWxsLXRpdGxlPkJNSiBPcGVuPC9mdWxsLXRpdGxl
PjwvcGVyaW9kaWNhbD48cGFnZXM+ZTAxNjgwMDwvcGFnZXM+PHZvbHVtZT43PC92b2x1bWU+PG51
bWJlcj44PC9udW1iZXI+PGVkaXRpb24+MjAxNzA4MTE8L2VkaXRpb24+PGtleXdvcmRzPjxrZXl3
b3JkPkFkdWx0PC9rZXl3b3JkPjxrZXl3b3JkPkFudGktSElWIEFnZW50cy8qdGhlcmFwZXV0aWMg
dXNlPC9rZXl3b3JkPjxrZXl3b3JkPipDb21tdW5pdHkgSGVhbHRoIFNlcnZpY2VzPC9rZXl3b3Jk
PjxrZXl3b3JkPipDb21tdW5pdHkgUGFydGljaXBhdGlvbjwva2V5d29yZD48a2V5d29yZD5EZWxp
dmVyeSBvZiBIZWFsdGggQ2FyZS8qbWV0aG9kczwva2V5d29yZD48a2V5d29yZD5GZW1hbGU8L2tl
eXdvcmQ+PGtleXdvcmQ+Kkdyb3VwIFByb2Nlc3Nlczwva2V5d29yZD48a2V5d29yZD5ISVYgSW5m
ZWN0aW9ucy8qZHJ1ZyB0aGVyYXB5PC9rZXl3b3JkPjxrZXl3b3JkPkhlYWx0aCBGYWNpbGl0aWVz
PC9rZXl3b3JkPjxrZXl3b3JkPkhlYWx0aCBTZXJ2aWNlcyBBY2Nlc3NpYmlsaXR5PC9rZXl3b3Jk
PjxrZXl3b3JkPkh1bWFuczwva2V5d29yZD48a2V5d29yZD5Mb3N0IHRvIEZvbGxvdy1VcDwva2V5
d29yZD48a2V5d29yZD5NYWxlPC9rZXl3b3JkPjxrZXl3b3JkPk1vemFtYmlxdWU8L2tleXdvcmQ+
PGtleXdvcmQ+KlBhdGllbnQgRHJvcG91dHM8L2tleXdvcmQ+PGtleXdvcmQ+UHJvcG9ydGlvbmFs
IEhhemFyZHMgTW9kZWxzPC9rZXl3b3JkPjxrZXl3b3JkPlF1YWxpdGF0aXZlIFJlc2VhcmNoPC9r
ZXl3b3JkPjxrZXl3b3JkPlJldHJvc3BlY3RpdmUgU3R1ZGllczwva2V5d29yZD48a2V5d29yZD5T
dXJ2aXZhbCBBbmFseXNpczwva2V5d29yZD48a2V5d29yZD5IaXY8L2tleXdvcmQ+PGtleXdvcmQ+
Y29tbXVuaXR5IHBhcnRpY2lwYXRpb248L2tleXdvcmQ+PGtleXdvcmQ+cGVlciBzdXBwb3J0PC9r
ZXl3b3JkPjxrZXl3b3JkPnRyZWF0bWVudCBvdXRjb21lPC9rZXl3b3JkPjwva2V5d29yZHM+PGRh
dGVzPjx5ZWFyPjIwMTc8L3llYXI+PHB1Yi1kYXRlcz48ZGF0ZT5BdWcgMTE8L2RhdGU+PC9wdWIt
ZGF0ZXM+PC9kYXRlcz48aXNibj4yMDQ0LTYwNTUgKEVsZWN0cm9uaWMpJiN4RDsyMDQ0LTYwNTUg
KExpbmtpbmcpPC9pc2JuPjxhY2Nlc3Npb24tbnVtPjI4ODAxNDI3PC9hY2Nlc3Npb24tbnVtPjx1
cmxzPjxyZWxhdGVkLXVybHM+PHVybD5odHRwczovL3d3dy5uY2JpLm5sbS5uaWguZ292L3B1Ym1l
ZC8yODgwMTQyNzwvdXJsPjwvcmVsYXRlZC11cmxzPjwvdXJscz48Y3VzdG9tMT5Db21wZXRpbmcg
aW50ZXJlc3RzOiBOb25lIGRlY2xhcmVkLjwvY3VzdG9tMT48Y3VzdG9tMj5QTUM1NjI5NjI3PC9j
dXN0b20yPjxlbGVjdHJvbmljLXJlc291cmNlLW51bT4xMC4xMTM2L2Jtam9wZW4tMjAxNy0wMTY4
MDA8L2VsZWN0cm9uaWMtcmVzb3VyY2UtbnVtPjxyZW1vdGUtZGF0YWJhc2UtbmFtZT5NZWRsaW5l
PC9yZW1vdGUtZGF0YWJhc2UtbmFtZT48cmVtb3RlLWRhdGFiYXNlLXByb3ZpZGVyPk5MTTwvcmVt
b3RlLWRhdGFiYXNlLXByb3ZpZGVyPjwvcmVjb3JkPjwvQ2l0ZT48Q2l0ZT48QXV0aG9yPkRlY3Jv
bzwvQXV0aG9yPjxZZWFyPjIwMTQ8L1llYXI+PFJlY051bT4zMzM8L1JlY051bT48cmVjb3JkPjxy
ZWMtbnVtYmVyPjMzMzwvcmVjLW51bWJlcj48Zm9yZWlnbi1rZXlzPjxrZXkgYXBwPSJFTiIgZGIt
aWQ9IjAwdnZyZTB6bXNlcnJwZXdyOWE1dHdwemU5cGFzdnJhdnJwYSIgdGltZXN0YW1wPSIxNzYz
NTc2MjM0Ij4zMzM8L2tleT48L2ZvcmVpZ24ta2V5cz48cmVmLXR5cGUgbmFtZT0iSm91cm5hbCBB
cnRpY2xlIj4xNzwvcmVmLXR5cGU+PGNvbnRyaWJ1dG9ycz48YXV0aG9ycz48YXV0aG9yPkRlY3Jv
bywgVC48L2F1dGhvcj48YXV0aG9yPktvb2xlLCBPLjwvYXV0aG9yPjxhdXRob3I+UmVtYXJ0aW5l
eiwgRC48L2F1dGhvcj48YXV0aG9yPmRvcyBTYW50b3MsIE4uPC9hdXRob3I+PGF1dGhvcj5EZXpl
bWJybywgUy48L2F1dGhvcj48YXV0aG9yPkpvZnJpc3NlLCBNLjwvYXV0aG9yPjxhdXRob3I+UmFz
c2NoYWVydCwgRi48L2F1dGhvcj48YXV0aG9yPkJpb3QsIE0uPC9hdXRob3I+PGF1dGhvcj5MYWdh
LCBNLjwvYXV0aG9yPjwvYXV0aG9ycz48L2NvbnRyaWJ1dG9ycz48YXV0aC1hZGRyZXNzPk1lZGVj
aW5zIFNhbnMgRnJvbnRpZXJlcywgVGV0ZSwgTW96YW1iaXF1ZTsgRGVwYXJ0ZW1lbnQgb2YgUHVi
bGljIEhlYWx0aCwgSW5zdGl0dXRlIG9mIFRyb3BpY2FsIE1lZGljaW5lLCBBbnR3ZXJwLCBCZWxn
aXVtLjwvYXV0aC1hZGRyZXNzPjx0aXRsZXM+PHRpdGxlPkZvdXIteWVhciByZXRlbnRpb24gYW5k
IHJpc2sgZmFjdG9ycyBmb3IgYXR0cml0aW9uIGFtb25nIG1lbWJlcnMgb2YgY29tbXVuaXR5IEFS
VCBncm91cHMgaW4gVGV0ZSwgTW96YW1iaXF1ZTwvdGl0bGU+PHNlY29uZGFyeS10aXRsZT5Ucm9w
IE1lZCBJbnQgSGVhbHRoPC9zZWNvbmRhcnktdGl0bGU+PC90aXRsZXM+PHBlcmlvZGljYWw+PGZ1
bGwtdGl0bGU+VHJvcCBNZWQgSW50IEhlYWx0aDwvZnVsbC10aXRsZT48L3BlcmlvZGljYWw+PHBh
Z2VzPjUxNC0yMTwvcGFnZXM+PHZvbHVtZT4xOTwvdm9sdW1lPjxudW1iZXI+NTwvbnVtYmVyPjxl
ZGl0aW9uPjIwMTQwMjEyPC9lZGl0aW9uPjxrZXl3b3Jkcz48a2V5d29yZD5BZHVsdDwva2V5d29y
ZD48a2V5d29yZD5BbnRpLVJldHJvdmlyYWwgQWdlbnRzLyp0aGVyYXBldXRpYyB1c2U8L2tleXdv
cmQ+PGtleXdvcmQ+Q29ob3J0IFN0dWRpZXM8L2tleXdvcmQ+PGtleXdvcmQ+Q29tbXVuaXR5IEhl
YWx0aCBTZXJ2aWNlcy9zdGF0aXN0aWNzICZhbXA7IG51bWVyaWNhbCBkYXRhPC9rZXl3b3JkPjxr
ZXl3b3JkPkZlbWFsZTwva2V5d29yZD48a2V5d29yZD5Gb2xsb3ctVXAgU3R1ZGllczwva2V5d29y
ZD48a2V5d29yZD5ISVYgSW5mZWN0aW9ucy8qZHJ1ZyB0aGVyYXB5L21vcnRhbGl0eS8qcHN5Y2hv
bG9neTwva2V5d29yZD48a2V5d29yZD4qSGVhbHRoIEJlaGF2aW9yPC9rZXl3b3JkPjxrZXl3b3Jk
PkhlYWx0aCBTZXJ2aWNlcyBBY2Nlc3NpYmlsaXR5L3N0YXRpc3RpY3MgJmFtcDsgbnVtZXJpY2Fs
IGRhdGE8L2tleXdvcmQ+PGtleXdvcmQ+SHVtYW5zPC9rZXl3b3JkPjxrZXl3b3JkPkthcGxhbi1N
ZWllciBFc3RpbWF0ZTwva2V5d29yZD48a2V5d29yZD5Mb3N0IHRvIEZvbGxvdy1VcDwva2V5d29y
ZD48a2V5d29yZD5NYWxlPC9rZXl3b3JkPjxrZXl3b3JkPk1vemFtYmlxdWU8L2tleXdvcmQ+PGtl
eXdvcmQ+UGF0aWVudCBQYXJ0aWNpcGF0aW9uL3N0YXRpc3RpY3MgJmFtcDsgbnVtZXJpY2FsIGRh
dGE8L2tleXdvcmQ+PGtleXdvcmQ+UGVlciBHcm91cDwva2V5d29yZD48a2V5d29yZD5Qcm9wb3J0
aW9uYWwgSGF6YXJkcyBNb2RlbHM8L2tleXdvcmQ+PGtleXdvcmQ+UmV0cm9zcGVjdGl2ZSBTdHVk
aWVzPC9rZXl3b3JkPjxrZXl3b3JkPlJpc2sgRmFjdG9yczwva2V5d29yZD48a2V5d29yZD5SdXJh
bCBQb3B1bGF0aW9uL3N0YXRpc3RpY3MgJmFtcDsgbnVtZXJpY2FsIGRhdGE8L2tleXdvcmQ+PGtl
eXdvcmQ+U2V4IERpc3RyaWJ1dGlvbjwva2V5d29yZD48a2V5d29yZD4qU29jaWFsIFN1cHBvcnQ8
L2tleXdvcmQ+PGtleXdvcmQ+VXJiYW4gUG9wdWxhdGlvbi9zdGF0aXN0aWNzICZhbXA7IG51bWVy
aWNhbCBkYXRhPC9rZXl3b3JkPjxrZXl3b3JkPkhpdjwva2V5d29yZD48a2V5d29yZD5hbnRpcmV0
cm92aXJhbCB0aGVyYXB5PC9rZXl3b3JkPjxrZXl3b3JkPmNvbW11bml0eSBwYXJ0aWNpcGF0aW9u
PC9rZXl3b3JkPjxrZXl3b3JkPmhlYWx0aCBzZXJ2aWNlcyBhY2Nlc3NpYmlsaXR5PC9rZXl3b3Jk
PjxrZXl3b3JkPnBlZXIgc3VwcG9ydDwva2V5d29yZD48L2tleXdvcmRzPjxkYXRlcz48eWVhcj4y
MDE0PC95ZWFyPjxwdWItZGF0ZXM+PGRhdGU+TWF5PC9kYXRlPjwvcHViLWRhdGVzPjwvZGF0ZXM+
PGlzYm4+MTM2NS0zMTU2IChFbGVjdHJvbmljKSYjeEQ7MTM2MC0yMjc2IChMaW5raW5nKTwvaXNi
bj48YWNjZXNzaW9uLW51bT4yNDg5ODI3MjwvYWNjZXNzaW9uLW51bT48dXJscz48cmVsYXRlZC11
cmxzPjx1cmw+aHR0cHM6Ly93d3cubmNiaS5ubG0ubmloLmdvdi9wdWJtZWQvMjQ4OTgyNzI8L3Vy
bD48L3JlbGF0ZWQtdXJscz48L3VybHM+PGVsZWN0cm9uaWMtcmVzb3VyY2UtbnVtPjEwLjExMTEv
dG1pLjEyMjc4PC9lbGVjdHJvbmljLXJlc291cmNlLW51bT48cmVtb3RlLWRhdGFiYXNlLW5hbWU+
TWVkbGluZTwvcmVtb3RlLWRhdGFiYXNlLW5hbWU+PHJlbW90ZS1kYXRhYmFzZS1wcm92aWRlcj5O
TE08L3JlbW90ZS1kYXRhYmFzZS1wcm92aWRlcj48L3JlY29yZD48L0NpdGU+PC9FbmROb3RlPgB=
</w:fldData>
        </w:fldChar>
      </w:r>
      <w:r w:rsidR="00F46EC7" w:rsidRPr="00F46EC7">
        <w:rPr>
          <w:color w:val="auto"/>
        </w:rPr>
        <w:instrText xml:space="preserve"> ADDIN EN.CITE </w:instrText>
      </w:r>
      <w:r w:rsidR="00F46EC7">
        <w:rPr>
          <w:color w:val="auto"/>
          <w:lang w:val="pt-BR"/>
        </w:rPr>
        <w:fldChar w:fldCharType="begin">
          <w:fldData xml:space="preserve">PEVuZE5vdGU+PENpdGU+PEF1dGhvcj5EZWNyb288L0F1dGhvcj48WWVhcj4yMDE3PC9ZZWFyPjxS
ZWNOdW0+Mjg2PC9SZWNOdW0+PERpc3BsYXlUZXh0PihEZWNyb28gZXQgYWwuLCAyMDE0OyBEZWNy
b28gZXQgYWwuLCAyMDE3KTwvRGlzcGxheVRleHQ+PHJlY29yZD48cmVjLW51bWJlcj4yODY8L3Jl
Yy1udW1iZXI+PGZvcmVpZ24ta2V5cz48a2V5IGFwcD0iRU4iIGRiLWlkPSIwMHZ2cmUwem1zZXJy
cGV3cjlhNXR3cHplOXBhc3ZyYXZycGEiIHRpbWVzdGFtcD0iMTc2MjgxNzQ3MSI+Mjg2PC9rZXk+
PC9mb3JlaWduLWtleXM+PHJlZi10eXBlIG5hbWU9IkpvdXJuYWwgQXJ0aWNsZSI+MTc8L3JlZi10
eXBlPjxjb250cmlidXRvcnM+PGF1dGhvcnM+PGF1dGhvcj5EZWNyb28sIFQuPC9hdXRob3I+PGF1
dGhvcj5UZWxmZXIsIEIuPC9hdXRob3I+PGF1dGhvcj5Eb3JlcywgQy4gRC48L2F1dGhvcj48YXV0
aG9yPldoaXRlLCBSLiBBLjwvYXV0aG9yPjxhdXRob3I+U2FudG9zLCBOLiBELjwvYXV0aG9yPjxh
dXRob3I+TWt3YW1iYSwgQS48L2F1dGhvcj48YXV0aG9yPkRlemVtYnJvLCBTLjwvYXV0aG9yPjxh
dXRob3I+Sm9mZnJpc3NlLCBNLjwvYXV0aG9yPjxhdXRob3I+RWxsbWFuLCBULjwvYXV0aG9yPjxh
dXRob3I+TWV0Y2FsZiwgQy48L2F1dGhvcj48L2F1dGhvcnM+PC9jb250cmlidXRvcnM+PGF1dGgt
YWRkcmVzcz5NaXNzaW9uIE1vemFtYmlxdWUsIE1lZGVjaW5zIFNhbnMgRnJvbnRpZXJlcywgT3Bl
cmF0aW9uYWwgQ2VudGVyIEJydXNzZWxzLCBUZXRlLCBNb3phbWJpcXVlLiYjeEQ7RGlyZWNjYW8g
UHJvdmluY2lhbCBkZSBTYXVkZSwgTWluaXN0ZXJpbyBkYSBTYXVkZSBkZSBNb2NhbWJpcXVlLCBU
ZXRlLCBNb2NhbWJpcXVlLiYjeEQ7RGVwYXJ0bWVudCBvZiBJbmZlY3Rpb3VzIERpc2Vhc2UgRXBp
ZGVtaW9sb2d5IGFuZCBNb2RlbGxpbmcsIE5vcndlZ2lhbiBJbnN0aXR1dGUgb2YgUHVibGljIEhl
YWx0aCwgT3NsbywgTm9yd2F5LiYjeEQ7U291dGhlcm4gQWZyaWNhIE1lZGljYWwgVW5pdCwgU291
dGggQWZyaWNhLCBNZWRlY2lucyBTYW5zIEZyb250aWVyZXMsIE9wZXJhdGlvbmFsIENlbnRlciBC
cnVzc2VscywgQ2FwZSBUb3duLCBTb3V0aCBBZnJpY2EuPC9hdXRoLWFkZHJlc3M+PHRpdGxlcz48
dGl0bGU+RWZmZWN0IG9mIENvbW11bml0eSBBUlQgR3JvdXBzIG9uIHJldGVudGlvbi1pbi1jYXJl
IGFtb25nIHBhdGllbnRzIG9uIEFSVCBpbiBUZXRlIFByb3ZpbmNlLCBNb3phbWJpcXVlOiBhIGNv
aG9ydCBzdHVkeTwvdGl0bGU+PHNlY29uZGFyeS10aXRsZT5CTUogT3Blbjwvc2Vjb25kYXJ5LXRp
dGxlPjwvdGl0bGVzPjxwZXJpb2RpY2FsPjxmdWxsLXRpdGxlPkJNSiBPcGVuPC9mdWxsLXRpdGxl
PjwvcGVyaW9kaWNhbD48cGFnZXM+ZTAxNjgwMDwvcGFnZXM+PHZvbHVtZT43PC92b2x1bWU+PG51
bWJlcj44PC9udW1iZXI+PGVkaXRpb24+MjAxNzA4MTE8L2VkaXRpb24+PGtleXdvcmRzPjxrZXl3
b3JkPkFkdWx0PC9rZXl3b3JkPjxrZXl3b3JkPkFudGktSElWIEFnZW50cy8qdGhlcmFwZXV0aWMg
dXNlPC9rZXl3b3JkPjxrZXl3b3JkPipDb21tdW5pdHkgSGVhbHRoIFNlcnZpY2VzPC9rZXl3b3Jk
PjxrZXl3b3JkPipDb21tdW5pdHkgUGFydGljaXBhdGlvbjwva2V5d29yZD48a2V5d29yZD5EZWxp
dmVyeSBvZiBIZWFsdGggQ2FyZS8qbWV0aG9kczwva2V5d29yZD48a2V5d29yZD5GZW1hbGU8L2tl
eXdvcmQ+PGtleXdvcmQ+Kkdyb3VwIFByb2Nlc3Nlczwva2V5d29yZD48a2V5d29yZD5ISVYgSW5m
ZWN0aW9ucy8qZHJ1ZyB0aGVyYXB5PC9rZXl3b3JkPjxrZXl3b3JkPkhlYWx0aCBGYWNpbGl0aWVz
PC9rZXl3b3JkPjxrZXl3b3JkPkhlYWx0aCBTZXJ2aWNlcyBBY2Nlc3NpYmlsaXR5PC9rZXl3b3Jk
PjxrZXl3b3JkPkh1bWFuczwva2V5d29yZD48a2V5d29yZD5Mb3N0IHRvIEZvbGxvdy1VcDwva2V5
d29yZD48a2V5d29yZD5NYWxlPC9rZXl3b3JkPjxrZXl3b3JkPk1vemFtYmlxdWU8L2tleXdvcmQ+
PGtleXdvcmQ+KlBhdGllbnQgRHJvcG91dHM8L2tleXdvcmQ+PGtleXdvcmQ+UHJvcG9ydGlvbmFs
IEhhemFyZHMgTW9kZWxzPC9rZXl3b3JkPjxrZXl3b3JkPlF1YWxpdGF0aXZlIFJlc2VhcmNoPC9r
ZXl3b3JkPjxrZXl3b3JkPlJldHJvc3BlY3RpdmUgU3R1ZGllczwva2V5d29yZD48a2V5d29yZD5T
dXJ2aXZhbCBBbmFseXNpczwva2V5d29yZD48a2V5d29yZD5IaXY8L2tleXdvcmQ+PGtleXdvcmQ+
Y29tbXVuaXR5IHBhcnRpY2lwYXRpb248L2tleXdvcmQ+PGtleXdvcmQ+cGVlciBzdXBwb3J0PC9r
ZXl3b3JkPjxrZXl3b3JkPnRyZWF0bWVudCBvdXRjb21lPC9rZXl3b3JkPjwva2V5d29yZHM+PGRh
dGVzPjx5ZWFyPjIwMTc8L3llYXI+PHB1Yi1kYXRlcz48ZGF0ZT5BdWcgMTE8L2RhdGU+PC9wdWIt
ZGF0ZXM+PC9kYXRlcz48aXNibj4yMDQ0LTYwNTUgKEVsZWN0cm9uaWMpJiN4RDsyMDQ0LTYwNTUg
KExpbmtpbmcpPC9pc2JuPjxhY2Nlc3Npb24tbnVtPjI4ODAxNDI3PC9hY2Nlc3Npb24tbnVtPjx1
cmxzPjxyZWxhdGVkLXVybHM+PHVybD5odHRwczovL3d3dy5uY2JpLm5sbS5uaWguZ292L3B1Ym1l
ZC8yODgwMTQyNzwvdXJsPjwvcmVsYXRlZC11cmxzPjwvdXJscz48Y3VzdG9tMT5Db21wZXRpbmcg
aW50ZXJlc3RzOiBOb25lIGRlY2xhcmVkLjwvY3VzdG9tMT48Y3VzdG9tMj5QTUM1NjI5NjI3PC9j
dXN0b20yPjxlbGVjdHJvbmljLXJlc291cmNlLW51bT4xMC4xMTM2L2Jtam9wZW4tMjAxNy0wMTY4
MDA8L2VsZWN0cm9uaWMtcmVzb3VyY2UtbnVtPjxyZW1vdGUtZGF0YWJhc2UtbmFtZT5NZWRsaW5l
PC9yZW1vdGUtZGF0YWJhc2UtbmFtZT48cmVtb3RlLWRhdGFiYXNlLXByb3ZpZGVyPk5MTTwvcmVt
b3RlLWRhdGFiYXNlLXByb3ZpZGVyPjwvcmVjb3JkPjwvQ2l0ZT48Q2l0ZT48QXV0aG9yPkRlY3Jv
bzwvQXV0aG9yPjxZZWFyPjIwMTQ8L1llYXI+PFJlY051bT4zMzM8L1JlY051bT48cmVjb3JkPjxy
ZWMtbnVtYmVyPjMzMzwvcmVjLW51bWJlcj48Zm9yZWlnbi1rZXlzPjxrZXkgYXBwPSJFTiIgZGIt
aWQ9IjAwdnZyZTB6bXNlcnJwZXdyOWE1dHdwemU5cGFzdnJhdnJwYSIgdGltZXN0YW1wPSIxNzYz
NTc2MjM0Ij4zMzM8L2tleT48L2ZvcmVpZ24ta2V5cz48cmVmLXR5cGUgbmFtZT0iSm91cm5hbCBB
cnRpY2xlIj4xNzwvcmVmLXR5cGU+PGNvbnRyaWJ1dG9ycz48YXV0aG9ycz48YXV0aG9yPkRlY3Jv
bywgVC48L2F1dGhvcj48YXV0aG9yPktvb2xlLCBPLjwvYXV0aG9yPjxhdXRob3I+UmVtYXJ0aW5l
eiwgRC48L2F1dGhvcj48YXV0aG9yPmRvcyBTYW50b3MsIE4uPC9hdXRob3I+PGF1dGhvcj5EZXpl
bWJybywgUy48L2F1dGhvcj48YXV0aG9yPkpvZnJpc3NlLCBNLjwvYXV0aG9yPjxhdXRob3I+UmFz
c2NoYWVydCwgRi48L2F1dGhvcj48YXV0aG9yPkJpb3QsIE0uPC9hdXRob3I+PGF1dGhvcj5MYWdh
LCBNLjwvYXV0aG9yPjwvYXV0aG9ycz48L2NvbnRyaWJ1dG9ycz48YXV0aC1hZGRyZXNzPk1lZGVj
aW5zIFNhbnMgRnJvbnRpZXJlcywgVGV0ZSwgTW96YW1iaXF1ZTsgRGVwYXJ0ZW1lbnQgb2YgUHVi
bGljIEhlYWx0aCwgSW5zdGl0dXRlIG9mIFRyb3BpY2FsIE1lZGljaW5lLCBBbnR3ZXJwLCBCZWxn
aXVtLjwvYXV0aC1hZGRyZXNzPjx0aXRsZXM+PHRpdGxlPkZvdXIteWVhciByZXRlbnRpb24gYW5k
IHJpc2sgZmFjdG9ycyBmb3IgYXR0cml0aW9uIGFtb25nIG1lbWJlcnMgb2YgY29tbXVuaXR5IEFS
VCBncm91cHMgaW4gVGV0ZSwgTW96YW1iaXF1ZTwvdGl0bGU+PHNlY29uZGFyeS10aXRsZT5Ucm9w
IE1lZCBJbnQgSGVhbHRoPC9zZWNvbmRhcnktdGl0bGU+PC90aXRsZXM+PHBlcmlvZGljYWw+PGZ1
bGwtdGl0bGU+VHJvcCBNZWQgSW50IEhlYWx0aDwvZnVsbC10aXRsZT48L3BlcmlvZGljYWw+PHBh
Z2VzPjUxNC0yMTwvcGFnZXM+PHZvbHVtZT4xOTwvdm9sdW1lPjxudW1iZXI+NTwvbnVtYmVyPjxl
ZGl0aW9uPjIwMTQwMjEyPC9lZGl0aW9uPjxrZXl3b3Jkcz48a2V5d29yZD5BZHVsdDwva2V5d29y
ZD48a2V5d29yZD5BbnRpLVJldHJvdmlyYWwgQWdlbnRzLyp0aGVyYXBldXRpYyB1c2U8L2tleXdv
cmQ+PGtleXdvcmQ+Q29ob3J0IFN0dWRpZXM8L2tleXdvcmQ+PGtleXdvcmQ+Q29tbXVuaXR5IEhl
YWx0aCBTZXJ2aWNlcy9zdGF0aXN0aWNzICZhbXA7IG51bWVyaWNhbCBkYXRhPC9rZXl3b3JkPjxr
ZXl3b3JkPkZlbWFsZTwva2V5d29yZD48a2V5d29yZD5Gb2xsb3ctVXAgU3R1ZGllczwva2V5d29y
ZD48a2V5d29yZD5ISVYgSW5mZWN0aW9ucy8qZHJ1ZyB0aGVyYXB5L21vcnRhbGl0eS8qcHN5Y2hv
bG9neTwva2V5d29yZD48a2V5d29yZD4qSGVhbHRoIEJlaGF2aW9yPC9rZXl3b3JkPjxrZXl3b3Jk
PkhlYWx0aCBTZXJ2aWNlcyBBY2Nlc3NpYmlsaXR5L3N0YXRpc3RpY3MgJmFtcDsgbnVtZXJpY2Fs
IGRhdGE8L2tleXdvcmQ+PGtleXdvcmQ+SHVtYW5zPC9rZXl3b3JkPjxrZXl3b3JkPkthcGxhbi1N
ZWllciBFc3RpbWF0ZTwva2V5d29yZD48a2V5d29yZD5Mb3N0IHRvIEZvbGxvdy1VcDwva2V5d29y
ZD48a2V5d29yZD5NYWxlPC9rZXl3b3JkPjxrZXl3b3JkPk1vemFtYmlxdWU8L2tleXdvcmQ+PGtl
eXdvcmQ+UGF0aWVudCBQYXJ0aWNpcGF0aW9uL3N0YXRpc3RpY3MgJmFtcDsgbnVtZXJpY2FsIGRh
dGE8L2tleXdvcmQ+PGtleXdvcmQ+UGVlciBHcm91cDwva2V5d29yZD48a2V5d29yZD5Qcm9wb3J0
aW9uYWwgSGF6YXJkcyBNb2RlbHM8L2tleXdvcmQ+PGtleXdvcmQ+UmV0cm9zcGVjdGl2ZSBTdHVk
aWVzPC9rZXl3b3JkPjxrZXl3b3JkPlJpc2sgRmFjdG9yczwva2V5d29yZD48a2V5d29yZD5SdXJh
bCBQb3B1bGF0aW9uL3N0YXRpc3RpY3MgJmFtcDsgbnVtZXJpY2FsIGRhdGE8L2tleXdvcmQ+PGtl
eXdvcmQ+U2V4IERpc3RyaWJ1dGlvbjwva2V5d29yZD48a2V5d29yZD4qU29jaWFsIFN1cHBvcnQ8
L2tleXdvcmQ+PGtleXdvcmQ+VXJiYW4gUG9wdWxhdGlvbi9zdGF0aXN0aWNzICZhbXA7IG51bWVy
aWNhbCBkYXRhPC9rZXl3b3JkPjxrZXl3b3JkPkhpdjwva2V5d29yZD48a2V5d29yZD5hbnRpcmV0
cm92aXJhbCB0aGVyYXB5PC9rZXl3b3JkPjxrZXl3b3JkPmNvbW11bml0eSBwYXJ0aWNpcGF0aW9u
PC9rZXl3b3JkPjxrZXl3b3JkPmhlYWx0aCBzZXJ2aWNlcyBhY2Nlc3NpYmlsaXR5PC9rZXl3b3Jk
PjxrZXl3b3JkPnBlZXIgc3VwcG9ydDwva2V5d29yZD48L2tleXdvcmRzPjxkYXRlcz48eWVhcj4y
MDE0PC95ZWFyPjxwdWItZGF0ZXM+PGRhdGU+TWF5PC9kYXRlPjwvcHViLWRhdGVzPjwvZGF0ZXM+
PGlzYm4+MTM2NS0zMTU2IChFbGVjdHJvbmljKSYjeEQ7MTM2MC0yMjc2IChMaW5raW5nKTwvaXNi
bj48YWNjZXNzaW9uLW51bT4yNDg5ODI3MjwvYWNjZXNzaW9uLW51bT48dXJscz48cmVsYXRlZC11
cmxzPjx1cmw+aHR0cHM6Ly93d3cubmNiaS5ubG0ubmloLmdvdi9wdWJtZWQvMjQ4OTgyNzI8L3Vy
bD48L3JlbGF0ZWQtdXJscz48L3VybHM+PGVsZWN0cm9uaWMtcmVzb3VyY2UtbnVtPjEwLjExMTEv
dG1pLjEyMjc4PC9lbGVjdHJvbmljLXJlc291cmNlLW51bT48cmVtb3RlLWRhdGFiYXNlLW5hbWU+
TWVkbGluZTwvcmVtb3RlLWRhdGFiYXNlLW5hbWU+PHJlbW90ZS1kYXRhYmFzZS1wcm92aWRlcj5O
TE08L3JlbW90ZS1kYXRhYmFzZS1wcm92aWRlcj48L3JlY29yZD48L0NpdGU+PC9FbmROb3RlPgB=
</w:fldData>
        </w:fldChar>
      </w:r>
      <w:r w:rsidR="00F46EC7" w:rsidRPr="00F46EC7">
        <w:rPr>
          <w:color w:val="auto"/>
        </w:rPr>
        <w:instrText xml:space="preserve"> ADDIN EN.CITE.DATA </w:instrText>
      </w:r>
      <w:r w:rsidR="00F46EC7">
        <w:rPr>
          <w:color w:val="auto"/>
          <w:lang w:val="pt-BR"/>
        </w:rPr>
      </w:r>
      <w:r w:rsidR="00F46EC7">
        <w:rPr>
          <w:color w:val="auto"/>
          <w:lang w:val="pt-BR"/>
        </w:rPr>
        <w:fldChar w:fldCharType="end"/>
      </w:r>
      <w:r w:rsidR="008E0B12">
        <w:rPr>
          <w:color w:val="auto"/>
          <w:lang w:val="pt-BR"/>
        </w:rPr>
      </w:r>
      <w:r w:rsidR="008E0B12">
        <w:rPr>
          <w:color w:val="auto"/>
          <w:lang w:val="pt-BR"/>
        </w:rPr>
        <w:fldChar w:fldCharType="separate"/>
      </w:r>
      <w:r w:rsidR="00F46EC7" w:rsidRPr="00F46EC7">
        <w:rPr>
          <w:noProof/>
          <w:color w:val="auto"/>
        </w:rPr>
        <w:t>(Decroo et al., 2014; Decroo et al., 2017)</w:t>
      </w:r>
      <w:r w:rsidR="008E0B12">
        <w:rPr>
          <w:color w:val="auto"/>
          <w:lang w:val="pt-BR"/>
        </w:rPr>
        <w:fldChar w:fldCharType="end"/>
      </w:r>
      <w:r w:rsidR="008E0B12" w:rsidRPr="00DA4FE1">
        <w:rPr>
          <w:color w:val="auto"/>
        </w:rPr>
        <w:t>.</w:t>
      </w:r>
    </w:p>
    <w:p w14:paraId="45FE7B78" w14:textId="4FED1FBD" w:rsidR="002C21E0" w:rsidRPr="00DA4FE1" w:rsidRDefault="00DA4FE1" w:rsidP="00DA4FE1">
      <w:pPr>
        <w:pStyle w:val="Default"/>
        <w:spacing w:before="240" w:after="240" w:line="360" w:lineRule="auto"/>
        <w:ind w:firstLine="709"/>
        <w:jc w:val="both"/>
      </w:pPr>
      <w:r w:rsidRPr="00DA4FE1">
        <w:t xml:space="preserve">Regarding the determinants of treatment </w:t>
      </w:r>
      <w:ins w:id="216" w:author="Izaidino Muchanga" w:date="2026-03-19T20:50:00Z" w16du:dateUtc="2026-03-19T20:50:00Z">
        <w:r w:rsidR="008B1336">
          <w:t>descontinuation</w:t>
        </w:r>
      </w:ins>
      <w:del w:id="217" w:author="Izaidino Muchanga" w:date="2026-03-19T20:50:00Z" w16du:dateUtc="2026-03-19T20:50:00Z">
        <w:r w:rsidRPr="00DA4FE1" w:rsidDel="008B1336">
          <w:delText>abandonment</w:delText>
        </w:r>
      </w:del>
      <w:r w:rsidRPr="00DA4FE1">
        <w:t>, studies conducted in Mozambique indicate structural and social barriers like those reported in other African countries</w:t>
      </w:r>
      <w:ins w:id="218" w:author="Izaidino Muchanga" w:date="2026-03-19T20:49:00Z" w16du:dateUtc="2026-03-19T20:49:00Z">
        <w:r w:rsidR="008B1336">
          <w:t>,</w:t>
        </w:r>
      </w:ins>
      <w:del w:id="219" w:author="Izaidino Muchanga" w:date="2026-03-19T20:49:00Z" w16du:dateUtc="2026-03-19T20:49:00Z">
        <w:r w:rsidRPr="00DA4FE1" w:rsidDel="008B1336">
          <w:delText>:</w:delText>
        </w:r>
      </w:del>
      <w:r w:rsidRPr="00DA4FE1">
        <w:t xml:space="preserve"> transportation difficulties and associated costs, adverse experiences with antiretroviral side effects, negative perceptions of treatment effectiveness, preference for traditional medicine, stigma, and insufficient social support</w:t>
      </w:r>
      <w:ins w:id="220" w:author="Izaidino Muchanga" w:date="2026-03-19T20:52:00Z" w16du:dateUtc="2026-03-19T20:52:00Z">
        <w:r w:rsidR="001B1F26">
          <w:t xml:space="preserve"> </w:t>
        </w:r>
      </w:ins>
      <w:r w:rsidR="001B1F26">
        <w:fldChar w:fldCharType="begin">
          <w:fldData xml:space="preserve">PEVuZE5vdGU+PENpdGU+PEF1dGhvcj5IYXJkb248L0F1dGhvcj48WWVhcj4yMDA3PC9ZZWFyPjxS
ZWNOdW0+MTQyPC9SZWNOdW0+PERpc3BsYXlUZXh0PihIYXJkb24gZXQgYWwuLCAyMDA3OyBLb2dp
IGV0IGFsLiwgMjAyNDsgTWFndXJhIGV0IGFsLiwgMjAyNSk8L0Rpc3BsYXlUZXh0PjxyZWNvcmQ+
PHJlYy1udW1iZXI+MTQyPC9yZWMtbnVtYmVyPjxmb3JlaWduLWtleXM+PGtleSBhcHA9IkVOIiBk
Yi1pZD0iMDB2dnJlMHptc2VycnBld3I5YTV0d3B6ZTlwYXN2cmF2cnBhIiB0aW1lc3RhbXA9IjE3
NTUyMDAwNDAiPjE0Mjwva2V5PjwvZm9yZWlnbi1rZXlzPjxyZWYtdHlwZSBuYW1lPSJKb3VybmFs
IEFydGljbGUiPjE3PC9yZWYtdHlwZT48Y29udHJpYnV0b3JzPjxhdXRob3JzPjxhdXRob3I+SGFy
ZG9uLCBBLiBQLjwvYXV0aG9yPjxhdXRob3I+QWt1cnV0LCBELjwvYXV0aG9yPjxhdXRob3I+Q29t
b3JvLCBDLjwvYXV0aG9yPjxhdXRob3I+RWtlemllLCBDLjwvYXV0aG9yPjxhdXRob3I+SXJ1bmRl
LCBILiBGLjwvYXV0aG9yPjxhdXRob3I+R2Vycml0cywgVC48L2F1dGhvcj48YXV0aG9yPktnbGF0
d2FuZSwgSi48L2F1dGhvcj48YXV0aG9yPktpbnNtYW4sIEouPC9hdXRob3I+PGF1dGhvcj5Ld2Fz
YSwgUi48L2F1dGhvcj48YXV0aG9yPk1hcmlkYWRpLCBKLjwvYXV0aG9yPjxhdXRob3I+TW9yb2th
LCBULiBNLjwvYXV0aG9yPjxhdXRob3I+TW95bywgUy48L2F1dGhvcj48YXV0aG9yPk5ha2l5ZW1i
YSwgQS48L2F1dGhvcj48YXV0aG9yPk5zaW1iYSwgUy48L2F1dGhvcj48YXV0aG9yPk9nZW55aSwg
Ui48L2F1dGhvcj48YXV0aG9yPk95YWJiYSwgVC48L2F1dGhvcj48YXV0aG9yPlRlbXUsIEYuPC9h
dXRob3I+PGF1dGhvcj5MYWluZywgUi48L2F1dGhvcj48L2F1dGhvcnM+PC9jb250cmlidXRvcnM+
PGF1dGgtYWRkcmVzcz5Vbml2ZXJzaXR5IG9mIEFtc3RlcmRhbSwgQW1zdGVyZGFtIFNjaG9vbCBm
b3IgU29jaWFsIFNjaWVuY2UgUmVzZWFyY2gsIEFtc3RlcmRhbSwgVGhlIE5ldGhlcmxhbmRzLjwv
YXV0aC1hZGRyZXNzPjx0aXRsZXM+PHRpdGxlPkh1bmdlciwgd2FpdGluZyB0aW1lIGFuZCB0cmFu
c3BvcnQgY29zdHM6IHRpbWUgdG8gY29uZnJvbnQgY2hhbGxlbmdlcyB0byBBUlQgYWRoZXJlbmNl
IGluIEFmcmljYTwvdGl0bGU+PHNlY29uZGFyeS10aXRsZT5BSURTIENhcmU8L3NlY29uZGFyeS10
aXRsZT48L3RpdGxlcz48cGVyaW9kaWNhbD48ZnVsbC10aXRsZT5BSURTIENhcmU8L2Z1bGwtdGl0
bGU+PC9wZXJpb2RpY2FsPjxwYWdlcz42NTgtNjU8L3BhZ2VzPjx2b2x1bWU+MTk8L3ZvbHVtZT48
bnVtYmVyPjU8L251bWJlcj48a2V5d29yZHM+PGtleXdvcmQ+QWZyaWNhL2V0aG5vbG9neTwva2V5
d29yZD48a2V5d29yZD5BbnRpcmV0cm92aXJhbCBUaGVyYXB5LCBIaWdobHkgQWN0aXZlL2Vjb25v
bWljcy8qc3RhbmRhcmRzPC9rZXl3b3JkPjxrZXl3b3JkPkNvc3RzIGFuZCBDb3N0IEFuYWx5c2lz
PC9rZXl3b3JkPjxrZXl3b3JkPkZlbWFsZTwva2V5d29yZD48a2V5d29yZD5ISVYgSW5mZWN0aW9u
cy8qZHJ1ZyB0aGVyYXB5L2Vjb25vbWljczwva2V5d29yZD48a2V5d29yZD5IZWFsdGggU2Vydmlj
ZXMgQWNjZXNzaWJpbGl0eS9lY29ub21pY3Mvc3RhbmRhcmRzPC9rZXl3b3JkPjxrZXl3b3JkPkhl
YWx0aCBTZXJ2aWNlcyBOZWVkcyBhbmQgRGVtYW5kL2Vjb25vbWljcy9zdGFuZGFyZHM8L2tleXdv
cmQ+PGtleXdvcmQ+SHVtYW5zPC9rZXl3b3JkPjxrZXl3b3JkPkh1bmdlci8qZXRobm9sb2d5PC9r
ZXl3b3JkPjxrZXl3b3JkPk1hbGU8L2tleXdvcmQ+PGtleXdvcmQ+UGF0aWVudCBDb21wbGlhbmNl
L2V0aG5vbG9neS8qcHN5Y2hvbG9neTwva2V5d29yZD48a2V5d29yZD5UcmFuc3BvcnRhdGlvbi8q
ZWNvbm9taWNzL3N0YXRpc3RpY3MgJmFtcDsgbnVtZXJpY2FsIGRhdGE8L2tleXdvcmQ+PC9rZXl3
b3Jkcz48ZGF0ZXM+PHllYXI+MjAwNzwveWVhcj48cHViLWRhdGVzPjxkYXRlPk1heTwvZGF0ZT48
L3B1Yi1kYXRlcz48L2RhdGVzPjxpc2JuPjA5NTQtMDEyMSAoUHJpbnQpJiN4RDswOTU0LTAxMjEg
KExpbmtpbmcpPC9pc2JuPjxhY2Nlc3Npb24tbnVtPjE3NTA1OTI3PC9hY2Nlc3Npb24tbnVtPjx1
cmxzPjxyZWxhdGVkLXVybHM+PHVybD5odHRwczovL3d3dy5uY2JpLm5sbS5uaWguZ292L3B1Ym1l
ZC8xNzUwNTkyNzwvdXJsPjwvcmVsYXRlZC11cmxzPjwvdXJscz48ZWxlY3Ryb25pYy1yZXNvdXJj
ZS1udW0+MTAuMTA4MC8wOTU0MDEyMDcwMTI0NDk0MzwvZWxlY3Ryb25pYy1yZXNvdXJjZS1udW0+
PHJlbW90ZS1kYXRhYmFzZS1uYW1lPk1lZGxpbmU8L3JlbW90ZS1kYXRhYmFzZS1uYW1lPjxyZW1v
dGUtZGF0YWJhc2UtcHJvdmlkZXI+TkxNPC9yZW1vdGUtZGF0YWJhc2UtcHJvdmlkZXI+PC9yZWNv
cmQ+PC9DaXRlPjxDaXRlPjxBdXRob3I+S29naTwvQXV0aG9yPjxZZWFyPjIwMjQ8L1llYXI+PFJl
Y051bT4zNDE8L1JlY051bT48cmVjb3JkPjxyZWMtbnVtYmVyPjM0MTwvcmVjLW51bWJlcj48Zm9y
ZWlnbi1rZXlzPjxrZXkgYXBwPSJFTiIgZGItaWQ9IjAwdnZyZTB6bXNlcnJwZXdyOWE1dHdwemU5
cGFzdnJhdnJwYSIgdGltZXN0YW1wPSIxNzYzNTc2MzQxIj4zNDE8L2tleT48L2ZvcmVpZ24ta2V5
cz48cmVmLXR5cGUgbmFtZT0iSm91cm5hbCBBcnRpY2xlIj4xNzwvcmVmLXR5cGU+PGNvbnRyaWJ1
dG9ycz48YXV0aG9ycz48YXV0aG9yPktvZ2ksIFIuPC9hdXRob3I+PGF1dGhvcj5LcmFoLCBULjwv
YXV0aG9yPjxhdXRob3I+QXNhbXBvbmcsIEUuPC9hdXRob3I+PC9hdXRob3JzPjwvY29udHJpYnV0
b3JzPjxhdXRoLWFkZHJlc3M+R2hhbmEgSGVhbHRoIFNlcnZpY2UsIEFzdW5hZm8gU291dGggRGlz
dHJpY3QgSGVhbHRoIERpcmVjdG9yYXRlLCBLdWt1b20sIEdoYW5hLiYjeEQ7RGVwYXJ0bWVudCBv
ZiBTb2NpYWwgYW5kIEJlaGF2aW91cmFsIHNjaWVuY2VzLCBTY2hvb2wgb2YgUHVibGljIEhlYWx0
aCwgQ29sbGVnZSBvZiBIZWFsdGggU2NpZW5jZXMsIFVuaXZlcnNpdHkgb2YgR2hhbmEsIExlZ29u
LCBBY2NyYSwgR2hhbmEuPC9hdXRoLWFkZHJlc3M+PHRpdGxlcz48dGl0bGU+RmFjdG9ycyBpbmZs
dWVuY2luZyBwYXRpZW50cyBvbiBhbnRpcmV0cm92aXJhbCB0aGVyYXB5IGxvc3MgdG8gZm9sbG93
IHVwOiBBIHF1YWxpdGF0aXZlIGFuYWx5c2lzIG9mIGhlYWx0aGNhcmUgd29ya2VycyBwZXJzcGVj
dGl2ZTwvdGl0bGU+PHNlY29uZGFyeS10aXRsZT5QTG9TIE9uZTwvc2Vjb25kYXJ5LXRpdGxlPjwv
dGl0bGVzPjxwZXJpb2RpY2FsPjxmdWxsLXRpdGxlPlBMb1MgT25lPC9mdWxsLXRpdGxlPjwvcGVy
aW9kaWNhbD48cGFnZXM+ZTAzMDQ1OTI8L3BhZ2VzPjx2b2x1bWU+MTk8L3ZvbHVtZT48bnVtYmVy
PjY8L251bWJlcj48ZWRpdGlvbj4yMDI0MDYxMzwvZWRpdGlvbj48a2V5d29yZHM+PGtleXdvcmQ+
SHVtYW5zPC9rZXl3b3JkPjxrZXl3b3JkPipISVYgSW5mZWN0aW9ucy9kcnVnIHRoZXJhcHk8L2tl
eXdvcmQ+PGtleXdvcmQ+RmVtYWxlPC9rZXl3b3JkPjxrZXl3b3JkPk1hbGU8L2tleXdvcmQ+PGtl
eXdvcmQ+KkhlYWx0aCBQZXJzb25uZWwvcHN5Y2hvbG9neTwva2V5d29yZD48a2V5d29yZD5BZHVs
dDwva2V5d29yZD48a2V5d29yZD4qTG9zdCB0byBGb2xsb3ctVXA8L2tleXdvcmQ+PGtleXdvcmQ+
UXVhbGl0YXRpdmUgUmVzZWFyY2g8L2tleXdvcmQ+PGtleXdvcmQ+QW50aS1ISVYgQWdlbnRzL3Ro
ZXJhcGV1dGljIHVzZTwva2V5d29yZD48a2V5d29yZD5NaWRkbGUgQWdlZDwva2V5d29yZD48a2V5
d29yZD5BbnRpLVJldHJvdmlyYWwgQWdlbnRzL3RoZXJhcGV1dGljIHVzZTwva2V5d29yZD48L2tl
eXdvcmRzPjxkYXRlcz48eWVhcj4yMDI0PC95ZWFyPjwvZGF0ZXM+PGlzYm4+MTkzMi02MjAzIChF
bGVjdHJvbmljKSYjeEQ7MTkzMi02MjAzIChMaW5raW5nKTwvaXNibj48YWNjZXNzaW9uLW51bT4z
ODg3MDIyODwvYWNjZXNzaW9uLW51bT48dXJscz48cmVsYXRlZC11cmxzPjx1cmw+aHR0cHM6Ly93
d3cubmNiaS5ubG0ubmloLmdvdi9wdWJtZWQvMzg4NzAyMjg8L3VybD48L3JlbGF0ZWQtdXJscz48
L3VybHM+PGN1c3RvbTE+VGhlIGF1dGhvcnMgaGF2ZSBkZWNsYXJlZCB0aGF0IG5vIGNvbXBldGlu
ZyBpbnRlcmVzdHMgZXhpc3QuPC9jdXN0b20xPjxjdXN0b20yPlBNQzExMTc1NDA0PC9jdXN0b20y
PjxlbGVjdHJvbmljLXJlc291cmNlLW51bT4xMC4xMzcxL2pvdXJuYWwucG9uZS4wMzA0NTkyPC9l
bGVjdHJvbmljLXJlc291cmNlLW51bT48cmVtb3RlLWRhdGFiYXNlLW5hbWU+TWVkbGluZTwvcmVt
b3RlLWRhdGFiYXNlLW5hbWU+PHJlbW90ZS1kYXRhYmFzZS1wcm92aWRlcj5OTE08L3JlbW90ZS1k
YXRhYmFzZS1wcm92aWRlcj48L3JlY29yZD48L0NpdGU+PENpdGU+PEF1dGhvcj5NYWd1cmE8L0F1
dGhvcj48WWVhcj4yMDI1PC9ZZWFyPjxSZWNOdW0+NjwvUmVjTnVtPjxyZWNvcmQ+PHJlYy1udW1i
ZXI+NjwvcmVjLW51bWJlcj48Zm9yZWlnbi1rZXlzPjxrZXkgYXBwPSJFTiIgZGItaWQ9IjAwdnZy
ZTB6bXNlcnJwZXdyOWE1dHdwemU5cGFzdnJhdnJwYSIgdGltZXN0YW1wPSIxNzU1MTk4MDQzIj42
PC9rZXk+PC9mb3JlaWduLWtleXM+PHJlZi10eXBlIG5hbWU9IkpvdXJuYWwgQXJ0aWNsZSI+MTc8
L3JlZi10eXBlPjxjb250cmlidXRvcnM+PGF1dGhvcnM+PGF1dGhvcj5NYWd1cmEsIEouPC9hdXRo
b3I+PGF1dGhvcj5OaGFyaSwgUy4gUi48L2F1dGhvcj48YXV0aG9yPk56aW1ha3dlLCBULiBJLjwv
YXV0aG9yPjwvYXV0aG9ycz48L2NvbnRyaWJ1dG9ycz48YXV0aC1hZGRyZXNzPkFmcmljYSBIZWFs
dGggUmVzZWFyY2ggSW5zdGl0dXRlIChBSFJJKSwgRHVyYmFuLCBTb3V0aCBBZnJpY2EuJiN4RDtT
Y2hvb2wgb2YgTGFib3JhdG9yeSBNZWRpY2luZSBhbmQgTWVkaWNhbCBTY2llbmNlcywgVW5pdmVy
c2l0eSBvZiBLd2FadWx1LU5hdGFsLCBEdXJiYW4sIFNvdXRoIEFmcmljYS4mI3hEO1NjaG9vbCBv
ZiBNYW5hZ2VtZW50LCBJbmZvcm1hdGlvbiBUZWNobm9sb2d5IGFuZCBHb3Zlcm5hbmNlLCBVbml2
ZXJzaXR5IG9mIEt3YVp1bHUtTmF0YWwsIER1cmJhbiwgU291dGggQWZyaWNhLjwvYXV0aC1hZGRy
ZXNzPjx0aXRsZXM+PHRpdGxlPkJhcnJpZXJzIHRvIEFSVCBhZGhlcmVuY2UgaW4gc3ViLVNhaGFy
YW4gQWZyaWNhOiBhIHNjb3BpbmcgcmV2aWV3IHRvd2FyZCBhY2hpZXZpbmcgVU5BSURTIDk1LTk1
LTk1IHRhcmdldHM8L3RpdGxlPjxzZWNvbmRhcnktdGl0bGU+RnJvbnQgUHVibGljIEhlYWx0aDwv
c2Vjb25kYXJ5LXRpdGxlPjwvdGl0bGVzPjxwZXJpb2RpY2FsPjxmdWxsLXRpdGxlPkZyb250IFB1
YmxpYyBIZWFsdGg8L2Z1bGwtdGl0bGU+PC9wZXJpb2RpY2FsPjxwYWdlcz4xNjA5NzQzPC9wYWdl
cz48dm9sdW1lPjEzPC92b2x1bWU+PGVkaXRpb24+MjAyNTA2MTA8L2VkaXRpb24+PGtleXdvcmRz
PjxrZXl3b3JkPkh1bWFuczwva2V5d29yZD48a2V5d29yZD5BZnJpY2EgU291dGggb2YgdGhlIFNh
aGFyYTwva2V5d29yZD48a2V5d29yZD4qSElWIEluZmVjdGlvbnMvZHJ1ZyB0aGVyYXB5PC9rZXl3
b3JkPjxrZXl3b3JkPipNZWRpY2F0aW9uIEFkaGVyZW5jZS9wc3ljaG9sb2d5PC9rZXl3b3JkPjxr
ZXl3b3JkPkZlbWFsZTwva2V5d29yZD48a2V5d29yZD5NYWxlPC9rZXl3b3JkPjxrZXl3b3JkPipB
bnRpLUhJViBBZ2VudHMvdGhlcmFwZXV0aWMgdXNlPC9rZXl3b3JkPjxrZXl3b3JkPkFkdWx0PC9r
ZXl3b3JkPjxrZXl3b3JkPlVuaXRlZCBOYXRpb25zPC9rZXl3b3JkPjxrZXl3b3JkPkNPVklELTE5
L2VwaWRlbWlvbG9neTwva2V5d29yZD48a2V5d29yZD45NS05NS05NSB1bmFpZHM8L2tleXdvcmQ+
PGtleXdvcmQ+QVJUIGFkaGVyZW5jZTwva2V5d29yZD48a2V5d29yZD5IaXYvYWlkczwva2V5d29y
ZD48a2V5d29yZD5hZHVsdCBtZW4gYW5kIHdvbWVuPC9rZXl3b3JkPjxrZXl3b3JkPmdsb2JhbCBI
SVYgZnVuZGluZzwva2V5d29yZD48L2tleXdvcmRzPjxkYXRlcz48eWVhcj4yMDI1PC95ZWFyPjwv
ZGF0ZXM+PGlzYm4+MjI5Ni0yNTY1IChFbGVjdHJvbmljKSYjeEQ7MjI5Ni0yNTY1IChMaW5raW5n
KTwvaXNibj48YWNjZXNzaW9uLW51bT40MDU1NjkxMzwvYWNjZXNzaW9uLW51bT48dXJscz48cmVs
YXRlZC11cmxzPjx1cmw+aHR0cHM6Ly93d3cubmNiaS5ubG0ubmloLmdvdi9wdWJtZWQvNDA1NTY5
MTM8L3VybD48L3JlbGF0ZWQtdXJscz48L3VybHM+PGN1c3RvbTE+VGhlIGF1dGhvcnMgZGVjbGFy
ZSB0aGF0IHRoZSByZXNlYXJjaCB3YXMgY29uZHVjdGVkIGluIHRoZSBhYnNlbmNlIG9mIGFueSBj
b21tZXJjaWFsIG9yIGZpbmFuY2lhbCByZWxhdGlvbnNoaXBzIHRoYXQgY291bGQgYmUgY29uc3Ry
dWVkIGFzIGEgcG90ZW50aWFsIGNvbmZsaWN0IG9mIGludGVyZXN0LjwvY3VzdG9tMT48Y3VzdG9t
Mj5QTUMxMjE4NTUzOTwvY3VzdG9tMj48ZWxlY3Ryb25pYy1yZXNvdXJjZS1udW0+MTAuMzM4OS9m
cHViaC4yMDI1LjE2MDk3NDM8L2VsZWN0cm9uaWMtcmVzb3VyY2UtbnVtPjxyZW1vdGUtZGF0YWJh
c2UtbmFtZT5NZWRsaW5lPC9yZW1vdGUtZGF0YWJhc2UtbmFtZT48cmVtb3RlLWRhdGFiYXNlLXBy
b3ZpZGVyPk5MTTwvcmVtb3RlLWRhdGFiYXNlLXByb3ZpZGVyPjwvcmVjb3JkPjwvQ2l0ZT48L0Vu
ZE5vdGU+
</w:fldData>
        </w:fldChar>
      </w:r>
      <w:r w:rsidR="001B1F26">
        <w:instrText xml:space="preserve"> ADDIN EN.CITE </w:instrText>
      </w:r>
      <w:r w:rsidR="001B1F26">
        <w:fldChar w:fldCharType="begin">
          <w:fldData xml:space="preserve">PEVuZE5vdGU+PENpdGU+PEF1dGhvcj5IYXJkb248L0F1dGhvcj48WWVhcj4yMDA3PC9ZZWFyPjxS
ZWNOdW0+MTQyPC9SZWNOdW0+PERpc3BsYXlUZXh0PihIYXJkb24gZXQgYWwuLCAyMDA3OyBLb2dp
IGV0IGFsLiwgMjAyNDsgTWFndXJhIGV0IGFsLiwgMjAyNSk8L0Rpc3BsYXlUZXh0PjxyZWNvcmQ+
PHJlYy1udW1iZXI+MTQyPC9yZWMtbnVtYmVyPjxmb3JlaWduLWtleXM+PGtleSBhcHA9IkVOIiBk
Yi1pZD0iMDB2dnJlMHptc2VycnBld3I5YTV0d3B6ZTlwYXN2cmF2cnBhIiB0aW1lc3RhbXA9IjE3
NTUyMDAwNDAiPjE0Mjwva2V5PjwvZm9yZWlnbi1rZXlzPjxyZWYtdHlwZSBuYW1lPSJKb3VybmFs
IEFydGljbGUiPjE3PC9yZWYtdHlwZT48Y29udHJpYnV0b3JzPjxhdXRob3JzPjxhdXRob3I+SGFy
ZG9uLCBBLiBQLjwvYXV0aG9yPjxhdXRob3I+QWt1cnV0LCBELjwvYXV0aG9yPjxhdXRob3I+Q29t
b3JvLCBDLjwvYXV0aG9yPjxhdXRob3I+RWtlemllLCBDLjwvYXV0aG9yPjxhdXRob3I+SXJ1bmRl
LCBILiBGLjwvYXV0aG9yPjxhdXRob3I+R2Vycml0cywgVC48L2F1dGhvcj48YXV0aG9yPktnbGF0
d2FuZSwgSi48L2F1dGhvcj48YXV0aG9yPktpbnNtYW4sIEouPC9hdXRob3I+PGF1dGhvcj5Ld2Fz
YSwgUi48L2F1dGhvcj48YXV0aG9yPk1hcmlkYWRpLCBKLjwvYXV0aG9yPjxhdXRob3I+TW9yb2th
LCBULiBNLjwvYXV0aG9yPjxhdXRob3I+TW95bywgUy48L2F1dGhvcj48YXV0aG9yPk5ha2l5ZW1i
YSwgQS48L2F1dGhvcj48YXV0aG9yPk5zaW1iYSwgUy48L2F1dGhvcj48YXV0aG9yPk9nZW55aSwg
Ui48L2F1dGhvcj48YXV0aG9yPk95YWJiYSwgVC48L2F1dGhvcj48YXV0aG9yPlRlbXUsIEYuPC9h
dXRob3I+PGF1dGhvcj5MYWluZywgUi48L2F1dGhvcj48L2F1dGhvcnM+PC9jb250cmlidXRvcnM+
PGF1dGgtYWRkcmVzcz5Vbml2ZXJzaXR5IG9mIEFtc3RlcmRhbSwgQW1zdGVyZGFtIFNjaG9vbCBm
b3IgU29jaWFsIFNjaWVuY2UgUmVzZWFyY2gsIEFtc3RlcmRhbSwgVGhlIE5ldGhlcmxhbmRzLjwv
YXV0aC1hZGRyZXNzPjx0aXRsZXM+PHRpdGxlPkh1bmdlciwgd2FpdGluZyB0aW1lIGFuZCB0cmFu
c3BvcnQgY29zdHM6IHRpbWUgdG8gY29uZnJvbnQgY2hhbGxlbmdlcyB0byBBUlQgYWRoZXJlbmNl
IGluIEFmcmljYTwvdGl0bGU+PHNlY29uZGFyeS10aXRsZT5BSURTIENhcmU8L3NlY29uZGFyeS10
aXRsZT48L3RpdGxlcz48cGVyaW9kaWNhbD48ZnVsbC10aXRsZT5BSURTIENhcmU8L2Z1bGwtdGl0
bGU+PC9wZXJpb2RpY2FsPjxwYWdlcz42NTgtNjU8L3BhZ2VzPjx2b2x1bWU+MTk8L3ZvbHVtZT48
bnVtYmVyPjU8L251bWJlcj48a2V5d29yZHM+PGtleXdvcmQ+QWZyaWNhL2V0aG5vbG9neTwva2V5
d29yZD48a2V5d29yZD5BbnRpcmV0cm92aXJhbCBUaGVyYXB5LCBIaWdobHkgQWN0aXZlL2Vjb25v
bWljcy8qc3RhbmRhcmRzPC9rZXl3b3JkPjxrZXl3b3JkPkNvc3RzIGFuZCBDb3N0IEFuYWx5c2lz
PC9rZXl3b3JkPjxrZXl3b3JkPkZlbWFsZTwva2V5d29yZD48a2V5d29yZD5ISVYgSW5mZWN0aW9u
cy8qZHJ1ZyB0aGVyYXB5L2Vjb25vbWljczwva2V5d29yZD48a2V5d29yZD5IZWFsdGggU2Vydmlj
ZXMgQWNjZXNzaWJpbGl0eS9lY29ub21pY3Mvc3RhbmRhcmRzPC9rZXl3b3JkPjxrZXl3b3JkPkhl
YWx0aCBTZXJ2aWNlcyBOZWVkcyBhbmQgRGVtYW5kL2Vjb25vbWljcy9zdGFuZGFyZHM8L2tleXdv
cmQ+PGtleXdvcmQ+SHVtYW5zPC9rZXl3b3JkPjxrZXl3b3JkPkh1bmdlci8qZXRobm9sb2d5PC9r
ZXl3b3JkPjxrZXl3b3JkPk1hbGU8L2tleXdvcmQ+PGtleXdvcmQ+UGF0aWVudCBDb21wbGlhbmNl
L2V0aG5vbG9neS8qcHN5Y2hvbG9neTwva2V5d29yZD48a2V5d29yZD5UcmFuc3BvcnRhdGlvbi8q
ZWNvbm9taWNzL3N0YXRpc3RpY3MgJmFtcDsgbnVtZXJpY2FsIGRhdGE8L2tleXdvcmQ+PC9rZXl3
b3Jkcz48ZGF0ZXM+PHllYXI+MjAwNzwveWVhcj48cHViLWRhdGVzPjxkYXRlPk1heTwvZGF0ZT48
L3B1Yi1kYXRlcz48L2RhdGVzPjxpc2JuPjA5NTQtMDEyMSAoUHJpbnQpJiN4RDswOTU0LTAxMjEg
KExpbmtpbmcpPC9pc2JuPjxhY2Nlc3Npb24tbnVtPjE3NTA1OTI3PC9hY2Nlc3Npb24tbnVtPjx1
cmxzPjxyZWxhdGVkLXVybHM+PHVybD5odHRwczovL3d3dy5uY2JpLm5sbS5uaWguZ292L3B1Ym1l
ZC8xNzUwNTkyNzwvdXJsPjwvcmVsYXRlZC11cmxzPjwvdXJscz48ZWxlY3Ryb25pYy1yZXNvdXJj
ZS1udW0+MTAuMTA4MC8wOTU0MDEyMDcwMTI0NDk0MzwvZWxlY3Ryb25pYy1yZXNvdXJjZS1udW0+
PHJlbW90ZS1kYXRhYmFzZS1uYW1lPk1lZGxpbmU8L3JlbW90ZS1kYXRhYmFzZS1uYW1lPjxyZW1v
dGUtZGF0YWJhc2UtcHJvdmlkZXI+TkxNPC9yZW1vdGUtZGF0YWJhc2UtcHJvdmlkZXI+PC9yZWNv
cmQ+PC9DaXRlPjxDaXRlPjxBdXRob3I+S29naTwvQXV0aG9yPjxZZWFyPjIwMjQ8L1llYXI+PFJl
Y051bT4zNDE8L1JlY051bT48cmVjb3JkPjxyZWMtbnVtYmVyPjM0MTwvcmVjLW51bWJlcj48Zm9y
ZWlnbi1rZXlzPjxrZXkgYXBwPSJFTiIgZGItaWQ9IjAwdnZyZTB6bXNlcnJwZXdyOWE1dHdwemU5
cGFzdnJhdnJwYSIgdGltZXN0YW1wPSIxNzYzNTc2MzQxIj4zNDE8L2tleT48L2ZvcmVpZ24ta2V5
cz48cmVmLXR5cGUgbmFtZT0iSm91cm5hbCBBcnRpY2xlIj4xNzwvcmVmLXR5cGU+PGNvbnRyaWJ1
dG9ycz48YXV0aG9ycz48YXV0aG9yPktvZ2ksIFIuPC9hdXRob3I+PGF1dGhvcj5LcmFoLCBULjwv
YXV0aG9yPjxhdXRob3I+QXNhbXBvbmcsIEUuPC9hdXRob3I+PC9hdXRob3JzPjwvY29udHJpYnV0
b3JzPjxhdXRoLWFkZHJlc3M+R2hhbmEgSGVhbHRoIFNlcnZpY2UsIEFzdW5hZm8gU291dGggRGlz
dHJpY3QgSGVhbHRoIERpcmVjdG9yYXRlLCBLdWt1b20sIEdoYW5hLiYjeEQ7RGVwYXJ0bWVudCBv
ZiBTb2NpYWwgYW5kIEJlaGF2aW91cmFsIHNjaWVuY2VzLCBTY2hvb2wgb2YgUHVibGljIEhlYWx0
aCwgQ29sbGVnZSBvZiBIZWFsdGggU2NpZW5jZXMsIFVuaXZlcnNpdHkgb2YgR2hhbmEsIExlZ29u
LCBBY2NyYSwgR2hhbmEuPC9hdXRoLWFkZHJlc3M+PHRpdGxlcz48dGl0bGU+RmFjdG9ycyBpbmZs
dWVuY2luZyBwYXRpZW50cyBvbiBhbnRpcmV0cm92aXJhbCB0aGVyYXB5IGxvc3MgdG8gZm9sbG93
IHVwOiBBIHF1YWxpdGF0aXZlIGFuYWx5c2lzIG9mIGhlYWx0aGNhcmUgd29ya2VycyBwZXJzcGVj
dGl2ZTwvdGl0bGU+PHNlY29uZGFyeS10aXRsZT5QTG9TIE9uZTwvc2Vjb25kYXJ5LXRpdGxlPjwv
dGl0bGVzPjxwZXJpb2RpY2FsPjxmdWxsLXRpdGxlPlBMb1MgT25lPC9mdWxsLXRpdGxlPjwvcGVy
aW9kaWNhbD48cGFnZXM+ZTAzMDQ1OTI8L3BhZ2VzPjx2b2x1bWU+MTk8L3ZvbHVtZT48bnVtYmVy
PjY8L251bWJlcj48ZWRpdGlvbj4yMDI0MDYxMzwvZWRpdGlvbj48a2V5d29yZHM+PGtleXdvcmQ+
SHVtYW5zPC9rZXl3b3JkPjxrZXl3b3JkPipISVYgSW5mZWN0aW9ucy9kcnVnIHRoZXJhcHk8L2tl
eXdvcmQ+PGtleXdvcmQ+RmVtYWxlPC9rZXl3b3JkPjxrZXl3b3JkPk1hbGU8L2tleXdvcmQ+PGtl
eXdvcmQ+KkhlYWx0aCBQZXJzb25uZWwvcHN5Y2hvbG9neTwva2V5d29yZD48a2V5d29yZD5BZHVs
dDwva2V5d29yZD48a2V5d29yZD4qTG9zdCB0byBGb2xsb3ctVXA8L2tleXdvcmQ+PGtleXdvcmQ+
UXVhbGl0YXRpdmUgUmVzZWFyY2g8L2tleXdvcmQ+PGtleXdvcmQ+QW50aS1ISVYgQWdlbnRzL3Ro
ZXJhcGV1dGljIHVzZTwva2V5d29yZD48a2V5d29yZD5NaWRkbGUgQWdlZDwva2V5d29yZD48a2V5
d29yZD5BbnRpLVJldHJvdmlyYWwgQWdlbnRzL3RoZXJhcGV1dGljIHVzZTwva2V5d29yZD48L2tl
eXdvcmRzPjxkYXRlcz48eWVhcj4yMDI0PC95ZWFyPjwvZGF0ZXM+PGlzYm4+MTkzMi02MjAzIChF
bGVjdHJvbmljKSYjeEQ7MTkzMi02MjAzIChMaW5raW5nKTwvaXNibj48YWNjZXNzaW9uLW51bT4z
ODg3MDIyODwvYWNjZXNzaW9uLW51bT48dXJscz48cmVsYXRlZC11cmxzPjx1cmw+aHR0cHM6Ly93
d3cubmNiaS5ubG0ubmloLmdvdi9wdWJtZWQvMzg4NzAyMjg8L3VybD48L3JlbGF0ZWQtdXJscz48
L3VybHM+PGN1c3RvbTE+VGhlIGF1dGhvcnMgaGF2ZSBkZWNsYXJlZCB0aGF0IG5vIGNvbXBldGlu
ZyBpbnRlcmVzdHMgZXhpc3QuPC9jdXN0b20xPjxjdXN0b20yPlBNQzExMTc1NDA0PC9jdXN0b20y
PjxlbGVjdHJvbmljLXJlc291cmNlLW51bT4xMC4xMzcxL2pvdXJuYWwucG9uZS4wMzA0NTkyPC9l
bGVjdHJvbmljLXJlc291cmNlLW51bT48cmVtb3RlLWRhdGFiYXNlLW5hbWU+TWVkbGluZTwvcmVt
b3RlLWRhdGFiYXNlLW5hbWU+PHJlbW90ZS1kYXRhYmFzZS1wcm92aWRlcj5OTE08L3JlbW90ZS1k
YXRhYmFzZS1wcm92aWRlcj48L3JlY29yZD48L0NpdGU+PENpdGU+PEF1dGhvcj5NYWd1cmE8L0F1
dGhvcj48WWVhcj4yMDI1PC9ZZWFyPjxSZWNOdW0+NjwvUmVjTnVtPjxyZWNvcmQ+PHJlYy1udW1i
ZXI+NjwvcmVjLW51bWJlcj48Zm9yZWlnbi1rZXlzPjxrZXkgYXBwPSJFTiIgZGItaWQ9IjAwdnZy
ZTB6bXNlcnJwZXdyOWE1dHdwemU5cGFzdnJhdnJwYSIgdGltZXN0YW1wPSIxNzU1MTk4MDQzIj42
PC9rZXk+PC9mb3JlaWduLWtleXM+PHJlZi10eXBlIG5hbWU9IkpvdXJuYWwgQXJ0aWNsZSI+MTc8
L3JlZi10eXBlPjxjb250cmlidXRvcnM+PGF1dGhvcnM+PGF1dGhvcj5NYWd1cmEsIEouPC9hdXRo
b3I+PGF1dGhvcj5OaGFyaSwgUy4gUi48L2F1dGhvcj48YXV0aG9yPk56aW1ha3dlLCBULiBJLjwv
YXV0aG9yPjwvYXV0aG9ycz48L2NvbnRyaWJ1dG9ycz48YXV0aC1hZGRyZXNzPkFmcmljYSBIZWFs
dGggUmVzZWFyY2ggSW5zdGl0dXRlIChBSFJJKSwgRHVyYmFuLCBTb3V0aCBBZnJpY2EuJiN4RDtT
Y2hvb2wgb2YgTGFib3JhdG9yeSBNZWRpY2luZSBhbmQgTWVkaWNhbCBTY2llbmNlcywgVW5pdmVy
c2l0eSBvZiBLd2FadWx1LU5hdGFsLCBEdXJiYW4sIFNvdXRoIEFmcmljYS4mI3hEO1NjaG9vbCBv
ZiBNYW5hZ2VtZW50LCBJbmZvcm1hdGlvbiBUZWNobm9sb2d5IGFuZCBHb3Zlcm5hbmNlLCBVbml2
ZXJzaXR5IG9mIEt3YVp1bHUtTmF0YWwsIER1cmJhbiwgU291dGggQWZyaWNhLjwvYXV0aC1hZGRy
ZXNzPjx0aXRsZXM+PHRpdGxlPkJhcnJpZXJzIHRvIEFSVCBhZGhlcmVuY2UgaW4gc3ViLVNhaGFy
YW4gQWZyaWNhOiBhIHNjb3BpbmcgcmV2aWV3IHRvd2FyZCBhY2hpZXZpbmcgVU5BSURTIDk1LTk1
LTk1IHRhcmdldHM8L3RpdGxlPjxzZWNvbmRhcnktdGl0bGU+RnJvbnQgUHVibGljIEhlYWx0aDwv
c2Vjb25kYXJ5LXRpdGxlPjwvdGl0bGVzPjxwZXJpb2RpY2FsPjxmdWxsLXRpdGxlPkZyb250IFB1
YmxpYyBIZWFsdGg8L2Z1bGwtdGl0bGU+PC9wZXJpb2RpY2FsPjxwYWdlcz4xNjA5NzQzPC9wYWdl
cz48dm9sdW1lPjEzPC92b2x1bWU+PGVkaXRpb24+MjAyNTA2MTA8L2VkaXRpb24+PGtleXdvcmRz
PjxrZXl3b3JkPkh1bWFuczwva2V5d29yZD48a2V5d29yZD5BZnJpY2EgU291dGggb2YgdGhlIFNh
aGFyYTwva2V5d29yZD48a2V5d29yZD4qSElWIEluZmVjdGlvbnMvZHJ1ZyB0aGVyYXB5PC9rZXl3
b3JkPjxrZXl3b3JkPipNZWRpY2F0aW9uIEFkaGVyZW5jZS9wc3ljaG9sb2d5PC9rZXl3b3JkPjxr
ZXl3b3JkPkZlbWFsZTwva2V5d29yZD48a2V5d29yZD5NYWxlPC9rZXl3b3JkPjxrZXl3b3JkPipB
bnRpLUhJViBBZ2VudHMvdGhlcmFwZXV0aWMgdXNlPC9rZXl3b3JkPjxrZXl3b3JkPkFkdWx0PC9r
ZXl3b3JkPjxrZXl3b3JkPlVuaXRlZCBOYXRpb25zPC9rZXl3b3JkPjxrZXl3b3JkPkNPVklELTE5
L2VwaWRlbWlvbG9neTwva2V5d29yZD48a2V5d29yZD45NS05NS05NSB1bmFpZHM8L2tleXdvcmQ+
PGtleXdvcmQ+QVJUIGFkaGVyZW5jZTwva2V5d29yZD48a2V5d29yZD5IaXYvYWlkczwva2V5d29y
ZD48a2V5d29yZD5hZHVsdCBtZW4gYW5kIHdvbWVuPC9rZXl3b3JkPjxrZXl3b3JkPmdsb2JhbCBI
SVYgZnVuZGluZzwva2V5d29yZD48L2tleXdvcmRzPjxkYXRlcz48eWVhcj4yMDI1PC95ZWFyPjwv
ZGF0ZXM+PGlzYm4+MjI5Ni0yNTY1IChFbGVjdHJvbmljKSYjeEQ7MjI5Ni0yNTY1IChMaW5raW5n
KTwvaXNibj48YWNjZXNzaW9uLW51bT40MDU1NjkxMzwvYWNjZXNzaW9uLW51bT48dXJscz48cmVs
YXRlZC11cmxzPjx1cmw+aHR0cHM6Ly93d3cubmNiaS5ubG0ubmloLmdvdi9wdWJtZWQvNDA1NTY5
MTM8L3VybD48L3JlbGF0ZWQtdXJscz48L3VybHM+PGN1c3RvbTE+VGhlIGF1dGhvcnMgZGVjbGFy
ZSB0aGF0IHRoZSByZXNlYXJjaCB3YXMgY29uZHVjdGVkIGluIHRoZSBhYnNlbmNlIG9mIGFueSBj
b21tZXJjaWFsIG9yIGZpbmFuY2lhbCByZWxhdGlvbnNoaXBzIHRoYXQgY291bGQgYmUgY29uc3Ry
dWVkIGFzIGEgcG90ZW50aWFsIGNvbmZsaWN0IG9mIGludGVyZXN0LjwvY3VzdG9tMT48Y3VzdG9t
Mj5QTUMxMjE4NTUzOTwvY3VzdG9tMj48ZWxlY3Ryb25pYy1yZXNvdXJjZS1udW0+MTAuMzM4OS9m
cHViaC4yMDI1LjE2MDk3NDM8L2VsZWN0cm9uaWMtcmVzb3VyY2UtbnVtPjxyZW1vdGUtZGF0YWJh
c2UtbmFtZT5NZWRsaW5lPC9yZW1vdGUtZGF0YWJhc2UtbmFtZT48cmVtb3RlLWRhdGFiYXNlLXBy
b3ZpZGVyPk5MTTwvcmVtb3RlLWRhdGFiYXNlLXByb3ZpZGVyPjwvcmVjb3JkPjwvQ2l0ZT48L0Vu
ZE5vdGU+
</w:fldData>
        </w:fldChar>
      </w:r>
      <w:r w:rsidR="001B1F26">
        <w:instrText xml:space="preserve"> ADDIN EN.CITE.DATA </w:instrText>
      </w:r>
      <w:r w:rsidR="001B1F26">
        <w:fldChar w:fldCharType="end"/>
      </w:r>
      <w:r w:rsidR="001B1F26">
        <w:fldChar w:fldCharType="separate"/>
      </w:r>
      <w:r w:rsidR="001B1F26">
        <w:rPr>
          <w:noProof/>
        </w:rPr>
        <w:t xml:space="preserve">(Hardon et al., 2007; Kogi et </w:t>
      </w:r>
      <w:r w:rsidR="001B1F26">
        <w:rPr>
          <w:noProof/>
        </w:rPr>
        <w:lastRenderedPageBreak/>
        <w:t>al., 2024; Magura et al., 2025)</w:t>
      </w:r>
      <w:r w:rsidR="001B1F26">
        <w:fldChar w:fldCharType="end"/>
      </w:r>
      <w:r w:rsidRPr="00DA4FE1">
        <w:t>. Field studies in Mozambique have shown that logistical barriers (distance, waiting time), combined with community factors (stigma) and service-related factors (rigid schedules, unwelcoming staff), increase the risk of loss to follow-up</w:t>
      </w:r>
      <w:r>
        <w:t xml:space="preserve"> </w:t>
      </w:r>
      <w:r w:rsidR="002C21E0">
        <w:rPr>
          <w:color w:val="auto"/>
          <w:lang w:val="pt-BR"/>
        </w:rPr>
        <w:fldChar w:fldCharType="begin">
          <w:fldData xml:space="preserve">PEVuZE5vdGU+PENpdGU+PEF1dGhvcj5Hcm9oPC9BdXRob3I+PFllYXI+MjAxMTwvWWVhcj48UmVj
TnVtPjI2MzwvUmVjTnVtPjxEaXNwbGF5VGV4dD4oR3JvaCBldCBhbC4sIDIwMTE7IEhsb3BoZSBl
dCBhbC4sIDIwMjI7IEhsb3BoZSBldCBhbC4sIDIwMjMpPC9EaXNwbGF5VGV4dD48cmVjb3JkPjxy
ZWMtbnVtYmVyPjI2MzwvcmVjLW51bWJlcj48Zm9yZWlnbi1rZXlzPjxrZXkgYXBwPSJFTiIgZGIt
aWQ9IjAwdnZyZTB6bXNlcnJwZXdyOWE1dHdwemU5cGFzdnJhdnJwYSIgdGltZXN0YW1wPSIxNzU2
MTE4OTkzIj4yNjM8L2tleT48L2ZvcmVpZ24ta2V5cz48cmVmLXR5cGUgbmFtZT0iSm91cm5hbCBB
cnRpY2xlIj4xNzwvcmVmLXR5cGU+PGNvbnRyaWJ1dG9ycz48YXV0aG9ycz48YXV0aG9yPkdyb2gs
IEsuPC9hdXRob3I+PGF1dGhvcj5BdWRldCwgQy4gTS48L2F1dGhvcj48YXV0aG9yPkJhcHRpc3Rh
LCBBLjwvYXV0aG9yPjxhdXRob3I+U2lkYXQsIE0uPC9hdXRob3I+PGF1dGhvcj5WZXJnYXJhLCBB
LjwvYXV0aG9yPjxhdXRob3I+VmVybXVuZCwgUy4gSC48L2F1dGhvcj48YXV0aG9yPk1vb24sIFQu
IEQuPC9hdXRob3I+PC9hdXRob3JzPjwvY29udHJpYnV0b3JzPjxhdXRoLWFkZHJlc3M+RGVwYXJ0
bWVudCBvZiBNZWRpY2luZSwgRC0zMTAwLCBNZWRpY2FsIENlbnRlciBOb3J0aCwgTmFzaHZpbGxl
LCBUTiAzNzIzMi0yMzU4LCBVU0EuPC9hdXRoLWFkZHJlc3M+PHRpdGxlcz48dGl0bGU+QmFycmll
cnMgdG8gYW50aXJldHJvdmlyYWwgdGhlcmFweSBhZGhlcmVuY2UgaW4gcnVyYWwgTW96YW1iaXF1
ZTwvdGl0bGU+PHNlY29uZGFyeS10aXRsZT5CTUMgUHVibGljIEhlYWx0aDwvc2Vjb25kYXJ5LXRp
dGxlPjwvdGl0bGVzPjxwZXJpb2RpY2FsPjxmdWxsLXRpdGxlPkJNQyBQdWJsaWMgSGVhbHRoPC9m
dWxsLXRpdGxlPjwvcGVyaW9kaWNhbD48cGFnZXM+NjUwPC9wYWdlcz48dm9sdW1lPjExPC92b2x1
bWU+PGVkaXRpb24+MjAxMTA4MTY8L2VkaXRpb24+PGtleXdvcmRzPjxrZXl3b3JkPkFkdWx0PC9r
ZXl3b3JkPjxrZXl3b3JkPkFudGktUmV0cm92aXJhbCBBZ2VudHMvYWR2ZXJzZSBlZmZlY3RzL2Vj
b25vbWljcy8qdGhlcmFwZXV0aWMgdXNlPC9rZXl3b3JkPjxrZXl3b3JkPkF0dGl0dWRlIG9mIEhl
YWx0aCBQZXJzb25uZWw8L2tleXdvcmQ+PGtleXdvcmQ+QXR0aXR1ZGUgdG8gSGVhbHRoPC9rZXl3
b3JkPjxrZXl3b3JkPkNvbW11bml0eSBIZWFsdGggU2VydmljZXM8L2tleXdvcmQ+PGtleXdvcmQ+
Q29tbXVuaXR5IEhlYWx0aCBXb3JrZXJzL3BzeWNob2xvZ3k8L2tleXdvcmQ+PGtleXdvcmQ+Q29t
bXVuaXR5LUJhc2VkIFBhcnRpY2lwYXRvcnkgUmVzZWFyY2g8L2tleXdvcmQ+PGtleXdvcmQ+Q29u
ZmlkZW50aWFsaXR5PC9rZXl3b3JkPjxrZXl3b3JkPkZlbWFsZTwva2V5d29yZD48a2V5d29yZD5G
b2N1cyBHcm91cHM8L2tleXdvcmQ+PGtleXdvcmQ+SElWIEluZmVjdGlvbnMvKmRydWcgdGhlcmFw
eTwva2V5d29yZD48a2V5d29yZD4qSGVhbHRoIFNlcnZpY2VzIEFjY2Vzc2liaWxpdHk8L2tleXdv
cmQ+PGtleXdvcmQ+SHVtYW5zPC9rZXl3b3JkPjxrZXl3b3JkPk1hbGU8L2tleXdvcmQ+PGtleXdv
cmQ+TWVkaWNhdGlvbiBBZGhlcmVuY2UvKnBzeWNob2xvZ3k8L2tleXdvcmQ+PGtleXdvcmQ+TW96
YW1iaXF1ZTwva2V5d29yZD48a2V5d29yZD4qUHJvZmVzc2lvbmFsLVBhdGllbnQgUmVsYXRpb25z
PC9rZXl3b3JkPjxrZXl3b3JkPlF1YWxpdGF0aXZlIFJlc2VhcmNoPC9rZXl3b3JkPjxrZXl3b3Jk
PipSdXJhbCBIZWFsdGggU2VydmljZXM8L2tleXdvcmQ+PGtleXdvcmQ+U29jaW9lY29ub21pYyBG
YWN0b3JzPC9rZXl3b3JkPjxrZXl3b3JkPkFzc2Vzc21lbnQgb2YgTWVkaWNhdGlvbiBBZGhlcmVu
Y2U8L2tleXdvcmQ+PC9rZXl3b3Jkcz48ZGF0ZXM+PHllYXI+MjAxMTwveWVhcj48cHViLWRhdGVz
PjxkYXRlPkF1ZyAxNjwvZGF0ZT48L3B1Yi1kYXRlcz48L2RhdGVzPjxpc2JuPjE0NzEtMjQ1OCAo
RWxlY3Ryb25pYykmI3hEOzE0NzEtMjQ1OCAoTGlua2luZyk8L2lzYm4+PGFjY2Vzc2lvbi1udW0+
MjE4NDYzNDQ8L2FjY2Vzc2lvbi1udW0+PHVybHM+PHJlbGF0ZWQtdXJscz48dXJsPmh0dHBzOi8v
d3d3Lm5jYmkubmxtLm5paC5nb3YvcHVibWVkLzIxODQ2MzQ0PC91cmw+PC9yZWxhdGVkLXVybHM+
PC91cmxzPjxjdXN0b20yPlBNQzMxNzE3Mjc8L2N1c3RvbTI+PGVsZWN0cm9uaWMtcmVzb3VyY2Ut
bnVtPjEwLjExODYvMTQ3MS0yNDU4LTExLTY1MDwvZWxlY3Ryb25pYy1yZXNvdXJjZS1udW0+PHJl
bW90ZS1kYXRhYmFzZS1uYW1lPk1lZGxpbmU8L3JlbW90ZS1kYXRhYmFzZS1uYW1lPjxyZW1vdGUt
ZGF0YWJhc2UtcHJvdmlkZXI+TkxNPC9yZW1vdGUtZGF0YWJhc2UtcHJvdmlkZXI+PC9yZWNvcmQ+
PC9DaXRlPjxDaXRlPjxBdXRob3I+SGxvcGhlPC9BdXRob3I+PFllYXI+MjAyMjwvWWVhcj48UmVj
TnVtPjIxODwvUmVjTnVtPjxyZWNvcmQ+PHJlYy1udW1iZXI+MjE4PC9yZWMtbnVtYmVyPjxmb3Jl
aWduLWtleXM+PGtleSBhcHA9IkVOIiBkYi1pZD0iMDB2dnJlMHptc2VycnBld3I5YTV0d3B6ZTlw
YXN2cmF2cnBhIiB0aW1lc3RhbXA9IjE3NTUyMDY1MTQiPjIxODwva2V5PjwvZm9yZWlnbi1rZXlz
PjxyZWYtdHlwZSBuYW1lPSJKb3VybmFsIEFydGljbGUiPjE3PC9yZWYtdHlwZT48Y29udHJpYnV0
b3JzPjxhdXRob3JzPjxhdXRob3I+SGxvcGhlLCBMLiBELjwvYXV0aG9yPjxhdXRob3I+VGFtdXpp
LCBKLiBMLjwvYXV0aG9yPjxhdXRob3I+U2h1bWJhLCBDLjwvYXV0aG9yPjxhdXRob3I+Tnlhc3Vs
dSwgUC4gUy48L2F1dGhvcj48L2F1dGhvcnM+PC9jb250cmlidXRvcnM+PGF1dGgtYWRkcmVzcz5G
YWN1bHR5IG9mIE1lZGljaW5lIGFuZCBIZWFsdGggU2NpZW5jZXMsIERpdmlzaW9uIG9mIEVwaWRl
bWlvbG9neSBhbmQgQmlvc3RhdGlzdGljcywgU3RlbGxlbmJvc2NoIFVuaXZlcnNpdHksIENhcGUg
VG93biwgU291dGggQWZyaWNhLiYjeEQ7RmFjdWx0eSBvZiBIZWFsdGggU2NpZW5jZXMsIERlcGFy
dG1lbnQgb2YgRW52aXJvbm1lbnRhbCBIZWFsdGggU2NpZW5jZXMsIFVuaXZlcnNpdHkgb2YgRXN3
YXRpbmksIE1iYWJhbmUsIEtpbmdkb20gb2YgRXN3YXRpbmkuJiN4RDtTY2hvb2wgb2YgTnVyc2lu
ZyBhbmQgTWlkd2lmZXJ5LCBBZ2EgS2hhbiBVbml2ZXJzaXR5LCBOYWlyb2JpLCBLZW55YS4mI3hE
O0ZhY3VsdHkgb2YgSGVhbHRoIFNjaWVuY2VzLCBEaXZpc2lvbiBvZiBFcGlkZW1pb2xvZ3kgYW5k
IEJpb3N0YXRpc3RpY3MsIFNjaG9vbCBvZiBQdWJsaWMgSGVhbHRoLCBVbml2ZXJzaXR5IG9mIHRo
ZSBXaXR3YXRlcnNyYW5kLCBKb2hhbm5lc2J1cmcsIFNvdXRoIEFmcmljYS48L2F1dGgtYWRkcmVz
cz48dGl0bGVzPjx0aXRsZT5CYXJyaWVycyB0byBhbnRpLXJldHJvdmlyYWwgdGhlcmFweSBhZGhl
cmVuY2UgYW1vbmcgYWRvbGVzY2VudHMgYWdlZCAxMCB0byAxOSB5ZWFycyBsaXZpbmcgd2l0aCBI
SVYgaW4gc3ViLVNhaGFyYW4gQWZyaWNhOiBBIG1peGVkLW1ldGhvZHMgc3lzdGVtYXRpYyByZXZp
ZXcgcHJvdG9jb2w8L3RpdGxlPjxzZWNvbmRhcnktdGl0bGU+UExvUyBPbmU8L3NlY29uZGFyeS10
aXRsZT48L3RpdGxlcz48cGVyaW9kaWNhbD48ZnVsbC10aXRsZT5QTG9TIE9uZTwvZnVsbC10aXRs
ZT48L3BlcmlvZGljYWw+PHBhZ2VzPmUwMjczNDM1PC9wYWdlcz48dm9sdW1lPjE3PC92b2x1bWU+
PG51bWJlcj45PC9udW1iZXI+PGVkaXRpb24+MjAyMjA5MzA8L2VkaXRpb24+PGtleXdvcmRzPjxr
ZXl3b3JkPipBY3F1aXJlZCBJbW11bm9kZWZpY2llbmN5IFN5bmRyb21lL2RydWcgdGhlcmFweTwv
a2V5d29yZD48a2V5d29yZD5BZG9sZXNjZW50PC9rZXl3b3JkPjxrZXl3b3JkPkFmcmljYSBTb3V0
aCBvZiB0aGUgU2FoYXJhL2VwaWRlbWlvbG9neTwva2V5d29yZD48a2V5d29yZD5BbnRpLVJldHJv
dmlyYWwgQWdlbnRzL3RoZXJhcGV1dGljIHVzZTwva2V5d29yZD48a2V5d29yZD4qSElWIEluZmVj
dGlvbnMvZHJ1ZyB0aGVyYXB5PC9rZXl3b3JkPjxrZXl3b3JkPkh1bWFuczwva2V5d29yZD48a2V5
d29yZD5NZWRpY2F0aW9uIEFkaGVyZW5jZTwva2V5d29yZD48a2V5d29yZD5NZXRhLUFuYWx5c2lz
IGFzIFRvcGljPC9rZXl3b3JkPjxrZXl3b3JkPlF1YWxpdHkgb2YgTGlmZTwva2V5d29yZD48a2V5
d29yZD5TeXN0ZW1hdGljIFJldmlld3MgYXMgVG9waWM8L2tleXdvcmQ+PC9rZXl3b3Jkcz48ZGF0
ZXM+PHllYXI+MjAyMjwveWVhcj48L2RhdGVzPjxpc2JuPjE5MzItNjIwMyAoRWxlY3Ryb25pYykm
I3hEOzE5MzItNjIwMyAoTGlua2luZyk8L2lzYm4+PGFjY2Vzc2lvbi1udW0+MzYxNzg5MzQ8L2Fj
Y2Vzc2lvbi1udW0+PHVybHM+PHJlbGF0ZWQtdXJscz48dXJsPmh0dHBzOi8vd3d3Lm5jYmkubmxt
Lm5paC5nb3YvcHVibWVkLzM2MTc4OTM0PC91cmw+PC9yZWxhdGVkLXVybHM+PC91cmxzPjxjdXN0
b20xPlRoZSBhdXRob3JzIGhhdmUgZGVjbGFyZWQgdGhhdCBubyBjb21wZXRpbmcgaW50ZXJlc3Rz
IGV4aXN0LjwvY3VzdG9tMT48Y3VzdG9tMj5QTUM5NTI0NjU4PC9jdXN0b20yPjxlbGVjdHJvbmlj
LXJlc291cmNlLW51bT4xMC4xMzcxL2pvdXJuYWwucG9uZS4wMjczNDM1PC9lbGVjdHJvbmljLXJl
c291cmNlLW51bT48cmVtb3RlLWRhdGFiYXNlLW5hbWU+TWVkbGluZTwvcmVtb3RlLWRhdGFiYXNl
LW5hbWU+PHJlbW90ZS1kYXRhYmFzZS1wcm92aWRlcj5OTE08L3JlbW90ZS1kYXRhYmFzZS1wcm92
aWRlcj48L3JlY29yZD48L0NpdGU+PENpdGU+PEF1dGhvcj5IbG9waGU8L0F1dGhvcj48WWVhcj4y
MDIzPC9ZZWFyPjxSZWNOdW0+MjI2PC9SZWNOdW0+PHJlY29yZD48cmVjLW51bWJlcj4yMjY8L3Jl
Yy1udW1iZXI+PGZvcmVpZ24ta2V5cz48a2V5IGFwcD0iRU4iIGRiLWlkPSIwMHZ2cmUwem1zZXJy
cGV3cjlhNXR3cHplOXBhc3ZyYXZycGEiIHRpbWVzdGFtcD0iMTc1NTIwNjU0NCI+MjI2PC9rZXk+
PC9mb3JlaWduLWtleXM+PHJlZi10eXBlIG5hbWU9IkpvdXJuYWwgQXJ0aWNsZSI+MTc8L3JlZi10
eXBlPjxjb250cmlidXRvcnM+PGF1dGhvcnM+PGF1dGhvcj5IbG9waGUsIEwuIEQuPC9hdXRob3I+
PGF1dGhvcj5UYW11emksIEouIEwuPC9hdXRob3I+PGF1dGhvcj5TaHVtYmEsIEMuIFMuPC9hdXRo
b3I+PGF1dGhvcj5OeWFzdWx1LCBQLiBTLjwvYXV0aG9yPjwvYXV0aG9ycz48L2NvbnRyaWJ1dG9y
cz48YXV0aC1hZGRyZXNzPkRpdmlzaW9uIG9mIEVwaWRlbWlvbG9neSBhbmQgQmlvc3RhdGlzdGlj
cywgRmFjdWx0eSBvZiBNZWRpY2luZSBhbmQgSGVhbHRoIFNjaWVuY2VzLCBTdGVsbGVuYm9zY2gg
VW5pdmVyc2l0eSwgQ2FwZSBUb3duLCBTb3V0aCBBZnJpY2EuJiN4RDtEZXBhcnRtZW50IG9mIEVu
dmlyb25tZW50YWwgSGVhbHRoIFNjaWVuY2VzLCBGYWN1bHR5IG9mIEhlYWx0aCBTY2llbmNlcywg
VW5pdmVyc2l0eSBvZiBFc3dhdGluaSwgTWJhYmFuZSwgS2luZ2RvbSBvZiBFc3dhdGluaS4mI3hE
O1NjaG9vbCBvZiBOdXJzaW5nIGFuZCBNaWR3aWZlcnksIEFnYSBLaGFuIFVuaXZlcnNpdHksIE5h
aXJvYmksIEtlbnlhLiYjeEQ7RGl2aXNpb24gb2YgRXBpZGVtaW9sb2d5IGFuZCBCaW9zdGF0aXN0
aWNzLCBTY2hvb2wgb2YgUHVibGljIEhlYWx0aCwgRmFjdWx0eSBvZiBIZWFsdGggU2NpZW5jZXMs
IFVuaXZlcnNpdHkgb2YgdGhlIFdpdHdhdGVyc3JhbmQsIEpvaGFubmVzYnVyZywgU291dGggQWZy
aWNhLjwvYXV0aC1hZGRyZXNzPjx0aXRsZXM+PHRpdGxlPkJhcnJpZXJzIGFuZCBmYWNpbGl0YXRv
cnMgdG8gYW50aS1yZXRyb3ZpcmFsIHRoZXJhcHkgYWRoZXJlbmNlIGFtb25nIGFkb2xlc2NlbnRz
IGFnZWQgMTAgdG8gMTkgeWVhcnMgbGl2aW5nIHdpdGggSElWIGluIHN1Yi1TYWhhcmFuIEFmcmlj
YTogQSBtaXhlZC1tZXRob2RzIHN5c3RlbWF0aWMgcmV2aWV3IGFuZCBtZXRhLWFuYWx5c2lzPC90
aXRsZT48c2Vjb25kYXJ5LXRpdGxlPlBMb1MgT25lPC9zZWNvbmRhcnktdGl0bGU+PC90aXRsZXM+
PHBlcmlvZGljYWw+PGZ1bGwtdGl0bGU+UExvUyBPbmU8L2Z1bGwtdGl0bGU+PC9wZXJpb2RpY2Fs
PjxwYWdlcz5lMDI3NjQxMTwvcGFnZXM+PHZvbHVtZT4xODwvdm9sdW1lPjxudW1iZXI+NTwvbnVt
YmVyPjxlZGl0aW9uPjIwMjMwNTE4PC9lZGl0aW9uPjxrZXl3b3Jkcz48a2V5d29yZD5IdW1hbnM8
L2tleXdvcmQ+PGtleXdvcmQ+QWRvbGVzY2VudDwva2V5d29yZD48a2V5d29yZD5IaXY8L2tleXdv
cmQ+PGtleXdvcmQ+TWVkaWNhdGlvbiBBZGhlcmVuY2U8L2tleXdvcmQ+PGtleXdvcmQ+KkhJViBJ
bmZlY3Rpb25zL2RydWcgdGhlcmFweS9lcGlkZW1pb2xvZ3k8L2tleXdvcmQ+PGtleXdvcmQ+KkFu
dGktSElWIEFnZW50cy90aGVyYXBldXRpYyB1c2U8L2tleXdvcmQ+PGtleXdvcmQ+QWZyaWNhIFNv
dXRoIG9mIHRoZSBTYWhhcmEvZXBpZGVtaW9sb2d5PC9rZXl3b3JkPjxrZXl3b3JkPkFudGktUmV0
cm92aXJhbCBBZ2VudHMvdGhlcmFwZXV0aWMgdXNlPC9rZXl3b3JkPjwva2V5d29yZHM+PGRhdGVz
Pjx5ZWFyPjIwMjM8L3llYXI+PC9kYXRlcz48aXNibj4xOTMyLTYyMDMgKEVsZWN0cm9uaWMpJiN4
RDsxOTMyLTYyMDMgKExpbmtpbmcpPC9pc2JuPjxhY2Nlc3Npb24tbnVtPjM3MjAwMzk5PC9hY2Nl
c3Npb24tbnVtPjx1cmxzPjxyZWxhdGVkLXVybHM+PHVybD5odHRwczovL3d3dy5uY2JpLm5sbS5u
aWguZ292L3B1Ym1lZC8zNzIwMDM5OTwvdXJsPjwvcmVsYXRlZC11cmxzPjwvdXJscz48Y3VzdG9t
MT5UaGUgYXV0aG9ycyBoYXZlIGRlY2xhcmVkIHRoYXQgbm8gY29tcGV0aW5nIGludGVyZXN0cyBl
eGlzdC48L2N1c3RvbTE+PGN1c3RvbTI+UE1DMTAxOTQ4NzU8L2N1c3RvbTI+PGVsZWN0cm9uaWMt
cmVzb3VyY2UtbnVtPjEwLjEzNzEvam91cm5hbC5wb25lLjAyNzY0MTE8L2VsZWN0cm9uaWMtcmVz
b3VyY2UtbnVtPjxyZW1vdGUtZGF0YWJhc2UtbmFtZT5NZWRsaW5lPC9yZW1vdGUtZGF0YWJhc2Ut
bmFtZT48cmVtb3RlLWRhdGFiYXNlLXByb3ZpZGVyPk5MTTwvcmVtb3RlLWRhdGFiYXNlLXByb3Zp
ZGVyPjwvcmVjb3JkPjwvQ2l0ZT48L0VuZE5vdGU+AG==
</w:fldData>
        </w:fldChar>
      </w:r>
      <w:r w:rsidR="00F46EC7" w:rsidRPr="00F46EC7">
        <w:rPr>
          <w:color w:val="auto"/>
        </w:rPr>
        <w:instrText xml:space="preserve"> ADDIN EN.CITE </w:instrText>
      </w:r>
      <w:r w:rsidR="00F46EC7">
        <w:rPr>
          <w:color w:val="auto"/>
          <w:lang w:val="pt-BR"/>
        </w:rPr>
        <w:fldChar w:fldCharType="begin">
          <w:fldData xml:space="preserve">PEVuZE5vdGU+PENpdGU+PEF1dGhvcj5Hcm9oPC9BdXRob3I+PFllYXI+MjAxMTwvWWVhcj48UmVj
TnVtPjI2MzwvUmVjTnVtPjxEaXNwbGF5VGV4dD4oR3JvaCBldCBhbC4sIDIwMTE7IEhsb3BoZSBl
dCBhbC4sIDIwMjI7IEhsb3BoZSBldCBhbC4sIDIwMjMpPC9EaXNwbGF5VGV4dD48cmVjb3JkPjxy
ZWMtbnVtYmVyPjI2MzwvcmVjLW51bWJlcj48Zm9yZWlnbi1rZXlzPjxrZXkgYXBwPSJFTiIgZGIt
aWQ9IjAwdnZyZTB6bXNlcnJwZXdyOWE1dHdwemU5cGFzdnJhdnJwYSIgdGltZXN0YW1wPSIxNzU2
MTE4OTkzIj4yNjM8L2tleT48L2ZvcmVpZ24ta2V5cz48cmVmLXR5cGUgbmFtZT0iSm91cm5hbCBB
cnRpY2xlIj4xNzwvcmVmLXR5cGU+PGNvbnRyaWJ1dG9ycz48YXV0aG9ycz48YXV0aG9yPkdyb2gs
IEsuPC9hdXRob3I+PGF1dGhvcj5BdWRldCwgQy4gTS48L2F1dGhvcj48YXV0aG9yPkJhcHRpc3Rh
LCBBLjwvYXV0aG9yPjxhdXRob3I+U2lkYXQsIE0uPC9hdXRob3I+PGF1dGhvcj5WZXJnYXJhLCBB
LjwvYXV0aG9yPjxhdXRob3I+VmVybXVuZCwgUy4gSC48L2F1dGhvcj48YXV0aG9yPk1vb24sIFQu
IEQuPC9hdXRob3I+PC9hdXRob3JzPjwvY29udHJpYnV0b3JzPjxhdXRoLWFkZHJlc3M+RGVwYXJ0
bWVudCBvZiBNZWRpY2luZSwgRC0zMTAwLCBNZWRpY2FsIENlbnRlciBOb3J0aCwgTmFzaHZpbGxl
LCBUTiAzNzIzMi0yMzU4LCBVU0EuPC9hdXRoLWFkZHJlc3M+PHRpdGxlcz48dGl0bGU+QmFycmll
cnMgdG8gYW50aXJldHJvdmlyYWwgdGhlcmFweSBhZGhlcmVuY2UgaW4gcnVyYWwgTW96YW1iaXF1
ZTwvdGl0bGU+PHNlY29uZGFyeS10aXRsZT5CTUMgUHVibGljIEhlYWx0aDwvc2Vjb25kYXJ5LXRp
dGxlPjwvdGl0bGVzPjxwZXJpb2RpY2FsPjxmdWxsLXRpdGxlPkJNQyBQdWJsaWMgSGVhbHRoPC9m
dWxsLXRpdGxlPjwvcGVyaW9kaWNhbD48cGFnZXM+NjUwPC9wYWdlcz48dm9sdW1lPjExPC92b2x1
bWU+PGVkaXRpb24+MjAxMTA4MTY8L2VkaXRpb24+PGtleXdvcmRzPjxrZXl3b3JkPkFkdWx0PC9r
ZXl3b3JkPjxrZXl3b3JkPkFudGktUmV0cm92aXJhbCBBZ2VudHMvYWR2ZXJzZSBlZmZlY3RzL2Vj
b25vbWljcy8qdGhlcmFwZXV0aWMgdXNlPC9rZXl3b3JkPjxrZXl3b3JkPkF0dGl0dWRlIG9mIEhl
YWx0aCBQZXJzb25uZWw8L2tleXdvcmQ+PGtleXdvcmQ+QXR0aXR1ZGUgdG8gSGVhbHRoPC9rZXl3
b3JkPjxrZXl3b3JkPkNvbW11bml0eSBIZWFsdGggU2VydmljZXM8L2tleXdvcmQ+PGtleXdvcmQ+
Q29tbXVuaXR5IEhlYWx0aCBXb3JrZXJzL3BzeWNob2xvZ3k8L2tleXdvcmQ+PGtleXdvcmQ+Q29t
bXVuaXR5LUJhc2VkIFBhcnRpY2lwYXRvcnkgUmVzZWFyY2g8L2tleXdvcmQ+PGtleXdvcmQ+Q29u
ZmlkZW50aWFsaXR5PC9rZXl3b3JkPjxrZXl3b3JkPkZlbWFsZTwva2V5d29yZD48a2V5d29yZD5G
b2N1cyBHcm91cHM8L2tleXdvcmQ+PGtleXdvcmQ+SElWIEluZmVjdGlvbnMvKmRydWcgdGhlcmFw
eTwva2V5d29yZD48a2V5d29yZD4qSGVhbHRoIFNlcnZpY2VzIEFjY2Vzc2liaWxpdHk8L2tleXdv
cmQ+PGtleXdvcmQ+SHVtYW5zPC9rZXl3b3JkPjxrZXl3b3JkPk1hbGU8L2tleXdvcmQ+PGtleXdv
cmQ+TWVkaWNhdGlvbiBBZGhlcmVuY2UvKnBzeWNob2xvZ3k8L2tleXdvcmQ+PGtleXdvcmQ+TW96
YW1iaXF1ZTwva2V5d29yZD48a2V5d29yZD4qUHJvZmVzc2lvbmFsLVBhdGllbnQgUmVsYXRpb25z
PC9rZXl3b3JkPjxrZXl3b3JkPlF1YWxpdGF0aXZlIFJlc2VhcmNoPC9rZXl3b3JkPjxrZXl3b3Jk
PipSdXJhbCBIZWFsdGggU2VydmljZXM8L2tleXdvcmQ+PGtleXdvcmQ+U29jaW9lY29ub21pYyBG
YWN0b3JzPC9rZXl3b3JkPjxrZXl3b3JkPkFzc2Vzc21lbnQgb2YgTWVkaWNhdGlvbiBBZGhlcmVu
Y2U8L2tleXdvcmQ+PC9rZXl3b3Jkcz48ZGF0ZXM+PHllYXI+MjAxMTwveWVhcj48cHViLWRhdGVz
PjxkYXRlPkF1ZyAxNjwvZGF0ZT48L3B1Yi1kYXRlcz48L2RhdGVzPjxpc2JuPjE0NzEtMjQ1OCAo
RWxlY3Ryb25pYykmI3hEOzE0NzEtMjQ1OCAoTGlua2luZyk8L2lzYm4+PGFjY2Vzc2lvbi1udW0+
MjE4NDYzNDQ8L2FjY2Vzc2lvbi1udW0+PHVybHM+PHJlbGF0ZWQtdXJscz48dXJsPmh0dHBzOi8v
d3d3Lm5jYmkubmxtLm5paC5nb3YvcHVibWVkLzIxODQ2MzQ0PC91cmw+PC9yZWxhdGVkLXVybHM+
PC91cmxzPjxjdXN0b20yPlBNQzMxNzE3Mjc8L2N1c3RvbTI+PGVsZWN0cm9uaWMtcmVzb3VyY2Ut
bnVtPjEwLjExODYvMTQ3MS0yNDU4LTExLTY1MDwvZWxlY3Ryb25pYy1yZXNvdXJjZS1udW0+PHJl
bW90ZS1kYXRhYmFzZS1uYW1lPk1lZGxpbmU8L3JlbW90ZS1kYXRhYmFzZS1uYW1lPjxyZW1vdGUt
ZGF0YWJhc2UtcHJvdmlkZXI+TkxNPC9yZW1vdGUtZGF0YWJhc2UtcHJvdmlkZXI+PC9yZWNvcmQ+
PC9DaXRlPjxDaXRlPjxBdXRob3I+SGxvcGhlPC9BdXRob3I+PFllYXI+MjAyMjwvWWVhcj48UmVj
TnVtPjIxODwvUmVjTnVtPjxyZWNvcmQ+PHJlYy1udW1iZXI+MjE4PC9yZWMtbnVtYmVyPjxmb3Jl
aWduLWtleXM+PGtleSBhcHA9IkVOIiBkYi1pZD0iMDB2dnJlMHptc2VycnBld3I5YTV0d3B6ZTlw
YXN2cmF2cnBhIiB0aW1lc3RhbXA9IjE3NTUyMDY1MTQiPjIxODwva2V5PjwvZm9yZWlnbi1rZXlz
PjxyZWYtdHlwZSBuYW1lPSJKb3VybmFsIEFydGljbGUiPjE3PC9yZWYtdHlwZT48Y29udHJpYnV0
b3JzPjxhdXRob3JzPjxhdXRob3I+SGxvcGhlLCBMLiBELjwvYXV0aG9yPjxhdXRob3I+VGFtdXpp
LCBKLiBMLjwvYXV0aG9yPjxhdXRob3I+U2h1bWJhLCBDLjwvYXV0aG9yPjxhdXRob3I+Tnlhc3Vs
dSwgUC4gUy48L2F1dGhvcj48L2F1dGhvcnM+PC9jb250cmlidXRvcnM+PGF1dGgtYWRkcmVzcz5G
YWN1bHR5IG9mIE1lZGljaW5lIGFuZCBIZWFsdGggU2NpZW5jZXMsIERpdmlzaW9uIG9mIEVwaWRl
bWlvbG9neSBhbmQgQmlvc3RhdGlzdGljcywgU3RlbGxlbmJvc2NoIFVuaXZlcnNpdHksIENhcGUg
VG93biwgU291dGggQWZyaWNhLiYjeEQ7RmFjdWx0eSBvZiBIZWFsdGggU2NpZW5jZXMsIERlcGFy
dG1lbnQgb2YgRW52aXJvbm1lbnRhbCBIZWFsdGggU2NpZW5jZXMsIFVuaXZlcnNpdHkgb2YgRXN3
YXRpbmksIE1iYWJhbmUsIEtpbmdkb20gb2YgRXN3YXRpbmkuJiN4RDtTY2hvb2wgb2YgTnVyc2lu
ZyBhbmQgTWlkd2lmZXJ5LCBBZ2EgS2hhbiBVbml2ZXJzaXR5LCBOYWlyb2JpLCBLZW55YS4mI3hE
O0ZhY3VsdHkgb2YgSGVhbHRoIFNjaWVuY2VzLCBEaXZpc2lvbiBvZiBFcGlkZW1pb2xvZ3kgYW5k
IEJpb3N0YXRpc3RpY3MsIFNjaG9vbCBvZiBQdWJsaWMgSGVhbHRoLCBVbml2ZXJzaXR5IG9mIHRo
ZSBXaXR3YXRlcnNyYW5kLCBKb2hhbm5lc2J1cmcsIFNvdXRoIEFmcmljYS48L2F1dGgtYWRkcmVz
cz48dGl0bGVzPjx0aXRsZT5CYXJyaWVycyB0byBhbnRpLXJldHJvdmlyYWwgdGhlcmFweSBhZGhl
cmVuY2UgYW1vbmcgYWRvbGVzY2VudHMgYWdlZCAxMCB0byAxOSB5ZWFycyBsaXZpbmcgd2l0aCBI
SVYgaW4gc3ViLVNhaGFyYW4gQWZyaWNhOiBBIG1peGVkLW1ldGhvZHMgc3lzdGVtYXRpYyByZXZp
ZXcgcHJvdG9jb2w8L3RpdGxlPjxzZWNvbmRhcnktdGl0bGU+UExvUyBPbmU8L3NlY29uZGFyeS10
aXRsZT48L3RpdGxlcz48cGVyaW9kaWNhbD48ZnVsbC10aXRsZT5QTG9TIE9uZTwvZnVsbC10aXRs
ZT48L3BlcmlvZGljYWw+PHBhZ2VzPmUwMjczNDM1PC9wYWdlcz48dm9sdW1lPjE3PC92b2x1bWU+
PG51bWJlcj45PC9udW1iZXI+PGVkaXRpb24+MjAyMjA5MzA8L2VkaXRpb24+PGtleXdvcmRzPjxr
ZXl3b3JkPipBY3F1aXJlZCBJbW11bm9kZWZpY2llbmN5IFN5bmRyb21lL2RydWcgdGhlcmFweTwv
a2V5d29yZD48a2V5d29yZD5BZG9sZXNjZW50PC9rZXl3b3JkPjxrZXl3b3JkPkFmcmljYSBTb3V0
aCBvZiB0aGUgU2FoYXJhL2VwaWRlbWlvbG9neTwva2V5d29yZD48a2V5d29yZD5BbnRpLVJldHJv
dmlyYWwgQWdlbnRzL3RoZXJhcGV1dGljIHVzZTwva2V5d29yZD48a2V5d29yZD4qSElWIEluZmVj
dGlvbnMvZHJ1ZyB0aGVyYXB5PC9rZXl3b3JkPjxrZXl3b3JkPkh1bWFuczwva2V5d29yZD48a2V5
d29yZD5NZWRpY2F0aW9uIEFkaGVyZW5jZTwva2V5d29yZD48a2V5d29yZD5NZXRhLUFuYWx5c2lz
IGFzIFRvcGljPC9rZXl3b3JkPjxrZXl3b3JkPlF1YWxpdHkgb2YgTGlmZTwva2V5d29yZD48a2V5
d29yZD5TeXN0ZW1hdGljIFJldmlld3MgYXMgVG9waWM8L2tleXdvcmQ+PC9rZXl3b3Jkcz48ZGF0
ZXM+PHllYXI+MjAyMjwveWVhcj48L2RhdGVzPjxpc2JuPjE5MzItNjIwMyAoRWxlY3Ryb25pYykm
I3hEOzE5MzItNjIwMyAoTGlua2luZyk8L2lzYm4+PGFjY2Vzc2lvbi1udW0+MzYxNzg5MzQ8L2Fj
Y2Vzc2lvbi1udW0+PHVybHM+PHJlbGF0ZWQtdXJscz48dXJsPmh0dHBzOi8vd3d3Lm5jYmkubmxt
Lm5paC5nb3YvcHVibWVkLzM2MTc4OTM0PC91cmw+PC9yZWxhdGVkLXVybHM+PC91cmxzPjxjdXN0
b20xPlRoZSBhdXRob3JzIGhhdmUgZGVjbGFyZWQgdGhhdCBubyBjb21wZXRpbmcgaW50ZXJlc3Rz
IGV4aXN0LjwvY3VzdG9tMT48Y3VzdG9tMj5QTUM5NTI0NjU4PC9jdXN0b20yPjxlbGVjdHJvbmlj
LXJlc291cmNlLW51bT4xMC4xMzcxL2pvdXJuYWwucG9uZS4wMjczNDM1PC9lbGVjdHJvbmljLXJl
c291cmNlLW51bT48cmVtb3RlLWRhdGFiYXNlLW5hbWU+TWVkbGluZTwvcmVtb3RlLWRhdGFiYXNl
LW5hbWU+PHJlbW90ZS1kYXRhYmFzZS1wcm92aWRlcj5OTE08L3JlbW90ZS1kYXRhYmFzZS1wcm92
aWRlcj48L3JlY29yZD48L0NpdGU+PENpdGU+PEF1dGhvcj5IbG9waGU8L0F1dGhvcj48WWVhcj4y
MDIzPC9ZZWFyPjxSZWNOdW0+MjI2PC9SZWNOdW0+PHJlY29yZD48cmVjLW51bWJlcj4yMjY8L3Jl
Yy1udW1iZXI+PGZvcmVpZ24ta2V5cz48a2V5IGFwcD0iRU4iIGRiLWlkPSIwMHZ2cmUwem1zZXJy
cGV3cjlhNXR3cHplOXBhc3ZyYXZycGEiIHRpbWVzdGFtcD0iMTc1NTIwNjU0NCI+MjI2PC9rZXk+
PC9mb3JlaWduLWtleXM+PHJlZi10eXBlIG5hbWU9IkpvdXJuYWwgQXJ0aWNsZSI+MTc8L3JlZi10
eXBlPjxjb250cmlidXRvcnM+PGF1dGhvcnM+PGF1dGhvcj5IbG9waGUsIEwuIEQuPC9hdXRob3I+
PGF1dGhvcj5UYW11emksIEouIEwuPC9hdXRob3I+PGF1dGhvcj5TaHVtYmEsIEMuIFMuPC9hdXRo
b3I+PGF1dGhvcj5OeWFzdWx1LCBQLiBTLjwvYXV0aG9yPjwvYXV0aG9ycz48L2NvbnRyaWJ1dG9y
cz48YXV0aC1hZGRyZXNzPkRpdmlzaW9uIG9mIEVwaWRlbWlvbG9neSBhbmQgQmlvc3RhdGlzdGlj
cywgRmFjdWx0eSBvZiBNZWRpY2luZSBhbmQgSGVhbHRoIFNjaWVuY2VzLCBTdGVsbGVuYm9zY2gg
VW5pdmVyc2l0eSwgQ2FwZSBUb3duLCBTb3V0aCBBZnJpY2EuJiN4RDtEZXBhcnRtZW50IG9mIEVu
dmlyb25tZW50YWwgSGVhbHRoIFNjaWVuY2VzLCBGYWN1bHR5IG9mIEhlYWx0aCBTY2llbmNlcywg
VW5pdmVyc2l0eSBvZiBFc3dhdGluaSwgTWJhYmFuZSwgS2luZ2RvbSBvZiBFc3dhdGluaS4mI3hE
O1NjaG9vbCBvZiBOdXJzaW5nIGFuZCBNaWR3aWZlcnksIEFnYSBLaGFuIFVuaXZlcnNpdHksIE5h
aXJvYmksIEtlbnlhLiYjeEQ7RGl2aXNpb24gb2YgRXBpZGVtaW9sb2d5IGFuZCBCaW9zdGF0aXN0
aWNzLCBTY2hvb2wgb2YgUHVibGljIEhlYWx0aCwgRmFjdWx0eSBvZiBIZWFsdGggU2NpZW5jZXMs
IFVuaXZlcnNpdHkgb2YgdGhlIFdpdHdhdGVyc3JhbmQsIEpvaGFubmVzYnVyZywgU291dGggQWZy
aWNhLjwvYXV0aC1hZGRyZXNzPjx0aXRsZXM+PHRpdGxlPkJhcnJpZXJzIGFuZCBmYWNpbGl0YXRv
cnMgdG8gYW50aS1yZXRyb3ZpcmFsIHRoZXJhcHkgYWRoZXJlbmNlIGFtb25nIGFkb2xlc2NlbnRz
IGFnZWQgMTAgdG8gMTkgeWVhcnMgbGl2aW5nIHdpdGggSElWIGluIHN1Yi1TYWhhcmFuIEFmcmlj
YTogQSBtaXhlZC1tZXRob2RzIHN5c3RlbWF0aWMgcmV2aWV3IGFuZCBtZXRhLWFuYWx5c2lzPC90
aXRsZT48c2Vjb25kYXJ5LXRpdGxlPlBMb1MgT25lPC9zZWNvbmRhcnktdGl0bGU+PC90aXRsZXM+
PHBlcmlvZGljYWw+PGZ1bGwtdGl0bGU+UExvUyBPbmU8L2Z1bGwtdGl0bGU+PC9wZXJpb2RpY2Fs
PjxwYWdlcz5lMDI3NjQxMTwvcGFnZXM+PHZvbHVtZT4xODwvdm9sdW1lPjxudW1iZXI+NTwvbnVt
YmVyPjxlZGl0aW9uPjIwMjMwNTE4PC9lZGl0aW9uPjxrZXl3b3Jkcz48a2V5d29yZD5IdW1hbnM8
L2tleXdvcmQ+PGtleXdvcmQ+QWRvbGVzY2VudDwva2V5d29yZD48a2V5d29yZD5IaXY8L2tleXdv
cmQ+PGtleXdvcmQ+TWVkaWNhdGlvbiBBZGhlcmVuY2U8L2tleXdvcmQ+PGtleXdvcmQ+KkhJViBJ
bmZlY3Rpb25zL2RydWcgdGhlcmFweS9lcGlkZW1pb2xvZ3k8L2tleXdvcmQ+PGtleXdvcmQ+KkFu
dGktSElWIEFnZW50cy90aGVyYXBldXRpYyB1c2U8L2tleXdvcmQ+PGtleXdvcmQ+QWZyaWNhIFNv
dXRoIG9mIHRoZSBTYWhhcmEvZXBpZGVtaW9sb2d5PC9rZXl3b3JkPjxrZXl3b3JkPkFudGktUmV0
cm92aXJhbCBBZ2VudHMvdGhlcmFwZXV0aWMgdXNlPC9rZXl3b3JkPjwva2V5d29yZHM+PGRhdGVz
Pjx5ZWFyPjIwMjM8L3llYXI+PC9kYXRlcz48aXNibj4xOTMyLTYyMDMgKEVsZWN0cm9uaWMpJiN4
RDsxOTMyLTYyMDMgKExpbmtpbmcpPC9pc2JuPjxhY2Nlc3Npb24tbnVtPjM3MjAwMzk5PC9hY2Nl
c3Npb24tbnVtPjx1cmxzPjxyZWxhdGVkLXVybHM+PHVybD5odHRwczovL3d3dy5uY2JpLm5sbS5u
aWguZ292L3B1Ym1lZC8zNzIwMDM5OTwvdXJsPjwvcmVsYXRlZC11cmxzPjwvdXJscz48Y3VzdG9t
MT5UaGUgYXV0aG9ycyBoYXZlIGRlY2xhcmVkIHRoYXQgbm8gY29tcGV0aW5nIGludGVyZXN0cyBl
eGlzdC48L2N1c3RvbTE+PGN1c3RvbTI+UE1DMTAxOTQ4NzU8L2N1c3RvbTI+PGVsZWN0cm9uaWMt
cmVzb3VyY2UtbnVtPjEwLjEzNzEvam91cm5hbC5wb25lLjAyNzY0MTE8L2VsZWN0cm9uaWMtcmVz
b3VyY2UtbnVtPjxyZW1vdGUtZGF0YWJhc2UtbmFtZT5NZWRsaW5lPC9yZW1vdGUtZGF0YWJhc2Ut
bmFtZT48cmVtb3RlLWRhdGFiYXNlLXByb3ZpZGVyPk5MTTwvcmVtb3RlLWRhdGFiYXNlLXByb3Zp
ZGVyPjwvcmVjb3JkPjwvQ2l0ZT48L0VuZE5vdGU+AG==
</w:fldData>
        </w:fldChar>
      </w:r>
      <w:r w:rsidR="00F46EC7" w:rsidRPr="00F46EC7">
        <w:rPr>
          <w:color w:val="auto"/>
        </w:rPr>
        <w:instrText xml:space="preserve"> ADDIN EN.CITE.DATA </w:instrText>
      </w:r>
      <w:r w:rsidR="00F46EC7">
        <w:rPr>
          <w:color w:val="auto"/>
          <w:lang w:val="pt-BR"/>
        </w:rPr>
      </w:r>
      <w:r w:rsidR="00F46EC7">
        <w:rPr>
          <w:color w:val="auto"/>
          <w:lang w:val="pt-BR"/>
        </w:rPr>
        <w:fldChar w:fldCharType="end"/>
      </w:r>
      <w:r w:rsidR="002C21E0">
        <w:rPr>
          <w:color w:val="auto"/>
          <w:lang w:val="pt-BR"/>
        </w:rPr>
      </w:r>
      <w:r w:rsidR="002C21E0">
        <w:rPr>
          <w:color w:val="auto"/>
          <w:lang w:val="pt-BR"/>
        </w:rPr>
        <w:fldChar w:fldCharType="separate"/>
      </w:r>
      <w:r w:rsidR="00F46EC7" w:rsidRPr="00F46EC7">
        <w:rPr>
          <w:noProof/>
          <w:color w:val="auto"/>
        </w:rPr>
        <w:t>(Groh et al., 2011; Hlophe et al., 2022; Hlophe et al., 2023)</w:t>
      </w:r>
      <w:r w:rsidR="002C21E0">
        <w:rPr>
          <w:color w:val="auto"/>
          <w:lang w:val="pt-BR"/>
        </w:rPr>
        <w:fldChar w:fldCharType="end"/>
      </w:r>
      <w:r w:rsidR="002C21E0" w:rsidRPr="00DA4FE1">
        <w:rPr>
          <w:color w:val="auto"/>
        </w:rPr>
        <w:t>.</w:t>
      </w:r>
    </w:p>
    <w:p w14:paraId="2A3FD25B" w14:textId="3843FB56" w:rsidR="00E951E9" w:rsidRPr="00DA4FE1" w:rsidRDefault="00DA4FE1" w:rsidP="002E737A">
      <w:pPr>
        <w:pStyle w:val="Default"/>
        <w:spacing w:before="240" w:after="240" w:line="360" w:lineRule="auto"/>
        <w:ind w:firstLine="709"/>
        <w:jc w:val="both"/>
        <w:rPr>
          <w:color w:val="auto"/>
        </w:rPr>
      </w:pPr>
      <w:r w:rsidRPr="00DA4FE1">
        <w:rPr>
          <w:color w:val="auto"/>
        </w:rPr>
        <w:t>Some authors of studies on adherence to antiretroviral treatment suggest that measures such as flexible service hours, differentiated service delivery models, counseling and psychosocial support specifically for adolescents and young people, and strengthened active follow-up (phone calls, home visits, reminder systems) can improve retention</w:t>
      </w:r>
      <w:r w:rsidR="005D1E85" w:rsidRPr="00DA4FE1">
        <w:rPr>
          <w:color w:val="auto"/>
        </w:rPr>
        <w:t xml:space="preserve"> </w:t>
      </w:r>
      <w:r w:rsidR="005D1E85">
        <w:rPr>
          <w:color w:val="auto"/>
          <w:lang w:val="pt-BR"/>
        </w:rPr>
        <w:fldChar w:fldCharType="begin">
          <w:fldData xml:space="preserve">PEVuZE5vdGU+PENpdGU+PEF1dGhvcj5Eb3JsaW0gQSBNb2lhbmEgVWV0ZWxhPC9BdXRob3I+PFll
YXI+MjAyMzwvWWVhcj48UmVjTnVtPjI1NTwvUmVjTnVtPjxEaXNwbGF5VGV4dD4oRG9ybGltIEEg
TW9pYW5hIFVldGVsYSwgMjAyMzsgRmluY2kgZXQgYWwuLCAyMDIwOyBNb2lhbmEgVWV0ZWxhIGV0
IGFsLiwgMjAyMyk8L0Rpc3BsYXlUZXh0PjxyZWNvcmQ+PHJlYy1udW1iZXI+MjU1PC9yZWMtbnVt
YmVyPjxmb3JlaWduLWtleXM+PGtleSBhcHA9IkVOIiBkYi1pZD0iMDB2dnJlMHptc2VycnBld3I5
YTV0d3B6ZTlwYXN2cmF2cnBhIiB0aW1lc3RhbXA9IjE3NTYwMTkxNDciPjI1NTwva2V5PjwvZm9y
ZWlnbi1rZXlzPjxyZWYtdHlwZSBuYW1lPSJKb3VybmFsIEFydGljbGUiPjE3PC9yZWYtdHlwZT48
Y29udHJpYnV0b3JzPjxhdXRob3JzPjxhdXRob3I+RG9ybGltIEEgTW9pYW5hIFVldGVsYSwgT3J2
YWxobyBBdWd1c3RvLCBKYW1lcyBQIEh1Z2hlcywgT25laSBBIFVldGVsYSwgRWR1YXJkbyBTYW1v
IEd1ZG8sIFPDqXJnaW8gQSBDaGljdW1iZSwgQWxlbnkgTSBDb3V0bywgSXLDqW5pbyBBIEdhc3Bh
ciwgRGlvZ28gTCBDaGF2YW5hLCBTYW5kcmEgRSBHYXZldGEsIE1hcml0YSBSIFppbW1lcm1hbm4s
IFNhcmFoIEdpbWJlbCwgS2VubmV0aCBTaGVycjwvYXV0aG9yPjwvYXV0aG9ycz48L2NvbnRyaWJ1
dG9ycz48dGl0bGVzPjx0aXRsZT5JbXBhY3Qgb2YgZGlmZmVyZW50aWF0ZWQgc2VydmljZSBkZWxp
dmVyeSBtb2RlbHMgb24gMTItbW9udGggcmV0ZW50aW9uIGluIEhJViB0cmVhdG1lbnQgaW4gTW96
YW1iaXF1ZTogYW4gaW50ZXJydXB0ZWQgdGltZS1zZXJpZXMgYW5hbHlzaXM8L3RpdGxlPjxzZWNv
bmRhcnktdGl0bGU+TGFuY2V0PC9zZWNvbmRhcnktdGl0bGU+PC90aXRsZXM+PHBlcmlvZGljYWw+
PGZ1bGwtdGl0bGU+TGFuY2V0PC9mdWxsLXRpdGxlPjwvcGVyaW9kaWNhbD48dm9sdW1lPjEwPC92
b2x1bWU+PGRhdGVzPjx5ZWFyPjIwMjM8L3llYXI+PC9kYXRlcz48dXJscz48cmVsYXRlZC11cmxz
Pjx1cmw+d3d3LnRoZWxhbmNldC5jb20vaGl2PC91cmw+PC9yZWxhdGVkLXVybHM+PC91cmxzPjwv
cmVjb3JkPjwvQ2l0ZT48Q2l0ZT48QXV0aG9yPkRvcmxpbSBBIE1vaWFuYSBVZXRlbGE8L0F1dGhv
cj48WWVhcj4yMDIzPC9ZZWFyPjxSZWNOdW0+MjU1PC9SZWNOdW0+PHJlY29yZD48cmVjLW51bWJl
cj4yNTU8L3JlYy1udW1iZXI+PGZvcmVpZ24ta2V5cz48a2V5IGFwcD0iRU4iIGRiLWlkPSIwMHZ2
cmUwem1zZXJycGV3cjlhNXR3cHplOXBhc3ZyYXZycGEiIHRpbWVzdGFtcD0iMTc1NjAxOTE0NyI+
MjU1PC9rZXk+PC9mb3JlaWduLWtleXM+PHJlZi10eXBlIG5hbWU9IkpvdXJuYWwgQXJ0aWNsZSI+
MTc8L3JlZi10eXBlPjxjb250cmlidXRvcnM+PGF1dGhvcnM+PGF1dGhvcj5Eb3JsaW0gQSBNb2lh
bmEgVWV0ZWxhLCBPcnZhbGhvIEF1Z3VzdG8sIEphbWVzIFAgSHVnaGVzLCBPbmVpIEEgVWV0ZWxh
LCBFZHVhcmRvIFNhbW8gR3VkbywgU8OpcmdpbyBBIENoaWN1bWJlLCBBbGVueSBNIENvdXRvLCBJ
csOpbmlvIEEgR2FzcGFyLCBEaW9nbyBMIENoYXZhbmEsIFNhbmRyYSBFIEdhdmV0YSwgTWFyaXRh
IFIgWmltbWVybWFubiwgU2FyYWggR2ltYmVsLCBLZW5uZXRoIFNoZXJyPC9hdXRob3I+PC9hdXRo
b3JzPjwvY29udHJpYnV0b3JzPjx0aXRsZXM+PHRpdGxlPkltcGFjdCBvZiBkaWZmZXJlbnRpYXRl
ZCBzZXJ2aWNlIGRlbGl2ZXJ5IG1vZGVscyBvbiAxMi1tb250aCByZXRlbnRpb24gaW4gSElWIHRy
ZWF0bWVudCBpbiBNb3phbWJpcXVlOiBhbiBpbnRlcnJ1cHRlZCB0aW1lLXNlcmllcyBhbmFseXNp
czwvdGl0bGU+PHNlY29uZGFyeS10aXRsZT5MYW5jZXQ8L3NlY29uZGFyeS10aXRsZT48L3RpdGxl
cz48cGVyaW9kaWNhbD48ZnVsbC10aXRsZT5MYW5jZXQ8L2Z1bGwtdGl0bGU+PC9wZXJpb2RpY2Fs
Pjx2b2x1bWU+MTA8L3ZvbHVtZT48ZGF0ZXM+PHllYXI+MjAyMzwveWVhcj48L2RhdGVzPjx1cmxz
PjxyZWxhdGVkLXVybHM+PHVybD53d3cudGhlbGFuY2V0LmNvbS9oaXY8L3VybD48L3JlbGF0ZWQt
dXJscz48L3VybHM+PC9yZWNvcmQ+PC9DaXRlPjxDaXRlPjxBdXRob3I+TW9pYW5hIFVldGVsYTwv
QXV0aG9yPjxZZWFyPjIwMjM8L1llYXI+PFJlY051bT4yNDM8L1JlY051bT48cmVjb3JkPjxyZWMt
bnVtYmVyPjI0MzwvcmVjLW51bWJlcj48Zm9yZWlnbi1rZXlzPjxrZXkgYXBwPSJFTiIgZGItaWQ9
IjAwdnZyZTB6bXNlcnJwZXdyOWE1dHdwemU5cGFzdnJhdnJwYSIgdGltZXN0YW1wPSIxNzU2MDE2
ODU5Ij4yNDM8L2tleT48L2ZvcmVpZ24ta2V5cz48cmVmLXR5cGUgbmFtZT0iSm91cm5hbCBBcnRp
Y2xlIj4xNzwvcmVmLXR5cGU+PGNvbnRyaWJ1dG9ycz48YXV0aG9ycz48YXV0aG9yPk1vaWFuYSBV
ZXRlbGEsIEQuPC9hdXRob3I+PGF1dGhvcj5HaW1iZWwsIFMuPC9hdXRob3I+PGF1dGhvcj5Jbmd1
YW5lLCBDLjwvYXV0aG9yPjxhdXRob3I+VWV0ZWxhLCBPLjwvYXV0aG9yPjxhdXRob3I+RGluaXMs
IEEuPC9hdXRob3I+PGF1dGhvcj5Db3V0bywgQS48L2F1dGhvcj48YXV0aG9yPkdhc3BhciwgSS48
L2F1dGhvcj48YXV0aG9yPkd1ZG8sIEUuIFMuPC9hdXRob3I+PGF1dGhvcj5DaGljdW1iZSwgUy48
L2F1dGhvcj48YXV0aG9yPkdhdmV0YSwgUy48L2F1dGhvcj48YXV0aG9yPkF1Z3VzdG8sIE8uPC9h
dXRob3I+PGF1dGhvcj5TaGVyciwgSy48L2F1dGhvcj48L2F1dGhvcnM+PC9jb250cmlidXRvcnM+
PGF1dGgtYWRkcmVzcz5JbnN0aXR1dG8gTmFjaW9uYWwgZGUgU2F1ZGUsIE1hcHV0bywgTW96YW1i
aXF1ZS4mI3hEO0RlcGFydG1lbnQgb2YgR2xvYmFsIEhlYWx0aCwgVW5pdmVyc2l0eSBvZiBXYXNo
aW5ndG9uLCBTZWF0dGxlLCBXYXNoaW5ndG9uLCBVU0EuJiN4RDtEZXBhcnRtZW50IG9mIENoaWxk
LCBGYW1pbHkgYW5kIFBvcHVsYXRpb24gSGVhbHRoIE51cnNpbmcsIFVuaXZlcnNpdHkgb2YgV2Fz
aGluZ3RvbiwgU2VhdHRsZSwgV2FzaGluZ3RvbiwgVVNBLiYjeEQ7TmF0aW9uYWwgRGlyZWN0b3Jh
dGUgb2YgUHVibGljIEhlYWx0aCwgTWluaXN0cnkgb2YgSGVhbHRoLCBNYXB1dG8sIE1vemFtYmlx
dWUuJiN4RDtOYXRpb25hbCBTVEktSElWL0FJRFMgUHJvZ3JhbSwgTWluaXN0cnkgb2YgSGVhbHRo
LCBNYXB1dG8sIE1vemFtYmlxdWUuJiN4RDtVbml2ZXJzaWRhZGUgRWR1YXJkbyBNb25kbGFuZSwg
TWFwdXRvLCBNb3phbWJpcXVlLiYjeEQ7RGVwYXJ0bWVudCBvZiBFcGlkZW1pb2xvZ3ksIFVuaXZl
cnNpdHkgb2YgV2FzaGluZ3RvbiwgU2VhdHRsZSwgV2FzaGluZ3RvbiwgVVNBLiYjeEQ7RGVwYXJ0
bWVudCBvZiBJbmR1c3RyaWFsICZhbXA7IFN5c3RlbXMgRW5naW5lZXJpbmcsIFVuaXZlcnNpdHkg
b2YgV2FzaGluZ3RvbiwgU2VhdHRsZSwgV2FzaGluZ3RvbiwgVVNBLjwvYXV0aC1hZGRyZXNzPjx0
aXRsZXM+PHRpdGxlPk1hbmFnZXJzJmFwb3M7IGFuZCBwcm92aWRlcnMmYXBvczsgcGVyc3BlY3Rp
dmVzIG9uIGJhcnJpZXJzIGFuZCBmYWNpbGl0YXRvcnMgZm9yIHRoZSBpbXBsZW1lbnRhdGlvbiBv
ZiBkaWZmZXJlbnRpYXRlZCBzZXJ2aWNlIGRlbGl2ZXJ5IG1vZGVscyBmb3IgSElWIHRyZWF0bWVu
dCBpbiBNb3phbWJpcXVlOiBhIHF1YWxpdGF0aXZlIHN0dWR5PC90aXRsZT48c2Vjb25kYXJ5LXRp
dGxlPkogSW50IEFJRFMgU29jPC9zZWNvbmRhcnktdGl0bGU+PC90aXRsZXM+PHBlcmlvZGljYWw+
PGZ1bGwtdGl0bGU+SiBJbnQgQUlEUyBTb2M8L2Z1bGwtdGl0bGU+PC9wZXJpb2RpY2FsPjxwYWdl
cz5lMjYwNzY8L3BhZ2VzPjx2b2x1bWU+MjY8L3ZvbHVtZT48bnVtYmVyPjM8L251bWJlcj48a2V5
d29yZHM+PGtleXdvcmQ+Q2hpbGQ8L2tleXdvcmQ+PGtleXdvcmQ+QWRvbGVzY2VudDwva2V5d29y
ZD48a2V5d29yZD5IdW1hbnM8L2tleXdvcmQ+PGtleXdvcmQ+TW96YW1iaXF1ZTwva2V5d29yZD48
a2V5d29yZD4qSElWIEluZmVjdGlvbnMvZHJ1ZyB0aGVyYXB5PC9rZXl3b3JkPjxrZXl3b3JkPipj
b3ZpZC0xOTwva2V5d29yZD48a2V5d29yZD5RdWFsaXRhdGl2ZSBSZXNlYXJjaDwva2V5d29yZD48
a2V5d29yZD5IZWFsdGggRmFjaWxpdGllczwva2V5d29yZD48a2V5d29yZD5BbnRpLVJldHJvdmly
YWwgQWdlbnRzL3RoZXJhcGV1dGljIHVzZTwva2V5d29yZD48a2V5d29yZD5DZmlyPC9rZXl3b3Jk
PjxrZXl3b3JkPkhpdjwva2V5d29yZD48a2V5d29yZD5iYXJyaWVycyBhbmQgZmFjaWxpdGF0b3Jz
PC9rZXl3b3JkPjxrZXl3b3JkPmRpZmZlcmVudGlhdGVkIHNlcnZpY2UgZGVsaXZlcnk8L2tleXdv
cmQ+PGtleXdvcmQ+bWFuYWdlcnMmYXBvczsgYW5kIHByb3ZpZGVycyZhcG9zOyBwZXJzcGVjdGl2
ZXM8L2tleXdvcmQ+PC9rZXl3b3Jkcz48ZGF0ZXM+PHllYXI+MjAyMzwveWVhcj48cHViLWRhdGVz
PjxkYXRlPk1hcjwvZGF0ZT48L3B1Yi1kYXRlcz48L2RhdGVzPjxpc2JuPjE3NTgtMjY1MiAoRWxl
Y3Ryb25pYykmI3hEOzE3NTgtMjY1MiAoTGlua2luZyk8L2lzYm4+PGFjY2Vzc2lvbi1udW0+MzY5
MTYxMjI8L2FjY2Vzc2lvbi1udW0+PHVybHM+PHJlbGF0ZWQtdXJscz48dXJsPmh0dHBzOi8vd3d3
Lm5jYmkubmxtLm5paC5nb3YvcHVibWVkLzM2OTE2MTIyPC91cmw+PC9yZWxhdGVkLXVybHM+PC91
cmxzPjxjdXN0b20xPlRoZSBhdXRob3JzIGRlY2xhcmUgbm8gY29tcGV0aW5nIGludGVyZXN0cy48
L2N1c3RvbTE+PGN1c3RvbTI+UE1DMTAwMTE4MTA8L2N1c3RvbTI+PGVsZWN0cm9uaWMtcmVzb3Vy
Y2UtbnVtPjEwLjEwMDIvamlhMi4yNjA3NjwvZWxlY3Ryb25pYy1yZXNvdXJjZS1udW0+PHJlbW90
ZS1kYXRhYmFzZS1uYW1lPk1lZGxpbmU8L3JlbW90ZS1kYXRhYmFzZS1uYW1lPjxyZW1vdGUtZGF0
YWJhc2UtcHJvdmlkZXI+TkxNPC9yZW1vdGUtZGF0YWJhc2UtcHJvdmlkZXI+PC9yZWNvcmQ+PC9D
aXRlPjxDaXRlPjxBdXRob3I+RmluY2k8L0F1dGhvcj48WWVhcj4yMDIwPC9ZZWFyPjxSZWNOdW0+
MjA5PC9SZWNOdW0+PHJlY29yZD48cmVjLW51bWJlcj4yMDk8L3JlYy1udW1iZXI+PGZvcmVpZ24t
a2V5cz48a2V5IGFwcD0iRU4iIGRiLWlkPSIwMHZ2cmUwem1zZXJycGV3cjlhNXR3cHplOXBhc3Zy
YXZycGEiIHRpbWVzdGFtcD0iMTc1NTIwNDU5NiI+MjA5PC9rZXk+PC9mb3JlaWduLWtleXM+PHJl
Zi10eXBlIG5hbWU9IkpvdXJuYWwgQXJ0aWNsZSI+MTc8L3JlZi10eXBlPjxjb250cmlidXRvcnM+
PGF1dGhvcnM+PGF1dGhvcj5GaW5jaSwgSS48L2F1dGhvcj48YXV0aG9yPkZsb3JlcywgQS48L2F1
dGhvcj48YXV0aG9yPkd1dGllcnJleiBaYW11ZGlvLCBBLiBHLjwvYXV0aG9yPjxhdXRob3I+TWF0
c2luaGUsIEEuPC9hdXRob3I+PGF1dGhvcj5kZSBBYnJldSwgRS48L2F1dGhvcj48YXV0aG9yPklz
c3VmbywgUy48L2F1dGhvcj48YXV0aG9yPkdhc3BhciwgSS48L2F1dGhvcj48YXV0aG9yPkNpZ2xl
bmVja2ksIEkuPC9hdXRob3I+PGF1dGhvcj5Nb2xmaW5vLCBMLjwvYXV0aG9yPjwvYXV0aG9ycz48
L2NvbnRyaWJ1dG9ycz48YXV0aC1hZGRyZXNzPk1lZGVjaW5zIHNhbnMgRnJvbnRpZXJlcywgTWFw
dXRvLCBNb3phbWJpcXVlLiYjeEQ7TWluaXN0cnkgb2YgSGVhbHRoLCBNYXB1dG8sIE1vemFtYmlx
dWUuJiN4RDtNZWRlY2lucyBzYW5zIEZyb250aWVyZXMsIEdlbmV2YSwgU3dpdHplcmxhbmQuPC9h
dXRoLWFkZHJlc3M+PHRpdGxlcz48dGl0bGU+T3V0Y29tZXMgb2YgcGF0aWVudHMgb24gc2Vjb25k
LSBhbmQgdGhpcmQtbGluZSBBUlQgZW5yb2xsZWQgaW4gQVJUIGFkaGVyZW5jZSBjbHVicyBpbiBN
YXB1dG8sIE1vemFtYmlxdWU8L3RpdGxlPjxzZWNvbmRhcnktdGl0bGU+VHJvcCBNZWQgSW50IEhl
YWx0aDwvc2Vjb25kYXJ5LXRpdGxlPjwvdGl0bGVzPjxwZXJpb2RpY2FsPjxmdWxsLXRpdGxlPlRy
b3AgTWVkIEludCBIZWFsdGg8L2Z1bGwtdGl0bGU+PC9wZXJpb2RpY2FsPjxwYWdlcz4xNDk2LTE1
MDI8L3BhZ2VzPjx2b2x1bWU+MjU8L3ZvbHVtZT48bnVtYmVyPjEyPC9udW1iZXI+PGVkaXRpb24+
MjAyMDEwMTQ8L2VkaXRpb24+PGtleXdvcmRzPjxrZXl3b3JkPkFkdWx0PC9rZXl3b3JkPjxrZXl3
b3JkPkFudGktUmV0cm92aXJhbCBBZ2VudHMvKnRoZXJhcGV1dGljIHVzZTwva2V5d29yZD48a2V5
d29yZD5GZW1hbGU8L2tleXdvcmQ+PGtleXdvcmQ+SElWIEluZmVjdGlvbnMvKmRydWcgdGhlcmFw
eS9tb3J0YWxpdHkvKnZpcm9sb2d5PC9rZXl3b3JkPjxrZXl3b3JkPkh1bWFuczwva2V5d29yZD48
a2V5d29yZD5Mb3N0IHRvIEZvbGxvdy1VcDwva2V5d29yZD48a2V5d29yZD5NYWxlPC9rZXl3b3Jk
PjxrZXl3b3JkPipNZWRpY2F0aW9uIEFkaGVyZW5jZTwva2V5d29yZD48a2V5d29yZD5NaWRkbGUg
QWdlZDwva2V5d29yZD48a2V5d29yZD5Nb3phbWJpcXVlL2VwaWRlbWlvbG9neTwva2V5d29yZD48
a2V5d29yZD5Qcm9wb3J0aW9uYWwgSGF6YXJkcyBNb2RlbHM8L2tleXdvcmQ+PGtleXdvcmQ+UmV0
cm9zcGVjdGl2ZSBTdHVkaWVzPC9rZXl3b3JkPjxrZXl3b3JkPlRyZWF0bWVudCBGYWlsdXJlPC9r
ZXl3b3JkPjxrZXl3b3JkPipWaXJhbCBMb2FkPC9rZXl3b3JkPjxrZXl3b3JkPkhJViBjYXJlIGNv
bnRpbnV1bTwva2V5d29yZD48a2V5d29yZD5WTCBzdXBwcmVzc2lvbjwva2V5d29yZD48a2V5d29y
ZD5hZGhlcmVuY2UgY2x1YnM8L2tleXdvcmQ+PGtleXdvcmQ+ZGlmZmVyZW50aWF0ZWQgY2FyZTwv
a2V5d29yZD48a2V5d29yZD5yZXRlbnRpb248L2tleXdvcmQ+PGtleXdvcmQ+c2Vjb25kLSBhbmQg
dGhpcmQtbGluZSBBUlQgcGF0aWVudHM8L2tleXdvcmQ+PC9rZXl3b3Jkcz48ZGF0ZXM+PHllYXI+
MjAyMDwveWVhcj48cHViLWRhdGVzPjxkYXRlPkRlYzwvZGF0ZT48L3B1Yi1kYXRlcz48L2RhdGVz
Pjxpc2JuPjEzNjUtMzE1NiAoRWxlY3Ryb25pYykmI3hEOzEzNjAtMjI3NiAoUHJpbnQpJiN4RDsx
MzYwLTIyNzYgKExpbmtpbmcpPC9pc2JuPjxhY2Nlc3Npb24tbnVtPjMyOTU5OTM0PC9hY2Nlc3Np
b24tbnVtPjx1cmxzPjxyZWxhdGVkLXVybHM+PHVybD5odHRwczovL3d3dy5uY2JpLm5sbS5uaWgu
Z292L3B1Ym1lZC8zMjk1OTkzNDwvdXJsPjwvcmVsYXRlZC11cmxzPjwvdXJscz48Y3VzdG9tMj5Q
TUM3NzU2NDQ0PC9jdXN0b20yPjxlbGVjdHJvbmljLXJlc291cmNlLW51bT4xMC4xMTExL3RtaS4x
MzQ5MDwvZWxlY3Ryb25pYy1yZXNvdXJjZS1udW0+PHJlbW90ZS1kYXRhYmFzZS1uYW1lPk1lZGxp
bmU8L3JlbW90ZS1kYXRhYmFzZS1uYW1lPjxyZW1vdGUtZGF0YWJhc2UtcHJvdmlkZXI+TkxNPC9y
ZW1vdGUtZGF0YWJhc2UtcHJvdmlkZXI+PC9yZWNvcmQ+PC9DaXRlPjwvRW5kTm90ZT4A
</w:fldData>
        </w:fldChar>
      </w:r>
      <w:r w:rsidR="0066541C" w:rsidRPr="00C57AC1">
        <w:rPr>
          <w:color w:val="auto"/>
        </w:rPr>
        <w:instrText xml:space="preserve"> ADDIN EN.CITE </w:instrText>
      </w:r>
      <w:r w:rsidR="0066541C">
        <w:rPr>
          <w:color w:val="auto"/>
          <w:lang w:val="pt-BR"/>
        </w:rPr>
        <w:fldChar w:fldCharType="begin">
          <w:fldData xml:space="preserve">PEVuZE5vdGU+PENpdGU+PEF1dGhvcj5Eb3JsaW0gQSBNb2lhbmEgVWV0ZWxhPC9BdXRob3I+PFll
YXI+MjAyMzwvWWVhcj48UmVjTnVtPjI1NTwvUmVjTnVtPjxEaXNwbGF5VGV4dD4oRG9ybGltIEEg
TW9pYW5hIFVldGVsYSwgMjAyMzsgRmluY2kgZXQgYWwuLCAyMDIwOyBNb2lhbmEgVWV0ZWxhIGV0
IGFsLiwgMjAyMyk8L0Rpc3BsYXlUZXh0PjxyZWNvcmQ+PHJlYy1udW1iZXI+MjU1PC9yZWMtbnVt
YmVyPjxmb3JlaWduLWtleXM+PGtleSBhcHA9IkVOIiBkYi1pZD0iMDB2dnJlMHptc2VycnBld3I5
YTV0d3B6ZTlwYXN2cmF2cnBhIiB0aW1lc3RhbXA9IjE3NTYwMTkxNDciPjI1NTwva2V5PjwvZm9y
ZWlnbi1rZXlzPjxyZWYtdHlwZSBuYW1lPSJKb3VybmFsIEFydGljbGUiPjE3PC9yZWYtdHlwZT48
Y29udHJpYnV0b3JzPjxhdXRob3JzPjxhdXRob3I+RG9ybGltIEEgTW9pYW5hIFVldGVsYSwgT3J2
YWxobyBBdWd1c3RvLCBKYW1lcyBQIEh1Z2hlcywgT25laSBBIFVldGVsYSwgRWR1YXJkbyBTYW1v
IEd1ZG8sIFPDqXJnaW8gQSBDaGljdW1iZSwgQWxlbnkgTSBDb3V0bywgSXLDqW5pbyBBIEdhc3Bh
ciwgRGlvZ28gTCBDaGF2YW5hLCBTYW5kcmEgRSBHYXZldGEsIE1hcml0YSBSIFppbW1lcm1hbm4s
IFNhcmFoIEdpbWJlbCwgS2VubmV0aCBTaGVycjwvYXV0aG9yPjwvYXV0aG9ycz48L2NvbnRyaWJ1
dG9ycz48dGl0bGVzPjx0aXRsZT5JbXBhY3Qgb2YgZGlmZmVyZW50aWF0ZWQgc2VydmljZSBkZWxp
dmVyeSBtb2RlbHMgb24gMTItbW9udGggcmV0ZW50aW9uIGluIEhJViB0cmVhdG1lbnQgaW4gTW96
YW1iaXF1ZTogYW4gaW50ZXJydXB0ZWQgdGltZS1zZXJpZXMgYW5hbHlzaXM8L3RpdGxlPjxzZWNv
bmRhcnktdGl0bGU+TGFuY2V0PC9zZWNvbmRhcnktdGl0bGU+PC90aXRsZXM+PHBlcmlvZGljYWw+
PGZ1bGwtdGl0bGU+TGFuY2V0PC9mdWxsLXRpdGxlPjwvcGVyaW9kaWNhbD48dm9sdW1lPjEwPC92
b2x1bWU+PGRhdGVzPjx5ZWFyPjIwMjM8L3llYXI+PC9kYXRlcz48dXJscz48cmVsYXRlZC11cmxz
Pjx1cmw+d3d3LnRoZWxhbmNldC5jb20vaGl2PC91cmw+PC9yZWxhdGVkLXVybHM+PC91cmxzPjwv
cmVjb3JkPjwvQ2l0ZT48Q2l0ZT48QXV0aG9yPkRvcmxpbSBBIE1vaWFuYSBVZXRlbGE8L0F1dGhv
cj48WWVhcj4yMDIzPC9ZZWFyPjxSZWNOdW0+MjU1PC9SZWNOdW0+PHJlY29yZD48cmVjLW51bWJl
cj4yNTU8L3JlYy1udW1iZXI+PGZvcmVpZ24ta2V5cz48a2V5IGFwcD0iRU4iIGRiLWlkPSIwMHZ2
cmUwem1zZXJycGV3cjlhNXR3cHplOXBhc3ZyYXZycGEiIHRpbWVzdGFtcD0iMTc1NjAxOTE0NyI+
MjU1PC9rZXk+PC9mb3JlaWduLWtleXM+PHJlZi10eXBlIG5hbWU9IkpvdXJuYWwgQXJ0aWNsZSI+
MTc8L3JlZi10eXBlPjxjb250cmlidXRvcnM+PGF1dGhvcnM+PGF1dGhvcj5Eb3JsaW0gQSBNb2lh
bmEgVWV0ZWxhLCBPcnZhbGhvIEF1Z3VzdG8sIEphbWVzIFAgSHVnaGVzLCBPbmVpIEEgVWV0ZWxh
LCBFZHVhcmRvIFNhbW8gR3VkbywgU8OpcmdpbyBBIENoaWN1bWJlLCBBbGVueSBNIENvdXRvLCBJ
csOpbmlvIEEgR2FzcGFyLCBEaW9nbyBMIENoYXZhbmEsIFNhbmRyYSBFIEdhdmV0YSwgTWFyaXRh
IFIgWmltbWVybWFubiwgU2FyYWggR2ltYmVsLCBLZW5uZXRoIFNoZXJyPC9hdXRob3I+PC9hdXRo
b3JzPjwvY29udHJpYnV0b3JzPjx0aXRsZXM+PHRpdGxlPkltcGFjdCBvZiBkaWZmZXJlbnRpYXRl
ZCBzZXJ2aWNlIGRlbGl2ZXJ5IG1vZGVscyBvbiAxMi1tb250aCByZXRlbnRpb24gaW4gSElWIHRy
ZWF0bWVudCBpbiBNb3phbWJpcXVlOiBhbiBpbnRlcnJ1cHRlZCB0aW1lLXNlcmllcyBhbmFseXNp
czwvdGl0bGU+PHNlY29uZGFyeS10aXRsZT5MYW5jZXQ8L3NlY29uZGFyeS10aXRsZT48L3RpdGxl
cz48cGVyaW9kaWNhbD48ZnVsbC10aXRsZT5MYW5jZXQ8L2Z1bGwtdGl0bGU+PC9wZXJpb2RpY2Fs
Pjx2b2x1bWU+MTA8L3ZvbHVtZT48ZGF0ZXM+PHllYXI+MjAyMzwveWVhcj48L2RhdGVzPjx1cmxz
PjxyZWxhdGVkLXVybHM+PHVybD53d3cudGhlbGFuY2V0LmNvbS9oaXY8L3VybD48L3JlbGF0ZWQt
dXJscz48L3VybHM+PC9yZWNvcmQ+PC9DaXRlPjxDaXRlPjxBdXRob3I+TW9pYW5hIFVldGVsYTwv
QXV0aG9yPjxZZWFyPjIwMjM8L1llYXI+PFJlY051bT4yNDM8L1JlY051bT48cmVjb3JkPjxyZWMt
bnVtYmVyPjI0MzwvcmVjLW51bWJlcj48Zm9yZWlnbi1rZXlzPjxrZXkgYXBwPSJFTiIgZGItaWQ9
IjAwdnZyZTB6bXNlcnJwZXdyOWE1dHdwemU5cGFzdnJhdnJwYSIgdGltZXN0YW1wPSIxNzU2MDE2
ODU5Ij4yNDM8L2tleT48L2ZvcmVpZ24ta2V5cz48cmVmLXR5cGUgbmFtZT0iSm91cm5hbCBBcnRp
Y2xlIj4xNzwvcmVmLXR5cGU+PGNvbnRyaWJ1dG9ycz48YXV0aG9ycz48YXV0aG9yPk1vaWFuYSBV
ZXRlbGEsIEQuPC9hdXRob3I+PGF1dGhvcj5HaW1iZWwsIFMuPC9hdXRob3I+PGF1dGhvcj5Jbmd1
YW5lLCBDLjwvYXV0aG9yPjxhdXRob3I+VWV0ZWxhLCBPLjwvYXV0aG9yPjxhdXRob3I+RGluaXMs
IEEuPC9hdXRob3I+PGF1dGhvcj5Db3V0bywgQS48L2F1dGhvcj48YXV0aG9yPkdhc3BhciwgSS48
L2F1dGhvcj48YXV0aG9yPkd1ZG8sIEUuIFMuPC9hdXRob3I+PGF1dGhvcj5DaGljdW1iZSwgUy48
L2F1dGhvcj48YXV0aG9yPkdhdmV0YSwgUy48L2F1dGhvcj48YXV0aG9yPkF1Z3VzdG8sIE8uPC9h
dXRob3I+PGF1dGhvcj5TaGVyciwgSy48L2F1dGhvcj48L2F1dGhvcnM+PC9jb250cmlidXRvcnM+
PGF1dGgtYWRkcmVzcz5JbnN0aXR1dG8gTmFjaW9uYWwgZGUgU2F1ZGUsIE1hcHV0bywgTW96YW1i
aXF1ZS4mI3hEO0RlcGFydG1lbnQgb2YgR2xvYmFsIEhlYWx0aCwgVW5pdmVyc2l0eSBvZiBXYXNo
aW5ndG9uLCBTZWF0dGxlLCBXYXNoaW5ndG9uLCBVU0EuJiN4RDtEZXBhcnRtZW50IG9mIENoaWxk
LCBGYW1pbHkgYW5kIFBvcHVsYXRpb24gSGVhbHRoIE51cnNpbmcsIFVuaXZlcnNpdHkgb2YgV2Fz
aGluZ3RvbiwgU2VhdHRsZSwgV2FzaGluZ3RvbiwgVVNBLiYjeEQ7TmF0aW9uYWwgRGlyZWN0b3Jh
dGUgb2YgUHVibGljIEhlYWx0aCwgTWluaXN0cnkgb2YgSGVhbHRoLCBNYXB1dG8sIE1vemFtYmlx
dWUuJiN4RDtOYXRpb25hbCBTVEktSElWL0FJRFMgUHJvZ3JhbSwgTWluaXN0cnkgb2YgSGVhbHRo
LCBNYXB1dG8sIE1vemFtYmlxdWUuJiN4RDtVbml2ZXJzaWRhZGUgRWR1YXJkbyBNb25kbGFuZSwg
TWFwdXRvLCBNb3phbWJpcXVlLiYjeEQ7RGVwYXJ0bWVudCBvZiBFcGlkZW1pb2xvZ3ksIFVuaXZl
cnNpdHkgb2YgV2FzaGluZ3RvbiwgU2VhdHRsZSwgV2FzaGluZ3RvbiwgVVNBLiYjeEQ7RGVwYXJ0
bWVudCBvZiBJbmR1c3RyaWFsICZhbXA7IFN5c3RlbXMgRW5naW5lZXJpbmcsIFVuaXZlcnNpdHkg
b2YgV2FzaGluZ3RvbiwgU2VhdHRsZSwgV2FzaGluZ3RvbiwgVVNBLjwvYXV0aC1hZGRyZXNzPjx0
aXRsZXM+PHRpdGxlPk1hbmFnZXJzJmFwb3M7IGFuZCBwcm92aWRlcnMmYXBvczsgcGVyc3BlY3Rp
dmVzIG9uIGJhcnJpZXJzIGFuZCBmYWNpbGl0YXRvcnMgZm9yIHRoZSBpbXBsZW1lbnRhdGlvbiBv
ZiBkaWZmZXJlbnRpYXRlZCBzZXJ2aWNlIGRlbGl2ZXJ5IG1vZGVscyBmb3IgSElWIHRyZWF0bWVu
dCBpbiBNb3phbWJpcXVlOiBhIHF1YWxpdGF0aXZlIHN0dWR5PC90aXRsZT48c2Vjb25kYXJ5LXRp
dGxlPkogSW50IEFJRFMgU29jPC9zZWNvbmRhcnktdGl0bGU+PC90aXRsZXM+PHBlcmlvZGljYWw+
PGZ1bGwtdGl0bGU+SiBJbnQgQUlEUyBTb2M8L2Z1bGwtdGl0bGU+PC9wZXJpb2RpY2FsPjxwYWdl
cz5lMjYwNzY8L3BhZ2VzPjx2b2x1bWU+MjY8L3ZvbHVtZT48bnVtYmVyPjM8L251bWJlcj48a2V5
d29yZHM+PGtleXdvcmQ+Q2hpbGQ8L2tleXdvcmQ+PGtleXdvcmQ+QWRvbGVzY2VudDwva2V5d29y
ZD48a2V5d29yZD5IdW1hbnM8L2tleXdvcmQ+PGtleXdvcmQ+TW96YW1iaXF1ZTwva2V5d29yZD48
a2V5d29yZD4qSElWIEluZmVjdGlvbnMvZHJ1ZyB0aGVyYXB5PC9rZXl3b3JkPjxrZXl3b3JkPipj
b3ZpZC0xOTwva2V5d29yZD48a2V5d29yZD5RdWFsaXRhdGl2ZSBSZXNlYXJjaDwva2V5d29yZD48
a2V5d29yZD5IZWFsdGggRmFjaWxpdGllczwva2V5d29yZD48a2V5d29yZD5BbnRpLVJldHJvdmly
YWwgQWdlbnRzL3RoZXJhcGV1dGljIHVzZTwva2V5d29yZD48a2V5d29yZD5DZmlyPC9rZXl3b3Jk
PjxrZXl3b3JkPkhpdjwva2V5d29yZD48a2V5d29yZD5iYXJyaWVycyBhbmQgZmFjaWxpdGF0b3Jz
PC9rZXl3b3JkPjxrZXl3b3JkPmRpZmZlcmVudGlhdGVkIHNlcnZpY2UgZGVsaXZlcnk8L2tleXdv
cmQ+PGtleXdvcmQ+bWFuYWdlcnMmYXBvczsgYW5kIHByb3ZpZGVycyZhcG9zOyBwZXJzcGVjdGl2
ZXM8L2tleXdvcmQ+PC9rZXl3b3Jkcz48ZGF0ZXM+PHllYXI+MjAyMzwveWVhcj48cHViLWRhdGVz
PjxkYXRlPk1hcjwvZGF0ZT48L3B1Yi1kYXRlcz48L2RhdGVzPjxpc2JuPjE3NTgtMjY1MiAoRWxl
Y3Ryb25pYykmI3hEOzE3NTgtMjY1MiAoTGlua2luZyk8L2lzYm4+PGFjY2Vzc2lvbi1udW0+MzY5
MTYxMjI8L2FjY2Vzc2lvbi1udW0+PHVybHM+PHJlbGF0ZWQtdXJscz48dXJsPmh0dHBzOi8vd3d3
Lm5jYmkubmxtLm5paC5nb3YvcHVibWVkLzM2OTE2MTIyPC91cmw+PC9yZWxhdGVkLXVybHM+PC91
cmxzPjxjdXN0b20xPlRoZSBhdXRob3JzIGRlY2xhcmUgbm8gY29tcGV0aW5nIGludGVyZXN0cy48
L2N1c3RvbTE+PGN1c3RvbTI+UE1DMTAwMTE4MTA8L2N1c3RvbTI+PGVsZWN0cm9uaWMtcmVzb3Vy
Y2UtbnVtPjEwLjEwMDIvamlhMi4yNjA3NjwvZWxlY3Ryb25pYy1yZXNvdXJjZS1udW0+PHJlbW90
ZS1kYXRhYmFzZS1uYW1lPk1lZGxpbmU8L3JlbW90ZS1kYXRhYmFzZS1uYW1lPjxyZW1vdGUtZGF0
YWJhc2UtcHJvdmlkZXI+TkxNPC9yZW1vdGUtZGF0YWJhc2UtcHJvdmlkZXI+PC9yZWNvcmQ+PC9D
aXRlPjxDaXRlPjxBdXRob3I+RmluY2k8L0F1dGhvcj48WWVhcj4yMDIwPC9ZZWFyPjxSZWNOdW0+
MjA5PC9SZWNOdW0+PHJlY29yZD48cmVjLW51bWJlcj4yMDk8L3JlYy1udW1iZXI+PGZvcmVpZ24t
a2V5cz48a2V5IGFwcD0iRU4iIGRiLWlkPSIwMHZ2cmUwem1zZXJycGV3cjlhNXR3cHplOXBhc3Zy
YXZycGEiIHRpbWVzdGFtcD0iMTc1NTIwNDU5NiI+MjA5PC9rZXk+PC9mb3JlaWduLWtleXM+PHJl
Zi10eXBlIG5hbWU9IkpvdXJuYWwgQXJ0aWNsZSI+MTc8L3JlZi10eXBlPjxjb250cmlidXRvcnM+
PGF1dGhvcnM+PGF1dGhvcj5GaW5jaSwgSS48L2F1dGhvcj48YXV0aG9yPkZsb3JlcywgQS48L2F1
dGhvcj48YXV0aG9yPkd1dGllcnJleiBaYW11ZGlvLCBBLiBHLjwvYXV0aG9yPjxhdXRob3I+TWF0
c2luaGUsIEEuPC9hdXRob3I+PGF1dGhvcj5kZSBBYnJldSwgRS48L2F1dGhvcj48YXV0aG9yPklz
c3VmbywgUy48L2F1dGhvcj48YXV0aG9yPkdhc3BhciwgSS48L2F1dGhvcj48YXV0aG9yPkNpZ2xl
bmVja2ksIEkuPC9hdXRob3I+PGF1dGhvcj5Nb2xmaW5vLCBMLjwvYXV0aG9yPjwvYXV0aG9ycz48
L2NvbnRyaWJ1dG9ycz48YXV0aC1hZGRyZXNzPk1lZGVjaW5zIHNhbnMgRnJvbnRpZXJlcywgTWFw
dXRvLCBNb3phbWJpcXVlLiYjeEQ7TWluaXN0cnkgb2YgSGVhbHRoLCBNYXB1dG8sIE1vemFtYmlx
dWUuJiN4RDtNZWRlY2lucyBzYW5zIEZyb250aWVyZXMsIEdlbmV2YSwgU3dpdHplcmxhbmQuPC9h
dXRoLWFkZHJlc3M+PHRpdGxlcz48dGl0bGU+T3V0Y29tZXMgb2YgcGF0aWVudHMgb24gc2Vjb25k
LSBhbmQgdGhpcmQtbGluZSBBUlQgZW5yb2xsZWQgaW4gQVJUIGFkaGVyZW5jZSBjbHVicyBpbiBN
YXB1dG8sIE1vemFtYmlxdWU8L3RpdGxlPjxzZWNvbmRhcnktdGl0bGU+VHJvcCBNZWQgSW50IEhl
YWx0aDwvc2Vjb25kYXJ5LXRpdGxlPjwvdGl0bGVzPjxwZXJpb2RpY2FsPjxmdWxsLXRpdGxlPlRy
b3AgTWVkIEludCBIZWFsdGg8L2Z1bGwtdGl0bGU+PC9wZXJpb2RpY2FsPjxwYWdlcz4xNDk2LTE1
MDI8L3BhZ2VzPjx2b2x1bWU+MjU8L3ZvbHVtZT48bnVtYmVyPjEyPC9udW1iZXI+PGVkaXRpb24+
MjAyMDEwMTQ8L2VkaXRpb24+PGtleXdvcmRzPjxrZXl3b3JkPkFkdWx0PC9rZXl3b3JkPjxrZXl3
b3JkPkFudGktUmV0cm92aXJhbCBBZ2VudHMvKnRoZXJhcGV1dGljIHVzZTwva2V5d29yZD48a2V5
d29yZD5GZW1hbGU8L2tleXdvcmQ+PGtleXdvcmQ+SElWIEluZmVjdGlvbnMvKmRydWcgdGhlcmFw
eS9tb3J0YWxpdHkvKnZpcm9sb2d5PC9rZXl3b3JkPjxrZXl3b3JkPkh1bWFuczwva2V5d29yZD48
a2V5d29yZD5Mb3N0IHRvIEZvbGxvdy1VcDwva2V5d29yZD48a2V5d29yZD5NYWxlPC9rZXl3b3Jk
PjxrZXl3b3JkPipNZWRpY2F0aW9uIEFkaGVyZW5jZTwva2V5d29yZD48a2V5d29yZD5NaWRkbGUg
QWdlZDwva2V5d29yZD48a2V5d29yZD5Nb3phbWJpcXVlL2VwaWRlbWlvbG9neTwva2V5d29yZD48
a2V5d29yZD5Qcm9wb3J0aW9uYWwgSGF6YXJkcyBNb2RlbHM8L2tleXdvcmQ+PGtleXdvcmQ+UmV0
cm9zcGVjdGl2ZSBTdHVkaWVzPC9rZXl3b3JkPjxrZXl3b3JkPlRyZWF0bWVudCBGYWlsdXJlPC9r
ZXl3b3JkPjxrZXl3b3JkPipWaXJhbCBMb2FkPC9rZXl3b3JkPjxrZXl3b3JkPkhJViBjYXJlIGNv
bnRpbnV1bTwva2V5d29yZD48a2V5d29yZD5WTCBzdXBwcmVzc2lvbjwva2V5d29yZD48a2V5d29y
ZD5hZGhlcmVuY2UgY2x1YnM8L2tleXdvcmQ+PGtleXdvcmQ+ZGlmZmVyZW50aWF0ZWQgY2FyZTwv
a2V5d29yZD48a2V5d29yZD5yZXRlbnRpb248L2tleXdvcmQ+PGtleXdvcmQ+c2Vjb25kLSBhbmQg
dGhpcmQtbGluZSBBUlQgcGF0aWVudHM8L2tleXdvcmQ+PC9rZXl3b3Jkcz48ZGF0ZXM+PHllYXI+
MjAyMDwveWVhcj48cHViLWRhdGVzPjxkYXRlPkRlYzwvZGF0ZT48L3B1Yi1kYXRlcz48L2RhdGVz
Pjxpc2JuPjEzNjUtMzE1NiAoRWxlY3Ryb25pYykmI3hEOzEzNjAtMjI3NiAoUHJpbnQpJiN4RDsx
MzYwLTIyNzYgKExpbmtpbmcpPC9pc2JuPjxhY2Nlc3Npb24tbnVtPjMyOTU5OTM0PC9hY2Nlc3Np
b24tbnVtPjx1cmxzPjxyZWxhdGVkLXVybHM+PHVybD5odHRwczovL3d3dy5uY2JpLm5sbS5uaWgu
Z292L3B1Ym1lZC8zMjk1OTkzNDwvdXJsPjwvcmVsYXRlZC11cmxzPjwvdXJscz48Y3VzdG9tMj5Q
TUM3NzU2NDQ0PC9jdXN0b20yPjxlbGVjdHJvbmljLXJlc291cmNlLW51bT4xMC4xMTExL3RtaS4x
MzQ5MDwvZWxlY3Ryb25pYy1yZXNvdXJjZS1udW0+PHJlbW90ZS1kYXRhYmFzZS1uYW1lPk1lZGxp
bmU8L3JlbW90ZS1kYXRhYmFzZS1uYW1lPjxyZW1vdGUtZGF0YWJhc2UtcHJvdmlkZXI+TkxNPC9y
ZW1vdGUtZGF0YWJhc2UtcHJvdmlkZXI+PC9yZWNvcmQ+PC9DaXRlPjwvRW5kTm90ZT4A
</w:fldData>
        </w:fldChar>
      </w:r>
      <w:r w:rsidR="0066541C" w:rsidRPr="00C57AC1">
        <w:rPr>
          <w:color w:val="auto"/>
        </w:rPr>
        <w:instrText xml:space="preserve"> ADDIN EN.CITE.DATA </w:instrText>
      </w:r>
      <w:r w:rsidR="0066541C">
        <w:rPr>
          <w:color w:val="auto"/>
          <w:lang w:val="pt-BR"/>
        </w:rPr>
      </w:r>
      <w:r w:rsidR="0066541C">
        <w:rPr>
          <w:color w:val="auto"/>
          <w:lang w:val="pt-BR"/>
        </w:rPr>
        <w:fldChar w:fldCharType="end"/>
      </w:r>
      <w:r w:rsidR="005D1E85">
        <w:rPr>
          <w:color w:val="auto"/>
          <w:lang w:val="pt-BR"/>
        </w:rPr>
      </w:r>
      <w:r w:rsidR="005D1E85">
        <w:rPr>
          <w:color w:val="auto"/>
          <w:lang w:val="pt-BR"/>
        </w:rPr>
        <w:fldChar w:fldCharType="separate"/>
      </w:r>
      <w:r w:rsidR="0066541C" w:rsidRPr="0066541C">
        <w:rPr>
          <w:noProof/>
          <w:color w:val="auto"/>
        </w:rPr>
        <w:t>(Dorlim A Moiana Uetela, 2023; Finci et al., 2020; Moiana Uetela et al., 2023)</w:t>
      </w:r>
      <w:r w:rsidR="005D1E85">
        <w:rPr>
          <w:color w:val="auto"/>
          <w:lang w:val="pt-BR"/>
        </w:rPr>
        <w:fldChar w:fldCharType="end"/>
      </w:r>
      <w:r w:rsidR="005D1E85" w:rsidRPr="00DA4FE1">
        <w:rPr>
          <w:color w:val="auto"/>
        </w:rPr>
        <w:t>.</w:t>
      </w:r>
      <w:r w:rsidR="000837BC" w:rsidRPr="00DA4FE1">
        <w:t xml:space="preserve"> </w:t>
      </w:r>
      <w:r w:rsidRPr="00DA4FE1">
        <w:rPr>
          <w:color w:val="auto"/>
        </w:rPr>
        <w:t>In some African studies, when adjusting for these variables, gender differences in retention decrease or disappear, while in other contexts, men show poorer retention rates and higher mortality</w:t>
      </w:r>
      <w:r w:rsidR="000837BC">
        <w:rPr>
          <w:color w:val="auto"/>
          <w:lang w:val="pt-BR"/>
        </w:rPr>
        <w:fldChar w:fldCharType="begin">
          <w:fldData xml:space="preserve">PEVuZE5vdGU+PENpdGU+PEF1dGhvcj5QZmVpZmZlcjwvQXV0aG9yPjxZZWFyPjIwMTc8L1llYXI+
PFJlY051bT4xNTI8L1JlY051bT48RGlzcGxheVRleHQ+KERlY3JvbyBldCBhbC4sIDIwMTQ7IERl
Y3JvbyBldCBhbC4sIDIwMTc7IFBmZWlmZmVyIGV0IGFsLiwgMjAxNyk8L0Rpc3BsYXlUZXh0Pjxy
ZWNvcmQ+PHJlYy1udW1iZXI+MTUyPC9yZWMtbnVtYmVyPjxmb3JlaWduLWtleXM+PGtleSBhcHA9
IkVOIiBkYi1pZD0iMDB2dnJlMHptc2VycnBld3I5YTV0d3B6ZTlwYXN2cmF2cnBhIiB0aW1lc3Rh
bXA9IjE3NTUyMDAwODAiPjE1Mjwva2V5PjwvZm9yZWlnbi1rZXlzPjxyZWYtdHlwZSBuYW1lPSJK
b3VybmFsIEFydGljbGUiPjE3PC9yZWYtdHlwZT48Y29udHJpYnV0b3JzPjxhdXRob3JzPjxhdXRo
b3I+UGZlaWZmZXIsIEouIFQuPC9hdXRob3I+PGF1dGhvcj5OYXB1YSwgTS48L2F1dGhvcj48YXV0
aG9yPldhZ2VuYWFyLCBCLiBILjwvYXV0aG9yPjxhdXRob3I+Q2hhbGUsIEYuPC9hdXRob3I+PGF1
dGhvcj5Ib2VrLCBSLjwvYXV0aG9yPjxhdXRob3I+TWljZWssIE0uPC9hdXRob3I+PGF1dGhvcj5N
YW51ZWwsIEouPC9hdXRob3I+PGF1dGhvcj5NaWNoZWwsIEMuPC9hdXRob3I+PGF1dGhvcj5Db3dh
biwgSi4gRy48L2F1dGhvcj48YXV0aG9yPkNvd2FuLCBKLiBGLjwvYXV0aG9yPjxhdXRob3I+R2lt
YmVsLCBTLjwvYXV0aG9yPjxhdXRob3I+U2hlcnIsIEsuPC9hdXRob3I+PGF1dGhvcj5HbG95ZCwg
Uy48L2F1dGhvcj48YXV0aG9yPkNoYXBtYW4sIFIuIFIuPC9hdXRob3I+PC9hdXRob3JzPjwvY29u
dHJpYnV0b3JzPjxhdXRoLWFkZHJlc3M+KkRlcGFydG1lbnQgb2YgR2xvYmFsIEhlYWx0aCwgVW5p
dmVyc2l0eSBvZiBXYXNoaW5ndG9uLCBTZWF0dGxlLCBXQTsgZGFnZ2VySGVhbHRoIEFsbGlhbmNl
IEludGVybmF0aW9uYWwsIFNlYXR0bGUsIFdBOyBkb3VibGUgZGFnZ2VyRGVwYXJ0bWVudCBvZiBB
bnRocm9wb2xvZ3ksIFVuaXZlcnNpdHkgb2YgV2FzaGluZ3RvbiwgU2VhdHRsZSwgV0E7IHNlY3Rp
b24gc2lnbk1pbmlzdHJ5IG9mIEhlYWx0aCwgQmVpcmEgT3BlcmF0aW9uYWwgUmVzZWFyY2ggQ2Vu
dGVyLCBCZWlyYSwgTW96YW1iaXF1ZTsgfHxIZWFsdGggQWxsaWFuY2UgSW50ZXJuYXRpb25hbCwg
QmVpcmEsIE1vemFtYmlxdWU7IHBhcmFncmFwaCBzaWduRGVwYXJ0bWVudCBvZiBNZWRpY2luZSwg
U2Nob29sIG9mIE1lZGljaW5lIGFuZCBQdWJsaWMgSGVhbHRoLCBVbml2ZXJzaXR5IG9mIFdpc2Nv
bnNpbiwgTWFkaXNvbiwgV0k7ICNEZXBhcnRtZW50IG9mIEZhbWlseSBNZWRpY2luZSwgVW5pdmVy
c2l0eSBvZiBXYXNoaW5ndG9uLCBTZWF0dGxlLCBXQTsgYW5kICoqRGVwYXJ0bWVudCBvZiBGYW1p
bHkgYW5kIENoaWxkIE51cnNpbmcsIFNjaG9vbCBvZiBOdXJzaW5nLCBVbml2ZXJzaXR5IG9mIFdh
c2hpbmd0b24sIFNlYXR0bGUsIFdBLjwvYXV0aC1hZGRyZXNzPjx0aXRsZXM+PHRpdGxlPlN0ZXBw
ZWQtV2VkZ2UgQ2x1c3RlciBSYW5kb21pemVkIENvbnRyb2xsZWQgVHJpYWwgdG8gUHJvbW90ZSBP
cHRpb24gQisgUmV0ZW50aW9uIGluIENlbnRyYWwgTW96YW1iaXF1ZTwvdGl0bGU+PHNlY29uZGFy
eS10aXRsZT5KIEFjcXVpciBJbW11bmUgRGVmaWMgU3luZHI8L3NlY29uZGFyeS10aXRsZT48L3Rp
dGxlcz48cGVyaW9kaWNhbD48ZnVsbC10aXRsZT5KIEFjcXVpciBJbW11bmUgRGVmaWMgU3luZHI8
L2Z1bGwtdGl0bGU+PC9wZXJpb2RpY2FsPjxwYWdlcz4yNzMtMjgwPC9wYWdlcz48dm9sdW1lPjc2
PC92b2x1bWU+PG51bWJlcj4zPC9udW1iZXI+PGtleXdvcmRzPjxrZXl3b3JkPkFkdWx0PC9rZXl3
b3JkPjxrZXl3b3JkPkFudGktSElWIEFnZW50cy8qdGhlcmFwZXV0aWMgdXNlPC9rZXl3b3JkPjxr
ZXl3b3JkPkNENCBMeW1waG9jeXRlIENvdW50PC9rZXl3b3JkPjxrZXl3b3JkPkRlbGl2ZXJ5IG9m
IEhlYWx0aCBDYXJlL29yZ2FuaXphdGlvbiAmYW1wOyBhZG1pbmlzdHJhdGlvbjwva2V5d29yZD48
a2V5d29yZD5GZW1hbGU8L2tleXdvcmQ+PGtleXdvcmQ+SElWIEluZmVjdGlvbnMvKmRydWcgdGhl
cmFweTwva2V5d29yZD48a2V5d29yZD5IdW1hbnM8L2tleXdvcmQ+PGtleXdvcmQ+SW5mZWN0aW91
cyBEaXNlYXNlIFRyYW5zbWlzc2lvbiwgVmVydGljYWwvcHJldmVudGlvbiAmYW1wOyBjb250cm9s
PC9rZXl3b3JkPjxrZXl3b3JkPk1pZGRsZSBBZ2VkPC9rZXl3b3JkPjxrZXl3b3JkPk1vemFtYmlx
dWU8L2tleXdvcmQ+PGtleXdvcmQ+UGF0aWVudCBBY2NlcHRhbmNlIG9mIEhlYWx0aCBDYXJlLypz
dGF0aXN0aWNzICZhbXA7IG51bWVyaWNhbCBkYXRhPC9rZXl3b3JkPjxrZXl3b3JkPlByZWduYW5j
eTwva2V5d29yZD48a2V5d29yZD5QcmVnbmFuY3kgQ29tcGxpY2F0aW9ucywgSW5mZWN0aW91cy9k
cnVnIHRoZXJhcHk8L2tleXdvcmQ+PGtleXdvcmQ+WW91bmcgQWR1bHQ8L2tleXdvcmQ+PGtleXdv
cmQ+KkFzc2Vzc21lbnQgb2YgTWVkaWNhdGlvbiBBZGhlcmVuY2U8L2tleXdvcmQ+PC9rZXl3b3Jk
cz48ZGF0ZXM+PHllYXI+MjAxNzwveWVhcj48cHViLWRhdGVzPjxkYXRlPk5vdiAxPC9kYXRlPjwv
cHViLWRhdGVzPjwvZGF0ZXM+PGlzYm4+MTk0NC03ODg0IChFbGVjdHJvbmljKSYjeEQ7MTUyNS00
MTM1IChQcmludCkmI3hEOzE1MjUtNDEzNSAoTGlua2luZyk8L2lzYm4+PGFjY2Vzc2lvbi1udW0+
Mjg3NzcyNjM8L2FjY2Vzc2lvbi1udW0+PHVybHM+PHJlbGF0ZWQtdXJscz48dXJsPmh0dHBzOi8v
d3d3Lm5jYmkubmxtLm5paC5nb3YvcHVibWVkLzI4Nzc3MjYzPC91cmw+PC9yZWxhdGVkLXVybHM+
PC91cmxzPjxjdXN0b20xPlRoZSBhdXRob3JzIGhhdmUgbm8gY29uZmxpY3RzIG9mIGludGVyZXN0
IHRvIGRpc2Nsb3NlLjwvY3VzdG9tMT48Y3VzdG9tMj5QTUM3MDU1NTAyPC9jdXN0b20yPjxlbGVj
dHJvbmljLXJlc291cmNlLW51bT4xMC4xMDk3L1FBSS4wMDAwMDAwMDAwMDAxNTE1PC9lbGVjdHJv
bmljLXJlc291cmNlLW51bT48cmVtb3RlLWRhdGFiYXNlLW5hbWU+TWVkbGluZTwvcmVtb3RlLWRh
dGFiYXNlLW5hbWU+PHJlbW90ZS1kYXRhYmFzZS1wcm92aWRlcj5OTE08L3JlbW90ZS1kYXRhYmFz
ZS1wcm92aWRlcj48L3JlY29yZD48L0NpdGU+PENpdGU+PEF1dGhvcj5EZWNyb288L0F1dGhvcj48
WWVhcj4yMDE0PC9ZZWFyPjxSZWNOdW0+MzMzPC9SZWNOdW0+PHJlY29yZD48cmVjLW51bWJlcj4z
MzM8L3JlYy1udW1iZXI+PGZvcmVpZ24ta2V5cz48a2V5IGFwcD0iRU4iIGRiLWlkPSIwMHZ2cmUw
em1zZXJycGV3cjlhNXR3cHplOXBhc3ZyYXZycGEiIHRpbWVzdGFtcD0iMTc2MzU3NjIzNCI+MzMz
PC9rZXk+PC9mb3JlaWduLWtleXM+PHJlZi10eXBlIG5hbWU9IkpvdXJuYWwgQXJ0aWNsZSI+MTc8
L3JlZi10eXBlPjxjb250cmlidXRvcnM+PGF1dGhvcnM+PGF1dGhvcj5EZWNyb28sIFQuPC9hdXRo
b3I+PGF1dGhvcj5Lb29sZSwgTy48L2F1dGhvcj48YXV0aG9yPlJlbWFydGluZXosIEQuPC9hdXRo
b3I+PGF1dGhvcj5kb3MgU2FudG9zLCBOLjwvYXV0aG9yPjxhdXRob3I+RGV6ZW1icm8sIFMuPC9h
dXRob3I+PGF1dGhvcj5Kb2ZyaXNzZSwgTS48L2F1dGhvcj48YXV0aG9yPlJhc3NjaGFlcnQsIEYu
PC9hdXRob3I+PGF1dGhvcj5CaW90LCBNLjwvYXV0aG9yPjxhdXRob3I+TGFnYSwgTS48L2F1dGhv
cj48L2F1dGhvcnM+PC9jb250cmlidXRvcnM+PGF1dGgtYWRkcmVzcz5NZWRlY2lucyBTYW5zIEZy
b250aWVyZXMsIFRldGUsIE1vemFtYmlxdWU7IERlcGFydGVtZW50IG9mIFB1YmxpYyBIZWFsdGgs
IEluc3RpdHV0ZSBvZiBUcm9waWNhbCBNZWRpY2luZSwgQW50d2VycCwgQmVsZ2l1bS48L2F1dGgt
YWRkcmVzcz48dGl0bGVzPjx0aXRsZT5Gb3VyLXllYXIgcmV0ZW50aW9uIGFuZCByaXNrIGZhY3Rv
cnMgZm9yIGF0dHJpdGlvbiBhbW9uZyBtZW1iZXJzIG9mIGNvbW11bml0eSBBUlQgZ3JvdXBzIGlu
IFRldGUsIE1vemFtYmlxdWU8L3RpdGxlPjxzZWNvbmRhcnktdGl0bGU+VHJvcCBNZWQgSW50IEhl
YWx0aDwvc2Vjb25kYXJ5LXRpdGxlPjwvdGl0bGVzPjxwZXJpb2RpY2FsPjxmdWxsLXRpdGxlPlRy
b3AgTWVkIEludCBIZWFsdGg8L2Z1bGwtdGl0bGU+PC9wZXJpb2RpY2FsPjxwYWdlcz41MTQtMjE8
L3BhZ2VzPjx2b2x1bWU+MTk8L3ZvbHVtZT48bnVtYmVyPjU8L251bWJlcj48ZWRpdGlvbj4yMDE0
MDIxMjwvZWRpdGlvbj48a2V5d29yZHM+PGtleXdvcmQ+QWR1bHQ8L2tleXdvcmQ+PGtleXdvcmQ+
QW50aS1SZXRyb3ZpcmFsIEFnZW50cy8qdGhlcmFwZXV0aWMgdXNlPC9rZXl3b3JkPjxrZXl3b3Jk
PkNvaG9ydCBTdHVkaWVzPC9rZXl3b3JkPjxrZXl3b3JkPkNvbW11bml0eSBIZWFsdGggU2Vydmlj
ZXMvc3RhdGlzdGljcyAmYW1wOyBudW1lcmljYWwgZGF0YTwva2V5d29yZD48a2V5d29yZD5GZW1h
bGU8L2tleXdvcmQ+PGtleXdvcmQ+Rm9sbG93LVVwIFN0dWRpZXM8L2tleXdvcmQ+PGtleXdvcmQ+
SElWIEluZmVjdGlvbnMvKmRydWcgdGhlcmFweS9tb3J0YWxpdHkvKnBzeWNob2xvZ3k8L2tleXdv
cmQ+PGtleXdvcmQ+KkhlYWx0aCBCZWhhdmlvcjwva2V5d29yZD48a2V5d29yZD5IZWFsdGggU2Vy
dmljZXMgQWNjZXNzaWJpbGl0eS9zdGF0aXN0aWNzICZhbXA7IG51bWVyaWNhbCBkYXRhPC9rZXl3
b3JkPjxrZXl3b3JkPkh1bWFuczwva2V5d29yZD48a2V5d29yZD5LYXBsYW4tTWVpZXIgRXN0aW1h
dGU8L2tleXdvcmQ+PGtleXdvcmQ+TG9zdCB0byBGb2xsb3ctVXA8L2tleXdvcmQ+PGtleXdvcmQ+
TWFsZTwva2V5d29yZD48a2V5d29yZD5Nb3phbWJpcXVlPC9rZXl3b3JkPjxrZXl3b3JkPlBhdGll
bnQgUGFydGljaXBhdGlvbi9zdGF0aXN0aWNzICZhbXA7IG51bWVyaWNhbCBkYXRhPC9rZXl3b3Jk
PjxrZXl3b3JkPlBlZXIgR3JvdXA8L2tleXdvcmQ+PGtleXdvcmQ+UHJvcG9ydGlvbmFsIEhhemFy
ZHMgTW9kZWxzPC9rZXl3b3JkPjxrZXl3b3JkPlJldHJvc3BlY3RpdmUgU3R1ZGllczwva2V5d29y
ZD48a2V5d29yZD5SaXNrIEZhY3RvcnM8L2tleXdvcmQ+PGtleXdvcmQ+UnVyYWwgUG9wdWxhdGlv
bi9zdGF0aXN0aWNzICZhbXA7IG51bWVyaWNhbCBkYXRhPC9rZXl3b3JkPjxrZXl3b3JkPlNleCBE
aXN0cmlidXRpb248L2tleXdvcmQ+PGtleXdvcmQ+KlNvY2lhbCBTdXBwb3J0PC9rZXl3b3JkPjxr
ZXl3b3JkPlVyYmFuIFBvcHVsYXRpb24vc3RhdGlzdGljcyAmYW1wOyBudW1lcmljYWwgZGF0YTwv
a2V5d29yZD48a2V5d29yZD5IaXY8L2tleXdvcmQ+PGtleXdvcmQ+YW50aXJldHJvdmlyYWwgdGhl
cmFweTwva2V5d29yZD48a2V5d29yZD5jb21tdW5pdHkgcGFydGljaXBhdGlvbjwva2V5d29yZD48
a2V5d29yZD5oZWFsdGggc2VydmljZXMgYWNjZXNzaWJpbGl0eTwva2V5d29yZD48a2V5d29yZD5w
ZWVyIHN1cHBvcnQ8L2tleXdvcmQ+PC9rZXl3b3Jkcz48ZGF0ZXM+PHllYXI+MjAxNDwveWVhcj48
cHViLWRhdGVzPjxkYXRlPk1heTwvZGF0ZT48L3B1Yi1kYXRlcz48L2RhdGVzPjxpc2JuPjEzNjUt
MzE1NiAoRWxlY3Ryb25pYykmI3hEOzEzNjAtMjI3NiAoTGlua2luZyk8L2lzYm4+PGFjY2Vzc2lv
bi1udW0+MjQ4OTgyNzI8L2FjY2Vzc2lvbi1udW0+PHVybHM+PHJlbGF0ZWQtdXJscz48dXJsPmh0
dHBzOi8vd3d3Lm5jYmkubmxtLm5paC5nb3YvcHVibWVkLzI0ODk4MjcyPC91cmw+PC9yZWxhdGVk
LXVybHM+PC91cmxzPjxlbGVjdHJvbmljLXJlc291cmNlLW51bT4xMC4xMTExL3RtaS4xMjI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C9FbmRO
b3RlPn==
</w:fldData>
        </w:fldChar>
      </w:r>
      <w:r w:rsidR="0066541C" w:rsidRPr="00C57AC1">
        <w:rPr>
          <w:color w:val="auto"/>
        </w:rPr>
        <w:instrText xml:space="preserve"> ADDIN EN.CITE </w:instrText>
      </w:r>
      <w:r w:rsidR="0066541C">
        <w:rPr>
          <w:color w:val="auto"/>
          <w:lang w:val="pt-BR"/>
        </w:rPr>
        <w:fldChar w:fldCharType="begin">
          <w:fldData xml:space="preserve">PEVuZE5vdGU+PENpdGU+PEF1dGhvcj5QZmVpZmZlcjwvQXV0aG9yPjxZZWFyPjIwMTc8L1llYXI+
PFJlY051bT4xNTI8L1JlY051bT48RGlzcGxheVRleHQ+KERlY3JvbyBldCBhbC4sIDIwMTQ7IERl
Y3JvbyBldCBhbC4sIDIwMTc7IFBmZWlmZmVyIGV0IGFsLiwgMjAxNyk8L0Rpc3BsYXlUZXh0Pjxy
ZWNvcmQ+PHJlYy1udW1iZXI+MTUyPC9yZWMtbnVtYmVyPjxmb3JlaWduLWtleXM+PGtleSBhcHA9
IkVOIiBkYi1pZD0iMDB2dnJlMHptc2VycnBld3I5YTV0d3B6ZTlwYXN2cmF2cnBhIiB0aW1lc3Rh
bXA9IjE3NTUyMDAwODAiPjE1Mjwva2V5PjwvZm9yZWlnbi1rZXlzPjxyZWYtdHlwZSBuYW1lPSJK
b3VybmFsIEFydGljbGUiPjE3PC9yZWYtdHlwZT48Y29udHJpYnV0b3JzPjxhdXRob3JzPjxhdXRo
b3I+UGZlaWZmZXIsIEouIFQuPC9hdXRob3I+PGF1dGhvcj5OYXB1YSwgTS48L2F1dGhvcj48YXV0
aG9yPldhZ2VuYWFyLCBCLiBILjwvYXV0aG9yPjxhdXRob3I+Q2hhbGUsIEYuPC9hdXRob3I+PGF1
dGhvcj5Ib2VrLCBSLjwvYXV0aG9yPjxhdXRob3I+TWljZWssIE0uPC9hdXRob3I+PGF1dGhvcj5N
YW51ZWwsIEouPC9hdXRob3I+PGF1dGhvcj5NaWNoZWwsIEMuPC9hdXRob3I+PGF1dGhvcj5Db3dh
biwgSi4gRy48L2F1dGhvcj48YXV0aG9yPkNvd2FuLCBKLiBGLjwvYXV0aG9yPjxhdXRob3I+R2lt
YmVsLCBTLjwvYXV0aG9yPjxhdXRob3I+U2hlcnIsIEsuPC9hdXRob3I+PGF1dGhvcj5HbG95ZCwg
Uy48L2F1dGhvcj48YXV0aG9yPkNoYXBtYW4sIFIuIFIuPC9hdXRob3I+PC9hdXRob3JzPjwvY29u
dHJpYnV0b3JzPjxhdXRoLWFkZHJlc3M+KkRlcGFydG1lbnQgb2YgR2xvYmFsIEhlYWx0aCwgVW5p
dmVyc2l0eSBvZiBXYXNoaW5ndG9uLCBTZWF0dGxlLCBXQTsgZGFnZ2VySGVhbHRoIEFsbGlhbmNl
IEludGVybmF0aW9uYWwsIFNlYXR0bGUsIFdBOyBkb3VibGUgZGFnZ2VyRGVwYXJ0bWVudCBvZiBB
bnRocm9wb2xvZ3ksIFVuaXZlcnNpdHkgb2YgV2FzaGluZ3RvbiwgU2VhdHRsZSwgV0E7IHNlY3Rp
b24gc2lnbk1pbmlzdHJ5IG9mIEhlYWx0aCwgQmVpcmEgT3BlcmF0aW9uYWwgUmVzZWFyY2ggQ2Vu
dGVyLCBCZWlyYSwgTW96YW1iaXF1ZTsgfHxIZWFsdGggQWxsaWFuY2UgSW50ZXJuYXRpb25hbCwg
QmVpcmEsIE1vemFtYmlxdWU7IHBhcmFncmFwaCBzaWduRGVwYXJ0bWVudCBvZiBNZWRpY2luZSwg
U2Nob29sIG9mIE1lZGljaW5lIGFuZCBQdWJsaWMgSGVhbHRoLCBVbml2ZXJzaXR5IG9mIFdpc2Nv
bnNpbiwgTWFkaXNvbiwgV0k7ICNEZXBhcnRtZW50IG9mIEZhbWlseSBNZWRpY2luZSwgVW5pdmVy
c2l0eSBvZiBXYXNoaW5ndG9uLCBTZWF0dGxlLCBXQTsgYW5kICoqRGVwYXJ0bWVudCBvZiBGYW1p
bHkgYW5kIENoaWxkIE51cnNpbmcsIFNjaG9vbCBvZiBOdXJzaW5nLCBVbml2ZXJzaXR5IG9mIFdh
c2hpbmd0b24sIFNlYXR0bGUsIFdBLjwvYXV0aC1hZGRyZXNzPjx0aXRsZXM+PHRpdGxlPlN0ZXBw
ZWQtV2VkZ2UgQ2x1c3RlciBSYW5kb21pemVkIENvbnRyb2xsZWQgVHJpYWwgdG8gUHJvbW90ZSBP
cHRpb24gQisgUmV0ZW50aW9uIGluIENlbnRyYWwgTW96YW1iaXF1ZTwvdGl0bGU+PHNlY29uZGFy
eS10aXRsZT5KIEFjcXVpciBJbW11bmUgRGVmaWMgU3luZHI8L3NlY29uZGFyeS10aXRsZT48L3Rp
dGxlcz48cGVyaW9kaWNhbD48ZnVsbC10aXRsZT5KIEFjcXVpciBJbW11bmUgRGVmaWMgU3luZHI8
L2Z1bGwtdGl0bGU+PC9wZXJpb2RpY2FsPjxwYWdlcz4yNzMtMjgwPC9wYWdlcz48dm9sdW1lPjc2
PC92b2x1bWU+PG51bWJlcj4zPC9udW1iZXI+PGtleXdvcmRzPjxrZXl3b3JkPkFkdWx0PC9rZXl3
b3JkPjxrZXl3b3JkPkFudGktSElWIEFnZW50cy8qdGhlcmFwZXV0aWMgdXNlPC9rZXl3b3JkPjxr
ZXl3b3JkPkNENCBMeW1waG9jeXRlIENvdW50PC9rZXl3b3JkPjxrZXl3b3JkPkRlbGl2ZXJ5IG9m
IEhlYWx0aCBDYXJlL29yZ2FuaXphdGlvbiAmYW1wOyBhZG1pbmlzdHJhdGlvbjwva2V5d29yZD48
a2V5d29yZD5GZW1hbGU8L2tleXdvcmQ+PGtleXdvcmQ+SElWIEluZmVjdGlvbnMvKmRydWcgdGhl
cmFweTwva2V5d29yZD48a2V5d29yZD5IdW1hbnM8L2tleXdvcmQ+PGtleXdvcmQ+SW5mZWN0aW91
cyBEaXNlYXNlIFRyYW5zbWlzc2lvbiwgVmVydGljYWwvcHJldmVudGlvbiAmYW1wOyBjb250cm9s
PC9rZXl3b3JkPjxrZXl3b3JkPk1pZGRsZSBBZ2VkPC9rZXl3b3JkPjxrZXl3b3JkPk1vemFtYmlx
dWU8L2tleXdvcmQ+PGtleXdvcmQ+UGF0aWVudCBBY2NlcHRhbmNlIG9mIEhlYWx0aCBDYXJlLypz
dGF0aXN0aWNzICZhbXA7IG51bWVyaWNhbCBkYXRhPC9rZXl3b3JkPjxrZXl3b3JkPlByZWduYW5j
eTwva2V5d29yZD48a2V5d29yZD5QcmVnbmFuY3kgQ29tcGxpY2F0aW9ucywgSW5mZWN0aW91cy9k
cnVnIHRoZXJhcHk8L2tleXdvcmQ+PGtleXdvcmQ+WW91bmcgQWR1bHQ8L2tleXdvcmQ+PGtleXdv
cmQ+KkFzc2Vzc21lbnQgb2YgTWVkaWNhdGlvbiBBZGhlcmVuY2U8L2tleXdvcmQ+PC9rZXl3b3Jk
cz48ZGF0ZXM+PHllYXI+MjAxNzwveWVhcj48cHViLWRhdGVzPjxkYXRlPk5vdiAxPC9kYXRlPjwv
cHViLWRhdGVzPjwvZGF0ZXM+PGlzYm4+MTk0NC03ODg0IChFbGVjdHJvbmljKSYjeEQ7MTUyNS00
MTM1IChQcmludCkmI3hEOzE1MjUtNDEzNSAoTGlua2luZyk8L2lzYm4+PGFjY2Vzc2lvbi1udW0+
Mjg3NzcyNjM8L2FjY2Vzc2lvbi1udW0+PHVybHM+PHJlbGF0ZWQtdXJscz48dXJsPmh0dHBzOi8v
d3d3Lm5jYmkubmxtLm5paC5nb3YvcHVibWVkLzI4Nzc3MjYzPC91cmw+PC9yZWxhdGVkLXVybHM+
PC91cmxzPjxjdXN0b20xPlRoZSBhdXRob3JzIGhhdmUgbm8gY29uZmxpY3RzIG9mIGludGVyZXN0
IHRvIGRpc2Nsb3NlLjwvY3VzdG9tMT48Y3VzdG9tMj5QTUM3MDU1NTAyPC9jdXN0b20yPjxlbGVj
dHJvbmljLXJlc291cmNlLW51bT4xMC4xMDk3L1FBSS4wMDAwMDAwMDAwMDAxNTE1PC9lbGVjdHJv
bmljLXJlc291cmNlLW51bT48cmVtb3RlLWRhdGFiYXNlLW5hbWU+TWVkbGluZTwvcmVtb3RlLWRh
dGFiYXNlLW5hbWU+PHJlbW90ZS1kYXRhYmFzZS1wcm92aWRlcj5OTE08L3JlbW90ZS1kYXRhYmFz
ZS1wcm92aWRlcj48L3JlY29yZD48L0NpdGU+PENpdGU+PEF1dGhvcj5EZWNyb288L0F1dGhvcj48
WWVhcj4yMDE0PC9ZZWFyPjxSZWNOdW0+MzMzPC9SZWNOdW0+PHJlY29yZD48cmVjLW51bWJlcj4z
MzM8L3JlYy1udW1iZXI+PGZvcmVpZ24ta2V5cz48a2V5IGFwcD0iRU4iIGRiLWlkPSIwMHZ2cmUw
em1zZXJycGV3cjlhNXR3cHplOXBhc3ZyYXZycGEiIHRpbWVzdGFtcD0iMTc2MzU3NjIzNCI+MzMz
PC9rZXk+PC9mb3JlaWduLWtleXM+PHJlZi10eXBlIG5hbWU9IkpvdXJuYWwgQXJ0aWNsZSI+MTc8
L3JlZi10eXBlPjxjb250cmlidXRvcnM+PGF1dGhvcnM+PGF1dGhvcj5EZWNyb28sIFQuPC9hdXRo
b3I+PGF1dGhvcj5Lb29sZSwgTy48L2F1dGhvcj48YXV0aG9yPlJlbWFydGluZXosIEQuPC9hdXRo
b3I+PGF1dGhvcj5kb3MgU2FudG9zLCBOLjwvYXV0aG9yPjxhdXRob3I+RGV6ZW1icm8sIFMuPC9h
dXRob3I+PGF1dGhvcj5Kb2ZyaXNzZSwgTS48L2F1dGhvcj48YXV0aG9yPlJhc3NjaGFlcnQsIEYu
PC9hdXRob3I+PGF1dGhvcj5CaW90LCBNLjwvYXV0aG9yPjxhdXRob3I+TGFnYSwgTS48L2F1dGhv
cj48L2F1dGhvcnM+PC9jb250cmlidXRvcnM+PGF1dGgtYWRkcmVzcz5NZWRlY2lucyBTYW5zIEZy
b250aWVyZXMsIFRldGUsIE1vemFtYmlxdWU7IERlcGFydGVtZW50IG9mIFB1YmxpYyBIZWFsdGgs
IEluc3RpdHV0ZSBvZiBUcm9waWNhbCBNZWRpY2luZSwgQW50d2VycCwgQmVsZ2l1bS48L2F1dGgt
YWRkcmVzcz48dGl0bGVzPjx0aXRsZT5Gb3VyLXllYXIgcmV0ZW50aW9uIGFuZCByaXNrIGZhY3Rv
cnMgZm9yIGF0dHJpdGlvbiBhbW9uZyBtZW1iZXJzIG9mIGNvbW11bml0eSBBUlQgZ3JvdXBzIGlu
IFRldGUsIE1vemFtYmlxdWU8L3RpdGxlPjxzZWNvbmRhcnktdGl0bGU+VHJvcCBNZWQgSW50IEhl
YWx0aDwvc2Vjb25kYXJ5LXRpdGxlPjwvdGl0bGVzPjxwZXJpb2RpY2FsPjxmdWxsLXRpdGxlPlRy
b3AgTWVkIEludCBIZWFsdGg8L2Z1bGwtdGl0bGU+PC9wZXJpb2RpY2FsPjxwYWdlcz41MTQtMjE8
L3BhZ2VzPjx2b2x1bWU+MTk8L3ZvbHVtZT48bnVtYmVyPjU8L251bWJlcj48ZWRpdGlvbj4yMDE0
MDIxMjwvZWRpdGlvbj48a2V5d29yZHM+PGtleXdvcmQ+QWR1bHQ8L2tleXdvcmQ+PGtleXdvcmQ+
QW50aS1SZXRyb3ZpcmFsIEFnZW50cy8qdGhlcmFwZXV0aWMgdXNlPC9rZXl3b3JkPjxrZXl3b3Jk
PkNvaG9ydCBTdHVkaWVzPC9rZXl3b3JkPjxrZXl3b3JkPkNvbW11bml0eSBIZWFsdGggU2Vydmlj
ZXMvc3RhdGlzdGljcyAmYW1wOyBudW1lcmljYWwgZGF0YTwva2V5d29yZD48a2V5d29yZD5GZW1h
bGU8L2tleXdvcmQ+PGtleXdvcmQ+Rm9sbG93LVVwIFN0dWRpZXM8L2tleXdvcmQ+PGtleXdvcmQ+
SElWIEluZmVjdGlvbnMvKmRydWcgdGhlcmFweS9tb3J0YWxpdHkvKnBzeWNob2xvZ3k8L2tleXdv
cmQ+PGtleXdvcmQ+KkhlYWx0aCBCZWhhdmlvcjwva2V5d29yZD48a2V5d29yZD5IZWFsdGggU2Vy
dmljZXMgQWNjZXNzaWJpbGl0eS9zdGF0aXN0aWNzICZhbXA7IG51bWVyaWNhbCBkYXRhPC9rZXl3
b3JkPjxrZXl3b3JkPkh1bWFuczwva2V5d29yZD48a2V5d29yZD5LYXBsYW4tTWVpZXIgRXN0aW1h
dGU8L2tleXdvcmQ+PGtleXdvcmQ+TG9zdCB0byBGb2xsb3ctVXA8L2tleXdvcmQ+PGtleXdvcmQ+
TWFsZTwva2V5d29yZD48a2V5d29yZD5Nb3phbWJpcXVlPC9rZXl3b3JkPjxrZXl3b3JkPlBhdGll
bnQgUGFydGljaXBhdGlvbi9zdGF0aXN0aWNzICZhbXA7IG51bWVyaWNhbCBkYXRhPC9rZXl3b3Jk
PjxrZXl3b3JkPlBlZXIgR3JvdXA8L2tleXdvcmQ+PGtleXdvcmQ+UHJvcG9ydGlvbmFsIEhhemFy
ZHMgTW9kZWxzPC9rZXl3b3JkPjxrZXl3b3JkPlJldHJvc3BlY3RpdmUgU3R1ZGllczwva2V5d29y
ZD48a2V5d29yZD5SaXNrIEZhY3RvcnM8L2tleXdvcmQ+PGtleXdvcmQ+UnVyYWwgUG9wdWxhdGlv
bi9zdGF0aXN0aWNzICZhbXA7IG51bWVyaWNhbCBkYXRhPC9rZXl3b3JkPjxrZXl3b3JkPlNleCBE
aXN0cmlidXRpb248L2tleXdvcmQ+PGtleXdvcmQ+KlNvY2lhbCBTdXBwb3J0PC9rZXl3b3JkPjxr
ZXl3b3JkPlVyYmFuIFBvcHVsYXRpb24vc3RhdGlzdGljcyAmYW1wOyBudW1lcmljYWwgZGF0YTwv
a2V5d29yZD48a2V5d29yZD5IaXY8L2tleXdvcmQ+PGtleXdvcmQ+YW50aXJldHJvdmlyYWwgdGhl
cmFweTwva2V5d29yZD48a2V5d29yZD5jb21tdW5pdHkgcGFydGljaXBhdGlvbjwva2V5d29yZD48
a2V5d29yZD5oZWFsdGggc2VydmljZXMgYWNjZXNzaWJpbGl0eTwva2V5d29yZD48a2V5d29yZD5w
ZWVyIHN1cHBvcnQ8L2tleXdvcmQ+PC9rZXl3b3Jkcz48ZGF0ZXM+PHllYXI+MjAxNDwveWVhcj48
cHViLWRhdGVzPjxkYXRlPk1heTwvZGF0ZT48L3B1Yi1kYXRlcz48L2RhdGVzPjxpc2JuPjEzNjUt
MzE1NiAoRWxlY3Ryb25pYykmI3hEOzEzNjAtMjI3NiAoTGlua2luZyk8L2lzYm4+PGFjY2Vzc2lv
bi1udW0+MjQ4OTgyNzI8L2FjY2Vzc2lvbi1udW0+PHVybHM+PHJlbGF0ZWQtdXJscz48dXJsPmh0
dHBzOi8vd3d3Lm5jYmkubmxtLm5paC5nb3YvcHVibWVkLzI0ODk4MjcyPC91cmw+PC9yZWxhdGVk
LXVybHM+PC91cmxzPjxlbGVjdHJvbmljLXJlc291cmNlLW51bT4xMC4xMTExL3RtaS4xMjI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C9FbmRO
b3RlPn==
</w:fldData>
        </w:fldChar>
      </w:r>
      <w:r w:rsidR="0066541C" w:rsidRPr="00C57AC1">
        <w:rPr>
          <w:color w:val="auto"/>
        </w:rPr>
        <w:instrText xml:space="preserve"> ADDIN EN.CITE.DATA </w:instrText>
      </w:r>
      <w:r w:rsidR="0066541C">
        <w:rPr>
          <w:color w:val="auto"/>
          <w:lang w:val="pt-BR"/>
        </w:rPr>
      </w:r>
      <w:r w:rsidR="0066541C">
        <w:rPr>
          <w:color w:val="auto"/>
          <w:lang w:val="pt-BR"/>
        </w:rPr>
        <w:fldChar w:fldCharType="end"/>
      </w:r>
      <w:r w:rsidR="000837BC">
        <w:rPr>
          <w:color w:val="auto"/>
          <w:lang w:val="pt-BR"/>
        </w:rPr>
      </w:r>
      <w:r w:rsidR="000837BC">
        <w:rPr>
          <w:color w:val="auto"/>
          <w:lang w:val="pt-BR"/>
        </w:rPr>
        <w:fldChar w:fldCharType="separate"/>
      </w:r>
      <w:r w:rsidR="0066541C" w:rsidRPr="0066541C">
        <w:rPr>
          <w:noProof/>
          <w:color w:val="auto"/>
        </w:rPr>
        <w:t>(Decroo et al., 2014; Decroo et al., 2017; Pfeiffer et al., 2017)</w:t>
      </w:r>
      <w:r w:rsidR="000837BC">
        <w:rPr>
          <w:color w:val="auto"/>
          <w:lang w:val="pt-BR"/>
        </w:rPr>
        <w:fldChar w:fldCharType="end"/>
      </w:r>
      <w:r w:rsidR="000837BC" w:rsidRPr="00DA4FE1">
        <w:rPr>
          <w:color w:val="auto"/>
        </w:rPr>
        <w:t>.</w:t>
      </w:r>
    </w:p>
    <w:p w14:paraId="194B5F8F" w14:textId="0BE9B246" w:rsidR="000837BC" w:rsidRPr="00DA4FE1" w:rsidRDefault="00DA4FE1" w:rsidP="002E737A">
      <w:pPr>
        <w:pStyle w:val="Default"/>
        <w:spacing w:before="240" w:after="240" w:line="360" w:lineRule="auto"/>
        <w:ind w:firstLine="709"/>
        <w:jc w:val="both"/>
        <w:rPr>
          <w:color w:val="auto"/>
        </w:rPr>
      </w:pPr>
      <w:r w:rsidRPr="00DA4FE1">
        <w:rPr>
          <w:color w:val="auto"/>
        </w:rPr>
        <w:t>The higher female predominance among treatment dropouts has been described in the Mozambican and African literature, where women are often more represented in health service records due to the use of reproductive health services (including screenings and prenatal care), but this does not always translate into better long-term retention. National studies indicate that, although many women initiate and remain in care during pregnancy, several face postpartum barriers that increase the risk of loss to follow-up</w:t>
      </w:r>
      <w:r>
        <w:rPr>
          <w:color w:val="auto"/>
        </w:rPr>
        <w:t xml:space="preserve"> </w:t>
      </w:r>
      <w:r w:rsidR="007C6E52">
        <w:rPr>
          <w:color w:val="auto"/>
          <w:lang w:val="pt-BR"/>
        </w:rPr>
        <w:fldChar w:fldCharType="begin"/>
      </w:r>
      <w:r w:rsidR="00F46EC7" w:rsidRPr="00F46EC7">
        <w:rPr>
          <w:color w:val="auto"/>
        </w:rPr>
        <w:instrText xml:space="preserve"> ADDIN EN.CITE &lt;EndNote&gt;&lt;Cite&gt;&lt;Author&gt;Tapera&lt;/Author&gt;&lt;Year&gt;2023&lt;/Year&gt;&lt;RecNum&gt;343&lt;/RecNum&gt;&lt;DisplayText&gt;(Tapera et al., 2023)&lt;/DisplayText&gt;&lt;record&gt;&lt;rec-number&gt;343&lt;/rec-number&gt;&lt;foreign-keys&gt;&lt;key app="EN" db-id="00vvre0zmserrpewr9a5twpze9pasvravrpa" timestamp="1763576364"&gt;343&lt;/key&gt;&lt;/foreign-keys&gt;&lt;ref-type name="Journal Article"&gt;17&lt;/ref-type&gt;&lt;contributors&gt;&lt;authors&gt;&lt;author&gt;Tapera, T.&lt;/author&gt;&lt;author&gt;Odimegwu, C.&lt;/author&gt;&lt;author&gt;Petlele, R.&lt;/author&gt;&lt;author&gt;Sello, M. V.&lt;/author&gt;&lt;author&gt;Dzomba, A.&lt;/author&gt;&lt;author&gt;Aladejebi, O.&lt;/author&gt;&lt;author&gt;Phiri, M.&lt;/author&gt;&lt;/authors&gt;&lt;/contributors&gt;&lt;auth-address&gt;Demography and Population Studies Programme, Schools of Public Health and Social Sciences, University of The Witwatersrand, Johannesburg.&amp;#xD;Centre for Social Development in Africa, University of Johannesburg.&amp;#xD;MRC/Wits Rural Public Health and Health Transitions Research Unit-Agincourt, Johannesburg, South Africa.&amp;#xD;Department of Population Studies, School of Humanities and Social sciences, University of Zambia, Lusaka, Zambia.&lt;/auth-address&gt;&lt;titles&gt;&lt;title&gt;Intersecting epidemics: COVID-19 and HIV in sub-Saharan Africa. A systematic review (2020-2022)&lt;/title&gt;&lt;secondary-title&gt;J Public Health Afr&lt;/secondary-title&gt;&lt;/titles&gt;&lt;periodical&gt;&lt;full-title&gt;J Public Health Afr&lt;/full-title&gt;&lt;/periodical&gt;&lt;pages&gt;2658&lt;/pages&gt;&lt;volume&gt;14&lt;/volume&gt;&lt;number&gt;9&lt;/number&gt;&lt;edition&gt;20231001&lt;/edition&gt;&lt;keywords&gt;&lt;keyword&gt;Covid-19&lt;/keyword&gt;&lt;keyword&gt;Hiv&lt;/keyword&gt;&lt;keyword&gt;public health&lt;/keyword&gt;&lt;keyword&gt;sub-saharan Africa&lt;/keyword&gt;&lt;/keywords&gt;&lt;dates&gt;&lt;year&gt;2023&lt;/year&gt;&lt;pub-dates&gt;&lt;date&gt;Oct 1&lt;/date&gt;&lt;/pub-dates&gt;&lt;/dates&gt;&lt;isbn&gt;2038-9922 (Print)&amp;#xD;2038-9930 (Electronic)&amp;#xD;2038-9922 (Linking)&lt;/isbn&gt;&lt;accession-num&gt;37908391&lt;/accession-num&gt;&lt;urls&gt;&lt;related-urls&gt;&lt;url&gt;https://www.ncbi.nlm.nih.gov/pubmed/37908391&lt;/url&gt;&lt;/related-urls&gt;&lt;/urls&gt;&lt;custom2&gt;PMC10615161&lt;/custom2&gt;&lt;electronic-resource-num&gt;10.4081/jphia.2023.2658&lt;/electronic-resource-num&gt;&lt;remote-database-name&gt;PubMed-not-MEDLINE&lt;/remote-database-name&gt;&lt;remote-database-provider&gt;NLM&lt;/remote-database-provider&gt;&lt;/record&gt;&lt;/Cite&gt;&lt;/EndNote&gt;</w:instrText>
      </w:r>
      <w:r w:rsidR="007C6E52">
        <w:rPr>
          <w:color w:val="auto"/>
          <w:lang w:val="pt-BR"/>
        </w:rPr>
        <w:fldChar w:fldCharType="separate"/>
      </w:r>
      <w:r w:rsidR="00F46EC7" w:rsidRPr="00F46EC7">
        <w:rPr>
          <w:noProof/>
          <w:color w:val="auto"/>
        </w:rPr>
        <w:t>(Tapera et al., 2023)</w:t>
      </w:r>
      <w:r w:rsidR="007C6E52">
        <w:rPr>
          <w:color w:val="auto"/>
          <w:lang w:val="pt-BR"/>
        </w:rPr>
        <w:fldChar w:fldCharType="end"/>
      </w:r>
      <w:r w:rsidR="000837BC" w:rsidRPr="00DA4FE1">
        <w:rPr>
          <w:color w:val="auto"/>
        </w:rPr>
        <w:t>.</w:t>
      </w:r>
    </w:p>
    <w:p w14:paraId="1F65B91F" w14:textId="418F305C" w:rsidR="001E5453" w:rsidRPr="00E8585C" w:rsidRDefault="00DA4FE1" w:rsidP="001E5453">
      <w:pPr>
        <w:pStyle w:val="Default"/>
        <w:spacing w:before="240" w:after="240" w:line="360" w:lineRule="auto"/>
        <w:ind w:firstLine="709"/>
        <w:jc w:val="both"/>
        <w:rPr>
          <w:color w:val="auto"/>
        </w:rPr>
      </w:pPr>
      <w:r w:rsidRPr="00E8585C">
        <w:rPr>
          <w:color w:val="auto"/>
        </w:rPr>
        <w:t>The higher incidence of treatment dropouts in 2019 may reflect structural and programmatic factors prior to the pandemic, limitations in ARV delivery models, service overload, and logistical barriers (distance, transportation costs, long waiting times). The decrease observed in 2020 is consistent with regional evidence documenting the direct and indirect impact of the COVID-19 pandemic on HIV services: mobility restrictions, service reconfigurations, fear of attending health facilities, and supply chain interruptions led to reduced visits and new notifications, which may have influenced the numbers recorded that year</w:t>
      </w:r>
      <w:r w:rsidR="00E8585C">
        <w:rPr>
          <w:color w:val="auto"/>
        </w:rPr>
        <w:t xml:space="preserve"> </w:t>
      </w:r>
      <w:r w:rsidR="007C6E52">
        <w:rPr>
          <w:color w:val="auto"/>
          <w:lang w:val="pt-BR"/>
        </w:rPr>
        <w:fldChar w:fldCharType="begin"/>
      </w:r>
      <w:r w:rsidR="00F46EC7" w:rsidRPr="00F46EC7">
        <w:rPr>
          <w:color w:val="auto"/>
        </w:rPr>
        <w:instrText xml:space="preserve"> ADDIN EN.CITE &lt;EndNote&gt;&lt;Cite&gt;&lt;Author&gt;Tapera&lt;/Author&gt;&lt;Year&gt;2023&lt;/Year&gt;&lt;RecNum&gt;343&lt;/RecNum&gt;&lt;DisplayText&gt;(Tapera et al., 2023)&lt;/DisplayText&gt;&lt;record&gt;&lt;rec-number&gt;343&lt;/rec-number&gt;&lt;foreign-keys&gt;&lt;key app="EN" db-id="00vvre0zmserrpewr9a5twpze9pasvravrpa" timestamp="1763576364"&gt;343&lt;/key&gt;&lt;/foreign-keys&gt;&lt;ref-type name="Journal Article"&gt;17&lt;/ref-type&gt;&lt;contributors&gt;&lt;authors&gt;&lt;author&gt;Tapera, T.&lt;/author&gt;&lt;author&gt;Odimegwu, C.&lt;/author&gt;&lt;author&gt;Petlele, R.&lt;/author&gt;&lt;author&gt;Sello, M. V.&lt;/author&gt;&lt;author&gt;Dzomba, A.&lt;/author&gt;&lt;author&gt;Aladejebi, O.&lt;/author&gt;&lt;author&gt;Phiri, M.&lt;/author&gt;&lt;/authors&gt;&lt;/contributors&gt;&lt;auth-address&gt;Demography and Population Studies Programme, Schools of Public Health and Social Sciences, University of The Witwatersrand, Johannesburg.&amp;#xD;Centre for Social Development in Africa, University of Johannesburg.&amp;#xD;MRC/Wits Rural Public Health and Health Transitions Research Unit-Agincourt, Johannesburg, South Africa.&amp;#xD;Department of Population Studies, School of Humanities and Social sciences, University of Zambia, Lusaka, Zambia.&lt;/auth-address&gt;&lt;titles&gt;&lt;title&gt;Intersecting epidemics: COVID-19 and HIV in sub-Saharan Africa. A systematic review (2020-2022)&lt;/title&gt;&lt;secondary-title&gt;J Public Health Afr&lt;/secondary-title&gt;&lt;/titles&gt;&lt;periodical&gt;&lt;full-title&gt;J Public Health Afr&lt;/full-title&gt;&lt;/periodical&gt;&lt;pages&gt;2658&lt;/pages&gt;&lt;volume&gt;14&lt;/volume&gt;&lt;number&gt;9&lt;/number&gt;&lt;edition&gt;20231001&lt;/edition&gt;&lt;keywords&gt;&lt;keyword&gt;Covid-19&lt;/keyword&gt;&lt;keyword&gt;Hiv&lt;/keyword&gt;&lt;keyword&gt;public health&lt;/keyword&gt;&lt;keyword&gt;sub-saharan Africa&lt;/keyword&gt;&lt;/keywords&gt;&lt;dates&gt;&lt;year&gt;2023&lt;/year&gt;&lt;pub-dates&gt;&lt;date&gt;Oct 1&lt;/date&gt;&lt;/pub-dates&gt;&lt;/dates&gt;&lt;isbn&gt;2038-9922 (Print)&amp;#xD;2038-9930 (Electronic)&amp;#xD;2038-9922 (Linking)&lt;/isbn&gt;&lt;accession-num&gt;37908391&lt;/accession-num&gt;&lt;urls&gt;&lt;related-urls&gt;&lt;url&gt;https://www.ncbi.nlm.nih.gov/pubmed/37908391&lt;/url&gt;&lt;/related-urls&gt;&lt;/urls&gt;&lt;custom2&gt;PMC10615161&lt;/custom2&gt;&lt;electronic-resource-num&gt;10.4081/jphia.2023.2658&lt;/electronic-resource-num&gt;&lt;remote-database-name&gt;PubMed-not-MEDLINE&lt;/remote-database-name&gt;&lt;remote-database-provider&gt;NLM&lt;/remote-database-provider&gt;&lt;/record&gt;&lt;/Cite&gt;&lt;/EndNote&gt;</w:instrText>
      </w:r>
      <w:r w:rsidR="007C6E52">
        <w:rPr>
          <w:color w:val="auto"/>
          <w:lang w:val="pt-BR"/>
        </w:rPr>
        <w:fldChar w:fldCharType="separate"/>
      </w:r>
      <w:r w:rsidR="00F46EC7" w:rsidRPr="00F46EC7">
        <w:rPr>
          <w:noProof/>
          <w:color w:val="auto"/>
        </w:rPr>
        <w:t>(Tapera et al., 2023)</w:t>
      </w:r>
      <w:r w:rsidR="007C6E52">
        <w:rPr>
          <w:color w:val="auto"/>
          <w:lang w:val="pt-BR"/>
        </w:rPr>
        <w:fldChar w:fldCharType="end"/>
      </w:r>
      <w:r w:rsidR="007C6E52" w:rsidRPr="00E8585C">
        <w:rPr>
          <w:color w:val="auto"/>
        </w:rPr>
        <w:t>.</w:t>
      </w:r>
    </w:p>
    <w:p w14:paraId="64952111" w14:textId="19B37425" w:rsidR="001E5453" w:rsidRPr="00E8585C" w:rsidRDefault="00E8585C" w:rsidP="001E5453">
      <w:pPr>
        <w:pStyle w:val="Default"/>
        <w:spacing w:before="240" w:after="240" w:line="360" w:lineRule="auto"/>
        <w:ind w:firstLine="709"/>
        <w:jc w:val="both"/>
        <w:rPr>
          <w:color w:val="auto"/>
        </w:rPr>
      </w:pPr>
      <w:r w:rsidRPr="00E8585C">
        <w:rPr>
          <w:color w:val="auto"/>
        </w:rPr>
        <w:t>In Mozambique, women often report conflicts between clinic hours and domestic responsibilities, financial barriers, and experiences of stigma that undermine treatment continuity; in many cases, the need to prioritize childcare or household tasks leads to postponement or discontinuation of routine visits</w:t>
      </w:r>
      <w:r>
        <w:rPr>
          <w:color w:val="auto"/>
        </w:rPr>
        <w:t xml:space="preserve"> </w:t>
      </w:r>
      <w:r w:rsidR="001E53A3">
        <w:rPr>
          <w:color w:val="auto"/>
          <w:lang w:val="pt-BR"/>
        </w:rPr>
        <w:fldChar w:fldCharType="begin"/>
      </w:r>
      <w:r w:rsidR="00F46EC7" w:rsidRPr="00F46EC7">
        <w:rPr>
          <w:color w:val="auto"/>
        </w:rPr>
        <w:instrText xml:space="preserve"> ADDIN EN.CITE &lt;EndNote&gt;&lt;Cite&gt;&lt;Author&gt;Kogi&lt;/Author&gt;&lt;Year&gt;2024&lt;/Year&gt;&lt;RecNum&gt;341&lt;/RecNum&gt;&lt;DisplayText&gt;(Kogi et al., 2024)&lt;/DisplayText&gt;&lt;record&gt;&lt;rec-number&gt;341&lt;/rec-number&gt;&lt;foreign-keys&gt;&lt;key app="EN" db-id="00vvre0zmserrpewr9a5twpze9pasvravrpa" timestamp="1763576341"&gt;341&lt;/key&gt;&lt;/foreign-keys&gt;&lt;ref-type name="Journal Article"&gt;17&lt;/ref-type&gt;&lt;contributors&gt;&lt;authors&gt;&lt;author&gt;Kogi, R.&lt;/author&gt;&lt;author&gt;Krah, T.&lt;/author&gt;&lt;author&gt;Asampong, E.&lt;/author&gt;&lt;/authors&gt;&lt;/contributors&gt;&lt;auth-address&gt;Ghana Health Service, Asunafo South District Health Directorate, Kukuom, Ghana.&amp;#xD;Department of Social and Behavioural sciences, School of Public Health, College of Health Sciences, University of Ghana, Legon, Accra, Ghana.&lt;/auth-address&gt;&lt;titles&gt;&lt;title&gt;Factors influencing patients on antiretroviral therapy loss to follow up: A qualitative analysis of healthcare workers perspective&lt;/title&gt;&lt;secondary-title&gt;PLoS One&lt;/secondary-title&gt;&lt;/titles&gt;&lt;periodical&gt;&lt;full-title&gt;PLoS One&lt;/full-title&gt;&lt;/periodical&gt;&lt;pages&gt;e0304592&lt;/pages&gt;&lt;volume&gt;19&lt;/volume&gt;&lt;number&gt;6&lt;/number&gt;&lt;edition&gt;20240613&lt;/edition&gt;&lt;keywords&gt;&lt;keyword&gt;Humans&lt;/keyword&gt;&lt;keyword&gt;*HIV Infections/drug therapy&lt;/keyword&gt;&lt;keyword&gt;Female&lt;/keyword&gt;&lt;keyword&gt;Male&lt;/keyword&gt;&lt;keyword&gt;*Health Personnel/psychology&lt;/keyword&gt;&lt;keyword&gt;Adult&lt;/keyword&gt;&lt;keyword&gt;*Lost to Follow-Up&lt;/keyword&gt;&lt;keyword&gt;Qualitative Research&lt;/keyword&gt;&lt;keyword&gt;Anti-HIV Agents/therapeutic use&lt;/keyword&gt;&lt;keyword&gt;Middle Aged&lt;/keyword&gt;&lt;keyword&gt;Anti-Retroviral Agents/therapeutic use&lt;/keyword&gt;&lt;/keywords&gt;&lt;dates&gt;&lt;year&gt;2024&lt;/year&gt;&lt;/dates&gt;&lt;isbn&gt;1932-6203 (Electronic)&amp;#xD;1932-6203 (Linking)&lt;/isbn&gt;&lt;accession-num&gt;38870228&lt;/accession-num&gt;&lt;urls&gt;&lt;related-urls&gt;&lt;url&gt;https://www.ncbi.nlm.nih.gov/pubmed/38870228&lt;/url&gt;&lt;/related-urls&gt;&lt;/urls&gt;&lt;custom1&gt;The authors have declared that no competing interests exist.&lt;/custom1&gt;&lt;custom2&gt;PMC11175404&lt;/custom2&gt;&lt;electronic-resource-num&gt;10.1371/journal.pone.0304592&lt;/electronic-resource-num&gt;&lt;remote-database-name&gt;Medline&lt;/remote-database-name&gt;&lt;remote-database-provider&gt;NLM&lt;/remote-database-provider&gt;&lt;/record&gt;&lt;/Cite&gt;&lt;/EndNote&gt;</w:instrText>
      </w:r>
      <w:r w:rsidR="001E53A3">
        <w:rPr>
          <w:color w:val="auto"/>
          <w:lang w:val="pt-BR"/>
        </w:rPr>
        <w:fldChar w:fldCharType="separate"/>
      </w:r>
      <w:r w:rsidR="00F46EC7" w:rsidRPr="00F46EC7">
        <w:rPr>
          <w:noProof/>
          <w:color w:val="auto"/>
        </w:rPr>
        <w:t>(Kogi et al., 2024)</w:t>
      </w:r>
      <w:r w:rsidR="001E53A3">
        <w:rPr>
          <w:color w:val="auto"/>
          <w:lang w:val="pt-BR"/>
        </w:rPr>
        <w:fldChar w:fldCharType="end"/>
      </w:r>
      <w:r w:rsidR="001E5453" w:rsidRPr="00E8585C">
        <w:rPr>
          <w:color w:val="auto"/>
        </w:rPr>
        <w:t xml:space="preserve">. </w:t>
      </w:r>
      <w:r w:rsidRPr="00E8585C">
        <w:rPr>
          <w:color w:val="auto"/>
        </w:rPr>
        <w:t xml:space="preserve">Adherence-related </w:t>
      </w:r>
      <w:r w:rsidRPr="00E8585C">
        <w:rPr>
          <w:color w:val="auto"/>
        </w:rPr>
        <w:lastRenderedPageBreak/>
        <w:t>decisions can be influenced by marital dynamics (lack of partner support, fear of disclosure of HIV status), which contributes to the greater vulnerability of women to treatment dropout</w:t>
      </w:r>
      <w:r w:rsidR="001E5453" w:rsidRPr="00E8585C">
        <w:rPr>
          <w:color w:val="auto"/>
        </w:rPr>
        <w:t xml:space="preserve"> </w:t>
      </w:r>
      <w:r w:rsidR="001E5453">
        <w:rPr>
          <w:color w:val="auto"/>
          <w:lang w:val="pt-BR"/>
        </w:rPr>
        <w:fldChar w:fldCharType="begin"/>
      </w:r>
      <w:r w:rsidR="00F46EC7" w:rsidRPr="00F46EC7">
        <w:rPr>
          <w:color w:val="auto"/>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1E5453">
        <w:rPr>
          <w:color w:val="auto"/>
          <w:lang w:val="pt-BR"/>
        </w:rPr>
        <w:fldChar w:fldCharType="separate"/>
      </w:r>
      <w:r w:rsidR="00F46EC7" w:rsidRPr="00F46EC7">
        <w:rPr>
          <w:noProof/>
          <w:color w:val="auto"/>
        </w:rPr>
        <w:t>(Viisainen et al., 2024)</w:t>
      </w:r>
      <w:r w:rsidR="001E5453">
        <w:rPr>
          <w:color w:val="auto"/>
          <w:lang w:val="pt-BR"/>
        </w:rPr>
        <w:fldChar w:fldCharType="end"/>
      </w:r>
      <w:r w:rsidR="001E5453" w:rsidRPr="00E8585C">
        <w:rPr>
          <w:color w:val="auto"/>
        </w:rPr>
        <w:t>.</w:t>
      </w:r>
    </w:p>
    <w:p w14:paraId="3FC8D4FC" w14:textId="4A0DEDB5" w:rsidR="009E02CF" w:rsidRDefault="00E8585C" w:rsidP="002E737A">
      <w:pPr>
        <w:pStyle w:val="Legenda"/>
        <w:spacing w:before="240" w:after="240" w:line="360" w:lineRule="auto"/>
        <w:ind w:firstLine="709"/>
        <w:jc w:val="both"/>
        <w:rPr>
          <w:rFonts w:ascii="Times New Roman" w:hAnsi="Times New Roman" w:cs="Times New Roman"/>
          <w:color w:val="auto"/>
          <w:sz w:val="24"/>
          <w:szCs w:val="24"/>
          <w:lang w:val="en-US"/>
        </w:rPr>
      </w:pPr>
      <w:r w:rsidRPr="00E8585C">
        <w:rPr>
          <w:rFonts w:ascii="Times New Roman" w:hAnsi="Times New Roman" w:cs="Times New Roman"/>
          <w:color w:val="auto"/>
          <w:sz w:val="24"/>
          <w:szCs w:val="24"/>
          <w:lang w:val="en-US"/>
        </w:rPr>
        <w:t xml:space="preserve">Table 1: </w:t>
      </w:r>
      <w:ins w:id="221" w:author="Izaidino Muchanga" w:date="2026-03-19T20:52:00Z" w16du:dateUtc="2026-03-19T20:52:00Z">
        <w:r w:rsidR="001B1F26">
          <w:rPr>
            <w:rFonts w:ascii="Times New Roman" w:hAnsi="Times New Roman" w:cs="Times New Roman"/>
            <w:color w:val="auto"/>
            <w:sz w:val="24"/>
            <w:szCs w:val="24"/>
            <w:lang w:val="en-US"/>
          </w:rPr>
          <w:t>Antiretroviral</w:t>
        </w:r>
        <w:r w:rsidR="001B1F26">
          <w:rPr>
            <w:rFonts w:ascii="Times New Roman" w:hAnsi="Times New Roman" w:cs="Times New Roman"/>
            <w:color w:val="auto"/>
            <w:sz w:val="24"/>
            <w:szCs w:val="24"/>
            <w:lang w:val="en-US"/>
          </w:rPr>
          <w:t xml:space="preserve"> therapy discontinuation </w:t>
        </w:r>
        <w:r w:rsidR="001B1F26" w:rsidRPr="00E8585C">
          <w:rPr>
            <w:rFonts w:ascii="Times New Roman" w:hAnsi="Times New Roman" w:cs="Times New Roman"/>
            <w:color w:val="auto"/>
            <w:sz w:val="24"/>
            <w:szCs w:val="24"/>
            <w:lang w:val="en-US"/>
          </w:rPr>
          <w:t xml:space="preserve">  </w:t>
        </w:r>
      </w:ins>
      <w:del w:id="222" w:author="Izaidino Muchanga" w:date="2026-03-19T20:52:00Z" w16du:dateUtc="2026-03-19T20:52:00Z">
        <w:r w:rsidRPr="00E8585C" w:rsidDel="001B1F26">
          <w:rPr>
            <w:rFonts w:ascii="Times New Roman" w:hAnsi="Times New Roman" w:cs="Times New Roman"/>
            <w:color w:val="auto"/>
            <w:sz w:val="24"/>
            <w:szCs w:val="24"/>
            <w:lang w:val="en-US"/>
          </w:rPr>
          <w:delText xml:space="preserve">Participant data grouped </w:delText>
        </w:r>
      </w:del>
      <w:r w:rsidRPr="00E8585C">
        <w:rPr>
          <w:rFonts w:ascii="Times New Roman" w:hAnsi="Times New Roman" w:cs="Times New Roman"/>
          <w:color w:val="auto"/>
          <w:sz w:val="24"/>
          <w:szCs w:val="24"/>
          <w:lang w:val="en-US"/>
        </w:rPr>
        <w:t>by gender and age</w:t>
      </w:r>
    </w:p>
    <w:tbl>
      <w:tblPr>
        <w:tblW w:w="86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842"/>
        <w:gridCol w:w="3006"/>
      </w:tblGrid>
      <w:tr w:rsidR="00095BDF" w14:paraId="740F9B32" w14:textId="77777777" w:rsidTr="00BE13DA">
        <w:trPr>
          <w:trHeight w:val="108"/>
        </w:trPr>
        <w:tc>
          <w:tcPr>
            <w:tcW w:w="2127" w:type="dxa"/>
            <w:vMerge w:val="restart"/>
            <w:vAlign w:val="center"/>
          </w:tcPr>
          <w:p w14:paraId="1BD3865F" w14:textId="77777777" w:rsidR="00095BDF" w:rsidRDefault="00095BDF" w:rsidP="00BE13DA">
            <w:pPr>
              <w:spacing w:after="0" w:line="360" w:lineRule="auto"/>
              <w:ind w:firstLine="709"/>
              <w:jc w:val="both"/>
              <w:rPr>
                <w:rFonts w:ascii="Times New Roman" w:hAnsi="Times New Roman" w:cs="Times New Roman"/>
                <w:b/>
              </w:rPr>
            </w:pPr>
            <w:r w:rsidRPr="00E8585C">
              <w:rPr>
                <w:rFonts w:ascii="Times New Roman" w:hAnsi="Times New Roman" w:cs="Times New Roman"/>
                <w:b/>
              </w:rPr>
              <w:t>Gender &amp; Age</w:t>
            </w:r>
          </w:p>
        </w:tc>
        <w:tc>
          <w:tcPr>
            <w:tcW w:w="6549" w:type="dxa"/>
            <w:gridSpan w:val="3"/>
            <w:vAlign w:val="center"/>
          </w:tcPr>
          <w:p w14:paraId="1CD6B5F8" w14:textId="77777777" w:rsidR="00095BDF" w:rsidRDefault="00095BDF" w:rsidP="00BE13DA">
            <w:pPr>
              <w:spacing w:after="0" w:line="360" w:lineRule="auto"/>
              <w:ind w:firstLine="709"/>
              <w:jc w:val="both"/>
              <w:rPr>
                <w:rFonts w:ascii="Times New Roman" w:hAnsi="Times New Roman" w:cs="Times New Roman"/>
                <w:b/>
                <w:i/>
              </w:rPr>
            </w:pPr>
          </w:p>
        </w:tc>
      </w:tr>
      <w:tr w:rsidR="00095BDF" w14:paraId="6AD38794" w14:textId="77777777" w:rsidTr="00BE13DA">
        <w:trPr>
          <w:trHeight w:val="108"/>
        </w:trPr>
        <w:tc>
          <w:tcPr>
            <w:tcW w:w="2127" w:type="dxa"/>
            <w:vMerge/>
            <w:vAlign w:val="center"/>
          </w:tcPr>
          <w:p w14:paraId="15C1BE89" w14:textId="77777777" w:rsidR="00095BDF" w:rsidRDefault="00095BDF" w:rsidP="00BE13DA">
            <w:pPr>
              <w:spacing w:after="0" w:line="360" w:lineRule="auto"/>
              <w:ind w:firstLine="709"/>
              <w:jc w:val="both"/>
              <w:rPr>
                <w:rFonts w:ascii="Times New Roman" w:hAnsi="Times New Roman" w:cs="Times New Roman"/>
              </w:rPr>
            </w:pPr>
          </w:p>
        </w:tc>
        <w:tc>
          <w:tcPr>
            <w:tcW w:w="1701" w:type="dxa"/>
            <w:vAlign w:val="center"/>
          </w:tcPr>
          <w:p w14:paraId="44B73A80" w14:textId="77777777" w:rsidR="00095BDF" w:rsidRDefault="00095BDF" w:rsidP="00BE13DA">
            <w:pPr>
              <w:spacing w:after="0" w:line="360" w:lineRule="auto"/>
              <w:jc w:val="both"/>
              <w:rPr>
                <w:rFonts w:ascii="Times New Roman" w:hAnsi="Times New Roman" w:cs="Times New Roman"/>
              </w:rPr>
            </w:pPr>
            <w:r>
              <w:rPr>
                <w:rFonts w:ascii="Times New Roman" w:hAnsi="Times New Roman" w:cs="Times New Roman"/>
                <w:b/>
              </w:rPr>
              <w:t>Female (%)</w:t>
            </w:r>
          </w:p>
        </w:tc>
        <w:tc>
          <w:tcPr>
            <w:tcW w:w="1842" w:type="dxa"/>
            <w:vAlign w:val="center"/>
          </w:tcPr>
          <w:p w14:paraId="444C2B33" w14:textId="77777777" w:rsidR="00095BDF" w:rsidRDefault="00095BDF" w:rsidP="00BE13DA">
            <w:pPr>
              <w:spacing w:after="0" w:line="360" w:lineRule="auto"/>
              <w:jc w:val="both"/>
              <w:rPr>
                <w:rFonts w:ascii="Times New Roman" w:hAnsi="Times New Roman" w:cs="Times New Roman"/>
              </w:rPr>
            </w:pPr>
            <w:r>
              <w:rPr>
                <w:rFonts w:ascii="Times New Roman" w:hAnsi="Times New Roman" w:cs="Times New Roman"/>
                <w:b/>
              </w:rPr>
              <w:t>Male (%)</w:t>
            </w:r>
          </w:p>
        </w:tc>
        <w:tc>
          <w:tcPr>
            <w:tcW w:w="3006" w:type="dxa"/>
            <w:vAlign w:val="center"/>
          </w:tcPr>
          <w:p w14:paraId="3922102E"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b/>
              </w:rPr>
              <w:t>Female+Male(%)</w:t>
            </w:r>
          </w:p>
        </w:tc>
      </w:tr>
      <w:tr w:rsidR="00095BDF" w14:paraId="06E27B73" w14:textId="77777777" w:rsidTr="00BE13DA">
        <w:trPr>
          <w:trHeight w:val="108"/>
        </w:trPr>
        <w:tc>
          <w:tcPr>
            <w:tcW w:w="2127" w:type="dxa"/>
            <w:vAlign w:val="center"/>
          </w:tcPr>
          <w:p w14:paraId="500534EC"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20]</w:t>
            </w:r>
          </w:p>
        </w:tc>
        <w:tc>
          <w:tcPr>
            <w:tcW w:w="1701" w:type="dxa"/>
          </w:tcPr>
          <w:p w14:paraId="72CC1AD2"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2(12)</w:t>
            </w:r>
          </w:p>
        </w:tc>
        <w:tc>
          <w:tcPr>
            <w:tcW w:w="1842" w:type="dxa"/>
          </w:tcPr>
          <w:p w14:paraId="1B2DE95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0(0)</w:t>
            </w:r>
          </w:p>
        </w:tc>
        <w:tc>
          <w:tcPr>
            <w:tcW w:w="3006" w:type="dxa"/>
          </w:tcPr>
          <w:p w14:paraId="4B5E9763"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2(9)</w:t>
            </w:r>
          </w:p>
        </w:tc>
      </w:tr>
      <w:tr w:rsidR="00095BDF" w14:paraId="472629E5" w14:textId="77777777" w:rsidTr="00BE13DA">
        <w:trPr>
          <w:trHeight w:val="108"/>
        </w:trPr>
        <w:tc>
          <w:tcPr>
            <w:tcW w:w="2127" w:type="dxa"/>
            <w:vAlign w:val="center"/>
          </w:tcPr>
          <w:p w14:paraId="39A68D05"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21-31]</w:t>
            </w:r>
          </w:p>
        </w:tc>
        <w:tc>
          <w:tcPr>
            <w:tcW w:w="1701" w:type="dxa"/>
          </w:tcPr>
          <w:p w14:paraId="457CD308"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9(49)</w:t>
            </w:r>
          </w:p>
        </w:tc>
        <w:tc>
          <w:tcPr>
            <w:tcW w:w="1842" w:type="dxa"/>
          </w:tcPr>
          <w:p w14:paraId="60B8A80E"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9(26)</w:t>
            </w:r>
          </w:p>
        </w:tc>
        <w:tc>
          <w:tcPr>
            <w:tcW w:w="3006" w:type="dxa"/>
          </w:tcPr>
          <w:p w14:paraId="27140C3C"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8(43)</w:t>
            </w:r>
          </w:p>
        </w:tc>
      </w:tr>
      <w:tr w:rsidR="00095BDF" w14:paraId="01817D13" w14:textId="77777777" w:rsidTr="00BE13DA">
        <w:trPr>
          <w:trHeight w:val="108"/>
        </w:trPr>
        <w:tc>
          <w:tcPr>
            <w:tcW w:w="2127" w:type="dxa"/>
            <w:vAlign w:val="center"/>
          </w:tcPr>
          <w:p w14:paraId="1E2216B4"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32-42]</w:t>
            </w:r>
          </w:p>
        </w:tc>
        <w:tc>
          <w:tcPr>
            <w:tcW w:w="1701" w:type="dxa"/>
          </w:tcPr>
          <w:p w14:paraId="1CCDA912"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23(23)</w:t>
            </w:r>
          </w:p>
        </w:tc>
        <w:tc>
          <w:tcPr>
            <w:tcW w:w="1842" w:type="dxa"/>
          </w:tcPr>
          <w:p w14:paraId="18DBDB6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6(47)</w:t>
            </w:r>
          </w:p>
        </w:tc>
        <w:tc>
          <w:tcPr>
            <w:tcW w:w="3006" w:type="dxa"/>
          </w:tcPr>
          <w:p w14:paraId="457DADC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39(29)</w:t>
            </w:r>
          </w:p>
        </w:tc>
      </w:tr>
      <w:tr w:rsidR="00095BDF" w14:paraId="7C1C4829" w14:textId="77777777" w:rsidTr="00BE13DA">
        <w:trPr>
          <w:trHeight w:val="108"/>
        </w:trPr>
        <w:tc>
          <w:tcPr>
            <w:tcW w:w="2127" w:type="dxa"/>
            <w:vAlign w:val="center"/>
          </w:tcPr>
          <w:p w14:paraId="5FA7EF15"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3-53]</w:t>
            </w:r>
          </w:p>
        </w:tc>
        <w:tc>
          <w:tcPr>
            <w:tcW w:w="1701" w:type="dxa"/>
          </w:tcPr>
          <w:p w14:paraId="488BE6C6"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10)</w:t>
            </w:r>
          </w:p>
        </w:tc>
        <w:tc>
          <w:tcPr>
            <w:tcW w:w="1842" w:type="dxa"/>
          </w:tcPr>
          <w:p w14:paraId="3A211FA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15)</w:t>
            </w:r>
          </w:p>
        </w:tc>
        <w:tc>
          <w:tcPr>
            <w:tcW w:w="3006" w:type="dxa"/>
          </w:tcPr>
          <w:p w14:paraId="23C949A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5(11)</w:t>
            </w:r>
          </w:p>
        </w:tc>
      </w:tr>
      <w:tr w:rsidR="00095BDF" w14:paraId="65494E8A" w14:textId="77777777" w:rsidTr="00BE13DA">
        <w:trPr>
          <w:trHeight w:val="108"/>
        </w:trPr>
        <w:tc>
          <w:tcPr>
            <w:tcW w:w="2127" w:type="dxa"/>
            <w:vAlign w:val="center"/>
          </w:tcPr>
          <w:p w14:paraId="640956B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4-64]</w:t>
            </w:r>
          </w:p>
        </w:tc>
        <w:tc>
          <w:tcPr>
            <w:tcW w:w="1701" w:type="dxa"/>
          </w:tcPr>
          <w:p w14:paraId="554F7946"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5)</w:t>
            </w:r>
          </w:p>
        </w:tc>
        <w:tc>
          <w:tcPr>
            <w:tcW w:w="1842" w:type="dxa"/>
          </w:tcPr>
          <w:p w14:paraId="64EC5C6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12)</w:t>
            </w:r>
          </w:p>
        </w:tc>
        <w:tc>
          <w:tcPr>
            <w:tcW w:w="3006" w:type="dxa"/>
          </w:tcPr>
          <w:p w14:paraId="5AA0C8E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9(7)</w:t>
            </w:r>
          </w:p>
        </w:tc>
      </w:tr>
      <w:tr w:rsidR="00095BDF" w14:paraId="4685F488" w14:textId="77777777" w:rsidTr="00BE13DA">
        <w:trPr>
          <w:trHeight w:val="108"/>
        </w:trPr>
        <w:tc>
          <w:tcPr>
            <w:tcW w:w="2127" w:type="dxa"/>
            <w:vAlign w:val="center"/>
          </w:tcPr>
          <w:p w14:paraId="4856FC8B"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More than 64 years</w:t>
            </w:r>
          </w:p>
        </w:tc>
        <w:tc>
          <w:tcPr>
            <w:tcW w:w="1701" w:type="dxa"/>
          </w:tcPr>
          <w:p w14:paraId="4C23365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1)</w:t>
            </w:r>
          </w:p>
        </w:tc>
        <w:tc>
          <w:tcPr>
            <w:tcW w:w="1842" w:type="dxa"/>
          </w:tcPr>
          <w:p w14:paraId="7DE96DC4"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0(0)</w:t>
            </w:r>
          </w:p>
        </w:tc>
        <w:tc>
          <w:tcPr>
            <w:tcW w:w="3006" w:type="dxa"/>
          </w:tcPr>
          <w:p w14:paraId="7F24EC3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1)</w:t>
            </w:r>
          </w:p>
        </w:tc>
      </w:tr>
      <w:tr w:rsidR="00095BDF" w14:paraId="36B64898" w14:textId="77777777" w:rsidTr="00BE13DA">
        <w:trPr>
          <w:trHeight w:val="108"/>
        </w:trPr>
        <w:tc>
          <w:tcPr>
            <w:tcW w:w="2127" w:type="dxa"/>
            <w:vAlign w:val="center"/>
          </w:tcPr>
          <w:p w14:paraId="1C02F26E" w14:textId="77777777"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Total</w:t>
            </w:r>
          </w:p>
        </w:tc>
        <w:tc>
          <w:tcPr>
            <w:tcW w:w="1701" w:type="dxa"/>
          </w:tcPr>
          <w:p w14:paraId="381B2474" w14:textId="3F016EE8"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100</w:t>
            </w:r>
            <w:ins w:id="223" w:author="Izaidino Muchanga" w:date="2026-03-19T20:53:00Z" w16du:dateUtc="2026-03-19T20:53:00Z">
              <w:r w:rsidR="00956350">
                <w:rPr>
                  <w:rFonts w:ascii="Times New Roman" w:hAnsi="Times New Roman" w:cs="Times New Roman"/>
                  <w:b/>
                </w:rPr>
                <w:t xml:space="preserve"> (74.6)</w:t>
              </w:r>
            </w:ins>
          </w:p>
        </w:tc>
        <w:tc>
          <w:tcPr>
            <w:tcW w:w="1842" w:type="dxa"/>
          </w:tcPr>
          <w:p w14:paraId="04523C5A" w14:textId="14BC2ED5"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34</w:t>
            </w:r>
            <w:ins w:id="224" w:author="Izaidino Muchanga" w:date="2026-03-19T20:54:00Z" w16du:dateUtc="2026-03-19T20:54:00Z">
              <w:r w:rsidR="00956350">
                <w:rPr>
                  <w:rFonts w:ascii="Times New Roman" w:hAnsi="Times New Roman" w:cs="Times New Roman"/>
                  <w:b/>
                </w:rPr>
                <w:t xml:space="preserve"> </w:t>
              </w:r>
            </w:ins>
            <w:ins w:id="225" w:author="Izaidino Muchanga" w:date="2026-03-19T20:53:00Z" w16du:dateUtc="2026-03-19T20:53:00Z">
              <w:r w:rsidR="00956350">
                <w:rPr>
                  <w:rFonts w:ascii="Times New Roman" w:hAnsi="Times New Roman" w:cs="Times New Roman"/>
                  <w:b/>
                </w:rPr>
                <w:t>(25.4)</w:t>
              </w:r>
            </w:ins>
          </w:p>
        </w:tc>
        <w:tc>
          <w:tcPr>
            <w:tcW w:w="3006" w:type="dxa"/>
          </w:tcPr>
          <w:p w14:paraId="61E203BD" w14:textId="77777777"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134</w:t>
            </w:r>
          </w:p>
        </w:tc>
      </w:tr>
    </w:tbl>
    <w:p w14:paraId="381F1D25" w14:textId="77777777" w:rsidR="00FF3DDC" w:rsidRDefault="00FF3DDC" w:rsidP="00001B26">
      <w:pPr>
        <w:spacing w:after="240" w:line="360" w:lineRule="auto"/>
        <w:jc w:val="both"/>
        <w:rPr>
          <w:rFonts w:ascii="Times New Roman" w:hAnsi="Times New Roman" w:cs="Times New Roman"/>
          <w:bCs/>
        </w:rPr>
      </w:pPr>
    </w:p>
    <w:p w14:paraId="4463F95F" w14:textId="253FC810" w:rsidR="007B509E" w:rsidRDefault="00676643" w:rsidP="007B509E">
      <w:pPr>
        <w:spacing w:after="240" w:line="360" w:lineRule="auto"/>
        <w:jc w:val="both"/>
        <w:rPr>
          <w:rFonts w:ascii="Times New Roman" w:hAnsi="Times New Roman" w:cs="Times New Roman"/>
          <w:bCs/>
          <w:lang w:val="en-US"/>
        </w:rPr>
      </w:pPr>
      <w:r w:rsidRPr="00C57AC1">
        <w:rPr>
          <w:rFonts w:ascii="Times New Roman" w:hAnsi="Times New Roman" w:cs="Times New Roman"/>
          <w:bCs/>
          <w:lang w:val="en-US"/>
        </w:rPr>
        <w:t>The distribution of treatment discontinuation by year and gender showed variation over the study period. In 2017, 16 patients (12% of the total) discontinued antiretroviral therapy, increasing to 39 patients (29%) in 2019, which represented the peak of treatment interruptions. In 2020, the number of discontinuations decreased slightly to 24 patients (22%), followed by a rise to 35 patients (26%) in 2021. Women consistently accounted for the majority of treatment dropouts across all years, ranging from 12% in 2017 to 27% in both 2019 and 2021. Although fewer in number, the proportion of males was relatively high in 2019, with 12 men (35% of the male cohort) discontinuing treatment. Overall, these findings indicate a rising trend of treatment discontinuation between 2017 and 2019, with subsequent fluctuations in 2020 and 2021. The data highlight the persistent vulnerability of women to treatment interruption and underscore the need for targeted interventions that consider both gender and temporal patterns to improve retention in care</w:t>
      </w:r>
      <w:ins w:id="226" w:author="Izaidino Muchanga" w:date="2026-03-19T20:55:00Z" w16du:dateUtc="2026-03-19T20:55:00Z">
        <w:r w:rsidR="00DF4341">
          <w:rPr>
            <w:rFonts w:ascii="Times New Roman" w:hAnsi="Times New Roman" w:cs="Times New Roman"/>
            <w:bCs/>
            <w:lang w:val="en-US"/>
          </w:rPr>
          <w:t xml:space="preserve"> </w:t>
        </w:r>
      </w:ins>
      <w:r w:rsidR="0032726F" w:rsidRPr="00C57AC1">
        <w:rPr>
          <w:rFonts w:ascii="Times New Roman" w:hAnsi="Times New Roman" w:cs="Times New Roman"/>
          <w:bCs/>
          <w:lang w:val="en-US"/>
        </w:rPr>
        <w:t>(Table 2</w:t>
      </w:r>
      <w:r w:rsidR="0032726F">
        <w:rPr>
          <w:rFonts w:ascii="Times New Roman" w:hAnsi="Times New Roman" w:cs="Times New Roman"/>
          <w:bCs/>
          <w:lang w:val="en-US"/>
        </w:rPr>
        <w:t>)</w:t>
      </w:r>
      <w:r w:rsidRPr="00C57AC1">
        <w:rPr>
          <w:rFonts w:ascii="Times New Roman" w:hAnsi="Times New Roman" w:cs="Times New Roman"/>
          <w:bCs/>
          <w:lang w:val="en-US"/>
        </w:rPr>
        <w:t>.</w:t>
      </w:r>
      <w:r w:rsidR="0032726F">
        <w:rPr>
          <w:rFonts w:ascii="Times New Roman" w:hAnsi="Times New Roman" w:cs="Times New Roman"/>
          <w:bCs/>
          <w:lang w:val="en-US"/>
        </w:rPr>
        <w:t xml:space="preserve"> </w:t>
      </w:r>
      <w:r w:rsidR="00060B7F" w:rsidRPr="00060B7F">
        <w:rPr>
          <w:rFonts w:ascii="Times New Roman" w:hAnsi="Times New Roman" w:cs="Times New Roman"/>
          <w:bCs/>
          <w:lang w:val="en-US"/>
        </w:rPr>
        <w:t>This trend indicates a gradual increase in dropout cases up to 2019, a slight decrease in 2020</w:t>
      </w:r>
      <w:r w:rsidR="00060B7F">
        <w:rPr>
          <w:rFonts w:ascii="Times New Roman" w:hAnsi="Times New Roman" w:cs="Times New Roman"/>
          <w:bCs/>
          <w:lang w:val="en-US"/>
        </w:rPr>
        <w:t xml:space="preserve">, </w:t>
      </w:r>
      <w:r w:rsidR="00060B7F" w:rsidRPr="00060B7F">
        <w:rPr>
          <w:rFonts w:ascii="Times New Roman" w:hAnsi="Times New Roman" w:cs="Times New Roman"/>
          <w:bCs/>
          <w:lang w:val="en-US"/>
        </w:rPr>
        <w:t>possibly influenced by the COVID-19 pandemic and mobility restrictions</w:t>
      </w:r>
      <w:r w:rsidR="007B509E">
        <w:rPr>
          <w:rFonts w:ascii="Times New Roman" w:hAnsi="Times New Roman" w:cs="Times New Roman"/>
          <w:bCs/>
          <w:lang w:val="en-US"/>
        </w:rPr>
        <w:t xml:space="preserve"> </w:t>
      </w:r>
      <w:r w:rsidR="00060B7F" w:rsidRPr="00060B7F">
        <w:rPr>
          <w:rFonts w:ascii="Times New Roman" w:hAnsi="Times New Roman" w:cs="Times New Roman"/>
          <w:bCs/>
          <w:lang w:val="en-US"/>
        </w:rPr>
        <w:t>and a renewed increase in 2021</w:t>
      </w:r>
      <w:r w:rsidR="00060B7F">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C92910">
        <w:rPr>
          <w:rFonts w:ascii="Times New Roman" w:hAnsi="Times New Roman" w:cs="Times New Roman"/>
          <w:bCs/>
        </w:rPr>
        <w:fldChar w:fldCharType="end"/>
      </w:r>
      <w:r w:rsidR="00FF3DDC" w:rsidRPr="00060B7F">
        <w:rPr>
          <w:rFonts w:ascii="Times New Roman" w:hAnsi="Times New Roman" w:cs="Times New Roman"/>
          <w:bCs/>
          <w:lang w:val="en-US"/>
        </w:rPr>
        <w:t>.</w:t>
      </w:r>
      <w:r w:rsidR="00AB6FE8" w:rsidRPr="00060B7F">
        <w:rPr>
          <w:rFonts w:ascii="Times New Roman" w:hAnsi="Times New Roman" w:cs="Times New Roman"/>
          <w:bCs/>
          <w:lang w:val="en-US"/>
        </w:rPr>
        <w:t xml:space="preserve"> </w:t>
      </w:r>
      <w:r w:rsidR="007B509E" w:rsidRPr="007B509E">
        <w:rPr>
          <w:rFonts w:ascii="Times New Roman" w:hAnsi="Times New Roman" w:cs="Times New Roman"/>
          <w:bCs/>
          <w:lang w:val="en-US"/>
        </w:rPr>
        <w:t xml:space="preserve">The higher frequency of women in the dropout records may be associated with social and economic factors, an </w:t>
      </w:r>
      <w:r w:rsidR="007B509E" w:rsidRPr="007B509E">
        <w:rPr>
          <w:rFonts w:ascii="Times New Roman" w:hAnsi="Times New Roman" w:cs="Times New Roman"/>
          <w:bCs/>
          <w:lang w:val="en-US"/>
        </w:rPr>
        <w:lastRenderedPageBreak/>
        <w:t>overload of family responsibilities, and lack of partner support. ART discontinuation is a persistent and increasing problem over the years, with higher incidence among women, highlighting the need for gender-specific retention and support strategies and improved monitoring of the factors contributing to treatment abandonment.</w:t>
      </w:r>
    </w:p>
    <w:p w14:paraId="20BFEE65" w14:textId="5E03F7EC" w:rsidR="0022006A" w:rsidRPr="00C57AC1" w:rsidRDefault="0022006A" w:rsidP="00C57AC1">
      <w:pPr>
        <w:pStyle w:val="Legenda"/>
        <w:keepNext/>
        <w:rPr>
          <w:lang w:val="en-US"/>
        </w:rPr>
      </w:pPr>
      <w:r w:rsidRPr="00C57AC1">
        <w:rPr>
          <w:lang w:val="en-US"/>
        </w:rPr>
        <w:t xml:space="preserve">Tabela 2: </w:t>
      </w:r>
      <w:ins w:id="227" w:author="Izaidino Muchanga" w:date="2026-03-19T20:55:00Z" w16du:dateUtc="2026-03-19T20:55:00Z">
        <w:r w:rsidR="00DF4341">
          <w:rPr>
            <w:lang w:val="en-US"/>
          </w:rPr>
          <w:t>Antiretroviral</w:t>
        </w:r>
        <w:r w:rsidR="00DF4341">
          <w:rPr>
            <w:lang w:val="en-US"/>
          </w:rPr>
          <w:t xml:space="preserve"> Therapy Discontinuation by Year and Gender</w:t>
        </w:r>
      </w:ins>
      <w:del w:id="228" w:author="Izaidino Muchanga" w:date="2026-03-19T20:55:00Z" w16du:dateUtc="2026-03-19T20:55:00Z">
        <w:r w:rsidRPr="00C57AC1" w:rsidDel="00DF4341">
          <w:rPr>
            <w:lang w:val="en-US"/>
          </w:rPr>
          <w:delText xml:space="preserve">Participants´year of </w:delText>
        </w:r>
        <w:r w:rsidDel="00DF4341">
          <w:rPr>
            <w:lang w:val="en-US"/>
          </w:rPr>
          <w:delText>discontinuation therapy and gender</w:delText>
        </w:r>
      </w:del>
    </w:p>
    <w:tbl>
      <w:tblPr>
        <w:tblW w:w="81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842"/>
        <w:gridCol w:w="2439"/>
      </w:tblGrid>
      <w:tr w:rsidR="0022006A" w14:paraId="34F878BD" w14:textId="77777777" w:rsidTr="00C57AC1">
        <w:trPr>
          <w:trHeight w:val="108"/>
        </w:trPr>
        <w:tc>
          <w:tcPr>
            <w:tcW w:w="2127" w:type="dxa"/>
            <w:vMerge w:val="restart"/>
            <w:vAlign w:val="center"/>
          </w:tcPr>
          <w:p w14:paraId="332093B1" w14:textId="409E9AAC"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Year of descontinuation</w:t>
            </w:r>
          </w:p>
        </w:tc>
        <w:tc>
          <w:tcPr>
            <w:tcW w:w="5982" w:type="dxa"/>
            <w:gridSpan w:val="3"/>
            <w:vAlign w:val="center"/>
          </w:tcPr>
          <w:p w14:paraId="03CEACB2" w14:textId="3991A60F" w:rsidR="0022006A" w:rsidRDefault="0022006A" w:rsidP="00BE13DA">
            <w:pPr>
              <w:spacing w:after="0" w:line="360" w:lineRule="auto"/>
              <w:jc w:val="both"/>
              <w:rPr>
                <w:rFonts w:ascii="Times New Roman" w:hAnsi="Times New Roman" w:cs="Times New Roman"/>
                <w:b/>
                <w:i/>
              </w:rPr>
            </w:pPr>
            <w:r>
              <w:rPr>
                <w:rFonts w:ascii="Times New Roman" w:hAnsi="Times New Roman" w:cs="Times New Roman"/>
                <w:b/>
                <w:i/>
              </w:rPr>
              <w:t>Gender</w:t>
            </w:r>
          </w:p>
        </w:tc>
      </w:tr>
      <w:tr w:rsidR="0022006A" w14:paraId="4A878382" w14:textId="77777777" w:rsidTr="00C57AC1">
        <w:trPr>
          <w:trHeight w:val="108"/>
        </w:trPr>
        <w:tc>
          <w:tcPr>
            <w:tcW w:w="2127" w:type="dxa"/>
            <w:vMerge/>
            <w:vAlign w:val="center"/>
          </w:tcPr>
          <w:p w14:paraId="3B3CA7BA" w14:textId="77777777" w:rsidR="0022006A" w:rsidRDefault="0022006A" w:rsidP="00BE13DA">
            <w:pPr>
              <w:spacing w:after="0" w:line="360" w:lineRule="auto"/>
              <w:jc w:val="both"/>
              <w:rPr>
                <w:rFonts w:ascii="Times New Roman" w:hAnsi="Times New Roman" w:cs="Times New Roman"/>
                <w:b/>
              </w:rPr>
            </w:pPr>
          </w:p>
        </w:tc>
        <w:tc>
          <w:tcPr>
            <w:tcW w:w="1701" w:type="dxa"/>
            <w:vAlign w:val="center"/>
          </w:tcPr>
          <w:p w14:paraId="20FB65D6" w14:textId="7E9A8B8A"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Female</w:t>
            </w:r>
            <w:ins w:id="229" w:author="Izaidino Muchanga" w:date="2026-03-19T20:55:00Z" w16du:dateUtc="2026-03-19T20:55:00Z">
              <w:r w:rsidR="00DF4341">
                <w:rPr>
                  <w:rFonts w:ascii="Times New Roman" w:hAnsi="Times New Roman" w:cs="Times New Roman"/>
                  <w:b/>
                </w:rPr>
                <w:t xml:space="preserve"> </w:t>
              </w:r>
            </w:ins>
            <w:r w:rsidR="00676643">
              <w:rPr>
                <w:rFonts w:ascii="Times New Roman" w:hAnsi="Times New Roman" w:cs="Times New Roman"/>
                <w:b/>
              </w:rPr>
              <w:t>(%)</w:t>
            </w:r>
          </w:p>
        </w:tc>
        <w:tc>
          <w:tcPr>
            <w:tcW w:w="1842" w:type="dxa"/>
            <w:vAlign w:val="center"/>
          </w:tcPr>
          <w:p w14:paraId="677E7F5B" w14:textId="44709953"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Male</w:t>
            </w:r>
            <w:ins w:id="230" w:author="Izaidino Muchanga" w:date="2026-03-19T20:55:00Z" w16du:dateUtc="2026-03-19T20:55:00Z">
              <w:r w:rsidR="00DF4341">
                <w:rPr>
                  <w:rFonts w:ascii="Times New Roman" w:hAnsi="Times New Roman" w:cs="Times New Roman"/>
                  <w:b/>
                </w:rPr>
                <w:t xml:space="preserve"> </w:t>
              </w:r>
            </w:ins>
            <w:r w:rsidR="00676643">
              <w:rPr>
                <w:rFonts w:ascii="Times New Roman" w:hAnsi="Times New Roman" w:cs="Times New Roman"/>
                <w:b/>
              </w:rPr>
              <w:t>(%)</w:t>
            </w:r>
          </w:p>
        </w:tc>
        <w:tc>
          <w:tcPr>
            <w:tcW w:w="2439" w:type="dxa"/>
            <w:vAlign w:val="center"/>
          </w:tcPr>
          <w:p w14:paraId="7AE8C43C" w14:textId="36BB848E"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Male +female</w:t>
            </w:r>
            <w:r w:rsidR="00676643">
              <w:rPr>
                <w:rFonts w:ascii="Times New Roman" w:hAnsi="Times New Roman" w:cs="Times New Roman"/>
                <w:b/>
              </w:rPr>
              <w:t xml:space="preserve"> (%)</w:t>
            </w:r>
          </w:p>
        </w:tc>
      </w:tr>
      <w:tr w:rsidR="0022006A" w14:paraId="154B802D" w14:textId="77777777" w:rsidTr="00C57AC1">
        <w:trPr>
          <w:trHeight w:val="108"/>
        </w:trPr>
        <w:tc>
          <w:tcPr>
            <w:tcW w:w="2127" w:type="dxa"/>
            <w:vAlign w:val="center"/>
          </w:tcPr>
          <w:p w14:paraId="4BCCDD4E"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7</w:t>
            </w:r>
          </w:p>
        </w:tc>
        <w:tc>
          <w:tcPr>
            <w:tcW w:w="1701" w:type="dxa"/>
            <w:vAlign w:val="center"/>
          </w:tcPr>
          <w:p w14:paraId="0D52D354" w14:textId="6E7F731D"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2</w:t>
            </w:r>
            <w:r w:rsidR="00676643">
              <w:rPr>
                <w:rFonts w:ascii="Times New Roman" w:hAnsi="Times New Roman" w:cs="Times New Roman"/>
              </w:rPr>
              <w:t>(12)</w:t>
            </w:r>
          </w:p>
        </w:tc>
        <w:tc>
          <w:tcPr>
            <w:tcW w:w="1842" w:type="dxa"/>
            <w:vAlign w:val="center"/>
          </w:tcPr>
          <w:p w14:paraId="3D81F6C3" w14:textId="6789EDA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4</w:t>
            </w:r>
            <w:r w:rsidR="00676643">
              <w:rPr>
                <w:rFonts w:ascii="Times New Roman" w:hAnsi="Times New Roman" w:cs="Times New Roman"/>
              </w:rPr>
              <w:t>(12)</w:t>
            </w:r>
          </w:p>
        </w:tc>
        <w:tc>
          <w:tcPr>
            <w:tcW w:w="2439" w:type="dxa"/>
            <w:vAlign w:val="center"/>
          </w:tcPr>
          <w:p w14:paraId="3DE467FD" w14:textId="7CDABCC4"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6</w:t>
            </w:r>
            <w:r w:rsidR="00676643">
              <w:rPr>
                <w:rFonts w:ascii="Times New Roman" w:hAnsi="Times New Roman" w:cs="Times New Roman"/>
              </w:rPr>
              <w:t>(12)</w:t>
            </w:r>
          </w:p>
        </w:tc>
      </w:tr>
      <w:tr w:rsidR="0022006A" w14:paraId="16949437" w14:textId="77777777" w:rsidTr="00C57AC1">
        <w:trPr>
          <w:trHeight w:val="108"/>
        </w:trPr>
        <w:tc>
          <w:tcPr>
            <w:tcW w:w="2127" w:type="dxa"/>
            <w:vAlign w:val="center"/>
          </w:tcPr>
          <w:p w14:paraId="0C81078E"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8</w:t>
            </w:r>
          </w:p>
        </w:tc>
        <w:tc>
          <w:tcPr>
            <w:tcW w:w="1701" w:type="dxa"/>
            <w:vAlign w:val="center"/>
          </w:tcPr>
          <w:p w14:paraId="4D0B97D2" w14:textId="61464C7F"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6</w:t>
            </w:r>
            <w:r w:rsidR="00676643">
              <w:rPr>
                <w:rFonts w:ascii="Times New Roman" w:hAnsi="Times New Roman" w:cs="Times New Roman"/>
              </w:rPr>
              <w:t>(16)</w:t>
            </w:r>
          </w:p>
        </w:tc>
        <w:tc>
          <w:tcPr>
            <w:tcW w:w="1842" w:type="dxa"/>
            <w:vAlign w:val="center"/>
          </w:tcPr>
          <w:p w14:paraId="50CC26D5" w14:textId="42F10B91"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4</w:t>
            </w:r>
            <w:r w:rsidR="00676643">
              <w:rPr>
                <w:rFonts w:ascii="Times New Roman" w:hAnsi="Times New Roman" w:cs="Times New Roman"/>
              </w:rPr>
              <w:t>(12)</w:t>
            </w:r>
          </w:p>
        </w:tc>
        <w:tc>
          <w:tcPr>
            <w:tcW w:w="2439" w:type="dxa"/>
            <w:vAlign w:val="center"/>
          </w:tcPr>
          <w:p w14:paraId="42FAA786" w14:textId="7B0E6812"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w:t>
            </w:r>
            <w:r w:rsidR="00676643">
              <w:rPr>
                <w:rFonts w:ascii="Times New Roman" w:hAnsi="Times New Roman" w:cs="Times New Roman"/>
              </w:rPr>
              <w:t>(15)</w:t>
            </w:r>
          </w:p>
        </w:tc>
      </w:tr>
      <w:tr w:rsidR="0022006A" w14:paraId="3AA7DDDB" w14:textId="77777777" w:rsidTr="00C57AC1">
        <w:trPr>
          <w:trHeight w:val="108"/>
        </w:trPr>
        <w:tc>
          <w:tcPr>
            <w:tcW w:w="2127" w:type="dxa"/>
            <w:vAlign w:val="center"/>
          </w:tcPr>
          <w:p w14:paraId="5D06C2A4"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9</w:t>
            </w:r>
          </w:p>
        </w:tc>
        <w:tc>
          <w:tcPr>
            <w:tcW w:w="1701" w:type="dxa"/>
            <w:vAlign w:val="center"/>
          </w:tcPr>
          <w:p w14:paraId="6766046A" w14:textId="0287440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7</w:t>
            </w:r>
            <w:r w:rsidR="00676643">
              <w:rPr>
                <w:rFonts w:ascii="Times New Roman" w:hAnsi="Times New Roman" w:cs="Times New Roman"/>
              </w:rPr>
              <w:t>(27)</w:t>
            </w:r>
          </w:p>
        </w:tc>
        <w:tc>
          <w:tcPr>
            <w:tcW w:w="1842" w:type="dxa"/>
            <w:vAlign w:val="center"/>
          </w:tcPr>
          <w:p w14:paraId="4FC4337E" w14:textId="21B4D358"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2</w:t>
            </w:r>
            <w:r w:rsidR="00676643">
              <w:rPr>
                <w:rFonts w:ascii="Times New Roman" w:hAnsi="Times New Roman" w:cs="Times New Roman"/>
              </w:rPr>
              <w:t>(35)</w:t>
            </w:r>
          </w:p>
        </w:tc>
        <w:tc>
          <w:tcPr>
            <w:tcW w:w="2439" w:type="dxa"/>
            <w:vAlign w:val="center"/>
          </w:tcPr>
          <w:p w14:paraId="34F85293" w14:textId="3E899B1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39</w:t>
            </w:r>
            <w:r w:rsidR="00676643">
              <w:rPr>
                <w:rFonts w:ascii="Times New Roman" w:hAnsi="Times New Roman" w:cs="Times New Roman"/>
              </w:rPr>
              <w:t>(29)</w:t>
            </w:r>
          </w:p>
        </w:tc>
      </w:tr>
      <w:tr w:rsidR="0022006A" w14:paraId="2741541A" w14:textId="77777777" w:rsidTr="00C57AC1">
        <w:trPr>
          <w:trHeight w:val="108"/>
        </w:trPr>
        <w:tc>
          <w:tcPr>
            <w:tcW w:w="2127" w:type="dxa"/>
            <w:vAlign w:val="center"/>
          </w:tcPr>
          <w:p w14:paraId="54F6EBDB"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20</w:t>
            </w:r>
          </w:p>
        </w:tc>
        <w:tc>
          <w:tcPr>
            <w:tcW w:w="1701" w:type="dxa"/>
            <w:vAlign w:val="center"/>
          </w:tcPr>
          <w:p w14:paraId="1FC30D79" w14:textId="70688F0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8</w:t>
            </w:r>
            <w:r w:rsidR="00676643">
              <w:rPr>
                <w:rFonts w:ascii="Times New Roman" w:hAnsi="Times New Roman" w:cs="Times New Roman"/>
              </w:rPr>
              <w:t>(18)</w:t>
            </w:r>
          </w:p>
        </w:tc>
        <w:tc>
          <w:tcPr>
            <w:tcW w:w="1842" w:type="dxa"/>
            <w:vAlign w:val="center"/>
          </w:tcPr>
          <w:p w14:paraId="18E8976D" w14:textId="58C84664"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6</w:t>
            </w:r>
            <w:r w:rsidR="00676643">
              <w:rPr>
                <w:rFonts w:ascii="Times New Roman" w:hAnsi="Times New Roman" w:cs="Times New Roman"/>
              </w:rPr>
              <w:t>(18)</w:t>
            </w:r>
          </w:p>
        </w:tc>
        <w:tc>
          <w:tcPr>
            <w:tcW w:w="2439" w:type="dxa"/>
            <w:vAlign w:val="center"/>
          </w:tcPr>
          <w:p w14:paraId="2E05FA7A" w14:textId="6D03EA5F"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4</w:t>
            </w:r>
            <w:r w:rsidR="00676643">
              <w:rPr>
                <w:rFonts w:ascii="Times New Roman" w:hAnsi="Times New Roman" w:cs="Times New Roman"/>
              </w:rPr>
              <w:t>(22)</w:t>
            </w:r>
          </w:p>
        </w:tc>
      </w:tr>
      <w:tr w:rsidR="0022006A" w14:paraId="644AA1EC" w14:textId="77777777" w:rsidTr="00C57AC1">
        <w:trPr>
          <w:trHeight w:val="108"/>
        </w:trPr>
        <w:tc>
          <w:tcPr>
            <w:tcW w:w="2127" w:type="dxa"/>
            <w:vAlign w:val="center"/>
          </w:tcPr>
          <w:p w14:paraId="1044349A"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21</w:t>
            </w:r>
          </w:p>
        </w:tc>
        <w:tc>
          <w:tcPr>
            <w:tcW w:w="1701" w:type="dxa"/>
            <w:vAlign w:val="center"/>
          </w:tcPr>
          <w:p w14:paraId="23A2B28B" w14:textId="37A2280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7</w:t>
            </w:r>
            <w:r w:rsidR="00676643">
              <w:rPr>
                <w:rFonts w:ascii="Times New Roman" w:hAnsi="Times New Roman" w:cs="Times New Roman"/>
              </w:rPr>
              <w:t>(27)</w:t>
            </w:r>
          </w:p>
        </w:tc>
        <w:tc>
          <w:tcPr>
            <w:tcW w:w="1842" w:type="dxa"/>
            <w:vAlign w:val="center"/>
          </w:tcPr>
          <w:p w14:paraId="33A8339F" w14:textId="0AC59F79"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8</w:t>
            </w:r>
            <w:r w:rsidR="00676643">
              <w:rPr>
                <w:rFonts w:ascii="Times New Roman" w:hAnsi="Times New Roman" w:cs="Times New Roman"/>
              </w:rPr>
              <w:t>(24)</w:t>
            </w:r>
          </w:p>
        </w:tc>
        <w:tc>
          <w:tcPr>
            <w:tcW w:w="2439" w:type="dxa"/>
            <w:vAlign w:val="center"/>
          </w:tcPr>
          <w:p w14:paraId="56D12C48" w14:textId="0B7BDAFB"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35</w:t>
            </w:r>
            <w:r w:rsidR="00676643">
              <w:rPr>
                <w:rFonts w:ascii="Times New Roman" w:hAnsi="Times New Roman" w:cs="Times New Roman"/>
              </w:rPr>
              <w:t>(26)</w:t>
            </w:r>
          </w:p>
        </w:tc>
      </w:tr>
      <w:tr w:rsidR="0022006A" w14:paraId="6B4125B7" w14:textId="77777777" w:rsidTr="00C57AC1">
        <w:trPr>
          <w:trHeight w:val="228"/>
        </w:trPr>
        <w:tc>
          <w:tcPr>
            <w:tcW w:w="2127" w:type="dxa"/>
            <w:vAlign w:val="center"/>
          </w:tcPr>
          <w:p w14:paraId="1E32CC1A"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Total</w:t>
            </w:r>
          </w:p>
        </w:tc>
        <w:tc>
          <w:tcPr>
            <w:tcW w:w="1701" w:type="dxa"/>
            <w:vAlign w:val="center"/>
          </w:tcPr>
          <w:p w14:paraId="1DCCD478" w14:textId="627FC64D"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100</w:t>
            </w:r>
          </w:p>
        </w:tc>
        <w:tc>
          <w:tcPr>
            <w:tcW w:w="1842" w:type="dxa"/>
            <w:vAlign w:val="center"/>
          </w:tcPr>
          <w:p w14:paraId="55FFBCF6"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34</w:t>
            </w:r>
          </w:p>
        </w:tc>
        <w:tc>
          <w:tcPr>
            <w:tcW w:w="2439" w:type="dxa"/>
            <w:vAlign w:val="center"/>
          </w:tcPr>
          <w:p w14:paraId="4F00FA24"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134</w:t>
            </w:r>
          </w:p>
        </w:tc>
      </w:tr>
    </w:tbl>
    <w:p w14:paraId="1F9D0B5C" w14:textId="77777777" w:rsidR="0022006A" w:rsidRDefault="0022006A" w:rsidP="007B509E">
      <w:pPr>
        <w:spacing w:after="240" w:line="360" w:lineRule="auto"/>
        <w:jc w:val="both"/>
        <w:rPr>
          <w:rFonts w:ascii="Times New Roman" w:hAnsi="Times New Roman" w:cs="Times New Roman"/>
          <w:bCs/>
          <w:lang w:val="en-US"/>
        </w:rPr>
      </w:pPr>
    </w:p>
    <w:p w14:paraId="2C30123E" w14:textId="30DCFCDC" w:rsidR="00522068" w:rsidRPr="007B509E" w:rsidRDefault="007B509E" w:rsidP="007B509E">
      <w:pPr>
        <w:spacing w:after="240" w:line="360" w:lineRule="auto"/>
        <w:jc w:val="both"/>
        <w:rPr>
          <w:rFonts w:ascii="Times New Roman" w:hAnsi="Times New Roman" w:cs="Times New Roman"/>
          <w:bCs/>
          <w:lang w:val="en-US"/>
        </w:rPr>
      </w:pPr>
      <w:r w:rsidRPr="007B509E">
        <w:rPr>
          <w:rFonts w:ascii="Times New Roman" w:hAnsi="Times New Roman" w:cs="Times New Roman"/>
          <w:bCs/>
          <w:lang w:val="en-US"/>
        </w:rPr>
        <w:t xml:space="preserve">The results of this study show that antiretroviral treatment dropout was high throughout the analyzed period, with higher incidence among females and peaks in 2019 and 2021. This distribution is consistent with findings from </w:t>
      </w:r>
      <w:r w:rsidR="005D60B1">
        <w:rPr>
          <w:rFonts w:ascii="Times New Roman" w:hAnsi="Times New Roman" w:cs="Times New Roman"/>
          <w:bCs/>
          <w:lang w:val="en-US"/>
        </w:rPr>
        <w:t>systematic review</w:t>
      </w:r>
      <w:r w:rsidRPr="007B509E">
        <w:rPr>
          <w:rFonts w:ascii="Times New Roman" w:hAnsi="Times New Roman" w:cs="Times New Roman"/>
          <w:bCs/>
          <w:lang w:val="en-US"/>
        </w:rPr>
        <w:t xml:space="preserve"> conducted in Sub-Saharan African countries, which indicate that loss to follow-up remains a challenge and compromises the effectiveness of HIV programs</w:t>
      </w:r>
      <w:r>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Joaquim et al., 2023)</w:t>
      </w:r>
      <w:r w:rsidR="00C92910">
        <w:rPr>
          <w:rFonts w:ascii="Times New Roman" w:hAnsi="Times New Roman" w:cs="Times New Roman"/>
          <w:bCs/>
        </w:rPr>
        <w:fldChar w:fldCharType="end"/>
      </w:r>
      <w:r w:rsidR="00C92910" w:rsidRPr="007B509E">
        <w:rPr>
          <w:rFonts w:ascii="Times New Roman" w:hAnsi="Times New Roman" w:cs="Times New Roman"/>
          <w:bCs/>
          <w:lang w:val="en-US"/>
        </w:rPr>
        <w:t>.</w:t>
      </w:r>
    </w:p>
    <w:p w14:paraId="3E7CCAD4" w14:textId="31F9D5AF" w:rsidR="00C92910" w:rsidRPr="007B509E" w:rsidDel="00DF4341" w:rsidRDefault="007B509E" w:rsidP="002E737A">
      <w:pPr>
        <w:spacing w:after="240" w:line="360" w:lineRule="auto"/>
        <w:ind w:firstLine="709"/>
        <w:jc w:val="both"/>
        <w:rPr>
          <w:del w:id="231" w:author="Izaidino Muchanga" w:date="2026-03-19T20:58:00Z" w16du:dateUtc="2026-03-19T20:58:00Z"/>
          <w:rFonts w:ascii="Times New Roman" w:hAnsi="Times New Roman" w:cs="Times New Roman"/>
          <w:bCs/>
          <w:lang w:val="en-US"/>
        </w:rPr>
      </w:pPr>
      <w:r w:rsidRPr="007B509E">
        <w:rPr>
          <w:rFonts w:ascii="Times New Roman" w:hAnsi="Times New Roman" w:cs="Times New Roman"/>
          <w:bCs/>
          <w:lang w:val="en-US"/>
        </w:rPr>
        <w:t>The higher frequency of treatment dropout among women observed in this study (74.6%) aligns with research showing that women living with HIV face specific barriers related to social and cultural factors. A qualitative study conducted in Dar es Salaam (Tanzania) with pregnant and breastfeeding women in the Option B+ program identified the main reasons as adverse drug effects, feeling healthy (“asymptomatic”), fear of status disclosure, stigma, and lack of financial and emotional support from male partners</w:t>
      </w:r>
      <w:r>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OyBTYW5n
ZWRhIGV0IGFsLiwgMjAxOCk8L0Rpc3BsYXlUZXh0PjxyZWNvcmQ+PHJlYy1udW1iZXI+MjgwPC9y
ZWMtbnVtYmVyPjxmb3JlaWduLWtleXM+PGtleSBhcHA9IkVOIiBkYi1pZD0iMDB2dnJlMHptc2Vy
cnBld3I5YTV0d3B6ZTlwYXN2cmF2cnBhIiB0aW1lc3RhbXA9IjE3NjI4MTc0NTAiPjI4MDwva2V5
PjwvZm9yZWlnbi1rZXlzPjxyZWYtdHlwZSBuYW1lPSJKb3VybmFsIEFydGljbGUiPjE3PC9yZWYt
dHlwZT48Y29udHJpYnV0b3JzPjxhdXRob3JzPjxhdXRob3I+QmVub25pLCBSLjwvYXV0aG9yPjxh
dXRob3I+Q2F2YWxsaW4sIEYuPC9hdXRob3I+PGF1dGhvcj5DYXNpZ2xpYW5pLCBWLjwvYXV0aG9y
PjxhdXRob3I+WmluLCBBLjwvYXV0aG9yPjxhdXRob3I+R2lhbm5pbmksIEQuPC9hdXRob3I+PGF1
dGhvcj5DaGFndXJ1Y2EsIEkuPC9hdXRob3I+PGF1dGhvcj5DaW50dXJhbywgVi48L2F1dGhvcj48
YXV0aG9yPkNoaW5lbmUsIEYuPC9hdXRob3I+PGF1dGhvcj5CcmlnYWRvaSwgRy48L2F1dGhvcj48
YXV0aG9yPkRvbmEsIEQuPC9hdXRob3I+PGF1dGhvcj5QdXRvdG8sIEcuPC9hdXRob3I+PGF1dGhv
cj5HaWFxdWludG8sIEMuPC9hdXRob3I+PC9hdXRob3JzPjwvY29udHJpYnV0b3JzPjxhdXRoLWFk
ZHJlc3M+RGl2aXNpb24gb2YgUGVkaWF0cmljIEluZmVjdGlvdXMgRGlzZWFzZXMsIERlcGFydG1l
bnQgb2YgV29tZW4mYXBvcztzIGFuZCBDaGlsZHJlbiZhcG9zO3MgSGVhbHRoLCBVbml2ZXJzaXR5
IG9mIFBhZHVhLCBQYWR1YSwgSXRhbHkuIHJvYmVydG8uYmVub25pOTBAZ21haWwuY29tLiYjeEQ7
RG9jdG9ycyB3aXRoIEFmcmljYSBDVUFNTSwgQmVpcmEsIE1vemFtYmlxdWUuIHJvYmVydG8uYmVu
b25pOTBAZ21haWwuY29tLiYjeEQ7U2VjdGlvbiBvZiBIeWdpZW5lLCBEZXBhcnRtZW50IG9mIERp
YWdub3N0aWNzIGFuZCBQdWJsaWMgSGVhbHRoLCBVbml2ZXJzaXR5IG9mIFZlcm9uYSwgU3RyYWRh
IExlIEdyYXppZSwgOCwgMzcxMzQsIFZlcm9uYSwgSXRhbHkuIHJvYmVydG8uYmVub25pOTBAZ21h
aWwuY29tLiYjeEQ7SW5kZXBlbmRlbnQgU3RhdGlzdGljaWFuLCBTb2xhZ25hLCBJdGFseS4mI3hE
O0RvY3RvcnMgd2l0aCBBZnJpY2EgQ1VBTU0sIEJlaXJhLCBNb3phbWJpcXVlLiYjeEQ7RGVwYXJ0
bWVudCBvZiBUcmFuc2xhdGlvbmFsIFJlc2VhcmNoIGFuZCBvZiBOZXcgU3VyZ2ljYWwgYW5kIE1l
ZGljYWwgVGVjaG5vbG9naWVzLCBVbml2ZXJzaXR5IG9mIFBpc2EsIFBpc2EsIEl0YWx5LiYjeEQ7
RGl2aXNpb24gb2YgUGVkaWF0cmljIEluZmVjdGlvdXMgRGlzZWFzZXMsIERlcGFydG1lbnQgb2Yg
V29tZW4mYXBvcztzIGFuZCBDaGlsZHJlbiZhcG9zO3MgSGVhbHRoLCBVbml2ZXJzaXR5IG9mIFBh
ZHVhLCBQYWR1YSwgSXRhbHkuJiN4RDtTZWN0aW9uIG9mIE9wZXJhdGlvbmFsIFJlc2VhcmNoLCBE
b2N0b3JzIFdpdGggQWZyaWNhIENVQU1NLCBQYWR1YSwgSXRhbHkuPC9hdXRoLWFkZHJlc3M+PHRp
dGxlcz48dGl0bGU+QXNzZXNzaW5nIHRoZSByZXNpbGllbmNlIG9mIEhJViBoZWFsdGhjYXJlIHNl
cnZpY2VzIHByb3ZpZGVkIHRvIGFkb2xlc2NlbnRzIGFuZCB5b3VuZyBhZHVsdHMgYWZ0ZXIgdGhl
IENPVklELTE5IHBhbmRlbWljIGluIHRoZSBjaXR5IG9mIEJlaXJhIChNb3phbWJpcXVlKTogYW4g
aW50ZXJydXB0ZWQgdGltZSBzZXJpZXMgYW5hbHlzaXM8L3RpdGxlPjxzZWNvbmRhcnktdGl0bGU+
QUlEUyBSZXMgVGhlcjwvc2Vjb25kYXJ5LXRpdGxlPjwvdGl0bGVzPjxwZXJpb2RpY2FsPjxmdWxs
LXRpdGxlPkFJRFMgUmVzIFRoZXI8L2Z1bGwtdGl0bGU+PC9wZXJpb2RpY2FsPjxwYWdlcz4yOTwv
cGFnZXM+PHZvbHVtZT4yMTwvdm9sdW1lPjxudW1iZXI+MTwvbnVtYmVyPjxlZGl0aW9uPjIwMjQw
NTA5PC9lZGl0aW9uPjxrZXl3b3Jkcz48a2V5d29yZD5IdW1hbnM8L2tleXdvcmQ+PGtleXdvcmQ+
QWRvbGVzY2VudDwva2V5d29yZD48a2V5d29yZD4qSElWIEluZmVjdGlvbnMvZHJ1ZyB0aGVyYXB5
L2VwaWRlbWlvbG9neTwva2V5d29yZD48a2V5d29yZD4qQ09WSUQtMTkvZXBpZGVtaW9sb2d5PC9r
ZXl3b3JkPjxrZXl3b3JkPlJldHJvc3BlY3RpdmUgU3R1ZGllczwva2V5d29yZD48a2V5d29yZD5Z
b3VuZyBBZHVsdDwva2V5d29yZD48a2V5d29yZD5GZW1hbGU8L2tleXdvcmQ+PGtleXdvcmQ+TWFs
ZTwva2V5d29yZD48a2V5d29yZD4qSW50ZXJydXB0ZWQgVGltZSBTZXJpZXMgQW5hbHlzaXM8L2tl
eXdvcmQ+PGtleXdvcmQ+QWR1bHQ8L2tleXdvcmQ+PGtleXdvcmQ+U0FSUy1Db1YtMjwva2V5d29y
ZD48a2V5d29yZD5BbnRpLUhJViBBZ2VudHMvdGhlcmFwZXV0aWMgdXNlPC9rZXl3b3JkPjxrZXl3
b3JkPkRlbGl2ZXJ5IG9mIEhlYWx0aCBDYXJlPC9rZXl3b3JkPjxrZXl3b3JkPlBhbmRlbWljczwv
a2V5d29yZD48a2V5d29yZD5Bc3Nlc3NtZW50IG9mIE1lZGljYXRpb24gQWRoZXJlbmNlPC9rZXl3
b3JkPjxrZXl3b3JkPkFkb2xlc2NlbnRzIGFuZCB5b3VuZyBwZW9wbGU8L2tleXdvcmQ+PGtleXdv
cmQ+Q292aWQtMTk8L2tleXdvcmQ+PGtleXdvcmQ+SGl2PC9rZXl3b3JkPjxrZXl3b3JkPkhlYWx0
aGNhcmUgYWNjZXNzPC9rZXl3b3JkPjxrZXl3b3JkPk1vemFtYmlxdWU8L2tleXdvcmQ+PC9rZXl3
b3Jkcz48ZGF0ZXM+PHllYXI+MjAyNDwveWVhcj48cHViLWRhdGVzPjxkYXRlPk1heSA5PC9kYXRl
PjwvcHViLWRhdGVzPjwvZGF0ZXM+PGlzYm4+MTc0Mi02NDA1IChFbGVjdHJvbmljKSYjeEQ7MTc0
Mi02NDA1IChMaW5raW5nKTwvaXNibj48YWNjZXNzaW9uLW51bT4zODcyNDk3NjwvYWNjZXNzaW9u
LW51bT48dXJscz48cmVsYXRlZC11cmxzPjx1cmw+aHR0cHM6Ly93d3cubmNiaS5ubG0ubmloLmdv
di9wdWJtZWQvMzg3MjQ5NzY8L3VybD48L3JlbGF0ZWQtdXJscz48L3VybHM+PGN1c3RvbTE+Tm90
aGluZyB0byBkZWNsYXJlLjwvY3VzdG9tMT48Y3VzdG9tMj5QTUMxMTA4MDE2ODwvY3VzdG9tMj48
ZWxlY3Ryb25pYy1yZXNvdXJjZS1udW0+MTAuMTE4Ni9zMTI5ODEtMDI0LTAwNjIxLTg8L2VsZWN0
cm9uaWMtcmVzb3VyY2UtbnVtPjxyZW1vdGUtZGF0YWJhc2UtbmFtZT5NZWRsaW5lPC9yZW1vdGUt
ZGF0YWJhc2UtbmFtZT48cmVtb3RlLWRhdGFiYXNlLXByb3ZpZGVyPk5MTTwvcmVtb3RlLWRhdGFi
YXNlLXByb3ZpZGVyPjwvcmVjb3JkPjwvQ2l0ZT48Q2l0ZT48QXV0aG9yPlNhbmdlZGE8L0F1dGhv
cj48WWVhcj4yMDE4PC9ZZWFyPjxSZWNOdW0+MTcwPC9SZWNOdW0+PHJlY29yZD48cmVjLW51bWJl
cj4xNzA8L3JlYy1udW1iZXI+PGZvcmVpZ24ta2V5cz48a2V5IGFwcD0iRU4iIGRiLWlkPSIwMHZ2
cmUwem1zZXJycGV3cjlhNXR3cHplOXBhc3ZyYXZycGEiIHRpbWVzdGFtcD0iMTc1NTIwMDE1OSI+
MTcwPC9rZXk+PC9mb3JlaWduLWtleXM+PHJlZi10eXBlIG5hbWU9IkpvdXJuYWwgQXJ0aWNsZSI+
MTc8L3JlZi10eXBlPjxjb250cmlidXRvcnM+PGF1dGhvcnM+PGF1dGhvcj5TYW5nZWRhLCBSLiBa
LjwvYXV0aG9yPjxhdXRob3I+TW9zaGEsIEYuPC9hdXRob3I+PGF1dGhvcj5BYm91ZCwgUy48L2F1
dGhvcj48YXV0aG9yPkthbXVoYWJ3YSwgQS48L2F1dGhvcj48YXV0aG9yPkNoYWxhbWlsbGEsIEcu
PC9hdXRob3I+PGF1dGhvcj5WZXJjYXV0ZXJlbiwgSi48L2F1dGhvcj48YXV0aG9yPlZhbiBXaWpu
Z2FlcmRlbiwgRS48L2F1dGhvcj48YXV0aG9yPkx5YW11eWEsIEUuIEYuPC9hdXRob3I+PGF1dGhv
cj5WYW5kYW1tZSwgQS4gTS48L2F1dGhvcj48L2F1dGhvcnM+PC9jb250cmlidXRvcnM+PGF1dGgt
YWRkcmVzcz5EZXBhcnRtZW50IG9mIFBoYXJtYWNldXRpY2FsIE1pY3JvYmlvbG9neSwgTXVoaW1i
aWxpIFVuaXZlcnNpdHkgb2YgSGVhbHRoIGFuZCBBbGxpZWQgU2NpZW5jZXMsIERhciBlcyBTYWxh
YW0sIFRhbnphbmlhLCBzYW5nZWRhQGdtYWlsLmNvbS4mI3hEO0RlcGFydG1lbnQgb2YgTWljcm9i
aW9sb2d5IGFuZCBJbW11bm9sb2d5LCBSZWdhIEluc3RpdHV0ZSBmb3IgTWVkaWNhbCBSZXNlYXJj
aCwgQ2xpbmljYWwgYW5kIEVwaWRlbWlvbG9naWNhbCBWaXJvbG9neSwgS1UgTGV1dmVuIC0gVW5p
dmVyc2l0eSBvZiBMZXV2ZW4sIExldXZlbiwgQmVsZ2l1bSwgc2FuZ2VkYUBnbWFpbC5jb20uJiN4
RDtNaW5pc3RyeSBvZiBIZWFsdGgsIENvbW11bml0eSBEZXZlbG9wbWVudCwgR2VuZGVyLCBFbGRl
cmx5IGFuZCBDaGlsZHJlbiwgRGFyIGVzIFNhbGFhbSwgVGFuemFuaWEuJiN4RDtEZXBhcnRtZW50
IG9mIE1pY3JvYmlvbG9neSBhbmQgSW1tdW5vbG9neSwgTXVoaW1iaWxpIFVuaXZlcnNpdHkgb2Yg
SGVhbHRoIGFuZCBBbGxpZWQgU2NpZW5jZXMsIERhciBlcyBTYWxhYW0sIFRhbnphbmlhLiYjeEQ7
RGVwYXJ0bWVudCBvZiBDbGluaWNhbCBQaGFybWFjeSBhbmQgUGhhcm1hY29sb2d5LCBNdWhpbWJp
bGkgVW5pdmVyc2l0eSBvZiBIZWFsdGggYW5kIEFsbGllZCBTY2llbmNlcywgRGFyIGVzIFNhbGFh
bSwgVGFuemFuaWEuJiN4RDtNYW5hZ2VtZW50IGFuZCBEZXZlbG9wbWVudCBmb3IgSGVhbHRoIChN
REgpLCBEYXIgZXMgU2FsYWFtLCBUYW56YW5pYS4mI3hEO0RlcGFydG1lbnQgb2YgR2VuZXJhbCBJ
bnRlcm5hbCBNZWRpY2luZSwgVW5pdmVyc2l0eSBIb3NwaXRhbHMsIEtVIExldXZlbiAtIFVuaXZl
cnNpdHkgb2YgTGV1dmVuLCBCZWxnaXVtLiYjeEQ7Q2VudGVyIGZvciBHbG9iYWwgSGVhbHRoIGFu
ZCBUcm9waWNhbCBNZWRpY2luZSwgVW5pZGFkZSBkZSBNaWNyb2Jpb2xvZ2lhLCBJbnN0aXR1dG8g
ZGUgSGlnaWVuZSBlIE1lZGljaW5hIFRyb3BpY2FsLCBVbml2ZXJzaWRhZGUgTm92YSBkZSBMaXNi
b2EsIExpc2JvbiwgUG9ydHVnYWwuPC9hdXRoLWFkZHJlc3M+PHRpdGxlcz48dGl0bGU+UHJlZGlj
dG9ycyBvZiBub24gYWRoZXJlbmNlIHRvIGFudGlyZXRyb3ZpcmFsIHRoZXJhcHkgYXQgYW4gdXJi
YW4gSElWIGNhcmUgYW5kIHRyZWF0bWVudCBjZW50ZXIgaW4gVGFuemFuaWE8L3RpdGxlPjxzZWNv
bmRhcnktdGl0bGU+RHJ1ZyBIZWFsdGhjIFBhdGllbnQgU2FmPC9zZWNvbmRhcnktdGl0bGU+PC90
aXRsZXM+PHBlcmlvZGljYWw+PGZ1bGwtdGl0bGU+RHJ1ZyBIZWFsdGhjIFBhdGllbnQgU2FmPC9m
dWxsLXRpdGxlPjwvcGVyaW9kaWNhbD48cGFnZXM+NzktODg8L3BhZ2VzPjx2b2x1bWU+MTA8L3Zv
bHVtZT48ZWRpdGlvbj4yMDE4MDgyMTwvZWRpdGlvbj48a2V5d29yZHM+PGtleXdvcmQ+QWlkczwv
a2V5d29yZD48a2V5d29yZD5hZGhlcmVuY2UgYmFycmllcnM8L2tleXdvcmQ+PGtleXdvcmQ+YXBw
b2ludG1lbnQga2VlcGluZzwva2V5d29yZD48a2V5d29yZD5waGFybWFjeSByZWZpbGw8L2tleXdv
cmQ+PGtleXdvcmQ+cmVzb3VyY2UtbGltaXRlZCBzZXR0aW5nczwva2V5d29yZD48a2V5d29yZD5z
ZWxmLXJlcG9ydDwva2V5d29yZD48L2tleXdvcmRzPjxkYXRlcz48eWVhcj4yMDE4PC95ZWFyPjwv
ZGF0ZXM+PGlzYm4+MTE3OS0xMzY1IChQcmludCkmI3hEOzExNzktMTM2NSAoRWxlY3Ryb25pYykm
I3hEOzExNzktMTM2NSAoTGlua2luZyk8L2lzYm4+PGFjY2Vzc2lvbi1udW0+MzAxNzQ0NjA8L2Fj
Y2Vzc2lvbi1udW0+PHVybHM+PHJlbGF0ZWQtdXJscz48dXJsPmh0dHBzOi8vd3d3Lm5jYmkubmxt
Lm5paC5nb3YvcHVibWVkLzMwMTc0NDYwPC91cmw+PC9yZWxhdGVkLXVybHM+PC91cmxzPjxjdXN0
b20xPkRpc2Nsb3N1cmUgRk0sIFNBLCBKViwgQUssIEdDLCBFRkwsIGFuZCBFVlcgd2VyZSBmdW5k
ZWQgYnkgdGhlaXIgcmVzcGVjdGl2ZSBpbnN0aXR1dGlvbnMuIFRoZSBhdXRob3JzIHJlcG9ydCBu
byBjb25mbGljdHMgb2YgaW50ZXJlc3QgaW4gdGhpcyB3b3JrLjwvY3VzdG9tMT48Y3VzdG9tMj5Q
TUM2MTA5NjU1PC9jdXN0b20yPjxlbGVjdHJvbmljLXJlc291cmNlLW51bT4xMC4yMTQ3L0RIUFMu
UzE0MzE3ODwvZWxlY3Ryb25pYy1yZXNvdXJjZS1udW0+PHJlbW90ZS1kYXRhYmFzZS1uYW1lPlB1
Yk1lZC1ub3QtTUVETElORTwvcmVtb3RlLWRhdGFiYXNlLW5hbWU+PHJlbW90ZS1kYXRhYmFzZS1w
cm92aWRlcj5OTE08L3JlbW90ZS1kYXRhYmFzZS1wcm92aWRlcj48L3JlY29yZD48L0NpdGU+PC9F
bmROb3RlPgB=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OyBTYW5n
ZWRhIGV0IGFsLiwgMjAxOCk8L0Rpc3BsYXlUZXh0PjxyZWNvcmQ+PHJlYy1udW1iZXI+MjgwPC9y
ZWMtbnVtYmVyPjxmb3JlaWduLWtleXM+PGtleSBhcHA9IkVOIiBkYi1pZD0iMDB2dnJlMHptc2Vy
cnBld3I5YTV0d3B6ZTlwYXN2cmF2cnBhIiB0aW1lc3RhbXA9IjE3NjI4MTc0NTAiPjI4MDwva2V5
PjwvZm9yZWlnbi1rZXlzPjxyZWYtdHlwZSBuYW1lPSJKb3VybmFsIEFydGljbGUiPjE3PC9yZWYt
dHlwZT48Y29udHJpYnV0b3JzPjxhdXRob3JzPjxhdXRob3I+QmVub25pLCBSLjwvYXV0aG9yPjxh
dXRob3I+Q2F2YWxsaW4sIEYuPC9hdXRob3I+PGF1dGhvcj5DYXNpZ2xpYW5pLCBWLjwvYXV0aG9y
PjxhdXRob3I+WmluLCBBLjwvYXV0aG9yPjxhdXRob3I+R2lhbm5pbmksIEQuPC9hdXRob3I+PGF1
dGhvcj5DaGFndXJ1Y2EsIEkuPC9hdXRob3I+PGF1dGhvcj5DaW50dXJhbywgVi48L2F1dGhvcj48
YXV0aG9yPkNoaW5lbmUsIEYuPC9hdXRob3I+PGF1dGhvcj5CcmlnYWRvaSwgRy48L2F1dGhvcj48
YXV0aG9yPkRvbmEsIEQuPC9hdXRob3I+PGF1dGhvcj5QdXRvdG8sIEcuPC9hdXRob3I+PGF1dGhv
cj5HaWFxdWludG8sIEMuPC9hdXRob3I+PC9hdXRob3JzPjwvY29udHJpYnV0b3JzPjxhdXRoLWFk
ZHJlc3M+RGl2aXNpb24gb2YgUGVkaWF0cmljIEluZmVjdGlvdXMgRGlzZWFzZXMsIERlcGFydG1l
bnQgb2YgV29tZW4mYXBvcztzIGFuZCBDaGlsZHJlbiZhcG9zO3MgSGVhbHRoLCBVbml2ZXJzaXR5
IG9mIFBhZHVhLCBQYWR1YSwgSXRhbHkuIHJvYmVydG8uYmVub25pOTBAZ21haWwuY29tLiYjeEQ7
RG9jdG9ycyB3aXRoIEFmcmljYSBDVUFNTSwgQmVpcmEsIE1vemFtYmlxdWUuIHJvYmVydG8uYmVu
b25pOTBAZ21haWwuY29tLiYjeEQ7U2VjdGlvbiBvZiBIeWdpZW5lLCBEZXBhcnRtZW50IG9mIERp
YWdub3N0aWNzIGFuZCBQdWJsaWMgSGVhbHRoLCBVbml2ZXJzaXR5IG9mIFZlcm9uYSwgU3RyYWRh
IExlIEdyYXppZSwgOCwgMzcxMzQsIFZlcm9uYSwgSXRhbHkuIHJvYmVydG8uYmVub25pOTBAZ21h
aWwuY29tLiYjeEQ7SW5kZXBlbmRlbnQgU3RhdGlzdGljaWFuLCBTb2xhZ25hLCBJdGFseS4mI3hE
O0RvY3RvcnMgd2l0aCBBZnJpY2EgQ1VBTU0sIEJlaXJhLCBNb3phbWJpcXVlLiYjeEQ7RGVwYXJ0
bWVudCBvZiBUcmFuc2xhdGlvbmFsIFJlc2VhcmNoIGFuZCBvZiBOZXcgU3VyZ2ljYWwgYW5kIE1l
ZGljYWwgVGVjaG5vbG9naWVzLCBVbml2ZXJzaXR5IG9mIFBpc2EsIFBpc2EsIEl0YWx5LiYjeEQ7
RGl2aXNpb24gb2YgUGVkaWF0cmljIEluZmVjdGlvdXMgRGlzZWFzZXMsIERlcGFydG1lbnQgb2Yg
V29tZW4mYXBvcztzIGFuZCBDaGlsZHJlbiZhcG9zO3MgSGVhbHRoLCBVbml2ZXJzaXR5IG9mIFBh
ZHVhLCBQYWR1YSwgSXRhbHkuJiN4RDtTZWN0aW9uIG9mIE9wZXJhdGlvbmFsIFJlc2VhcmNoLCBE
b2N0b3JzIFdpdGggQWZyaWNhIENVQU1NLCBQYWR1YSwgSXRhbHkuPC9hdXRoLWFkZHJlc3M+PHRp
dGxlcz48dGl0bGU+QXNzZXNzaW5nIHRoZSByZXNpbGllbmNlIG9mIEhJViBoZWFsdGhjYXJlIHNl
cnZpY2VzIHByb3ZpZGVkIHRvIGFkb2xlc2NlbnRzIGFuZCB5b3VuZyBhZHVsdHMgYWZ0ZXIgdGhl
IENPVklELTE5IHBhbmRlbWljIGluIHRoZSBjaXR5IG9mIEJlaXJhIChNb3phbWJpcXVlKTogYW4g
aW50ZXJydXB0ZWQgdGltZSBzZXJpZXMgYW5hbHlzaXM8L3RpdGxlPjxzZWNvbmRhcnktdGl0bGU+
QUlEUyBSZXMgVGhlcjwvc2Vjb25kYXJ5LXRpdGxlPjwvdGl0bGVzPjxwZXJpb2RpY2FsPjxmdWxs
LXRpdGxlPkFJRFMgUmVzIFRoZXI8L2Z1bGwtdGl0bGU+PC9wZXJpb2RpY2FsPjxwYWdlcz4yOTwv
cGFnZXM+PHZvbHVtZT4yMTwvdm9sdW1lPjxudW1iZXI+MTwvbnVtYmVyPjxlZGl0aW9uPjIwMjQw
NTA5PC9lZGl0aW9uPjxrZXl3b3Jkcz48a2V5d29yZD5IdW1hbnM8L2tleXdvcmQ+PGtleXdvcmQ+
QWRvbGVzY2VudDwva2V5d29yZD48a2V5d29yZD4qSElWIEluZmVjdGlvbnMvZHJ1ZyB0aGVyYXB5
L2VwaWRlbWlvbG9neTwva2V5d29yZD48a2V5d29yZD4qQ09WSUQtMTkvZXBpZGVtaW9sb2d5PC9r
ZXl3b3JkPjxrZXl3b3JkPlJldHJvc3BlY3RpdmUgU3R1ZGllczwva2V5d29yZD48a2V5d29yZD5Z
b3VuZyBBZHVsdDwva2V5d29yZD48a2V5d29yZD5GZW1hbGU8L2tleXdvcmQ+PGtleXdvcmQ+TWFs
ZTwva2V5d29yZD48a2V5d29yZD4qSW50ZXJydXB0ZWQgVGltZSBTZXJpZXMgQW5hbHlzaXM8L2tl
eXdvcmQ+PGtleXdvcmQ+QWR1bHQ8L2tleXdvcmQ+PGtleXdvcmQ+U0FSUy1Db1YtMjwva2V5d29y
ZD48a2V5d29yZD5BbnRpLUhJViBBZ2VudHMvdGhlcmFwZXV0aWMgdXNlPC9rZXl3b3JkPjxrZXl3
b3JkPkRlbGl2ZXJ5IG9mIEhlYWx0aCBDYXJlPC9rZXl3b3JkPjxrZXl3b3JkPlBhbmRlbWljczwv
a2V5d29yZD48a2V5d29yZD5Bc3Nlc3NtZW50IG9mIE1lZGljYXRpb24gQWRoZXJlbmNlPC9rZXl3
b3JkPjxrZXl3b3JkPkFkb2xlc2NlbnRzIGFuZCB5b3VuZyBwZW9wbGU8L2tleXdvcmQ+PGtleXdv
cmQ+Q292aWQtMTk8L2tleXdvcmQ+PGtleXdvcmQ+SGl2PC9rZXl3b3JkPjxrZXl3b3JkPkhlYWx0
aGNhcmUgYWNjZXNzPC9rZXl3b3JkPjxrZXl3b3JkPk1vemFtYmlxdWU8L2tleXdvcmQ+PC9rZXl3
b3Jkcz48ZGF0ZXM+PHllYXI+MjAyNDwveWVhcj48cHViLWRhdGVzPjxkYXRlPk1heSA5PC9kYXRl
PjwvcHViLWRhdGVzPjwvZGF0ZXM+PGlzYm4+MTc0Mi02NDA1IChFbGVjdHJvbmljKSYjeEQ7MTc0
Mi02NDA1IChMaW5raW5nKTwvaXNibj48YWNjZXNzaW9uLW51bT4zODcyNDk3NjwvYWNjZXNzaW9u
LW51bT48dXJscz48cmVsYXRlZC11cmxzPjx1cmw+aHR0cHM6Ly93d3cubmNiaS5ubG0ubmloLmdv
di9wdWJtZWQvMzg3MjQ5NzY8L3VybD48L3JlbGF0ZWQtdXJscz48L3VybHM+PGN1c3RvbTE+Tm90
aGluZyB0byBkZWNsYXJlLjwvY3VzdG9tMT48Y3VzdG9tMj5QTUMxMTA4MDE2ODwvY3VzdG9tMj48
ZWxlY3Ryb25pYy1yZXNvdXJjZS1udW0+MTAuMTE4Ni9zMTI5ODEtMDI0LTAwNjIxLTg8L2VsZWN0
cm9uaWMtcmVzb3VyY2UtbnVtPjxyZW1vdGUtZGF0YWJhc2UtbmFtZT5NZWRsaW5lPC9yZW1vdGUt
ZGF0YWJhc2UtbmFtZT48cmVtb3RlLWRhdGFiYXNlLXByb3ZpZGVyPk5MTTwvcmVtb3RlLWRhdGFi
YXNlLXByb3ZpZGVyPjwvcmVjb3JkPjwvQ2l0ZT48Q2l0ZT48QXV0aG9yPlNhbmdlZGE8L0F1dGhv
cj48WWVhcj4yMDE4PC9ZZWFyPjxSZWNOdW0+MTcwPC9SZWNOdW0+PHJlY29yZD48cmVjLW51bWJl
cj4xNzA8L3JlYy1udW1iZXI+PGZvcmVpZ24ta2V5cz48a2V5IGFwcD0iRU4iIGRiLWlkPSIwMHZ2
cmUwem1zZXJycGV3cjlhNXR3cHplOXBhc3ZyYXZycGEiIHRpbWVzdGFtcD0iMTc1NTIwMDE1OSI+
MTcwPC9rZXk+PC9mb3JlaWduLWtleXM+PHJlZi10eXBlIG5hbWU9IkpvdXJuYWwgQXJ0aWNsZSI+
MTc8L3JlZi10eXBlPjxjb250cmlidXRvcnM+PGF1dGhvcnM+PGF1dGhvcj5TYW5nZWRhLCBSLiBa
LjwvYXV0aG9yPjxhdXRob3I+TW9zaGEsIEYuPC9hdXRob3I+PGF1dGhvcj5BYm91ZCwgUy48L2F1
dGhvcj48YXV0aG9yPkthbXVoYWJ3YSwgQS48L2F1dGhvcj48YXV0aG9yPkNoYWxhbWlsbGEsIEcu
PC9hdXRob3I+PGF1dGhvcj5WZXJjYXV0ZXJlbiwgSi48L2F1dGhvcj48YXV0aG9yPlZhbiBXaWpu
Z2FlcmRlbiwgRS48L2F1dGhvcj48YXV0aG9yPkx5YW11eWEsIEUuIEYuPC9hdXRob3I+PGF1dGhv
cj5WYW5kYW1tZSwgQS4gTS48L2F1dGhvcj48L2F1dGhvcnM+PC9jb250cmlidXRvcnM+PGF1dGgt
YWRkcmVzcz5EZXBhcnRtZW50IG9mIFBoYXJtYWNldXRpY2FsIE1pY3JvYmlvbG9neSwgTXVoaW1i
aWxpIFVuaXZlcnNpdHkgb2YgSGVhbHRoIGFuZCBBbGxpZWQgU2NpZW5jZXMsIERhciBlcyBTYWxh
YW0sIFRhbnphbmlhLCBzYW5nZWRhQGdtYWlsLmNvbS4mI3hEO0RlcGFydG1lbnQgb2YgTWljcm9i
aW9sb2d5IGFuZCBJbW11bm9sb2d5LCBSZWdhIEluc3RpdHV0ZSBmb3IgTWVkaWNhbCBSZXNlYXJj
aCwgQ2xpbmljYWwgYW5kIEVwaWRlbWlvbG9naWNhbCBWaXJvbG9neSwgS1UgTGV1dmVuIC0gVW5p
dmVyc2l0eSBvZiBMZXV2ZW4sIExldXZlbiwgQmVsZ2l1bSwgc2FuZ2VkYUBnbWFpbC5jb20uJiN4
RDtNaW5pc3RyeSBvZiBIZWFsdGgsIENvbW11bml0eSBEZXZlbG9wbWVudCwgR2VuZGVyLCBFbGRl
cmx5IGFuZCBDaGlsZHJlbiwgRGFyIGVzIFNhbGFhbSwgVGFuemFuaWEuJiN4RDtEZXBhcnRtZW50
IG9mIE1pY3JvYmlvbG9neSBhbmQgSW1tdW5vbG9neSwgTXVoaW1iaWxpIFVuaXZlcnNpdHkgb2Yg
SGVhbHRoIGFuZCBBbGxpZWQgU2NpZW5jZXMsIERhciBlcyBTYWxhYW0sIFRhbnphbmlhLiYjeEQ7
RGVwYXJ0bWVudCBvZiBDbGluaWNhbCBQaGFybWFjeSBhbmQgUGhhcm1hY29sb2d5LCBNdWhpbWJp
bGkgVW5pdmVyc2l0eSBvZiBIZWFsdGggYW5kIEFsbGllZCBTY2llbmNlcywgRGFyIGVzIFNhbGFh
bSwgVGFuemFuaWEuJiN4RDtNYW5hZ2VtZW50IGFuZCBEZXZlbG9wbWVudCBmb3IgSGVhbHRoIChN
REgpLCBEYXIgZXMgU2FsYWFtLCBUYW56YW5pYS4mI3hEO0RlcGFydG1lbnQgb2YgR2VuZXJhbCBJ
bnRlcm5hbCBNZWRpY2luZSwgVW5pdmVyc2l0eSBIb3NwaXRhbHMsIEtVIExldXZlbiAtIFVuaXZl
cnNpdHkgb2YgTGV1dmVuLCBCZWxnaXVtLiYjeEQ7Q2VudGVyIGZvciBHbG9iYWwgSGVhbHRoIGFu
ZCBUcm9waWNhbCBNZWRpY2luZSwgVW5pZGFkZSBkZSBNaWNyb2Jpb2xvZ2lhLCBJbnN0aXR1dG8g
ZGUgSGlnaWVuZSBlIE1lZGljaW5hIFRyb3BpY2FsLCBVbml2ZXJzaWRhZGUgTm92YSBkZSBMaXNi
b2EsIExpc2JvbiwgUG9ydHVnYWwuPC9hdXRoLWFkZHJlc3M+PHRpdGxlcz48dGl0bGU+UHJlZGlj
dG9ycyBvZiBub24gYWRoZXJlbmNlIHRvIGFudGlyZXRyb3ZpcmFsIHRoZXJhcHkgYXQgYW4gdXJi
YW4gSElWIGNhcmUgYW5kIHRyZWF0bWVudCBjZW50ZXIgaW4gVGFuemFuaWE8L3RpdGxlPjxzZWNv
bmRhcnktdGl0bGU+RHJ1ZyBIZWFsdGhjIFBhdGllbnQgU2FmPC9zZWNvbmRhcnktdGl0bGU+PC90
aXRsZXM+PHBlcmlvZGljYWw+PGZ1bGwtdGl0bGU+RHJ1ZyBIZWFsdGhjIFBhdGllbnQgU2FmPC9m
dWxsLXRpdGxlPjwvcGVyaW9kaWNhbD48cGFnZXM+NzktODg8L3BhZ2VzPjx2b2x1bWU+MTA8L3Zv
bHVtZT48ZWRpdGlvbj4yMDE4MDgyMTwvZWRpdGlvbj48a2V5d29yZHM+PGtleXdvcmQ+QWlkczwv
a2V5d29yZD48a2V5d29yZD5hZGhlcmVuY2UgYmFycmllcnM8L2tleXdvcmQ+PGtleXdvcmQ+YXBw
b2ludG1lbnQga2VlcGluZzwva2V5d29yZD48a2V5d29yZD5waGFybWFjeSByZWZpbGw8L2tleXdv
cmQ+PGtleXdvcmQ+cmVzb3VyY2UtbGltaXRlZCBzZXR0aW5nczwva2V5d29yZD48a2V5d29yZD5z
ZWxmLXJlcG9ydDwva2V5d29yZD48L2tleXdvcmRzPjxkYXRlcz48eWVhcj4yMDE4PC95ZWFyPjwv
ZGF0ZXM+PGlzYm4+MTE3OS0xMzY1IChQcmludCkmI3hEOzExNzktMTM2NSAoRWxlY3Ryb25pYykm
I3hEOzExNzktMTM2NSAoTGlua2luZyk8L2lzYm4+PGFjY2Vzc2lvbi1udW0+MzAxNzQ0NjA8L2Fj
Y2Vzc2lvbi1udW0+PHVybHM+PHJlbGF0ZWQtdXJscz48dXJsPmh0dHBzOi8vd3d3Lm5jYmkubmxt
Lm5paC5nb3YvcHVibWVkLzMwMTc0NDYwPC91cmw+PC9yZWxhdGVkLXVybHM+PC91cmxzPjxjdXN0
b20xPkRpc2Nsb3N1cmUgRk0sIFNBLCBKViwgQUssIEdDLCBFRkwsIGFuZCBFVlcgd2VyZSBmdW5k
ZWQgYnkgdGhlaXIgcmVzcGVjdGl2ZSBpbnN0aXR1dGlvbnMuIFRoZSBhdXRob3JzIHJlcG9ydCBu
byBjb25mbGljdHMgb2YgaW50ZXJlc3QgaW4gdGhpcyB3b3JrLjwvY3VzdG9tMT48Y3VzdG9tMj5Q
TUM2MTA5NjU1PC9jdXN0b20yPjxlbGVjdHJvbmljLXJlc291cmNlLW51bT4xMC4yMTQ3L0RIUFMu
UzE0MzE3ODwvZWxlY3Ryb25pYy1yZXNvdXJjZS1udW0+PHJlbW90ZS1kYXRhYmFzZS1uYW1lPlB1
Yk1lZC1ub3QtTUVETElORTwvcmVtb3RlLWRhdGFiYXNlLW5hbWU+PHJlbW90ZS1kYXRhYmFzZS1w
cm92aWRlcj5OTE08L3JlbW90ZS1kYXRhYmFzZS1wcm92aWRlcj48L3JlY29yZD48L0NpdGU+PC9F
bmROb3RlPgB=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 Sangeda et al., 2018)</w:t>
      </w:r>
      <w:r w:rsidR="00C92910">
        <w:rPr>
          <w:rFonts w:ascii="Times New Roman" w:hAnsi="Times New Roman" w:cs="Times New Roman"/>
          <w:bCs/>
        </w:rPr>
        <w:fldChar w:fldCharType="end"/>
      </w:r>
      <w:r w:rsidR="00C92910" w:rsidRPr="007B509E">
        <w:rPr>
          <w:rFonts w:ascii="Times New Roman" w:hAnsi="Times New Roman" w:cs="Times New Roman"/>
          <w:bCs/>
          <w:lang w:val="en-US"/>
        </w:rPr>
        <w:t>.</w:t>
      </w:r>
      <w:r w:rsidR="001A7A78" w:rsidRPr="007B509E">
        <w:rPr>
          <w:lang w:val="en-US"/>
        </w:rPr>
        <w:t xml:space="preserve"> </w:t>
      </w:r>
      <w:r w:rsidRPr="007B509E">
        <w:rPr>
          <w:rFonts w:ascii="Times New Roman" w:hAnsi="Times New Roman" w:cs="Times New Roman"/>
          <w:bCs/>
          <w:lang w:val="en-US"/>
        </w:rPr>
        <w:t xml:space="preserve">In addition to the factors mentioned, the burden of domestic responsibilities, pregnancy, childcare, and socioeconomic instability have been identified as determinants of treatment dropout or retention difficulties among women of reproductive age </w:t>
      </w:r>
      <w:r w:rsidR="001A7A78">
        <w:rPr>
          <w:rFonts w:ascii="Times New Roman" w:hAnsi="Times New Roman" w:cs="Times New Roman"/>
          <w:bCs/>
        </w:rPr>
        <w:fldChar w:fldCharType="begin"/>
      </w:r>
      <w:r w:rsidR="00F46EC7" w:rsidRPr="00F46EC7">
        <w:rPr>
          <w:rFonts w:ascii="Times New Roman" w:hAnsi="Times New Roman" w:cs="Times New Roman"/>
          <w:bCs/>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1A7A78">
        <w:rPr>
          <w:rFonts w:ascii="Times New Roman" w:hAnsi="Times New Roman" w:cs="Times New Roman"/>
          <w:bCs/>
        </w:rPr>
        <w:fldChar w:fldCharType="separate"/>
      </w:r>
      <w:r w:rsidR="00F46EC7" w:rsidRPr="00F46EC7">
        <w:rPr>
          <w:rFonts w:ascii="Times New Roman" w:hAnsi="Times New Roman" w:cs="Times New Roman"/>
          <w:bCs/>
          <w:noProof/>
          <w:lang w:val="en-US"/>
        </w:rPr>
        <w:t>(Viisainen et al., 2024)</w:t>
      </w:r>
      <w:r w:rsidR="001A7A78">
        <w:rPr>
          <w:rFonts w:ascii="Times New Roman" w:hAnsi="Times New Roman" w:cs="Times New Roman"/>
          <w:bCs/>
        </w:rPr>
        <w:fldChar w:fldCharType="end"/>
      </w:r>
      <w:r w:rsidR="001A7A78" w:rsidRPr="007B509E">
        <w:rPr>
          <w:rFonts w:ascii="Times New Roman" w:hAnsi="Times New Roman" w:cs="Times New Roman"/>
          <w:bCs/>
          <w:lang w:val="en-US"/>
        </w:rPr>
        <w:t>.</w:t>
      </w:r>
      <w:ins w:id="232" w:author="Izaidino Muchanga" w:date="2026-03-19T20:58:00Z" w16du:dateUtc="2026-03-19T20:58:00Z">
        <w:r w:rsidR="00DF4341">
          <w:rPr>
            <w:rFonts w:ascii="Times New Roman" w:hAnsi="Times New Roman" w:cs="Times New Roman"/>
            <w:bCs/>
            <w:lang w:val="en-US"/>
          </w:rPr>
          <w:t xml:space="preserve"> </w:t>
        </w:r>
      </w:ins>
    </w:p>
    <w:p w14:paraId="2BE1D137" w14:textId="54EC996F" w:rsidR="00C375B7" w:rsidRPr="007B509E" w:rsidRDefault="007B509E" w:rsidP="00DF4341">
      <w:pPr>
        <w:spacing w:after="240" w:line="360" w:lineRule="auto"/>
        <w:ind w:firstLine="709"/>
        <w:jc w:val="both"/>
        <w:rPr>
          <w:rFonts w:ascii="Times New Roman" w:hAnsi="Times New Roman" w:cs="Times New Roman"/>
          <w:bCs/>
          <w:lang w:val="en-US"/>
        </w:rPr>
      </w:pPr>
      <w:r w:rsidRPr="007B509E">
        <w:rPr>
          <w:rFonts w:ascii="Times New Roman" w:hAnsi="Times New Roman" w:cs="Times New Roman"/>
          <w:bCs/>
          <w:lang w:val="en-US"/>
        </w:rPr>
        <w:t xml:space="preserve">upward trend in treatment dropout until 2019 coincides with patterns observed in other African contexts, where the rapid increase in the number of ART patients was not matched by a proportional strengthening </w:t>
      </w:r>
      <w:r w:rsidRPr="007B509E">
        <w:rPr>
          <w:rFonts w:ascii="Times New Roman" w:hAnsi="Times New Roman" w:cs="Times New Roman"/>
          <w:bCs/>
          <w:lang w:val="en-US"/>
        </w:rPr>
        <w:lastRenderedPageBreak/>
        <w:t>of follow-up mechanisms, community support, or active tracking of losses</w:t>
      </w:r>
      <w:r>
        <w:rPr>
          <w:rFonts w:ascii="Times New Roman" w:hAnsi="Times New Roman" w:cs="Times New Roman"/>
          <w:bCs/>
          <w:lang w:val="en-US"/>
        </w:rPr>
        <w:t xml:space="preserve"> </w:t>
      </w:r>
      <w:r w:rsidR="00C375B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375B7">
        <w:rPr>
          <w:rFonts w:ascii="Times New Roman" w:hAnsi="Times New Roman" w:cs="Times New Roman"/>
          <w:bCs/>
        </w:rPr>
      </w:r>
      <w:r w:rsidR="00C375B7">
        <w:rPr>
          <w:rFonts w:ascii="Times New Roman" w:hAnsi="Times New Roman" w:cs="Times New Roman"/>
          <w:bCs/>
        </w:rPr>
        <w:fldChar w:fldCharType="separate"/>
      </w:r>
      <w:r w:rsidR="00F46EC7" w:rsidRPr="00F46EC7">
        <w:rPr>
          <w:rFonts w:ascii="Times New Roman" w:hAnsi="Times New Roman" w:cs="Times New Roman"/>
          <w:bCs/>
          <w:noProof/>
          <w:lang w:val="en-US"/>
        </w:rPr>
        <w:t>(Joaquim et al., 2023)</w:t>
      </w:r>
      <w:r w:rsidR="00C375B7">
        <w:rPr>
          <w:rFonts w:ascii="Times New Roman" w:hAnsi="Times New Roman" w:cs="Times New Roman"/>
          <w:bCs/>
        </w:rPr>
        <w:fldChar w:fldCharType="end"/>
      </w:r>
      <w:r w:rsidR="00C375B7" w:rsidRPr="007B509E">
        <w:rPr>
          <w:rFonts w:ascii="Times New Roman" w:hAnsi="Times New Roman" w:cs="Times New Roman"/>
          <w:bCs/>
          <w:lang w:val="en-US"/>
        </w:rPr>
        <w:t xml:space="preserve">. </w:t>
      </w:r>
    </w:p>
    <w:p w14:paraId="6AA0FE86" w14:textId="2DCDC1A9" w:rsidR="00C375B7" w:rsidRPr="00E13C2B" w:rsidRDefault="007B509E" w:rsidP="00C57AC1">
      <w:pPr>
        <w:spacing w:after="240" w:line="360" w:lineRule="auto"/>
        <w:jc w:val="both"/>
        <w:rPr>
          <w:rFonts w:ascii="Times New Roman" w:hAnsi="Times New Roman" w:cs="Times New Roman"/>
          <w:bCs/>
          <w:lang w:val="en-US"/>
        </w:rPr>
      </w:pPr>
      <w:r>
        <w:rPr>
          <w:rFonts w:ascii="Times New Roman" w:hAnsi="Times New Roman" w:cs="Times New Roman"/>
          <w:bCs/>
          <w:lang w:val="en-US"/>
        </w:rPr>
        <w:t>The dec</w:t>
      </w:r>
      <w:r w:rsidRPr="007B509E">
        <w:rPr>
          <w:rFonts w:ascii="Times New Roman" w:hAnsi="Times New Roman" w:cs="Times New Roman"/>
          <w:bCs/>
          <w:lang w:val="en-US"/>
        </w:rPr>
        <w:t>rease observed in 2020 may be associated with the COVID-19 pandemic</w:t>
      </w:r>
      <w:ins w:id="233" w:author="Izaidino Muchanga" w:date="2026-03-19T20:58:00Z" w16du:dateUtc="2026-03-19T20:58:00Z">
        <w:r w:rsidR="00DF4341">
          <w:rPr>
            <w:rFonts w:ascii="Times New Roman" w:hAnsi="Times New Roman" w:cs="Times New Roman"/>
            <w:bCs/>
            <w:lang w:val="en-US"/>
          </w:rPr>
          <w:t>.</w:t>
        </w:r>
      </w:ins>
      <w:del w:id="234" w:author="Izaidino Muchanga" w:date="2026-03-19T20:58:00Z" w16du:dateUtc="2026-03-19T20:58:00Z">
        <w:r w:rsidRPr="007B509E" w:rsidDel="00DF4341">
          <w:rPr>
            <w:rFonts w:ascii="Times New Roman" w:hAnsi="Times New Roman" w:cs="Times New Roman"/>
            <w:bCs/>
            <w:lang w:val="en-US"/>
          </w:rPr>
          <w:delText>:</w:delText>
        </w:r>
      </w:del>
      <w:r w:rsidRPr="007B509E">
        <w:rPr>
          <w:rFonts w:ascii="Times New Roman" w:hAnsi="Times New Roman" w:cs="Times New Roman"/>
          <w:bCs/>
          <w:lang w:val="en-US"/>
        </w:rPr>
        <w:t xml:space="preserve"> </w:t>
      </w:r>
      <w:ins w:id="235" w:author="Izaidino Muchanga" w:date="2026-03-19T20:58:00Z" w16du:dateUtc="2026-03-19T20:58:00Z">
        <w:r w:rsidR="00DF4341">
          <w:rPr>
            <w:rFonts w:ascii="Times New Roman" w:hAnsi="Times New Roman" w:cs="Times New Roman"/>
            <w:bCs/>
            <w:lang w:val="en-US"/>
          </w:rPr>
          <w:t>M</w:t>
        </w:r>
      </w:ins>
      <w:del w:id="236" w:author="Izaidino Muchanga" w:date="2026-03-19T20:58:00Z" w16du:dateUtc="2026-03-19T20:58:00Z">
        <w:r w:rsidRPr="007B509E" w:rsidDel="00DF4341">
          <w:rPr>
            <w:rFonts w:ascii="Times New Roman" w:hAnsi="Times New Roman" w:cs="Times New Roman"/>
            <w:bCs/>
            <w:lang w:val="en-US"/>
          </w:rPr>
          <w:delText>m</w:delText>
        </w:r>
      </w:del>
      <w:r w:rsidRPr="007B509E">
        <w:rPr>
          <w:rFonts w:ascii="Times New Roman" w:hAnsi="Times New Roman" w:cs="Times New Roman"/>
          <w:bCs/>
          <w:lang w:val="en-US"/>
        </w:rPr>
        <w:t>any HIV programs adopted measures to mitigate the impact of mobility restrictions, such as multi-month medication dispensing, reduced frequency of clinic visits, extended intervals between appointments, and the strengthening of differentiated service delivery models</w:t>
      </w:r>
      <w:r>
        <w:rPr>
          <w:rFonts w:ascii="Times New Roman" w:hAnsi="Times New Roman" w:cs="Times New Roman"/>
          <w:bCs/>
          <w:lang w:val="en-US"/>
        </w:rPr>
        <w:t xml:space="preserve"> </w:t>
      </w:r>
      <w:r w:rsidR="00C375B7">
        <w:rPr>
          <w:rFonts w:ascii="Times New Roman" w:hAnsi="Times New Roman" w:cs="Times New Roman"/>
          <w:bCs/>
        </w:rPr>
        <w:fldChar w:fldCharType="begin"/>
      </w:r>
      <w:r w:rsidR="00F46EC7" w:rsidRPr="00F46EC7">
        <w:rPr>
          <w:rFonts w:ascii="Times New Roman" w:hAnsi="Times New Roman" w:cs="Times New Roman"/>
          <w:bCs/>
          <w:lang w:val="en-US"/>
        </w:rPr>
        <w:instrText xml:space="preserve"> ADDIN EN.CITE &lt;EndNote&gt;&lt;Cite&gt;&lt;Author&gt;Dorlim A Moiana Uetela&lt;/Author&gt;&lt;Year&gt;2023&lt;/Year&gt;&lt;RecNum&gt;255&lt;/RecNum&gt;&lt;DisplayText&gt;(Dorlim A Moiana Uetela, 2023)&lt;/DisplayText&gt;&lt;record&gt;&lt;rec-number&gt;255&lt;/rec-number&gt;&lt;foreign-keys&gt;&lt;key app="EN" db-id="00vvre0zmserrpewr9a5twpze9pasvravrpa" timestamp="1756019147"&gt;255&lt;/key&gt;&lt;/foreign-keys&gt;&lt;ref-type name="Journal Article"&gt;17&lt;/ref-type&gt;&lt;contributors&gt;&lt;authors&gt;&lt;author&gt;Dorlim A Moiana Uetela, Orvalho Augusto, James P Hughes, Onei A Uetela, Eduardo Samo Gudo, Sérgio A Chicumbe, Aleny M Couto, Irénio A Gaspar, Diogo L Chavana, Sandra E Gaveta, Marita R Zimmermann, Sarah Gimbel, Kenneth Sherr&lt;/author&gt;&lt;/authors&gt;&lt;/contributors&gt;&lt;titles&gt;&lt;title&gt;Impact of differentiated service delivery models on 12-month retention in HIV treatment in Mozambique: an interrupted time-series analysis&lt;/title&gt;&lt;secondary-title&gt;Lancet&lt;/secondary-title&gt;&lt;/titles&gt;&lt;periodical&gt;&lt;full-title&gt;Lancet&lt;/full-title&gt;&lt;/periodical&gt;&lt;volume&gt;10&lt;/volume&gt;&lt;dates&gt;&lt;year&gt;2023&lt;/year&gt;&lt;/dates&gt;&lt;urls&gt;&lt;related-urls&gt;&lt;url&gt;www.thelancet.com/hiv&lt;/url&gt;&lt;/related-urls&gt;&lt;/urls&gt;&lt;/record&gt;&lt;/Cite&gt;&lt;/EndNote&gt;</w:instrText>
      </w:r>
      <w:r w:rsidR="00C375B7">
        <w:rPr>
          <w:rFonts w:ascii="Times New Roman" w:hAnsi="Times New Roman" w:cs="Times New Roman"/>
          <w:bCs/>
        </w:rPr>
        <w:fldChar w:fldCharType="separate"/>
      </w:r>
      <w:r w:rsidR="00F46EC7" w:rsidRPr="00F46EC7">
        <w:rPr>
          <w:rFonts w:ascii="Times New Roman" w:hAnsi="Times New Roman" w:cs="Times New Roman"/>
          <w:bCs/>
          <w:noProof/>
          <w:lang w:val="en-US"/>
        </w:rPr>
        <w:t>(Dorlim A Moiana Uetela, 2023)</w:t>
      </w:r>
      <w:r w:rsidR="00C375B7">
        <w:rPr>
          <w:rFonts w:ascii="Times New Roman" w:hAnsi="Times New Roman" w:cs="Times New Roman"/>
          <w:bCs/>
        </w:rPr>
        <w:fldChar w:fldCharType="end"/>
      </w:r>
      <w:r w:rsidR="00C375B7" w:rsidRPr="007B509E">
        <w:rPr>
          <w:rFonts w:ascii="Times New Roman" w:hAnsi="Times New Roman" w:cs="Times New Roman"/>
          <w:bCs/>
          <w:lang w:val="en-US"/>
        </w:rPr>
        <w:t xml:space="preserve">. </w:t>
      </w:r>
      <w:r w:rsidR="002E1B50">
        <w:rPr>
          <w:rFonts w:ascii="Times New Roman" w:hAnsi="Times New Roman" w:cs="Times New Roman"/>
          <w:bCs/>
          <w:lang w:val="en-US"/>
        </w:rPr>
        <w:t xml:space="preserve"> Another study conducted in </w:t>
      </w:r>
      <w:r w:rsidR="00E13C2B" w:rsidRPr="00E13C2B">
        <w:rPr>
          <w:rFonts w:ascii="Times New Roman" w:hAnsi="Times New Roman" w:cs="Times New Roman"/>
          <w:bCs/>
          <w:lang w:val="en-US"/>
        </w:rPr>
        <w:t>Beira city</w:t>
      </w:r>
      <w:r w:rsidR="002E1B50">
        <w:rPr>
          <w:rFonts w:ascii="Times New Roman" w:hAnsi="Times New Roman" w:cs="Times New Roman"/>
          <w:bCs/>
          <w:lang w:val="en-US"/>
        </w:rPr>
        <w:t>(Mozambique)</w:t>
      </w:r>
      <w:r w:rsidR="00E13C2B" w:rsidRPr="00E13C2B">
        <w:rPr>
          <w:rFonts w:ascii="Times New Roman" w:hAnsi="Times New Roman" w:cs="Times New Roman"/>
          <w:bCs/>
          <w:lang w:val="en-US"/>
        </w:rPr>
        <w:t>,</w:t>
      </w:r>
      <w:r w:rsidR="002E1B50">
        <w:rPr>
          <w:rFonts w:ascii="Times New Roman" w:hAnsi="Times New Roman" w:cs="Times New Roman"/>
          <w:bCs/>
          <w:lang w:val="en-US"/>
        </w:rPr>
        <w:t xml:space="preserve">analyzed </w:t>
      </w:r>
      <w:r w:rsidR="00E13C2B" w:rsidRPr="00E13C2B">
        <w:rPr>
          <w:rFonts w:ascii="Times New Roman" w:hAnsi="Times New Roman" w:cs="Times New Roman"/>
          <w:bCs/>
          <w:lang w:val="en-US"/>
        </w:rPr>
        <w:t>a time series analysis (2019–2023) and found that, after an initial drop in HIV service visits at the start of the pandemic, HIV services were able to restore nearly all indicators (visits, ARV pickups, treatment return) to pre-pandemic levels</w:t>
      </w:r>
      <w:r w:rsidR="00E13C2B">
        <w:rPr>
          <w:rFonts w:ascii="Times New Roman" w:hAnsi="Times New Roman" w:cs="Times New Roman"/>
          <w:bCs/>
          <w:lang w:val="en-US"/>
        </w:rPr>
        <w:t xml:space="preserve"> </w:t>
      </w:r>
      <w:r w:rsidR="009E14F6">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9E14F6">
        <w:rPr>
          <w:rFonts w:ascii="Times New Roman" w:hAnsi="Times New Roman" w:cs="Times New Roman"/>
          <w:bCs/>
        </w:rPr>
      </w:r>
      <w:r w:rsidR="009E14F6">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9E14F6">
        <w:rPr>
          <w:rFonts w:ascii="Times New Roman" w:hAnsi="Times New Roman" w:cs="Times New Roman"/>
          <w:bCs/>
        </w:rPr>
        <w:fldChar w:fldCharType="end"/>
      </w:r>
      <w:r w:rsidR="00C375B7" w:rsidRPr="00E13C2B">
        <w:rPr>
          <w:rFonts w:ascii="Times New Roman" w:hAnsi="Times New Roman" w:cs="Times New Roman"/>
          <w:bCs/>
          <w:lang w:val="en-US"/>
        </w:rPr>
        <w:t xml:space="preserve">. </w:t>
      </w:r>
    </w:p>
    <w:p w14:paraId="69514FA1" w14:textId="3F9722A7" w:rsidR="00E13C2B" w:rsidRPr="00E13C2B" w:rsidRDefault="00E13C2B" w:rsidP="00E13C2B">
      <w:pPr>
        <w:spacing w:after="240" w:line="360" w:lineRule="auto"/>
        <w:ind w:firstLine="709"/>
        <w:jc w:val="both"/>
        <w:rPr>
          <w:rFonts w:ascii="Times New Roman" w:hAnsi="Times New Roman" w:cs="Times New Roman"/>
          <w:bCs/>
          <w:lang w:val="en-US"/>
        </w:rPr>
      </w:pPr>
      <w:r w:rsidRPr="00E13C2B">
        <w:rPr>
          <w:rFonts w:ascii="Times New Roman" w:hAnsi="Times New Roman" w:cs="Times New Roman"/>
          <w:bCs/>
          <w:lang w:val="en-US"/>
        </w:rPr>
        <w:t xml:space="preserve">This resilience of the health system in the post-pandemic period reinforces the hypothesis that emergency strategies (multi-month dispensing, reduced clinic visit frequency) may have mitigated the impact of COVID-19 on retention </w:t>
      </w:r>
      <w:r w:rsidR="009E14F6">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9E14F6">
        <w:rPr>
          <w:rFonts w:ascii="Times New Roman" w:hAnsi="Times New Roman" w:cs="Times New Roman"/>
          <w:bCs/>
        </w:rPr>
      </w:r>
      <w:r w:rsidR="009E14F6">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9E14F6">
        <w:rPr>
          <w:rFonts w:ascii="Times New Roman" w:hAnsi="Times New Roman" w:cs="Times New Roman"/>
          <w:bCs/>
        </w:rPr>
        <w:fldChar w:fldCharType="end"/>
      </w:r>
      <w:r w:rsidR="00C375B7" w:rsidRPr="00E13C2B">
        <w:rPr>
          <w:rFonts w:ascii="Times New Roman" w:hAnsi="Times New Roman" w:cs="Times New Roman"/>
          <w:bCs/>
          <w:lang w:val="en-US"/>
        </w:rPr>
        <w:t>.</w:t>
      </w:r>
      <w:r w:rsidR="009E14F6" w:rsidRPr="00E13C2B">
        <w:rPr>
          <w:rFonts w:ascii="Times New Roman" w:hAnsi="Times New Roman" w:cs="Times New Roman"/>
          <w:bCs/>
          <w:lang w:val="en-US"/>
        </w:rPr>
        <w:t xml:space="preserve"> </w:t>
      </w:r>
      <w:bookmarkStart w:id="237" w:name="_Toc132403656"/>
      <w:r w:rsidRPr="00E13C2B">
        <w:rPr>
          <w:rFonts w:ascii="Times New Roman" w:hAnsi="Times New Roman" w:cs="Times New Roman"/>
          <w:bCs/>
          <w:lang w:val="en-US"/>
        </w:rPr>
        <w:t>However, the renewed increase in treatment dropout in 2021, as observed in their study, may reflect later indirect effects of the pandemic: cumulative economic impacts, increased food insecurity, reduced access to services, psychological strain, and decreased community support activities</w:t>
      </w:r>
      <w:r w:rsidR="00992EFF">
        <w:rPr>
          <w:rFonts w:ascii="Times New Roman" w:hAnsi="Times New Roman" w:cs="Times New Roman"/>
          <w:bCs/>
          <w:lang w:val="en-US"/>
        </w:rPr>
        <w:t xml:space="preserve"> </w:t>
      </w:r>
      <w:r w:rsidRPr="00E13C2B">
        <w:rPr>
          <w:rFonts w:ascii="Times New Roman" w:hAnsi="Times New Roman" w:cs="Times New Roman"/>
          <w:bCs/>
          <w:lang w:val="en-US"/>
        </w:rPr>
        <w:t>factors commonly cited in the literature as aggravating loss to follow-up.</w:t>
      </w:r>
    </w:p>
    <w:bookmarkEnd w:id="237"/>
    <w:p w14:paraId="392EDA7A" w14:textId="207BC680" w:rsidR="00FE2E77" w:rsidRPr="00766309" w:rsidDel="00DF4341" w:rsidRDefault="00E13C2B" w:rsidP="00C57AC1">
      <w:pPr>
        <w:spacing w:after="240" w:line="360" w:lineRule="auto"/>
        <w:ind w:firstLine="709"/>
        <w:jc w:val="both"/>
        <w:rPr>
          <w:del w:id="238" w:author="Izaidino Muchanga" w:date="2026-03-19T20:59:00Z" w16du:dateUtc="2026-03-19T20:59:00Z"/>
          <w:lang w:val="en-US"/>
        </w:rPr>
      </w:pPr>
      <w:del w:id="239" w:author="Izaidino Muchanga" w:date="2026-03-19T20:59:00Z" w16du:dateUtc="2026-03-19T20:59:00Z">
        <w:r w:rsidRPr="00E13C2B" w:rsidDel="00DF4341">
          <w:rPr>
            <w:rFonts w:ascii="Times New Roman" w:hAnsi="Times New Roman" w:cs="Times New Roman"/>
            <w:lang w:val="en-US"/>
          </w:rPr>
          <w:delText xml:space="preserve">Table 2: Participant data grouped by gender and year of </w:delText>
        </w:r>
        <w:r w:rsidR="00887C42" w:rsidDel="00DF4341">
          <w:rPr>
            <w:rFonts w:ascii="Times New Roman" w:hAnsi="Times New Roman" w:cs="Times New Roman"/>
            <w:lang w:val="en-US"/>
          </w:rPr>
          <w:delText>descontinuation</w:delText>
        </w:r>
      </w:del>
    </w:p>
    <w:tbl>
      <w:tblPr>
        <w:tblW w:w="81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842"/>
        <w:gridCol w:w="2439"/>
      </w:tblGrid>
      <w:tr w:rsidR="00FE2E77" w:rsidRPr="00146D3B" w:rsidDel="00DF4341" w14:paraId="53BF40E6" w14:textId="64AA941F" w:rsidTr="00BE13DA">
        <w:trPr>
          <w:trHeight w:val="108"/>
          <w:del w:id="240" w:author="Izaidino Muchanga" w:date="2026-03-19T20:59:00Z" w16du:dateUtc="2026-03-19T20:59:00Z"/>
        </w:trPr>
        <w:tc>
          <w:tcPr>
            <w:tcW w:w="2127" w:type="dxa"/>
            <w:vMerge w:val="restart"/>
            <w:vAlign w:val="center"/>
          </w:tcPr>
          <w:p w14:paraId="55803F07" w14:textId="4FBCE225" w:rsidR="00FE2E77" w:rsidRPr="00146D3B" w:rsidDel="00DF4341" w:rsidRDefault="00FE2E77" w:rsidP="00BE13DA">
            <w:pPr>
              <w:spacing w:after="0" w:line="360" w:lineRule="auto"/>
              <w:jc w:val="both"/>
              <w:rPr>
                <w:del w:id="241" w:author="Izaidino Muchanga" w:date="2026-03-19T20:59:00Z" w16du:dateUtc="2026-03-19T20:59:00Z"/>
                <w:rFonts w:ascii="Times New Roman" w:hAnsi="Times New Roman" w:cs="Times New Roman"/>
                <w:b/>
                <w:lang w:val="en-US"/>
                <w:rPrChange w:id="242" w:author="Izaidino Muchanga" w:date="2026-03-19T21:25:00Z" w16du:dateUtc="2026-03-19T21:25:00Z">
                  <w:rPr>
                    <w:del w:id="243" w:author="Izaidino Muchanga" w:date="2026-03-19T20:59:00Z" w16du:dateUtc="2026-03-19T20:59:00Z"/>
                    <w:rFonts w:ascii="Times New Roman" w:hAnsi="Times New Roman" w:cs="Times New Roman"/>
                    <w:b/>
                  </w:rPr>
                </w:rPrChange>
              </w:rPr>
            </w:pPr>
            <w:del w:id="244" w:author="Izaidino Muchanga" w:date="2026-03-19T20:59:00Z" w16du:dateUtc="2026-03-19T20:59:00Z">
              <w:r w:rsidRPr="00146D3B" w:rsidDel="00DF4341">
                <w:rPr>
                  <w:rFonts w:ascii="Times New Roman" w:hAnsi="Times New Roman" w:cs="Times New Roman"/>
                  <w:b/>
                  <w:lang w:val="en-US"/>
                  <w:rPrChange w:id="245" w:author="Izaidino Muchanga" w:date="2026-03-19T21:25:00Z" w16du:dateUtc="2026-03-19T21:25:00Z">
                    <w:rPr>
                      <w:rFonts w:ascii="Times New Roman" w:hAnsi="Times New Roman" w:cs="Times New Roman"/>
                      <w:b/>
                    </w:rPr>
                  </w:rPrChange>
                </w:rPr>
                <w:delText>Year of descontinuation</w:delText>
              </w:r>
            </w:del>
          </w:p>
        </w:tc>
        <w:tc>
          <w:tcPr>
            <w:tcW w:w="5982" w:type="dxa"/>
            <w:gridSpan w:val="3"/>
            <w:vAlign w:val="center"/>
          </w:tcPr>
          <w:p w14:paraId="33FEDF0A" w14:textId="578A0339" w:rsidR="00FE2E77" w:rsidRPr="00146D3B" w:rsidDel="00DF4341" w:rsidRDefault="00FE2E77" w:rsidP="00BE13DA">
            <w:pPr>
              <w:spacing w:after="0" w:line="360" w:lineRule="auto"/>
              <w:jc w:val="both"/>
              <w:rPr>
                <w:del w:id="246" w:author="Izaidino Muchanga" w:date="2026-03-19T20:59:00Z" w16du:dateUtc="2026-03-19T20:59:00Z"/>
                <w:rFonts w:ascii="Times New Roman" w:hAnsi="Times New Roman" w:cs="Times New Roman"/>
                <w:b/>
                <w:i/>
                <w:lang w:val="en-US"/>
                <w:rPrChange w:id="247" w:author="Izaidino Muchanga" w:date="2026-03-19T21:25:00Z" w16du:dateUtc="2026-03-19T21:25:00Z">
                  <w:rPr>
                    <w:del w:id="248" w:author="Izaidino Muchanga" w:date="2026-03-19T20:59:00Z" w16du:dateUtc="2026-03-19T20:59:00Z"/>
                    <w:rFonts w:ascii="Times New Roman" w:hAnsi="Times New Roman" w:cs="Times New Roman"/>
                    <w:b/>
                    <w:i/>
                  </w:rPr>
                </w:rPrChange>
              </w:rPr>
            </w:pPr>
            <w:del w:id="249" w:author="Izaidino Muchanga" w:date="2026-03-19T20:59:00Z" w16du:dateUtc="2026-03-19T20:59:00Z">
              <w:r w:rsidRPr="00146D3B" w:rsidDel="00DF4341">
                <w:rPr>
                  <w:rFonts w:ascii="Times New Roman" w:hAnsi="Times New Roman" w:cs="Times New Roman"/>
                  <w:b/>
                  <w:i/>
                  <w:lang w:val="en-US"/>
                  <w:rPrChange w:id="250" w:author="Izaidino Muchanga" w:date="2026-03-19T21:25:00Z" w16du:dateUtc="2026-03-19T21:25:00Z">
                    <w:rPr>
                      <w:rFonts w:ascii="Times New Roman" w:hAnsi="Times New Roman" w:cs="Times New Roman"/>
                      <w:b/>
                      <w:i/>
                    </w:rPr>
                  </w:rPrChange>
                </w:rPr>
                <w:delText>Gender</w:delText>
              </w:r>
            </w:del>
          </w:p>
        </w:tc>
      </w:tr>
      <w:tr w:rsidR="00FE2E77" w:rsidRPr="00146D3B" w:rsidDel="00DF4341" w14:paraId="5BF1A958" w14:textId="033CFF4F" w:rsidTr="00BE13DA">
        <w:trPr>
          <w:trHeight w:val="108"/>
          <w:del w:id="251" w:author="Izaidino Muchanga" w:date="2026-03-19T20:59:00Z" w16du:dateUtc="2026-03-19T20:59:00Z"/>
        </w:trPr>
        <w:tc>
          <w:tcPr>
            <w:tcW w:w="2127" w:type="dxa"/>
            <w:vMerge/>
            <w:vAlign w:val="center"/>
          </w:tcPr>
          <w:p w14:paraId="6B298F38" w14:textId="7F01511C" w:rsidR="00FE2E77" w:rsidRPr="00146D3B" w:rsidDel="00DF4341" w:rsidRDefault="00FE2E77" w:rsidP="00BE13DA">
            <w:pPr>
              <w:spacing w:after="0" w:line="360" w:lineRule="auto"/>
              <w:jc w:val="both"/>
              <w:rPr>
                <w:del w:id="252" w:author="Izaidino Muchanga" w:date="2026-03-19T20:59:00Z" w16du:dateUtc="2026-03-19T20:59:00Z"/>
                <w:rFonts w:ascii="Times New Roman" w:hAnsi="Times New Roman" w:cs="Times New Roman"/>
                <w:b/>
                <w:lang w:val="en-US"/>
                <w:rPrChange w:id="253" w:author="Izaidino Muchanga" w:date="2026-03-19T21:25:00Z" w16du:dateUtc="2026-03-19T21:25:00Z">
                  <w:rPr>
                    <w:del w:id="254" w:author="Izaidino Muchanga" w:date="2026-03-19T20:59:00Z" w16du:dateUtc="2026-03-19T20:59:00Z"/>
                    <w:rFonts w:ascii="Times New Roman" w:hAnsi="Times New Roman" w:cs="Times New Roman"/>
                    <w:b/>
                  </w:rPr>
                </w:rPrChange>
              </w:rPr>
            </w:pPr>
          </w:p>
        </w:tc>
        <w:tc>
          <w:tcPr>
            <w:tcW w:w="1701" w:type="dxa"/>
            <w:vAlign w:val="center"/>
          </w:tcPr>
          <w:p w14:paraId="3468451D" w14:textId="1C31C7EB" w:rsidR="00FE2E77" w:rsidRPr="00146D3B" w:rsidDel="00DF4341" w:rsidRDefault="00FE2E77" w:rsidP="00BE13DA">
            <w:pPr>
              <w:spacing w:after="0" w:line="360" w:lineRule="auto"/>
              <w:jc w:val="both"/>
              <w:rPr>
                <w:del w:id="255" w:author="Izaidino Muchanga" w:date="2026-03-19T20:59:00Z" w16du:dateUtc="2026-03-19T20:59:00Z"/>
                <w:rFonts w:ascii="Times New Roman" w:hAnsi="Times New Roman" w:cs="Times New Roman"/>
                <w:b/>
                <w:lang w:val="en-US"/>
                <w:rPrChange w:id="256" w:author="Izaidino Muchanga" w:date="2026-03-19T21:25:00Z" w16du:dateUtc="2026-03-19T21:25:00Z">
                  <w:rPr>
                    <w:del w:id="257" w:author="Izaidino Muchanga" w:date="2026-03-19T20:59:00Z" w16du:dateUtc="2026-03-19T20:59:00Z"/>
                    <w:rFonts w:ascii="Times New Roman" w:hAnsi="Times New Roman" w:cs="Times New Roman"/>
                    <w:b/>
                  </w:rPr>
                </w:rPrChange>
              </w:rPr>
            </w:pPr>
            <w:del w:id="258" w:author="Izaidino Muchanga" w:date="2026-03-19T20:59:00Z" w16du:dateUtc="2026-03-19T20:59:00Z">
              <w:r w:rsidRPr="00146D3B" w:rsidDel="00DF4341">
                <w:rPr>
                  <w:rFonts w:ascii="Times New Roman" w:hAnsi="Times New Roman" w:cs="Times New Roman"/>
                  <w:b/>
                  <w:lang w:val="en-US"/>
                  <w:rPrChange w:id="259" w:author="Izaidino Muchanga" w:date="2026-03-19T21:25:00Z" w16du:dateUtc="2026-03-19T21:25:00Z">
                    <w:rPr>
                      <w:rFonts w:ascii="Times New Roman" w:hAnsi="Times New Roman" w:cs="Times New Roman"/>
                      <w:b/>
                    </w:rPr>
                  </w:rPrChange>
                </w:rPr>
                <w:delText>Female(%)</w:delText>
              </w:r>
            </w:del>
          </w:p>
        </w:tc>
        <w:tc>
          <w:tcPr>
            <w:tcW w:w="1842" w:type="dxa"/>
            <w:vAlign w:val="center"/>
          </w:tcPr>
          <w:p w14:paraId="1F30476C" w14:textId="786228AF" w:rsidR="00FE2E77" w:rsidRPr="00146D3B" w:rsidDel="00DF4341" w:rsidRDefault="00FE2E77" w:rsidP="00BE13DA">
            <w:pPr>
              <w:spacing w:after="0" w:line="360" w:lineRule="auto"/>
              <w:jc w:val="both"/>
              <w:rPr>
                <w:del w:id="260" w:author="Izaidino Muchanga" w:date="2026-03-19T20:59:00Z" w16du:dateUtc="2026-03-19T20:59:00Z"/>
                <w:rFonts w:ascii="Times New Roman" w:hAnsi="Times New Roman" w:cs="Times New Roman"/>
                <w:b/>
                <w:lang w:val="en-US"/>
                <w:rPrChange w:id="261" w:author="Izaidino Muchanga" w:date="2026-03-19T21:25:00Z" w16du:dateUtc="2026-03-19T21:25:00Z">
                  <w:rPr>
                    <w:del w:id="262" w:author="Izaidino Muchanga" w:date="2026-03-19T20:59:00Z" w16du:dateUtc="2026-03-19T20:59:00Z"/>
                    <w:rFonts w:ascii="Times New Roman" w:hAnsi="Times New Roman" w:cs="Times New Roman"/>
                    <w:b/>
                  </w:rPr>
                </w:rPrChange>
              </w:rPr>
            </w:pPr>
            <w:del w:id="263" w:author="Izaidino Muchanga" w:date="2026-03-19T20:59:00Z" w16du:dateUtc="2026-03-19T20:59:00Z">
              <w:r w:rsidRPr="00146D3B" w:rsidDel="00DF4341">
                <w:rPr>
                  <w:rFonts w:ascii="Times New Roman" w:hAnsi="Times New Roman" w:cs="Times New Roman"/>
                  <w:b/>
                  <w:lang w:val="en-US"/>
                  <w:rPrChange w:id="264" w:author="Izaidino Muchanga" w:date="2026-03-19T21:25:00Z" w16du:dateUtc="2026-03-19T21:25:00Z">
                    <w:rPr>
                      <w:rFonts w:ascii="Times New Roman" w:hAnsi="Times New Roman" w:cs="Times New Roman"/>
                      <w:b/>
                    </w:rPr>
                  </w:rPrChange>
                </w:rPr>
                <w:delText>Male(%)</w:delText>
              </w:r>
            </w:del>
          </w:p>
        </w:tc>
        <w:tc>
          <w:tcPr>
            <w:tcW w:w="2439" w:type="dxa"/>
            <w:vAlign w:val="center"/>
          </w:tcPr>
          <w:p w14:paraId="1A30C491" w14:textId="200F3A51" w:rsidR="00FE2E77" w:rsidRPr="00146D3B" w:rsidDel="00DF4341" w:rsidRDefault="00FE2E77" w:rsidP="00BE13DA">
            <w:pPr>
              <w:spacing w:after="0" w:line="360" w:lineRule="auto"/>
              <w:jc w:val="both"/>
              <w:rPr>
                <w:del w:id="265" w:author="Izaidino Muchanga" w:date="2026-03-19T20:59:00Z" w16du:dateUtc="2026-03-19T20:59:00Z"/>
                <w:rFonts w:ascii="Times New Roman" w:hAnsi="Times New Roman" w:cs="Times New Roman"/>
                <w:b/>
                <w:lang w:val="en-US"/>
                <w:rPrChange w:id="266" w:author="Izaidino Muchanga" w:date="2026-03-19T21:25:00Z" w16du:dateUtc="2026-03-19T21:25:00Z">
                  <w:rPr>
                    <w:del w:id="267" w:author="Izaidino Muchanga" w:date="2026-03-19T20:59:00Z" w16du:dateUtc="2026-03-19T20:59:00Z"/>
                    <w:rFonts w:ascii="Times New Roman" w:hAnsi="Times New Roman" w:cs="Times New Roman"/>
                    <w:b/>
                  </w:rPr>
                </w:rPrChange>
              </w:rPr>
            </w:pPr>
            <w:del w:id="268" w:author="Izaidino Muchanga" w:date="2026-03-19T20:59:00Z" w16du:dateUtc="2026-03-19T20:59:00Z">
              <w:r w:rsidRPr="00146D3B" w:rsidDel="00DF4341">
                <w:rPr>
                  <w:rFonts w:ascii="Times New Roman" w:hAnsi="Times New Roman" w:cs="Times New Roman"/>
                  <w:b/>
                  <w:lang w:val="en-US"/>
                  <w:rPrChange w:id="269" w:author="Izaidino Muchanga" w:date="2026-03-19T21:25:00Z" w16du:dateUtc="2026-03-19T21:25:00Z">
                    <w:rPr>
                      <w:rFonts w:ascii="Times New Roman" w:hAnsi="Times New Roman" w:cs="Times New Roman"/>
                      <w:b/>
                    </w:rPr>
                  </w:rPrChange>
                </w:rPr>
                <w:delText>Male +female (%)</w:delText>
              </w:r>
            </w:del>
          </w:p>
        </w:tc>
      </w:tr>
      <w:tr w:rsidR="00FE2E77" w:rsidRPr="00146D3B" w:rsidDel="00DF4341" w14:paraId="32FECE21" w14:textId="17B8FCDA" w:rsidTr="00BE13DA">
        <w:trPr>
          <w:trHeight w:val="108"/>
          <w:del w:id="270" w:author="Izaidino Muchanga" w:date="2026-03-19T20:59:00Z" w16du:dateUtc="2026-03-19T20:59:00Z"/>
        </w:trPr>
        <w:tc>
          <w:tcPr>
            <w:tcW w:w="2127" w:type="dxa"/>
            <w:vAlign w:val="center"/>
          </w:tcPr>
          <w:p w14:paraId="60FA776C" w14:textId="6C30A28E" w:rsidR="00FE2E77" w:rsidRPr="00146D3B" w:rsidDel="00DF4341" w:rsidRDefault="00FE2E77" w:rsidP="00BE13DA">
            <w:pPr>
              <w:spacing w:after="0" w:line="360" w:lineRule="auto"/>
              <w:jc w:val="both"/>
              <w:rPr>
                <w:del w:id="271" w:author="Izaidino Muchanga" w:date="2026-03-19T20:59:00Z" w16du:dateUtc="2026-03-19T20:59:00Z"/>
                <w:rFonts w:ascii="Times New Roman" w:hAnsi="Times New Roman" w:cs="Times New Roman"/>
                <w:lang w:val="en-US"/>
                <w:rPrChange w:id="272" w:author="Izaidino Muchanga" w:date="2026-03-19T21:25:00Z" w16du:dateUtc="2026-03-19T21:25:00Z">
                  <w:rPr>
                    <w:del w:id="273" w:author="Izaidino Muchanga" w:date="2026-03-19T20:59:00Z" w16du:dateUtc="2026-03-19T20:59:00Z"/>
                    <w:rFonts w:ascii="Times New Roman" w:hAnsi="Times New Roman" w:cs="Times New Roman"/>
                  </w:rPr>
                </w:rPrChange>
              </w:rPr>
            </w:pPr>
            <w:del w:id="274" w:author="Izaidino Muchanga" w:date="2026-03-19T20:59:00Z" w16du:dateUtc="2026-03-19T20:59:00Z">
              <w:r w:rsidRPr="00146D3B" w:rsidDel="00DF4341">
                <w:rPr>
                  <w:rFonts w:ascii="Times New Roman" w:hAnsi="Times New Roman" w:cs="Times New Roman"/>
                  <w:lang w:val="en-US"/>
                  <w:rPrChange w:id="275" w:author="Izaidino Muchanga" w:date="2026-03-19T21:25:00Z" w16du:dateUtc="2026-03-19T21:25:00Z">
                    <w:rPr>
                      <w:rFonts w:ascii="Times New Roman" w:hAnsi="Times New Roman" w:cs="Times New Roman"/>
                    </w:rPr>
                  </w:rPrChange>
                </w:rPr>
                <w:delText>2017</w:delText>
              </w:r>
            </w:del>
          </w:p>
        </w:tc>
        <w:tc>
          <w:tcPr>
            <w:tcW w:w="1701" w:type="dxa"/>
            <w:vAlign w:val="center"/>
          </w:tcPr>
          <w:p w14:paraId="03C45E01" w14:textId="40716811" w:rsidR="00FE2E77" w:rsidRPr="00146D3B" w:rsidDel="00DF4341" w:rsidRDefault="00FE2E77" w:rsidP="00BE13DA">
            <w:pPr>
              <w:spacing w:after="0" w:line="360" w:lineRule="auto"/>
              <w:jc w:val="both"/>
              <w:rPr>
                <w:del w:id="276" w:author="Izaidino Muchanga" w:date="2026-03-19T20:59:00Z" w16du:dateUtc="2026-03-19T20:59:00Z"/>
                <w:rFonts w:ascii="Times New Roman" w:hAnsi="Times New Roman" w:cs="Times New Roman"/>
                <w:lang w:val="en-US"/>
                <w:rPrChange w:id="277" w:author="Izaidino Muchanga" w:date="2026-03-19T21:25:00Z" w16du:dateUtc="2026-03-19T21:25:00Z">
                  <w:rPr>
                    <w:del w:id="278" w:author="Izaidino Muchanga" w:date="2026-03-19T20:59:00Z" w16du:dateUtc="2026-03-19T20:59:00Z"/>
                    <w:rFonts w:ascii="Times New Roman" w:hAnsi="Times New Roman" w:cs="Times New Roman"/>
                  </w:rPr>
                </w:rPrChange>
              </w:rPr>
            </w:pPr>
            <w:del w:id="279" w:author="Izaidino Muchanga" w:date="2026-03-19T20:59:00Z" w16du:dateUtc="2026-03-19T20:59:00Z">
              <w:r w:rsidRPr="00146D3B" w:rsidDel="00DF4341">
                <w:rPr>
                  <w:rFonts w:ascii="Times New Roman" w:hAnsi="Times New Roman" w:cs="Times New Roman"/>
                  <w:lang w:val="en-US"/>
                  <w:rPrChange w:id="280" w:author="Izaidino Muchanga" w:date="2026-03-19T21:25:00Z" w16du:dateUtc="2026-03-19T21:25:00Z">
                    <w:rPr>
                      <w:rFonts w:ascii="Times New Roman" w:hAnsi="Times New Roman" w:cs="Times New Roman"/>
                    </w:rPr>
                  </w:rPrChange>
                </w:rPr>
                <w:delText>12(12)</w:delText>
              </w:r>
            </w:del>
          </w:p>
        </w:tc>
        <w:tc>
          <w:tcPr>
            <w:tcW w:w="1842" w:type="dxa"/>
            <w:vAlign w:val="center"/>
          </w:tcPr>
          <w:p w14:paraId="1F56F1D4" w14:textId="2051E705" w:rsidR="00FE2E77" w:rsidRPr="00146D3B" w:rsidDel="00DF4341" w:rsidRDefault="00FE2E77" w:rsidP="00BE13DA">
            <w:pPr>
              <w:spacing w:after="0" w:line="360" w:lineRule="auto"/>
              <w:jc w:val="both"/>
              <w:rPr>
                <w:del w:id="281" w:author="Izaidino Muchanga" w:date="2026-03-19T20:59:00Z" w16du:dateUtc="2026-03-19T20:59:00Z"/>
                <w:rFonts w:ascii="Times New Roman" w:hAnsi="Times New Roman" w:cs="Times New Roman"/>
                <w:lang w:val="en-US"/>
                <w:rPrChange w:id="282" w:author="Izaidino Muchanga" w:date="2026-03-19T21:25:00Z" w16du:dateUtc="2026-03-19T21:25:00Z">
                  <w:rPr>
                    <w:del w:id="283" w:author="Izaidino Muchanga" w:date="2026-03-19T20:59:00Z" w16du:dateUtc="2026-03-19T20:59:00Z"/>
                    <w:rFonts w:ascii="Times New Roman" w:hAnsi="Times New Roman" w:cs="Times New Roman"/>
                  </w:rPr>
                </w:rPrChange>
              </w:rPr>
            </w:pPr>
            <w:del w:id="284" w:author="Izaidino Muchanga" w:date="2026-03-19T20:59:00Z" w16du:dateUtc="2026-03-19T20:59:00Z">
              <w:r w:rsidRPr="00146D3B" w:rsidDel="00DF4341">
                <w:rPr>
                  <w:rFonts w:ascii="Times New Roman" w:hAnsi="Times New Roman" w:cs="Times New Roman"/>
                  <w:lang w:val="en-US"/>
                  <w:rPrChange w:id="285" w:author="Izaidino Muchanga" w:date="2026-03-19T21:25:00Z" w16du:dateUtc="2026-03-19T21:25:00Z">
                    <w:rPr>
                      <w:rFonts w:ascii="Times New Roman" w:hAnsi="Times New Roman" w:cs="Times New Roman"/>
                    </w:rPr>
                  </w:rPrChange>
                </w:rPr>
                <w:delText>4(12)</w:delText>
              </w:r>
            </w:del>
          </w:p>
        </w:tc>
        <w:tc>
          <w:tcPr>
            <w:tcW w:w="2439" w:type="dxa"/>
            <w:vAlign w:val="center"/>
          </w:tcPr>
          <w:p w14:paraId="658824F6" w14:textId="218F7645" w:rsidR="00FE2E77" w:rsidRPr="00146D3B" w:rsidDel="00DF4341" w:rsidRDefault="00FE2E77" w:rsidP="00BE13DA">
            <w:pPr>
              <w:spacing w:after="0" w:line="360" w:lineRule="auto"/>
              <w:jc w:val="both"/>
              <w:rPr>
                <w:del w:id="286" w:author="Izaidino Muchanga" w:date="2026-03-19T20:59:00Z" w16du:dateUtc="2026-03-19T20:59:00Z"/>
                <w:rFonts w:ascii="Times New Roman" w:hAnsi="Times New Roman" w:cs="Times New Roman"/>
                <w:lang w:val="en-US"/>
                <w:rPrChange w:id="287" w:author="Izaidino Muchanga" w:date="2026-03-19T21:25:00Z" w16du:dateUtc="2026-03-19T21:25:00Z">
                  <w:rPr>
                    <w:del w:id="288" w:author="Izaidino Muchanga" w:date="2026-03-19T20:59:00Z" w16du:dateUtc="2026-03-19T20:59:00Z"/>
                    <w:rFonts w:ascii="Times New Roman" w:hAnsi="Times New Roman" w:cs="Times New Roman"/>
                  </w:rPr>
                </w:rPrChange>
              </w:rPr>
            </w:pPr>
            <w:del w:id="289" w:author="Izaidino Muchanga" w:date="2026-03-19T20:59:00Z" w16du:dateUtc="2026-03-19T20:59:00Z">
              <w:r w:rsidRPr="00146D3B" w:rsidDel="00DF4341">
                <w:rPr>
                  <w:rFonts w:ascii="Times New Roman" w:hAnsi="Times New Roman" w:cs="Times New Roman"/>
                  <w:lang w:val="en-US"/>
                  <w:rPrChange w:id="290" w:author="Izaidino Muchanga" w:date="2026-03-19T21:25:00Z" w16du:dateUtc="2026-03-19T21:25:00Z">
                    <w:rPr>
                      <w:rFonts w:ascii="Times New Roman" w:hAnsi="Times New Roman" w:cs="Times New Roman"/>
                    </w:rPr>
                  </w:rPrChange>
                </w:rPr>
                <w:delText>16(12)</w:delText>
              </w:r>
            </w:del>
          </w:p>
        </w:tc>
      </w:tr>
      <w:tr w:rsidR="00FE2E77" w:rsidRPr="00146D3B" w:rsidDel="00DF4341" w14:paraId="4B16124B" w14:textId="03E68A0B" w:rsidTr="00BE13DA">
        <w:trPr>
          <w:trHeight w:val="108"/>
          <w:del w:id="291" w:author="Izaidino Muchanga" w:date="2026-03-19T20:59:00Z" w16du:dateUtc="2026-03-19T20:59:00Z"/>
        </w:trPr>
        <w:tc>
          <w:tcPr>
            <w:tcW w:w="2127" w:type="dxa"/>
            <w:vAlign w:val="center"/>
          </w:tcPr>
          <w:p w14:paraId="74369CE1" w14:textId="6EAA1587" w:rsidR="00FE2E77" w:rsidRPr="00146D3B" w:rsidDel="00DF4341" w:rsidRDefault="00FE2E77" w:rsidP="00BE13DA">
            <w:pPr>
              <w:spacing w:after="0" w:line="360" w:lineRule="auto"/>
              <w:jc w:val="both"/>
              <w:rPr>
                <w:del w:id="292" w:author="Izaidino Muchanga" w:date="2026-03-19T20:59:00Z" w16du:dateUtc="2026-03-19T20:59:00Z"/>
                <w:rFonts w:ascii="Times New Roman" w:hAnsi="Times New Roman" w:cs="Times New Roman"/>
                <w:lang w:val="en-US"/>
                <w:rPrChange w:id="293" w:author="Izaidino Muchanga" w:date="2026-03-19T21:25:00Z" w16du:dateUtc="2026-03-19T21:25:00Z">
                  <w:rPr>
                    <w:del w:id="294" w:author="Izaidino Muchanga" w:date="2026-03-19T20:59:00Z" w16du:dateUtc="2026-03-19T20:59:00Z"/>
                    <w:rFonts w:ascii="Times New Roman" w:hAnsi="Times New Roman" w:cs="Times New Roman"/>
                  </w:rPr>
                </w:rPrChange>
              </w:rPr>
            </w:pPr>
            <w:del w:id="295" w:author="Izaidino Muchanga" w:date="2026-03-19T20:59:00Z" w16du:dateUtc="2026-03-19T20:59:00Z">
              <w:r w:rsidRPr="00146D3B" w:rsidDel="00DF4341">
                <w:rPr>
                  <w:rFonts w:ascii="Times New Roman" w:hAnsi="Times New Roman" w:cs="Times New Roman"/>
                  <w:lang w:val="en-US"/>
                  <w:rPrChange w:id="296" w:author="Izaidino Muchanga" w:date="2026-03-19T21:25:00Z" w16du:dateUtc="2026-03-19T21:25:00Z">
                    <w:rPr>
                      <w:rFonts w:ascii="Times New Roman" w:hAnsi="Times New Roman" w:cs="Times New Roman"/>
                    </w:rPr>
                  </w:rPrChange>
                </w:rPr>
                <w:delText>2018</w:delText>
              </w:r>
            </w:del>
          </w:p>
        </w:tc>
        <w:tc>
          <w:tcPr>
            <w:tcW w:w="1701" w:type="dxa"/>
            <w:vAlign w:val="center"/>
          </w:tcPr>
          <w:p w14:paraId="6E2D5C38" w14:textId="0140296B" w:rsidR="00FE2E77" w:rsidRPr="00146D3B" w:rsidDel="00DF4341" w:rsidRDefault="00FE2E77" w:rsidP="00BE13DA">
            <w:pPr>
              <w:spacing w:after="0" w:line="360" w:lineRule="auto"/>
              <w:jc w:val="both"/>
              <w:rPr>
                <w:del w:id="297" w:author="Izaidino Muchanga" w:date="2026-03-19T20:59:00Z" w16du:dateUtc="2026-03-19T20:59:00Z"/>
                <w:rFonts w:ascii="Times New Roman" w:hAnsi="Times New Roman" w:cs="Times New Roman"/>
                <w:lang w:val="en-US"/>
                <w:rPrChange w:id="298" w:author="Izaidino Muchanga" w:date="2026-03-19T21:25:00Z" w16du:dateUtc="2026-03-19T21:25:00Z">
                  <w:rPr>
                    <w:del w:id="299" w:author="Izaidino Muchanga" w:date="2026-03-19T20:59:00Z" w16du:dateUtc="2026-03-19T20:59:00Z"/>
                    <w:rFonts w:ascii="Times New Roman" w:hAnsi="Times New Roman" w:cs="Times New Roman"/>
                  </w:rPr>
                </w:rPrChange>
              </w:rPr>
            </w:pPr>
            <w:del w:id="300" w:author="Izaidino Muchanga" w:date="2026-03-19T20:59:00Z" w16du:dateUtc="2026-03-19T20:59:00Z">
              <w:r w:rsidRPr="00146D3B" w:rsidDel="00DF4341">
                <w:rPr>
                  <w:rFonts w:ascii="Times New Roman" w:hAnsi="Times New Roman" w:cs="Times New Roman"/>
                  <w:lang w:val="en-US"/>
                  <w:rPrChange w:id="301" w:author="Izaidino Muchanga" w:date="2026-03-19T21:25:00Z" w16du:dateUtc="2026-03-19T21:25:00Z">
                    <w:rPr>
                      <w:rFonts w:ascii="Times New Roman" w:hAnsi="Times New Roman" w:cs="Times New Roman"/>
                    </w:rPr>
                  </w:rPrChange>
                </w:rPr>
                <w:delText>16(16)</w:delText>
              </w:r>
            </w:del>
          </w:p>
        </w:tc>
        <w:tc>
          <w:tcPr>
            <w:tcW w:w="1842" w:type="dxa"/>
            <w:vAlign w:val="center"/>
          </w:tcPr>
          <w:p w14:paraId="5D37D38B" w14:textId="27BBD4A8" w:rsidR="00FE2E77" w:rsidRPr="00146D3B" w:rsidDel="00DF4341" w:rsidRDefault="00FE2E77" w:rsidP="00BE13DA">
            <w:pPr>
              <w:spacing w:after="0" w:line="360" w:lineRule="auto"/>
              <w:jc w:val="both"/>
              <w:rPr>
                <w:del w:id="302" w:author="Izaidino Muchanga" w:date="2026-03-19T20:59:00Z" w16du:dateUtc="2026-03-19T20:59:00Z"/>
                <w:rFonts w:ascii="Times New Roman" w:hAnsi="Times New Roman" w:cs="Times New Roman"/>
                <w:lang w:val="en-US"/>
                <w:rPrChange w:id="303" w:author="Izaidino Muchanga" w:date="2026-03-19T21:25:00Z" w16du:dateUtc="2026-03-19T21:25:00Z">
                  <w:rPr>
                    <w:del w:id="304" w:author="Izaidino Muchanga" w:date="2026-03-19T20:59:00Z" w16du:dateUtc="2026-03-19T20:59:00Z"/>
                    <w:rFonts w:ascii="Times New Roman" w:hAnsi="Times New Roman" w:cs="Times New Roman"/>
                  </w:rPr>
                </w:rPrChange>
              </w:rPr>
            </w:pPr>
            <w:del w:id="305" w:author="Izaidino Muchanga" w:date="2026-03-19T20:59:00Z" w16du:dateUtc="2026-03-19T20:59:00Z">
              <w:r w:rsidRPr="00146D3B" w:rsidDel="00DF4341">
                <w:rPr>
                  <w:rFonts w:ascii="Times New Roman" w:hAnsi="Times New Roman" w:cs="Times New Roman"/>
                  <w:lang w:val="en-US"/>
                  <w:rPrChange w:id="306" w:author="Izaidino Muchanga" w:date="2026-03-19T21:25:00Z" w16du:dateUtc="2026-03-19T21:25:00Z">
                    <w:rPr>
                      <w:rFonts w:ascii="Times New Roman" w:hAnsi="Times New Roman" w:cs="Times New Roman"/>
                    </w:rPr>
                  </w:rPrChange>
                </w:rPr>
                <w:delText>4(12)</w:delText>
              </w:r>
            </w:del>
          </w:p>
        </w:tc>
        <w:tc>
          <w:tcPr>
            <w:tcW w:w="2439" w:type="dxa"/>
            <w:vAlign w:val="center"/>
          </w:tcPr>
          <w:p w14:paraId="41BB576F" w14:textId="22C53DF4" w:rsidR="00FE2E77" w:rsidRPr="00146D3B" w:rsidDel="00DF4341" w:rsidRDefault="00FE2E77" w:rsidP="00BE13DA">
            <w:pPr>
              <w:spacing w:after="0" w:line="360" w:lineRule="auto"/>
              <w:jc w:val="both"/>
              <w:rPr>
                <w:del w:id="307" w:author="Izaidino Muchanga" w:date="2026-03-19T20:59:00Z" w16du:dateUtc="2026-03-19T20:59:00Z"/>
                <w:rFonts w:ascii="Times New Roman" w:hAnsi="Times New Roman" w:cs="Times New Roman"/>
                <w:lang w:val="en-US"/>
                <w:rPrChange w:id="308" w:author="Izaidino Muchanga" w:date="2026-03-19T21:25:00Z" w16du:dateUtc="2026-03-19T21:25:00Z">
                  <w:rPr>
                    <w:del w:id="309" w:author="Izaidino Muchanga" w:date="2026-03-19T20:59:00Z" w16du:dateUtc="2026-03-19T20:59:00Z"/>
                    <w:rFonts w:ascii="Times New Roman" w:hAnsi="Times New Roman" w:cs="Times New Roman"/>
                  </w:rPr>
                </w:rPrChange>
              </w:rPr>
            </w:pPr>
            <w:del w:id="310" w:author="Izaidino Muchanga" w:date="2026-03-19T20:59:00Z" w16du:dateUtc="2026-03-19T20:59:00Z">
              <w:r w:rsidRPr="00146D3B" w:rsidDel="00DF4341">
                <w:rPr>
                  <w:rFonts w:ascii="Times New Roman" w:hAnsi="Times New Roman" w:cs="Times New Roman"/>
                  <w:lang w:val="en-US"/>
                  <w:rPrChange w:id="311" w:author="Izaidino Muchanga" w:date="2026-03-19T21:25:00Z" w16du:dateUtc="2026-03-19T21:25:00Z">
                    <w:rPr>
                      <w:rFonts w:ascii="Times New Roman" w:hAnsi="Times New Roman" w:cs="Times New Roman"/>
                    </w:rPr>
                  </w:rPrChange>
                </w:rPr>
                <w:delText>20(15)</w:delText>
              </w:r>
            </w:del>
          </w:p>
        </w:tc>
      </w:tr>
      <w:tr w:rsidR="00FE2E77" w:rsidRPr="00146D3B" w:rsidDel="00DF4341" w14:paraId="206741F9" w14:textId="2CA57B93" w:rsidTr="00BE13DA">
        <w:trPr>
          <w:trHeight w:val="108"/>
          <w:del w:id="312" w:author="Izaidino Muchanga" w:date="2026-03-19T20:59:00Z" w16du:dateUtc="2026-03-19T20:59:00Z"/>
        </w:trPr>
        <w:tc>
          <w:tcPr>
            <w:tcW w:w="2127" w:type="dxa"/>
            <w:vAlign w:val="center"/>
          </w:tcPr>
          <w:p w14:paraId="28C8A056" w14:textId="49DD0939" w:rsidR="00FE2E77" w:rsidRPr="00146D3B" w:rsidDel="00DF4341" w:rsidRDefault="00FE2E77" w:rsidP="00BE13DA">
            <w:pPr>
              <w:spacing w:after="0" w:line="360" w:lineRule="auto"/>
              <w:jc w:val="both"/>
              <w:rPr>
                <w:del w:id="313" w:author="Izaidino Muchanga" w:date="2026-03-19T20:59:00Z" w16du:dateUtc="2026-03-19T20:59:00Z"/>
                <w:rFonts w:ascii="Times New Roman" w:hAnsi="Times New Roman" w:cs="Times New Roman"/>
                <w:lang w:val="en-US"/>
                <w:rPrChange w:id="314" w:author="Izaidino Muchanga" w:date="2026-03-19T21:25:00Z" w16du:dateUtc="2026-03-19T21:25:00Z">
                  <w:rPr>
                    <w:del w:id="315" w:author="Izaidino Muchanga" w:date="2026-03-19T20:59:00Z" w16du:dateUtc="2026-03-19T20:59:00Z"/>
                    <w:rFonts w:ascii="Times New Roman" w:hAnsi="Times New Roman" w:cs="Times New Roman"/>
                  </w:rPr>
                </w:rPrChange>
              </w:rPr>
            </w:pPr>
            <w:del w:id="316" w:author="Izaidino Muchanga" w:date="2026-03-19T20:59:00Z" w16du:dateUtc="2026-03-19T20:59:00Z">
              <w:r w:rsidRPr="00146D3B" w:rsidDel="00DF4341">
                <w:rPr>
                  <w:rFonts w:ascii="Times New Roman" w:hAnsi="Times New Roman" w:cs="Times New Roman"/>
                  <w:lang w:val="en-US"/>
                  <w:rPrChange w:id="317" w:author="Izaidino Muchanga" w:date="2026-03-19T21:25:00Z" w16du:dateUtc="2026-03-19T21:25:00Z">
                    <w:rPr>
                      <w:rFonts w:ascii="Times New Roman" w:hAnsi="Times New Roman" w:cs="Times New Roman"/>
                    </w:rPr>
                  </w:rPrChange>
                </w:rPr>
                <w:delText>2019</w:delText>
              </w:r>
            </w:del>
          </w:p>
        </w:tc>
        <w:tc>
          <w:tcPr>
            <w:tcW w:w="1701" w:type="dxa"/>
            <w:vAlign w:val="center"/>
          </w:tcPr>
          <w:p w14:paraId="33BBDBF5" w14:textId="069F32A0" w:rsidR="00FE2E77" w:rsidRPr="00146D3B" w:rsidDel="00DF4341" w:rsidRDefault="00FE2E77" w:rsidP="00BE13DA">
            <w:pPr>
              <w:spacing w:after="0" w:line="360" w:lineRule="auto"/>
              <w:jc w:val="both"/>
              <w:rPr>
                <w:del w:id="318" w:author="Izaidino Muchanga" w:date="2026-03-19T20:59:00Z" w16du:dateUtc="2026-03-19T20:59:00Z"/>
                <w:rFonts w:ascii="Times New Roman" w:hAnsi="Times New Roman" w:cs="Times New Roman"/>
                <w:lang w:val="en-US"/>
                <w:rPrChange w:id="319" w:author="Izaidino Muchanga" w:date="2026-03-19T21:25:00Z" w16du:dateUtc="2026-03-19T21:25:00Z">
                  <w:rPr>
                    <w:del w:id="320" w:author="Izaidino Muchanga" w:date="2026-03-19T20:59:00Z" w16du:dateUtc="2026-03-19T20:59:00Z"/>
                    <w:rFonts w:ascii="Times New Roman" w:hAnsi="Times New Roman" w:cs="Times New Roman"/>
                  </w:rPr>
                </w:rPrChange>
              </w:rPr>
            </w:pPr>
            <w:del w:id="321" w:author="Izaidino Muchanga" w:date="2026-03-19T20:59:00Z" w16du:dateUtc="2026-03-19T20:59:00Z">
              <w:r w:rsidRPr="00146D3B" w:rsidDel="00DF4341">
                <w:rPr>
                  <w:rFonts w:ascii="Times New Roman" w:hAnsi="Times New Roman" w:cs="Times New Roman"/>
                  <w:lang w:val="en-US"/>
                  <w:rPrChange w:id="322" w:author="Izaidino Muchanga" w:date="2026-03-19T21:25:00Z" w16du:dateUtc="2026-03-19T21:25:00Z">
                    <w:rPr>
                      <w:rFonts w:ascii="Times New Roman" w:hAnsi="Times New Roman" w:cs="Times New Roman"/>
                    </w:rPr>
                  </w:rPrChange>
                </w:rPr>
                <w:delText>27(27)</w:delText>
              </w:r>
            </w:del>
          </w:p>
        </w:tc>
        <w:tc>
          <w:tcPr>
            <w:tcW w:w="1842" w:type="dxa"/>
            <w:vAlign w:val="center"/>
          </w:tcPr>
          <w:p w14:paraId="48F2223E" w14:textId="73DBCBCB" w:rsidR="00FE2E77" w:rsidRPr="00146D3B" w:rsidDel="00DF4341" w:rsidRDefault="00FE2E77" w:rsidP="00BE13DA">
            <w:pPr>
              <w:spacing w:after="0" w:line="360" w:lineRule="auto"/>
              <w:jc w:val="both"/>
              <w:rPr>
                <w:del w:id="323" w:author="Izaidino Muchanga" w:date="2026-03-19T20:59:00Z" w16du:dateUtc="2026-03-19T20:59:00Z"/>
                <w:rFonts w:ascii="Times New Roman" w:hAnsi="Times New Roman" w:cs="Times New Roman"/>
                <w:lang w:val="en-US"/>
                <w:rPrChange w:id="324" w:author="Izaidino Muchanga" w:date="2026-03-19T21:25:00Z" w16du:dateUtc="2026-03-19T21:25:00Z">
                  <w:rPr>
                    <w:del w:id="325" w:author="Izaidino Muchanga" w:date="2026-03-19T20:59:00Z" w16du:dateUtc="2026-03-19T20:59:00Z"/>
                    <w:rFonts w:ascii="Times New Roman" w:hAnsi="Times New Roman" w:cs="Times New Roman"/>
                  </w:rPr>
                </w:rPrChange>
              </w:rPr>
            </w:pPr>
            <w:del w:id="326" w:author="Izaidino Muchanga" w:date="2026-03-19T20:59:00Z" w16du:dateUtc="2026-03-19T20:59:00Z">
              <w:r w:rsidRPr="00146D3B" w:rsidDel="00DF4341">
                <w:rPr>
                  <w:rFonts w:ascii="Times New Roman" w:hAnsi="Times New Roman" w:cs="Times New Roman"/>
                  <w:lang w:val="en-US"/>
                  <w:rPrChange w:id="327" w:author="Izaidino Muchanga" w:date="2026-03-19T21:25:00Z" w16du:dateUtc="2026-03-19T21:25:00Z">
                    <w:rPr>
                      <w:rFonts w:ascii="Times New Roman" w:hAnsi="Times New Roman" w:cs="Times New Roman"/>
                    </w:rPr>
                  </w:rPrChange>
                </w:rPr>
                <w:delText>12(35)</w:delText>
              </w:r>
            </w:del>
          </w:p>
        </w:tc>
        <w:tc>
          <w:tcPr>
            <w:tcW w:w="2439" w:type="dxa"/>
            <w:vAlign w:val="center"/>
          </w:tcPr>
          <w:p w14:paraId="0C186F01" w14:textId="1B873268" w:rsidR="00FE2E77" w:rsidRPr="00146D3B" w:rsidDel="00DF4341" w:rsidRDefault="00FE2E77" w:rsidP="00BE13DA">
            <w:pPr>
              <w:spacing w:after="0" w:line="360" w:lineRule="auto"/>
              <w:jc w:val="both"/>
              <w:rPr>
                <w:del w:id="328" w:author="Izaidino Muchanga" w:date="2026-03-19T20:59:00Z" w16du:dateUtc="2026-03-19T20:59:00Z"/>
                <w:rFonts w:ascii="Times New Roman" w:hAnsi="Times New Roman" w:cs="Times New Roman"/>
                <w:lang w:val="en-US"/>
                <w:rPrChange w:id="329" w:author="Izaidino Muchanga" w:date="2026-03-19T21:25:00Z" w16du:dateUtc="2026-03-19T21:25:00Z">
                  <w:rPr>
                    <w:del w:id="330" w:author="Izaidino Muchanga" w:date="2026-03-19T20:59:00Z" w16du:dateUtc="2026-03-19T20:59:00Z"/>
                    <w:rFonts w:ascii="Times New Roman" w:hAnsi="Times New Roman" w:cs="Times New Roman"/>
                  </w:rPr>
                </w:rPrChange>
              </w:rPr>
            </w:pPr>
            <w:del w:id="331" w:author="Izaidino Muchanga" w:date="2026-03-19T20:59:00Z" w16du:dateUtc="2026-03-19T20:59:00Z">
              <w:r w:rsidRPr="00146D3B" w:rsidDel="00DF4341">
                <w:rPr>
                  <w:rFonts w:ascii="Times New Roman" w:hAnsi="Times New Roman" w:cs="Times New Roman"/>
                  <w:lang w:val="en-US"/>
                  <w:rPrChange w:id="332" w:author="Izaidino Muchanga" w:date="2026-03-19T21:25:00Z" w16du:dateUtc="2026-03-19T21:25:00Z">
                    <w:rPr>
                      <w:rFonts w:ascii="Times New Roman" w:hAnsi="Times New Roman" w:cs="Times New Roman"/>
                    </w:rPr>
                  </w:rPrChange>
                </w:rPr>
                <w:delText>39(29)</w:delText>
              </w:r>
            </w:del>
          </w:p>
        </w:tc>
      </w:tr>
      <w:tr w:rsidR="00FE2E77" w:rsidRPr="00146D3B" w:rsidDel="00DF4341" w14:paraId="73960FA9" w14:textId="683C2369" w:rsidTr="00BE13DA">
        <w:trPr>
          <w:trHeight w:val="108"/>
          <w:del w:id="333" w:author="Izaidino Muchanga" w:date="2026-03-19T20:59:00Z" w16du:dateUtc="2026-03-19T20:59:00Z"/>
        </w:trPr>
        <w:tc>
          <w:tcPr>
            <w:tcW w:w="2127" w:type="dxa"/>
            <w:vAlign w:val="center"/>
          </w:tcPr>
          <w:p w14:paraId="345AA14F" w14:textId="2299AF8F" w:rsidR="00FE2E77" w:rsidRPr="00146D3B" w:rsidDel="00DF4341" w:rsidRDefault="00FE2E77" w:rsidP="00BE13DA">
            <w:pPr>
              <w:spacing w:after="0" w:line="360" w:lineRule="auto"/>
              <w:jc w:val="both"/>
              <w:rPr>
                <w:del w:id="334" w:author="Izaidino Muchanga" w:date="2026-03-19T20:59:00Z" w16du:dateUtc="2026-03-19T20:59:00Z"/>
                <w:rFonts w:ascii="Times New Roman" w:hAnsi="Times New Roman" w:cs="Times New Roman"/>
                <w:lang w:val="en-US"/>
                <w:rPrChange w:id="335" w:author="Izaidino Muchanga" w:date="2026-03-19T21:25:00Z" w16du:dateUtc="2026-03-19T21:25:00Z">
                  <w:rPr>
                    <w:del w:id="336" w:author="Izaidino Muchanga" w:date="2026-03-19T20:59:00Z" w16du:dateUtc="2026-03-19T20:59:00Z"/>
                    <w:rFonts w:ascii="Times New Roman" w:hAnsi="Times New Roman" w:cs="Times New Roman"/>
                  </w:rPr>
                </w:rPrChange>
              </w:rPr>
            </w:pPr>
            <w:del w:id="337" w:author="Izaidino Muchanga" w:date="2026-03-19T20:59:00Z" w16du:dateUtc="2026-03-19T20:59:00Z">
              <w:r w:rsidRPr="00146D3B" w:rsidDel="00DF4341">
                <w:rPr>
                  <w:rFonts w:ascii="Times New Roman" w:hAnsi="Times New Roman" w:cs="Times New Roman"/>
                  <w:lang w:val="en-US"/>
                  <w:rPrChange w:id="338" w:author="Izaidino Muchanga" w:date="2026-03-19T21:25:00Z" w16du:dateUtc="2026-03-19T21:25:00Z">
                    <w:rPr>
                      <w:rFonts w:ascii="Times New Roman" w:hAnsi="Times New Roman" w:cs="Times New Roman"/>
                    </w:rPr>
                  </w:rPrChange>
                </w:rPr>
                <w:delText>2020</w:delText>
              </w:r>
            </w:del>
          </w:p>
        </w:tc>
        <w:tc>
          <w:tcPr>
            <w:tcW w:w="1701" w:type="dxa"/>
            <w:vAlign w:val="center"/>
          </w:tcPr>
          <w:p w14:paraId="13EB21DA" w14:textId="3DC4578A" w:rsidR="00FE2E77" w:rsidRPr="00146D3B" w:rsidDel="00DF4341" w:rsidRDefault="00FE2E77" w:rsidP="00BE13DA">
            <w:pPr>
              <w:spacing w:after="0" w:line="360" w:lineRule="auto"/>
              <w:jc w:val="both"/>
              <w:rPr>
                <w:del w:id="339" w:author="Izaidino Muchanga" w:date="2026-03-19T20:59:00Z" w16du:dateUtc="2026-03-19T20:59:00Z"/>
                <w:rFonts w:ascii="Times New Roman" w:hAnsi="Times New Roman" w:cs="Times New Roman"/>
                <w:lang w:val="en-US"/>
                <w:rPrChange w:id="340" w:author="Izaidino Muchanga" w:date="2026-03-19T21:25:00Z" w16du:dateUtc="2026-03-19T21:25:00Z">
                  <w:rPr>
                    <w:del w:id="341" w:author="Izaidino Muchanga" w:date="2026-03-19T20:59:00Z" w16du:dateUtc="2026-03-19T20:59:00Z"/>
                    <w:rFonts w:ascii="Times New Roman" w:hAnsi="Times New Roman" w:cs="Times New Roman"/>
                  </w:rPr>
                </w:rPrChange>
              </w:rPr>
            </w:pPr>
            <w:del w:id="342" w:author="Izaidino Muchanga" w:date="2026-03-19T20:59:00Z" w16du:dateUtc="2026-03-19T20:59:00Z">
              <w:r w:rsidRPr="00146D3B" w:rsidDel="00DF4341">
                <w:rPr>
                  <w:rFonts w:ascii="Times New Roman" w:hAnsi="Times New Roman" w:cs="Times New Roman"/>
                  <w:lang w:val="en-US"/>
                  <w:rPrChange w:id="343" w:author="Izaidino Muchanga" w:date="2026-03-19T21:25:00Z" w16du:dateUtc="2026-03-19T21:25:00Z">
                    <w:rPr>
                      <w:rFonts w:ascii="Times New Roman" w:hAnsi="Times New Roman" w:cs="Times New Roman"/>
                    </w:rPr>
                  </w:rPrChange>
                </w:rPr>
                <w:delText>18(18)</w:delText>
              </w:r>
            </w:del>
          </w:p>
        </w:tc>
        <w:tc>
          <w:tcPr>
            <w:tcW w:w="1842" w:type="dxa"/>
            <w:vAlign w:val="center"/>
          </w:tcPr>
          <w:p w14:paraId="3E7E6CFB" w14:textId="4CEFFA94" w:rsidR="00FE2E77" w:rsidRPr="00146D3B" w:rsidDel="00DF4341" w:rsidRDefault="00FE2E77" w:rsidP="00BE13DA">
            <w:pPr>
              <w:spacing w:after="0" w:line="360" w:lineRule="auto"/>
              <w:jc w:val="both"/>
              <w:rPr>
                <w:del w:id="344" w:author="Izaidino Muchanga" w:date="2026-03-19T20:59:00Z" w16du:dateUtc="2026-03-19T20:59:00Z"/>
                <w:rFonts w:ascii="Times New Roman" w:hAnsi="Times New Roman" w:cs="Times New Roman"/>
                <w:lang w:val="en-US"/>
                <w:rPrChange w:id="345" w:author="Izaidino Muchanga" w:date="2026-03-19T21:25:00Z" w16du:dateUtc="2026-03-19T21:25:00Z">
                  <w:rPr>
                    <w:del w:id="346" w:author="Izaidino Muchanga" w:date="2026-03-19T20:59:00Z" w16du:dateUtc="2026-03-19T20:59:00Z"/>
                    <w:rFonts w:ascii="Times New Roman" w:hAnsi="Times New Roman" w:cs="Times New Roman"/>
                  </w:rPr>
                </w:rPrChange>
              </w:rPr>
            </w:pPr>
            <w:del w:id="347" w:author="Izaidino Muchanga" w:date="2026-03-19T20:59:00Z" w16du:dateUtc="2026-03-19T20:59:00Z">
              <w:r w:rsidRPr="00146D3B" w:rsidDel="00DF4341">
                <w:rPr>
                  <w:rFonts w:ascii="Times New Roman" w:hAnsi="Times New Roman" w:cs="Times New Roman"/>
                  <w:lang w:val="en-US"/>
                  <w:rPrChange w:id="348" w:author="Izaidino Muchanga" w:date="2026-03-19T21:25:00Z" w16du:dateUtc="2026-03-19T21:25:00Z">
                    <w:rPr>
                      <w:rFonts w:ascii="Times New Roman" w:hAnsi="Times New Roman" w:cs="Times New Roman"/>
                    </w:rPr>
                  </w:rPrChange>
                </w:rPr>
                <w:delText>6(18)</w:delText>
              </w:r>
            </w:del>
          </w:p>
        </w:tc>
        <w:tc>
          <w:tcPr>
            <w:tcW w:w="2439" w:type="dxa"/>
            <w:vAlign w:val="center"/>
          </w:tcPr>
          <w:p w14:paraId="1327A949" w14:textId="422A34E6" w:rsidR="00FE2E77" w:rsidRPr="00146D3B" w:rsidDel="00DF4341" w:rsidRDefault="00FE2E77" w:rsidP="00BE13DA">
            <w:pPr>
              <w:spacing w:after="0" w:line="360" w:lineRule="auto"/>
              <w:jc w:val="both"/>
              <w:rPr>
                <w:del w:id="349" w:author="Izaidino Muchanga" w:date="2026-03-19T20:59:00Z" w16du:dateUtc="2026-03-19T20:59:00Z"/>
                <w:rFonts w:ascii="Times New Roman" w:hAnsi="Times New Roman" w:cs="Times New Roman"/>
                <w:lang w:val="en-US"/>
                <w:rPrChange w:id="350" w:author="Izaidino Muchanga" w:date="2026-03-19T21:25:00Z" w16du:dateUtc="2026-03-19T21:25:00Z">
                  <w:rPr>
                    <w:del w:id="351" w:author="Izaidino Muchanga" w:date="2026-03-19T20:59:00Z" w16du:dateUtc="2026-03-19T20:59:00Z"/>
                    <w:rFonts w:ascii="Times New Roman" w:hAnsi="Times New Roman" w:cs="Times New Roman"/>
                  </w:rPr>
                </w:rPrChange>
              </w:rPr>
            </w:pPr>
            <w:del w:id="352" w:author="Izaidino Muchanga" w:date="2026-03-19T20:59:00Z" w16du:dateUtc="2026-03-19T20:59:00Z">
              <w:r w:rsidRPr="00146D3B" w:rsidDel="00DF4341">
                <w:rPr>
                  <w:rFonts w:ascii="Times New Roman" w:hAnsi="Times New Roman" w:cs="Times New Roman"/>
                  <w:lang w:val="en-US"/>
                  <w:rPrChange w:id="353" w:author="Izaidino Muchanga" w:date="2026-03-19T21:25:00Z" w16du:dateUtc="2026-03-19T21:25:00Z">
                    <w:rPr>
                      <w:rFonts w:ascii="Times New Roman" w:hAnsi="Times New Roman" w:cs="Times New Roman"/>
                    </w:rPr>
                  </w:rPrChange>
                </w:rPr>
                <w:delText>24(22)</w:delText>
              </w:r>
            </w:del>
          </w:p>
        </w:tc>
      </w:tr>
      <w:tr w:rsidR="00FE2E77" w:rsidRPr="00146D3B" w:rsidDel="00DF4341" w14:paraId="19091FF5" w14:textId="093FACF9" w:rsidTr="00BE13DA">
        <w:trPr>
          <w:trHeight w:val="108"/>
          <w:del w:id="354" w:author="Izaidino Muchanga" w:date="2026-03-19T20:59:00Z" w16du:dateUtc="2026-03-19T20:59:00Z"/>
        </w:trPr>
        <w:tc>
          <w:tcPr>
            <w:tcW w:w="2127" w:type="dxa"/>
            <w:vAlign w:val="center"/>
          </w:tcPr>
          <w:p w14:paraId="5EE3C4CC" w14:textId="0DDDC46B" w:rsidR="00FE2E77" w:rsidRPr="00146D3B" w:rsidDel="00DF4341" w:rsidRDefault="00FE2E77" w:rsidP="00BE13DA">
            <w:pPr>
              <w:spacing w:after="0" w:line="360" w:lineRule="auto"/>
              <w:jc w:val="both"/>
              <w:rPr>
                <w:del w:id="355" w:author="Izaidino Muchanga" w:date="2026-03-19T20:59:00Z" w16du:dateUtc="2026-03-19T20:59:00Z"/>
                <w:rFonts w:ascii="Times New Roman" w:hAnsi="Times New Roman" w:cs="Times New Roman"/>
                <w:lang w:val="en-US"/>
                <w:rPrChange w:id="356" w:author="Izaidino Muchanga" w:date="2026-03-19T21:25:00Z" w16du:dateUtc="2026-03-19T21:25:00Z">
                  <w:rPr>
                    <w:del w:id="357" w:author="Izaidino Muchanga" w:date="2026-03-19T20:59:00Z" w16du:dateUtc="2026-03-19T20:59:00Z"/>
                    <w:rFonts w:ascii="Times New Roman" w:hAnsi="Times New Roman" w:cs="Times New Roman"/>
                  </w:rPr>
                </w:rPrChange>
              </w:rPr>
            </w:pPr>
            <w:del w:id="358" w:author="Izaidino Muchanga" w:date="2026-03-19T20:59:00Z" w16du:dateUtc="2026-03-19T20:59:00Z">
              <w:r w:rsidRPr="00146D3B" w:rsidDel="00DF4341">
                <w:rPr>
                  <w:rFonts w:ascii="Times New Roman" w:hAnsi="Times New Roman" w:cs="Times New Roman"/>
                  <w:lang w:val="en-US"/>
                  <w:rPrChange w:id="359" w:author="Izaidino Muchanga" w:date="2026-03-19T21:25:00Z" w16du:dateUtc="2026-03-19T21:25:00Z">
                    <w:rPr>
                      <w:rFonts w:ascii="Times New Roman" w:hAnsi="Times New Roman" w:cs="Times New Roman"/>
                    </w:rPr>
                  </w:rPrChange>
                </w:rPr>
                <w:delText>2021</w:delText>
              </w:r>
            </w:del>
          </w:p>
        </w:tc>
        <w:tc>
          <w:tcPr>
            <w:tcW w:w="1701" w:type="dxa"/>
            <w:vAlign w:val="center"/>
          </w:tcPr>
          <w:p w14:paraId="6301B06E" w14:textId="134DA099" w:rsidR="00FE2E77" w:rsidRPr="00146D3B" w:rsidDel="00DF4341" w:rsidRDefault="00FE2E77" w:rsidP="00BE13DA">
            <w:pPr>
              <w:spacing w:after="0" w:line="360" w:lineRule="auto"/>
              <w:jc w:val="both"/>
              <w:rPr>
                <w:del w:id="360" w:author="Izaidino Muchanga" w:date="2026-03-19T20:59:00Z" w16du:dateUtc="2026-03-19T20:59:00Z"/>
                <w:rFonts w:ascii="Times New Roman" w:hAnsi="Times New Roman" w:cs="Times New Roman"/>
                <w:lang w:val="en-US"/>
                <w:rPrChange w:id="361" w:author="Izaidino Muchanga" w:date="2026-03-19T21:25:00Z" w16du:dateUtc="2026-03-19T21:25:00Z">
                  <w:rPr>
                    <w:del w:id="362" w:author="Izaidino Muchanga" w:date="2026-03-19T20:59:00Z" w16du:dateUtc="2026-03-19T20:59:00Z"/>
                    <w:rFonts w:ascii="Times New Roman" w:hAnsi="Times New Roman" w:cs="Times New Roman"/>
                  </w:rPr>
                </w:rPrChange>
              </w:rPr>
            </w:pPr>
            <w:del w:id="363" w:author="Izaidino Muchanga" w:date="2026-03-19T20:59:00Z" w16du:dateUtc="2026-03-19T20:59:00Z">
              <w:r w:rsidRPr="00146D3B" w:rsidDel="00DF4341">
                <w:rPr>
                  <w:rFonts w:ascii="Times New Roman" w:hAnsi="Times New Roman" w:cs="Times New Roman"/>
                  <w:lang w:val="en-US"/>
                  <w:rPrChange w:id="364" w:author="Izaidino Muchanga" w:date="2026-03-19T21:25:00Z" w16du:dateUtc="2026-03-19T21:25:00Z">
                    <w:rPr>
                      <w:rFonts w:ascii="Times New Roman" w:hAnsi="Times New Roman" w:cs="Times New Roman"/>
                    </w:rPr>
                  </w:rPrChange>
                </w:rPr>
                <w:delText>27(27)</w:delText>
              </w:r>
            </w:del>
          </w:p>
        </w:tc>
        <w:tc>
          <w:tcPr>
            <w:tcW w:w="1842" w:type="dxa"/>
            <w:vAlign w:val="center"/>
          </w:tcPr>
          <w:p w14:paraId="52DA627F" w14:textId="1B1B2A0B" w:rsidR="00FE2E77" w:rsidRPr="00146D3B" w:rsidDel="00DF4341" w:rsidRDefault="00FE2E77" w:rsidP="00BE13DA">
            <w:pPr>
              <w:spacing w:after="0" w:line="360" w:lineRule="auto"/>
              <w:jc w:val="both"/>
              <w:rPr>
                <w:del w:id="365" w:author="Izaidino Muchanga" w:date="2026-03-19T20:59:00Z" w16du:dateUtc="2026-03-19T20:59:00Z"/>
                <w:rFonts w:ascii="Times New Roman" w:hAnsi="Times New Roman" w:cs="Times New Roman"/>
                <w:lang w:val="en-US"/>
                <w:rPrChange w:id="366" w:author="Izaidino Muchanga" w:date="2026-03-19T21:25:00Z" w16du:dateUtc="2026-03-19T21:25:00Z">
                  <w:rPr>
                    <w:del w:id="367" w:author="Izaidino Muchanga" w:date="2026-03-19T20:59:00Z" w16du:dateUtc="2026-03-19T20:59:00Z"/>
                    <w:rFonts w:ascii="Times New Roman" w:hAnsi="Times New Roman" w:cs="Times New Roman"/>
                  </w:rPr>
                </w:rPrChange>
              </w:rPr>
            </w:pPr>
            <w:del w:id="368" w:author="Izaidino Muchanga" w:date="2026-03-19T20:59:00Z" w16du:dateUtc="2026-03-19T20:59:00Z">
              <w:r w:rsidRPr="00146D3B" w:rsidDel="00DF4341">
                <w:rPr>
                  <w:rFonts w:ascii="Times New Roman" w:hAnsi="Times New Roman" w:cs="Times New Roman"/>
                  <w:lang w:val="en-US"/>
                  <w:rPrChange w:id="369" w:author="Izaidino Muchanga" w:date="2026-03-19T21:25:00Z" w16du:dateUtc="2026-03-19T21:25:00Z">
                    <w:rPr>
                      <w:rFonts w:ascii="Times New Roman" w:hAnsi="Times New Roman" w:cs="Times New Roman"/>
                    </w:rPr>
                  </w:rPrChange>
                </w:rPr>
                <w:delText>8(24)</w:delText>
              </w:r>
            </w:del>
          </w:p>
        </w:tc>
        <w:tc>
          <w:tcPr>
            <w:tcW w:w="2439" w:type="dxa"/>
            <w:vAlign w:val="center"/>
          </w:tcPr>
          <w:p w14:paraId="1F01899D" w14:textId="3CFB2177" w:rsidR="00FE2E77" w:rsidRPr="00146D3B" w:rsidDel="00DF4341" w:rsidRDefault="00FE2E77" w:rsidP="00BE13DA">
            <w:pPr>
              <w:spacing w:after="0" w:line="360" w:lineRule="auto"/>
              <w:jc w:val="both"/>
              <w:rPr>
                <w:del w:id="370" w:author="Izaidino Muchanga" w:date="2026-03-19T20:59:00Z" w16du:dateUtc="2026-03-19T20:59:00Z"/>
                <w:rFonts w:ascii="Times New Roman" w:hAnsi="Times New Roman" w:cs="Times New Roman"/>
                <w:lang w:val="en-US"/>
                <w:rPrChange w:id="371" w:author="Izaidino Muchanga" w:date="2026-03-19T21:25:00Z" w16du:dateUtc="2026-03-19T21:25:00Z">
                  <w:rPr>
                    <w:del w:id="372" w:author="Izaidino Muchanga" w:date="2026-03-19T20:59:00Z" w16du:dateUtc="2026-03-19T20:59:00Z"/>
                    <w:rFonts w:ascii="Times New Roman" w:hAnsi="Times New Roman" w:cs="Times New Roman"/>
                  </w:rPr>
                </w:rPrChange>
              </w:rPr>
            </w:pPr>
            <w:del w:id="373" w:author="Izaidino Muchanga" w:date="2026-03-19T20:59:00Z" w16du:dateUtc="2026-03-19T20:59:00Z">
              <w:r w:rsidRPr="00146D3B" w:rsidDel="00DF4341">
                <w:rPr>
                  <w:rFonts w:ascii="Times New Roman" w:hAnsi="Times New Roman" w:cs="Times New Roman"/>
                  <w:lang w:val="en-US"/>
                  <w:rPrChange w:id="374" w:author="Izaidino Muchanga" w:date="2026-03-19T21:25:00Z" w16du:dateUtc="2026-03-19T21:25:00Z">
                    <w:rPr>
                      <w:rFonts w:ascii="Times New Roman" w:hAnsi="Times New Roman" w:cs="Times New Roman"/>
                    </w:rPr>
                  </w:rPrChange>
                </w:rPr>
                <w:delText>35(26)</w:delText>
              </w:r>
            </w:del>
          </w:p>
        </w:tc>
      </w:tr>
      <w:tr w:rsidR="00FE2E77" w:rsidRPr="00146D3B" w:rsidDel="00DF4341" w14:paraId="0955DFC6" w14:textId="591FAA91" w:rsidTr="00BE13DA">
        <w:trPr>
          <w:trHeight w:val="228"/>
          <w:del w:id="375" w:author="Izaidino Muchanga" w:date="2026-03-19T20:59:00Z" w16du:dateUtc="2026-03-19T20:59:00Z"/>
        </w:trPr>
        <w:tc>
          <w:tcPr>
            <w:tcW w:w="2127" w:type="dxa"/>
            <w:vAlign w:val="center"/>
          </w:tcPr>
          <w:p w14:paraId="0E1BBE44" w14:textId="0196E7B3" w:rsidR="00FE2E77" w:rsidRPr="00146D3B" w:rsidDel="00DF4341" w:rsidRDefault="00FE2E77" w:rsidP="00BE13DA">
            <w:pPr>
              <w:spacing w:after="0" w:line="360" w:lineRule="auto"/>
              <w:jc w:val="both"/>
              <w:rPr>
                <w:del w:id="376" w:author="Izaidino Muchanga" w:date="2026-03-19T20:59:00Z" w16du:dateUtc="2026-03-19T20:59:00Z"/>
                <w:rFonts w:ascii="Times New Roman" w:hAnsi="Times New Roman" w:cs="Times New Roman"/>
                <w:b/>
                <w:lang w:val="en-US"/>
                <w:rPrChange w:id="377" w:author="Izaidino Muchanga" w:date="2026-03-19T21:25:00Z" w16du:dateUtc="2026-03-19T21:25:00Z">
                  <w:rPr>
                    <w:del w:id="378" w:author="Izaidino Muchanga" w:date="2026-03-19T20:59:00Z" w16du:dateUtc="2026-03-19T20:59:00Z"/>
                    <w:rFonts w:ascii="Times New Roman" w:hAnsi="Times New Roman" w:cs="Times New Roman"/>
                    <w:b/>
                  </w:rPr>
                </w:rPrChange>
              </w:rPr>
            </w:pPr>
            <w:del w:id="379" w:author="Izaidino Muchanga" w:date="2026-03-19T20:59:00Z" w16du:dateUtc="2026-03-19T20:59:00Z">
              <w:r w:rsidRPr="00146D3B" w:rsidDel="00DF4341">
                <w:rPr>
                  <w:rFonts w:ascii="Times New Roman" w:hAnsi="Times New Roman" w:cs="Times New Roman"/>
                  <w:b/>
                  <w:lang w:val="en-US"/>
                  <w:rPrChange w:id="380" w:author="Izaidino Muchanga" w:date="2026-03-19T21:25:00Z" w16du:dateUtc="2026-03-19T21:25:00Z">
                    <w:rPr>
                      <w:rFonts w:ascii="Times New Roman" w:hAnsi="Times New Roman" w:cs="Times New Roman"/>
                      <w:b/>
                    </w:rPr>
                  </w:rPrChange>
                </w:rPr>
                <w:delText>Total</w:delText>
              </w:r>
            </w:del>
          </w:p>
        </w:tc>
        <w:tc>
          <w:tcPr>
            <w:tcW w:w="1701" w:type="dxa"/>
            <w:vAlign w:val="center"/>
          </w:tcPr>
          <w:p w14:paraId="595EFC63" w14:textId="5657FFB1" w:rsidR="00FE2E77" w:rsidRPr="00146D3B" w:rsidDel="00DF4341" w:rsidRDefault="00FE2E77" w:rsidP="00BE13DA">
            <w:pPr>
              <w:spacing w:after="0" w:line="360" w:lineRule="auto"/>
              <w:jc w:val="both"/>
              <w:rPr>
                <w:del w:id="381" w:author="Izaidino Muchanga" w:date="2026-03-19T20:59:00Z" w16du:dateUtc="2026-03-19T20:59:00Z"/>
                <w:rFonts w:ascii="Times New Roman" w:hAnsi="Times New Roman" w:cs="Times New Roman"/>
                <w:b/>
                <w:lang w:val="en-US"/>
                <w:rPrChange w:id="382" w:author="Izaidino Muchanga" w:date="2026-03-19T21:25:00Z" w16du:dateUtc="2026-03-19T21:25:00Z">
                  <w:rPr>
                    <w:del w:id="383" w:author="Izaidino Muchanga" w:date="2026-03-19T20:59:00Z" w16du:dateUtc="2026-03-19T20:59:00Z"/>
                    <w:rFonts w:ascii="Times New Roman" w:hAnsi="Times New Roman" w:cs="Times New Roman"/>
                    <w:b/>
                  </w:rPr>
                </w:rPrChange>
              </w:rPr>
            </w:pPr>
            <w:del w:id="384" w:author="Izaidino Muchanga" w:date="2026-03-19T20:59:00Z" w16du:dateUtc="2026-03-19T20:59:00Z">
              <w:r w:rsidRPr="00146D3B" w:rsidDel="00DF4341">
                <w:rPr>
                  <w:rFonts w:ascii="Times New Roman" w:hAnsi="Times New Roman" w:cs="Times New Roman"/>
                  <w:b/>
                  <w:lang w:val="en-US"/>
                  <w:rPrChange w:id="385" w:author="Izaidino Muchanga" w:date="2026-03-19T21:25:00Z" w16du:dateUtc="2026-03-19T21:25:00Z">
                    <w:rPr>
                      <w:rFonts w:ascii="Times New Roman" w:hAnsi="Times New Roman" w:cs="Times New Roman"/>
                      <w:b/>
                    </w:rPr>
                  </w:rPrChange>
                </w:rPr>
                <w:delText>100</w:delText>
              </w:r>
            </w:del>
          </w:p>
        </w:tc>
        <w:tc>
          <w:tcPr>
            <w:tcW w:w="1842" w:type="dxa"/>
            <w:vAlign w:val="center"/>
          </w:tcPr>
          <w:p w14:paraId="2C0538F5" w14:textId="5632043F" w:rsidR="00FE2E77" w:rsidRPr="00146D3B" w:rsidDel="00DF4341" w:rsidRDefault="00FE2E77" w:rsidP="00BE13DA">
            <w:pPr>
              <w:spacing w:after="0" w:line="360" w:lineRule="auto"/>
              <w:jc w:val="both"/>
              <w:rPr>
                <w:del w:id="386" w:author="Izaidino Muchanga" w:date="2026-03-19T20:59:00Z" w16du:dateUtc="2026-03-19T20:59:00Z"/>
                <w:rFonts w:ascii="Times New Roman" w:hAnsi="Times New Roman" w:cs="Times New Roman"/>
                <w:b/>
                <w:lang w:val="en-US"/>
                <w:rPrChange w:id="387" w:author="Izaidino Muchanga" w:date="2026-03-19T21:25:00Z" w16du:dateUtc="2026-03-19T21:25:00Z">
                  <w:rPr>
                    <w:del w:id="388" w:author="Izaidino Muchanga" w:date="2026-03-19T20:59:00Z" w16du:dateUtc="2026-03-19T20:59:00Z"/>
                    <w:rFonts w:ascii="Times New Roman" w:hAnsi="Times New Roman" w:cs="Times New Roman"/>
                    <w:b/>
                  </w:rPr>
                </w:rPrChange>
              </w:rPr>
            </w:pPr>
            <w:del w:id="389" w:author="Izaidino Muchanga" w:date="2026-03-19T20:59:00Z" w16du:dateUtc="2026-03-19T20:59:00Z">
              <w:r w:rsidRPr="00146D3B" w:rsidDel="00DF4341">
                <w:rPr>
                  <w:rFonts w:ascii="Times New Roman" w:hAnsi="Times New Roman" w:cs="Times New Roman"/>
                  <w:b/>
                  <w:lang w:val="en-US"/>
                  <w:rPrChange w:id="390" w:author="Izaidino Muchanga" w:date="2026-03-19T21:25:00Z" w16du:dateUtc="2026-03-19T21:25:00Z">
                    <w:rPr>
                      <w:rFonts w:ascii="Times New Roman" w:hAnsi="Times New Roman" w:cs="Times New Roman"/>
                      <w:b/>
                    </w:rPr>
                  </w:rPrChange>
                </w:rPr>
                <w:delText>34</w:delText>
              </w:r>
            </w:del>
          </w:p>
        </w:tc>
        <w:tc>
          <w:tcPr>
            <w:tcW w:w="2439" w:type="dxa"/>
            <w:vAlign w:val="center"/>
          </w:tcPr>
          <w:p w14:paraId="5F66E46C" w14:textId="56AD804B" w:rsidR="00FE2E77" w:rsidRPr="00146D3B" w:rsidDel="00DF4341" w:rsidRDefault="00FE2E77" w:rsidP="00BE13DA">
            <w:pPr>
              <w:spacing w:after="0" w:line="360" w:lineRule="auto"/>
              <w:jc w:val="both"/>
              <w:rPr>
                <w:del w:id="391" w:author="Izaidino Muchanga" w:date="2026-03-19T20:59:00Z" w16du:dateUtc="2026-03-19T20:59:00Z"/>
                <w:rFonts w:ascii="Times New Roman" w:hAnsi="Times New Roman" w:cs="Times New Roman"/>
                <w:b/>
                <w:lang w:val="en-US"/>
                <w:rPrChange w:id="392" w:author="Izaidino Muchanga" w:date="2026-03-19T21:25:00Z" w16du:dateUtc="2026-03-19T21:25:00Z">
                  <w:rPr>
                    <w:del w:id="393" w:author="Izaidino Muchanga" w:date="2026-03-19T20:59:00Z" w16du:dateUtc="2026-03-19T20:59:00Z"/>
                    <w:rFonts w:ascii="Times New Roman" w:hAnsi="Times New Roman" w:cs="Times New Roman"/>
                    <w:b/>
                  </w:rPr>
                </w:rPrChange>
              </w:rPr>
            </w:pPr>
            <w:del w:id="394" w:author="Izaidino Muchanga" w:date="2026-03-19T20:59:00Z" w16du:dateUtc="2026-03-19T20:59:00Z">
              <w:r w:rsidRPr="00146D3B" w:rsidDel="00DF4341">
                <w:rPr>
                  <w:rFonts w:ascii="Times New Roman" w:hAnsi="Times New Roman" w:cs="Times New Roman"/>
                  <w:b/>
                  <w:lang w:val="en-US"/>
                  <w:rPrChange w:id="395" w:author="Izaidino Muchanga" w:date="2026-03-19T21:25:00Z" w16du:dateUtc="2026-03-19T21:25:00Z">
                    <w:rPr>
                      <w:rFonts w:ascii="Times New Roman" w:hAnsi="Times New Roman" w:cs="Times New Roman"/>
                      <w:b/>
                    </w:rPr>
                  </w:rPrChange>
                </w:rPr>
                <w:delText>134</w:delText>
              </w:r>
            </w:del>
          </w:p>
        </w:tc>
      </w:tr>
    </w:tbl>
    <w:p w14:paraId="0E43F3DB" w14:textId="2EDF570A" w:rsidR="009663E2" w:rsidRPr="00072D9E" w:rsidDel="00DF4341" w:rsidRDefault="009663E2" w:rsidP="00C87A47">
      <w:pPr>
        <w:spacing w:after="0" w:line="360" w:lineRule="auto"/>
        <w:jc w:val="both"/>
        <w:rPr>
          <w:del w:id="396" w:author="Izaidino Muchanga" w:date="2026-03-19T20:59:00Z" w16du:dateUtc="2026-03-19T20:59:00Z"/>
          <w:rFonts w:ascii="Times New Roman" w:hAnsi="Times New Roman" w:cs="Times New Roman"/>
          <w:lang w:val="en-US"/>
        </w:rPr>
      </w:pPr>
    </w:p>
    <w:p w14:paraId="559D133C" w14:textId="49532E20" w:rsidR="00FE3853" w:rsidRPr="00FE3853" w:rsidDel="00DF4341" w:rsidRDefault="00FE3853" w:rsidP="00FE3853">
      <w:pPr>
        <w:spacing w:line="360" w:lineRule="auto"/>
        <w:ind w:firstLine="709"/>
        <w:jc w:val="both"/>
        <w:rPr>
          <w:del w:id="397" w:author="Izaidino Muchanga" w:date="2026-03-19T21:00:00Z" w16du:dateUtc="2026-03-19T21:00:00Z"/>
          <w:rFonts w:ascii="Times New Roman" w:eastAsia="Times New Roman" w:hAnsi="Times New Roman" w:cs="Times New Roman"/>
          <w:lang w:val="en-US"/>
        </w:rPr>
      </w:pPr>
      <w:bookmarkStart w:id="398" w:name="_Toc132404173"/>
      <w:del w:id="399" w:author="Izaidino Muchanga" w:date="2026-03-19T21:00:00Z" w16du:dateUtc="2026-03-19T21:00:00Z">
        <w:r w:rsidRPr="00FE3853" w:rsidDel="00DF4341">
          <w:rPr>
            <w:rFonts w:ascii="Times New Roman" w:eastAsia="Times New Roman" w:hAnsi="Times New Roman" w:cs="Times New Roman"/>
            <w:lang w:val="en-US"/>
          </w:rPr>
          <w:delText>For this study, among the 134 records analyzed, at least two cases were identified in which patients reported a history of adverse reactions after initiating antiretroviral treatment, which largely influenced their decision to discontinue therapy.</w:delText>
        </w:r>
      </w:del>
    </w:p>
    <w:p w14:paraId="0EB4E9BB" w14:textId="5BD4DB34" w:rsidR="00FE3853" w:rsidRPr="00FE3853" w:rsidDel="00DF4341" w:rsidRDefault="00FE3853" w:rsidP="00FE3853">
      <w:pPr>
        <w:spacing w:line="360" w:lineRule="auto"/>
        <w:ind w:firstLine="709"/>
        <w:jc w:val="both"/>
        <w:rPr>
          <w:del w:id="400" w:author="Izaidino Muchanga" w:date="2026-03-19T21:00:00Z" w16du:dateUtc="2026-03-19T21:00:00Z"/>
          <w:rFonts w:ascii="Times New Roman" w:eastAsia="Times New Roman" w:hAnsi="Times New Roman" w:cs="Times New Roman"/>
          <w:lang w:val="en-US"/>
        </w:rPr>
      </w:pPr>
      <w:del w:id="401" w:author="Izaidino Muchanga" w:date="2026-03-19T21:00:00Z" w16du:dateUtc="2026-03-19T21:00:00Z">
        <w:r w:rsidRPr="00FE3853" w:rsidDel="00DF4341">
          <w:rPr>
            <w:rFonts w:ascii="Times New Roman" w:eastAsia="Times New Roman" w:hAnsi="Times New Roman" w:cs="Times New Roman"/>
            <w:lang w:val="en-US"/>
          </w:rPr>
          <w:delText>The occurrence of therapy-related adverse reactions has been reported in various studies and research, often being responsible for early changes in the initial treatment regimen and can also be associated with treatment discontinuation.</w:delText>
        </w:r>
      </w:del>
    </w:p>
    <w:p w14:paraId="2D640856" w14:textId="2911249D" w:rsidR="00FE3853" w:rsidRPr="00FE3853" w:rsidDel="00DF4341" w:rsidRDefault="00FE3853" w:rsidP="00FE3853">
      <w:pPr>
        <w:spacing w:line="360" w:lineRule="auto"/>
        <w:ind w:firstLine="709"/>
        <w:jc w:val="both"/>
        <w:rPr>
          <w:del w:id="402" w:author="Izaidino Muchanga" w:date="2026-03-19T21:00:00Z" w16du:dateUtc="2026-03-19T21:00:00Z"/>
          <w:rFonts w:ascii="Times New Roman" w:eastAsia="Times New Roman" w:hAnsi="Times New Roman" w:cs="Times New Roman"/>
          <w:lang w:val="en-US"/>
        </w:rPr>
      </w:pPr>
      <w:del w:id="403" w:author="Izaidino Muchanga" w:date="2026-03-19T21:00:00Z" w16du:dateUtc="2026-03-19T21:00:00Z">
        <w:r w:rsidRPr="00FE3853" w:rsidDel="00DF4341">
          <w:rPr>
            <w:rFonts w:ascii="Times New Roman" w:eastAsia="Times New Roman" w:hAnsi="Times New Roman" w:cs="Times New Roman"/>
            <w:lang w:val="en-US"/>
          </w:rPr>
          <w:delText>It is worth noting that the adverse reactions reported in these two cases included dermatitis, characterized by skin inflammation, and arthritis, characterized by an inflammatory process that can affect one or more joints in the human body. However, adverse reactions cannot be considered the primary cause of antiretroviral treatment discontinuation, as they were reported in only two of the 134 records analyzed at the Patrice Lumumba Health Center.</w:delText>
        </w:r>
      </w:del>
    </w:p>
    <w:p w14:paraId="4C553C86" w14:textId="0B1B3244" w:rsidR="00D21D60" w:rsidRPr="00D21D60" w:rsidRDefault="00D21D60" w:rsidP="00FE3853">
      <w:pPr>
        <w:spacing w:line="360" w:lineRule="auto"/>
        <w:ind w:firstLine="709"/>
        <w:jc w:val="both"/>
        <w:rPr>
          <w:rFonts w:ascii="Times New Roman" w:eastAsiaTheme="majorEastAsia" w:hAnsi="Times New Roman" w:cs="Times New Roman"/>
          <w:lang w:val="en-US"/>
        </w:rPr>
      </w:pPr>
      <w:r w:rsidRPr="00D21D60">
        <w:rPr>
          <w:rFonts w:ascii="Times New Roman" w:eastAsiaTheme="majorEastAsia" w:hAnsi="Times New Roman" w:cs="Times New Roman"/>
          <w:b/>
          <w:bCs/>
          <w:lang w:val="en-US"/>
        </w:rPr>
        <w:t>Distance between patients’ residences and health facilities</w:t>
      </w:r>
    </w:p>
    <w:p w14:paraId="7883DEEB" w14:textId="3A273864" w:rsidR="00D21D60" w:rsidRPr="00D21D60" w:rsidRDefault="006145A5" w:rsidP="00D21D60">
      <w:pPr>
        <w:spacing w:line="360" w:lineRule="auto"/>
        <w:ind w:firstLine="709"/>
        <w:jc w:val="both"/>
        <w:rPr>
          <w:rFonts w:ascii="Times New Roman" w:eastAsiaTheme="majorEastAsia" w:hAnsi="Times New Roman" w:cs="Times New Roman"/>
          <w:lang w:val="en-US"/>
        </w:rPr>
      </w:pPr>
      <w:ins w:id="404" w:author="Izaidino Muchanga" w:date="2026-03-19T21:01:00Z" w16du:dateUtc="2026-03-19T21:01:00Z">
        <w:r>
          <w:rPr>
            <w:rFonts w:ascii="Times New Roman" w:eastAsiaTheme="majorEastAsia" w:hAnsi="Times New Roman" w:cs="Times New Roman"/>
            <w:lang w:val="en-US"/>
          </w:rPr>
          <w:t>D</w:t>
        </w:r>
      </w:ins>
      <w:del w:id="405" w:author="Izaidino Muchanga" w:date="2026-03-19T21:01:00Z" w16du:dateUtc="2026-03-19T21:01:00Z">
        <w:r w:rsidR="00D21D60" w:rsidRPr="00D21D60" w:rsidDel="006145A5">
          <w:rPr>
            <w:rFonts w:ascii="Times New Roman" w:eastAsiaTheme="majorEastAsia" w:hAnsi="Times New Roman" w:cs="Times New Roman"/>
            <w:lang w:val="en-US"/>
          </w:rPr>
          <w:delText>In the specific case of the participants in this study, that is, patients who discontinued ART at the Patrice Lumumba Health Center between 2017 and 2021, the records analyzed reveal that the d</w:delText>
        </w:r>
      </w:del>
      <w:r w:rsidR="00D21D60" w:rsidRPr="00D21D60">
        <w:rPr>
          <w:rFonts w:ascii="Times New Roman" w:eastAsiaTheme="majorEastAsia" w:hAnsi="Times New Roman" w:cs="Times New Roman"/>
          <w:lang w:val="en-US"/>
        </w:rPr>
        <w:t>istance between the patients’ residences and the medication pick-up center (Patrice Lumumba Health Center) was one of the factors influencing their discontinuation.</w:t>
      </w:r>
    </w:p>
    <w:p w14:paraId="760BD361" w14:textId="6C0552BE" w:rsidR="00D21D60" w:rsidRPr="00D21D60" w:rsidRDefault="00D21D60" w:rsidP="00C57AC1">
      <w:pPr>
        <w:spacing w:line="360" w:lineRule="auto"/>
        <w:jc w:val="both"/>
        <w:rPr>
          <w:rFonts w:ascii="Times New Roman" w:eastAsiaTheme="majorEastAsia" w:hAnsi="Times New Roman" w:cs="Times New Roman"/>
          <w:lang w:val="en-US"/>
        </w:rPr>
      </w:pPr>
    </w:p>
    <w:p w14:paraId="3EB933BD" w14:textId="3ACA4B70" w:rsidR="00D21D60" w:rsidRPr="00C57AC1" w:rsidRDefault="00650CB2" w:rsidP="00650CB2">
      <w:pPr>
        <w:spacing w:line="360" w:lineRule="auto"/>
        <w:ind w:firstLine="709"/>
        <w:jc w:val="both"/>
        <w:rPr>
          <w:rFonts w:ascii="Times New Roman" w:eastAsiaTheme="majorEastAsia" w:hAnsi="Times New Roman" w:cs="Times New Roman"/>
          <w:lang w:val="en-US"/>
        </w:rPr>
      </w:pPr>
      <w:ins w:id="406" w:author="Izaidino Muchanga" w:date="2026-03-19T21:18:00Z">
        <w:r w:rsidRPr="00650CB2">
          <w:rPr>
            <w:rFonts w:ascii="Times New Roman" w:eastAsiaTheme="majorEastAsia" w:hAnsi="Times New Roman" w:cs="Times New Roman"/>
            <w:lang w:val="en-US"/>
            <w:rPrChange w:id="407" w:author="Izaidino Muchanga" w:date="2026-03-19T21:19:00Z" w16du:dateUtc="2026-03-19T21:19:00Z">
              <w:rPr>
                <w:rFonts w:ascii="Times New Roman" w:eastAsiaTheme="majorEastAsia" w:hAnsi="Times New Roman" w:cs="Times New Roman"/>
              </w:rPr>
            </w:rPrChange>
          </w:rPr>
          <w:t xml:space="preserve">The results indicate that </w:t>
        </w:r>
      </w:ins>
      <w:ins w:id="408" w:author="Izaidino Muchanga" w:date="2026-03-19T21:20:00Z" w16du:dateUtc="2026-03-19T21:20:00Z">
        <w:r w:rsidRPr="00650CB2">
          <w:rPr>
            <w:rFonts w:ascii="Times New Roman" w:eastAsiaTheme="majorEastAsia" w:hAnsi="Times New Roman" w:cs="Times New Roman"/>
            <w:lang w:val="en-US"/>
          </w:rPr>
          <w:t>most</w:t>
        </w:r>
      </w:ins>
      <w:ins w:id="409" w:author="Izaidino Muchanga" w:date="2026-03-19T21:18:00Z">
        <w:r w:rsidRPr="00650CB2">
          <w:rPr>
            <w:rFonts w:ascii="Times New Roman" w:eastAsiaTheme="majorEastAsia" w:hAnsi="Times New Roman" w:cs="Times New Roman"/>
            <w:lang w:val="en-US"/>
            <w:rPrChange w:id="410" w:author="Izaidino Muchanga" w:date="2026-03-19T21:19:00Z" w16du:dateUtc="2026-03-19T21:19:00Z">
              <w:rPr>
                <w:rFonts w:ascii="Times New Roman" w:eastAsiaTheme="majorEastAsia" w:hAnsi="Times New Roman" w:cs="Times New Roman"/>
              </w:rPr>
            </w:rPrChange>
          </w:rPr>
          <w:t xml:space="preserve"> participants reside in areas closer to the health facility. The Patrice Lumumba Administrative Post accounted for the highest number of participants (n = 78) and also presented the shortest average distance (0.5 km), suggesting greater accessibility to health services.</w:t>
        </w:r>
      </w:ins>
      <w:ins w:id="411" w:author="Izaidino Muchanga" w:date="2026-03-19T21:19:00Z" w16du:dateUtc="2026-03-19T21:19:00Z">
        <w:r w:rsidRPr="00650CB2">
          <w:rPr>
            <w:rFonts w:ascii="Times New Roman" w:eastAsiaTheme="majorEastAsia" w:hAnsi="Times New Roman" w:cs="Times New Roman"/>
            <w:lang w:val="en-US"/>
            <w:rPrChange w:id="412" w:author="Izaidino Muchanga" w:date="2026-03-19T21:19:00Z" w16du:dateUtc="2026-03-19T21:19:00Z">
              <w:rPr>
                <w:rFonts w:ascii="Times New Roman" w:eastAsiaTheme="majorEastAsia" w:hAnsi="Times New Roman" w:cs="Times New Roman"/>
              </w:rPr>
            </w:rPrChange>
          </w:rPr>
          <w:t xml:space="preserve"> </w:t>
        </w:r>
      </w:ins>
      <w:ins w:id="413" w:author="Izaidino Muchanga" w:date="2026-03-19T21:18:00Z">
        <w:r w:rsidRPr="00650CB2">
          <w:rPr>
            <w:rFonts w:ascii="Times New Roman" w:eastAsiaTheme="majorEastAsia" w:hAnsi="Times New Roman" w:cs="Times New Roman"/>
            <w:lang w:val="en-US"/>
            <w:rPrChange w:id="414" w:author="Izaidino Muchanga" w:date="2026-03-19T21:19:00Z" w16du:dateUtc="2026-03-19T21:19:00Z">
              <w:rPr>
                <w:rFonts w:ascii="Times New Roman" w:eastAsiaTheme="majorEastAsia" w:hAnsi="Times New Roman" w:cs="Times New Roman"/>
              </w:rPr>
            </w:rPrChange>
          </w:rPr>
          <w:t>This was followed by the Upper Zone of Xai-Xai City, with 41 participants and an average distance of 2.7 km, which is also relatively close. The Lower Zone of Xai-Xai City had a smaller number of participants (n = 9) and an average distance of 4.5 km.</w:t>
        </w:r>
      </w:ins>
      <w:ins w:id="415" w:author="Izaidino Muchanga" w:date="2026-03-19T21:19:00Z" w16du:dateUtc="2026-03-19T21:19:00Z">
        <w:r w:rsidRPr="00650CB2">
          <w:rPr>
            <w:rFonts w:ascii="Times New Roman" w:eastAsiaTheme="majorEastAsia" w:hAnsi="Times New Roman" w:cs="Times New Roman"/>
            <w:lang w:val="en-US"/>
            <w:rPrChange w:id="416" w:author="Izaidino Muchanga" w:date="2026-03-19T21:19:00Z" w16du:dateUtc="2026-03-19T21:19:00Z">
              <w:rPr>
                <w:rFonts w:ascii="Times New Roman" w:eastAsiaTheme="majorEastAsia" w:hAnsi="Times New Roman" w:cs="Times New Roman"/>
              </w:rPr>
            </w:rPrChange>
          </w:rPr>
          <w:t xml:space="preserve"> </w:t>
        </w:r>
      </w:ins>
      <w:ins w:id="417" w:author="Izaidino Muchanga" w:date="2026-03-19T21:18:00Z">
        <w:r w:rsidRPr="00650CB2">
          <w:rPr>
            <w:rFonts w:ascii="Times New Roman" w:eastAsiaTheme="majorEastAsia" w:hAnsi="Times New Roman" w:cs="Times New Roman"/>
            <w:lang w:val="en-US"/>
            <w:rPrChange w:id="418" w:author="Izaidino Muchanga" w:date="2026-03-19T21:19:00Z" w16du:dateUtc="2026-03-19T21:19:00Z">
              <w:rPr>
                <w:rFonts w:ascii="Times New Roman" w:eastAsiaTheme="majorEastAsia" w:hAnsi="Times New Roman" w:cs="Times New Roman"/>
              </w:rPr>
            </w:rPrChange>
          </w:rPr>
          <w:t xml:space="preserve">In contrast, more distant areas such as Chongoene District (n </w:t>
        </w:r>
        <w:r w:rsidRPr="00650CB2">
          <w:rPr>
            <w:rFonts w:ascii="Times New Roman" w:eastAsiaTheme="majorEastAsia" w:hAnsi="Times New Roman" w:cs="Times New Roman"/>
            <w:lang w:val="en-US"/>
            <w:rPrChange w:id="419" w:author="Izaidino Muchanga" w:date="2026-03-19T21:19:00Z" w16du:dateUtc="2026-03-19T21:19:00Z">
              <w:rPr>
                <w:rFonts w:ascii="Times New Roman" w:eastAsiaTheme="majorEastAsia" w:hAnsi="Times New Roman" w:cs="Times New Roman"/>
              </w:rPr>
            </w:rPrChange>
          </w:rPr>
          <w:lastRenderedPageBreak/>
          <w:t>= 3, 16.5 km) and 3 de Fevereiro in Limpopo District (n = 2, 15.5 km) contributed a limited number of participants. Bairro 2000 had only one participant, despite a relatively large distance (9.5 km).</w:t>
        </w:r>
      </w:ins>
      <w:ins w:id="420" w:author="Izaidino Muchanga" w:date="2026-03-19T21:19:00Z" w16du:dateUtc="2026-03-19T21:19:00Z">
        <w:r>
          <w:rPr>
            <w:rFonts w:ascii="Times New Roman" w:eastAsiaTheme="majorEastAsia" w:hAnsi="Times New Roman" w:cs="Times New Roman"/>
            <w:lang w:val="en-US"/>
          </w:rPr>
          <w:t xml:space="preserve"> </w:t>
        </w:r>
      </w:ins>
      <w:ins w:id="421" w:author="Izaidino Muchanga" w:date="2026-03-19T21:18:00Z">
        <w:r w:rsidRPr="00650CB2">
          <w:rPr>
            <w:rFonts w:ascii="Times New Roman" w:eastAsiaTheme="majorEastAsia" w:hAnsi="Times New Roman" w:cs="Times New Roman"/>
            <w:lang w:val="en-US"/>
            <w:rPrChange w:id="422" w:author="Izaidino Muchanga" w:date="2026-03-19T21:19:00Z" w16du:dateUtc="2026-03-19T21:19:00Z">
              <w:rPr>
                <w:rFonts w:ascii="Times New Roman" w:eastAsiaTheme="majorEastAsia" w:hAnsi="Times New Roman" w:cs="Times New Roman"/>
              </w:rPr>
            </w:rPrChange>
          </w:rPr>
          <w:t>In total, 134 participants were included, with a cumulative distance of 49.2 km, indicating that the highest concentration of participants originates from nearby areas, whereas more distant areas are underrepresented, possibly due to geographic barriers to accessing health services</w:t>
        </w:r>
      </w:ins>
      <w:ins w:id="423" w:author="Izaidino Muchanga" w:date="2026-03-19T21:20:00Z" w16du:dateUtc="2026-03-19T21:20:00Z">
        <w:r>
          <w:rPr>
            <w:rFonts w:ascii="Times New Roman" w:eastAsiaTheme="majorEastAsia" w:hAnsi="Times New Roman" w:cs="Times New Roman"/>
            <w:lang w:val="en-US"/>
          </w:rPr>
          <w:t xml:space="preserve"> </w:t>
        </w:r>
      </w:ins>
      <w:del w:id="424" w:author="Izaidino Muchanga" w:date="2026-03-19T21:01:00Z" w16du:dateUtc="2026-03-19T21:01:00Z">
        <w:r w:rsidR="000E1F05" w:rsidDel="006145A5">
          <w:rPr>
            <w:rFonts w:ascii="Times New Roman" w:eastAsiaTheme="majorEastAsia" w:hAnsi="Times New Roman" w:cs="Times New Roman"/>
            <w:lang w:val="en-US"/>
          </w:rPr>
          <w:delText xml:space="preserve">The </w:delText>
        </w:r>
        <w:r w:rsidR="000E1F05" w:rsidRPr="00D21D60" w:rsidDel="006145A5">
          <w:rPr>
            <w:rFonts w:ascii="Times New Roman" w:eastAsiaTheme="majorEastAsia" w:hAnsi="Times New Roman" w:cs="Times New Roman"/>
            <w:lang w:val="en-US"/>
          </w:rPr>
          <w:delText xml:space="preserve">134 clinical records  </w:delText>
        </w:r>
        <w:r w:rsidR="000E1F05" w:rsidDel="006145A5">
          <w:rPr>
            <w:rFonts w:ascii="Times New Roman" w:eastAsiaTheme="majorEastAsia" w:hAnsi="Times New Roman" w:cs="Times New Roman"/>
            <w:lang w:val="en-US"/>
          </w:rPr>
          <w:delText>were according of place residence and</w:delText>
        </w:r>
        <w:r w:rsidR="000E1F05" w:rsidRPr="00D21D60" w:rsidDel="006145A5">
          <w:rPr>
            <w:rFonts w:ascii="Times New Roman" w:eastAsiaTheme="majorEastAsia" w:hAnsi="Times New Roman" w:cs="Times New Roman"/>
            <w:lang w:val="en-US"/>
          </w:rPr>
          <w:delText xml:space="preserve"> found that</w:delText>
        </w:r>
      </w:del>
      <w:del w:id="425" w:author="Izaidino Muchanga" w:date="2026-03-19T21:19:00Z" w16du:dateUtc="2026-03-19T21:19:00Z">
        <w:r w:rsidR="000E1F05" w:rsidRPr="00D21D60" w:rsidDel="00650CB2">
          <w:rPr>
            <w:rFonts w:ascii="Times New Roman" w:eastAsiaTheme="majorEastAsia" w:hAnsi="Times New Roman" w:cs="Times New Roman"/>
            <w:lang w:val="en-US"/>
          </w:rPr>
          <w:delText xml:space="preserve"> 9 patients (6.7%) resided in the lower zone of Xai-Xai City; 41 patients (30.6%) lived in the upper zone of the same city; 78 patients (58.2%) were residents of the Patrice Lumumba Administrative Post; 1 patient (0.7%) lived in Bairro de 2000; and the remaining 3 and 2 patients (2.2% and 1.5%, respectively) resided in Chongoene District and the locality of 3 de Fevereiro (Limpopo District)</w:delText>
        </w:r>
        <w:r w:rsidR="004D2052" w:rsidDel="00650CB2">
          <w:rPr>
            <w:rFonts w:ascii="Times New Roman" w:eastAsiaTheme="majorEastAsia" w:hAnsi="Times New Roman" w:cs="Times New Roman"/>
            <w:lang w:val="en-US"/>
          </w:rPr>
          <w:delText xml:space="preserve">  </w:delText>
        </w:r>
      </w:del>
      <w:r w:rsidR="004D2052">
        <w:rPr>
          <w:rFonts w:ascii="Times New Roman" w:eastAsiaTheme="majorEastAsia" w:hAnsi="Times New Roman" w:cs="Times New Roman"/>
          <w:lang w:val="en-US"/>
        </w:rPr>
        <w:t>(Tabele 3)</w:t>
      </w:r>
      <w:ins w:id="426" w:author="Izaidino Muchanga" w:date="2026-03-19T21:20:00Z" w16du:dateUtc="2026-03-19T21:20:00Z">
        <w:r>
          <w:rPr>
            <w:rFonts w:ascii="Times New Roman" w:eastAsiaTheme="majorEastAsia" w:hAnsi="Times New Roman" w:cs="Times New Roman"/>
            <w:lang w:val="en-US"/>
          </w:rPr>
          <w:t>.</w:t>
        </w:r>
      </w:ins>
      <w:r w:rsidR="00001F2B">
        <w:rPr>
          <w:rFonts w:ascii="Times New Roman" w:eastAsiaTheme="majorEastAsia" w:hAnsi="Times New Roman" w:cs="Times New Roman"/>
          <w:color w:val="EE0000"/>
          <w:lang w:val="en-US"/>
        </w:rPr>
        <w:t xml:space="preserve"> </w:t>
      </w:r>
    </w:p>
    <w:p w14:paraId="3BB10FF8" w14:textId="700A8DBF" w:rsidR="00CC68E9" w:rsidRPr="00C57AC1" w:rsidRDefault="00CC68E9" w:rsidP="00C57AC1">
      <w:pPr>
        <w:pStyle w:val="Legenda"/>
        <w:keepNext/>
        <w:rPr>
          <w:lang w:val="en-US"/>
        </w:rPr>
      </w:pPr>
      <w:r w:rsidRPr="00C57AC1">
        <w:rPr>
          <w:lang w:val="en-US"/>
        </w:rPr>
        <w:t>Table 3: Distribution of patients who discontinued ART by place of residence</w:t>
      </w:r>
    </w:p>
    <w:tbl>
      <w:tblPr>
        <w:tblStyle w:val="Table"/>
        <w:tblW w:w="5000" w:type="pct"/>
        <w:tblLayout w:type="fixed"/>
        <w:tblLook w:val="0020" w:firstRow="1" w:lastRow="0" w:firstColumn="0" w:lastColumn="0" w:noHBand="0" w:noVBand="0"/>
      </w:tblPr>
      <w:tblGrid>
        <w:gridCol w:w="4253"/>
        <w:gridCol w:w="2373"/>
        <w:gridCol w:w="1878"/>
      </w:tblGrid>
      <w:tr w:rsidR="00992F5C" w14:paraId="25FC70A1" w14:textId="77777777" w:rsidTr="00F75C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E0B007" w14:textId="77777777" w:rsidR="00992F5C" w:rsidRDefault="00992F5C" w:rsidP="001F4536">
            <w:pPr>
              <w:pStyle w:val="Compact"/>
            </w:pPr>
            <w:r>
              <w:t>P</w:t>
            </w:r>
            <w:r w:rsidRPr="00766309">
              <w:t>lace of residence</w:t>
            </w:r>
          </w:p>
        </w:tc>
        <w:tc>
          <w:tcPr>
            <w:tcW w:w="2210" w:type="dxa"/>
          </w:tcPr>
          <w:p w14:paraId="21CDB232" w14:textId="77777777" w:rsidR="00992F5C" w:rsidRDefault="00992F5C" w:rsidP="001F4536">
            <w:pPr>
              <w:pStyle w:val="Compact"/>
            </w:pPr>
            <w:r>
              <w:rPr>
                <w:b/>
                <w:bCs/>
              </w:rPr>
              <w:t>Number of participants</w:t>
            </w:r>
          </w:p>
        </w:tc>
        <w:tc>
          <w:tcPr>
            <w:tcW w:w="1749" w:type="dxa"/>
            <w:tcBorders>
              <w:bottom w:val="single" w:sz="4" w:space="0" w:color="auto"/>
            </w:tcBorders>
          </w:tcPr>
          <w:p w14:paraId="6B39DDBC" w14:textId="41C1BABF" w:rsidR="00992F5C" w:rsidRDefault="00992F5C" w:rsidP="001F4536">
            <w:pPr>
              <w:pStyle w:val="Compact"/>
            </w:pPr>
            <w:r>
              <w:rPr>
                <w:b/>
                <w:bCs/>
              </w:rPr>
              <w:t xml:space="preserve"> (</w:t>
            </w:r>
            <w:ins w:id="427" w:author="Izaidino Muchanga" w:date="2026-03-19T21:07:00Z" w16du:dateUtc="2026-03-19T21:07:00Z">
              <w:r w:rsidR="00F75CEF">
                <w:rPr>
                  <w:b/>
                  <w:bCs/>
                </w:rPr>
                <w:t xml:space="preserve">Distance in </w:t>
              </w:r>
            </w:ins>
            <w:ins w:id="428" w:author="Izaidino Muchanga" w:date="2026-03-19T21:06:00Z" w16du:dateUtc="2026-03-19T21:06:00Z">
              <w:r w:rsidR="00F75CEF">
                <w:rPr>
                  <w:b/>
                  <w:bCs/>
                </w:rPr>
                <w:t>km</w:t>
              </w:r>
            </w:ins>
            <w:del w:id="429" w:author="Izaidino Muchanga" w:date="2026-03-19T21:06:00Z" w16du:dateUtc="2026-03-19T21:06:00Z">
              <w:r w:rsidDel="00F75CEF">
                <w:rPr>
                  <w:b/>
                  <w:bCs/>
                </w:rPr>
                <w:delText>%</w:delText>
              </w:r>
            </w:del>
            <w:r>
              <w:rPr>
                <w:b/>
                <w:bCs/>
              </w:rPr>
              <w:t>)</w:t>
            </w:r>
          </w:p>
        </w:tc>
      </w:tr>
      <w:tr w:rsidR="00992F5C" w14:paraId="7E78AD9D" w14:textId="77777777" w:rsidTr="00F75CEF">
        <w:tc>
          <w:tcPr>
            <w:tcW w:w="3960" w:type="dxa"/>
          </w:tcPr>
          <w:p w14:paraId="6079A9BA" w14:textId="77777777" w:rsidR="00992F5C" w:rsidRDefault="00992F5C" w:rsidP="001F4536">
            <w:pPr>
              <w:pStyle w:val="Compact"/>
            </w:pPr>
            <w:r>
              <w:t>Lower Zone, Xai-Xai City</w:t>
            </w:r>
          </w:p>
        </w:tc>
        <w:tc>
          <w:tcPr>
            <w:tcW w:w="2210" w:type="dxa"/>
          </w:tcPr>
          <w:p w14:paraId="36712B39" w14:textId="77777777" w:rsidR="00992F5C" w:rsidRDefault="00992F5C" w:rsidP="001F4536">
            <w:pPr>
              <w:pStyle w:val="Compact"/>
            </w:pPr>
            <w:r>
              <w:t>9</w:t>
            </w:r>
          </w:p>
        </w:tc>
        <w:tc>
          <w:tcPr>
            <w:tcW w:w="1749" w:type="dxa"/>
            <w:tcBorders>
              <w:top w:val="single" w:sz="4" w:space="0" w:color="auto"/>
            </w:tcBorders>
          </w:tcPr>
          <w:p w14:paraId="2E93FDB4" w14:textId="428B53A2" w:rsidR="00992F5C" w:rsidRDefault="00C94485" w:rsidP="001F4536">
            <w:pPr>
              <w:pStyle w:val="Compact"/>
            </w:pPr>
            <w:ins w:id="430" w:author="Izaidino Muchanga" w:date="2026-03-19T21:12:00Z" w16du:dateUtc="2026-03-19T21:12:00Z">
              <w:r>
                <w:t>4.5</w:t>
              </w:r>
            </w:ins>
            <w:del w:id="431" w:author="Izaidino Muchanga" w:date="2026-03-19T21:08:00Z" w16du:dateUtc="2026-03-19T21:08:00Z">
              <w:r w:rsidR="00992F5C" w:rsidDel="00F75CEF">
                <w:delText>6.7</w:delText>
              </w:r>
            </w:del>
          </w:p>
        </w:tc>
      </w:tr>
      <w:tr w:rsidR="00992F5C" w14:paraId="0346F4AD" w14:textId="77777777" w:rsidTr="001F4536">
        <w:tc>
          <w:tcPr>
            <w:tcW w:w="3960" w:type="dxa"/>
          </w:tcPr>
          <w:p w14:paraId="76A96E52" w14:textId="77777777" w:rsidR="00992F5C" w:rsidRDefault="00992F5C" w:rsidP="001F4536">
            <w:pPr>
              <w:pStyle w:val="Compact"/>
            </w:pPr>
            <w:r>
              <w:t>Upper Zone, Xai-Xai City</w:t>
            </w:r>
          </w:p>
        </w:tc>
        <w:tc>
          <w:tcPr>
            <w:tcW w:w="2210" w:type="dxa"/>
          </w:tcPr>
          <w:p w14:paraId="5CFA3D98" w14:textId="77777777" w:rsidR="00992F5C" w:rsidRDefault="00992F5C" w:rsidP="001F4536">
            <w:pPr>
              <w:pStyle w:val="Compact"/>
            </w:pPr>
            <w:r>
              <w:t>41</w:t>
            </w:r>
          </w:p>
        </w:tc>
        <w:tc>
          <w:tcPr>
            <w:tcW w:w="1749" w:type="dxa"/>
          </w:tcPr>
          <w:p w14:paraId="0719C92A" w14:textId="5DB0804C" w:rsidR="00992F5C" w:rsidRDefault="00C94485" w:rsidP="001F4536">
            <w:pPr>
              <w:pStyle w:val="Compact"/>
            </w:pPr>
            <w:ins w:id="432" w:author="Izaidino Muchanga" w:date="2026-03-19T21:13:00Z" w16du:dateUtc="2026-03-19T21:13:00Z">
              <w:r>
                <w:t>2</w:t>
              </w:r>
            </w:ins>
            <w:ins w:id="433" w:author="Izaidino Muchanga" w:date="2026-03-19T21:12:00Z" w16du:dateUtc="2026-03-19T21:12:00Z">
              <w:r>
                <w:t>.7</w:t>
              </w:r>
            </w:ins>
            <w:del w:id="434" w:author="Izaidino Muchanga" w:date="2026-03-19T21:12:00Z" w16du:dateUtc="2026-03-19T21:12:00Z">
              <w:r w:rsidR="00992F5C" w:rsidDel="00C94485">
                <w:delText>30.6</w:delText>
              </w:r>
            </w:del>
          </w:p>
        </w:tc>
      </w:tr>
      <w:tr w:rsidR="00992F5C" w14:paraId="24785E50" w14:textId="77777777" w:rsidTr="001F4536">
        <w:tc>
          <w:tcPr>
            <w:tcW w:w="3960" w:type="dxa"/>
          </w:tcPr>
          <w:p w14:paraId="54254EF6" w14:textId="77777777" w:rsidR="00992F5C" w:rsidRDefault="00992F5C" w:rsidP="001F4536">
            <w:pPr>
              <w:pStyle w:val="Compact"/>
            </w:pPr>
            <w:r>
              <w:t>Patrice Lumumba Administrative Post</w:t>
            </w:r>
          </w:p>
        </w:tc>
        <w:tc>
          <w:tcPr>
            <w:tcW w:w="2210" w:type="dxa"/>
          </w:tcPr>
          <w:p w14:paraId="36532377" w14:textId="77777777" w:rsidR="00992F5C" w:rsidRDefault="00992F5C" w:rsidP="001F4536">
            <w:pPr>
              <w:pStyle w:val="Compact"/>
            </w:pPr>
            <w:r>
              <w:t>78</w:t>
            </w:r>
          </w:p>
        </w:tc>
        <w:tc>
          <w:tcPr>
            <w:tcW w:w="1749" w:type="dxa"/>
          </w:tcPr>
          <w:p w14:paraId="2E844C85" w14:textId="258536CF" w:rsidR="00992F5C" w:rsidRDefault="00C94485" w:rsidP="001F4536">
            <w:pPr>
              <w:pStyle w:val="Compact"/>
            </w:pPr>
            <w:ins w:id="435" w:author="Izaidino Muchanga" w:date="2026-03-19T21:12:00Z" w16du:dateUtc="2026-03-19T21:12:00Z">
              <w:r>
                <w:t>0.5</w:t>
              </w:r>
            </w:ins>
            <w:del w:id="436" w:author="Izaidino Muchanga" w:date="2026-03-19T21:12:00Z" w16du:dateUtc="2026-03-19T21:12:00Z">
              <w:r w:rsidR="00992F5C" w:rsidDel="00C94485">
                <w:delText>58.2</w:delText>
              </w:r>
            </w:del>
          </w:p>
        </w:tc>
      </w:tr>
      <w:tr w:rsidR="00992F5C" w14:paraId="2AE88C93" w14:textId="77777777" w:rsidTr="001F4536">
        <w:tc>
          <w:tcPr>
            <w:tcW w:w="3960" w:type="dxa"/>
          </w:tcPr>
          <w:p w14:paraId="38C6EE4B" w14:textId="77777777" w:rsidR="00992F5C" w:rsidRDefault="00992F5C" w:rsidP="001F4536">
            <w:pPr>
              <w:pStyle w:val="Compact"/>
            </w:pPr>
            <w:r>
              <w:t>Bairro de 2000</w:t>
            </w:r>
          </w:p>
        </w:tc>
        <w:tc>
          <w:tcPr>
            <w:tcW w:w="2210" w:type="dxa"/>
          </w:tcPr>
          <w:p w14:paraId="42B074CF" w14:textId="77777777" w:rsidR="00992F5C" w:rsidRDefault="00992F5C" w:rsidP="001F4536">
            <w:pPr>
              <w:pStyle w:val="Compact"/>
            </w:pPr>
            <w:r>
              <w:t>1</w:t>
            </w:r>
          </w:p>
        </w:tc>
        <w:tc>
          <w:tcPr>
            <w:tcW w:w="1749" w:type="dxa"/>
          </w:tcPr>
          <w:p w14:paraId="067E0092" w14:textId="40D910B9" w:rsidR="00992F5C" w:rsidRDefault="00C94485" w:rsidP="001F4536">
            <w:pPr>
              <w:pStyle w:val="Compact"/>
            </w:pPr>
            <w:ins w:id="437" w:author="Izaidino Muchanga" w:date="2026-03-19T21:13:00Z" w16du:dateUtc="2026-03-19T21:13:00Z">
              <w:r>
                <w:t>9.5</w:t>
              </w:r>
            </w:ins>
            <w:del w:id="438" w:author="Izaidino Muchanga" w:date="2026-03-19T21:13:00Z" w16du:dateUtc="2026-03-19T21:13:00Z">
              <w:r w:rsidR="00992F5C" w:rsidDel="00C94485">
                <w:delText>0.7</w:delText>
              </w:r>
            </w:del>
          </w:p>
        </w:tc>
      </w:tr>
      <w:tr w:rsidR="00992F5C" w14:paraId="2FDD7D80" w14:textId="77777777" w:rsidTr="001F4536">
        <w:tc>
          <w:tcPr>
            <w:tcW w:w="3960" w:type="dxa"/>
          </w:tcPr>
          <w:p w14:paraId="3665AB56" w14:textId="77777777" w:rsidR="00992F5C" w:rsidRDefault="00992F5C" w:rsidP="001F4536">
            <w:pPr>
              <w:pStyle w:val="Compact"/>
            </w:pPr>
            <w:r>
              <w:t>Chongoene District</w:t>
            </w:r>
          </w:p>
        </w:tc>
        <w:tc>
          <w:tcPr>
            <w:tcW w:w="2210" w:type="dxa"/>
          </w:tcPr>
          <w:p w14:paraId="756AC41A" w14:textId="77777777" w:rsidR="00992F5C" w:rsidRDefault="00992F5C" w:rsidP="001F4536">
            <w:pPr>
              <w:pStyle w:val="Compact"/>
            </w:pPr>
            <w:r>
              <w:t>3</w:t>
            </w:r>
          </w:p>
        </w:tc>
        <w:tc>
          <w:tcPr>
            <w:tcW w:w="1749" w:type="dxa"/>
          </w:tcPr>
          <w:p w14:paraId="1BF20CB0" w14:textId="602DC2CF" w:rsidR="00992F5C" w:rsidRDefault="00C94485" w:rsidP="001F4536">
            <w:pPr>
              <w:pStyle w:val="Compact"/>
            </w:pPr>
            <w:ins w:id="439" w:author="Izaidino Muchanga" w:date="2026-03-19T21:14:00Z" w16du:dateUtc="2026-03-19T21:14:00Z">
              <w:r>
                <w:t>16.5</w:t>
              </w:r>
            </w:ins>
            <w:del w:id="440" w:author="Izaidino Muchanga" w:date="2026-03-19T21:13:00Z" w16du:dateUtc="2026-03-19T21:13:00Z">
              <w:r w:rsidR="00992F5C" w:rsidDel="00C94485">
                <w:delText>2.2</w:delText>
              </w:r>
            </w:del>
          </w:p>
        </w:tc>
      </w:tr>
      <w:tr w:rsidR="00992F5C" w14:paraId="3C4E139C" w14:textId="77777777" w:rsidTr="001F4536">
        <w:tc>
          <w:tcPr>
            <w:tcW w:w="3960" w:type="dxa"/>
          </w:tcPr>
          <w:p w14:paraId="5F246EDD" w14:textId="77777777" w:rsidR="00992F5C" w:rsidRDefault="00992F5C" w:rsidP="001F4536">
            <w:pPr>
              <w:pStyle w:val="Compact"/>
            </w:pPr>
            <w:r>
              <w:t>3 de Fevereiro, Limpopo District</w:t>
            </w:r>
          </w:p>
        </w:tc>
        <w:tc>
          <w:tcPr>
            <w:tcW w:w="2210" w:type="dxa"/>
          </w:tcPr>
          <w:p w14:paraId="13BE0C8C" w14:textId="77777777" w:rsidR="00992F5C" w:rsidRDefault="00992F5C" w:rsidP="001F4536">
            <w:pPr>
              <w:pStyle w:val="Compact"/>
            </w:pPr>
            <w:r>
              <w:t>2</w:t>
            </w:r>
          </w:p>
        </w:tc>
        <w:tc>
          <w:tcPr>
            <w:tcW w:w="1749" w:type="dxa"/>
          </w:tcPr>
          <w:p w14:paraId="7CF41ECA" w14:textId="1DFC6C77" w:rsidR="00992F5C" w:rsidRDefault="00C94485" w:rsidP="001F4536">
            <w:pPr>
              <w:pStyle w:val="Compact"/>
            </w:pPr>
            <w:ins w:id="441" w:author="Izaidino Muchanga" w:date="2026-03-19T21:15:00Z" w16du:dateUtc="2026-03-19T21:15:00Z">
              <w:r>
                <w:t>15.5</w:t>
              </w:r>
            </w:ins>
            <w:del w:id="442" w:author="Izaidino Muchanga" w:date="2026-03-19T21:14:00Z" w16du:dateUtc="2026-03-19T21:14:00Z">
              <w:r w:rsidR="00992F5C" w:rsidDel="00C94485">
                <w:delText>1.5</w:delText>
              </w:r>
            </w:del>
          </w:p>
        </w:tc>
      </w:tr>
      <w:tr w:rsidR="00992F5C" w14:paraId="57AE5849" w14:textId="77777777" w:rsidTr="001F4536">
        <w:tc>
          <w:tcPr>
            <w:tcW w:w="3960" w:type="dxa"/>
          </w:tcPr>
          <w:p w14:paraId="1A5314A0" w14:textId="77777777" w:rsidR="00992F5C" w:rsidRDefault="00992F5C" w:rsidP="001F4536">
            <w:pPr>
              <w:pStyle w:val="Compact"/>
            </w:pPr>
            <w:r>
              <w:rPr>
                <w:b/>
                <w:bCs/>
              </w:rPr>
              <w:t>Total</w:t>
            </w:r>
          </w:p>
        </w:tc>
        <w:tc>
          <w:tcPr>
            <w:tcW w:w="2210" w:type="dxa"/>
          </w:tcPr>
          <w:p w14:paraId="004B0683" w14:textId="77777777" w:rsidR="00992F5C" w:rsidRDefault="00992F5C" w:rsidP="001F4536">
            <w:pPr>
              <w:pStyle w:val="Compact"/>
            </w:pPr>
            <w:r>
              <w:t>134</w:t>
            </w:r>
          </w:p>
        </w:tc>
        <w:tc>
          <w:tcPr>
            <w:tcW w:w="1749" w:type="dxa"/>
          </w:tcPr>
          <w:p w14:paraId="59456E89" w14:textId="6AAFC179" w:rsidR="00992F5C" w:rsidRDefault="00C94485" w:rsidP="001F4536">
            <w:pPr>
              <w:pStyle w:val="Compact"/>
            </w:pPr>
            <w:ins w:id="443" w:author="Izaidino Muchanga" w:date="2026-03-19T21:16:00Z" w16du:dateUtc="2026-03-19T21:16:00Z">
              <w:r>
                <w:t>49.2</w:t>
              </w:r>
            </w:ins>
            <w:del w:id="444" w:author="Izaidino Muchanga" w:date="2026-03-19T21:15:00Z" w16du:dateUtc="2026-03-19T21:15:00Z">
              <w:r w:rsidR="00992F5C" w:rsidDel="00C94485">
                <w:delText>100</w:delText>
              </w:r>
            </w:del>
          </w:p>
        </w:tc>
      </w:tr>
    </w:tbl>
    <w:p w14:paraId="4FB94470" w14:textId="77777777" w:rsidR="009C04F7" w:rsidRPr="00C57AC1" w:rsidRDefault="009C04F7" w:rsidP="00D21D60">
      <w:pPr>
        <w:spacing w:line="360" w:lineRule="auto"/>
        <w:ind w:firstLine="709"/>
        <w:jc w:val="both"/>
        <w:rPr>
          <w:rFonts w:ascii="Times New Roman" w:eastAsiaTheme="majorEastAsia" w:hAnsi="Times New Roman" w:cs="Times New Roman"/>
          <w:color w:val="EE0000"/>
          <w:lang w:val="en-US"/>
        </w:rPr>
      </w:pPr>
    </w:p>
    <w:p w14:paraId="6202AB1B" w14:textId="2816914A" w:rsidR="00D21D60" w:rsidDel="00146D3B" w:rsidRDefault="00146D3B" w:rsidP="002E737A">
      <w:pPr>
        <w:spacing w:line="360" w:lineRule="auto"/>
        <w:ind w:firstLine="709"/>
        <w:jc w:val="both"/>
        <w:rPr>
          <w:del w:id="445" w:author="Izaidino Muchanga" w:date="2026-03-19T21:23:00Z" w16du:dateUtc="2026-03-19T21:23:00Z"/>
          <w:rFonts w:ascii="Times New Roman" w:eastAsiaTheme="majorEastAsia" w:hAnsi="Times New Roman" w:cs="Times New Roman"/>
          <w:lang w:val="en-US"/>
        </w:rPr>
      </w:pPr>
      <w:ins w:id="446" w:author="Izaidino Muchanga" w:date="2026-03-19T21:23:00Z">
        <w:r w:rsidRPr="00146D3B">
          <w:rPr>
            <w:rFonts w:ascii="Times New Roman" w:eastAsiaTheme="majorEastAsia" w:hAnsi="Times New Roman" w:cs="Times New Roman"/>
            <w:lang w:val="en-US"/>
            <w:rPrChange w:id="447" w:author="Izaidino Muchanga" w:date="2026-03-19T21:23:00Z" w16du:dateUtc="2026-03-19T21:23:00Z">
              <w:rPr>
                <w:rFonts w:ascii="Times New Roman" w:eastAsiaTheme="majorEastAsia" w:hAnsi="Times New Roman" w:cs="Times New Roman"/>
              </w:rPr>
            </w:rPrChange>
          </w:rPr>
          <w:t>The findings indicate that most participants reside in areas closer to the health facility, with the Patrice Lumumba Administrative Post contributing the largest proportion and exhibiting the shortest average distance. This pattern suggests that geographic proximity plays a critical role in facilitating access to health services. Similar findings have been reported in Mozambique, where distance to health facilities has been consistently identified as a key determinant of service utilization and retention in care</w:t>
        </w:r>
      </w:ins>
      <w:ins w:id="448" w:author="Izaidino Muchanga" w:date="2026-03-19T21:24:00Z" w16du:dateUtc="2026-03-19T21:24:00Z">
        <w:r>
          <w:rPr>
            <w:rFonts w:ascii="Times New Roman" w:eastAsiaTheme="majorEastAsia" w:hAnsi="Times New Roman" w:cs="Times New Roman"/>
            <w:lang w:val="en-US"/>
          </w:rPr>
          <w:t xml:space="preserve"> </w:t>
        </w:r>
      </w:ins>
      <w:r>
        <w:rPr>
          <w:rFonts w:ascii="Times New Roman" w:eastAsiaTheme="majorEastAsia" w:hAnsi="Times New Roman" w:cs="Times New Roman"/>
          <w:lang w:val="en-U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Pr>
          <w:rFonts w:ascii="Times New Roman" w:eastAsiaTheme="majorEastAsia" w:hAnsi="Times New Roman" w:cs="Times New Roman"/>
          <w:lang w:val="en-US"/>
        </w:rPr>
        <w:instrText xml:space="preserve"> ADDIN EN.CITE </w:instrText>
      </w:r>
      <w:r>
        <w:rPr>
          <w:rFonts w:ascii="Times New Roman" w:eastAsiaTheme="majorEastAsia" w:hAnsi="Times New Roman" w:cs="Times New Roman"/>
          <w:lang w:val="en-U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Pr>
          <w:rFonts w:ascii="Times New Roman" w:eastAsiaTheme="majorEastAsia" w:hAnsi="Times New Roman" w:cs="Times New Roman"/>
          <w:lang w:val="en-US"/>
        </w:rPr>
        <w:instrText xml:space="preserve"> ADDIN EN.CITE.DATA </w:instrText>
      </w:r>
      <w:r>
        <w:rPr>
          <w:rFonts w:ascii="Times New Roman" w:eastAsiaTheme="majorEastAsia" w:hAnsi="Times New Roman" w:cs="Times New Roman"/>
          <w:lang w:val="en-US"/>
        </w:rPr>
      </w:r>
      <w:r>
        <w:rPr>
          <w:rFonts w:ascii="Times New Roman" w:eastAsiaTheme="majorEastAsia" w:hAnsi="Times New Roman" w:cs="Times New Roman"/>
          <w:lang w:val="en-US"/>
        </w:rPr>
        <w:fldChar w:fldCharType="end"/>
      </w:r>
      <w:r>
        <w:rPr>
          <w:rFonts w:ascii="Times New Roman" w:eastAsiaTheme="majorEastAsia" w:hAnsi="Times New Roman" w:cs="Times New Roman"/>
          <w:lang w:val="en-US"/>
        </w:rPr>
        <w:fldChar w:fldCharType="separate"/>
      </w:r>
      <w:r>
        <w:rPr>
          <w:rFonts w:ascii="Times New Roman" w:eastAsiaTheme="majorEastAsia" w:hAnsi="Times New Roman" w:cs="Times New Roman"/>
          <w:noProof/>
          <w:lang w:val="en-US"/>
        </w:rPr>
        <w:t>(Joaquim et al., 2023)</w:t>
      </w:r>
      <w:r>
        <w:rPr>
          <w:rFonts w:ascii="Times New Roman" w:eastAsiaTheme="majorEastAsia" w:hAnsi="Times New Roman" w:cs="Times New Roman"/>
          <w:lang w:val="en-US"/>
        </w:rPr>
        <w:fldChar w:fldCharType="end"/>
      </w:r>
      <w:ins w:id="449" w:author="Izaidino Muchanga" w:date="2026-03-19T21:23:00Z" w16du:dateUtc="2026-03-19T21:23:00Z">
        <w:r>
          <w:rPr>
            <w:rFonts w:ascii="Times New Roman" w:eastAsiaTheme="majorEastAsia" w:hAnsi="Times New Roman" w:cs="Times New Roman"/>
            <w:lang w:val="en-US"/>
          </w:rPr>
          <w:t>.</w:t>
        </w:r>
      </w:ins>
      <w:ins w:id="450" w:author="Izaidino Muchanga" w:date="2026-03-19T21:23:00Z">
        <w:r w:rsidRPr="00146D3B" w:rsidDel="00146D3B">
          <w:rPr>
            <w:rFonts w:ascii="Times New Roman" w:eastAsiaTheme="majorEastAsia" w:hAnsi="Times New Roman" w:cs="Times New Roman"/>
            <w:lang w:val="en-US"/>
          </w:rPr>
          <w:t xml:space="preserve"> </w:t>
        </w:r>
      </w:ins>
      <w:del w:id="451" w:author="Izaidino Muchanga" w:date="2026-03-19T21:23:00Z" w16du:dateUtc="2026-03-19T21:23:00Z">
        <w:r w:rsidR="00D21D60" w:rsidRPr="00D21D60" w:rsidDel="00146D3B">
          <w:rPr>
            <w:rFonts w:ascii="Times New Roman" w:eastAsiaTheme="majorEastAsia" w:hAnsi="Times New Roman" w:cs="Times New Roman"/>
            <w:lang w:val="en-US"/>
          </w:rPr>
          <w:delText>The results of this study show that the majority (58.2%) of patients who discontinued ART resided in the Patrice Lumumba Administrative Post, that is, very close to the Patrice Lumumba Health Center. These data contrast with the common expectation that physical distance to the facility is a primary factor in treatment discontinuation. However, studies report that adherence and retention in ART are influenced by multiple factors, and in many contexts, psychosocial factors</w:delText>
        </w:r>
        <w:r w:rsidR="00D21D60" w:rsidDel="00146D3B">
          <w:rPr>
            <w:rFonts w:ascii="Times New Roman" w:eastAsiaTheme="majorEastAsia" w:hAnsi="Times New Roman" w:cs="Times New Roman"/>
            <w:lang w:val="en-US"/>
          </w:rPr>
          <w:delText xml:space="preserve">, </w:delText>
        </w:r>
        <w:r w:rsidR="00D21D60" w:rsidRPr="00D21D60" w:rsidDel="00146D3B">
          <w:rPr>
            <w:rFonts w:ascii="Times New Roman" w:eastAsiaTheme="majorEastAsia" w:hAnsi="Times New Roman" w:cs="Times New Roman"/>
            <w:lang w:val="en-US"/>
          </w:rPr>
          <w:delText>especially HIV-related stigma</w:delText>
        </w:r>
        <w:r w:rsidR="00D21D60" w:rsidDel="00146D3B">
          <w:rPr>
            <w:rFonts w:ascii="Times New Roman" w:eastAsiaTheme="majorEastAsia" w:hAnsi="Times New Roman" w:cs="Times New Roman"/>
            <w:lang w:val="en-US"/>
          </w:rPr>
          <w:delText xml:space="preserve"> </w:delText>
        </w:r>
        <w:r w:rsidR="00D21D60" w:rsidRPr="00D21D60" w:rsidDel="00146D3B">
          <w:rPr>
            <w:rFonts w:ascii="Times New Roman" w:eastAsiaTheme="majorEastAsia" w:hAnsi="Times New Roman" w:cs="Times New Roman"/>
            <w:lang w:val="en-US"/>
          </w:rPr>
          <w:delText>play a predominant role</w:delText>
        </w:r>
        <w:r w:rsidR="009D2A25" w:rsidDel="00146D3B">
          <w:rPr>
            <w:rFonts w:ascii="Times New Roman" w:eastAsiaTheme="majorEastAsia" w:hAnsi="Times New Roman" w:cs="Times New Roman"/>
            <w:lang w:val="en-US"/>
          </w:rPr>
          <w:delText xml:space="preserve"> </w:delText>
        </w:r>
        <w:r w:rsidR="009D2A25" w:rsidDel="00146D3B">
          <w:rPr>
            <w:rFonts w:ascii="Times New Roman" w:eastAsiaTheme="majorEastAsia" w:hAnsi="Times New Roman" w:cs="Times New Roman"/>
            <w:lang w:val="en-US"/>
          </w:rPr>
          <w:fldChar w:fldCharType="begin">
            <w:fldData xml:space="preserve">PEVuZE5vdGU+PENpdGU+PEF1dGhvcj5GaWxpbWFvPC9BdXRob3I+PFllYXI+MjAxOTwvWWVhcj48
UmVjTnVtPjI5MTwvUmVjTnVtPjxEaXNwbGF5VGV4dD4oRmlsaW1hbyBldCBhbC4sIDIwMTkpPC9E
aXNwbGF5VGV4dD48cmVjb3JkPjxyZWMtbnVtYmVyPjI5MTwvcmVjLW51bWJlcj48Zm9yZWlnbi1r
ZXlzPjxrZXkgYXBwPSJFTiIgZGItaWQ9IjAwdnZyZTB6bXNlcnJwZXdyOWE1dHdwemU5cGFzdnJh
dnJwYSIgdGltZXN0YW1wPSIxNzYyODE3NTAzIj4yOTE8L2tleT48L2ZvcmVpZ24ta2V5cz48cmVm
LXR5cGUgbmFtZT0iSm91cm5hbCBBcnRpY2xlIj4xNzwvcmVmLXR5cGU+PGNvbnRyaWJ1dG9ycz48
YXV0aG9ycz48YXV0aG9yPkZpbGltYW8sIEQuIEIuIEMuPC9hdXRob3I+PGF1dGhvcj5Nb29uLCBU
LiBELjwvYXV0aG9yPjxhdXRob3I+U2VuaXNlLCBKLiBGLjwvYXV0aG9yPjxhdXRob3I+RGlheiwg
Ui4gUy48L2F1dGhvcj48YXV0aG9yPlNpZGF0LCBNLjwvYXV0aG9yPjxhdXRob3I+Q2FzdGVsbywg
QS48L2F1dGhvcj48L2F1dGhvcnM+PC9jb250cmlidXRvcnM+PGF1dGgtYWRkcmVzcz5Qcm92aW5j
aWFsIERpcmVjdG9yYXRlIG9mIEhlYWx0aCwgWmFtYmV6aWEgUHJvdmluY2UsIFF1ZWxpbWFuZSwg
TW96YW1iaXF1ZS4mI3hEO1ZhbmRlcmJpbHQgSW5zdGl0dXRlIGZvciBHbG9iYWwgSGVhbHRoLCBW
YW5kZXJiaWx0IFVuaXZlcnNpdHkgTWVkaWNhbCBDZW50ZXIsIE5hc2h2aWxsZSwgVGVubmVzc2Vl
LCBVbml0ZWQgU3RhdGVzIG9mIEFtZXJpY2EuJiN4RDtEZXBhcnRtZW50IG9mIE1lZGljaW5lLCBG
ZWRlcmFsIFVuaXZlcnNpdHkgb2YgU2FvIFBhdWxvLCBTYW8gUGF1bG8sIEJyYXppbC4mI3hEO1Jl
dHJvdmlyb2xvZ3kgTGFib3JhdG9yeSwgRmVkZXJhbCBVbml2ZXJzaXR5IG9mIFNhbyBQYXVsbywg
U2FvIFBhdWxvLCBCcmF6aWwuJiN4RDtGYWN1bHR5IG9mIE1lZGljaW5lLCBVbml2ZXJzaXR5IEVk
dWFyZG8gTW9uZGxhbmUsIE1hcHV0bywgTW96YW1iaXF1ZS48L2F1dGgtYWRkcmVzcz48dGl0bGVz
Pjx0aXRsZT5JbmRpdmlkdWFsIGZhY3RvcnMgYXNzb2NpYXRlZCB3aXRoIHRpbWUgdG8gbm9uLWFk
aGVyZW5jZSB0byBBUlQgcGljay11cCB3aXRoaW4gSElWIGNhcmUgYW5kIHRyZWF0bWVudCBzZXJ2
aWNlcyBpbiB0aHJlZSBoZWFsdGggZmFjaWxpdGllcyBvZiBaYW1iZXppYSBQcm92aW5jZSwgTW96
YW1iaXF1ZTwvdGl0bGU+PHNlY29uZGFyeS10aXRsZT5QTG9TIE9uZTwvc2Vjb25kYXJ5LXRpdGxl
PjwvdGl0bGVzPjxwZXJpb2RpY2FsPjxmdWxsLXRpdGxlPlBMb1MgT25lPC9mdWxsLXRpdGxlPjwv
cGVyaW9kaWNhbD48cGFnZXM+ZTAyMTM4MDQ8L3BhZ2VzPjx2b2x1bWU+MTQ8L3ZvbHVtZT48bnVt
YmVyPjM8L251bWJlcj48ZWRpdGlvbj4yMDE5MDMyNTwvZWRpdGlvbj48a2V5d29yZHM+PGtleXdv
cmQ+QWR1bHQ8L2tleXdvcmQ+PGtleXdvcmQ+QW50aS1ISVYgQWdlbnRzLyp0aGVyYXBldXRpYyB1
c2U8L2tleXdvcmQ+PGtleXdvcmQ+QW50aXJldHJvdmlyYWwgVGhlcmFweSwgSGlnaGx5IEFjdGl2
ZS8qc3RhdGlzdGljcyAmYW1wOyBudW1lcmljYWwgZGF0YTwva2V5d29yZD48a2V5d29yZD5GZW1h
bGU8L2tleXdvcmQ+PGtleXdvcmQ+SElWLypkcnVnIGVmZmVjdHM8L2tleXdvcmQ+PGtleXdvcmQ+
SElWIEluZmVjdGlvbnMvKmRydWcgdGhlcmFweS9wc3ljaG9sb2d5L3Zpcm9sb2d5PC9rZXl3b3Jk
PjxrZXl3b3JkPkhlYWx0aCBGYWNpbGl0aWVzLypzdGF0aXN0aWNzICZhbXA7IG51bWVyaWNhbCBk
YXRhPC9rZXl3b3JkPjxrZXl3b3JkPkh1bWFuczwva2V5d29yZD48a2V5d29yZD5NYWxlPC9rZXl3
b3JkPjxrZXl3b3JkPk1lZGljYXRpb24gQWRoZXJlbmNlLypwc3ljaG9sb2d5PC9rZXl3b3JkPjxr
ZXl3b3JkPk1vemFtYmlxdWU8L2tleXdvcmQ+PGtleXdvcmQ+UmV0cm9zcGVjdGl2ZSBTdHVkaWVz
PC9rZXl3b3JkPjxrZXl3b3JkPlZpcmFsIExvYWQ8L2tleXdvcmQ+PGtleXdvcmQ+KkFzc2Vzc21l
bnQgb2YgTWVkaWNhdGlvbiBBZGhlcmVuY2U8L2tleXdvcmQ+PC9rZXl3b3Jkcz48ZGF0ZXM+PHll
YXI+MjAxOTwveWVhcj48L2RhdGVzPjxpc2JuPjE5MzItNjIwMyAoRWxlY3Ryb25pYykmI3hEOzE5
MzItNjIwMyAoTGlua2luZyk8L2lzYm4+PGFjY2Vzc2lvbi1udW0+MzA5MDg1MjI8L2FjY2Vzc2lv
bi1udW0+PHVybHM+PHJlbGF0ZWQtdXJscz48dXJsPmh0dHBzOi8vd3d3Lm5jYmkubmxtLm5paC5n
b3YvcHVibWVkLzMwOTA4NTIyPC91cmw+PC9yZWxhdGVkLXVybHM+PC91cmxzPjxjdXN0b20xPlRo
ZSBhdXRob3JzIGhhdmUgZGVjbGFyZWQgdGhhdCBubyBjb21wZXRpbmcgaW50ZXJlc3RzIGV4aXN0
LjwvY3VzdG9tMT48Y3VzdG9tMj5QTUM2NDMzMjcxPC9jdXN0b20yPjxlbGVjdHJvbmljLXJlc291
cmNlLW51bT4xMC4xMzcxL2pvdXJuYWwucG9uZS4wMjEzODA0PC9lbGVjdHJvbmljLXJlc291cmNl
LW51bT48cmVtb3RlLWRhdGFiYXNlLW5hbWU+TWVkbGluZTwvcmVtb3RlLWRhdGFiYXNlLW5hbWU+
PHJlbW90ZS1kYXRhYmFzZS1wcm92aWRlcj5OTE08L3JlbW90ZS1kYXRhYmFzZS1wcm92aWRlcj48
L3JlY29yZD48L0NpdGU+PC9FbmROb3RlPn==
</w:fldData>
          </w:fldChar>
        </w:r>
        <w:r w:rsidR="009D2A25" w:rsidDel="00146D3B">
          <w:rPr>
            <w:rFonts w:ascii="Times New Roman" w:eastAsiaTheme="majorEastAsia" w:hAnsi="Times New Roman" w:cs="Times New Roman"/>
            <w:lang w:val="en-US"/>
          </w:rPr>
          <w:delInstrText xml:space="preserve"> ADDIN EN.CITE </w:delInstrText>
        </w:r>
        <w:r w:rsidR="009D2A25" w:rsidDel="00146D3B">
          <w:rPr>
            <w:rFonts w:ascii="Times New Roman" w:eastAsiaTheme="majorEastAsia" w:hAnsi="Times New Roman" w:cs="Times New Roman"/>
            <w:lang w:val="en-US"/>
          </w:rPr>
          <w:fldChar w:fldCharType="begin">
            <w:fldData xml:space="preserve">PEVuZE5vdGU+PENpdGU+PEF1dGhvcj5GaWxpbWFvPC9BdXRob3I+PFllYXI+MjAxOTwvWWVhcj48
UmVjTnVtPjI5MTwvUmVjTnVtPjxEaXNwbGF5VGV4dD4oRmlsaW1hbyBldCBhbC4sIDIwMTkpPC9E
aXNwbGF5VGV4dD48cmVjb3JkPjxyZWMtbnVtYmVyPjI5MTwvcmVjLW51bWJlcj48Zm9yZWlnbi1r
ZXlzPjxrZXkgYXBwPSJFTiIgZGItaWQ9IjAwdnZyZTB6bXNlcnJwZXdyOWE1dHdwemU5cGFzdnJh
dnJwYSIgdGltZXN0YW1wPSIxNzYyODE3NTAzIj4yOTE8L2tleT48L2ZvcmVpZ24ta2V5cz48cmVm
LXR5cGUgbmFtZT0iSm91cm5hbCBBcnRpY2xlIj4xNzwvcmVmLXR5cGU+PGNvbnRyaWJ1dG9ycz48
YXV0aG9ycz48YXV0aG9yPkZpbGltYW8sIEQuIEIuIEMuPC9hdXRob3I+PGF1dGhvcj5Nb29uLCBU
LiBELjwvYXV0aG9yPjxhdXRob3I+U2VuaXNlLCBKLiBGLjwvYXV0aG9yPjxhdXRob3I+RGlheiwg
Ui4gUy48L2F1dGhvcj48YXV0aG9yPlNpZGF0LCBNLjwvYXV0aG9yPjxhdXRob3I+Q2FzdGVsbywg
QS48L2F1dGhvcj48L2F1dGhvcnM+PC9jb250cmlidXRvcnM+PGF1dGgtYWRkcmVzcz5Qcm92aW5j
aWFsIERpcmVjdG9yYXRlIG9mIEhlYWx0aCwgWmFtYmV6aWEgUHJvdmluY2UsIFF1ZWxpbWFuZSwg
TW96YW1iaXF1ZS4mI3hEO1ZhbmRlcmJpbHQgSW5zdGl0dXRlIGZvciBHbG9iYWwgSGVhbHRoLCBW
YW5kZXJiaWx0IFVuaXZlcnNpdHkgTWVkaWNhbCBDZW50ZXIsIE5hc2h2aWxsZSwgVGVubmVzc2Vl
LCBVbml0ZWQgU3RhdGVzIG9mIEFtZXJpY2EuJiN4RDtEZXBhcnRtZW50IG9mIE1lZGljaW5lLCBG
ZWRlcmFsIFVuaXZlcnNpdHkgb2YgU2FvIFBhdWxvLCBTYW8gUGF1bG8sIEJyYXppbC4mI3hEO1Jl
dHJvdmlyb2xvZ3kgTGFib3JhdG9yeSwgRmVkZXJhbCBVbml2ZXJzaXR5IG9mIFNhbyBQYXVsbywg
U2FvIFBhdWxvLCBCcmF6aWwuJiN4RDtGYWN1bHR5IG9mIE1lZGljaW5lLCBVbml2ZXJzaXR5IEVk
dWFyZG8gTW9uZGxhbmUsIE1hcHV0bywgTW96YW1iaXF1ZS48L2F1dGgtYWRkcmVzcz48dGl0bGVz
Pjx0aXRsZT5JbmRpdmlkdWFsIGZhY3RvcnMgYXNzb2NpYXRlZCB3aXRoIHRpbWUgdG8gbm9uLWFk
aGVyZW5jZSB0byBBUlQgcGljay11cCB3aXRoaW4gSElWIGNhcmUgYW5kIHRyZWF0bWVudCBzZXJ2
aWNlcyBpbiB0aHJlZSBoZWFsdGggZmFjaWxpdGllcyBvZiBaYW1iZXppYSBQcm92aW5jZSwgTW96
YW1iaXF1ZTwvdGl0bGU+PHNlY29uZGFyeS10aXRsZT5QTG9TIE9uZTwvc2Vjb25kYXJ5LXRpdGxl
PjwvdGl0bGVzPjxwZXJpb2RpY2FsPjxmdWxsLXRpdGxlPlBMb1MgT25lPC9mdWxsLXRpdGxlPjwv
cGVyaW9kaWNhbD48cGFnZXM+ZTAyMTM4MDQ8L3BhZ2VzPjx2b2x1bWU+MTQ8L3ZvbHVtZT48bnVt
YmVyPjM8L251bWJlcj48ZWRpdGlvbj4yMDE5MDMyNTwvZWRpdGlvbj48a2V5d29yZHM+PGtleXdv
cmQ+QWR1bHQ8L2tleXdvcmQ+PGtleXdvcmQ+QW50aS1ISVYgQWdlbnRzLyp0aGVyYXBldXRpYyB1
c2U8L2tleXdvcmQ+PGtleXdvcmQ+QW50aXJldHJvdmlyYWwgVGhlcmFweSwgSGlnaGx5IEFjdGl2
ZS8qc3RhdGlzdGljcyAmYW1wOyBudW1lcmljYWwgZGF0YTwva2V5d29yZD48a2V5d29yZD5GZW1h
bGU8L2tleXdvcmQ+PGtleXdvcmQ+SElWLypkcnVnIGVmZmVjdHM8L2tleXdvcmQ+PGtleXdvcmQ+
SElWIEluZmVjdGlvbnMvKmRydWcgdGhlcmFweS9wc3ljaG9sb2d5L3Zpcm9sb2d5PC9rZXl3b3Jk
PjxrZXl3b3JkPkhlYWx0aCBGYWNpbGl0aWVzLypzdGF0aXN0aWNzICZhbXA7IG51bWVyaWNhbCBk
YXRhPC9rZXl3b3JkPjxrZXl3b3JkPkh1bWFuczwva2V5d29yZD48a2V5d29yZD5NYWxlPC9rZXl3
b3JkPjxrZXl3b3JkPk1lZGljYXRpb24gQWRoZXJlbmNlLypwc3ljaG9sb2d5PC9rZXl3b3JkPjxr
ZXl3b3JkPk1vemFtYmlxdWU8L2tleXdvcmQ+PGtleXdvcmQ+UmV0cm9zcGVjdGl2ZSBTdHVkaWVz
PC9rZXl3b3JkPjxrZXl3b3JkPlZpcmFsIExvYWQ8L2tleXdvcmQ+PGtleXdvcmQ+KkFzc2Vzc21l
bnQgb2YgTWVkaWNhdGlvbiBBZGhlcmVuY2U8L2tleXdvcmQ+PC9rZXl3b3Jkcz48ZGF0ZXM+PHll
YXI+MjAxOTwveWVhcj48L2RhdGVzPjxpc2JuPjE5MzItNjIwMyAoRWxlY3Ryb25pYykmI3hEOzE5
MzItNjIwMyAoTGlua2luZyk8L2lzYm4+PGFjY2Vzc2lvbi1udW0+MzA5MDg1MjI8L2FjY2Vzc2lv
bi1udW0+PHVybHM+PHJlbGF0ZWQtdXJscz48dXJsPmh0dHBzOi8vd3d3Lm5jYmkubmxtLm5paC5n
b3YvcHVibWVkLzMwOTA4NTIyPC91cmw+PC9yZWxhdGVkLXVybHM+PC91cmxzPjxjdXN0b20xPlRo
ZSBhdXRob3JzIGhhdmUgZGVjbGFyZWQgdGhhdCBubyBjb21wZXRpbmcgaW50ZXJlc3RzIGV4aXN0
LjwvY3VzdG9tMT48Y3VzdG9tMj5QTUM2NDMzMjcxPC9jdXN0b20yPjxlbGVjdHJvbmljLXJlc291
cmNlLW51bT4xMC4xMzcxL2pvdXJuYWwucG9uZS4wMjEzODA0PC9lbGVjdHJvbmljLXJlc291cmNl
LW51bT48cmVtb3RlLWRhdGFiYXNlLW5hbWU+TWVkbGluZTwvcmVtb3RlLWRhdGFiYXNlLW5hbWU+
PHJlbW90ZS1kYXRhYmFzZS1wcm92aWRlcj5OTE08L3JlbW90ZS1kYXRhYmFzZS1wcm92aWRlcj48
L3JlY29yZD48L0NpdGU+PC9FbmROb3RlPn==
</w:fldData>
          </w:fldChar>
        </w:r>
        <w:r w:rsidR="009D2A25" w:rsidDel="00146D3B">
          <w:rPr>
            <w:rFonts w:ascii="Times New Roman" w:eastAsiaTheme="majorEastAsia" w:hAnsi="Times New Roman" w:cs="Times New Roman"/>
            <w:lang w:val="en-US"/>
          </w:rPr>
          <w:delInstrText xml:space="preserve"> ADDIN EN.CITE.DATA </w:delInstrText>
        </w:r>
        <w:r w:rsidR="009D2A25" w:rsidDel="00146D3B">
          <w:rPr>
            <w:rFonts w:ascii="Times New Roman" w:eastAsiaTheme="majorEastAsia" w:hAnsi="Times New Roman" w:cs="Times New Roman"/>
            <w:lang w:val="en-US"/>
          </w:rPr>
        </w:r>
        <w:r w:rsidR="009D2A25" w:rsidDel="00146D3B">
          <w:rPr>
            <w:rFonts w:ascii="Times New Roman" w:eastAsiaTheme="majorEastAsia" w:hAnsi="Times New Roman" w:cs="Times New Roman"/>
            <w:lang w:val="en-US"/>
          </w:rPr>
          <w:fldChar w:fldCharType="end"/>
        </w:r>
        <w:r w:rsidR="009D2A25" w:rsidDel="00146D3B">
          <w:rPr>
            <w:rFonts w:ascii="Times New Roman" w:eastAsiaTheme="majorEastAsia" w:hAnsi="Times New Roman" w:cs="Times New Roman"/>
            <w:lang w:val="en-US"/>
          </w:rPr>
        </w:r>
        <w:r w:rsidR="009D2A25" w:rsidDel="00146D3B">
          <w:rPr>
            <w:rFonts w:ascii="Times New Roman" w:eastAsiaTheme="majorEastAsia" w:hAnsi="Times New Roman" w:cs="Times New Roman"/>
            <w:lang w:val="en-US"/>
          </w:rPr>
          <w:fldChar w:fldCharType="separate"/>
        </w:r>
        <w:r w:rsidR="009D2A25" w:rsidDel="00146D3B">
          <w:rPr>
            <w:rFonts w:ascii="Times New Roman" w:eastAsiaTheme="majorEastAsia" w:hAnsi="Times New Roman" w:cs="Times New Roman"/>
            <w:noProof/>
            <w:lang w:val="en-US"/>
          </w:rPr>
          <w:delText>(Filimao et al., 2019)</w:delText>
        </w:r>
        <w:r w:rsidR="009D2A25" w:rsidDel="00146D3B">
          <w:rPr>
            <w:rFonts w:ascii="Times New Roman" w:eastAsiaTheme="majorEastAsia" w:hAnsi="Times New Roman" w:cs="Times New Roman"/>
            <w:lang w:val="en-US"/>
          </w:rPr>
          <w:fldChar w:fldCharType="end"/>
        </w:r>
        <w:r w:rsidR="00D21D60" w:rsidRPr="00D21D60" w:rsidDel="00146D3B">
          <w:rPr>
            <w:rFonts w:ascii="Times New Roman" w:eastAsiaTheme="majorEastAsia" w:hAnsi="Times New Roman" w:cs="Times New Roman"/>
            <w:lang w:val="en-US"/>
          </w:rPr>
          <w:delText>.</w:delText>
        </w:r>
      </w:del>
    </w:p>
    <w:p w14:paraId="7DD6A636" w14:textId="77777777" w:rsidR="00146D3B" w:rsidRPr="00D21D60" w:rsidRDefault="00146D3B" w:rsidP="00D21D60">
      <w:pPr>
        <w:spacing w:line="360" w:lineRule="auto"/>
        <w:ind w:firstLine="709"/>
        <w:jc w:val="both"/>
        <w:rPr>
          <w:ins w:id="452" w:author="Izaidino Muchanga" w:date="2026-03-19T21:25:00Z" w16du:dateUtc="2026-03-19T21:25:00Z"/>
          <w:rFonts w:eastAsiaTheme="majorEastAsia" w:cstheme="majorBidi"/>
          <w:color w:val="0F4761" w:themeColor="accent1" w:themeShade="BF"/>
          <w:sz w:val="28"/>
          <w:szCs w:val="28"/>
          <w:lang w:val="en-US"/>
        </w:rPr>
      </w:pPr>
    </w:p>
    <w:p w14:paraId="7972A685" w14:textId="77777777" w:rsidR="00146D3B" w:rsidRDefault="00FE3853" w:rsidP="002E737A">
      <w:pPr>
        <w:spacing w:line="360" w:lineRule="auto"/>
        <w:ind w:firstLine="709"/>
        <w:jc w:val="both"/>
        <w:rPr>
          <w:ins w:id="453" w:author="Izaidino Muchanga" w:date="2026-03-19T21:26:00Z" w16du:dateUtc="2026-03-19T21:26:00Z"/>
          <w:lang w:val="en-US"/>
        </w:rPr>
      </w:pPr>
      <w:r w:rsidRPr="00FE3853">
        <w:rPr>
          <w:rFonts w:ascii="Times New Roman" w:hAnsi="Times New Roman" w:cs="Times New Roman"/>
          <w:lang w:val="en-US"/>
        </w:rPr>
        <w:t>Studies conducted in Africa have widely recognized that physical distance, transportation, and logistical difficulties are significant barriers to adherence and retention in antiretroviral treatment (ART)</w:t>
      </w:r>
      <w:r w:rsidR="009D2A25">
        <w:rPr>
          <w:rFonts w:ascii="Times New Roman" w:hAnsi="Times New Roman" w:cs="Times New Roman"/>
          <w:lang w:val="en-US"/>
        </w:rPr>
        <w:t xml:space="preserve"> </w:t>
      </w:r>
      <w:r w:rsidR="009D2A25">
        <w:rPr>
          <w:rFonts w:ascii="Times New Roman" w:hAnsi="Times New Roman" w:cs="Times New Roman"/>
          <w:lang w:val="en-US"/>
        </w:rPr>
        <w:fldChar w:fldCharType="begin">
          <w:fldData xml:space="preserve">PEVuZE5vdGU+PENpdGU+PEF1dGhvcj5NYWd1cmE8L0F1dGhvcj48WWVhcj4yMDI1PC9ZZWFyPjxS
ZWNOdW0+NjwvUmVjTnVtPjxEaXNwbGF5VGV4dD4oQmVybmFyZG8gZXQgYWwuLCAyMDIxOyBNYWd1
cmEgZXQgYWwuLCAyMDI1KTwvRGlzcGxheVRleHQ+PHJlY29yZD48cmVjLW51bWJlcj42PC9yZWMt
bnVtYmVyPjxmb3JlaWduLWtleXM+PGtleSBhcHA9IkVOIiBkYi1pZD0iMDB2dnJlMHptc2VycnBl
d3I5YTV0d3B6ZTlwYXN2cmF2cnBhIiB0aW1lc3RhbXA9IjE3NTUxOTgwNDMiPjY8L2tleT48L2Zv
cmVpZ24ta2V5cz48cmVmLXR5cGUgbmFtZT0iSm91cm5hbCBBcnRpY2xlIj4xNzwvcmVmLXR5cGU+
PGNvbnRyaWJ1dG9ycz48YXV0aG9ycz48YXV0aG9yPk1hZ3VyYSwgSi48L2F1dGhvcj48YXV0aG9y
Pk5oYXJpLCBTLiBSLjwvYXV0aG9yPjxhdXRob3I+TnppbWFrd2UsIFQuIEkuPC9hdXRob3I+PC9h
dXRob3JzPjwvY29udHJpYnV0b3JzPjxhdXRoLWFkZHJlc3M+QWZyaWNhIEhlYWx0aCBSZXNlYXJj
aCBJbnN0aXR1dGUgKEFIUkkpLCBEdXJiYW4sIFNvdXRoIEFmcmljYS4mI3hEO1NjaG9vbCBvZiBM
YWJvcmF0b3J5IE1lZGljaW5lIGFuZCBNZWRpY2FsIFNjaWVuY2VzLCBVbml2ZXJzaXR5IG9mIEt3
YVp1bHUtTmF0YWwsIER1cmJhbiwgU291dGggQWZyaWNhLiYjeEQ7U2Nob29sIG9mIE1hbmFnZW1l
bnQsIEluZm9ybWF0aW9uIFRlY2hub2xvZ3kgYW5kIEdvdmVybmFuY2UsIFVuaXZlcnNpdHkgb2Yg
S3dhWnVsdS1OYXRhbCwgRHVyYmFuLCBTb3V0aCBBZnJpY2EuPC9hdXRoLWFkZHJlc3M+PHRpdGxl
cz48dGl0bGU+QmFycmllcnMgdG8gQVJUIGFkaGVyZW5jZSBpbiBzdWItU2FoYXJhbiBBZnJpY2E6
IGEgc2NvcGluZyByZXZpZXcgdG93YXJkIGFjaGlldmluZyBVTkFJRFMgOTUtOTUtOTUgdGFyZ2V0
czwvdGl0bGU+PHNlY29uZGFyeS10aXRsZT5Gcm9udCBQdWJsaWMgSGVhbHRoPC9zZWNvbmRhcnkt
dGl0bGU+PC90aXRsZXM+PHBlcmlvZGljYWw+PGZ1bGwtdGl0bGU+RnJvbnQgUHVibGljIEhlYWx0
aDwvZnVsbC10aXRsZT48L3BlcmlvZGljYWw+PHBhZ2VzPjE2MDk3NDM8L3BhZ2VzPjx2b2x1bWU+
MTM8L3ZvbHVtZT48ZWRpdGlvbj4yMDI1MDYxMDwvZWRpdGlvbj48a2V5d29yZHM+PGtleXdvcmQ+
SHVtYW5zPC9rZXl3b3JkPjxrZXl3b3JkPkFmcmljYSBTb3V0aCBvZiB0aGUgU2FoYXJhPC9rZXl3
b3JkPjxrZXl3b3JkPipISVYgSW5mZWN0aW9ucy9kcnVnIHRoZXJhcHk8L2tleXdvcmQ+PGtleXdv
cmQ+Kk1lZGljYXRpb24gQWRoZXJlbmNlL3BzeWNob2xvZ3k8L2tleXdvcmQ+PGtleXdvcmQ+RmVt
YWxlPC9rZXl3b3JkPjxrZXl3b3JkPk1hbGU8L2tleXdvcmQ+PGtleXdvcmQ+KkFudGktSElWIEFn
ZW50cy90aGVyYXBldXRpYyB1c2U8L2tleXdvcmQ+PGtleXdvcmQ+QWR1bHQ8L2tleXdvcmQ+PGtl
eXdvcmQ+VW5pdGVkIE5hdGlvbnM8L2tleXdvcmQ+PGtleXdvcmQ+Q09WSUQtMTkvZXBpZGVtaW9s
b2d5PC9rZXl3b3JkPjxrZXl3b3JkPjk1LTk1LTk1IHVuYWlkczwva2V5d29yZD48a2V5d29yZD5B
UlQgYWRoZXJlbmNlPC9rZXl3b3JkPjxrZXl3b3JkPkhpdi9haWRzPC9rZXl3b3JkPjxrZXl3b3Jk
PmFkdWx0IG1lbiBhbmQgd29tZW48L2tleXdvcmQ+PGtleXdvcmQ+Z2xvYmFsIEhJViBmdW5kaW5n
PC9rZXl3b3JkPjwva2V5d29yZHM+PGRhdGVzPjx5ZWFyPjIwMjU8L3llYXI+PC9kYXRlcz48aXNi
bj4yMjk2LTI1NjUgKEVsZWN0cm9uaWMpJiN4RDsyMjk2LTI1NjUgKExpbmtpbmcpPC9pc2JuPjxh
Y2Nlc3Npb24tbnVtPjQwNTU2OTEzPC9hY2Nlc3Npb24tbnVtPjx1cmxzPjxyZWxhdGVkLXVybHM+
PHVybD5odHRwczovL3d3dy5uY2JpLm5sbS5uaWguZ292L3B1Ym1lZC80MDU1NjkxMzwvdXJsPjwv
cmVsYXRlZC11cmxzPjwvdXJscz48Y3VzdG9tMT5UaGUgYXV0aG9ycyBkZWNsYXJlIHRoYXQgdGhl
IHJlc2VhcmNoIHdhcyBjb25kdWN0ZWQgaW4gdGhlIGFic2VuY2Ugb2YgYW55IGNvbW1lcmNpYWwg
b3IgZmluYW5jaWFsIHJlbGF0aW9uc2hpcHMgdGhhdCBjb3VsZCBiZSBjb25zdHJ1ZWQgYXMgYSBw
b3RlbnRpYWwgY29uZmxpY3Qgb2YgaW50ZXJlc3QuPC9jdXN0b20xPjxjdXN0b20yPlBNQzEyMTg1
NTM5PC9jdXN0b20yPjxlbGVjdHJvbmljLXJlc291cmNlLW51bT4xMC4zMzg5L2ZwdWJoLjIwMjUu
MTYwOTc0MzwvZWxlY3Ryb25pYy1yZXNvdXJjZS1udW0+PHJlbW90ZS1kYXRhYmFzZS1uYW1lPk1l
ZGxpbmU8L3JlbW90ZS1kYXRhYmFzZS1uYW1lPjxyZW1vdGUtZGF0YWJhc2UtcHJvdmlkZXI+TkxN
PC9yZW1vdGUtZGF0YWJhc2UtcHJvdmlkZXI+PC9yZWNvcmQ+PC9DaXRlPjxDaXRlPjxBdXRob3I+
QmVybmFyZG88L0F1dGhvcj48WWVhcj4yMDIxPC9ZZWFyPjxSZWNOdW0+MzQwPC9SZWNOdW0+PHJl
Y29yZD48cmVjLW51bWJlcj4zNDA8L3JlYy1udW1iZXI+PGZvcmVpZ24ta2V5cz48a2V5IGFwcD0i
RU4iIGRiLWlkPSIwMHZ2cmUwem1zZXJycGV3cjlhNXR3cHplOXBhc3ZyYXZycGEiIHRpbWVzdGFt
cD0iMTc2MzU3NjMyOCI+MzQwPC9rZXk+PC9mb3JlaWduLWtleXM+PHJlZi10eXBlIG5hbWU9Ikpv
dXJuYWwgQXJ0aWNsZSI+MTc8L3JlZi10eXBlPjxjb250cmlidXRvcnM+PGF1dGhvcnM+PGF1dGhv
cj5CZXJuYXJkbywgRS4gTC48L2F1dGhvcj48YXV0aG9yPk5oYW1wb3NzYSwgVC48L2F1dGhvcj48
YXV0aG9yPkNsb3VzZSwgSy48L2F1dGhvcj48YXV0aG9yPkNhcmx1Y2NpLCBKLiBHLjwvYXV0aG9y
PjxhdXRob3I+RmVybmFuZGV6LUx1aXMsIFMuPC9hdXRob3I+PGF1dGhvcj5GdWVudGUtU29ybywg
TC48L2F1dGhvcj48YXV0aG9yPk5oYWNvbG8sIEEuPC9hdXRob3I+PGF1dGhvcj5TaWRhdCwgTS48
L2F1dGhvcj48YXV0aG9yPk5hbmljaGUsIEQuPC9hdXRob3I+PGF1dGhvcj5Nb29uLCBULiBELjwv
YXV0aG9yPjwvYXV0aG9ycz48L2NvbnRyaWJ1dG9ycz48YXV0aC1hZGRyZXNzPlZhbmRlcmJpbHQg
SW5zdGl0dXRlIGZvciBHbG9iYWwgSGVhbHRoLCBWYW5kZXJiaWx0IFVuaXZlcnNpdHkgTWVkaWNh
bCBDZW50ZXIsIE5hc2h2aWxsZSwgVGVubmVzc2VlLCBVbml0ZWQgU3RhdGVzIG9mIEFtZXJpY2Eu
JiN4RDtNYW5oaWNhIEhlYWx0aCBSZXNlYXJjaCBDZW50ZXIsIE1hbmhpY2EsIE1vemFtYmlxdWUu
JiN4RDtOYXRpb25hbCBJbnN0aXR1dGUgb2YgSGVhbHRoIG9mIE1vemFtYmlxdWUsIE1hcHV0bywg
TW96YW1iaXF1ZS4mI3hEO1ZhbmRlcmJpbHQgVW5pdmVyc2l0eSBTY2hvb2wgb2YgTnVyc2luZywg
TmFzaHZpbGxlLCBUZW5uZXNzZWUsIFVuaXRlZCBTdGF0ZXMgb2YgQW1lcmljYS4mI3hEO0Rpdmlz
aW9uIG9mIFBlZGlhdHJpYyBJbmZlY3Rpb3VzIERpc2Vhc2VzLCBEZXBhcnRtZW50IG9mIFBlZGlh
dHJpY3MsIFZhbmRlcmJpbHQgVW5pdmVyc2l0eSBNZWRpY2FsIENlbnRlciwgTmFzaHZpbGxlLCBU
ZW5uZXNzZWUsIFVuaXRlZCBTdGF0ZXMgb2YgQW1lcmljYS4mI3hEO0JhcmNlbG9uYSBJbnN0aXR1
dGUgZm9yIEdsb2JhbCBIZWFsdGgsIElTR2xvYmFsLCBIb3NwaXRhbCBDbGluaWMsIFVuaXZlcnNp
dGF0IGRlIEJhcmNlbG9uYTsgQmFyY2Vsb25hLCBTcGFpbi4mI3hEO0ZhY3VsdHkgb2YgTWVkaWNp
bmUsIFVuaXZlcnNpdHkgRWR1YXJkbyBNb25kbGFuZSwgTWFwdXRvLCBNb3phbWJpcXVlLjwvYXV0
aC1hZGRyZXNzPjx0aXRsZXM+PHRpdGxlPlBhdHRlcm5zIG9mIG1vYmlsaXR5IGFuZCBpdHMgaW1w
YWN0IG9uIHJldGVudGlvbiBpbiBjYXJlIGFtb25nIHBlb3BsZSBsaXZpbmcgd2l0aCBISVYgaW4g
dGhlIE1hbmhpY2EgRGlzdHJpY3QsIE1vemFtYmlxdWU8L3RpdGxlPjxzZWNvbmRhcnktdGl0bGU+
UExvUyBPbmU8L3NlY29uZGFyeS10aXRsZT48L3RpdGxlcz48cGVyaW9kaWNhbD48ZnVsbC10aXRs
ZT5QTG9TIE9uZTwvZnVsbC10aXRsZT48L3BlcmlvZGljYWw+PHBhZ2VzPmUwMjUwODQ0PC9wYWdl
cz48dm9sdW1lPjE2PC92b2x1bWU+PG51bWJlcj41PC9udW1iZXI+PGVkaXRpb24+MjAyMTA1MjE8
L2VkaXRpb24+PGtleXdvcmRzPjxrZXl3b3JkPkFkb2xlc2NlbnQ8L2tleXdvcmQ+PGtleXdvcmQ+
QWR1bHQ8L2tleXdvcmQ+PGtleXdvcmQ+QW1idWxhdG9yeSBDYXJlIEZhY2lsaXRpZXM8L2tleXdv
cmQ+PGtleXdvcmQ+QW50aS1ISVYgQWdlbnRzL3RoZXJhcGV1dGljIHVzZTwva2V5d29yZD48a2V5
d29yZD5Dcm9zcy1TZWN0aW9uYWwgU3R1ZGllczwva2V5d29yZD48a2V5d29yZD5GZW1hbGU8L2tl
eXdvcmQ+PGtleXdvcmQ+SElWIEluZmVjdGlvbnMvZHJ1ZyB0aGVyYXB5Lyptb3J0YWxpdHk8L2tl
eXdvcmQ+PGtleXdvcmQ+SHVtYW5zPC9rZXl3b3JkPjxrZXl3b3JkPk1hbGU8L2tleXdvcmQ+PGtl
eXdvcmQ+TWlkZGxlIEFnZWQ8L2tleXdvcmQ+PGtleXdvcmQ+TW96YW1iaXF1ZTwva2V5d29yZD48
a2V5d29yZD5QYXRpZW50IEFjY2VwdGFuY2Ugb2YgSGVhbHRoIENhcmU8L2tleXdvcmQ+PGtleXdv
cmQ+UmV0ZW50aW9uIGluIENhcmU8L2tleXdvcmQ+PGtleXdvcmQ+U291dGggQWZyaWNhPC9rZXl3
b3JkPjxrZXl3b3JkPllvdW5nIEFkdWx0PC9rZXl3b3JkPjwva2V5d29yZHM+PGRhdGVzPjx5ZWFy
PjIwMjE8L3llYXI+PC9kYXRlcz48aXNibj4xOTMyLTYyMDMgKEVsZWN0cm9uaWMpJiN4RDsxOTMy
LTYyMDMgKExpbmtpbmcpPC9pc2JuPjxhY2Nlc3Npb24tbnVtPjM0MDE5NTU2PC9hY2Nlc3Npb24t
bnVtPjx1cmxzPjxyZWxhdGVkLXVybHM+PHVybD5odHRwczovL3d3dy5uY2JpLm5sbS5uaWguZ292
L3B1Ym1lZC8zNDAxOTU1NjwvdXJsPjwvcmVsYXRlZC11cmxzPjwvdXJscz48Y3VzdG9tMT5UaGUg
YXV0aG9ycyBoYXZlIGRlY2xhcmVkIHRoYXQgbm8gY29tcGV0aW5nIGludGVyZXN0cyBleGlzdC48
L2N1c3RvbTE+PGN1c3RvbTI+UE1DODEzOTQ4MjwvY3VzdG9tMj48ZWxlY3Ryb25pYy1yZXNvdXJj
ZS1udW0+MTAuMTM3MS9qb3VybmFsLnBvbmUuMDI1MDg0NDwvZWxlY3Ryb25pYy1yZXNvdXJjZS1u
dW0+PHJlbW90ZS1kYXRhYmFzZS1uYW1lPk1lZGxpbmU8L3JlbW90ZS1kYXRhYmFzZS1uYW1lPjxy
ZW1vdGUtZGF0YWJhc2UtcHJvdmlkZXI+TkxNPC9yZW1vdGUtZGF0YWJhc2UtcHJvdmlkZXI+PC9y
ZWNvcmQ+PC9DaXRlPjwvRW5kTm90ZT5=
</w:fldData>
        </w:fldChar>
      </w:r>
      <w:r w:rsidR="009D2A25">
        <w:rPr>
          <w:rFonts w:ascii="Times New Roman" w:hAnsi="Times New Roman" w:cs="Times New Roman"/>
          <w:lang w:val="en-US"/>
        </w:rPr>
        <w:instrText xml:space="preserve"> ADDIN EN.CITE </w:instrText>
      </w:r>
      <w:r w:rsidR="009D2A25">
        <w:rPr>
          <w:rFonts w:ascii="Times New Roman" w:hAnsi="Times New Roman" w:cs="Times New Roman"/>
          <w:lang w:val="en-US"/>
        </w:rPr>
        <w:fldChar w:fldCharType="begin">
          <w:fldData xml:space="preserve">PEVuZE5vdGU+PENpdGU+PEF1dGhvcj5NYWd1cmE8L0F1dGhvcj48WWVhcj4yMDI1PC9ZZWFyPjxS
ZWNOdW0+NjwvUmVjTnVtPjxEaXNwbGF5VGV4dD4oQmVybmFyZG8gZXQgYWwuLCAyMDIxOyBNYWd1
cmEgZXQgYWwuLCAyMDI1KTwvRGlzcGxheVRleHQ+PHJlY29yZD48cmVjLW51bWJlcj42PC9yZWMt
bnVtYmVyPjxmb3JlaWduLWtleXM+PGtleSBhcHA9IkVOIiBkYi1pZD0iMDB2dnJlMHptc2VycnBl
d3I5YTV0d3B6ZTlwYXN2cmF2cnBhIiB0aW1lc3RhbXA9IjE3NTUxOTgwNDMiPjY8L2tleT48L2Zv
cmVpZ24ta2V5cz48cmVmLXR5cGUgbmFtZT0iSm91cm5hbCBBcnRpY2xlIj4xNzwvcmVmLXR5cGU+
PGNvbnRyaWJ1dG9ycz48YXV0aG9ycz48YXV0aG9yPk1hZ3VyYSwgSi48L2F1dGhvcj48YXV0aG9y
Pk5oYXJpLCBTLiBSLjwvYXV0aG9yPjxhdXRob3I+TnppbWFrd2UsIFQuIEkuPC9hdXRob3I+PC9h
dXRob3JzPjwvY29udHJpYnV0b3JzPjxhdXRoLWFkZHJlc3M+QWZyaWNhIEhlYWx0aCBSZXNlYXJj
aCBJbnN0aXR1dGUgKEFIUkkpLCBEdXJiYW4sIFNvdXRoIEFmcmljYS4mI3hEO1NjaG9vbCBvZiBM
YWJvcmF0b3J5IE1lZGljaW5lIGFuZCBNZWRpY2FsIFNjaWVuY2VzLCBVbml2ZXJzaXR5IG9mIEt3
YVp1bHUtTmF0YWwsIER1cmJhbiwgU291dGggQWZyaWNhLiYjeEQ7U2Nob29sIG9mIE1hbmFnZW1l
bnQsIEluZm9ybWF0aW9uIFRlY2hub2xvZ3kgYW5kIEdvdmVybmFuY2UsIFVuaXZlcnNpdHkgb2Yg
S3dhWnVsdS1OYXRhbCwgRHVyYmFuLCBTb3V0aCBBZnJpY2EuPC9hdXRoLWFkZHJlc3M+PHRpdGxl
cz48dGl0bGU+QmFycmllcnMgdG8gQVJUIGFkaGVyZW5jZSBpbiBzdWItU2FoYXJhbiBBZnJpY2E6
IGEgc2NvcGluZyByZXZpZXcgdG93YXJkIGFjaGlldmluZyBVTkFJRFMgOTUtOTUtOTUgdGFyZ2V0
czwvdGl0bGU+PHNlY29uZGFyeS10aXRsZT5Gcm9udCBQdWJsaWMgSGVhbHRoPC9zZWNvbmRhcnkt
dGl0bGU+PC90aXRsZXM+PHBlcmlvZGljYWw+PGZ1bGwtdGl0bGU+RnJvbnQgUHVibGljIEhlYWx0
aDwvZnVsbC10aXRsZT48L3BlcmlvZGljYWw+PHBhZ2VzPjE2MDk3NDM8L3BhZ2VzPjx2b2x1bWU+
MTM8L3ZvbHVtZT48ZWRpdGlvbj4yMDI1MDYxMDwvZWRpdGlvbj48a2V5d29yZHM+PGtleXdvcmQ+
SHVtYW5zPC9rZXl3b3JkPjxrZXl3b3JkPkFmcmljYSBTb3V0aCBvZiB0aGUgU2FoYXJhPC9rZXl3
b3JkPjxrZXl3b3JkPipISVYgSW5mZWN0aW9ucy9kcnVnIHRoZXJhcHk8L2tleXdvcmQ+PGtleXdv
cmQ+Kk1lZGljYXRpb24gQWRoZXJlbmNlL3BzeWNob2xvZ3k8L2tleXdvcmQ+PGtleXdvcmQ+RmVt
YWxlPC9rZXl3b3JkPjxrZXl3b3JkPk1hbGU8L2tleXdvcmQ+PGtleXdvcmQ+KkFudGktSElWIEFn
ZW50cy90aGVyYXBldXRpYyB1c2U8L2tleXdvcmQ+PGtleXdvcmQ+QWR1bHQ8L2tleXdvcmQ+PGtl
eXdvcmQ+VW5pdGVkIE5hdGlvbnM8L2tleXdvcmQ+PGtleXdvcmQ+Q09WSUQtMTkvZXBpZGVtaW9s
b2d5PC9rZXl3b3JkPjxrZXl3b3JkPjk1LTk1LTk1IHVuYWlkczwva2V5d29yZD48a2V5d29yZD5B
UlQgYWRoZXJlbmNlPC9rZXl3b3JkPjxrZXl3b3JkPkhpdi9haWRzPC9rZXl3b3JkPjxrZXl3b3Jk
PmFkdWx0IG1lbiBhbmQgd29tZW48L2tleXdvcmQ+PGtleXdvcmQ+Z2xvYmFsIEhJViBmdW5kaW5n
PC9rZXl3b3JkPjwva2V5d29yZHM+PGRhdGVzPjx5ZWFyPjIwMjU8L3llYXI+PC9kYXRlcz48aXNi
bj4yMjk2LTI1NjUgKEVsZWN0cm9uaWMpJiN4RDsyMjk2LTI1NjUgKExpbmtpbmcpPC9pc2JuPjxh
Y2Nlc3Npb24tbnVtPjQwNTU2OTEzPC9hY2Nlc3Npb24tbnVtPjx1cmxzPjxyZWxhdGVkLXVybHM+
PHVybD5odHRwczovL3d3dy5uY2JpLm5sbS5uaWguZ292L3B1Ym1lZC80MDU1NjkxMzwvdXJsPjwv
cmVsYXRlZC11cmxzPjwvdXJscz48Y3VzdG9tMT5UaGUgYXV0aG9ycyBkZWNsYXJlIHRoYXQgdGhl
IHJlc2VhcmNoIHdhcyBjb25kdWN0ZWQgaW4gdGhlIGFic2VuY2Ugb2YgYW55IGNvbW1lcmNpYWwg
b3IgZmluYW5jaWFsIHJlbGF0aW9uc2hpcHMgdGhhdCBjb3VsZCBiZSBjb25zdHJ1ZWQgYXMgYSBw
b3RlbnRpYWwgY29uZmxpY3Qgb2YgaW50ZXJlc3QuPC9jdXN0b20xPjxjdXN0b20yPlBNQzEyMTg1
NTM5PC9jdXN0b20yPjxlbGVjdHJvbmljLXJlc291cmNlLW51bT4xMC4zMzg5L2ZwdWJoLjIwMjUu
MTYwOTc0MzwvZWxlY3Ryb25pYy1yZXNvdXJjZS1udW0+PHJlbW90ZS1kYXRhYmFzZS1uYW1lPk1l
ZGxpbmU8L3JlbW90ZS1kYXRhYmFzZS1uYW1lPjxyZW1vdGUtZGF0YWJhc2UtcHJvdmlkZXI+TkxN
PC9yZW1vdGUtZGF0YWJhc2UtcHJvdmlkZXI+PC9yZWNvcmQ+PC9DaXRlPjxDaXRlPjxBdXRob3I+
QmVybmFyZG88L0F1dGhvcj48WWVhcj4yMDIxPC9ZZWFyPjxSZWNOdW0+MzQwPC9SZWNOdW0+PHJl
Y29yZD48cmVjLW51bWJlcj4zNDA8L3JlYy1udW1iZXI+PGZvcmVpZ24ta2V5cz48a2V5IGFwcD0i
RU4iIGRiLWlkPSIwMHZ2cmUwem1zZXJycGV3cjlhNXR3cHplOXBhc3ZyYXZycGEiIHRpbWVzdGFt
cD0iMTc2MzU3NjMyOCI+MzQwPC9rZXk+PC9mb3JlaWduLWtleXM+PHJlZi10eXBlIG5hbWU9Ikpv
dXJuYWwgQXJ0aWNsZSI+MTc8L3JlZi10eXBlPjxjb250cmlidXRvcnM+PGF1dGhvcnM+PGF1dGhv
cj5CZXJuYXJkbywgRS4gTC48L2F1dGhvcj48YXV0aG9yPk5oYW1wb3NzYSwgVC48L2F1dGhvcj48
YXV0aG9yPkNsb3VzZSwgSy48L2F1dGhvcj48YXV0aG9yPkNhcmx1Y2NpLCBKLiBHLjwvYXV0aG9y
PjxhdXRob3I+RmVybmFuZGV6LUx1aXMsIFMuPC9hdXRob3I+PGF1dGhvcj5GdWVudGUtU29ybywg
TC48L2F1dGhvcj48YXV0aG9yPk5oYWNvbG8sIEEuPC9hdXRob3I+PGF1dGhvcj5TaWRhdCwgTS48
L2F1dGhvcj48YXV0aG9yPk5hbmljaGUsIEQuPC9hdXRob3I+PGF1dGhvcj5Nb29uLCBULiBELjwv
YXV0aG9yPjwvYXV0aG9ycz48L2NvbnRyaWJ1dG9ycz48YXV0aC1hZGRyZXNzPlZhbmRlcmJpbHQg
SW5zdGl0dXRlIGZvciBHbG9iYWwgSGVhbHRoLCBWYW5kZXJiaWx0IFVuaXZlcnNpdHkgTWVkaWNh
bCBDZW50ZXIsIE5hc2h2aWxsZSwgVGVubmVzc2VlLCBVbml0ZWQgU3RhdGVzIG9mIEFtZXJpY2Eu
JiN4RDtNYW5oaWNhIEhlYWx0aCBSZXNlYXJjaCBDZW50ZXIsIE1hbmhpY2EsIE1vemFtYmlxdWUu
JiN4RDtOYXRpb25hbCBJbnN0aXR1dGUgb2YgSGVhbHRoIG9mIE1vemFtYmlxdWUsIE1hcHV0bywg
TW96YW1iaXF1ZS4mI3hEO1ZhbmRlcmJpbHQgVW5pdmVyc2l0eSBTY2hvb2wgb2YgTnVyc2luZywg
TmFzaHZpbGxlLCBUZW5uZXNzZWUsIFVuaXRlZCBTdGF0ZXMgb2YgQW1lcmljYS4mI3hEO0Rpdmlz
aW9uIG9mIFBlZGlhdHJpYyBJbmZlY3Rpb3VzIERpc2Vhc2VzLCBEZXBhcnRtZW50IG9mIFBlZGlh
dHJpY3MsIFZhbmRlcmJpbHQgVW5pdmVyc2l0eSBNZWRpY2FsIENlbnRlciwgTmFzaHZpbGxlLCBU
ZW5uZXNzZWUsIFVuaXRlZCBTdGF0ZXMgb2YgQW1lcmljYS4mI3hEO0JhcmNlbG9uYSBJbnN0aXR1
dGUgZm9yIEdsb2JhbCBIZWFsdGgsIElTR2xvYmFsLCBIb3NwaXRhbCBDbGluaWMsIFVuaXZlcnNp
dGF0IGRlIEJhcmNlbG9uYTsgQmFyY2Vsb25hLCBTcGFpbi4mI3hEO0ZhY3VsdHkgb2YgTWVkaWNp
bmUsIFVuaXZlcnNpdHkgRWR1YXJkbyBNb25kbGFuZSwgTWFwdXRvLCBNb3phbWJpcXVlLjwvYXV0
aC1hZGRyZXNzPjx0aXRsZXM+PHRpdGxlPlBhdHRlcm5zIG9mIG1vYmlsaXR5IGFuZCBpdHMgaW1w
YWN0IG9uIHJldGVudGlvbiBpbiBjYXJlIGFtb25nIHBlb3BsZSBsaXZpbmcgd2l0aCBISVYgaW4g
dGhlIE1hbmhpY2EgRGlzdHJpY3QsIE1vemFtYmlxdWU8L3RpdGxlPjxzZWNvbmRhcnktdGl0bGU+
UExvUyBPbmU8L3NlY29uZGFyeS10aXRsZT48L3RpdGxlcz48cGVyaW9kaWNhbD48ZnVsbC10aXRs
ZT5QTG9TIE9uZTwvZnVsbC10aXRsZT48L3BlcmlvZGljYWw+PHBhZ2VzPmUwMjUwODQ0PC9wYWdl
cz48dm9sdW1lPjE2PC92b2x1bWU+PG51bWJlcj41PC9udW1iZXI+PGVkaXRpb24+MjAyMTA1MjE8
L2VkaXRpb24+PGtleXdvcmRzPjxrZXl3b3JkPkFkb2xlc2NlbnQ8L2tleXdvcmQ+PGtleXdvcmQ+
QWR1bHQ8L2tleXdvcmQ+PGtleXdvcmQ+QW1idWxhdG9yeSBDYXJlIEZhY2lsaXRpZXM8L2tleXdv
cmQ+PGtleXdvcmQ+QW50aS1ISVYgQWdlbnRzL3RoZXJhcGV1dGljIHVzZTwva2V5d29yZD48a2V5
d29yZD5Dcm9zcy1TZWN0aW9uYWwgU3R1ZGllczwva2V5d29yZD48a2V5d29yZD5GZW1hbGU8L2tl
eXdvcmQ+PGtleXdvcmQ+SElWIEluZmVjdGlvbnMvZHJ1ZyB0aGVyYXB5Lyptb3J0YWxpdHk8L2tl
eXdvcmQ+PGtleXdvcmQ+SHVtYW5zPC9rZXl3b3JkPjxrZXl3b3JkPk1hbGU8L2tleXdvcmQ+PGtl
eXdvcmQ+TWlkZGxlIEFnZWQ8L2tleXdvcmQ+PGtleXdvcmQ+TW96YW1iaXF1ZTwva2V5d29yZD48
a2V5d29yZD5QYXRpZW50IEFjY2VwdGFuY2Ugb2YgSGVhbHRoIENhcmU8L2tleXdvcmQ+PGtleXdv
cmQ+UmV0ZW50aW9uIGluIENhcmU8L2tleXdvcmQ+PGtleXdvcmQ+U291dGggQWZyaWNhPC9rZXl3
b3JkPjxrZXl3b3JkPllvdW5nIEFkdWx0PC9rZXl3b3JkPjwva2V5d29yZHM+PGRhdGVzPjx5ZWFy
PjIwMjE8L3llYXI+PC9kYXRlcz48aXNibj4xOTMyLTYyMDMgKEVsZWN0cm9uaWMpJiN4RDsxOTMy
LTYyMDMgKExpbmtpbmcpPC9pc2JuPjxhY2Nlc3Npb24tbnVtPjM0MDE5NTU2PC9hY2Nlc3Npb24t
bnVtPjx1cmxzPjxyZWxhdGVkLXVybHM+PHVybD5odHRwczovL3d3dy5uY2JpLm5sbS5uaWguZ292
L3B1Ym1lZC8zNDAxOTU1NjwvdXJsPjwvcmVsYXRlZC11cmxzPjwvdXJscz48Y3VzdG9tMT5UaGUg
YXV0aG9ycyBoYXZlIGRlY2xhcmVkIHRoYXQgbm8gY29tcGV0aW5nIGludGVyZXN0cyBleGlzdC48
L2N1c3RvbTE+PGN1c3RvbTI+UE1DODEzOTQ4MjwvY3VzdG9tMj48ZWxlY3Ryb25pYy1yZXNvdXJj
ZS1udW0+MTAuMTM3MS9qb3VybmFsLnBvbmUuMDI1MDg0NDwvZWxlY3Ryb25pYy1yZXNvdXJjZS1u
dW0+PHJlbW90ZS1kYXRhYmFzZS1uYW1lPk1lZGxpbmU8L3JlbW90ZS1kYXRhYmFzZS1uYW1lPjxy
ZW1vdGUtZGF0YWJhc2UtcHJvdmlkZXI+TkxNPC9yZW1vdGUtZGF0YWJhc2UtcHJvdmlkZXI+PC9y
ZWNvcmQ+PC9DaXRlPjwvRW5kTm90ZT5=
</w:fldData>
        </w:fldChar>
      </w:r>
      <w:r w:rsidR="009D2A25">
        <w:rPr>
          <w:rFonts w:ascii="Times New Roman" w:hAnsi="Times New Roman" w:cs="Times New Roman"/>
          <w:lang w:val="en-US"/>
        </w:rPr>
        <w:instrText xml:space="preserve"> ADDIN EN.CITE.DATA </w:instrText>
      </w:r>
      <w:r w:rsidR="009D2A25">
        <w:rPr>
          <w:rFonts w:ascii="Times New Roman" w:hAnsi="Times New Roman" w:cs="Times New Roman"/>
          <w:lang w:val="en-US"/>
        </w:rPr>
      </w:r>
      <w:r w:rsidR="009D2A25">
        <w:rPr>
          <w:rFonts w:ascii="Times New Roman" w:hAnsi="Times New Roman" w:cs="Times New Roman"/>
          <w:lang w:val="en-US"/>
        </w:rPr>
        <w:fldChar w:fldCharType="end"/>
      </w:r>
      <w:r w:rsidR="009D2A25">
        <w:rPr>
          <w:rFonts w:ascii="Times New Roman" w:hAnsi="Times New Roman" w:cs="Times New Roman"/>
          <w:lang w:val="en-US"/>
        </w:rPr>
      </w:r>
      <w:r w:rsidR="009D2A25">
        <w:rPr>
          <w:rFonts w:ascii="Times New Roman" w:hAnsi="Times New Roman" w:cs="Times New Roman"/>
          <w:lang w:val="en-US"/>
        </w:rPr>
        <w:fldChar w:fldCharType="separate"/>
      </w:r>
      <w:r w:rsidR="009D2A25">
        <w:rPr>
          <w:rFonts w:ascii="Times New Roman" w:hAnsi="Times New Roman" w:cs="Times New Roman"/>
          <w:noProof/>
          <w:lang w:val="en-US"/>
        </w:rPr>
        <w:t>(Bernardo et al., 2021; Magura et al., 2025)</w:t>
      </w:r>
      <w:r w:rsidR="009D2A25">
        <w:rPr>
          <w:rFonts w:ascii="Times New Roman" w:hAnsi="Times New Roman" w:cs="Times New Roman"/>
          <w:lang w:val="en-US"/>
        </w:rPr>
        <w:fldChar w:fldCharType="end"/>
      </w:r>
      <w:r w:rsidRPr="00FE3853">
        <w:rPr>
          <w:rFonts w:ascii="Times New Roman" w:hAnsi="Times New Roman" w:cs="Times New Roman"/>
          <w:lang w:val="en-US"/>
        </w:rPr>
        <w:t>. Even when ARVs are provided free of charge, indirect costs (transportation, travel time), the need for long commutes, and poor transportation infrastructure (bad roads, irregular public transport) continue to place a burden on people living with HIV (PLHIV)</w:t>
      </w:r>
      <w:r>
        <w:rPr>
          <w:rFonts w:ascii="Times New Roman" w:hAnsi="Times New Roman" w:cs="Times New Roman"/>
          <w:lang w:val="en-US"/>
        </w:rPr>
        <w:t xml:space="preserve"> </w:t>
      </w:r>
      <w:r w:rsidR="00414807">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414807">
        <w:rPr>
          <w:rFonts w:ascii="Times New Roman" w:hAnsi="Times New Roman" w:cs="Times New Roman"/>
        </w:rPr>
      </w:r>
      <w:r w:rsidR="00414807">
        <w:rPr>
          <w:rFonts w:ascii="Times New Roman" w:hAnsi="Times New Roman" w:cs="Times New Roman"/>
        </w:rPr>
        <w:fldChar w:fldCharType="separate"/>
      </w:r>
      <w:r w:rsidR="00F46EC7" w:rsidRPr="00F46EC7">
        <w:rPr>
          <w:rFonts w:ascii="Times New Roman" w:hAnsi="Times New Roman" w:cs="Times New Roman"/>
          <w:noProof/>
          <w:lang w:val="en-US"/>
        </w:rPr>
        <w:t>(Magura et al., 2025)</w:t>
      </w:r>
      <w:r w:rsidR="00414807">
        <w:rPr>
          <w:rFonts w:ascii="Times New Roman" w:hAnsi="Times New Roman" w:cs="Times New Roman"/>
        </w:rPr>
        <w:fldChar w:fldCharType="end"/>
      </w:r>
      <w:r w:rsidR="00414807" w:rsidRPr="00FE3853">
        <w:rPr>
          <w:rFonts w:ascii="Times New Roman" w:hAnsi="Times New Roman" w:cs="Times New Roman"/>
          <w:lang w:val="en-US"/>
        </w:rPr>
        <w:t>.</w:t>
      </w:r>
      <w:r w:rsidR="00414807" w:rsidRPr="00FE3853">
        <w:rPr>
          <w:lang w:val="en-US"/>
        </w:rPr>
        <w:t xml:space="preserve"> </w:t>
      </w:r>
    </w:p>
    <w:p w14:paraId="175516C2" w14:textId="01F11E54" w:rsidR="00414807" w:rsidRPr="00FE3853" w:rsidRDefault="00146D3B" w:rsidP="002E737A">
      <w:pPr>
        <w:spacing w:line="360" w:lineRule="auto"/>
        <w:ind w:firstLine="709"/>
        <w:jc w:val="both"/>
        <w:rPr>
          <w:rFonts w:ascii="Times New Roman" w:hAnsi="Times New Roman" w:cs="Times New Roman"/>
          <w:lang w:val="en-US"/>
        </w:rPr>
      </w:pPr>
      <w:ins w:id="454" w:author="Izaidino Muchanga" w:date="2026-03-19T21:25:00Z">
        <w:r w:rsidRPr="00146D3B">
          <w:rPr>
            <w:rFonts w:ascii="Times New Roman" w:hAnsi="Times New Roman" w:cs="Times New Roman"/>
            <w:lang w:val="en-US"/>
            <w:rPrChange w:id="455" w:author="Izaidino Muchanga" w:date="2026-03-19T21:26:00Z" w16du:dateUtc="2026-03-19T21:26:00Z">
              <w:rPr>
                <w:rFonts w:ascii="Times New Roman" w:hAnsi="Times New Roman" w:cs="Times New Roman"/>
              </w:rPr>
            </w:rPrChange>
          </w:rPr>
          <w:t xml:space="preserve">The higher representation of participants from the Upper and Lower Zones of Xai-Xai City, which are relatively close to the health facility, further reinforces the influence of spatial accessibility on healthcare utilization. Studies conducted in sub-Saharan Africa have demonstrated that individuals living closer to health facilities are more likely to </w:t>
        </w:r>
        <w:r w:rsidRPr="00146D3B">
          <w:rPr>
            <w:rFonts w:ascii="Times New Roman" w:hAnsi="Times New Roman" w:cs="Times New Roman"/>
            <w:lang w:val="en-US"/>
            <w:rPrChange w:id="456" w:author="Izaidino Muchanga" w:date="2026-03-19T21:26:00Z" w16du:dateUtc="2026-03-19T21:26:00Z">
              <w:rPr>
                <w:rFonts w:ascii="Times New Roman" w:hAnsi="Times New Roman" w:cs="Times New Roman"/>
              </w:rPr>
            </w:rPrChange>
          </w:rPr>
          <w:lastRenderedPageBreak/>
          <w:t>initiate and remain in treatment, as they face fewer transportation and logistical barriers</w:t>
        </w:r>
      </w:ins>
      <w:ins w:id="457" w:author="Izaidino Muchanga" w:date="2026-03-19T21:27:00Z" w16du:dateUtc="2026-03-19T21:27:00Z">
        <w:r>
          <w:rPr>
            <w:rFonts w:ascii="Times New Roman" w:hAnsi="Times New Roman" w:cs="Times New Roman"/>
            <w:lang w:val="en-US"/>
          </w:rPr>
          <w:t xml:space="preserve"> </w:t>
        </w:r>
      </w:ins>
      <w:r>
        <w:rPr>
          <w:rFonts w:ascii="Times New Roman" w:hAnsi="Times New Roman" w:cs="Times New Roman"/>
          <w:lang w:val="en-US"/>
        </w:rPr>
        <w:fldChar w:fldCharType="begin">
          <w:fldData xml:space="preserve">PEVuZE5vdGU+PENpdGU+PEF1dGhvcj5CZXJuYXJkbzwvQXV0aG9yPjxZZWFyPjIwMjE8L1llYXI+
PFJlY051bT4zNDA8L1JlY051bT48RGlzcGxheVRleHQ+KEJlcm5hcmRvIGV0IGFsLiwgMjAyMTsg
RGVjcm9vIGV0IGFsLiwgMjAxNyk8L0Rpc3BsYXlUZXh0PjxyZWNvcmQ+PHJlYy1udW1iZXI+MzQw
PC9yZWMtbnVtYmVyPjxmb3JlaWduLWtleXM+PGtleSBhcHA9IkVOIiBkYi1pZD0iMDB2dnJlMHpt
c2VycnBld3I5YTV0d3B6ZTlwYXN2cmF2cnBhIiB0aW1lc3RhbXA9IjE3NjM1NzYzMjgiPjM0MDwv
a2V5PjwvZm9yZWlnbi1rZXlzPjxyZWYtdHlwZSBuYW1lPSJKb3VybmFsIEFydGljbGUiPjE3PC9y
ZWYtdHlwZT48Y29udHJpYnV0b3JzPjxhdXRob3JzPjxhdXRob3I+QmVybmFyZG8sIEUuIEwuPC9h
dXRob3I+PGF1dGhvcj5OaGFtcG9zc2EsIFQuPC9hdXRob3I+PGF1dGhvcj5DbG91c2UsIEsuPC9h
dXRob3I+PGF1dGhvcj5DYXJsdWNjaSwgSi4gRy48L2F1dGhvcj48YXV0aG9yPkZlcm5hbmRlei1M
dWlzLCBTLjwvYXV0aG9yPjxhdXRob3I+RnVlbnRlLVNvcm8sIEwuPC9hdXRob3I+PGF1dGhvcj5O
aGFjb2xvLCBBLjwvYXV0aG9yPjxhdXRob3I+U2lkYXQsIE0uPC9hdXRob3I+PGF1dGhvcj5OYW5p
Y2hlLCBELjwvYXV0aG9yPjxhdXRob3I+TW9vbiwgVC4gRC48L2F1dGhvcj48L2F1dGhvcnM+PC9j
b250cmlidXRvcnM+PGF1dGgtYWRkcmVzcz5WYW5kZXJiaWx0IEluc3RpdHV0ZSBmb3IgR2xvYmFs
IEhlYWx0aCwgVmFuZGVyYmlsdCBVbml2ZXJzaXR5IE1lZGljYWwgQ2VudGVyLCBOYXNodmlsbGUs
IFRlbm5lc3NlZSwgVW5pdGVkIFN0YXRlcyBvZiBBbWVyaWNhLiYjeEQ7TWFuaGljYSBIZWFsdGgg
UmVzZWFyY2ggQ2VudGVyLCBNYW5oaWNhLCBNb3phbWJpcXVlLiYjeEQ7TmF0aW9uYWwgSW5zdGl0
dXRlIG9mIEhlYWx0aCBvZiBNb3phbWJpcXVlLCBNYXB1dG8sIE1vemFtYmlxdWUuJiN4RDtWYW5k
ZXJiaWx0IFVuaXZlcnNpdHkgU2Nob29sIG9mIE51cnNpbmcsIE5hc2h2aWxsZSwgVGVubmVzc2Vl
LCBVbml0ZWQgU3RhdGVzIG9mIEFtZXJpY2EuJiN4RDtEaXZpc2lvbiBvZiBQZWRpYXRyaWMgSW5m
ZWN0aW91cyBEaXNlYXNlcywgRGVwYXJ0bWVudCBvZiBQZWRpYXRyaWNzLCBWYW5kZXJiaWx0IFVu
aXZlcnNpdHkgTWVkaWNhbCBDZW50ZXIsIE5hc2h2aWxsZSwgVGVubmVzc2VlLCBVbml0ZWQgU3Rh
dGVzIG9mIEFtZXJpY2EuJiN4RDtCYXJjZWxvbmEgSW5zdGl0dXRlIGZvciBHbG9iYWwgSGVhbHRo
LCBJU0dsb2JhbCwgSG9zcGl0YWwgQ2xpbmljLCBVbml2ZXJzaXRhdCBkZSBCYXJjZWxvbmE7IEJh
cmNlbG9uYSwgU3BhaW4uJiN4RDtGYWN1bHR5IG9mIE1lZGljaW5lLCBVbml2ZXJzaXR5IEVkdWFy
ZG8gTW9uZGxhbmUsIE1hcHV0bywgTW96YW1iaXF1ZS48L2F1dGgtYWRkcmVzcz48dGl0bGVzPjx0
aXRsZT5QYXR0ZXJucyBvZiBtb2JpbGl0eSBhbmQgaXRzIGltcGFjdCBvbiByZXRlbnRpb24gaW4g
Y2FyZSBhbW9uZyBwZW9wbGUgbGl2aW5nIHdpdGggSElWIGluIHRoZSBNYW5oaWNhIERpc3RyaWN0
LCBNb3phbWJpcXVlPC90aXRsZT48c2Vjb25kYXJ5LXRpdGxlPlBMb1MgT25lPC9zZWNvbmRhcnkt
dGl0bGU+PC90aXRsZXM+PHBlcmlvZGljYWw+PGZ1bGwtdGl0bGU+UExvUyBPbmU8L2Z1bGwtdGl0
bGU+PC9wZXJpb2RpY2FsPjxwYWdlcz5lMDI1MDg0NDwvcGFnZXM+PHZvbHVtZT4xNjwvdm9sdW1l
PjxudW1iZXI+NTwvbnVtYmVyPjxlZGl0aW9uPjIwMjEwNTIxPC9lZGl0aW9uPjxrZXl3b3Jkcz48
a2V5d29yZD5BZG9sZXNjZW50PC9rZXl3b3JkPjxrZXl3b3JkPkFkdWx0PC9rZXl3b3JkPjxrZXl3
b3JkPkFtYnVsYXRvcnkgQ2FyZSBGYWNpbGl0aWVzPC9rZXl3b3JkPjxrZXl3b3JkPkFudGktSElW
IEFnZW50cy90aGVyYXBldXRpYyB1c2U8L2tleXdvcmQ+PGtleXdvcmQ+Q3Jvc3MtU2VjdGlvbmFs
IFN0dWRpZXM8L2tleXdvcmQ+PGtleXdvcmQ+RmVtYWxlPC9rZXl3b3JkPjxrZXl3b3JkPkhJViBJ
bmZlY3Rpb25zL2RydWcgdGhlcmFweS8qbW9ydGFsaXR5PC9rZXl3b3JkPjxrZXl3b3JkPkh1bWFu
czwva2V5d29yZD48a2V5d29yZD5NYWxlPC9rZXl3b3JkPjxrZXl3b3JkPk1pZGRsZSBBZ2VkPC9r
ZXl3b3JkPjxrZXl3b3JkPk1vemFtYmlxdWU8L2tleXdvcmQ+PGtleXdvcmQ+UGF0aWVudCBBY2Nl
cHRhbmNlIG9mIEhlYWx0aCBDYXJlPC9rZXl3b3JkPjxrZXl3b3JkPlJldGVudGlvbiBpbiBDYXJl
PC9rZXl3b3JkPjxrZXl3b3JkPlNvdXRoIEFmcmljYTwva2V5d29yZD48a2V5d29yZD5Zb3VuZyBB
ZHVsdDwva2V5d29yZD48L2tleXdvcmRzPjxkYXRlcz48eWVhcj4yMDIxPC95ZWFyPjwvZGF0ZXM+
PGlzYm4+MTkzMi02MjAzIChFbGVjdHJvbmljKSYjeEQ7MTkzMi02MjAzIChMaW5raW5nKTwvaXNi
bj48YWNjZXNzaW9uLW51bT4zNDAxOTU1NjwvYWNjZXNzaW9uLW51bT48dXJscz48cmVsYXRlZC11
cmxzPjx1cmw+aHR0cHM6Ly93d3cubmNiaS5ubG0ubmloLmdvdi9wdWJtZWQvMzQwMTk1NTY8L3Vy
bD48L3JlbGF0ZWQtdXJscz48L3VybHM+PGN1c3RvbTE+VGhlIGF1dGhvcnMgaGF2ZSBkZWNsYXJl
ZCB0aGF0IG5vIGNvbXBldGluZyBpbnRlcmVzdHMgZXhpc3QuPC9jdXN0b20xPjxjdXN0b20yPlBN
QzgxMzk0ODI8L2N1c3RvbTI+PGVsZWN0cm9uaWMtcmVzb3VyY2UtbnVtPjEwLjEzNzEvam91cm5h
bC5wb25lLjAyNTA4NDQ8L2VsZWN0cm9uaWMtcmVzb3VyY2UtbnVtPjxyZW1vdGUtZGF0YWJhc2Ut
bmFtZT5NZWRsaW5lPC9yZW1vdGUtZGF0YWJhc2UtbmFtZT48cmVtb3RlLWRhdGFiYXNlLXByb3Zp
ZGVyPk5MTTwvcmVtb3RlLWRhdGFiYXNlLXByb3ZpZGVyPjwvcmVjb3JkPjwvQ2l0ZT48Q2l0ZT48
QXV0aG9yPkRlY3JvbzwvQXV0aG9yPjxZZWFyPjIwMTc8L1llYXI+PFJlY051bT4yODY8L1JlY051
bT48cmVjb3JkPjxyZWMtbnVtYmVyPjI4NjwvcmVjLW51bWJlcj48Zm9yZWlnbi1rZXlzPjxrZXkg
YXBwPSJFTiIgZGItaWQ9IjAwdnZyZTB6bXNlcnJwZXdyOWE1dHdwemU5cGFzdnJhdnJwYSIgdGlt
ZXN0YW1wPSIxNzYyODE3NDcxIj4yODY8L2tleT48L2ZvcmVpZ24ta2V5cz48cmVmLXR5cGUgbmFt
ZT0iSm91cm5hbCBBcnRpY2xlIj4xNzwvcmVmLXR5cGU+PGNvbnRyaWJ1dG9ycz48YXV0aG9ycz48
YXV0aG9yPkRlY3JvbywgVC48L2F1dGhvcj48YXV0aG9yPlRlbGZlciwgQi48L2F1dGhvcj48YXV0
aG9yPkRvcmVzLCBDLiBELjwvYXV0aG9yPjxhdXRob3I+V2hpdGUsIFIuIEEuPC9hdXRob3I+PGF1
dGhvcj5TYW50b3MsIE4uIEQuPC9hdXRob3I+PGF1dGhvcj5Na3dhbWJhLCBBLjwvYXV0aG9yPjxh
dXRob3I+RGV6ZW1icm8sIFMuPC9hdXRob3I+PGF1dGhvcj5Kb2Zmcmlzc2UsIE0uPC9hdXRob3I+
PGF1dGhvcj5FbGxtYW4sIFQuPC9hdXRob3I+PGF1dGhvcj5NZXRjYWxmLCBDLjwvYXV0aG9yPjwv
YXV0aG9ycz48L2NvbnRyaWJ1dG9ycz48YXV0aC1hZGRyZXNzPk1pc3Npb24gTW96YW1iaXF1ZSwg
TWVkZWNpbnMgU2FucyBGcm9udGllcmVzLCBPcGVyYXRpb25hbCBDZW50ZXIgQnJ1c3NlbHMsIFRl
dGUsIE1vemFtYmlxdWUuJiN4RDtEaXJlY2NhbyBQcm92aW5jaWFsIGRlIFNhdWRlLCBNaW5pc3Rl
cmlvIGRhIFNhdWRlIGRlIE1vY2FtYmlxdWUsIFRldGUsIE1vY2FtYmlxdWUuJiN4RDtEZXBhcnRt
ZW50IG9mIEluZmVjdGlvdXMgRGlzZWFzZSBFcGlkZW1pb2xvZ3kgYW5kIE1vZGVsbGluZywgTm9y
d2VnaWFuIEluc3RpdHV0ZSBvZiBQdWJsaWMgSGVhbHRoLCBPc2xvLCBOb3J3YXkuJiN4RDtTb3V0
aGVybiBBZnJpY2EgTWVkaWNhbCBVbml0LCBTb3V0aCBBZnJpY2EsIE1lZGVjaW5zIFNhbnMgRnJv
bnRpZXJlcywgT3BlcmF0aW9uYWwgQ2VudGVyIEJydXNzZWxzLCBDYXBlIFRvd24sIFNvdXRoIEFm
cmljYS48L2F1dGgtYWRkcmVzcz48dGl0bGVzPjx0aXRsZT5FZmZlY3Qgb2YgQ29tbXVuaXR5IEFS
VCBHcm91cHMgb24gcmV0ZW50aW9uLWluLWNhcmUgYW1vbmcgcGF0aWVudHMgb24gQVJUIGluIFRl
dGUgUHJvdmluY2UsIE1vemFtYmlxdWU6IGEgY29ob3J0IHN0dWR5PC90aXRsZT48c2Vjb25kYXJ5
LXRpdGxlPkJNSiBPcGVuPC9zZWNvbmRhcnktdGl0bGU+PC90aXRsZXM+PHBlcmlvZGljYWw+PGZ1
bGwtdGl0bGU+Qk1KIE9wZW48L2Z1bGwtdGl0bGU+PC9wZXJpb2RpY2FsPjxwYWdlcz5lMDE2ODAw
PC9wYWdlcz48dm9sdW1lPjc8L3ZvbHVtZT48bnVtYmVyPjg8L251bWJlcj48ZWRpdGlvbj4yMDE3
MDgxMTwvZWRpdGlvbj48a2V5d29yZHM+PGtleXdvcmQ+QWR1bHQ8L2tleXdvcmQ+PGtleXdvcmQ+
QW50aS1ISVYgQWdlbnRzLyp0aGVyYXBldXRpYyB1c2U8L2tleXdvcmQ+PGtleXdvcmQ+KkNvbW11
bml0eSBIZWFsdGggU2VydmljZXM8L2tleXdvcmQ+PGtleXdvcmQ+KkNvbW11bml0eSBQYXJ0aWNp
cGF0aW9uPC9rZXl3b3JkPjxrZXl3b3JkPkRlbGl2ZXJ5IG9mIEhlYWx0aCBDYXJlLyptZXRob2Rz
PC9rZXl3b3JkPjxrZXl3b3JkPkZlbWFsZTwva2V5d29yZD48a2V5d29yZD4qR3JvdXAgUHJvY2Vz
c2VzPC9rZXl3b3JkPjxrZXl3b3JkPkhJViBJbmZlY3Rpb25zLypkcnVnIHRoZXJhcHk8L2tleXdv
cmQ+PGtleXdvcmQ+SGVhbHRoIEZhY2lsaXRpZXM8L2tleXdvcmQ+PGtleXdvcmQ+SGVhbHRoIFNl
cnZpY2VzIEFjY2Vzc2liaWxpdHk8L2tleXdvcmQ+PGtleXdvcmQ+SHVtYW5zPC9rZXl3b3JkPjxr
ZXl3b3JkPkxvc3QgdG8gRm9sbG93LVVwPC9rZXl3b3JkPjxrZXl3b3JkPk1hbGU8L2tleXdvcmQ+
PGtleXdvcmQ+TW96YW1iaXF1ZTwva2V5d29yZD48a2V5d29yZD4qUGF0aWVudCBEcm9wb3V0czwv
a2V5d29yZD48a2V5d29yZD5Qcm9wb3J0aW9uYWwgSGF6YXJkcyBNb2RlbHM8L2tleXdvcmQ+PGtl
eXdvcmQ+UXVhbGl0YXRpdmUgUmVzZWFyY2g8L2tleXdvcmQ+PGtleXdvcmQ+UmV0cm9zcGVjdGl2
ZSBTdHVkaWVzPC9rZXl3b3JkPjxrZXl3b3JkPlN1cnZpdmFsIEFuYWx5c2lzPC9rZXl3b3JkPjxr
ZXl3b3JkPkhpdjwva2V5d29yZD48a2V5d29yZD5jb21tdW5pdHkgcGFydGljaXBhdGlvbjwva2V5
d29yZD48a2V5d29yZD5wZWVyIHN1cHBvcnQ8L2tleXdvcmQ+PGtleXdvcmQ+dHJlYXRtZW50IG91
dGNvbWU8L2tleXdvcmQ+PC9rZXl3b3Jkcz48ZGF0ZXM+PHllYXI+MjAxNzwveWVhcj48cHViLWRh
dGVzPjxkYXRlPkF1ZyAxMTwvZGF0ZT48L3B1Yi1kYXRlcz48L2RhdGVzPjxpc2JuPjIwNDQtNjA1
NSAoRWxlY3Ryb25pYykmI3hEOzIwNDQtNjA1NSAoTGlua2luZyk8L2lzYm4+PGFjY2Vzc2lvbi1u
dW0+Mjg4MDE0Mjc8L2FjY2Vzc2lvbi1udW0+PHVybHM+PHJlbGF0ZWQtdXJscz48dXJsPmh0dHBz
Oi8vd3d3Lm5jYmkubmxtLm5paC5nb3YvcHVibWVkLzI4ODAxNDI3PC91cmw+PC9yZWxhdGVkLXVy
bHM+PC91cmxzPjxjdXN0b20xPkNvbXBldGluZyBpbnRlcmVzdHM6IE5vbmUgZGVjbGFyZWQuPC9j
dXN0b20xPjxjdXN0b20yPlBNQzU2Mjk2Mjc8L2N1c3RvbTI+PGVsZWN0cm9uaWMtcmVzb3VyY2Ut
bnVtPjEwLjExMzYvYm1qb3Blbi0yMDE3LTAxNjgwMDwvZWxlY3Ryb25pYy1yZXNvdXJjZS1udW0+
PHJlbW90ZS1kYXRhYmFzZS1uYW1lPk1lZGxpbmU8L3JlbW90ZS1kYXRhYmFzZS1uYW1lPjxyZW1v
dGUtZGF0YWJhc2UtcHJvdmlkZXI+TkxNPC9yZW1vdGUtZGF0YWJhc2UtcHJvdmlkZXI+PC9yZWNv
cmQ+PC9DaXRlPjwvRW5kTm90ZT4A
</w:fldData>
        </w:fldChar>
      </w:r>
      <w:r>
        <w:rPr>
          <w:rFonts w:ascii="Times New Roman" w:hAnsi="Times New Roman" w:cs="Times New Roman"/>
          <w:lang w:val="en-US"/>
        </w:rPr>
        <w:instrText xml:space="preserve"> ADDIN EN.CITE </w:instrText>
      </w:r>
      <w:r>
        <w:rPr>
          <w:rFonts w:ascii="Times New Roman" w:hAnsi="Times New Roman" w:cs="Times New Roman"/>
          <w:lang w:val="en-US"/>
        </w:rPr>
        <w:fldChar w:fldCharType="begin">
          <w:fldData xml:space="preserve">PEVuZE5vdGU+PENpdGU+PEF1dGhvcj5CZXJuYXJkbzwvQXV0aG9yPjxZZWFyPjIwMjE8L1llYXI+
PFJlY051bT4zNDA8L1JlY051bT48RGlzcGxheVRleHQ+KEJlcm5hcmRvIGV0IGFsLiwgMjAyMTsg
RGVjcm9vIGV0IGFsLiwgMjAxNyk8L0Rpc3BsYXlUZXh0PjxyZWNvcmQ+PHJlYy1udW1iZXI+MzQw
PC9yZWMtbnVtYmVyPjxmb3JlaWduLWtleXM+PGtleSBhcHA9IkVOIiBkYi1pZD0iMDB2dnJlMHpt
c2VycnBld3I5YTV0d3B6ZTlwYXN2cmF2cnBhIiB0aW1lc3RhbXA9IjE3NjM1NzYzMjgiPjM0MDwv
a2V5PjwvZm9yZWlnbi1rZXlzPjxyZWYtdHlwZSBuYW1lPSJKb3VybmFsIEFydGljbGUiPjE3PC9y
ZWYtdHlwZT48Y29udHJpYnV0b3JzPjxhdXRob3JzPjxhdXRob3I+QmVybmFyZG8sIEUuIEwuPC9h
dXRob3I+PGF1dGhvcj5OaGFtcG9zc2EsIFQuPC9hdXRob3I+PGF1dGhvcj5DbG91c2UsIEsuPC9h
dXRob3I+PGF1dGhvcj5DYXJsdWNjaSwgSi4gRy48L2F1dGhvcj48YXV0aG9yPkZlcm5hbmRlei1M
dWlzLCBTLjwvYXV0aG9yPjxhdXRob3I+RnVlbnRlLVNvcm8sIEwuPC9hdXRob3I+PGF1dGhvcj5O
aGFjb2xvLCBBLjwvYXV0aG9yPjxhdXRob3I+U2lkYXQsIE0uPC9hdXRob3I+PGF1dGhvcj5OYW5p
Y2hlLCBELjwvYXV0aG9yPjxhdXRob3I+TW9vbiwgVC4gRC48L2F1dGhvcj48L2F1dGhvcnM+PC9j
b250cmlidXRvcnM+PGF1dGgtYWRkcmVzcz5WYW5kZXJiaWx0IEluc3RpdHV0ZSBmb3IgR2xvYmFs
IEhlYWx0aCwgVmFuZGVyYmlsdCBVbml2ZXJzaXR5IE1lZGljYWwgQ2VudGVyLCBOYXNodmlsbGUs
IFRlbm5lc3NlZSwgVW5pdGVkIFN0YXRlcyBvZiBBbWVyaWNhLiYjeEQ7TWFuaGljYSBIZWFsdGgg
UmVzZWFyY2ggQ2VudGVyLCBNYW5oaWNhLCBNb3phbWJpcXVlLiYjeEQ7TmF0aW9uYWwgSW5zdGl0
dXRlIG9mIEhlYWx0aCBvZiBNb3phbWJpcXVlLCBNYXB1dG8sIE1vemFtYmlxdWUuJiN4RDtWYW5k
ZXJiaWx0IFVuaXZlcnNpdHkgU2Nob29sIG9mIE51cnNpbmcsIE5hc2h2aWxsZSwgVGVubmVzc2Vl
LCBVbml0ZWQgU3RhdGVzIG9mIEFtZXJpY2EuJiN4RDtEaXZpc2lvbiBvZiBQZWRpYXRyaWMgSW5m
ZWN0aW91cyBEaXNlYXNlcywgRGVwYXJ0bWVudCBvZiBQZWRpYXRyaWNzLCBWYW5kZXJiaWx0IFVu
aXZlcnNpdHkgTWVkaWNhbCBDZW50ZXIsIE5hc2h2aWxsZSwgVGVubmVzc2VlLCBVbml0ZWQgU3Rh
dGVzIG9mIEFtZXJpY2EuJiN4RDtCYXJjZWxvbmEgSW5zdGl0dXRlIGZvciBHbG9iYWwgSGVhbHRo
LCBJU0dsb2JhbCwgSG9zcGl0YWwgQ2xpbmljLCBVbml2ZXJzaXRhdCBkZSBCYXJjZWxvbmE7IEJh
cmNlbG9uYSwgU3BhaW4uJiN4RDtGYWN1bHR5IG9mIE1lZGljaW5lLCBVbml2ZXJzaXR5IEVkdWFy
ZG8gTW9uZGxhbmUsIE1hcHV0bywgTW96YW1iaXF1ZS48L2F1dGgtYWRkcmVzcz48dGl0bGVzPjx0
aXRsZT5QYXR0ZXJucyBvZiBtb2JpbGl0eSBhbmQgaXRzIGltcGFjdCBvbiByZXRlbnRpb24gaW4g
Y2FyZSBhbW9uZyBwZW9wbGUgbGl2aW5nIHdpdGggSElWIGluIHRoZSBNYW5oaWNhIERpc3RyaWN0
LCBNb3phbWJpcXVlPC90aXRsZT48c2Vjb25kYXJ5LXRpdGxlPlBMb1MgT25lPC9zZWNvbmRhcnkt
dGl0bGU+PC90aXRsZXM+PHBlcmlvZGljYWw+PGZ1bGwtdGl0bGU+UExvUyBPbmU8L2Z1bGwtdGl0
bGU+PC9wZXJpb2RpY2FsPjxwYWdlcz5lMDI1MDg0NDwvcGFnZXM+PHZvbHVtZT4xNjwvdm9sdW1l
PjxudW1iZXI+NTwvbnVtYmVyPjxlZGl0aW9uPjIwMjEwNTIxPC9lZGl0aW9uPjxrZXl3b3Jkcz48
a2V5d29yZD5BZG9sZXNjZW50PC9rZXl3b3JkPjxrZXl3b3JkPkFkdWx0PC9rZXl3b3JkPjxrZXl3
b3JkPkFtYnVsYXRvcnkgQ2FyZSBGYWNpbGl0aWVzPC9rZXl3b3JkPjxrZXl3b3JkPkFudGktSElW
IEFnZW50cy90aGVyYXBldXRpYyB1c2U8L2tleXdvcmQ+PGtleXdvcmQ+Q3Jvc3MtU2VjdGlvbmFs
IFN0dWRpZXM8L2tleXdvcmQ+PGtleXdvcmQ+RmVtYWxlPC9rZXl3b3JkPjxrZXl3b3JkPkhJViBJ
bmZlY3Rpb25zL2RydWcgdGhlcmFweS8qbW9ydGFsaXR5PC9rZXl3b3JkPjxrZXl3b3JkPkh1bWFu
czwva2V5d29yZD48a2V5d29yZD5NYWxlPC9rZXl3b3JkPjxrZXl3b3JkPk1pZGRsZSBBZ2VkPC9r
ZXl3b3JkPjxrZXl3b3JkPk1vemFtYmlxdWU8L2tleXdvcmQ+PGtleXdvcmQ+UGF0aWVudCBBY2Nl
cHRhbmNlIG9mIEhlYWx0aCBDYXJlPC9rZXl3b3JkPjxrZXl3b3JkPlJldGVudGlvbiBpbiBDYXJl
PC9rZXl3b3JkPjxrZXl3b3JkPlNvdXRoIEFmcmljYTwva2V5d29yZD48a2V5d29yZD5Zb3VuZyBB
ZHVsdDwva2V5d29yZD48L2tleXdvcmRzPjxkYXRlcz48eWVhcj4yMDIxPC95ZWFyPjwvZGF0ZXM+
PGlzYm4+MTkzMi02MjAzIChFbGVjdHJvbmljKSYjeEQ7MTkzMi02MjAzIChMaW5raW5nKTwvaXNi
bj48YWNjZXNzaW9uLW51bT4zNDAxOTU1NjwvYWNjZXNzaW9uLW51bT48dXJscz48cmVsYXRlZC11
cmxzPjx1cmw+aHR0cHM6Ly93d3cubmNiaS5ubG0ubmloLmdvdi9wdWJtZWQvMzQwMTk1NTY8L3Vy
bD48L3JlbGF0ZWQtdXJscz48L3VybHM+PGN1c3RvbTE+VGhlIGF1dGhvcnMgaGF2ZSBkZWNsYXJl
ZCB0aGF0IG5vIGNvbXBldGluZyBpbnRlcmVzdHMgZXhpc3QuPC9jdXN0b20xPjxjdXN0b20yPlBN
QzgxMzk0ODI8L2N1c3RvbTI+PGVsZWN0cm9uaWMtcmVzb3VyY2UtbnVtPjEwLjEzNzEvam91cm5h
bC5wb25lLjAyNTA4NDQ8L2VsZWN0cm9uaWMtcmVzb3VyY2UtbnVtPjxyZW1vdGUtZGF0YWJhc2Ut
bmFtZT5NZWRsaW5lPC9yZW1vdGUtZGF0YWJhc2UtbmFtZT48cmVtb3RlLWRhdGFiYXNlLXByb3Zp
ZGVyPk5MTTwvcmVtb3RlLWRhdGFiYXNlLXByb3ZpZGVyPjwvcmVjb3JkPjwvQ2l0ZT48Q2l0ZT48
QXV0aG9yPkRlY3JvbzwvQXV0aG9yPjxZZWFyPjIwMTc8L1llYXI+PFJlY051bT4yODY8L1JlY051
bT48cmVjb3JkPjxyZWMtbnVtYmVyPjI4NjwvcmVjLW51bWJlcj48Zm9yZWlnbi1rZXlzPjxrZXkg
YXBwPSJFTiIgZGItaWQ9IjAwdnZyZTB6bXNlcnJwZXdyOWE1dHdwemU5cGFzdnJhdnJwYSIgdGlt
ZXN0YW1wPSIxNzYyODE3NDcxIj4yODY8L2tleT48L2ZvcmVpZ24ta2V5cz48cmVmLXR5cGUgbmFt
ZT0iSm91cm5hbCBBcnRpY2xlIj4xNzwvcmVmLXR5cGU+PGNvbnRyaWJ1dG9ycz48YXV0aG9ycz48
YXV0aG9yPkRlY3JvbywgVC48L2F1dGhvcj48YXV0aG9yPlRlbGZlciwgQi48L2F1dGhvcj48YXV0
aG9yPkRvcmVzLCBDLiBELjwvYXV0aG9yPjxhdXRob3I+V2hpdGUsIFIuIEEuPC9hdXRob3I+PGF1
dGhvcj5TYW50b3MsIE4uIEQuPC9hdXRob3I+PGF1dGhvcj5Na3dhbWJhLCBBLjwvYXV0aG9yPjxh
dXRob3I+RGV6ZW1icm8sIFMuPC9hdXRob3I+PGF1dGhvcj5Kb2Zmcmlzc2UsIE0uPC9hdXRob3I+
PGF1dGhvcj5FbGxtYW4sIFQuPC9hdXRob3I+PGF1dGhvcj5NZXRjYWxmLCBDLjwvYXV0aG9yPjwv
YXV0aG9ycz48L2NvbnRyaWJ1dG9ycz48YXV0aC1hZGRyZXNzPk1pc3Npb24gTW96YW1iaXF1ZSwg
TWVkZWNpbnMgU2FucyBGcm9udGllcmVzLCBPcGVyYXRpb25hbCBDZW50ZXIgQnJ1c3NlbHMsIFRl
dGUsIE1vemFtYmlxdWUuJiN4RDtEaXJlY2NhbyBQcm92aW5jaWFsIGRlIFNhdWRlLCBNaW5pc3Rl
cmlvIGRhIFNhdWRlIGRlIE1vY2FtYmlxdWUsIFRldGUsIE1vY2FtYmlxdWUuJiN4RDtEZXBhcnRt
ZW50IG9mIEluZmVjdGlvdXMgRGlzZWFzZSBFcGlkZW1pb2xvZ3kgYW5kIE1vZGVsbGluZywgTm9y
d2VnaWFuIEluc3RpdHV0ZSBvZiBQdWJsaWMgSGVhbHRoLCBPc2xvLCBOb3J3YXkuJiN4RDtTb3V0
aGVybiBBZnJpY2EgTWVkaWNhbCBVbml0LCBTb3V0aCBBZnJpY2EsIE1lZGVjaW5zIFNhbnMgRnJv
bnRpZXJlcywgT3BlcmF0aW9uYWwgQ2VudGVyIEJydXNzZWxzLCBDYXBlIFRvd24sIFNvdXRoIEFm
cmljYS48L2F1dGgtYWRkcmVzcz48dGl0bGVzPjx0aXRsZT5FZmZlY3Qgb2YgQ29tbXVuaXR5IEFS
VCBHcm91cHMgb24gcmV0ZW50aW9uLWluLWNhcmUgYW1vbmcgcGF0aWVudHMgb24gQVJUIGluIFRl
dGUgUHJvdmluY2UsIE1vemFtYmlxdWU6IGEgY29ob3J0IHN0dWR5PC90aXRsZT48c2Vjb25kYXJ5
LXRpdGxlPkJNSiBPcGVuPC9zZWNvbmRhcnktdGl0bGU+PC90aXRsZXM+PHBlcmlvZGljYWw+PGZ1
bGwtdGl0bGU+Qk1KIE9wZW48L2Z1bGwtdGl0bGU+PC9wZXJpb2RpY2FsPjxwYWdlcz5lMDE2ODAw
PC9wYWdlcz48dm9sdW1lPjc8L3ZvbHVtZT48bnVtYmVyPjg8L251bWJlcj48ZWRpdGlvbj4yMDE3
MDgxMTwvZWRpdGlvbj48a2V5d29yZHM+PGtleXdvcmQ+QWR1bHQ8L2tleXdvcmQ+PGtleXdvcmQ+
QW50aS1ISVYgQWdlbnRzLyp0aGVyYXBldXRpYyB1c2U8L2tleXdvcmQ+PGtleXdvcmQ+KkNvbW11
bml0eSBIZWFsdGggU2VydmljZXM8L2tleXdvcmQ+PGtleXdvcmQ+KkNvbW11bml0eSBQYXJ0aWNp
cGF0aW9uPC9rZXl3b3JkPjxrZXl3b3JkPkRlbGl2ZXJ5IG9mIEhlYWx0aCBDYXJlLyptZXRob2Rz
PC9rZXl3b3JkPjxrZXl3b3JkPkZlbWFsZTwva2V5d29yZD48a2V5d29yZD4qR3JvdXAgUHJvY2Vz
c2VzPC9rZXl3b3JkPjxrZXl3b3JkPkhJViBJbmZlY3Rpb25zLypkcnVnIHRoZXJhcHk8L2tleXdv
cmQ+PGtleXdvcmQ+SGVhbHRoIEZhY2lsaXRpZXM8L2tleXdvcmQ+PGtleXdvcmQ+SGVhbHRoIFNl
cnZpY2VzIEFjY2Vzc2liaWxpdHk8L2tleXdvcmQ+PGtleXdvcmQ+SHVtYW5zPC9rZXl3b3JkPjxr
ZXl3b3JkPkxvc3QgdG8gRm9sbG93LVVwPC9rZXl3b3JkPjxrZXl3b3JkPk1hbGU8L2tleXdvcmQ+
PGtleXdvcmQ+TW96YW1iaXF1ZTwva2V5d29yZD48a2V5d29yZD4qUGF0aWVudCBEcm9wb3V0czwv
a2V5d29yZD48a2V5d29yZD5Qcm9wb3J0aW9uYWwgSGF6YXJkcyBNb2RlbHM8L2tleXdvcmQ+PGtl
eXdvcmQ+UXVhbGl0YXRpdmUgUmVzZWFyY2g8L2tleXdvcmQ+PGtleXdvcmQ+UmV0cm9zcGVjdGl2
ZSBTdHVkaWVzPC9rZXl3b3JkPjxrZXl3b3JkPlN1cnZpdmFsIEFuYWx5c2lzPC9rZXl3b3JkPjxr
ZXl3b3JkPkhpdjwva2V5d29yZD48a2V5d29yZD5jb21tdW5pdHkgcGFydGljaXBhdGlvbjwva2V5
d29yZD48a2V5d29yZD5wZWVyIHN1cHBvcnQ8L2tleXdvcmQ+PGtleXdvcmQ+dHJlYXRtZW50IG91
dGNvbWU8L2tleXdvcmQ+PC9rZXl3b3Jkcz48ZGF0ZXM+PHllYXI+MjAxNzwveWVhcj48cHViLWRh
dGVzPjxkYXRlPkF1ZyAxMTwvZGF0ZT48L3B1Yi1kYXRlcz48L2RhdGVzPjxpc2JuPjIwNDQtNjA1
NSAoRWxlY3Ryb25pYykmI3hEOzIwNDQtNjA1NSAoTGlua2luZyk8L2lzYm4+PGFjY2Vzc2lvbi1u
dW0+Mjg4MDE0Mjc8L2FjY2Vzc2lvbi1udW0+PHVybHM+PHJlbGF0ZWQtdXJscz48dXJsPmh0dHBz
Oi8vd3d3Lm5jYmkubmxtLm5paC5nb3YvcHVibWVkLzI4ODAxNDI3PC91cmw+PC9yZWxhdGVkLXVy
bHM+PC91cmxzPjxjdXN0b20xPkNvbXBldGluZyBpbnRlcmVzdHM6IE5vbmUgZGVjbGFyZWQuPC9j
dXN0b20xPjxjdXN0b20yPlBNQzU2Mjk2Mjc8L2N1c3RvbTI+PGVsZWN0cm9uaWMtcmVzb3VyY2Ut
bnVtPjEwLjExMzYvYm1qb3Blbi0yMDE3LTAxNjgwMDwvZWxlY3Ryb25pYy1yZXNvdXJjZS1udW0+
PHJlbW90ZS1kYXRhYmFzZS1uYW1lPk1lZGxpbmU8L3JlbW90ZS1kYXRhYmFzZS1uYW1lPjxyZW1v
dGUtZGF0YWJhc2UtcHJvdmlkZXI+TkxNPC9yZW1vdGUtZGF0YWJhc2UtcHJvdmlkZXI+PC9yZWNv
cmQ+PC9DaXRlPjwvRW5kTm90ZT4A
</w:fldData>
        </w:fldChar>
      </w:r>
      <w:r>
        <w:rPr>
          <w:rFonts w:ascii="Times New Roman" w:hAnsi="Times New Roman" w:cs="Times New Roman"/>
          <w:lang w:val="en-US"/>
        </w:rPr>
        <w:instrText xml:space="preserve"> ADDIN EN.CITE.DATA </w:instrText>
      </w:r>
      <w:r>
        <w:rPr>
          <w:rFonts w:ascii="Times New Roman" w:hAnsi="Times New Roman" w:cs="Times New Roman"/>
          <w:lang w:val="en-US"/>
        </w:rPr>
      </w:r>
      <w:r>
        <w:rPr>
          <w:rFonts w:ascii="Times New Roman" w:hAnsi="Times New Roman" w:cs="Times New Roman"/>
          <w:lang w:val="en-US"/>
        </w:rPr>
        <w:fldChar w:fldCharType="end"/>
      </w:r>
      <w:r>
        <w:rPr>
          <w:rFonts w:ascii="Times New Roman" w:hAnsi="Times New Roman" w:cs="Times New Roman"/>
          <w:lang w:val="en-US"/>
        </w:rPr>
        <w:fldChar w:fldCharType="separate"/>
      </w:r>
      <w:r>
        <w:rPr>
          <w:rFonts w:ascii="Times New Roman" w:hAnsi="Times New Roman" w:cs="Times New Roman"/>
          <w:noProof/>
          <w:lang w:val="en-US"/>
        </w:rPr>
        <w:t>(Bernardo et al., 2021; Decroo et al., 2017)</w:t>
      </w:r>
      <w:r>
        <w:rPr>
          <w:rFonts w:ascii="Times New Roman" w:hAnsi="Times New Roman" w:cs="Times New Roman"/>
          <w:lang w:val="en-US"/>
        </w:rPr>
        <w:fldChar w:fldCharType="end"/>
      </w:r>
      <w:ins w:id="458" w:author="Izaidino Muchanga" w:date="2026-03-19T21:27:00Z" w16du:dateUtc="2026-03-19T21:27:00Z">
        <w:r>
          <w:rPr>
            <w:rFonts w:ascii="Times New Roman" w:hAnsi="Times New Roman" w:cs="Times New Roman"/>
            <w:lang w:val="en-US"/>
          </w:rPr>
          <w:t>.</w:t>
        </w:r>
      </w:ins>
      <w:del w:id="459" w:author="Izaidino Muchanga" w:date="2026-03-19T21:25:00Z" w16du:dateUtc="2026-03-19T21:25:00Z">
        <w:r w:rsidR="00FE3853" w:rsidRPr="00FE3853" w:rsidDel="00146D3B">
          <w:rPr>
            <w:rFonts w:ascii="Times New Roman" w:hAnsi="Times New Roman" w:cs="Times New Roman"/>
            <w:lang w:val="en-US"/>
          </w:rPr>
          <w:delText>In Mozambique, a cohort study conducted in Maputo showed that patients living ≥ 5 km from the health facility were more likely to discontinue treatment or fail to return to the clinic</w:delText>
        </w:r>
        <w:r w:rsidR="00FE3853" w:rsidDel="00146D3B">
          <w:rPr>
            <w:rFonts w:ascii="Times New Roman" w:hAnsi="Times New Roman" w:cs="Times New Roman"/>
            <w:lang w:val="en-US"/>
          </w:rPr>
          <w:delText xml:space="preserve"> </w:delText>
        </w:r>
        <w:r w:rsidR="00414807" w:rsidDel="00146D3B">
          <w:rPr>
            <w:rFonts w:ascii="Times New Roman" w:hAnsi="Times New Roman" w:cs="Times New Roman"/>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sidDel="00146D3B">
          <w:rPr>
            <w:rFonts w:ascii="Times New Roman" w:hAnsi="Times New Roman" w:cs="Times New Roman"/>
            <w:lang w:val="en-US"/>
          </w:rPr>
          <w:delInstrText xml:space="preserve"> ADDIN EN.CITE </w:delInstrText>
        </w:r>
        <w:r w:rsidR="00F46EC7" w:rsidDel="00146D3B">
          <w:rPr>
            <w:rFonts w:ascii="Times New Roman" w:hAnsi="Times New Roman" w:cs="Times New Roman"/>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sidDel="00146D3B">
          <w:rPr>
            <w:rFonts w:ascii="Times New Roman" w:hAnsi="Times New Roman" w:cs="Times New Roman"/>
            <w:lang w:val="en-US"/>
          </w:rPr>
          <w:delInstrText xml:space="preserve"> ADDIN EN.CITE.DATA </w:delInstrText>
        </w:r>
        <w:r w:rsidR="00F46EC7" w:rsidDel="00146D3B">
          <w:rPr>
            <w:rFonts w:ascii="Times New Roman" w:hAnsi="Times New Roman" w:cs="Times New Roman"/>
          </w:rPr>
        </w:r>
        <w:r w:rsidR="00F46EC7" w:rsidDel="00146D3B">
          <w:rPr>
            <w:rFonts w:ascii="Times New Roman" w:hAnsi="Times New Roman" w:cs="Times New Roman"/>
          </w:rPr>
          <w:fldChar w:fldCharType="end"/>
        </w:r>
        <w:r w:rsidR="00414807" w:rsidDel="00146D3B">
          <w:rPr>
            <w:rFonts w:ascii="Times New Roman" w:hAnsi="Times New Roman" w:cs="Times New Roman"/>
          </w:rPr>
        </w:r>
        <w:r w:rsidR="00414807" w:rsidDel="00146D3B">
          <w:rPr>
            <w:rFonts w:ascii="Times New Roman" w:hAnsi="Times New Roman" w:cs="Times New Roman"/>
          </w:rPr>
          <w:fldChar w:fldCharType="separate"/>
        </w:r>
        <w:r w:rsidR="00F46EC7" w:rsidRPr="00F46EC7" w:rsidDel="00146D3B">
          <w:rPr>
            <w:rFonts w:ascii="Times New Roman" w:hAnsi="Times New Roman" w:cs="Times New Roman"/>
            <w:noProof/>
            <w:lang w:val="en-US"/>
          </w:rPr>
          <w:delText>(Joaquim et al., 2023)</w:delText>
        </w:r>
        <w:r w:rsidR="00414807" w:rsidDel="00146D3B">
          <w:rPr>
            <w:rFonts w:ascii="Times New Roman" w:hAnsi="Times New Roman" w:cs="Times New Roman"/>
          </w:rPr>
          <w:fldChar w:fldCharType="end"/>
        </w:r>
        <w:r w:rsidR="00414807" w:rsidRPr="00FE3853" w:rsidDel="00146D3B">
          <w:rPr>
            <w:rFonts w:ascii="Times New Roman" w:hAnsi="Times New Roman" w:cs="Times New Roman"/>
            <w:lang w:val="en-US"/>
          </w:rPr>
          <w:delText>.</w:delText>
        </w:r>
      </w:del>
    </w:p>
    <w:p w14:paraId="001FD25C" w14:textId="7F45CED8" w:rsidR="00FE3853" w:rsidRPr="00FE3853" w:rsidDel="00146D3B" w:rsidRDefault="00146D3B" w:rsidP="00FE3853">
      <w:pPr>
        <w:spacing w:line="360" w:lineRule="auto"/>
        <w:ind w:firstLine="709"/>
        <w:jc w:val="both"/>
        <w:rPr>
          <w:del w:id="460" w:author="Izaidino Muchanga" w:date="2026-03-19T21:28:00Z" w16du:dateUtc="2026-03-19T21:28:00Z"/>
          <w:rFonts w:ascii="Times New Roman" w:hAnsi="Times New Roman" w:cs="Times New Roman"/>
          <w:lang w:val="en-US"/>
        </w:rPr>
      </w:pPr>
      <w:ins w:id="461" w:author="Izaidino Muchanga" w:date="2026-03-19T21:28:00Z">
        <w:r w:rsidRPr="00146D3B">
          <w:rPr>
            <w:rFonts w:ascii="Times New Roman" w:hAnsi="Times New Roman" w:cs="Times New Roman"/>
            <w:lang w:val="en-US"/>
            <w:rPrChange w:id="462" w:author="Izaidino Muchanga" w:date="2026-03-19T21:28:00Z" w16du:dateUtc="2026-03-19T21:28:00Z">
              <w:rPr>
                <w:rFonts w:ascii="Times New Roman" w:hAnsi="Times New Roman" w:cs="Times New Roman"/>
              </w:rPr>
            </w:rPrChange>
          </w:rPr>
          <w:t>In contrast, the low number of participants from more distant areas such as Chongoene District and Limpopo District highlights the potential impact of geographic barriers on access to care. Long travel distances have been associated with increased transportation costs, longer travel times, and reduced frequency of healthcare visits, which may discourage service utilization</w:t>
        </w:r>
      </w:ins>
      <w:ins w:id="463" w:author="Izaidino Muchanga" w:date="2026-03-19T21:31:00Z" w16du:dateUtc="2026-03-19T21:31:00Z">
        <w:r>
          <w:rPr>
            <w:rFonts w:ascii="Times New Roman" w:hAnsi="Times New Roman" w:cs="Times New Roman"/>
            <w:lang w:val="en-US"/>
          </w:rPr>
          <w:t xml:space="preserve"> </w:t>
        </w:r>
      </w:ins>
      <w:r>
        <w:rPr>
          <w:rFonts w:ascii="Times New Roman" w:hAnsi="Times New Roman" w:cs="Times New Roman"/>
          <w:lang w:val="en-US"/>
        </w:rPr>
        <w:fldChar w:fldCharType="begin">
          <w:fldData xml:space="preserve">PEVuZE5vdGU+PENpdGU+PEF1dGhvcj5CZXJuYXJkbzwvQXV0aG9yPjxZZWFyPjIwMjE8L1llYXI+
PFJlY051bT4zNDA8L1JlY051bT48RGlzcGxheVRleHQ+KEJlcm5hcmRvIGV0IGFsLiwgMjAyMTsg
RGVjcm9vIGV0IGFsLiwgMjAxNyk8L0Rpc3BsYXlUZXh0PjxyZWNvcmQ+PHJlYy1udW1iZXI+MzQw
PC9yZWMtbnVtYmVyPjxmb3JlaWduLWtleXM+PGtleSBhcHA9IkVOIiBkYi1pZD0iMDB2dnJlMHpt
c2VycnBld3I5YTV0d3B6ZTlwYXN2cmF2cnBhIiB0aW1lc3RhbXA9IjE3NjM1NzYzMjgiPjM0MDwv
a2V5PjwvZm9yZWlnbi1rZXlzPjxyZWYtdHlwZSBuYW1lPSJKb3VybmFsIEFydGljbGUiPjE3PC9y
ZWYtdHlwZT48Y29udHJpYnV0b3JzPjxhdXRob3JzPjxhdXRob3I+QmVybmFyZG8sIEUuIEwuPC9h
dXRob3I+PGF1dGhvcj5OaGFtcG9zc2EsIFQuPC9hdXRob3I+PGF1dGhvcj5DbG91c2UsIEsuPC9h
dXRob3I+PGF1dGhvcj5DYXJsdWNjaSwgSi4gRy48L2F1dGhvcj48YXV0aG9yPkZlcm5hbmRlei1M
dWlzLCBTLjwvYXV0aG9yPjxhdXRob3I+RnVlbnRlLVNvcm8sIEwuPC9hdXRob3I+PGF1dGhvcj5O
aGFjb2xvLCBBLjwvYXV0aG9yPjxhdXRob3I+U2lkYXQsIE0uPC9hdXRob3I+PGF1dGhvcj5OYW5p
Y2hlLCBELjwvYXV0aG9yPjxhdXRob3I+TW9vbiwgVC4gRC48L2F1dGhvcj48L2F1dGhvcnM+PC9j
b250cmlidXRvcnM+PGF1dGgtYWRkcmVzcz5WYW5kZXJiaWx0IEluc3RpdHV0ZSBmb3IgR2xvYmFs
IEhlYWx0aCwgVmFuZGVyYmlsdCBVbml2ZXJzaXR5IE1lZGljYWwgQ2VudGVyLCBOYXNodmlsbGUs
IFRlbm5lc3NlZSwgVW5pdGVkIFN0YXRlcyBvZiBBbWVyaWNhLiYjeEQ7TWFuaGljYSBIZWFsdGgg
UmVzZWFyY2ggQ2VudGVyLCBNYW5oaWNhLCBNb3phbWJpcXVlLiYjeEQ7TmF0aW9uYWwgSW5zdGl0
dXRlIG9mIEhlYWx0aCBvZiBNb3phbWJpcXVlLCBNYXB1dG8sIE1vemFtYmlxdWUuJiN4RDtWYW5k
ZXJiaWx0IFVuaXZlcnNpdHkgU2Nob29sIG9mIE51cnNpbmcsIE5hc2h2aWxsZSwgVGVubmVzc2Vl
LCBVbml0ZWQgU3RhdGVzIG9mIEFtZXJpY2EuJiN4RDtEaXZpc2lvbiBvZiBQZWRpYXRyaWMgSW5m
ZWN0aW91cyBEaXNlYXNlcywgRGVwYXJ0bWVudCBvZiBQZWRpYXRyaWNzLCBWYW5kZXJiaWx0IFVu
aXZlcnNpdHkgTWVkaWNhbCBDZW50ZXIsIE5hc2h2aWxsZSwgVGVubmVzc2VlLCBVbml0ZWQgU3Rh
dGVzIG9mIEFtZXJpY2EuJiN4RDtCYXJjZWxvbmEgSW5zdGl0dXRlIGZvciBHbG9iYWwgSGVhbHRo
LCBJU0dsb2JhbCwgSG9zcGl0YWwgQ2xpbmljLCBVbml2ZXJzaXRhdCBkZSBCYXJjZWxvbmE7IEJh
cmNlbG9uYSwgU3BhaW4uJiN4RDtGYWN1bHR5IG9mIE1lZGljaW5lLCBVbml2ZXJzaXR5IEVkdWFy
ZG8gTW9uZGxhbmUsIE1hcHV0bywgTW96YW1iaXF1ZS48L2F1dGgtYWRkcmVzcz48dGl0bGVzPjx0
aXRsZT5QYXR0ZXJucyBvZiBtb2JpbGl0eSBhbmQgaXRzIGltcGFjdCBvbiByZXRlbnRpb24gaW4g
Y2FyZSBhbW9uZyBwZW9wbGUgbGl2aW5nIHdpdGggSElWIGluIHRoZSBNYW5oaWNhIERpc3RyaWN0
LCBNb3phbWJpcXVlPC90aXRsZT48c2Vjb25kYXJ5LXRpdGxlPlBMb1MgT25lPC9zZWNvbmRhcnkt
dGl0bGU+PC90aXRsZXM+PHBlcmlvZGljYWw+PGZ1bGwtdGl0bGU+UExvUyBPbmU8L2Z1bGwtdGl0
bGU+PC9wZXJpb2RpY2FsPjxwYWdlcz5lMDI1MDg0NDwvcGFnZXM+PHZvbHVtZT4xNjwvdm9sdW1l
PjxudW1iZXI+NTwvbnVtYmVyPjxlZGl0aW9uPjIwMjEwNTIxPC9lZGl0aW9uPjxrZXl3b3Jkcz48
a2V5d29yZD5BZG9sZXNjZW50PC9rZXl3b3JkPjxrZXl3b3JkPkFkdWx0PC9rZXl3b3JkPjxrZXl3
b3JkPkFtYnVsYXRvcnkgQ2FyZSBGYWNpbGl0aWVzPC9rZXl3b3JkPjxrZXl3b3JkPkFudGktSElW
IEFnZW50cy90aGVyYXBldXRpYyB1c2U8L2tleXdvcmQ+PGtleXdvcmQ+Q3Jvc3MtU2VjdGlvbmFs
IFN0dWRpZXM8L2tleXdvcmQ+PGtleXdvcmQ+RmVtYWxlPC9rZXl3b3JkPjxrZXl3b3JkPkhJViBJ
bmZlY3Rpb25zL2RydWcgdGhlcmFweS8qbW9ydGFsaXR5PC9rZXl3b3JkPjxrZXl3b3JkPkh1bWFu
czwva2V5d29yZD48a2V5d29yZD5NYWxlPC9rZXl3b3JkPjxrZXl3b3JkPk1pZGRsZSBBZ2VkPC9r
ZXl3b3JkPjxrZXl3b3JkPk1vemFtYmlxdWU8L2tleXdvcmQ+PGtleXdvcmQ+UGF0aWVudCBBY2Nl
cHRhbmNlIG9mIEhlYWx0aCBDYXJlPC9rZXl3b3JkPjxrZXl3b3JkPlJldGVudGlvbiBpbiBDYXJl
PC9rZXl3b3JkPjxrZXl3b3JkPlNvdXRoIEFmcmljYTwva2V5d29yZD48a2V5d29yZD5Zb3VuZyBB
ZHVsdDwva2V5d29yZD48L2tleXdvcmRzPjxkYXRlcz48eWVhcj4yMDIxPC95ZWFyPjwvZGF0ZXM+
PGlzYm4+MTkzMi02MjAzIChFbGVjdHJvbmljKSYjeEQ7MTkzMi02MjAzIChMaW5raW5nKTwvaXNi
bj48YWNjZXNzaW9uLW51bT4zNDAxOTU1NjwvYWNjZXNzaW9uLW51bT48dXJscz48cmVsYXRlZC11
cmxzPjx1cmw+aHR0cHM6Ly93d3cubmNiaS5ubG0ubmloLmdvdi9wdWJtZWQvMzQwMTk1NTY8L3Vy
bD48L3JlbGF0ZWQtdXJscz48L3VybHM+PGN1c3RvbTE+VGhlIGF1dGhvcnMgaGF2ZSBkZWNsYXJl
ZCB0aGF0IG5vIGNvbXBldGluZyBpbnRlcmVzdHMgZXhpc3QuPC9jdXN0b20xPjxjdXN0b20yPlBN
QzgxMzk0ODI8L2N1c3RvbTI+PGVsZWN0cm9uaWMtcmVzb3VyY2UtbnVtPjEwLjEzNzEvam91cm5h
bC5wb25lLjAyNTA4NDQ8L2VsZWN0cm9uaWMtcmVzb3VyY2UtbnVtPjxyZW1vdGUtZGF0YWJhc2Ut
bmFtZT5NZWRsaW5lPC9yZW1vdGUtZGF0YWJhc2UtbmFtZT48cmVtb3RlLWRhdGFiYXNlLXByb3Zp
ZGVyPk5MTTwvcmVtb3RlLWRhdGFiYXNlLXByb3ZpZGVyPjwvcmVjb3JkPjwvQ2l0ZT48Q2l0ZT48
QXV0aG9yPkRlY3JvbzwvQXV0aG9yPjxZZWFyPjIwMTc8L1llYXI+PFJlY051bT4yODY8L1JlY051
bT48cmVjb3JkPjxyZWMtbnVtYmVyPjI4NjwvcmVjLW51bWJlcj48Zm9yZWlnbi1rZXlzPjxrZXkg
YXBwPSJFTiIgZGItaWQ9IjAwdnZyZTB6bXNlcnJwZXdyOWE1dHdwemU5cGFzdnJhdnJwYSIgdGlt
ZXN0YW1wPSIxNzYyODE3NDcxIj4yODY8L2tleT48L2ZvcmVpZ24ta2V5cz48cmVmLXR5cGUgbmFt
ZT0iSm91cm5hbCBBcnRpY2xlIj4xNzwvcmVmLXR5cGU+PGNvbnRyaWJ1dG9ycz48YXV0aG9ycz48
YXV0aG9yPkRlY3JvbywgVC48L2F1dGhvcj48YXV0aG9yPlRlbGZlciwgQi48L2F1dGhvcj48YXV0
aG9yPkRvcmVzLCBDLiBELjwvYXV0aG9yPjxhdXRob3I+V2hpdGUsIFIuIEEuPC9hdXRob3I+PGF1
dGhvcj5TYW50b3MsIE4uIEQuPC9hdXRob3I+PGF1dGhvcj5Na3dhbWJhLCBBLjwvYXV0aG9yPjxh
dXRob3I+RGV6ZW1icm8sIFMuPC9hdXRob3I+PGF1dGhvcj5Kb2Zmcmlzc2UsIE0uPC9hdXRob3I+
PGF1dGhvcj5FbGxtYW4sIFQuPC9hdXRob3I+PGF1dGhvcj5NZXRjYWxmLCBDLjwvYXV0aG9yPjwv
YXV0aG9ycz48L2NvbnRyaWJ1dG9ycz48YXV0aC1hZGRyZXNzPk1pc3Npb24gTW96YW1iaXF1ZSwg
TWVkZWNpbnMgU2FucyBGcm9udGllcmVzLCBPcGVyYXRpb25hbCBDZW50ZXIgQnJ1c3NlbHMsIFRl
dGUsIE1vemFtYmlxdWUuJiN4RDtEaXJlY2NhbyBQcm92aW5jaWFsIGRlIFNhdWRlLCBNaW5pc3Rl
cmlvIGRhIFNhdWRlIGRlIE1vY2FtYmlxdWUsIFRldGUsIE1vY2FtYmlxdWUuJiN4RDtEZXBhcnRt
ZW50IG9mIEluZmVjdGlvdXMgRGlzZWFzZSBFcGlkZW1pb2xvZ3kgYW5kIE1vZGVsbGluZywgTm9y
d2VnaWFuIEluc3RpdHV0ZSBvZiBQdWJsaWMgSGVhbHRoLCBPc2xvLCBOb3J3YXkuJiN4RDtTb3V0
aGVybiBBZnJpY2EgTWVkaWNhbCBVbml0LCBTb3V0aCBBZnJpY2EsIE1lZGVjaW5zIFNhbnMgRnJv
bnRpZXJlcywgT3BlcmF0aW9uYWwgQ2VudGVyIEJydXNzZWxzLCBDYXBlIFRvd24sIFNvdXRoIEFm
cmljYS48L2F1dGgtYWRkcmVzcz48dGl0bGVzPjx0aXRsZT5FZmZlY3Qgb2YgQ29tbXVuaXR5IEFS
VCBHcm91cHMgb24gcmV0ZW50aW9uLWluLWNhcmUgYW1vbmcgcGF0aWVudHMgb24gQVJUIGluIFRl
dGUgUHJvdmluY2UsIE1vemFtYmlxdWU6IGEgY29ob3J0IHN0dWR5PC90aXRsZT48c2Vjb25kYXJ5
LXRpdGxlPkJNSiBPcGVuPC9zZWNvbmRhcnktdGl0bGU+PC90aXRsZXM+PHBlcmlvZGljYWw+PGZ1
bGwtdGl0bGU+Qk1KIE9wZW48L2Z1bGwtdGl0bGU+PC9wZXJpb2RpY2FsPjxwYWdlcz5lMDE2ODAw
PC9wYWdlcz48dm9sdW1lPjc8L3ZvbHVtZT48bnVtYmVyPjg8L251bWJlcj48ZWRpdGlvbj4yMDE3
MDgxMTwvZWRpdGlvbj48a2V5d29yZHM+PGtleXdvcmQ+QWR1bHQ8L2tleXdvcmQ+PGtleXdvcmQ+
QW50aS1ISVYgQWdlbnRzLyp0aGVyYXBldXRpYyB1c2U8L2tleXdvcmQ+PGtleXdvcmQ+KkNvbW11
bml0eSBIZWFsdGggU2VydmljZXM8L2tleXdvcmQ+PGtleXdvcmQ+KkNvbW11bml0eSBQYXJ0aWNp
cGF0aW9uPC9rZXl3b3JkPjxrZXl3b3JkPkRlbGl2ZXJ5IG9mIEhlYWx0aCBDYXJlLyptZXRob2Rz
PC9rZXl3b3JkPjxrZXl3b3JkPkZlbWFsZTwva2V5d29yZD48a2V5d29yZD4qR3JvdXAgUHJvY2Vz
c2VzPC9rZXl3b3JkPjxrZXl3b3JkPkhJViBJbmZlY3Rpb25zLypkcnVnIHRoZXJhcHk8L2tleXdv
cmQ+PGtleXdvcmQ+SGVhbHRoIEZhY2lsaXRpZXM8L2tleXdvcmQ+PGtleXdvcmQ+SGVhbHRoIFNl
cnZpY2VzIEFjY2Vzc2liaWxpdHk8L2tleXdvcmQ+PGtleXdvcmQ+SHVtYW5zPC9rZXl3b3JkPjxr
ZXl3b3JkPkxvc3QgdG8gRm9sbG93LVVwPC9rZXl3b3JkPjxrZXl3b3JkPk1hbGU8L2tleXdvcmQ+
PGtleXdvcmQ+TW96YW1iaXF1ZTwva2V5d29yZD48a2V5d29yZD4qUGF0aWVudCBEcm9wb3V0czwv
a2V5d29yZD48a2V5d29yZD5Qcm9wb3J0aW9uYWwgSGF6YXJkcyBNb2RlbHM8L2tleXdvcmQ+PGtl
eXdvcmQ+UXVhbGl0YXRpdmUgUmVzZWFyY2g8L2tleXdvcmQ+PGtleXdvcmQ+UmV0cm9zcGVjdGl2
ZSBTdHVkaWVzPC9rZXl3b3JkPjxrZXl3b3JkPlN1cnZpdmFsIEFuYWx5c2lzPC9rZXl3b3JkPjxr
ZXl3b3JkPkhpdjwva2V5d29yZD48a2V5d29yZD5jb21tdW5pdHkgcGFydGljaXBhdGlvbjwva2V5
d29yZD48a2V5d29yZD5wZWVyIHN1cHBvcnQ8L2tleXdvcmQ+PGtleXdvcmQ+dHJlYXRtZW50IG91
dGNvbWU8L2tleXdvcmQ+PC9rZXl3b3Jkcz48ZGF0ZXM+PHllYXI+MjAxNzwveWVhcj48cHViLWRh
dGVzPjxkYXRlPkF1ZyAxMTwvZGF0ZT48L3B1Yi1kYXRlcz48L2RhdGVzPjxpc2JuPjIwNDQtNjA1
NSAoRWxlY3Ryb25pYykmI3hEOzIwNDQtNjA1NSAoTGlua2luZyk8L2lzYm4+PGFjY2Vzc2lvbi1u
dW0+Mjg4MDE0Mjc8L2FjY2Vzc2lvbi1udW0+PHVybHM+PHJlbGF0ZWQtdXJscz48dXJsPmh0dHBz
Oi8vd3d3Lm5jYmkubmxtLm5paC5nb3YvcHVibWVkLzI4ODAxNDI3PC91cmw+PC9yZWxhdGVkLXVy
bHM+PC91cmxzPjxjdXN0b20xPkNvbXBldGluZyBpbnRlcmVzdHM6IE5vbmUgZGVjbGFyZWQuPC9j
dXN0b20xPjxjdXN0b20yPlBNQzU2Mjk2Mjc8L2N1c3RvbTI+PGVsZWN0cm9uaWMtcmVzb3VyY2Ut
bnVtPjEwLjExMzYvYm1qb3Blbi0yMDE3LTAxNjgwMDwvZWxlY3Ryb25pYy1yZXNvdXJjZS1udW0+
PHJlbW90ZS1kYXRhYmFzZS1uYW1lPk1lZGxpbmU8L3JlbW90ZS1kYXRhYmFzZS1uYW1lPjxyZW1v
dGUtZGF0YWJhc2UtcHJvdmlkZXI+TkxNPC9yZW1vdGUtZGF0YWJhc2UtcHJvdmlkZXI+PC9yZWNv
cmQ+PC9DaXRlPjwvRW5kTm90ZT4A
</w:fldData>
        </w:fldChar>
      </w:r>
      <w:r>
        <w:rPr>
          <w:rFonts w:ascii="Times New Roman" w:hAnsi="Times New Roman" w:cs="Times New Roman"/>
          <w:lang w:val="en-US"/>
        </w:rPr>
        <w:instrText xml:space="preserve"> ADDIN EN.CITE </w:instrText>
      </w:r>
      <w:r>
        <w:rPr>
          <w:rFonts w:ascii="Times New Roman" w:hAnsi="Times New Roman" w:cs="Times New Roman"/>
          <w:lang w:val="en-US"/>
        </w:rPr>
        <w:fldChar w:fldCharType="begin">
          <w:fldData xml:space="preserve">PEVuZE5vdGU+PENpdGU+PEF1dGhvcj5CZXJuYXJkbzwvQXV0aG9yPjxZZWFyPjIwMjE8L1llYXI+
PFJlY051bT4zNDA8L1JlY051bT48RGlzcGxheVRleHQ+KEJlcm5hcmRvIGV0IGFsLiwgMjAyMTsg
RGVjcm9vIGV0IGFsLiwgMjAxNyk8L0Rpc3BsYXlUZXh0PjxyZWNvcmQ+PHJlYy1udW1iZXI+MzQw
PC9yZWMtbnVtYmVyPjxmb3JlaWduLWtleXM+PGtleSBhcHA9IkVOIiBkYi1pZD0iMDB2dnJlMHpt
c2VycnBld3I5YTV0d3B6ZTlwYXN2cmF2cnBhIiB0aW1lc3RhbXA9IjE3NjM1NzYzMjgiPjM0MDwv
a2V5PjwvZm9yZWlnbi1rZXlzPjxyZWYtdHlwZSBuYW1lPSJKb3VybmFsIEFydGljbGUiPjE3PC9y
ZWYtdHlwZT48Y29udHJpYnV0b3JzPjxhdXRob3JzPjxhdXRob3I+QmVybmFyZG8sIEUuIEwuPC9h
dXRob3I+PGF1dGhvcj5OaGFtcG9zc2EsIFQuPC9hdXRob3I+PGF1dGhvcj5DbG91c2UsIEsuPC9h
dXRob3I+PGF1dGhvcj5DYXJsdWNjaSwgSi4gRy48L2F1dGhvcj48YXV0aG9yPkZlcm5hbmRlei1M
dWlzLCBTLjwvYXV0aG9yPjxhdXRob3I+RnVlbnRlLVNvcm8sIEwuPC9hdXRob3I+PGF1dGhvcj5O
aGFjb2xvLCBBLjwvYXV0aG9yPjxhdXRob3I+U2lkYXQsIE0uPC9hdXRob3I+PGF1dGhvcj5OYW5p
Y2hlLCBELjwvYXV0aG9yPjxhdXRob3I+TW9vbiwgVC4gRC48L2F1dGhvcj48L2F1dGhvcnM+PC9j
b250cmlidXRvcnM+PGF1dGgtYWRkcmVzcz5WYW5kZXJiaWx0IEluc3RpdHV0ZSBmb3IgR2xvYmFs
IEhlYWx0aCwgVmFuZGVyYmlsdCBVbml2ZXJzaXR5IE1lZGljYWwgQ2VudGVyLCBOYXNodmlsbGUs
IFRlbm5lc3NlZSwgVW5pdGVkIFN0YXRlcyBvZiBBbWVyaWNhLiYjeEQ7TWFuaGljYSBIZWFsdGgg
UmVzZWFyY2ggQ2VudGVyLCBNYW5oaWNhLCBNb3phbWJpcXVlLiYjeEQ7TmF0aW9uYWwgSW5zdGl0
dXRlIG9mIEhlYWx0aCBvZiBNb3phbWJpcXVlLCBNYXB1dG8sIE1vemFtYmlxdWUuJiN4RDtWYW5k
ZXJiaWx0IFVuaXZlcnNpdHkgU2Nob29sIG9mIE51cnNpbmcsIE5hc2h2aWxsZSwgVGVubmVzc2Vl
LCBVbml0ZWQgU3RhdGVzIG9mIEFtZXJpY2EuJiN4RDtEaXZpc2lvbiBvZiBQZWRpYXRyaWMgSW5m
ZWN0aW91cyBEaXNlYXNlcywgRGVwYXJ0bWVudCBvZiBQZWRpYXRyaWNzLCBWYW5kZXJiaWx0IFVu
aXZlcnNpdHkgTWVkaWNhbCBDZW50ZXIsIE5hc2h2aWxsZSwgVGVubmVzc2VlLCBVbml0ZWQgU3Rh
dGVzIG9mIEFtZXJpY2EuJiN4RDtCYXJjZWxvbmEgSW5zdGl0dXRlIGZvciBHbG9iYWwgSGVhbHRo
LCBJU0dsb2JhbCwgSG9zcGl0YWwgQ2xpbmljLCBVbml2ZXJzaXRhdCBkZSBCYXJjZWxvbmE7IEJh
cmNlbG9uYSwgU3BhaW4uJiN4RDtGYWN1bHR5IG9mIE1lZGljaW5lLCBVbml2ZXJzaXR5IEVkdWFy
ZG8gTW9uZGxhbmUsIE1hcHV0bywgTW96YW1iaXF1ZS48L2F1dGgtYWRkcmVzcz48dGl0bGVzPjx0
aXRsZT5QYXR0ZXJucyBvZiBtb2JpbGl0eSBhbmQgaXRzIGltcGFjdCBvbiByZXRlbnRpb24gaW4g
Y2FyZSBhbW9uZyBwZW9wbGUgbGl2aW5nIHdpdGggSElWIGluIHRoZSBNYW5oaWNhIERpc3RyaWN0
LCBNb3phbWJpcXVlPC90aXRsZT48c2Vjb25kYXJ5LXRpdGxlPlBMb1MgT25lPC9zZWNvbmRhcnkt
dGl0bGU+PC90aXRsZXM+PHBlcmlvZGljYWw+PGZ1bGwtdGl0bGU+UExvUyBPbmU8L2Z1bGwtdGl0
bGU+PC9wZXJpb2RpY2FsPjxwYWdlcz5lMDI1MDg0NDwvcGFnZXM+PHZvbHVtZT4xNjwvdm9sdW1l
PjxudW1iZXI+NTwvbnVtYmVyPjxlZGl0aW9uPjIwMjEwNTIxPC9lZGl0aW9uPjxrZXl3b3Jkcz48
a2V5d29yZD5BZG9sZXNjZW50PC9rZXl3b3JkPjxrZXl3b3JkPkFkdWx0PC9rZXl3b3JkPjxrZXl3
b3JkPkFtYnVsYXRvcnkgQ2FyZSBGYWNpbGl0aWVzPC9rZXl3b3JkPjxrZXl3b3JkPkFudGktSElW
IEFnZW50cy90aGVyYXBldXRpYyB1c2U8L2tleXdvcmQ+PGtleXdvcmQ+Q3Jvc3MtU2VjdGlvbmFs
IFN0dWRpZXM8L2tleXdvcmQ+PGtleXdvcmQ+RmVtYWxlPC9rZXl3b3JkPjxrZXl3b3JkPkhJViBJ
bmZlY3Rpb25zL2RydWcgdGhlcmFweS8qbW9ydGFsaXR5PC9rZXl3b3JkPjxrZXl3b3JkPkh1bWFu
czwva2V5d29yZD48a2V5d29yZD5NYWxlPC9rZXl3b3JkPjxrZXl3b3JkPk1pZGRsZSBBZ2VkPC9r
ZXl3b3JkPjxrZXl3b3JkPk1vemFtYmlxdWU8L2tleXdvcmQ+PGtleXdvcmQ+UGF0aWVudCBBY2Nl
cHRhbmNlIG9mIEhlYWx0aCBDYXJlPC9rZXl3b3JkPjxrZXl3b3JkPlJldGVudGlvbiBpbiBDYXJl
PC9rZXl3b3JkPjxrZXl3b3JkPlNvdXRoIEFmcmljYTwva2V5d29yZD48a2V5d29yZD5Zb3VuZyBB
ZHVsdDwva2V5d29yZD48L2tleXdvcmRzPjxkYXRlcz48eWVhcj4yMDIxPC95ZWFyPjwvZGF0ZXM+
PGlzYm4+MTkzMi02MjAzIChFbGVjdHJvbmljKSYjeEQ7MTkzMi02MjAzIChMaW5raW5nKTwvaXNi
bj48YWNjZXNzaW9uLW51bT4zNDAxOTU1NjwvYWNjZXNzaW9uLW51bT48dXJscz48cmVsYXRlZC11
cmxzPjx1cmw+aHR0cHM6Ly93d3cubmNiaS5ubG0ubmloLmdvdi9wdWJtZWQvMzQwMTk1NTY8L3Vy
bD48L3JlbGF0ZWQtdXJscz48L3VybHM+PGN1c3RvbTE+VGhlIGF1dGhvcnMgaGF2ZSBkZWNsYXJl
ZCB0aGF0IG5vIGNvbXBldGluZyBpbnRlcmVzdHMgZXhpc3QuPC9jdXN0b20xPjxjdXN0b20yPlBN
QzgxMzk0ODI8L2N1c3RvbTI+PGVsZWN0cm9uaWMtcmVzb3VyY2UtbnVtPjEwLjEzNzEvam91cm5h
bC5wb25lLjAyNTA4NDQ8L2VsZWN0cm9uaWMtcmVzb3VyY2UtbnVtPjxyZW1vdGUtZGF0YWJhc2Ut
bmFtZT5NZWRsaW5lPC9yZW1vdGUtZGF0YWJhc2UtbmFtZT48cmVtb3RlLWRhdGFiYXNlLXByb3Zp
ZGVyPk5MTTwvcmVtb3RlLWRhdGFiYXNlLXByb3ZpZGVyPjwvcmVjb3JkPjwvQ2l0ZT48Q2l0ZT48
QXV0aG9yPkRlY3JvbzwvQXV0aG9yPjxZZWFyPjIwMTc8L1llYXI+PFJlY051bT4yODY8L1JlY051
bT48cmVjb3JkPjxyZWMtbnVtYmVyPjI4NjwvcmVjLW51bWJlcj48Zm9yZWlnbi1rZXlzPjxrZXkg
YXBwPSJFTiIgZGItaWQ9IjAwdnZyZTB6bXNlcnJwZXdyOWE1dHdwemU5cGFzdnJhdnJwYSIgdGlt
ZXN0YW1wPSIxNzYyODE3NDcxIj4yODY8L2tleT48L2ZvcmVpZ24ta2V5cz48cmVmLXR5cGUgbmFt
ZT0iSm91cm5hbCBBcnRpY2xlIj4xNzwvcmVmLXR5cGU+PGNvbnRyaWJ1dG9ycz48YXV0aG9ycz48
YXV0aG9yPkRlY3JvbywgVC48L2F1dGhvcj48YXV0aG9yPlRlbGZlciwgQi48L2F1dGhvcj48YXV0
aG9yPkRvcmVzLCBDLiBELjwvYXV0aG9yPjxhdXRob3I+V2hpdGUsIFIuIEEuPC9hdXRob3I+PGF1
dGhvcj5TYW50b3MsIE4uIEQuPC9hdXRob3I+PGF1dGhvcj5Na3dhbWJhLCBBLjwvYXV0aG9yPjxh
dXRob3I+RGV6ZW1icm8sIFMuPC9hdXRob3I+PGF1dGhvcj5Kb2Zmcmlzc2UsIE0uPC9hdXRob3I+
PGF1dGhvcj5FbGxtYW4sIFQuPC9hdXRob3I+PGF1dGhvcj5NZXRjYWxmLCBDLjwvYXV0aG9yPjwv
YXV0aG9ycz48L2NvbnRyaWJ1dG9ycz48YXV0aC1hZGRyZXNzPk1pc3Npb24gTW96YW1iaXF1ZSwg
TWVkZWNpbnMgU2FucyBGcm9udGllcmVzLCBPcGVyYXRpb25hbCBDZW50ZXIgQnJ1c3NlbHMsIFRl
dGUsIE1vemFtYmlxdWUuJiN4RDtEaXJlY2NhbyBQcm92aW5jaWFsIGRlIFNhdWRlLCBNaW5pc3Rl
cmlvIGRhIFNhdWRlIGRlIE1vY2FtYmlxdWUsIFRldGUsIE1vY2FtYmlxdWUuJiN4RDtEZXBhcnRt
ZW50IG9mIEluZmVjdGlvdXMgRGlzZWFzZSBFcGlkZW1pb2xvZ3kgYW5kIE1vZGVsbGluZywgTm9y
d2VnaWFuIEluc3RpdHV0ZSBvZiBQdWJsaWMgSGVhbHRoLCBPc2xvLCBOb3J3YXkuJiN4RDtTb3V0
aGVybiBBZnJpY2EgTWVkaWNhbCBVbml0LCBTb3V0aCBBZnJpY2EsIE1lZGVjaW5zIFNhbnMgRnJv
bnRpZXJlcywgT3BlcmF0aW9uYWwgQ2VudGVyIEJydXNzZWxzLCBDYXBlIFRvd24sIFNvdXRoIEFm
cmljYS48L2F1dGgtYWRkcmVzcz48dGl0bGVzPjx0aXRsZT5FZmZlY3Qgb2YgQ29tbXVuaXR5IEFS
VCBHcm91cHMgb24gcmV0ZW50aW9uLWluLWNhcmUgYW1vbmcgcGF0aWVudHMgb24gQVJUIGluIFRl
dGUgUHJvdmluY2UsIE1vemFtYmlxdWU6IGEgY29ob3J0IHN0dWR5PC90aXRsZT48c2Vjb25kYXJ5
LXRpdGxlPkJNSiBPcGVuPC9zZWNvbmRhcnktdGl0bGU+PC90aXRsZXM+PHBlcmlvZGljYWw+PGZ1
bGwtdGl0bGU+Qk1KIE9wZW48L2Z1bGwtdGl0bGU+PC9wZXJpb2RpY2FsPjxwYWdlcz5lMDE2ODAw
PC9wYWdlcz48dm9sdW1lPjc8L3ZvbHVtZT48bnVtYmVyPjg8L251bWJlcj48ZWRpdGlvbj4yMDE3
MDgxMTwvZWRpdGlvbj48a2V5d29yZHM+PGtleXdvcmQ+QWR1bHQ8L2tleXdvcmQ+PGtleXdvcmQ+
QW50aS1ISVYgQWdlbnRzLyp0aGVyYXBldXRpYyB1c2U8L2tleXdvcmQ+PGtleXdvcmQ+KkNvbW11
bml0eSBIZWFsdGggU2VydmljZXM8L2tleXdvcmQ+PGtleXdvcmQ+KkNvbW11bml0eSBQYXJ0aWNp
cGF0aW9uPC9rZXl3b3JkPjxrZXl3b3JkPkRlbGl2ZXJ5IG9mIEhlYWx0aCBDYXJlLyptZXRob2Rz
PC9rZXl3b3JkPjxrZXl3b3JkPkZlbWFsZTwva2V5d29yZD48a2V5d29yZD4qR3JvdXAgUHJvY2Vz
c2VzPC9rZXl3b3JkPjxrZXl3b3JkPkhJViBJbmZlY3Rpb25zLypkcnVnIHRoZXJhcHk8L2tleXdv
cmQ+PGtleXdvcmQ+SGVhbHRoIEZhY2lsaXRpZXM8L2tleXdvcmQ+PGtleXdvcmQ+SGVhbHRoIFNl
cnZpY2VzIEFjY2Vzc2liaWxpdHk8L2tleXdvcmQ+PGtleXdvcmQ+SHVtYW5zPC9rZXl3b3JkPjxr
ZXl3b3JkPkxvc3QgdG8gRm9sbG93LVVwPC9rZXl3b3JkPjxrZXl3b3JkPk1hbGU8L2tleXdvcmQ+
PGtleXdvcmQ+TW96YW1iaXF1ZTwva2V5d29yZD48a2V5d29yZD4qUGF0aWVudCBEcm9wb3V0czwv
a2V5d29yZD48a2V5d29yZD5Qcm9wb3J0aW9uYWwgSGF6YXJkcyBNb2RlbHM8L2tleXdvcmQ+PGtl
eXdvcmQ+UXVhbGl0YXRpdmUgUmVzZWFyY2g8L2tleXdvcmQ+PGtleXdvcmQ+UmV0cm9zcGVjdGl2
ZSBTdHVkaWVzPC9rZXl3b3JkPjxrZXl3b3JkPlN1cnZpdmFsIEFuYWx5c2lzPC9rZXl3b3JkPjxr
ZXl3b3JkPkhpdjwva2V5d29yZD48a2V5d29yZD5jb21tdW5pdHkgcGFydGljaXBhdGlvbjwva2V5
d29yZD48a2V5d29yZD5wZWVyIHN1cHBvcnQ8L2tleXdvcmQ+PGtleXdvcmQ+dHJlYXRtZW50IG91
dGNvbWU8L2tleXdvcmQ+PC9rZXl3b3Jkcz48ZGF0ZXM+PHllYXI+MjAxNzwveWVhcj48cHViLWRh
dGVzPjxkYXRlPkF1ZyAxMTwvZGF0ZT48L3B1Yi1kYXRlcz48L2RhdGVzPjxpc2JuPjIwNDQtNjA1
NSAoRWxlY3Ryb25pYykmI3hEOzIwNDQtNjA1NSAoTGlua2luZyk8L2lzYm4+PGFjY2Vzc2lvbi1u
dW0+Mjg4MDE0Mjc8L2FjY2Vzc2lvbi1udW0+PHVybHM+PHJlbGF0ZWQtdXJscz48dXJsPmh0dHBz
Oi8vd3d3Lm5jYmkubmxtLm5paC5nb3YvcHVibWVkLzI4ODAxNDI3PC91cmw+PC9yZWxhdGVkLXVy
bHM+PC91cmxzPjxjdXN0b20xPkNvbXBldGluZyBpbnRlcmVzdHM6IE5vbmUgZGVjbGFyZWQuPC9j
dXN0b20xPjxjdXN0b20yPlBNQzU2Mjk2Mjc8L2N1c3RvbTI+PGVsZWN0cm9uaWMtcmVzb3VyY2Ut
bnVtPjEwLjExMzYvYm1qb3Blbi0yMDE3LTAxNjgwMDwvZWxlY3Ryb25pYy1yZXNvdXJjZS1udW0+
PHJlbW90ZS1kYXRhYmFzZS1uYW1lPk1lZGxpbmU8L3JlbW90ZS1kYXRhYmFzZS1uYW1lPjxyZW1v
dGUtZGF0YWJhc2UtcHJvdmlkZXI+TkxNPC9yZW1vdGUtZGF0YWJhc2UtcHJvdmlkZXI+PC9yZWNv
cmQ+PC9DaXRlPjwvRW5kTm90ZT4A
</w:fldData>
        </w:fldChar>
      </w:r>
      <w:r>
        <w:rPr>
          <w:rFonts w:ascii="Times New Roman" w:hAnsi="Times New Roman" w:cs="Times New Roman"/>
          <w:lang w:val="en-US"/>
        </w:rPr>
        <w:instrText xml:space="preserve"> ADDIN EN.CITE.DATA </w:instrText>
      </w:r>
      <w:r>
        <w:rPr>
          <w:rFonts w:ascii="Times New Roman" w:hAnsi="Times New Roman" w:cs="Times New Roman"/>
          <w:lang w:val="en-US"/>
        </w:rPr>
      </w:r>
      <w:r>
        <w:rPr>
          <w:rFonts w:ascii="Times New Roman" w:hAnsi="Times New Roman" w:cs="Times New Roman"/>
          <w:lang w:val="en-US"/>
        </w:rPr>
        <w:fldChar w:fldCharType="end"/>
      </w:r>
      <w:r>
        <w:rPr>
          <w:rFonts w:ascii="Times New Roman" w:hAnsi="Times New Roman" w:cs="Times New Roman"/>
          <w:lang w:val="en-US"/>
        </w:rPr>
        <w:fldChar w:fldCharType="separate"/>
      </w:r>
      <w:r>
        <w:rPr>
          <w:rFonts w:ascii="Times New Roman" w:hAnsi="Times New Roman" w:cs="Times New Roman"/>
          <w:noProof/>
          <w:lang w:val="en-US"/>
        </w:rPr>
        <w:t>(Bernardo et al., 2021; Decroo et al., 2017)</w:t>
      </w:r>
      <w:r>
        <w:rPr>
          <w:rFonts w:ascii="Times New Roman" w:hAnsi="Times New Roman" w:cs="Times New Roman"/>
          <w:lang w:val="en-US"/>
        </w:rPr>
        <w:fldChar w:fldCharType="end"/>
      </w:r>
      <w:del w:id="464" w:author="Izaidino Muchanga" w:date="2026-03-19T21:30:00Z" w16du:dateUtc="2026-03-19T21:30:00Z">
        <w:r w:rsidDel="00146D3B">
          <w:rPr>
            <w:rFonts w:ascii="Times New Roman" w:hAnsi="Times New Roman" w:cs="Times New Roman"/>
            <w:lang w:val="en-US"/>
          </w:rPr>
          <w:fldChar w:fldCharType="begin">
            <w:fldData xml:space="preserve">PEVuZE5vdGU+PENpdGU+PEF1dGhvcj5BbmRyYWRlPC9BdXRob3I+PFllYXI+MjAxNTwvWWVhcj48
UmVjTnVtPjI4OTwvUmVjTnVtPjxEaXNwbGF5VGV4dD4oQW5kcmFkZSAmYW1wOyBJcmlhcnQsIEVz
dGlnbWEgZSBkaXNjcmltaW5hY2FvOiBleHBlcmllbmNpYXMgZGUgbXVsaGVyZXMgSElWIHBvc2l0
aXZvIG5vcyBiYWlycm9zIHBvcHVsYXJlcyBkZSBNYXB1dG8sIE1vY2FtYmlxdWUuLzIwMTUpPC9E
aXNwbGF5VGV4dD48cmVjb3JkPjxyZWMtbnVtYmVyPjI4OTwvcmVjLW51bWJlcj48Zm9yZWlnbi1r
ZXlzPjxrZXkgYXBwPSJFTiIgZGItaWQ9IjAwdnZyZTB6bXNlcnJwZXdyOWE1dHdwemU5cGFzdnJh
dnJwYSIgdGltZXN0YW1wPSIxNzYyODE3NDkyIj4yODk8L2tleT48L2ZvcmVpZ24ta2V5cz48cmVm
LXR5cGUgbmFtZT0iSm91cm5hbCBBcnRpY2xlIj4xNzwvcmVmLXR5cGU+PGNvbnRyaWJ1dG9ycz48
YXV0aG9ycz48YXV0aG9yPkFuZHJhZGUsIFIuIEcuPC9hdXRob3I+PGF1dGhvcj5JcmlhcnQsIEou
IEEuPC9hdXRob3I+PC9hdXRob3JzPjwvY29udHJpYnV0b3JzPjx0aXRsZXM+PHRpdGxlPltTdGln
bWEgYW5kIGRpc2NyaW1pbmF0aW9uOiB0aGUgZXhwZXJpZW5jZXMgb2YgSElWLXBvc2l0aXZlIHdv
bWVuIGluIHBvb3IgbmVpZ2hib3Job29kcyBvZiBNYXB1dG8sIE1vemFtYmlxdWVdPC90aXRsZT48
c2Vjb25kYXJ5LXRpdGxlPkNhZCBTYXVkZSBQdWJsaWNhPC9zZWNvbmRhcnktdGl0bGU+PC90aXRs
ZXM+PHBlcmlvZGljYWw+PGZ1bGwtdGl0bGU+Q2FkIFNhdWRlIFB1YmxpY2E8L2Z1bGwtdGl0bGU+
PC9wZXJpb2RpY2FsPjxwYWdlcz41NjUtNzQ8L3BhZ2VzPjx2b2x1bWU+MzE8L3ZvbHVtZT48bnVt
YmVyPjM8L251bWJlcj48a2V5d29yZHM+PGtleXdvcmQ+QWR1bHQ8L2tleXdvcmQ+PGtleXdvcmQ+
QXR0aXR1ZGUgdG8gSGVhbHRoPC9rZXl3b3JkPjxrZXl3b3JkPkZlbWFsZTwva2V5d29yZD48a2V5
d29yZD5ISVYgU2Vyb3Bvc2l0aXZpdHkvKnBzeWNob2xvZ3k8L2tleXdvcmQ+PGtleXdvcmQ+SHVt
YW5zPC9rZXl3b3JkPjxrZXl3b3JkPk1pZGRsZSBBZ2VkPC9rZXl3b3JkPjxrZXl3b3JkPk1vemFt
YmlxdWU8L2tleXdvcmQ+PGtleXdvcmQ+UGFzdG9yYWwgQ2FyZTwva2V5d29yZD48a2V5d29yZD4q
UG92ZXJ0eSBBcmVhczwva2V5d29yZD48a2V5d29yZD5Qb3dlciwgUHN5Y2hvbG9naWNhbDwva2V5
d29yZD48a2V5d29yZD5RdWFsaXRhdGl2ZSBSZXNlYXJjaDwva2V5d29yZD48a2V5d29yZD5SZXNp
ZGVuY2UgQ2hhcmFjdGVyaXN0aWNzPC9rZXl3b3JkPjxrZXl3b3JkPlNlbGYtSGVscCBHcm91cHMv
b3JnYW5pemF0aW9uICZhbXA7IGFkbWluaXN0cmF0aW9uPC9rZXl3b3JkPjxrZXl3b3JkPlNleGlz
bTwva2V5d29yZD48a2V5d29yZD5Tb2NpYWwgRGlzY3JpbWluYXRpb24vKnBzeWNob2xvZ3k8L2tl
eXdvcmQ+PGtleXdvcmQ+KlNvY2lhbCBTdGlnbWE8L2tleXdvcmQ+PGtleXdvcmQ+VGhpbm5lc3Mv
cHN5Y2hvbG9neTwva2V5d29yZD48L2tleXdvcmRzPjxkYXRlcz48eWVhcj4yMDE1PC95ZWFyPjxw
dWItZGF0ZXM+PGRhdGU+TWFyPC9kYXRlPjwvcHViLWRhdGVzPjwvZGF0ZXM+PG9yaWctcHViPkVz
dGlnbWEgZSBkaXNjcmltaW5hY2FvOiBleHBlcmllbmNpYXMgZGUgbXVsaGVyZXMgSElWIHBvc2l0
aXZvIG5vcyBiYWlycm9zIHBvcHVsYXJlcyBkZSBNYXB1dG8sIE1vY2FtYmlxdWUuPC9vcmlnLXB1
Yj48aXNibj4xNjc4LTQ0NjQgKEVsZWN0cm9uaWMpJiN4RDswMTAyLTMxMVggKExpbmtpbmcpPC9p
c2JuPjxhY2Nlc3Npb24tbnVtPjI1ODU5NzIzPC9hY2Nlc3Npb24tbnVtPjx1cmxzPjxyZWxhdGVk
LXVybHM+PHVybD5odHRwczovL3d3dy5uY2JpLm5sbS5uaWguZ292L3B1Ym1lZC8yNTg1OTcyMzwv
dXJsPjwvcmVsYXRlZC11cmxzPjwvdXJscz48ZWxlY3Ryb25pYy1yZXNvdXJjZS1udW0+MTAuMTU5
MC8wMTAyLTMxMXgwMDAxOTIxNDwvZWxlY3Ryb25pYy1yZXNvdXJjZS1udW0+PHJlbW90ZS1kYXRh
YmFzZS1uYW1lPk1lZGxpbmU8L3JlbW90ZS1kYXRhYmFzZS1uYW1lPjxyZW1vdGUtZGF0YWJhc2Ut
cHJvdmlkZXI+TkxNPC9yZW1vdGUtZGF0YWJhc2UtcHJvdmlkZXI+PC9yZWNvcmQ+PC9DaXRlPjwv
RW5kTm90ZT4A
</w:fldData>
          </w:fldChar>
        </w:r>
        <w:r w:rsidDel="00146D3B">
          <w:rPr>
            <w:rFonts w:ascii="Times New Roman" w:hAnsi="Times New Roman" w:cs="Times New Roman"/>
            <w:lang w:val="en-US"/>
          </w:rPr>
          <w:delInstrText xml:space="preserve"> ADDIN EN.CITE </w:delInstrText>
        </w:r>
        <w:r w:rsidDel="00146D3B">
          <w:rPr>
            <w:rFonts w:ascii="Times New Roman" w:hAnsi="Times New Roman" w:cs="Times New Roman"/>
            <w:lang w:val="en-US"/>
          </w:rPr>
          <w:fldChar w:fldCharType="begin">
            <w:fldData xml:space="preserve">PEVuZE5vdGU+PENpdGU+PEF1dGhvcj5BbmRyYWRlPC9BdXRob3I+PFllYXI+MjAxNTwvWWVhcj48
UmVjTnVtPjI4OTwvUmVjTnVtPjxEaXNwbGF5VGV4dD4oQW5kcmFkZSAmYW1wOyBJcmlhcnQsIEVz
dGlnbWEgZSBkaXNjcmltaW5hY2FvOiBleHBlcmllbmNpYXMgZGUgbXVsaGVyZXMgSElWIHBvc2l0
aXZvIG5vcyBiYWlycm9zIHBvcHVsYXJlcyBkZSBNYXB1dG8sIE1vY2FtYmlxdWUuLzIwMTUpPC9E
aXNwbGF5VGV4dD48cmVjb3JkPjxyZWMtbnVtYmVyPjI4OTwvcmVjLW51bWJlcj48Zm9yZWlnbi1r
ZXlzPjxrZXkgYXBwPSJFTiIgZGItaWQ9IjAwdnZyZTB6bXNlcnJwZXdyOWE1dHdwemU5cGFzdnJh
dnJwYSIgdGltZXN0YW1wPSIxNzYyODE3NDkyIj4yODk8L2tleT48L2ZvcmVpZ24ta2V5cz48cmVm
LXR5cGUgbmFtZT0iSm91cm5hbCBBcnRpY2xlIj4xNzwvcmVmLXR5cGU+PGNvbnRyaWJ1dG9ycz48
YXV0aG9ycz48YXV0aG9yPkFuZHJhZGUsIFIuIEcuPC9hdXRob3I+PGF1dGhvcj5JcmlhcnQsIEou
IEEuPC9hdXRob3I+PC9hdXRob3JzPjwvY29udHJpYnV0b3JzPjx0aXRsZXM+PHRpdGxlPltTdGln
bWEgYW5kIGRpc2NyaW1pbmF0aW9uOiB0aGUgZXhwZXJpZW5jZXMgb2YgSElWLXBvc2l0aXZlIHdv
bWVuIGluIHBvb3IgbmVpZ2hib3Job29kcyBvZiBNYXB1dG8sIE1vemFtYmlxdWVdPC90aXRsZT48
c2Vjb25kYXJ5LXRpdGxlPkNhZCBTYXVkZSBQdWJsaWNhPC9zZWNvbmRhcnktdGl0bGU+PC90aXRs
ZXM+PHBlcmlvZGljYWw+PGZ1bGwtdGl0bGU+Q2FkIFNhdWRlIFB1YmxpY2E8L2Z1bGwtdGl0bGU+
PC9wZXJpb2RpY2FsPjxwYWdlcz41NjUtNzQ8L3BhZ2VzPjx2b2x1bWU+MzE8L3ZvbHVtZT48bnVt
YmVyPjM8L251bWJlcj48a2V5d29yZHM+PGtleXdvcmQ+QWR1bHQ8L2tleXdvcmQ+PGtleXdvcmQ+
QXR0aXR1ZGUgdG8gSGVhbHRoPC9rZXl3b3JkPjxrZXl3b3JkPkZlbWFsZTwva2V5d29yZD48a2V5
d29yZD5ISVYgU2Vyb3Bvc2l0aXZpdHkvKnBzeWNob2xvZ3k8L2tleXdvcmQ+PGtleXdvcmQ+SHVt
YW5zPC9rZXl3b3JkPjxrZXl3b3JkPk1pZGRsZSBBZ2VkPC9rZXl3b3JkPjxrZXl3b3JkPk1vemFt
YmlxdWU8L2tleXdvcmQ+PGtleXdvcmQ+UGFzdG9yYWwgQ2FyZTwva2V5d29yZD48a2V5d29yZD4q
UG92ZXJ0eSBBcmVhczwva2V5d29yZD48a2V5d29yZD5Qb3dlciwgUHN5Y2hvbG9naWNhbDwva2V5
d29yZD48a2V5d29yZD5RdWFsaXRhdGl2ZSBSZXNlYXJjaDwva2V5d29yZD48a2V5d29yZD5SZXNp
ZGVuY2UgQ2hhcmFjdGVyaXN0aWNzPC9rZXl3b3JkPjxrZXl3b3JkPlNlbGYtSGVscCBHcm91cHMv
b3JnYW5pemF0aW9uICZhbXA7IGFkbWluaXN0cmF0aW9uPC9rZXl3b3JkPjxrZXl3b3JkPlNleGlz
bTwva2V5d29yZD48a2V5d29yZD5Tb2NpYWwgRGlzY3JpbWluYXRpb24vKnBzeWNob2xvZ3k8L2tl
eXdvcmQ+PGtleXdvcmQ+KlNvY2lhbCBTdGlnbWE8L2tleXdvcmQ+PGtleXdvcmQ+VGhpbm5lc3Mv
cHN5Y2hvbG9neTwva2V5d29yZD48L2tleXdvcmRzPjxkYXRlcz48eWVhcj4yMDE1PC95ZWFyPjxw
dWItZGF0ZXM+PGRhdGU+TWFyPC9kYXRlPjwvcHViLWRhdGVzPjwvZGF0ZXM+PG9yaWctcHViPkVz
dGlnbWEgZSBkaXNjcmltaW5hY2FvOiBleHBlcmllbmNpYXMgZGUgbXVsaGVyZXMgSElWIHBvc2l0
aXZvIG5vcyBiYWlycm9zIHBvcHVsYXJlcyBkZSBNYXB1dG8sIE1vY2FtYmlxdWUuPC9vcmlnLXB1
Yj48aXNibj4xNjc4LTQ0NjQgKEVsZWN0cm9uaWMpJiN4RDswMTAyLTMxMVggKExpbmtpbmcpPC9p
c2JuPjxhY2Nlc3Npb24tbnVtPjI1ODU5NzIzPC9hY2Nlc3Npb24tbnVtPjx1cmxzPjxyZWxhdGVk
LXVybHM+PHVybD5odHRwczovL3d3dy5uY2JpLm5sbS5uaWguZ292L3B1Ym1lZC8yNTg1OTcyMzwv
dXJsPjwvcmVsYXRlZC11cmxzPjwvdXJscz48ZWxlY3Ryb25pYy1yZXNvdXJjZS1udW0+MTAuMTU5
MC8wMTAyLTMxMXgwMDAxOTIxNDwvZWxlY3Ryb25pYy1yZXNvdXJjZS1udW0+PHJlbW90ZS1kYXRh
YmFzZS1uYW1lPk1lZGxpbmU8L3JlbW90ZS1kYXRhYmFzZS1uYW1lPjxyZW1vdGUtZGF0YWJhc2Ut
cHJvdmlkZXI+TkxNPC9yZW1vdGUtZGF0YWJhc2UtcHJvdmlkZXI+PC9yZWNvcmQ+PC9DaXRlPjwv
RW5kTm90ZT4A
</w:fldData>
          </w:fldChar>
        </w:r>
        <w:r w:rsidDel="00146D3B">
          <w:rPr>
            <w:rFonts w:ascii="Times New Roman" w:hAnsi="Times New Roman" w:cs="Times New Roman"/>
            <w:lang w:val="en-US"/>
          </w:rPr>
          <w:delInstrText xml:space="preserve"> ADDIN EN.CITE.DATA </w:delInstrText>
        </w:r>
        <w:r w:rsidDel="00146D3B">
          <w:rPr>
            <w:rFonts w:ascii="Times New Roman" w:hAnsi="Times New Roman" w:cs="Times New Roman"/>
            <w:lang w:val="en-US"/>
          </w:rPr>
        </w:r>
        <w:r w:rsidDel="00146D3B">
          <w:rPr>
            <w:rFonts w:ascii="Times New Roman" w:hAnsi="Times New Roman" w:cs="Times New Roman"/>
            <w:lang w:val="en-US"/>
          </w:rPr>
          <w:fldChar w:fldCharType="end"/>
        </w:r>
        <w:r w:rsidDel="00146D3B">
          <w:rPr>
            <w:rFonts w:ascii="Times New Roman" w:hAnsi="Times New Roman" w:cs="Times New Roman"/>
            <w:lang w:val="en-US"/>
          </w:rPr>
          <w:fldChar w:fldCharType="separate"/>
        </w:r>
        <w:r w:rsidDel="00146D3B">
          <w:rPr>
            <w:rFonts w:ascii="Times New Roman" w:hAnsi="Times New Roman" w:cs="Times New Roman"/>
            <w:noProof/>
            <w:lang w:val="en-US"/>
          </w:rPr>
          <w:delText>(Andrade &amp; Iriart, Estigma e discriminacao: experiencias de mulheres HIV positivo nos bairros populares de Maputo, Mocambique./2015)</w:delText>
        </w:r>
        <w:r w:rsidDel="00146D3B">
          <w:rPr>
            <w:rFonts w:ascii="Times New Roman" w:hAnsi="Times New Roman" w:cs="Times New Roman"/>
            <w:lang w:val="en-US"/>
          </w:rPr>
          <w:fldChar w:fldCharType="end"/>
        </w:r>
      </w:del>
      <w:ins w:id="465" w:author="Izaidino Muchanga" w:date="2026-03-19T21:28:00Z" w16du:dateUtc="2026-03-19T21:28:00Z">
        <w:r>
          <w:rPr>
            <w:rFonts w:ascii="Times New Roman" w:hAnsi="Times New Roman" w:cs="Times New Roman"/>
            <w:lang w:val="en-US"/>
          </w:rPr>
          <w:t>.</w:t>
        </w:r>
      </w:ins>
      <w:ins w:id="466" w:author="Izaidino Muchanga" w:date="2026-03-19T21:28:00Z">
        <w:r w:rsidRPr="00146D3B">
          <w:rPr>
            <w:rFonts w:ascii="Times New Roman" w:hAnsi="Times New Roman" w:cs="Times New Roman"/>
            <w:lang w:val="en-US"/>
            <w:rPrChange w:id="467" w:author="Izaidino Muchanga" w:date="2026-03-19T21:28:00Z" w16du:dateUtc="2026-03-19T21:28:00Z">
              <w:rPr>
                <w:rFonts w:ascii="Times New Roman" w:hAnsi="Times New Roman" w:cs="Times New Roman"/>
              </w:rPr>
            </w:rPrChange>
          </w:rPr>
          <w:t xml:space="preserve"> Evidence from rural Mozambique also indicates that patients residing in remote areas are more likely to experience challenges in accessing health services, contributing to lower engagement in care</w:t>
        </w:r>
      </w:ins>
      <w:ins w:id="468" w:author="Izaidino Muchanga" w:date="2026-03-19T21:29:00Z" w16du:dateUtc="2026-03-19T21:29:00Z">
        <w:r>
          <w:rPr>
            <w:rFonts w:ascii="Times New Roman" w:hAnsi="Times New Roman" w:cs="Times New Roman"/>
            <w:lang w:val="en-US"/>
          </w:rPr>
          <w:t xml:space="preserve"> </w:t>
        </w:r>
      </w:ins>
      <w:r>
        <w:rPr>
          <w:rFonts w:ascii="Times New Roman" w:hAnsi="Times New Roman" w:cs="Times New Roman"/>
          <w:lang w:val="en-US"/>
        </w:rPr>
        <w:fldChar w:fldCharType="begin">
          <w:fldData xml:space="preserve">PEVuZE5vdGU+PENpdGU+PEF1dGhvcj5BdWRldDwvQXV0aG9yPjxZZWFyPjIwMTY8L1llYXI+PFJl
Y051bT4zMTI8L1JlY051bT48RGlzcGxheVRleHQ+KEF1ZGV0IGV0IGFsLiwgMjAxNjsgR3JvaCBl
dCBhbC4sIDIwMTEpPC9EaXNwbGF5VGV4dD48cmVjb3JkPjxyZWMtbnVtYmVyPjMxMjwvcmVjLW51
bWJlcj48Zm9yZWlnbi1rZXlzPjxrZXkgYXBwPSJFTiIgZGItaWQ9IjAwdnZyZTB6bXNlcnJwZXdy
OWE1dHdwemU5cGFzdnJhdnJwYSIgdGltZXN0YW1wPSIxNzYzMDU1MjY2Ij4zMTI8L2tleT48L2Zv
cmVpZ24ta2V5cz48cmVmLXR5cGUgbmFtZT0iSm91cm5hbCBBcnRpY2xlIj4xNzwvcmVmLXR5cGU+
PGNvbnRyaWJ1dG9ycz48YXV0aG9ycz48YXV0aG9yPkF1ZGV0LCBDLiBNLjwvYXV0aG9yPjxhdXRo
b3I+Q2hpcmUsIFkuIE0uPC9hdXRob3I+PGF1dGhvcj5WYXosIEwuIE0uPC9hdXRob3I+PGF1dGhv
cj5CZWNodGVsLCBSLjwvYXV0aG9yPjxhdXRob3I+Q2FybHNvbi1CcmVtZXIsIEQuPC9hdXRob3I+
PGF1dGhvcj5XZXN0ZXIsIEMuIFcuPC9hdXRob3I+PGF1dGhvcj5BbWljbywgSy4gUi48L2F1dGhv
cj48YXV0aG9yPkdvbnphbGV6LUNhbHZvLCBMLjwvYXV0aG9yPjwvYXV0aG9ycz48L2NvbnRyaWJ1
dG9ycz48YXV0aC1hZGRyZXNzPlZhbmRlcmJpbHQgVW5pdmVyc2l0eSwgTmFzaHZpbGxlLCBUZW5u
ZXNzZWUsIFVTQSBjYXJvbHluLm0uYXVkZXRAdmFuZGVyYmlsdC5lZHUuJiN4RDtGcmllbmRzIGlu
IEdsb2JhbCBIZWFsdGggKEZHSCksIFF1ZWxpbWFuZSwgTW96YW1iaXF1ZS4mI3hEO1ZhbmRlcmJp
bHQgVW5pdmVyc2l0eSwgTmFzaHZpbGxlLCBUZW5uZXNzZWUsIFVTQSBGcmllbmRzIGluIEdsb2Jh
bCBIZWFsdGggKEZHSCksIFF1ZWxpbWFuZSwgTW96YW1iaXF1ZSBTYXZlIHRoZSBDaGlsZHJlbiwg
V2FzaGluZ3RvbiwgRC5DLiwgVVNBLiYjeEQ7VmFuZGVyYmlsdCBVbml2ZXJzaXR5LCBOYXNodmls
bGUsIFRlbm5lc3NlZSwgVVNBLiYjeEQ7VW5pdmVyc2l0eSBvZiBNaWNoaWdhbiwgQW5uIEFyYm9y
LCBNaWNoaWdhbiwgVVNBLiYjeEQ7VmFuZGVyYmlsdCBVbml2ZXJzaXR5LCBOYXNodmlsbGUsIFRl
bm5lc3NlZSwgVVNBIEZyaWVuZHMgaW4gR2xvYmFsIEhlYWx0aCAoRkdIKSwgUXVlbGltYW5lLCBN
b3phbWJpcXVlLjwvYXV0aC1hZGRyZXNzPjx0aXRsZXM+PHRpdGxlPkJhcnJpZXJzIHRvIE1hbGUg
SW52b2x2ZW1lbnQgaW4gQW50ZW5hdGFsIENhcmUgaW4gUnVyYWwgTW96YW1iaXF1ZTwvdGl0bGU+
PHNlY29uZGFyeS10aXRsZT5RdWFsIEhlYWx0aCBSZXM8L3NlY29uZGFyeS10aXRsZT48L3RpdGxl
cz48cGVyaW9kaWNhbD48ZnVsbC10aXRsZT5RdWFsIEhlYWx0aCBSZXM8L2Z1bGwtdGl0bGU+PC9w
ZXJpb2RpY2FsPjxwYWdlcz4xNzIxLTMxPC9wYWdlcz48dm9sdW1lPjI2PC92b2x1bWU+PG51bWJl
cj4xMjwvbnVtYmVyPjxlZGl0aW9uPjIwMTUwNDA4PC9lZGl0aW9uPjxrZXl3b3Jkcz48a2V5d29y
ZD5GYXRoZXJzPC9rZXl3b3JkPjxrZXl3b3JkPkZlbWFsZTwva2V5d29yZD48a2V5d29yZD5Gb2N1
cyBHcm91cHM8L2tleXdvcmQ+PGtleXdvcmQ+SElWIEluZmVjdGlvbnMvKnByZXZlbnRpb24gJmFt
cDsgY29udHJvbDwva2V5d29yZD48a2V5d29yZD5IdW1hbnM8L2tleXdvcmQ+PGtleXdvcmQ+SW5m
ZWN0aW91cyBEaXNlYXNlIFRyYW5zbWlzc2lvbiwgVmVydGljYWwvKnByZXZlbnRpb24gJmFtcDsg
Y29udHJvbDwva2V5d29yZD48a2V5d29yZD5NYWxlPC9rZXl3b3JkPjxrZXl3b3JkPk1vemFtYmlx
dWU8L2tleXdvcmQ+PGtleXdvcmQ+UHJlZ25hbmN5PC9rZXl3b3JkPjxrZXl3b3JkPipQcmVuYXRh
bCBDYXJlPC9rZXl3b3JkPjxrZXl3b3JkPlJ1cmFsIFBvcHVsYXRpb248L2tleXdvcmQ+PGtleXdv
cmQ+KlNleHVhbCBQYXJ0bmVyczwva2V5d29yZD48a2V5d29yZD5BZnJpY2EsIHN1Yi1TYWhhcmFu
PC9rZXl3b3JkPjxrZXl3b3JkPkhpdi9haWRzPC9rZXl3b3JkPjxrZXl3b3JkPmdlbmRlcjwva2V5
d29yZD48a2V5d29yZD5xdWFsaXRhdGl2ZTwva2V5d29yZD48a2V5d29yZD5yZWxhdGlvbnNoaXBz
PC9rZXl3b3JkPjxrZXl3b3JkPnJ1cmFsPC9rZXl3b3JkPjxrZXl3b3JkPnN0aWdtYTwva2V5d29y
ZD48L2tleXdvcmRzPjxkYXRlcz48eWVhcj4yMDE2PC95ZWFyPjxwdWItZGF0ZXM+PGRhdGU+T2N0
PC9kYXRlPjwvcHViLWRhdGVzPjwvZGF0ZXM+PGlzYm4+MTA0OS03MzIzIChQcmludCkmI3hEOzEw
NDktNzMyMyAoTGlua2luZyk8L2lzYm4+PGFjY2Vzc2lvbi1udW0+MjU4NTQ2MTU8L2FjY2Vzc2lv
bi1udW0+PHVybHM+PHJlbGF0ZWQtdXJscz48dXJsPmh0dHBzOi8vd3d3Lm5jYmkubmxtLm5paC5n
b3YvcHVibWVkLzI1ODU0NjE1PC91cmw+PC9yZWxhdGVkLXVybHM+PC91cmxzPjxjdXN0b20xPlRo
ZSBhdXRob3JzIGRlY2xhcmVkIG5vIHBvdGVudGlhbCBjb25mbGljdHMgb2YgaW50ZXJlc3Qgd2l0
aCByZXNwZWN0IHRvIHRoZSByZXNlYXJjaCwgYXV0aG9yc2hpcCwgYW5kL29yIHB1YmxpY2F0aW9u
IG9mIHRoaXMgYXJ0aWNsZS48L2N1c3RvbTE+PGN1c3RvbTI+UE1DNDU5ODI4MjwvY3VzdG9tMj48
ZWxlY3Ryb25pYy1yZXNvdXJjZS1udW0+MTAuMTE3Ny8xMDQ5NzMyMzE1NTgwMzAyPC9lbGVjdHJv
bmljLXJlc291cmNlLW51bT48cmVtb3RlLWRhdGFiYXNlLW5hbWU+TWVkbGluZTwvcmVtb3RlLWRh
dGFiYXNlLW5hbWU+PHJlbW90ZS1kYXRhYmFzZS1wcm92aWRlcj5OTE08L3JlbW90ZS1kYXRhYmFz
ZS1wcm92aWRlcj48L3JlY29yZD48L0NpdGU+PENpdGU+PEF1dGhvcj5Hcm9oPC9BdXRob3I+PFll
YXI+MjAxMTwvWWVhcj48UmVjTnVtPjI2MzwvUmVjTnVtPjxyZWNvcmQ+PHJlYy1udW1iZXI+MjYz
PC9yZWMtbnVtYmVyPjxmb3JlaWduLWtleXM+PGtleSBhcHA9IkVOIiBkYi1pZD0iMDB2dnJlMHpt
c2VycnBld3I5YTV0d3B6ZTlwYXN2cmF2cnBhIiB0aW1lc3RhbXA9IjE3NTYxMTg5OTMiPjI2Mzwv
a2V5PjwvZm9yZWlnbi1rZXlzPjxyZWYtdHlwZSBuYW1lPSJKb3VybmFsIEFydGljbGUiPjE3PC9y
ZWYtdHlwZT48Y29udHJpYnV0b3JzPjxhdXRob3JzPjxhdXRob3I+R3JvaCwgSy48L2F1dGhvcj48
YXV0aG9yPkF1ZGV0LCBDLiBNLjwvYXV0aG9yPjxhdXRob3I+QmFwdGlzdGEsIEEuPC9hdXRob3I+
PGF1dGhvcj5TaWRhdCwgTS48L2F1dGhvcj48YXV0aG9yPlZlcmdhcmEsIEEuPC9hdXRob3I+PGF1
dGhvcj5WZXJtdW5kLCBTLiBILjwvYXV0aG9yPjxhdXRob3I+TW9vbiwgVC4gRC48L2F1dGhvcj48
L2F1dGhvcnM+PC9jb250cmlidXRvcnM+PGF1dGgtYWRkcmVzcz5EZXBhcnRtZW50IG9mIE1lZGlj
aW5lLCBELTMxMDAsIE1lZGljYWwgQ2VudGVyIE5vcnRoLCBOYXNodmlsbGUsIFROIDM3MjMyLTIz
NTgsIFVTQS48L2F1dGgtYWRkcmVzcz48dGl0bGVzPjx0aXRsZT5CYXJyaWVycyB0byBhbnRpcmV0
cm92aXJhbCB0aGVyYXB5IGFkaGVyZW5jZSBpbiBydXJhbCBNb3phbWJpcXVlPC90aXRsZT48c2Vj
b25kYXJ5LXRpdGxlPkJNQyBQdWJsaWMgSGVhbHRoPC9zZWNvbmRhcnktdGl0bGU+PC90aXRsZXM+
PHBlcmlvZGljYWw+PGZ1bGwtdGl0bGU+Qk1DIFB1YmxpYyBIZWFsdGg8L2Z1bGwtdGl0bGU+PC9w
ZXJpb2RpY2FsPjxwYWdlcz42NTA8L3BhZ2VzPjx2b2x1bWU+MTE8L3ZvbHVtZT48ZWRpdGlvbj4y
MDExMDgxNjwvZWRpdGlvbj48a2V5d29yZHM+PGtleXdvcmQ+QWR1bHQ8L2tleXdvcmQ+PGtleXdv
cmQ+QW50aS1SZXRyb3ZpcmFsIEFnZW50cy9hZHZlcnNlIGVmZmVjdHMvZWNvbm9taWNzLyp0aGVy
YXBldXRpYyB1c2U8L2tleXdvcmQ+PGtleXdvcmQ+QXR0aXR1ZGUgb2YgSGVhbHRoIFBlcnNvbm5l
bDwva2V5d29yZD48a2V5d29yZD5BdHRpdHVkZSB0byBIZWFsdGg8L2tleXdvcmQ+PGtleXdvcmQ+
Q29tbXVuaXR5IEhlYWx0aCBTZXJ2aWNlczwva2V5d29yZD48a2V5d29yZD5Db21tdW5pdHkgSGVh
bHRoIFdvcmtlcnMvcHN5Y2hvbG9neTwva2V5d29yZD48a2V5d29yZD5Db21tdW5pdHktQmFzZWQg
UGFydGljaXBhdG9yeSBSZXNlYXJjaDwva2V5d29yZD48a2V5d29yZD5Db25maWRlbnRpYWxpdHk8
L2tleXdvcmQ+PGtleXdvcmQ+RmVtYWxlPC9rZXl3b3JkPjxrZXl3b3JkPkZvY3VzIEdyb3Vwczwv
a2V5d29yZD48a2V5d29yZD5ISVYgSW5mZWN0aW9ucy8qZHJ1ZyB0aGVyYXB5PC9rZXl3b3JkPjxr
ZXl3b3JkPipIZWFsdGggU2VydmljZXMgQWNjZXNzaWJpbGl0eTwva2V5d29yZD48a2V5d29yZD5I
dW1hbnM8L2tleXdvcmQ+PGtleXdvcmQ+TWFsZTwva2V5d29yZD48a2V5d29yZD5NZWRpY2F0aW9u
IEFkaGVyZW5jZS8qcHN5Y2hvbG9neTwva2V5d29yZD48a2V5d29yZD5Nb3phbWJpcXVlPC9rZXl3
b3JkPjxrZXl3b3JkPipQcm9mZXNzaW9uYWwtUGF0aWVudCBSZWxhdGlvbnM8L2tleXdvcmQ+PGtl
eXdvcmQ+UXVhbGl0YXRpdmUgUmVzZWFyY2g8L2tleXdvcmQ+PGtleXdvcmQ+KlJ1cmFsIEhlYWx0
aCBTZXJ2aWNlczwva2V5d29yZD48a2V5d29yZD5Tb2Npb2Vjb25vbWljIEZhY3RvcnM8L2tleXdv
cmQ+PGtleXdvcmQ+QXNzZXNzbWVudCBvZiBNZWRpY2F0aW9uIEFkaGVyZW5jZTwva2V5d29yZD48
L2tleXdvcmRzPjxkYXRlcz48eWVhcj4yMDExPC95ZWFyPjxwdWItZGF0ZXM+PGRhdGU+QXVnIDE2
PC9kYXRlPjwvcHViLWRhdGVzPjwvZGF0ZXM+PGlzYm4+MTQ3MS0yNDU4IChFbGVjdHJvbmljKSYj
eEQ7MTQ3MS0yNDU4IChMaW5raW5nKTwvaXNibj48YWNjZXNzaW9uLW51bT4yMTg0NjM0NDwvYWNj
ZXNzaW9uLW51bT48dXJscz48cmVsYXRlZC11cmxzPjx1cmw+aHR0cHM6Ly93d3cubmNiaS5ubG0u
bmloLmdvdi9wdWJtZWQvMjE4NDYzNDQ8L3VybD48L3JlbGF0ZWQtdXJscz48L3VybHM+PGN1c3Rv
bTI+UE1DMzE3MTcyNzwvY3VzdG9tMj48ZWxlY3Ryb25pYy1yZXNvdXJjZS1udW0+MTAuMTE4Ni8x
NDcxLTI0NTgtMTEtNjUwPC9lbGVjdHJvbmljLXJlc291cmNlLW51bT48cmVtb3RlLWRhdGFiYXNl
LW5hbWU+TWVkbGluZTwvcmVtb3RlLWRhdGFiYXNlLW5hbWU+PHJlbW90ZS1kYXRhYmFzZS1wcm92
aWRlcj5OTE08L3JlbW90ZS1kYXRhYmFzZS1wcm92aWRlcj48L3JlY29yZD48L0NpdGU+PC9FbmRO
b3RlPgB=
</w:fldData>
        </w:fldChar>
      </w:r>
      <w:r>
        <w:rPr>
          <w:rFonts w:ascii="Times New Roman" w:hAnsi="Times New Roman" w:cs="Times New Roman"/>
          <w:lang w:val="en-US"/>
        </w:rPr>
        <w:instrText xml:space="preserve"> ADDIN EN.CITE </w:instrText>
      </w:r>
      <w:r>
        <w:rPr>
          <w:rFonts w:ascii="Times New Roman" w:hAnsi="Times New Roman" w:cs="Times New Roman"/>
          <w:lang w:val="en-US"/>
        </w:rPr>
        <w:fldChar w:fldCharType="begin">
          <w:fldData xml:space="preserve">PEVuZE5vdGU+PENpdGU+PEF1dGhvcj5BdWRldDwvQXV0aG9yPjxZZWFyPjIwMTY8L1llYXI+PFJl
Y051bT4zMTI8L1JlY051bT48RGlzcGxheVRleHQ+KEF1ZGV0IGV0IGFsLiwgMjAxNjsgR3JvaCBl
dCBhbC4sIDIwMTEpPC9EaXNwbGF5VGV4dD48cmVjb3JkPjxyZWMtbnVtYmVyPjMxMjwvcmVjLW51
bWJlcj48Zm9yZWlnbi1rZXlzPjxrZXkgYXBwPSJFTiIgZGItaWQ9IjAwdnZyZTB6bXNlcnJwZXdy
OWE1dHdwemU5cGFzdnJhdnJwYSIgdGltZXN0YW1wPSIxNzYzMDU1MjY2Ij4zMTI8L2tleT48L2Zv
cmVpZ24ta2V5cz48cmVmLXR5cGUgbmFtZT0iSm91cm5hbCBBcnRpY2xlIj4xNzwvcmVmLXR5cGU+
PGNvbnRyaWJ1dG9ycz48YXV0aG9ycz48YXV0aG9yPkF1ZGV0LCBDLiBNLjwvYXV0aG9yPjxhdXRo
b3I+Q2hpcmUsIFkuIE0uPC9hdXRob3I+PGF1dGhvcj5WYXosIEwuIE0uPC9hdXRob3I+PGF1dGhv
cj5CZWNodGVsLCBSLjwvYXV0aG9yPjxhdXRob3I+Q2FybHNvbi1CcmVtZXIsIEQuPC9hdXRob3I+
PGF1dGhvcj5XZXN0ZXIsIEMuIFcuPC9hdXRob3I+PGF1dGhvcj5BbWljbywgSy4gUi48L2F1dGhv
cj48YXV0aG9yPkdvbnphbGV6LUNhbHZvLCBMLjwvYXV0aG9yPjwvYXV0aG9ycz48L2NvbnRyaWJ1
dG9ycz48YXV0aC1hZGRyZXNzPlZhbmRlcmJpbHQgVW5pdmVyc2l0eSwgTmFzaHZpbGxlLCBUZW5u
ZXNzZWUsIFVTQSBjYXJvbHluLm0uYXVkZXRAdmFuZGVyYmlsdC5lZHUuJiN4RDtGcmllbmRzIGlu
IEdsb2JhbCBIZWFsdGggKEZHSCksIFF1ZWxpbWFuZSwgTW96YW1iaXF1ZS4mI3hEO1ZhbmRlcmJp
bHQgVW5pdmVyc2l0eSwgTmFzaHZpbGxlLCBUZW5uZXNzZWUsIFVTQSBGcmllbmRzIGluIEdsb2Jh
bCBIZWFsdGggKEZHSCksIFF1ZWxpbWFuZSwgTW96YW1iaXF1ZSBTYXZlIHRoZSBDaGlsZHJlbiwg
V2FzaGluZ3RvbiwgRC5DLiwgVVNBLiYjeEQ7VmFuZGVyYmlsdCBVbml2ZXJzaXR5LCBOYXNodmls
bGUsIFRlbm5lc3NlZSwgVVNBLiYjeEQ7VW5pdmVyc2l0eSBvZiBNaWNoaWdhbiwgQW5uIEFyYm9y
LCBNaWNoaWdhbiwgVVNBLiYjeEQ7VmFuZGVyYmlsdCBVbml2ZXJzaXR5LCBOYXNodmlsbGUsIFRl
bm5lc3NlZSwgVVNBIEZyaWVuZHMgaW4gR2xvYmFsIEhlYWx0aCAoRkdIKSwgUXVlbGltYW5lLCBN
b3phbWJpcXVlLjwvYXV0aC1hZGRyZXNzPjx0aXRsZXM+PHRpdGxlPkJhcnJpZXJzIHRvIE1hbGUg
SW52b2x2ZW1lbnQgaW4gQW50ZW5hdGFsIENhcmUgaW4gUnVyYWwgTW96YW1iaXF1ZTwvdGl0bGU+
PHNlY29uZGFyeS10aXRsZT5RdWFsIEhlYWx0aCBSZXM8L3NlY29uZGFyeS10aXRsZT48L3RpdGxl
cz48cGVyaW9kaWNhbD48ZnVsbC10aXRsZT5RdWFsIEhlYWx0aCBSZXM8L2Z1bGwtdGl0bGU+PC9w
ZXJpb2RpY2FsPjxwYWdlcz4xNzIxLTMxPC9wYWdlcz48dm9sdW1lPjI2PC92b2x1bWU+PG51bWJl
cj4xMjwvbnVtYmVyPjxlZGl0aW9uPjIwMTUwNDA4PC9lZGl0aW9uPjxrZXl3b3Jkcz48a2V5d29y
ZD5GYXRoZXJzPC9rZXl3b3JkPjxrZXl3b3JkPkZlbWFsZTwva2V5d29yZD48a2V5d29yZD5Gb2N1
cyBHcm91cHM8L2tleXdvcmQ+PGtleXdvcmQ+SElWIEluZmVjdGlvbnMvKnByZXZlbnRpb24gJmFt
cDsgY29udHJvbDwva2V5d29yZD48a2V5d29yZD5IdW1hbnM8L2tleXdvcmQ+PGtleXdvcmQ+SW5m
ZWN0aW91cyBEaXNlYXNlIFRyYW5zbWlzc2lvbiwgVmVydGljYWwvKnByZXZlbnRpb24gJmFtcDsg
Y29udHJvbDwva2V5d29yZD48a2V5d29yZD5NYWxlPC9rZXl3b3JkPjxrZXl3b3JkPk1vemFtYmlx
dWU8L2tleXdvcmQ+PGtleXdvcmQ+UHJlZ25hbmN5PC9rZXl3b3JkPjxrZXl3b3JkPipQcmVuYXRh
bCBDYXJlPC9rZXl3b3JkPjxrZXl3b3JkPlJ1cmFsIFBvcHVsYXRpb248L2tleXdvcmQ+PGtleXdv
cmQ+KlNleHVhbCBQYXJ0bmVyczwva2V5d29yZD48a2V5d29yZD5BZnJpY2EsIHN1Yi1TYWhhcmFu
PC9rZXl3b3JkPjxrZXl3b3JkPkhpdi9haWRzPC9rZXl3b3JkPjxrZXl3b3JkPmdlbmRlcjwva2V5
d29yZD48a2V5d29yZD5xdWFsaXRhdGl2ZTwva2V5d29yZD48a2V5d29yZD5yZWxhdGlvbnNoaXBz
PC9rZXl3b3JkPjxrZXl3b3JkPnJ1cmFsPC9rZXl3b3JkPjxrZXl3b3JkPnN0aWdtYTwva2V5d29y
ZD48L2tleXdvcmRzPjxkYXRlcz48eWVhcj4yMDE2PC95ZWFyPjxwdWItZGF0ZXM+PGRhdGU+T2N0
PC9kYXRlPjwvcHViLWRhdGVzPjwvZGF0ZXM+PGlzYm4+MTA0OS03MzIzIChQcmludCkmI3hEOzEw
NDktNzMyMyAoTGlua2luZyk8L2lzYm4+PGFjY2Vzc2lvbi1udW0+MjU4NTQ2MTU8L2FjY2Vzc2lv
bi1udW0+PHVybHM+PHJlbGF0ZWQtdXJscz48dXJsPmh0dHBzOi8vd3d3Lm5jYmkubmxtLm5paC5n
b3YvcHVibWVkLzI1ODU0NjE1PC91cmw+PC9yZWxhdGVkLXVybHM+PC91cmxzPjxjdXN0b20xPlRo
ZSBhdXRob3JzIGRlY2xhcmVkIG5vIHBvdGVudGlhbCBjb25mbGljdHMgb2YgaW50ZXJlc3Qgd2l0
aCByZXNwZWN0IHRvIHRoZSByZXNlYXJjaCwgYXV0aG9yc2hpcCwgYW5kL29yIHB1YmxpY2F0aW9u
IG9mIHRoaXMgYXJ0aWNsZS48L2N1c3RvbTE+PGN1c3RvbTI+UE1DNDU5ODI4MjwvY3VzdG9tMj48
ZWxlY3Ryb25pYy1yZXNvdXJjZS1udW0+MTAuMTE3Ny8xMDQ5NzMyMzE1NTgwMzAyPC9lbGVjdHJv
bmljLXJlc291cmNlLW51bT48cmVtb3RlLWRhdGFiYXNlLW5hbWU+TWVkbGluZTwvcmVtb3RlLWRh
dGFiYXNlLW5hbWU+PHJlbW90ZS1kYXRhYmFzZS1wcm92aWRlcj5OTE08L3JlbW90ZS1kYXRhYmFz
ZS1wcm92aWRlcj48L3JlY29yZD48L0NpdGU+PENpdGU+PEF1dGhvcj5Hcm9oPC9BdXRob3I+PFll
YXI+MjAxMTwvWWVhcj48UmVjTnVtPjI2MzwvUmVjTnVtPjxyZWNvcmQ+PHJlYy1udW1iZXI+MjYz
PC9yZWMtbnVtYmVyPjxmb3JlaWduLWtleXM+PGtleSBhcHA9IkVOIiBkYi1pZD0iMDB2dnJlMHpt
c2VycnBld3I5YTV0d3B6ZTlwYXN2cmF2cnBhIiB0aW1lc3RhbXA9IjE3NTYxMTg5OTMiPjI2Mzwv
a2V5PjwvZm9yZWlnbi1rZXlzPjxyZWYtdHlwZSBuYW1lPSJKb3VybmFsIEFydGljbGUiPjE3PC9y
ZWYtdHlwZT48Y29udHJpYnV0b3JzPjxhdXRob3JzPjxhdXRob3I+R3JvaCwgSy48L2F1dGhvcj48
YXV0aG9yPkF1ZGV0LCBDLiBNLjwvYXV0aG9yPjxhdXRob3I+QmFwdGlzdGEsIEEuPC9hdXRob3I+
PGF1dGhvcj5TaWRhdCwgTS48L2F1dGhvcj48YXV0aG9yPlZlcmdhcmEsIEEuPC9hdXRob3I+PGF1
dGhvcj5WZXJtdW5kLCBTLiBILjwvYXV0aG9yPjxhdXRob3I+TW9vbiwgVC4gRC48L2F1dGhvcj48
L2F1dGhvcnM+PC9jb250cmlidXRvcnM+PGF1dGgtYWRkcmVzcz5EZXBhcnRtZW50IG9mIE1lZGlj
aW5lLCBELTMxMDAsIE1lZGljYWwgQ2VudGVyIE5vcnRoLCBOYXNodmlsbGUsIFROIDM3MjMyLTIz
NTgsIFVTQS48L2F1dGgtYWRkcmVzcz48dGl0bGVzPjx0aXRsZT5CYXJyaWVycyB0byBhbnRpcmV0
cm92aXJhbCB0aGVyYXB5IGFkaGVyZW5jZSBpbiBydXJhbCBNb3phbWJpcXVlPC90aXRsZT48c2Vj
b25kYXJ5LXRpdGxlPkJNQyBQdWJsaWMgSGVhbHRoPC9zZWNvbmRhcnktdGl0bGU+PC90aXRsZXM+
PHBlcmlvZGljYWw+PGZ1bGwtdGl0bGU+Qk1DIFB1YmxpYyBIZWFsdGg8L2Z1bGwtdGl0bGU+PC9w
ZXJpb2RpY2FsPjxwYWdlcz42NTA8L3BhZ2VzPjx2b2x1bWU+MTE8L3ZvbHVtZT48ZWRpdGlvbj4y
MDExMDgxNjwvZWRpdGlvbj48a2V5d29yZHM+PGtleXdvcmQ+QWR1bHQ8L2tleXdvcmQ+PGtleXdv
cmQ+QW50aS1SZXRyb3ZpcmFsIEFnZW50cy9hZHZlcnNlIGVmZmVjdHMvZWNvbm9taWNzLyp0aGVy
YXBldXRpYyB1c2U8L2tleXdvcmQ+PGtleXdvcmQ+QXR0aXR1ZGUgb2YgSGVhbHRoIFBlcnNvbm5l
bDwva2V5d29yZD48a2V5d29yZD5BdHRpdHVkZSB0byBIZWFsdGg8L2tleXdvcmQ+PGtleXdvcmQ+
Q29tbXVuaXR5IEhlYWx0aCBTZXJ2aWNlczwva2V5d29yZD48a2V5d29yZD5Db21tdW5pdHkgSGVh
bHRoIFdvcmtlcnMvcHN5Y2hvbG9neTwva2V5d29yZD48a2V5d29yZD5Db21tdW5pdHktQmFzZWQg
UGFydGljaXBhdG9yeSBSZXNlYXJjaDwva2V5d29yZD48a2V5d29yZD5Db25maWRlbnRpYWxpdHk8
L2tleXdvcmQ+PGtleXdvcmQ+RmVtYWxlPC9rZXl3b3JkPjxrZXl3b3JkPkZvY3VzIEdyb3Vwczwv
a2V5d29yZD48a2V5d29yZD5ISVYgSW5mZWN0aW9ucy8qZHJ1ZyB0aGVyYXB5PC9rZXl3b3JkPjxr
ZXl3b3JkPipIZWFsdGggU2VydmljZXMgQWNjZXNzaWJpbGl0eTwva2V5d29yZD48a2V5d29yZD5I
dW1hbnM8L2tleXdvcmQ+PGtleXdvcmQ+TWFsZTwva2V5d29yZD48a2V5d29yZD5NZWRpY2F0aW9u
IEFkaGVyZW5jZS8qcHN5Y2hvbG9neTwva2V5d29yZD48a2V5d29yZD5Nb3phbWJpcXVlPC9rZXl3
b3JkPjxrZXl3b3JkPipQcm9mZXNzaW9uYWwtUGF0aWVudCBSZWxhdGlvbnM8L2tleXdvcmQ+PGtl
eXdvcmQ+UXVhbGl0YXRpdmUgUmVzZWFyY2g8L2tleXdvcmQ+PGtleXdvcmQ+KlJ1cmFsIEhlYWx0
aCBTZXJ2aWNlczwva2V5d29yZD48a2V5d29yZD5Tb2Npb2Vjb25vbWljIEZhY3RvcnM8L2tleXdv
cmQ+PGtleXdvcmQ+QXNzZXNzbWVudCBvZiBNZWRpY2F0aW9uIEFkaGVyZW5jZTwva2V5d29yZD48
L2tleXdvcmRzPjxkYXRlcz48eWVhcj4yMDExPC95ZWFyPjxwdWItZGF0ZXM+PGRhdGU+QXVnIDE2
PC9kYXRlPjwvcHViLWRhdGVzPjwvZGF0ZXM+PGlzYm4+MTQ3MS0yNDU4IChFbGVjdHJvbmljKSYj
eEQ7MTQ3MS0yNDU4IChMaW5raW5nKTwvaXNibj48YWNjZXNzaW9uLW51bT4yMTg0NjM0NDwvYWNj
ZXNzaW9uLW51bT48dXJscz48cmVsYXRlZC11cmxzPjx1cmw+aHR0cHM6Ly93d3cubmNiaS5ubG0u
bmloLmdvdi9wdWJtZWQvMjE4NDYzNDQ8L3VybD48L3JlbGF0ZWQtdXJscz48L3VybHM+PGN1c3Rv
bTI+UE1DMzE3MTcyNzwvY3VzdG9tMj48ZWxlY3Ryb25pYy1yZXNvdXJjZS1udW0+MTAuMTE4Ni8x
NDcxLTI0NTgtMTEtNjUwPC9lbGVjdHJvbmljLXJlc291cmNlLW51bT48cmVtb3RlLWRhdGFiYXNl
LW5hbWU+TWVkbGluZTwvcmVtb3RlLWRhdGFiYXNlLW5hbWU+PHJlbW90ZS1kYXRhYmFzZS1wcm92
aWRlcj5OTE08L3JlbW90ZS1kYXRhYmFzZS1wcm92aWRlcj48L3JlY29yZD48L0NpdGU+PC9FbmRO
b3RlPgB=
</w:fldData>
        </w:fldChar>
      </w:r>
      <w:r>
        <w:rPr>
          <w:rFonts w:ascii="Times New Roman" w:hAnsi="Times New Roman" w:cs="Times New Roman"/>
          <w:lang w:val="en-US"/>
        </w:rPr>
        <w:instrText xml:space="preserve"> ADDIN EN.CITE.DATA </w:instrText>
      </w:r>
      <w:r>
        <w:rPr>
          <w:rFonts w:ascii="Times New Roman" w:hAnsi="Times New Roman" w:cs="Times New Roman"/>
          <w:lang w:val="en-US"/>
        </w:rPr>
      </w:r>
      <w:r>
        <w:rPr>
          <w:rFonts w:ascii="Times New Roman" w:hAnsi="Times New Roman" w:cs="Times New Roman"/>
          <w:lang w:val="en-US"/>
        </w:rPr>
        <w:fldChar w:fldCharType="end"/>
      </w:r>
      <w:r>
        <w:rPr>
          <w:rFonts w:ascii="Times New Roman" w:hAnsi="Times New Roman" w:cs="Times New Roman"/>
          <w:lang w:val="en-US"/>
        </w:rPr>
        <w:fldChar w:fldCharType="separate"/>
      </w:r>
      <w:r>
        <w:rPr>
          <w:rFonts w:ascii="Times New Roman" w:hAnsi="Times New Roman" w:cs="Times New Roman"/>
          <w:noProof/>
          <w:lang w:val="en-US"/>
        </w:rPr>
        <w:t>(Audet et al., 2016; Groh et al., 2011)</w:t>
      </w:r>
      <w:r>
        <w:rPr>
          <w:rFonts w:ascii="Times New Roman" w:hAnsi="Times New Roman" w:cs="Times New Roman"/>
          <w:lang w:val="en-US"/>
        </w:rPr>
        <w:fldChar w:fldCharType="end"/>
      </w:r>
      <w:ins w:id="469" w:author="Izaidino Muchanga" w:date="2026-03-19T21:29:00Z" w16du:dateUtc="2026-03-19T21:29:00Z">
        <w:r>
          <w:rPr>
            <w:rFonts w:ascii="Times New Roman" w:hAnsi="Times New Roman" w:cs="Times New Roman"/>
            <w:lang w:val="en-US"/>
          </w:rPr>
          <w:t>.</w:t>
        </w:r>
      </w:ins>
      <w:del w:id="470" w:author="Izaidino Muchanga" w:date="2026-03-19T21:28:00Z" w16du:dateUtc="2026-03-19T21:28:00Z">
        <w:r w:rsidR="00FE3853" w:rsidRPr="00FE3853" w:rsidDel="00146D3B">
          <w:rPr>
            <w:rFonts w:ascii="Times New Roman" w:hAnsi="Times New Roman" w:cs="Times New Roman"/>
            <w:lang w:val="en-US"/>
          </w:rPr>
          <w:delText>Although physical distance may seem like a logical barrier, many studies indicate that PLHIV intentionally choose to attend clinics outside their area of residence, even if this involves traveling longer distances or facing transportation difficulties, motivated by the desire to maintain anonymity and avoid stigma and discrimination in the community.</w:delText>
        </w:r>
      </w:del>
    </w:p>
    <w:p w14:paraId="690FD5E6" w14:textId="6BFBA14C" w:rsidR="00944E90" w:rsidDel="00146D3B" w:rsidRDefault="00FE3853" w:rsidP="00FE3853">
      <w:pPr>
        <w:spacing w:line="360" w:lineRule="auto"/>
        <w:ind w:firstLine="709"/>
        <w:jc w:val="both"/>
        <w:rPr>
          <w:del w:id="471" w:author="Izaidino Muchanga" w:date="2026-03-19T21:28:00Z" w16du:dateUtc="2026-03-19T21:28:00Z"/>
          <w:rFonts w:ascii="Times New Roman" w:hAnsi="Times New Roman" w:cs="Times New Roman"/>
          <w:lang w:val="en-US"/>
        </w:rPr>
      </w:pPr>
      <w:del w:id="472" w:author="Izaidino Muchanga" w:date="2026-03-19T21:28:00Z" w16du:dateUtc="2026-03-19T21:28:00Z">
        <w:r w:rsidRPr="00FE3853" w:rsidDel="00146D3B">
          <w:rPr>
            <w:rFonts w:ascii="Times New Roman" w:hAnsi="Times New Roman" w:cs="Times New Roman"/>
            <w:lang w:val="en-US"/>
          </w:rPr>
          <w:delText>These factors highlight that ART adherence and retention depend not only on physical proximity but on a complex set of determinants</w:delText>
        </w:r>
        <w:r w:rsidDel="00146D3B">
          <w:rPr>
            <w:rFonts w:ascii="Times New Roman" w:hAnsi="Times New Roman" w:cs="Times New Roman"/>
            <w:lang w:val="en-US"/>
          </w:rPr>
          <w:delText xml:space="preserve"> </w:delText>
        </w:r>
        <w:r w:rsidRPr="00FE3853" w:rsidDel="00146D3B">
          <w:rPr>
            <w:rFonts w:ascii="Times New Roman" w:hAnsi="Times New Roman" w:cs="Times New Roman"/>
            <w:lang w:val="en-US"/>
          </w:rPr>
          <w:delText xml:space="preserve">social, cultural, economic, psychological, and organizational. A review of adherence barriers in Sub-Saharan Africa emphasizes this multiplicity: “transport and geographic barriers” appear alongside socio-structural, behavioral, and economic factors” as well as stigma </w:delText>
        </w:r>
        <w:r w:rsidR="00944E90" w:rsidDel="00146D3B">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sidDel="00146D3B">
          <w:rPr>
            <w:rFonts w:ascii="Times New Roman" w:hAnsi="Times New Roman" w:cs="Times New Roman"/>
            <w:lang w:val="en-US"/>
          </w:rPr>
          <w:delInstrText xml:space="preserve"> ADDIN EN.CITE </w:delInstrText>
        </w:r>
        <w:r w:rsidR="00F46EC7" w:rsidDel="00146D3B">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sidDel="00146D3B">
          <w:rPr>
            <w:rFonts w:ascii="Times New Roman" w:hAnsi="Times New Roman" w:cs="Times New Roman"/>
            <w:lang w:val="en-US"/>
          </w:rPr>
          <w:delInstrText xml:space="preserve"> ADDIN EN.CITE.DATA </w:delInstrText>
        </w:r>
        <w:r w:rsidR="00F46EC7" w:rsidDel="00146D3B">
          <w:rPr>
            <w:rFonts w:ascii="Times New Roman" w:hAnsi="Times New Roman" w:cs="Times New Roman"/>
          </w:rPr>
        </w:r>
        <w:r w:rsidR="00F46EC7" w:rsidDel="00146D3B">
          <w:rPr>
            <w:rFonts w:ascii="Times New Roman" w:hAnsi="Times New Roman" w:cs="Times New Roman"/>
          </w:rPr>
          <w:fldChar w:fldCharType="end"/>
        </w:r>
        <w:r w:rsidR="00944E90" w:rsidDel="00146D3B">
          <w:rPr>
            <w:rFonts w:ascii="Times New Roman" w:hAnsi="Times New Roman" w:cs="Times New Roman"/>
          </w:rPr>
        </w:r>
        <w:r w:rsidR="00944E90" w:rsidDel="00146D3B">
          <w:rPr>
            <w:rFonts w:ascii="Times New Roman" w:hAnsi="Times New Roman" w:cs="Times New Roman"/>
          </w:rPr>
          <w:fldChar w:fldCharType="separate"/>
        </w:r>
        <w:r w:rsidR="00F46EC7" w:rsidRPr="00F46EC7" w:rsidDel="00146D3B">
          <w:rPr>
            <w:rFonts w:ascii="Times New Roman" w:hAnsi="Times New Roman" w:cs="Times New Roman"/>
            <w:noProof/>
            <w:lang w:val="en-US"/>
          </w:rPr>
          <w:delText>(Magura et al., 2025)</w:delText>
        </w:r>
        <w:r w:rsidR="00944E90" w:rsidDel="00146D3B">
          <w:rPr>
            <w:rFonts w:ascii="Times New Roman" w:hAnsi="Times New Roman" w:cs="Times New Roman"/>
          </w:rPr>
          <w:fldChar w:fldCharType="end"/>
        </w:r>
        <w:r w:rsidR="00944E90" w:rsidRPr="00FE3853" w:rsidDel="00146D3B">
          <w:rPr>
            <w:rFonts w:ascii="Times New Roman" w:hAnsi="Times New Roman" w:cs="Times New Roman"/>
            <w:lang w:val="en-US"/>
          </w:rPr>
          <w:delText>.</w:delText>
        </w:r>
      </w:del>
    </w:p>
    <w:p w14:paraId="0278D262" w14:textId="77777777" w:rsidR="00E45FA2" w:rsidRPr="00FE3853" w:rsidRDefault="00E45FA2" w:rsidP="00C57AC1">
      <w:pPr>
        <w:spacing w:line="360" w:lineRule="auto"/>
        <w:jc w:val="both"/>
        <w:rPr>
          <w:rFonts w:ascii="Times New Roman" w:hAnsi="Times New Roman" w:cs="Times New Roman"/>
          <w:lang w:val="en-US"/>
        </w:rPr>
      </w:pPr>
    </w:p>
    <w:p w14:paraId="277D9A8A" w14:textId="3AD835B1" w:rsidR="009D2A25" w:rsidRPr="00C57AC1" w:rsidRDefault="009D2A25" w:rsidP="00C57AC1">
      <w:pPr>
        <w:rPr>
          <w:b/>
          <w:bCs/>
          <w:lang w:val="en-US"/>
        </w:rPr>
      </w:pPr>
      <w:bookmarkStart w:id="473" w:name="_Toc132403658"/>
      <w:bookmarkEnd w:id="398"/>
      <w:r w:rsidRPr="009D2A25">
        <w:rPr>
          <w:rFonts w:eastAsiaTheme="majorEastAsia" w:cstheme="majorBidi"/>
          <w:color w:val="0F4761" w:themeColor="accent1" w:themeShade="BF"/>
          <w:sz w:val="28"/>
          <w:szCs w:val="28"/>
          <w:lang w:val="en-US"/>
        </w:rPr>
        <w:t xml:space="preserve">Nutrition as </w:t>
      </w:r>
      <w:r w:rsidR="00B8594B">
        <w:rPr>
          <w:rFonts w:eastAsiaTheme="majorEastAsia" w:cstheme="majorBidi"/>
          <w:color w:val="0F4761" w:themeColor="accent1" w:themeShade="BF"/>
          <w:sz w:val="28"/>
          <w:szCs w:val="28"/>
          <w:lang w:val="en-US"/>
        </w:rPr>
        <w:t xml:space="preserve">factor </w:t>
      </w:r>
      <w:r w:rsidRPr="009D2A25">
        <w:rPr>
          <w:rFonts w:eastAsiaTheme="majorEastAsia" w:cstheme="majorBidi"/>
          <w:color w:val="0F4761" w:themeColor="accent1" w:themeShade="BF"/>
          <w:sz w:val="28"/>
          <w:szCs w:val="28"/>
          <w:lang w:val="en-US"/>
        </w:rPr>
        <w:t>of Antiretroviral Therapy Discontinuation</w:t>
      </w:r>
    </w:p>
    <w:p w14:paraId="41E13325" w14:textId="72304973" w:rsidR="00890704" w:rsidRPr="00AD2235" w:rsidRDefault="009D6688" w:rsidP="00942498">
      <w:pPr>
        <w:pStyle w:val="Legenda"/>
        <w:spacing w:after="0" w:line="360" w:lineRule="auto"/>
        <w:ind w:firstLine="709"/>
        <w:jc w:val="both"/>
        <w:rPr>
          <w:rFonts w:ascii="Times New Roman" w:hAnsi="Times New Roman" w:cs="Times New Roman"/>
          <w:b w:val="0"/>
          <w:bCs w:val="0"/>
          <w:color w:val="auto"/>
          <w:sz w:val="24"/>
          <w:szCs w:val="24"/>
          <w:lang w:val="en-US"/>
        </w:rPr>
      </w:pPr>
      <w:ins w:id="474" w:author="Izaidino Muchanga" w:date="2026-03-19T21:32:00Z" w16du:dateUtc="2026-03-19T21:32:00Z">
        <w:r>
          <w:rPr>
            <w:rFonts w:ascii="Times New Roman" w:hAnsi="Times New Roman" w:cs="Times New Roman"/>
            <w:b w:val="0"/>
            <w:bCs w:val="0"/>
            <w:color w:val="auto"/>
            <w:sz w:val="24"/>
            <w:szCs w:val="24"/>
            <w:lang w:val="en-US"/>
          </w:rPr>
          <w:t>M</w:t>
        </w:r>
      </w:ins>
      <w:del w:id="475" w:author="Izaidino Muchanga" w:date="2026-03-19T21:32:00Z" w16du:dateUtc="2026-03-19T21:32:00Z">
        <w:r w:rsidR="00AD2235" w:rsidRPr="00AD2235" w:rsidDel="009D6688">
          <w:rPr>
            <w:rFonts w:ascii="Times New Roman" w:hAnsi="Times New Roman" w:cs="Times New Roman"/>
            <w:b w:val="0"/>
            <w:bCs w:val="0"/>
            <w:color w:val="auto"/>
            <w:sz w:val="24"/>
            <w:szCs w:val="24"/>
            <w:lang w:val="en-US"/>
          </w:rPr>
          <w:delText xml:space="preserve">The analysis of data regarding the number of daily meals shows that </w:delText>
        </w:r>
        <w:r w:rsidR="00AE68F0" w:rsidRPr="00AD2235" w:rsidDel="009D6688">
          <w:rPr>
            <w:rFonts w:ascii="Times New Roman" w:hAnsi="Times New Roman" w:cs="Times New Roman"/>
            <w:b w:val="0"/>
            <w:bCs w:val="0"/>
            <w:color w:val="auto"/>
            <w:sz w:val="24"/>
            <w:szCs w:val="24"/>
            <w:lang w:val="en-US"/>
          </w:rPr>
          <w:delText>m</w:delText>
        </w:r>
      </w:del>
      <w:r w:rsidR="00AE68F0" w:rsidRPr="00AD2235">
        <w:rPr>
          <w:rFonts w:ascii="Times New Roman" w:hAnsi="Times New Roman" w:cs="Times New Roman"/>
          <w:b w:val="0"/>
          <w:bCs w:val="0"/>
          <w:color w:val="auto"/>
          <w:sz w:val="24"/>
          <w:szCs w:val="24"/>
          <w:lang w:val="en-US"/>
        </w:rPr>
        <w:t>ost</w:t>
      </w:r>
      <w:r w:rsidR="00AD2235" w:rsidRPr="00AD2235">
        <w:rPr>
          <w:rFonts w:ascii="Times New Roman" w:hAnsi="Times New Roman" w:cs="Times New Roman"/>
          <w:b w:val="0"/>
          <w:bCs w:val="0"/>
          <w:color w:val="auto"/>
          <w:sz w:val="24"/>
          <w:szCs w:val="24"/>
          <w:lang w:val="en-US"/>
        </w:rPr>
        <w:t xml:space="preserve"> participants (85.1%) had at least three meals per day, which represents a dietary pattern considered adequate in terms of nutritional frequency. A smaller number of participants reported having four meals per day (9%) and more than four meals (3.7%), indicating that only a minority have a more frequent eating pattern. On the other hand, only 3 participants (2.2%) reported having two daily meals, and no participants (0%) reported eating just one meal per day</w:t>
      </w:r>
      <w:ins w:id="476" w:author="Izaidino Muchanga" w:date="2026-03-19T21:33:00Z" w16du:dateUtc="2026-03-19T21:33:00Z">
        <w:r w:rsidR="007523D9">
          <w:rPr>
            <w:rFonts w:ascii="Times New Roman" w:hAnsi="Times New Roman" w:cs="Times New Roman"/>
            <w:b w:val="0"/>
            <w:bCs w:val="0"/>
            <w:color w:val="auto"/>
            <w:sz w:val="24"/>
            <w:szCs w:val="24"/>
            <w:lang w:val="en-US"/>
          </w:rPr>
          <w:t xml:space="preserve"> </w:t>
        </w:r>
      </w:ins>
      <w:r w:rsidR="00C12AF4">
        <w:rPr>
          <w:rFonts w:ascii="Times New Roman" w:hAnsi="Times New Roman" w:cs="Times New Roman"/>
          <w:b w:val="0"/>
          <w:bCs w:val="0"/>
          <w:color w:val="auto"/>
          <w:sz w:val="24"/>
          <w:szCs w:val="24"/>
          <w:lang w:val="en-US"/>
        </w:rPr>
        <w:t>(Table 4)</w:t>
      </w:r>
      <w:r w:rsidR="00AD2235" w:rsidRPr="00AD2235">
        <w:rPr>
          <w:rFonts w:ascii="Times New Roman" w:hAnsi="Times New Roman" w:cs="Times New Roman"/>
          <w:b w:val="0"/>
          <w:bCs w:val="0"/>
          <w:color w:val="auto"/>
          <w:sz w:val="24"/>
          <w:szCs w:val="24"/>
          <w:lang w:val="en-US"/>
        </w:rPr>
        <w:t>.</w:t>
      </w:r>
      <w:r w:rsidR="00942498">
        <w:rPr>
          <w:rFonts w:ascii="Times New Roman" w:hAnsi="Times New Roman" w:cs="Times New Roman"/>
          <w:b w:val="0"/>
          <w:bCs w:val="0"/>
          <w:color w:val="auto"/>
          <w:sz w:val="24"/>
          <w:szCs w:val="24"/>
          <w:lang w:val="en-US"/>
        </w:rPr>
        <w:t xml:space="preserve"> </w:t>
      </w:r>
      <w:r w:rsidR="00C12AF4">
        <w:rPr>
          <w:rFonts w:ascii="Times New Roman" w:hAnsi="Times New Roman" w:cs="Times New Roman"/>
          <w:b w:val="0"/>
          <w:bCs w:val="0"/>
          <w:color w:val="auto"/>
          <w:sz w:val="24"/>
          <w:szCs w:val="24"/>
          <w:lang w:val="en-US"/>
        </w:rPr>
        <w:t>T</w:t>
      </w:r>
      <w:r w:rsidR="00AD2235" w:rsidRPr="00AD2235">
        <w:rPr>
          <w:rFonts w:ascii="Times New Roman" w:hAnsi="Times New Roman" w:cs="Times New Roman"/>
          <w:b w:val="0"/>
          <w:bCs w:val="0"/>
          <w:color w:val="auto"/>
          <w:sz w:val="24"/>
          <w:szCs w:val="24"/>
          <w:lang w:val="en-US"/>
        </w:rPr>
        <w:t>he results suggest that most patients have a relatively stable dietary pattern, with access to at least three meals per day,</w:t>
      </w:r>
      <w:r w:rsidR="00C12AF4">
        <w:rPr>
          <w:rFonts w:ascii="Times New Roman" w:hAnsi="Times New Roman" w:cs="Times New Roman"/>
          <w:b w:val="0"/>
          <w:bCs w:val="0"/>
          <w:color w:val="auto"/>
          <w:sz w:val="24"/>
          <w:szCs w:val="24"/>
          <w:lang w:val="en-US"/>
        </w:rPr>
        <w:t xml:space="preserve"> some studies showed that </w:t>
      </w:r>
      <w:r w:rsidR="00AD2235" w:rsidRPr="00AD2235">
        <w:rPr>
          <w:rFonts w:ascii="Times New Roman" w:hAnsi="Times New Roman" w:cs="Times New Roman"/>
          <w:b w:val="0"/>
          <w:bCs w:val="0"/>
          <w:color w:val="auto"/>
          <w:sz w:val="24"/>
          <w:szCs w:val="24"/>
          <w:lang w:val="en-US"/>
        </w:rPr>
        <w:t>adequate nutrition is associated with better drug absorption and reduced side effects</w:t>
      </w:r>
      <w:r w:rsidR="00C12AF4">
        <w:rPr>
          <w:rFonts w:ascii="Times New Roman" w:hAnsi="Times New Roman" w:cs="Times New Roman"/>
          <w:b w:val="0"/>
          <w:bCs w:val="0"/>
          <w:color w:val="auto"/>
          <w:sz w:val="24"/>
          <w:szCs w:val="24"/>
          <w:lang w:val="en-US"/>
        </w:rPr>
        <w:fldChar w:fldCharType="begin">
          <w:fldData xml:space="preserve">PEVuZE5vdGU+PENpdGU+PEF1dGhvcj5GdXNlaW5pPC9BdXRob3I+PFllYXI+MjAyMTwvWWVhcj48
UmVjTnVtPjM0NDwvUmVjTnVtPjxEaXNwbGF5VGV4dD4oRXhhdmVyeSBldCBhbC4sIDIwMjE7IEZ1
c2VpbmkgZXQgYWwuLCAyMDIxOyBNdXN1bWFyaSBldCBhbC4sIDIwMTQpPC9EaXNwbGF5VGV4dD48
cmVjb3JkPjxyZWMtbnVtYmVyPjM0NDwvcmVjLW51bWJlcj48Zm9yZWlnbi1rZXlzPjxrZXkgYXBw
PSJFTiIgZGItaWQ9IjAwdnZyZTB6bXNlcnJwZXdyOWE1dHdwemU5cGFzdnJhdnJwYSIgdGltZXN0
YW1wPSIxNzYzNTc2MzcyIj4zNDQ8L2tleT48L2ZvcmVpZ24ta2V5cz48cmVmLXR5cGUgbmFtZT0i
Sm91cm5hbCBBcnRpY2xlIj4xNzwvcmVmLXR5cGU+PGNvbnRyaWJ1dG9ycz48YXV0aG9ycz48YXV0
aG9yPkZ1c2VpbmksIEguPC9hdXRob3I+PGF1dGhvcj5HeWFuLCBCLiBBLjwvYXV0aG9yPjxhdXRo
b3I+S3llaSwgRy4gQi48L2F1dGhvcj48YXV0aG9yPkhlaW1idXJnZXIsIEQuIEMuPC9hdXRob3I+
PGF1dGhvcj5Lb2V0aGUsIEouIFIuPC9hdXRob3I+PC9hdXRob3JzPjwvY29udHJpYnV0b3JzPjxh
dXRoLWFkZHJlc3M+RGVwYXJ0bWVudCBvZiBJbW11bm9sb2d5LCBOb2d1Y2hpIE1lbW9yaWFsIElu
c3RpdHV0ZSBmb3IgTWVkaWNhbCBSZXNlYXJjaCwgTGVnb24sIEdoYW5hLiBodWJhaWRhLmZ1c2Vp
bmkuMUB2dW1jLm9yZy4mI3hEO0RlcGFydG1lbnQgb2YgVmlyb2xvZ3ksIE5vZ3VjaGkgTWVtb3Jp
YWwgSW5zdGl0dXRlIGZvciBNZWRpY2FsIFJlc2VhcmNoLCBMZWdvbiwgR2hhbmEuIGh1YmFpZGEu
ZnVzZWluaS4xQHZ1bWMub3JnLiYjeEQ7RGl2aXNvbiBvZiBJbmZlY3Rpb3VzIERpc2Vhc2VzLCBW
YW5kZXJiaWx0IFVuaXZlcnNpdHkgTWVkaWNhbCBDZW50ZXIsIE5hc2h2aWxsZSwgVE4sIDM3MjMy
LTI1ODIsIFVTQS4gaHViYWlkYS5mdXNlaW5pLjFAdnVtYy5vcmcuJiN4RDtEZXBhcnRtZW50IG9m
IEltbXVub2xvZ3ksIE5vZ3VjaGkgTWVtb3JpYWwgSW5zdGl0dXRlIGZvciBNZWRpY2FsIFJlc2Vh
cmNoLCBMZWdvbiwgR2hhbmEuJiN4RDtEZXBhcnRtZW50IG9mIFZpcm9sb2d5LCBOb2d1Y2hpIE1l
bW9yaWFsIEluc3RpdHV0ZSBmb3IgTWVkaWNhbCBSZXNlYXJjaCwgTGVnb24sIEdoYW5hLiYjeEQ7
RGl2aXNpb24gb2YgSW5mZWN0aW91cyBEaXNlYXNlcywgV2FzaGluZ3RvbiBVbml2ZXJzaXR5IFNj
aG9vbCBvZiBNZWRpY2luZSwgU3QuIExvdWlzLCBNTywgVVNBLiYjeEQ7VmFuZGVyYmlsdCBJbnN0
aXR1dGUgZm9yIEdsb2JhbCBIZWFsdGgsIE5hc2h2aWxsZSwgVE4sIFVTQS4mI3hEO0Rpdmlzb24g
b2YgSW5mZWN0aW91cyBEaXNlYXNlcywgVmFuZGVyYmlsdCBVbml2ZXJzaXR5IE1lZGljYWwgQ2Vu
dGVyLCBOYXNodmlsbGUsIFROLCAzNzIzMi0yNTgyLCBVU0EuPC9hdXRoLWFkZHJlc3M+PHRpdGxl
cz48dGl0bGU+VW5kZXJudXRyaXRpb24gYW5kIEhJViBJbmZlY3Rpb24gaW4gU3ViLVNhaGFyYW4g
QWZyaWNhOiBIZWFsdGggT3V0Y29tZXMgYW5kIFRoZXJhcGV1dGljIEludGVydmVudGlvbnM8L3Rp
dGxlPjxzZWNvbmRhcnktdGl0bGU+Q3VyciBISVYvQUlEUyBSZXA8L3NlY29uZGFyeS10aXRsZT48
L3RpdGxlcz48cGVyaW9kaWNhbD48ZnVsbC10aXRsZT5DdXJyIEhJVi9BSURTIFJlcDwvZnVsbC10
aXRsZT48L3BlcmlvZGljYWw+PHBhZ2VzPjg3LTk3PC9wYWdlcz48dm9sdW1lPjE4PC92b2x1bWU+
PG51bWJlcj4yPC9udW1iZXI+PGVkaXRpb24+MjAyMTAyMTk8L2VkaXRpb24+PGtleXdvcmRzPjxr
ZXl3b3JkPkFmcmljYSBTb3V0aCBvZiB0aGUgU2FoYXJhL2VwaWRlbWlvbG9neTwva2V5d29yZD48
a2V5d29yZD4qSElWIEluZmVjdGlvbnMvY29tcGxpY2F0aW9ucy9kcnVnIHRoZXJhcHk8L2tleXdv
cmQ+PGtleXdvcmQ+SHVtYW5zPC9rZXl3b3JkPjxrZXl3b3JkPipNYWxudXRyaXRpb24vY29tcGxp
Y2F0aW9uczwva2V5d29yZD48a2V5d29yZD5PdXRjb21lIEFzc2Vzc21lbnQsIEhlYWx0aCBDYXJl
PC9rZXl3b3JkPjxrZXl3b3JkPlByb3NwZWN0aXZlIFN0dWRpZXM8L2tleXdvcmQ+PGtleXdvcmQ+
QWRpcG9raW5lczwva2V5d29yZD48a2V5d29yZD5Cb2R5IG1hc3MgaW5kZXg8L2tleXdvcmQ+PGtl
eXdvcmQ+SGl2PC9rZXl3b3JkPjxrZXl3b3JkPkltbXVuZSByZWNvdmVyeTwva2V5d29yZD48a2V5
d29yZD5MZXB0aW48L2tleXdvcmQ+PGtleXdvcmQ+VW5kZXJudXRyaXRpb248L2tleXdvcmQ+PC9r
ZXl3b3Jkcz48ZGF0ZXM+PHllYXI+MjAyMTwveWVhcj48cHViLWRhdGVzPjxkYXRlPkFwcjwvZGF0
ZT48L3B1Yi1kYXRlcz48L2RhdGVzPjxpc2JuPjE1NDgtMzU3NiAoRWxlY3Ryb25pYykmI3hEOzE1
NDgtMzU2OCAoUHJpbnQpJiN4RDsxNTQ4LTM1NjggKExpbmtpbmcpPC9pc2JuPjxhY2Nlc3Npb24t
bnVtPjMzNjA2MTk2PC9hY2Nlc3Npb24tbnVtPjx1cmxzPjxyZWxhdGVkLXVybHM+PHVybD5odHRw
czovL3d3dy5uY2JpLm5sbS5uaWguZ292L3B1Ym1lZC8zMzYwNjE5NjwvdXJsPjwvcmVsYXRlZC11
cmxzPjwvdXJscz48Y3VzdG9tMT5Db25mbGljdHMgb2YgSW50ZXJlc3QgTm8gcG90ZW50aWFsIGNv
bmZsaWN0cyBvZiBpbnRlcmVzdCByZWxldmFudCB0byB0aGlzIGFydGljbGUgd2VyZSByZXBvcnRl
ZC48L2N1c3RvbTE+PGN1c3RvbTI+UE1DODQwNDM3MDwvY3VzdG9tMj48ZWxlY3Ryb25pYy1yZXNv
dXJjZS1udW0+MTAuMTAwNy9zMTE5MDQtMDIxLTAwNTQxLTY8L2VsZWN0cm9uaWMtcmVzb3VyY2Ut
bnVtPjxyZW1vdGUtZGF0YWJhc2UtbmFtZT5NZWRsaW5lPC9yZW1vdGUtZGF0YWJhc2UtbmFtZT48
cmVtb3RlLWRhdGFiYXNlLXByb3ZpZGVyPk5MTTwvcmVtb3RlLWRhdGFiYXNlLXByb3ZpZGVyPjwv
cmVjb3JkPjwvQ2l0ZT48Q2l0ZT48QXV0aG9yPk11c3VtYXJpPC9BdXRob3I+PFllYXI+MjAxNDwv
WWVhcj48UmVjTnVtPjkyPC9SZWNOdW0+PHJlY29yZD48cmVjLW51bWJlcj45MjwvcmVjLW51bWJl
cj48Zm9yZWlnbi1rZXlzPjxrZXkgYXBwPSJFTiIgZGItaWQ9IjAwdnZyZTB6bXNlcnJwZXdyOWE1
dHdwemU5cGFzdnJhdnJwYSIgdGltZXN0YW1wPSIxNzU1MTk5MTI0Ij45Mjwva2V5PjwvZm9yZWln
bi1rZXlzPjxyZWYtdHlwZSBuYW1lPSJKb3VybmFsIEFydGljbGUiPjE3PC9yZWYtdHlwZT48Y29u
dHJpYnV0b3JzPjxhdXRob3JzPjxhdXRob3I+TXVzdW1hcmksIFAuIE0uPC9hdXRob3I+PGF1dGhv
cj5Xb3V0ZXJzLCBFLjwvYXV0aG9yPjxhdXRob3I+S2F5ZW1iZSwgUC4gSy48L2F1dGhvcj48YXV0
aG9yPktpdW1idSBOeml0YSwgTS48L2F1dGhvcj48YXV0aG9yPk1iaWtheWksIFMuIE0uPC9hdXRo
b3I+PGF1dGhvcj5TdWd1aW1vdG8sIFMuIFAuPC9hdXRob3I+PGF1dGhvcj5UZWNoYXNyaXZpY2hp
ZW4sIFQuPC9hdXRob3I+PGF1dGhvcj5MdWtoZWxlLCBCLiBXLjwvYXV0aG9yPjxhdXRob3I+RWwt
U2FhaWRpLCBDLjwvYXV0aG9yPjxhdXRob3I+UGlvdCwgUC48L2F1dGhvcj48YXV0aG9yPk9uby1L
aWhhcmEsIE0uPC9hdXRob3I+PGF1dGhvcj5LaWhhcmEsIE0uPC9hdXRob3I+PC9hdXRob3JzPjwv
Y29udHJpYnV0b3JzPjxhdXRoLWFkZHJlc3M+RGVwYXJ0bWVudCBvZiBHbG9iYWwgSGVhbHRoIGFu
ZCBTb2Npby1lcGlkZW1pb2xvZ3ksIEt5b3RvIFVuaXZlcnNpdHkgU2Nob29sIG9mIFB1YmxpYyBI
ZWFsdGgsIEt5b3RvLCBKYXBhbi4mI3hEO0RlcGFydG1lbnQgb2YgU29jaW9sb2d5LCBSZXNlYXJj
aCBDZW50cmUgZm9yIExvbmdpdHVkaW5hbCBhbmQgTGlmZSBDb3Vyc2UgU3R1ZGllcywgVW5pdmVy
c2l0eSBvZiBBbnR3ZXJwLCBBbnR3ZXJwLCBCZWxnaXVtLiYjeEQ7S2luc2hhc2EgVW5pdmVyc2l0
eSBTY2hvb2wgb2YgUHVibGljIEhlYWx0aCwgVW5pdmVyc2l0eSBvZiBLaW5zaGFzYSwgS2luc2hh
c2EsIERlbW9jcmF0aWMgUmVwdWJsaWMgb2YgQ29uZ28uJiN4RDtDZW50cmUgSG9zcGl0YWxpZXIg
TW9ua29sZSwgS2luc2hhc2EsIERlbW9jcmF0aWMgUmVwdWJsaWMgb2YgQ29uZ28uJiN4RDtMb25k
b24gU2Nob29sIG9mIEh5Z2llbmUgYW5kIFRyb3BpY2FsIE1lZGljaW5lLCBMb25kb24sIFVuaXRl
ZCBLaW5nZG9tLjwvYXV0aC1hZGRyZXNzPjx0aXRsZXM+PHRpdGxlPkZvb2QgaW5zZWN1cml0eSBp
cyBhc3NvY2lhdGVkIHdpdGggaW5jcmVhc2VkIHJpc2sgb2Ygbm9uLWFkaGVyZW5jZSB0byBhbnRp
cmV0cm92aXJhbCB0aGVyYXB5IGFtb25nIEhJVi1pbmZlY3RlZCBhZHVsdHMgaW4gdGhlIERlbW9j
cmF0aWMgUmVwdWJsaWMgb2YgQ29uZ286IGEgY3Jvc3Mtc2VjdGlvbmFsIHN0dWR5PC90aXRsZT48
c2Vjb25kYXJ5LXRpdGxlPlBMb1MgT25lPC9zZWNvbmRhcnktdGl0bGU+PC90aXRsZXM+PHBlcmlv
ZGljYWw+PGZ1bGwtdGl0bGU+UExvUyBPbmU8L2Z1bGwtdGl0bGU+PC9wZXJpb2RpY2FsPjxwYWdl
cz5lODUzMjc8L3BhZ2VzPjx2b2x1bWU+OTwvdm9sdW1lPjxudW1iZXI+MTwvbnVtYmVyPjxlZGl0
aW9uPjIwMTQwMTE1PC9lZGl0aW9uPjxrZXl3b3Jkcz48a2V5d29yZD5BZHVsdDwva2V5d29yZD48
a2V5d29yZD5BbnRpLUhJViBBZ2VudHMvYWRtaW5pc3RyYXRpb24gJmFtcDsgZG9zYWdlLyp0aGVy
YXBldXRpYyB1c2U8L2tleXdvcmQ+PGtleXdvcmQ+Q3Jvc3MtU2VjdGlvbmFsIFN0dWRpZXM8L2tl
eXdvcmQ+PGtleXdvcmQ+RGVtb2NyYXRpYyBSZXB1YmxpYyBvZiB0aGUgQ29uZ288L2tleXdvcmQ+
PGtleXdvcmQ+RmVtYWxlPC9rZXl3b3JkPjxrZXl3b3JkPipGb29kIFN1cHBseTwva2V5d29yZD48
a2V5d29yZD5ISVYgSW5mZWN0aW9ucy8qZHJ1ZyB0aGVyYXB5L3BoeXNpb3BhdGhvbG9neTwva2V5
d29yZD48a2V5d29yZD5IdW1hbnM8L2tleXdvcmQ+PGtleXdvcmQ+TWFsZTwva2V5d29yZD48a2V5
d29yZD4qUGF0aWVudCBDb21wbGlhbmNlPC9rZXl3b3JkPjwva2V5d29yZHM+PGRhdGVzPjx5ZWFy
PjIwMTQ8L3llYXI+PC9kYXRlcz48aXNibj4xOTMyLTYyMDMgKEVsZWN0cm9uaWMpJiN4RDsxOTMy
LTYyMDMgKExpbmtpbmcpPC9pc2JuPjxhY2Nlc3Npb24tbnVtPjI0NDU0ODQxPC9hY2Nlc3Npb24t
bnVtPjx1cmxzPjxyZWxhdGVkLXVybHM+PHVybD5odHRwczovL3d3dy5uY2JpLm5sbS5uaWguZ292
L3B1Ym1lZC8yNDQ1NDg0MTwvdXJsPjwvcmVsYXRlZC11cmxzPjwvdXJscz48Y3VzdG9tMT5Db21w
ZXRpbmcgSW50ZXJlc3RzOiBUaGUgYXV0aG9ycyBoYXZlIGRlY2xhcmVkIHRoYXQgbm8gY29tcGV0
aW5nIGludGVyZXN0cyBleGlzdC48L2N1c3RvbTE+PGN1c3RvbTI+UE1DMzg5MzE3NDwvY3VzdG9t
Mj48ZWxlY3Ryb25pYy1yZXNvdXJjZS1udW0+MTAuMTM3MS9qb3VybmFsLnBvbmUuMDA4NTMyNzwv
ZWxlY3Ryb25pYy1yZXNvdXJjZS1udW0+PHJlbW90ZS1kYXRhYmFzZS1uYW1lPk1lZGxpbmU8L3Jl
bW90ZS1kYXRhYmFzZS1uYW1lPjxyZW1vdGUtZGF0YWJhc2UtcHJvdmlkZXI+TkxNPC9yZW1vdGUt
ZGF0YWJhc2UtcHJvdmlkZXI+PC9yZWNvcmQ+PC9DaXRlPjxDaXRlPjxBdXRob3I+RXhhdmVyeTwv
QXV0aG9yPjxZZWFyPjIwMjE8L1llYXI+PFJlY051bT4zMzg8L1JlY051bT48cmVjb3JkPjxyZWMt
bnVtYmVyPjMzODwvcmVjLW51bWJlcj48Zm9yZWlnbi1rZXlzPjxrZXkgYXBwPSJFTiIgZGItaWQ9
IjAwdnZyZTB6bXNlcnJwZXdyOWE1dHdwemU5cGFzdnJhdnJwYSIgdGltZXN0YW1wPSIxNzYzNTc2
MjkzIj4zMzg8L2tleT48L2ZvcmVpZ24ta2V5cz48cmVmLXR5cGUgbmFtZT0iSm91cm5hbCBBcnRp
Y2xlIj4xNzwvcmVmLXR5cGU+PGNvbnRyaWJ1dG9ycz48YXV0aG9ycz48YXV0aG9yPkV4YXZlcnks
IEEuPC9hdXRob3I+PGF1dGhvcj5DaGFybGVzLCBKLjwvYXV0aG9yPjxhdXRob3I+S3VobGlrLCBF
LjwvYXV0aG9yPjxhdXRob3I+QmFyYW5rZW5hLCBBLjwvYXV0aG9yPjxhdXRob3I+QWJkdWwsIFIu
PC9hdXRob3I+PGF1dGhvcj5NdWJ5YXppLCBHLiBNLjwvYXV0aG9yPjxhdXRob3I+S3lhcnV6aSwg
Qy48L2F1dGhvcj48YXV0aG9yPktpa295bywgTC48L2F1dGhvcj48YXV0aG9yPkplcmUsIEUuPC9h
dXRob3I+PGF1dGhvcj5CYWxhbXBhbWEsIE0uPC9hdXRob3I+PC9hdXRob3JzPjwvY29udHJpYnV0
b3JzPjxhdXRoLWFkZHJlc3M+UEFDVCBUYW56YW5pYSwgRGFyIGVzIFNhbGFhbSwgVGFuemFuaWEu
JiN4RDtQYWN0IEluYy4sIFdhc2hpbmd0b24sIERDLCBVbml0ZWQgU3RhdGVzLiYjeEQ7SW1wYWN0
IEV2YWx1YXRpb24sIElmYWthcmEgSGVhbHRoIEluc3RpdHV0ZSwgRGFyIGVzIFNhbGFhbSwgVGFu
emFuaWEuJiN4RDtIZWFsdGggU3lzdGVtcyBhbmQgUG9saWN5IFJlc2VhcmNoLCBOYXRpb25hbCBJ
bnN0aXR1dGUgZm9yIE1lZGljYWwgUmVzZWFyY2gsIERhciBlcyBTYWxhYW0sIFRhbnphbmlhLjwv
YXV0aC1hZGRyZXNzPjx0aXRsZXM+PHRpdGxlPkh1bmdlciBhbmQgQWRoZXJlbmNlIHRvIEFudGly
ZXRyb3ZpcmFsIFRoZXJhcHk6IExlYXJuaW5nIEZyb20gSElWIFBvc2l0aXZlIENhcmVnaXZlcnMg
b2YgT3JwaGFucyBhbmQgVnVsbmVyYWJsZSBDaGlsZHJlbiBpbiBUYW56YW5pYTwvdGl0bGU+PHNl
Y29uZGFyeS10aXRsZT5Gcm9udCBQdWJsaWMgSGVhbHRoPC9zZWNvbmRhcnktdGl0bGU+PC90aXRs
ZXM+PHBlcmlvZGljYWw+PGZ1bGwtdGl0bGU+RnJvbnQgUHVibGljIEhlYWx0aDwvZnVsbC10aXRs
ZT48L3BlcmlvZGljYWw+PHBhZ2VzPjcxOTQ4NTwvcGFnZXM+PHZvbHVtZT45PC92b2x1bWU+PGVk
aXRpb24+MjAyMjAyMjE8L2VkaXRpb24+PGtleXdvcmRzPjxrZXl3b3JkPkNhcmVnaXZlcnM8L2tl
eXdvcmQ+PGtleXdvcmQ+Q2hpbGQ8L2tleXdvcmQ+PGtleXdvcmQ+KkNoaWxkLCBPcnBoYW5lZDwv
a2V5d29yZD48a2V5d29yZD5GZW1hbGU8L2tleXdvcmQ+PGtleXdvcmQ+KkhJViBJbmZlY3Rpb25z
L2RydWcgdGhlcmFweS9lcGlkZW1pb2xvZ3k8L2tleXdvcmQ+PGtleXdvcmQ+SHVtYW5zPC9rZXl3
b3JkPjxrZXl3b3JkPkh1bmdlcjwva2V5d29yZD48a2V5d29yZD5NaWRkbGUgQWdlZDwva2V5d29y
ZD48a2V5d29yZD5UYW56YW5pYS9lcGlkZW1pb2xvZ3k8L2tleXdvcmQ+PGtleXdvcmQ+SGl2PC9r
ZXl3b3JkPjxrZXl3b3JkPmFkaGVyZW5jZTwva2V5d29yZD48a2V5d29yZD5hbnRpcmV0cm92aXJh
bCB0aGVyYXB5PC9rZXl3b3JkPjxrZXl3b3JkPmZvb2Qgc2VjdXJpdHk8L2tleXdvcmQ+PC9rZXl3
b3Jkcz48ZGF0ZXM+PHllYXI+MjAyMTwveWVhcj48L2RhdGVzPjxpc2JuPjIyOTYtMjU2NSAoRWxl
Y3Ryb25pYykmI3hEOzIyOTYtMjU2NSAoTGlua2luZyk8L2lzYm4+PGFjY2Vzc2lvbi1udW0+MzUy
NjU1ODE8L2FjY2Vzc2lvbi1udW0+PHVybHM+PHJlbGF0ZWQtdXJscz48dXJsPmh0dHBzOi8vd3d3
Lm5jYmkubmxtLm5paC5nb3YvcHVibWVkLzM1MjY1NTgxPC91cmw+PC9yZWxhdGVkLXVybHM+PC91
cmxzPjxjdXN0b20xPkVLIHdhcyBlbXBsb3llZCBieSBQYWN0LCBJbmMuIFRoZSByZW1haW5pbmcg
YXV0aG9ycyBkZWNsYXJlIHRoYXQgdGhlIHJlc2VhcmNoIHdhcyBjb25kdWN0ZWQgaW4gdGhlIGFi
c2VuY2Ugb2YgYW55IGNvbW1lcmNpYWwgb3IgZmluYW5jaWFsIHJlbGF0aW9uc2hpcHMgdGhhdCBj
b3VsZCBiZSBjb25zdHJ1ZWQgYXMgYSBwb3RlbnRpYWwgY29uZmxpY3Qgb2YgaW50ZXJlc3QuPC9j
dXN0b20xPjxjdXN0b20yPlBNQzg4OTg5NTI8L2N1c3RvbTI+PGVsZWN0cm9uaWMtcmVzb3VyY2Ut
bnVtPjEwLjMzODkvZnB1YmguMjAyMS43MTk0ODU8L2VsZWN0cm9uaWMtcmVzb3VyY2UtbnVtPjxy
ZW1vdGUtZGF0YWJhc2UtbmFtZT5NZWRsaW5lPC9yZW1vdGUtZGF0YWJhc2UtbmFtZT48cmVtb3Rl
LWRhdGFiYXNlLXByb3ZpZGVyPk5MTTwvcmVtb3RlLWRhdGFiYXNlLXByb3ZpZGVyPjwvcmVjb3Jk
PjwvQ2l0ZT48L0VuZE5vdGU+AG==
</w:fldData>
        </w:fldChar>
      </w:r>
      <w:r w:rsidR="00C12AF4">
        <w:rPr>
          <w:rFonts w:ascii="Times New Roman" w:hAnsi="Times New Roman" w:cs="Times New Roman"/>
          <w:b w:val="0"/>
          <w:bCs w:val="0"/>
          <w:color w:val="auto"/>
          <w:sz w:val="24"/>
          <w:szCs w:val="24"/>
          <w:lang w:val="en-US"/>
        </w:rPr>
        <w:instrText xml:space="preserve"> ADDIN EN.CITE </w:instrText>
      </w:r>
      <w:r w:rsidR="00C12AF4">
        <w:rPr>
          <w:rFonts w:ascii="Times New Roman" w:hAnsi="Times New Roman" w:cs="Times New Roman"/>
          <w:b w:val="0"/>
          <w:bCs w:val="0"/>
          <w:color w:val="auto"/>
          <w:sz w:val="24"/>
          <w:szCs w:val="24"/>
          <w:lang w:val="en-US"/>
        </w:rPr>
        <w:fldChar w:fldCharType="begin">
          <w:fldData xml:space="preserve">PEVuZE5vdGU+PENpdGU+PEF1dGhvcj5GdXNlaW5pPC9BdXRob3I+PFllYXI+MjAyMTwvWWVhcj48
UmVjTnVtPjM0NDwvUmVjTnVtPjxEaXNwbGF5VGV4dD4oRXhhdmVyeSBldCBhbC4sIDIwMjE7IEZ1
c2VpbmkgZXQgYWwuLCAyMDIxOyBNdXN1bWFyaSBldCBhbC4sIDIwMTQpPC9EaXNwbGF5VGV4dD48
cmVjb3JkPjxyZWMtbnVtYmVyPjM0NDwvcmVjLW51bWJlcj48Zm9yZWlnbi1rZXlzPjxrZXkgYXBw
PSJFTiIgZGItaWQ9IjAwdnZyZTB6bXNlcnJwZXdyOWE1dHdwemU5cGFzdnJhdnJwYSIgdGltZXN0
YW1wPSIxNzYzNTc2MzcyIj4zNDQ8L2tleT48L2ZvcmVpZ24ta2V5cz48cmVmLXR5cGUgbmFtZT0i
Sm91cm5hbCBBcnRpY2xlIj4xNzwvcmVmLXR5cGU+PGNvbnRyaWJ1dG9ycz48YXV0aG9ycz48YXV0
aG9yPkZ1c2VpbmksIEguPC9hdXRob3I+PGF1dGhvcj5HeWFuLCBCLiBBLjwvYXV0aG9yPjxhdXRo
b3I+S3llaSwgRy4gQi48L2F1dGhvcj48YXV0aG9yPkhlaW1idXJnZXIsIEQuIEMuPC9hdXRob3I+
PGF1dGhvcj5Lb2V0aGUsIEouIFIuPC9hdXRob3I+PC9hdXRob3JzPjwvY29udHJpYnV0b3JzPjxh
dXRoLWFkZHJlc3M+RGVwYXJ0bWVudCBvZiBJbW11bm9sb2d5LCBOb2d1Y2hpIE1lbW9yaWFsIElu
c3RpdHV0ZSBmb3IgTWVkaWNhbCBSZXNlYXJjaCwgTGVnb24sIEdoYW5hLiBodWJhaWRhLmZ1c2Vp
bmkuMUB2dW1jLm9yZy4mI3hEO0RlcGFydG1lbnQgb2YgVmlyb2xvZ3ksIE5vZ3VjaGkgTWVtb3Jp
YWwgSW5zdGl0dXRlIGZvciBNZWRpY2FsIFJlc2VhcmNoLCBMZWdvbiwgR2hhbmEuIGh1YmFpZGEu
ZnVzZWluaS4xQHZ1bWMub3JnLiYjeEQ7RGl2aXNvbiBvZiBJbmZlY3Rpb3VzIERpc2Vhc2VzLCBW
YW5kZXJiaWx0IFVuaXZlcnNpdHkgTWVkaWNhbCBDZW50ZXIsIE5hc2h2aWxsZSwgVE4sIDM3MjMy
LTI1ODIsIFVTQS4gaHViYWlkYS5mdXNlaW5pLjFAdnVtYy5vcmcuJiN4RDtEZXBhcnRtZW50IG9m
IEltbXVub2xvZ3ksIE5vZ3VjaGkgTWVtb3JpYWwgSW5zdGl0dXRlIGZvciBNZWRpY2FsIFJlc2Vh
cmNoLCBMZWdvbiwgR2hhbmEuJiN4RDtEZXBhcnRtZW50IG9mIFZpcm9sb2d5LCBOb2d1Y2hpIE1l
bW9yaWFsIEluc3RpdHV0ZSBmb3IgTWVkaWNhbCBSZXNlYXJjaCwgTGVnb24sIEdoYW5hLiYjeEQ7
RGl2aXNpb24gb2YgSW5mZWN0aW91cyBEaXNlYXNlcywgV2FzaGluZ3RvbiBVbml2ZXJzaXR5IFNj
aG9vbCBvZiBNZWRpY2luZSwgU3QuIExvdWlzLCBNTywgVVNBLiYjeEQ7VmFuZGVyYmlsdCBJbnN0
aXR1dGUgZm9yIEdsb2JhbCBIZWFsdGgsIE5hc2h2aWxsZSwgVE4sIFVTQS4mI3hEO0Rpdmlzb24g
b2YgSW5mZWN0aW91cyBEaXNlYXNlcywgVmFuZGVyYmlsdCBVbml2ZXJzaXR5IE1lZGljYWwgQ2Vu
dGVyLCBOYXNodmlsbGUsIFROLCAzNzIzMi0yNTgyLCBVU0EuPC9hdXRoLWFkZHJlc3M+PHRpdGxl
cz48dGl0bGU+VW5kZXJudXRyaXRpb24gYW5kIEhJViBJbmZlY3Rpb24gaW4gU3ViLVNhaGFyYW4g
QWZyaWNhOiBIZWFsdGggT3V0Y29tZXMgYW5kIFRoZXJhcGV1dGljIEludGVydmVudGlvbnM8L3Rp
dGxlPjxzZWNvbmRhcnktdGl0bGU+Q3VyciBISVYvQUlEUyBSZXA8L3NlY29uZGFyeS10aXRsZT48
L3RpdGxlcz48cGVyaW9kaWNhbD48ZnVsbC10aXRsZT5DdXJyIEhJVi9BSURTIFJlcDwvZnVsbC10
aXRsZT48L3BlcmlvZGljYWw+PHBhZ2VzPjg3LTk3PC9wYWdlcz48dm9sdW1lPjE4PC92b2x1bWU+
PG51bWJlcj4yPC9udW1iZXI+PGVkaXRpb24+MjAyMTAyMTk8L2VkaXRpb24+PGtleXdvcmRzPjxr
ZXl3b3JkPkFmcmljYSBTb3V0aCBvZiB0aGUgU2FoYXJhL2VwaWRlbWlvbG9neTwva2V5d29yZD48
a2V5d29yZD4qSElWIEluZmVjdGlvbnMvY29tcGxpY2F0aW9ucy9kcnVnIHRoZXJhcHk8L2tleXdv
cmQ+PGtleXdvcmQ+SHVtYW5zPC9rZXl3b3JkPjxrZXl3b3JkPipNYWxudXRyaXRpb24vY29tcGxp
Y2F0aW9uczwva2V5d29yZD48a2V5d29yZD5PdXRjb21lIEFzc2Vzc21lbnQsIEhlYWx0aCBDYXJl
PC9rZXl3b3JkPjxrZXl3b3JkPlByb3NwZWN0aXZlIFN0dWRpZXM8L2tleXdvcmQ+PGtleXdvcmQ+
QWRpcG9raW5lczwva2V5d29yZD48a2V5d29yZD5Cb2R5IG1hc3MgaW5kZXg8L2tleXdvcmQ+PGtl
eXdvcmQ+SGl2PC9rZXl3b3JkPjxrZXl3b3JkPkltbXVuZSByZWNvdmVyeTwva2V5d29yZD48a2V5
d29yZD5MZXB0aW48L2tleXdvcmQ+PGtleXdvcmQ+VW5kZXJudXRyaXRpb248L2tleXdvcmQ+PC9r
ZXl3b3Jkcz48ZGF0ZXM+PHllYXI+MjAyMTwveWVhcj48cHViLWRhdGVzPjxkYXRlPkFwcjwvZGF0
ZT48L3B1Yi1kYXRlcz48L2RhdGVzPjxpc2JuPjE1NDgtMzU3NiAoRWxlY3Ryb25pYykmI3hEOzE1
NDgtMzU2OCAoUHJpbnQpJiN4RDsxNTQ4LTM1NjggKExpbmtpbmcpPC9pc2JuPjxhY2Nlc3Npb24t
bnVtPjMzNjA2MTk2PC9hY2Nlc3Npb24tbnVtPjx1cmxzPjxyZWxhdGVkLXVybHM+PHVybD5odHRw
czovL3d3dy5uY2JpLm5sbS5uaWguZ292L3B1Ym1lZC8zMzYwNjE5NjwvdXJsPjwvcmVsYXRlZC11
cmxzPjwvdXJscz48Y3VzdG9tMT5Db25mbGljdHMgb2YgSW50ZXJlc3QgTm8gcG90ZW50aWFsIGNv
bmZsaWN0cyBvZiBpbnRlcmVzdCByZWxldmFudCB0byB0aGlzIGFydGljbGUgd2VyZSByZXBvcnRl
ZC48L2N1c3RvbTE+PGN1c3RvbTI+UE1DODQwNDM3MDwvY3VzdG9tMj48ZWxlY3Ryb25pYy1yZXNv
dXJjZS1udW0+MTAuMTAwNy9zMTE5MDQtMDIxLTAwNTQxLTY8L2VsZWN0cm9uaWMtcmVzb3VyY2Ut
bnVtPjxyZW1vdGUtZGF0YWJhc2UtbmFtZT5NZWRsaW5lPC9yZW1vdGUtZGF0YWJhc2UtbmFtZT48
cmVtb3RlLWRhdGFiYXNlLXByb3ZpZGVyPk5MTTwvcmVtb3RlLWRhdGFiYXNlLXByb3ZpZGVyPjwv
cmVjb3JkPjwvQ2l0ZT48Q2l0ZT48QXV0aG9yPk11c3VtYXJpPC9BdXRob3I+PFllYXI+MjAxNDwv
WWVhcj48UmVjTnVtPjkyPC9SZWNOdW0+PHJlY29yZD48cmVjLW51bWJlcj45MjwvcmVjLW51bWJl
cj48Zm9yZWlnbi1rZXlzPjxrZXkgYXBwPSJFTiIgZGItaWQ9IjAwdnZyZTB6bXNlcnJwZXdyOWE1
dHdwemU5cGFzdnJhdnJwYSIgdGltZXN0YW1wPSIxNzU1MTk5MTI0Ij45Mjwva2V5PjwvZm9yZWln
bi1rZXlzPjxyZWYtdHlwZSBuYW1lPSJKb3VybmFsIEFydGljbGUiPjE3PC9yZWYtdHlwZT48Y29u
dHJpYnV0b3JzPjxhdXRob3JzPjxhdXRob3I+TXVzdW1hcmksIFAuIE0uPC9hdXRob3I+PGF1dGhv
cj5Xb3V0ZXJzLCBFLjwvYXV0aG9yPjxhdXRob3I+S2F5ZW1iZSwgUC4gSy48L2F1dGhvcj48YXV0
aG9yPktpdW1idSBOeml0YSwgTS48L2F1dGhvcj48YXV0aG9yPk1iaWtheWksIFMuIE0uPC9hdXRo
b3I+PGF1dGhvcj5TdWd1aW1vdG8sIFMuIFAuPC9hdXRob3I+PGF1dGhvcj5UZWNoYXNyaXZpY2hp
ZW4sIFQuPC9hdXRob3I+PGF1dGhvcj5MdWtoZWxlLCBCLiBXLjwvYXV0aG9yPjxhdXRob3I+RWwt
U2FhaWRpLCBDLjwvYXV0aG9yPjxhdXRob3I+UGlvdCwgUC48L2F1dGhvcj48YXV0aG9yPk9uby1L
aWhhcmEsIE0uPC9hdXRob3I+PGF1dGhvcj5LaWhhcmEsIE0uPC9hdXRob3I+PC9hdXRob3JzPjwv
Y29udHJpYnV0b3JzPjxhdXRoLWFkZHJlc3M+RGVwYXJ0bWVudCBvZiBHbG9iYWwgSGVhbHRoIGFu
ZCBTb2Npby1lcGlkZW1pb2xvZ3ksIEt5b3RvIFVuaXZlcnNpdHkgU2Nob29sIG9mIFB1YmxpYyBI
ZWFsdGgsIEt5b3RvLCBKYXBhbi4mI3hEO0RlcGFydG1lbnQgb2YgU29jaW9sb2d5LCBSZXNlYXJj
aCBDZW50cmUgZm9yIExvbmdpdHVkaW5hbCBhbmQgTGlmZSBDb3Vyc2UgU3R1ZGllcywgVW5pdmVy
c2l0eSBvZiBBbnR3ZXJwLCBBbnR3ZXJwLCBCZWxnaXVtLiYjeEQ7S2luc2hhc2EgVW5pdmVyc2l0
eSBTY2hvb2wgb2YgUHVibGljIEhlYWx0aCwgVW5pdmVyc2l0eSBvZiBLaW5zaGFzYSwgS2luc2hh
c2EsIERlbW9jcmF0aWMgUmVwdWJsaWMgb2YgQ29uZ28uJiN4RDtDZW50cmUgSG9zcGl0YWxpZXIg
TW9ua29sZSwgS2luc2hhc2EsIERlbW9jcmF0aWMgUmVwdWJsaWMgb2YgQ29uZ28uJiN4RDtMb25k
b24gU2Nob29sIG9mIEh5Z2llbmUgYW5kIFRyb3BpY2FsIE1lZGljaW5lLCBMb25kb24sIFVuaXRl
ZCBLaW5nZG9tLjwvYXV0aC1hZGRyZXNzPjx0aXRsZXM+PHRpdGxlPkZvb2QgaW5zZWN1cml0eSBp
cyBhc3NvY2lhdGVkIHdpdGggaW5jcmVhc2VkIHJpc2sgb2Ygbm9uLWFkaGVyZW5jZSB0byBhbnRp
cmV0cm92aXJhbCB0aGVyYXB5IGFtb25nIEhJVi1pbmZlY3RlZCBhZHVsdHMgaW4gdGhlIERlbW9j
cmF0aWMgUmVwdWJsaWMgb2YgQ29uZ286IGEgY3Jvc3Mtc2VjdGlvbmFsIHN0dWR5PC90aXRsZT48
c2Vjb25kYXJ5LXRpdGxlPlBMb1MgT25lPC9zZWNvbmRhcnktdGl0bGU+PC90aXRsZXM+PHBlcmlv
ZGljYWw+PGZ1bGwtdGl0bGU+UExvUyBPbmU8L2Z1bGwtdGl0bGU+PC9wZXJpb2RpY2FsPjxwYWdl
cz5lODUzMjc8L3BhZ2VzPjx2b2x1bWU+OTwvdm9sdW1lPjxudW1iZXI+MTwvbnVtYmVyPjxlZGl0
aW9uPjIwMTQwMTE1PC9lZGl0aW9uPjxrZXl3b3Jkcz48a2V5d29yZD5BZHVsdDwva2V5d29yZD48
a2V5d29yZD5BbnRpLUhJViBBZ2VudHMvYWRtaW5pc3RyYXRpb24gJmFtcDsgZG9zYWdlLyp0aGVy
YXBldXRpYyB1c2U8L2tleXdvcmQ+PGtleXdvcmQ+Q3Jvc3MtU2VjdGlvbmFsIFN0dWRpZXM8L2tl
eXdvcmQ+PGtleXdvcmQ+RGVtb2NyYXRpYyBSZXB1YmxpYyBvZiB0aGUgQ29uZ288L2tleXdvcmQ+
PGtleXdvcmQ+RmVtYWxlPC9rZXl3b3JkPjxrZXl3b3JkPipGb29kIFN1cHBseTwva2V5d29yZD48
a2V5d29yZD5ISVYgSW5mZWN0aW9ucy8qZHJ1ZyB0aGVyYXB5L3BoeXNpb3BhdGhvbG9neTwva2V5
d29yZD48a2V5d29yZD5IdW1hbnM8L2tleXdvcmQ+PGtleXdvcmQ+TWFsZTwva2V5d29yZD48a2V5
d29yZD4qUGF0aWVudCBDb21wbGlhbmNlPC9rZXl3b3JkPjwva2V5d29yZHM+PGRhdGVzPjx5ZWFy
PjIwMTQ8L3llYXI+PC9kYXRlcz48aXNibj4xOTMyLTYyMDMgKEVsZWN0cm9uaWMpJiN4RDsxOTMy
LTYyMDMgKExpbmtpbmcpPC9pc2JuPjxhY2Nlc3Npb24tbnVtPjI0NDU0ODQxPC9hY2Nlc3Npb24t
bnVtPjx1cmxzPjxyZWxhdGVkLXVybHM+PHVybD5odHRwczovL3d3dy5uY2JpLm5sbS5uaWguZ292
L3B1Ym1lZC8yNDQ1NDg0MTwvdXJsPjwvcmVsYXRlZC11cmxzPjwvdXJscz48Y3VzdG9tMT5Db21w
ZXRpbmcgSW50ZXJlc3RzOiBUaGUgYXV0aG9ycyBoYXZlIGRlY2xhcmVkIHRoYXQgbm8gY29tcGV0
aW5nIGludGVyZXN0cyBleGlzdC48L2N1c3RvbTE+PGN1c3RvbTI+UE1DMzg5MzE3NDwvY3VzdG9t
Mj48ZWxlY3Ryb25pYy1yZXNvdXJjZS1udW0+MTAuMTM3MS9qb3VybmFsLnBvbmUuMDA4NTMyNzwv
ZWxlY3Ryb25pYy1yZXNvdXJjZS1udW0+PHJlbW90ZS1kYXRhYmFzZS1uYW1lPk1lZGxpbmU8L3Jl
bW90ZS1kYXRhYmFzZS1uYW1lPjxyZW1vdGUtZGF0YWJhc2UtcHJvdmlkZXI+TkxNPC9yZW1vdGUt
ZGF0YWJhc2UtcHJvdmlkZXI+PC9yZWNvcmQ+PC9DaXRlPjxDaXRlPjxBdXRob3I+RXhhdmVyeTwv
QXV0aG9yPjxZZWFyPjIwMjE8L1llYXI+PFJlY051bT4zMzg8L1JlY051bT48cmVjb3JkPjxyZWMt
bnVtYmVyPjMzODwvcmVjLW51bWJlcj48Zm9yZWlnbi1rZXlzPjxrZXkgYXBwPSJFTiIgZGItaWQ9
IjAwdnZyZTB6bXNlcnJwZXdyOWE1dHdwemU5cGFzdnJhdnJwYSIgdGltZXN0YW1wPSIxNzYzNTc2
MjkzIj4zMzg8L2tleT48L2ZvcmVpZ24ta2V5cz48cmVmLXR5cGUgbmFtZT0iSm91cm5hbCBBcnRp
Y2xlIj4xNzwvcmVmLXR5cGU+PGNvbnRyaWJ1dG9ycz48YXV0aG9ycz48YXV0aG9yPkV4YXZlcnks
IEEuPC9hdXRob3I+PGF1dGhvcj5DaGFybGVzLCBKLjwvYXV0aG9yPjxhdXRob3I+S3VobGlrLCBF
LjwvYXV0aG9yPjxhdXRob3I+QmFyYW5rZW5hLCBBLjwvYXV0aG9yPjxhdXRob3I+QWJkdWwsIFIu
PC9hdXRob3I+PGF1dGhvcj5NdWJ5YXppLCBHLiBNLjwvYXV0aG9yPjxhdXRob3I+S3lhcnV6aSwg
Qy48L2F1dGhvcj48YXV0aG9yPktpa295bywgTC48L2F1dGhvcj48YXV0aG9yPkplcmUsIEUuPC9h
dXRob3I+PGF1dGhvcj5CYWxhbXBhbWEsIE0uPC9hdXRob3I+PC9hdXRob3JzPjwvY29udHJpYnV0
b3JzPjxhdXRoLWFkZHJlc3M+UEFDVCBUYW56YW5pYSwgRGFyIGVzIFNhbGFhbSwgVGFuemFuaWEu
JiN4RDtQYWN0IEluYy4sIFdhc2hpbmd0b24sIERDLCBVbml0ZWQgU3RhdGVzLiYjeEQ7SW1wYWN0
IEV2YWx1YXRpb24sIElmYWthcmEgSGVhbHRoIEluc3RpdHV0ZSwgRGFyIGVzIFNhbGFhbSwgVGFu
emFuaWEuJiN4RDtIZWFsdGggU3lzdGVtcyBhbmQgUG9saWN5IFJlc2VhcmNoLCBOYXRpb25hbCBJ
bnN0aXR1dGUgZm9yIE1lZGljYWwgUmVzZWFyY2gsIERhciBlcyBTYWxhYW0sIFRhbnphbmlhLjwv
YXV0aC1hZGRyZXNzPjx0aXRsZXM+PHRpdGxlPkh1bmdlciBhbmQgQWRoZXJlbmNlIHRvIEFudGly
ZXRyb3ZpcmFsIFRoZXJhcHk6IExlYXJuaW5nIEZyb20gSElWIFBvc2l0aXZlIENhcmVnaXZlcnMg
b2YgT3JwaGFucyBhbmQgVnVsbmVyYWJsZSBDaGlsZHJlbiBpbiBUYW56YW5pYTwvdGl0bGU+PHNl
Y29uZGFyeS10aXRsZT5Gcm9udCBQdWJsaWMgSGVhbHRoPC9zZWNvbmRhcnktdGl0bGU+PC90aXRs
ZXM+PHBlcmlvZGljYWw+PGZ1bGwtdGl0bGU+RnJvbnQgUHVibGljIEhlYWx0aDwvZnVsbC10aXRs
ZT48L3BlcmlvZGljYWw+PHBhZ2VzPjcxOTQ4NTwvcGFnZXM+PHZvbHVtZT45PC92b2x1bWU+PGVk
aXRpb24+MjAyMjAyMjE8L2VkaXRpb24+PGtleXdvcmRzPjxrZXl3b3JkPkNhcmVnaXZlcnM8L2tl
eXdvcmQ+PGtleXdvcmQ+Q2hpbGQ8L2tleXdvcmQ+PGtleXdvcmQ+KkNoaWxkLCBPcnBoYW5lZDwv
a2V5d29yZD48a2V5d29yZD5GZW1hbGU8L2tleXdvcmQ+PGtleXdvcmQ+KkhJViBJbmZlY3Rpb25z
L2RydWcgdGhlcmFweS9lcGlkZW1pb2xvZ3k8L2tleXdvcmQ+PGtleXdvcmQ+SHVtYW5zPC9rZXl3
b3JkPjxrZXl3b3JkPkh1bmdlcjwva2V5d29yZD48a2V5d29yZD5NaWRkbGUgQWdlZDwva2V5d29y
ZD48a2V5d29yZD5UYW56YW5pYS9lcGlkZW1pb2xvZ3k8L2tleXdvcmQ+PGtleXdvcmQ+SGl2PC9r
ZXl3b3JkPjxrZXl3b3JkPmFkaGVyZW5jZTwva2V5d29yZD48a2V5d29yZD5hbnRpcmV0cm92aXJh
bCB0aGVyYXB5PC9rZXl3b3JkPjxrZXl3b3JkPmZvb2Qgc2VjdXJpdHk8L2tleXdvcmQ+PC9rZXl3
b3Jkcz48ZGF0ZXM+PHllYXI+MjAyMTwveWVhcj48L2RhdGVzPjxpc2JuPjIyOTYtMjU2NSAoRWxl
Y3Ryb25pYykmI3hEOzIyOTYtMjU2NSAoTGlua2luZyk8L2lzYm4+PGFjY2Vzc2lvbi1udW0+MzUy
NjU1ODE8L2FjY2Vzc2lvbi1udW0+PHVybHM+PHJlbGF0ZWQtdXJscz48dXJsPmh0dHBzOi8vd3d3
Lm5jYmkubmxtLm5paC5nb3YvcHVibWVkLzM1MjY1NTgxPC91cmw+PC9yZWxhdGVkLXVybHM+PC91
cmxzPjxjdXN0b20xPkVLIHdhcyBlbXBsb3llZCBieSBQYWN0LCBJbmMuIFRoZSByZW1haW5pbmcg
YXV0aG9ycyBkZWNsYXJlIHRoYXQgdGhlIHJlc2VhcmNoIHdhcyBjb25kdWN0ZWQgaW4gdGhlIGFi
c2VuY2Ugb2YgYW55IGNvbW1lcmNpYWwgb3IgZmluYW5jaWFsIHJlbGF0aW9uc2hpcHMgdGhhdCBj
b3VsZCBiZSBjb25zdHJ1ZWQgYXMgYSBwb3RlbnRpYWwgY29uZmxpY3Qgb2YgaW50ZXJlc3QuPC9j
dXN0b20xPjxjdXN0b20yPlBNQzg4OTg5NTI8L2N1c3RvbTI+PGVsZWN0cm9uaWMtcmVzb3VyY2Ut
bnVtPjEwLjMzODkvZnB1YmguMjAyMS43MTk0ODU8L2VsZWN0cm9uaWMtcmVzb3VyY2UtbnVtPjxy
ZW1vdGUtZGF0YWJhc2UtbmFtZT5NZWRsaW5lPC9yZW1vdGUtZGF0YWJhc2UtbmFtZT48cmVtb3Rl
LWRhdGFiYXNlLXByb3ZpZGVyPk5MTTwvcmVtb3RlLWRhdGFiYXNlLXByb3ZpZGVyPjwvcmVjb3Jk
PjwvQ2l0ZT48L0VuZE5vdGU+AG==
</w:fldData>
        </w:fldChar>
      </w:r>
      <w:r w:rsidR="00C12AF4">
        <w:rPr>
          <w:rFonts w:ascii="Times New Roman" w:hAnsi="Times New Roman" w:cs="Times New Roman"/>
          <w:b w:val="0"/>
          <w:bCs w:val="0"/>
          <w:color w:val="auto"/>
          <w:sz w:val="24"/>
          <w:szCs w:val="24"/>
          <w:lang w:val="en-US"/>
        </w:rPr>
        <w:instrText xml:space="preserve"> ADDIN EN.CITE.DATA </w:instrText>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separate"/>
      </w:r>
      <w:r w:rsidR="00C12AF4">
        <w:rPr>
          <w:rFonts w:ascii="Times New Roman" w:hAnsi="Times New Roman" w:cs="Times New Roman"/>
          <w:b w:val="0"/>
          <w:bCs w:val="0"/>
          <w:noProof/>
          <w:color w:val="auto"/>
          <w:sz w:val="24"/>
          <w:szCs w:val="24"/>
          <w:lang w:val="en-US"/>
        </w:rPr>
        <w:t>(Exavery et al., 2021; Fuseini et al., 2021; Musumari et al., 2014)</w:t>
      </w:r>
      <w:r w:rsidR="00C12AF4">
        <w:rPr>
          <w:rFonts w:ascii="Times New Roman" w:hAnsi="Times New Roman" w:cs="Times New Roman"/>
          <w:b w:val="0"/>
          <w:bCs w:val="0"/>
          <w:color w:val="auto"/>
          <w:sz w:val="24"/>
          <w:szCs w:val="24"/>
          <w:lang w:val="en-US"/>
        </w:rPr>
        <w:fldChar w:fldCharType="end"/>
      </w:r>
      <w:r w:rsidR="00C12AF4">
        <w:rPr>
          <w:rFonts w:ascii="Times New Roman" w:eastAsiaTheme="minorHAnsi" w:hAnsi="Times New Roman" w:cs="Times New Roman"/>
          <w:b w:val="0"/>
          <w:bCs w:val="0"/>
          <w:color w:val="auto"/>
          <w:kern w:val="2"/>
          <w:sz w:val="24"/>
          <w:szCs w:val="24"/>
          <w:lang w:val="en-US" w:eastAsia="en-US"/>
          <w14:ligatures w14:val="standardContextual"/>
        </w:rPr>
        <w:t>.</w:t>
      </w:r>
    </w:p>
    <w:p w14:paraId="75C839B2" w14:textId="710E0AD4" w:rsidR="00BC3EA6" w:rsidRPr="00AD2235" w:rsidRDefault="00AD2235" w:rsidP="00AE68F0">
      <w:pPr>
        <w:pStyle w:val="Legenda"/>
        <w:spacing w:after="0" w:line="360" w:lineRule="auto"/>
        <w:ind w:firstLine="709"/>
        <w:jc w:val="both"/>
        <w:rPr>
          <w:rFonts w:ascii="Times New Roman" w:hAnsi="Times New Roman" w:cs="Times New Roman"/>
          <w:b w:val="0"/>
          <w:bCs w:val="0"/>
          <w:color w:val="auto"/>
          <w:sz w:val="24"/>
          <w:szCs w:val="24"/>
          <w:lang w:val="en-US"/>
        </w:rPr>
      </w:pPr>
      <w:r w:rsidRPr="00AD2235">
        <w:rPr>
          <w:rFonts w:ascii="Times New Roman" w:hAnsi="Times New Roman" w:cs="Times New Roman"/>
          <w:b w:val="0"/>
          <w:bCs w:val="0"/>
          <w:color w:val="auto"/>
          <w:sz w:val="24"/>
          <w:szCs w:val="24"/>
          <w:lang w:val="en-US"/>
        </w:rPr>
        <w:t>The existence of a small percentage (2.2%) of participants having fewer than three meals per day may indicate socioeconomic vulnerability and a potential risk of treatment discontinuation, considering that lack of food can lead some patients to avoid taking medication on an empty stomach due to the physical discomfort this causes</w:t>
      </w:r>
      <w:r w:rsidR="00AE68F0">
        <w:rPr>
          <w:rFonts w:ascii="Times New Roman" w:hAnsi="Times New Roman" w:cs="Times New Roman"/>
          <w:b w:val="0"/>
          <w:bCs w:val="0"/>
          <w:color w:val="auto"/>
          <w:sz w:val="24"/>
          <w:szCs w:val="24"/>
          <w:lang w:val="en-US"/>
        </w:rPr>
        <w:t xml:space="preserve"> </w:t>
      </w:r>
      <w:r w:rsidRPr="00AD2235">
        <w:rPr>
          <w:rFonts w:ascii="Times New Roman" w:hAnsi="Times New Roman" w:cs="Times New Roman"/>
          <w:b w:val="0"/>
          <w:bCs w:val="0"/>
          <w:color w:val="auto"/>
          <w:sz w:val="24"/>
          <w:szCs w:val="24"/>
          <w:lang w:val="en-US"/>
        </w:rPr>
        <w:t>a situation frequently described in studies on ART adherence in African contexts</w:t>
      </w:r>
      <w:r w:rsidR="00C12AF4">
        <w:rPr>
          <w:rFonts w:ascii="Times New Roman" w:hAnsi="Times New Roman" w:cs="Times New Roman"/>
          <w:b w:val="0"/>
          <w:bCs w:val="0"/>
          <w:color w:val="auto"/>
          <w:sz w:val="24"/>
          <w:szCs w:val="24"/>
          <w:lang w:val="en-US"/>
        </w:rPr>
        <w:t xml:space="preserve"> </w:t>
      </w:r>
      <w:r w:rsidR="00C12AF4">
        <w:rPr>
          <w:rFonts w:ascii="Times New Roman" w:hAnsi="Times New Roman" w:cs="Times New Roman"/>
          <w:b w:val="0"/>
          <w:bCs w:val="0"/>
          <w:color w:val="auto"/>
          <w:sz w:val="24"/>
          <w:szCs w:val="24"/>
          <w:lang w:val="en-US"/>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C12AF4">
        <w:rPr>
          <w:rFonts w:ascii="Times New Roman" w:hAnsi="Times New Roman" w:cs="Times New Roman"/>
          <w:b w:val="0"/>
          <w:bCs w:val="0"/>
          <w:color w:val="auto"/>
          <w:sz w:val="24"/>
          <w:szCs w:val="24"/>
          <w:lang w:val="en-US"/>
        </w:rPr>
        <w:instrText xml:space="preserve"> ADDIN EN.CITE </w:instrText>
      </w:r>
      <w:r w:rsidR="00C12AF4">
        <w:rPr>
          <w:rFonts w:ascii="Times New Roman" w:hAnsi="Times New Roman" w:cs="Times New Roman"/>
          <w:b w:val="0"/>
          <w:bCs w:val="0"/>
          <w:color w:val="auto"/>
          <w:sz w:val="24"/>
          <w:szCs w:val="24"/>
          <w:lang w:val="en-US"/>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C12AF4">
        <w:rPr>
          <w:rFonts w:ascii="Times New Roman" w:hAnsi="Times New Roman" w:cs="Times New Roman"/>
          <w:b w:val="0"/>
          <w:bCs w:val="0"/>
          <w:color w:val="auto"/>
          <w:sz w:val="24"/>
          <w:szCs w:val="24"/>
          <w:lang w:val="en-US"/>
        </w:rPr>
        <w:instrText xml:space="preserve"> ADDIN EN.CITE.DATA </w:instrText>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separate"/>
      </w:r>
      <w:r w:rsidR="00C12AF4">
        <w:rPr>
          <w:rFonts w:ascii="Times New Roman" w:hAnsi="Times New Roman" w:cs="Times New Roman"/>
          <w:b w:val="0"/>
          <w:bCs w:val="0"/>
          <w:noProof/>
          <w:color w:val="auto"/>
          <w:sz w:val="24"/>
          <w:szCs w:val="24"/>
          <w:lang w:val="en-US"/>
        </w:rPr>
        <w:t>(Weiser et al., 2010)</w:t>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t>.</w:t>
      </w:r>
    </w:p>
    <w:p w14:paraId="2A5C36E3" w14:textId="32FC6F56" w:rsidR="0028619F" w:rsidRPr="00AE68F0" w:rsidRDefault="00E37066" w:rsidP="006E3D4D">
      <w:pPr>
        <w:spacing w:line="360" w:lineRule="auto"/>
        <w:ind w:firstLine="709"/>
        <w:jc w:val="both"/>
        <w:rPr>
          <w:rFonts w:ascii="Times New Roman" w:hAnsi="Times New Roman" w:cs="Times New Roman"/>
          <w:lang w:val="en-US"/>
        </w:rPr>
      </w:pPr>
      <w:r>
        <w:rPr>
          <w:rFonts w:ascii="Times New Roman" w:hAnsi="Times New Roman" w:cs="Times New Roman"/>
          <w:lang w:val="en-US"/>
        </w:rPr>
        <w:t>Study conducted in</w:t>
      </w:r>
      <w:r w:rsidR="00AE68F0" w:rsidRPr="00AE68F0">
        <w:rPr>
          <w:rFonts w:ascii="Times New Roman" w:hAnsi="Times New Roman" w:cs="Times New Roman"/>
          <w:lang w:val="en-US"/>
        </w:rPr>
        <w:t xml:space="preserve"> Uganda, Mbarara and Kampala, interviews with people living with HIV showed that food insecurity led many patients to miss recommended doses, delay ART initiation, or discontinue treatment. The main reasons included: ARVs increasing hunger and causing more intense side effects when taken without food; fear of taking medication on an empty stomach; having to choose between spending money on food or on transportation/healthcare; and fatigue from heavy labor, which caused them to forget doses </w:t>
      </w:r>
      <w:r w:rsidR="0028619F">
        <w:rPr>
          <w:rFonts w:ascii="Times New Roman" w:hAnsi="Times New Roman" w:cs="Times New Roman"/>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28619F">
        <w:rPr>
          <w:rFonts w:ascii="Times New Roman" w:hAnsi="Times New Roman" w:cs="Times New Roman"/>
        </w:rPr>
      </w:r>
      <w:r w:rsidR="0028619F">
        <w:rPr>
          <w:rFonts w:ascii="Times New Roman" w:hAnsi="Times New Roman" w:cs="Times New Roman"/>
        </w:rPr>
        <w:fldChar w:fldCharType="separate"/>
      </w:r>
      <w:r w:rsidR="00F46EC7" w:rsidRPr="00F46EC7">
        <w:rPr>
          <w:rFonts w:ascii="Times New Roman" w:hAnsi="Times New Roman" w:cs="Times New Roman"/>
          <w:noProof/>
          <w:lang w:val="en-US"/>
        </w:rPr>
        <w:t>(Weiser et al., 2010)</w:t>
      </w:r>
      <w:r w:rsidR="0028619F">
        <w:rPr>
          <w:rFonts w:ascii="Times New Roman" w:hAnsi="Times New Roman" w:cs="Times New Roman"/>
        </w:rPr>
        <w:fldChar w:fldCharType="end"/>
      </w:r>
      <w:r w:rsidR="0028619F" w:rsidRPr="00AE68F0">
        <w:rPr>
          <w:rFonts w:ascii="Times New Roman" w:hAnsi="Times New Roman" w:cs="Times New Roman"/>
          <w:lang w:val="en-US"/>
        </w:rPr>
        <w:t>.</w:t>
      </w:r>
    </w:p>
    <w:p w14:paraId="2E2761E2" w14:textId="77777777" w:rsidR="00BC3EA6" w:rsidDel="007523D9" w:rsidRDefault="00BC3EA6" w:rsidP="002E737A">
      <w:pPr>
        <w:ind w:firstLine="709"/>
        <w:rPr>
          <w:del w:id="477" w:author="Izaidino Muchanga" w:date="2026-03-19T21:33:00Z" w16du:dateUtc="2026-03-19T21:33:00Z"/>
          <w:lang w:val="en-US"/>
        </w:rPr>
      </w:pPr>
    </w:p>
    <w:p w14:paraId="4B1276CA" w14:textId="0BDAB8A0" w:rsidR="00E45FA2" w:rsidDel="007523D9" w:rsidRDefault="00E45FA2" w:rsidP="002E737A">
      <w:pPr>
        <w:ind w:firstLine="709"/>
        <w:rPr>
          <w:del w:id="478" w:author="Izaidino Muchanga" w:date="2026-03-19T21:33:00Z" w16du:dateUtc="2026-03-19T21:33:00Z"/>
          <w:lang w:val="en-US"/>
        </w:rPr>
      </w:pPr>
    </w:p>
    <w:p w14:paraId="60E97C4F" w14:textId="7852C6A7" w:rsidR="00A5700F" w:rsidDel="007523D9" w:rsidRDefault="00A5700F" w:rsidP="002E737A">
      <w:pPr>
        <w:ind w:firstLine="709"/>
        <w:rPr>
          <w:del w:id="479" w:author="Izaidino Muchanga" w:date="2026-03-19T21:33:00Z" w16du:dateUtc="2026-03-19T21:33:00Z"/>
          <w:lang w:val="en-US"/>
        </w:rPr>
      </w:pPr>
    </w:p>
    <w:p w14:paraId="1A9BDA59" w14:textId="68144E8A" w:rsidR="00A5700F" w:rsidDel="007523D9" w:rsidRDefault="00A5700F" w:rsidP="002E737A">
      <w:pPr>
        <w:ind w:firstLine="709"/>
        <w:rPr>
          <w:del w:id="480" w:author="Izaidino Muchanga" w:date="2026-03-19T21:33:00Z" w16du:dateUtc="2026-03-19T21:33:00Z"/>
          <w:lang w:val="en-US"/>
        </w:rPr>
      </w:pPr>
    </w:p>
    <w:p w14:paraId="6E15E589" w14:textId="5913BE11" w:rsidR="00A5700F" w:rsidDel="007523D9" w:rsidRDefault="00A5700F" w:rsidP="002E737A">
      <w:pPr>
        <w:ind w:firstLine="709"/>
        <w:rPr>
          <w:del w:id="481" w:author="Izaidino Muchanga" w:date="2026-03-19T21:33:00Z" w16du:dateUtc="2026-03-19T21:33:00Z"/>
          <w:lang w:val="en-US"/>
        </w:rPr>
      </w:pPr>
    </w:p>
    <w:p w14:paraId="656F7168" w14:textId="77777777" w:rsidR="00A5700F" w:rsidDel="007523D9" w:rsidRDefault="00A5700F" w:rsidP="002E737A">
      <w:pPr>
        <w:ind w:firstLine="709"/>
        <w:rPr>
          <w:del w:id="482" w:author="Izaidino Muchanga" w:date="2026-03-19T21:33:00Z" w16du:dateUtc="2026-03-19T21:33:00Z"/>
          <w:lang w:val="en-US"/>
        </w:rPr>
      </w:pPr>
    </w:p>
    <w:p w14:paraId="3DC6FB11" w14:textId="77777777" w:rsidR="00E45FA2" w:rsidDel="007523D9" w:rsidRDefault="00E45FA2" w:rsidP="007523D9">
      <w:pPr>
        <w:rPr>
          <w:del w:id="483" w:author="Izaidino Muchanga" w:date="2026-03-19T21:33:00Z" w16du:dateUtc="2026-03-19T21:33:00Z"/>
          <w:lang w:val="en-US"/>
        </w:rPr>
        <w:pPrChange w:id="484" w:author="Izaidino Muchanga" w:date="2026-03-19T21:33:00Z" w16du:dateUtc="2026-03-19T21:33:00Z">
          <w:pPr>
            <w:ind w:firstLine="709"/>
          </w:pPr>
        </w:pPrChange>
      </w:pPr>
    </w:p>
    <w:p w14:paraId="65AFB37F" w14:textId="77777777" w:rsidR="00E45FA2" w:rsidRPr="00AE68F0" w:rsidRDefault="00E45FA2" w:rsidP="007523D9">
      <w:pPr>
        <w:rPr>
          <w:lang w:val="en-US"/>
        </w:rPr>
        <w:pPrChange w:id="485" w:author="Izaidino Muchanga" w:date="2026-03-19T21:33:00Z" w16du:dateUtc="2026-03-19T21:33:00Z">
          <w:pPr>
            <w:ind w:firstLine="709"/>
          </w:pPr>
        </w:pPrChange>
      </w:pPr>
    </w:p>
    <w:p w14:paraId="7D3C353C" w14:textId="1948049F" w:rsidR="009E02CF" w:rsidRPr="008A7D84" w:rsidRDefault="009E02CF" w:rsidP="002E737A">
      <w:pPr>
        <w:pStyle w:val="Legenda"/>
        <w:spacing w:after="240" w:line="360" w:lineRule="auto"/>
        <w:ind w:firstLine="709"/>
        <w:jc w:val="both"/>
        <w:rPr>
          <w:rFonts w:ascii="Times New Roman" w:hAnsi="Times New Roman" w:cs="Times New Roman"/>
          <w:b w:val="0"/>
          <w:bCs w:val="0"/>
          <w:color w:val="auto"/>
          <w:sz w:val="24"/>
          <w:szCs w:val="24"/>
          <w:lang w:val="en-US"/>
        </w:rPr>
      </w:pPr>
      <w:r w:rsidRPr="008A7D84">
        <w:rPr>
          <w:rFonts w:ascii="Times New Roman" w:hAnsi="Times New Roman" w:cs="Times New Roman"/>
          <w:b w:val="0"/>
          <w:bCs w:val="0"/>
          <w:color w:val="auto"/>
          <w:sz w:val="24"/>
          <w:szCs w:val="24"/>
          <w:lang w:val="en-US"/>
        </w:rPr>
        <w:t>Tab</w:t>
      </w:r>
      <w:r w:rsidR="008A7D84" w:rsidRPr="008A7D84">
        <w:rPr>
          <w:rFonts w:ascii="Times New Roman" w:hAnsi="Times New Roman" w:cs="Times New Roman"/>
          <w:b w:val="0"/>
          <w:bCs w:val="0"/>
          <w:color w:val="auto"/>
          <w:sz w:val="24"/>
          <w:szCs w:val="24"/>
          <w:lang w:val="en-US"/>
        </w:rPr>
        <w:t>le</w:t>
      </w:r>
      <w:r w:rsidRPr="008A7D84">
        <w:rPr>
          <w:rFonts w:ascii="Times New Roman" w:hAnsi="Times New Roman" w:cs="Times New Roman"/>
          <w:b w:val="0"/>
          <w:bCs w:val="0"/>
          <w:color w:val="auto"/>
          <w:sz w:val="24"/>
          <w:szCs w:val="24"/>
          <w:lang w:val="en-US"/>
        </w:rPr>
        <w:t xml:space="preserve"> </w:t>
      </w:r>
      <w:r w:rsidR="007F3B6C" w:rsidRPr="00C57AC1">
        <w:rPr>
          <w:rFonts w:ascii="Times New Roman" w:hAnsi="Times New Roman" w:cs="Times New Roman"/>
          <w:b w:val="0"/>
          <w:bCs w:val="0"/>
          <w:color w:val="auto"/>
          <w:sz w:val="24"/>
          <w:szCs w:val="24"/>
          <w:lang w:val="en-US"/>
        </w:rPr>
        <w:t>4</w:t>
      </w:r>
      <w:r w:rsidRPr="008A7D84">
        <w:rPr>
          <w:rFonts w:ascii="Times New Roman" w:hAnsi="Times New Roman" w:cs="Times New Roman"/>
          <w:b w:val="0"/>
          <w:bCs w:val="0"/>
          <w:color w:val="auto"/>
          <w:sz w:val="24"/>
          <w:szCs w:val="24"/>
          <w:lang w:val="en-US"/>
        </w:rPr>
        <w:t xml:space="preserve">: </w:t>
      </w:r>
      <w:bookmarkEnd w:id="473"/>
      <w:r w:rsidR="008A7D84" w:rsidRPr="008A7D84">
        <w:rPr>
          <w:rFonts w:ascii="Times New Roman" w:hAnsi="Times New Roman" w:cs="Times New Roman"/>
          <w:b w:val="0"/>
          <w:bCs w:val="0"/>
          <w:color w:val="auto"/>
          <w:sz w:val="24"/>
          <w:szCs w:val="24"/>
          <w:lang w:val="en-US"/>
        </w:rPr>
        <w:t>Number of daily meals for participants who discontinued antiretroviral treatment.</w:t>
      </w:r>
    </w:p>
    <w:tbl>
      <w:tblPr>
        <w:tblStyle w:val="TabelacomGrelha"/>
        <w:tblW w:w="0" w:type="auto"/>
        <w:tblInd w:w="108" w:type="dxa"/>
        <w:tblLook w:val="04A0" w:firstRow="1" w:lastRow="0" w:firstColumn="1" w:lastColumn="0" w:noHBand="0" w:noVBand="1"/>
      </w:tblPr>
      <w:tblGrid>
        <w:gridCol w:w="4790"/>
        <w:gridCol w:w="1813"/>
        <w:gridCol w:w="1783"/>
      </w:tblGrid>
      <w:tr w:rsidR="009E02CF" w14:paraId="07C54342" w14:textId="77777777" w:rsidTr="00BE13DA">
        <w:tc>
          <w:tcPr>
            <w:tcW w:w="4962" w:type="dxa"/>
          </w:tcPr>
          <w:p w14:paraId="09D32860" w14:textId="62D4C644" w:rsidR="009E02CF" w:rsidRPr="005A0627" w:rsidRDefault="005A0627" w:rsidP="002E737A">
            <w:pPr>
              <w:spacing w:line="360" w:lineRule="auto"/>
              <w:ind w:firstLine="709"/>
              <w:jc w:val="both"/>
              <w:rPr>
                <w:rFonts w:ascii="Times New Roman" w:hAnsi="Times New Roman" w:cs="Times New Roman"/>
                <w:sz w:val="24"/>
                <w:szCs w:val="24"/>
                <w:lang w:val="en-US"/>
              </w:rPr>
            </w:pPr>
            <w:r w:rsidRPr="005A0627">
              <w:rPr>
                <w:rFonts w:ascii="Times New Roman" w:hAnsi="Times New Roman" w:cs="Times New Roman"/>
                <w:sz w:val="24"/>
                <w:szCs w:val="24"/>
                <w:lang w:val="en-US"/>
              </w:rPr>
              <w:t>Number of meals per day</w:t>
            </w:r>
          </w:p>
        </w:tc>
        <w:tc>
          <w:tcPr>
            <w:tcW w:w="1842" w:type="dxa"/>
          </w:tcPr>
          <w:p w14:paraId="04C09BCF" w14:textId="05A398FE" w:rsidR="009E02CF" w:rsidRDefault="005A0627" w:rsidP="005A0627">
            <w:pPr>
              <w:spacing w:line="360" w:lineRule="auto"/>
              <w:jc w:val="both"/>
              <w:rPr>
                <w:rFonts w:ascii="Times New Roman" w:hAnsi="Times New Roman" w:cs="Times New Roman"/>
                <w:sz w:val="24"/>
                <w:szCs w:val="24"/>
              </w:rPr>
            </w:pPr>
            <w:r w:rsidRPr="005A0627">
              <w:rPr>
                <w:rFonts w:ascii="Times New Roman" w:hAnsi="Times New Roman" w:cs="Times New Roman"/>
                <w:sz w:val="24"/>
                <w:szCs w:val="24"/>
                <w:lang w:val="pt-PT"/>
              </w:rPr>
              <w:t>Number of patients</w:t>
            </w:r>
          </w:p>
        </w:tc>
        <w:tc>
          <w:tcPr>
            <w:tcW w:w="1808" w:type="dxa"/>
          </w:tcPr>
          <w:p w14:paraId="6C25F8C3" w14:textId="65E87785"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w:t>
            </w:r>
          </w:p>
        </w:tc>
      </w:tr>
      <w:tr w:rsidR="009E02CF" w14:paraId="4A9869FC" w14:textId="77777777" w:rsidTr="00BE13DA">
        <w:tc>
          <w:tcPr>
            <w:tcW w:w="4962" w:type="dxa"/>
          </w:tcPr>
          <w:p w14:paraId="35B1FC8A" w14:textId="3CAB0EDF"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1 (one) meal per day</w:t>
            </w:r>
          </w:p>
        </w:tc>
        <w:tc>
          <w:tcPr>
            <w:tcW w:w="1842" w:type="dxa"/>
          </w:tcPr>
          <w:p w14:paraId="08321181"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0</w:t>
            </w:r>
          </w:p>
        </w:tc>
        <w:tc>
          <w:tcPr>
            <w:tcW w:w="1808" w:type="dxa"/>
          </w:tcPr>
          <w:p w14:paraId="03D62D67"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0</w:t>
            </w:r>
          </w:p>
        </w:tc>
      </w:tr>
      <w:tr w:rsidR="009E02CF" w14:paraId="17A1868B" w14:textId="77777777" w:rsidTr="00BE13DA">
        <w:tc>
          <w:tcPr>
            <w:tcW w:w="4962" w:type="dxa"/>
          </w:tcPr>
          <w:p w14:paraId="5426D0C5" w14:textId="108EDB07"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2 (two) meals per day</w:t>
            </w:r>
          </w:p>
        </w:tc>
        <w:tc>
          <w:tcPr>
            <w:tcW w:w="1842" w:type="dxa"/>
          </w:tcPr>
          <w:p w14:paraId="702408CE"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3</w:t>
            </w:r>
          </w:p>
        </w:tc>
        <w:tc>
          <w:tcPr>
            <w:tcW w:w="1808" w:type="dxa"/>
          </w:tcPr>
          <w:p w14:paraId="3172AE9D" w14:textId="1D5B4491"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2.2</w:t>
            </w:r>
          </w:p>
        </w:tc>
      </w:tr>
      <w:tr w:rsidR="009E02CF" w14:paraId="15FD3522" w14:textId="77777777" w:rsidTr="00BE13DA">
        <w:tc>
          <w:tcPr>
            <w:tcW w:w="4962" w:type="dxa"/>
          </w:tcPr>
          <w:p w14:paraId="2AB33D3E" w14:textId="4A143B08"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3 (three) meals per day</w:t>
            </w:r>
          </w:p>
        </w:tc>
        <w:tc>
          <w:tcPr>
            <w:tcW w:w="1842" w:type="dxa"/>
          </w:tcPr>
          <w:p w14:paraId="39413696"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14</w:t>
            </w:r>
          </w:p>
        </w:tc>
        <w:tc>
          <w:tcPr>
            <w:tcW w:w="1808" w:type="dxa"/>
          </w:tcPr>
          <w:p w14:paraId="15D7E1C6" w14:textId="51623FAC"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85.1</w:t>
            </w:r>
          </w:p>
        </w:tc>
      </w:tr>
      <w:tr w:rsidR="009E02CF" w14:paraId="76BBF75F" w14:textId="77777777" w:rsidTr="00BE13DA">
        <w:tc>
          <w:tcPr>
            <w:tcW w:w="4962" w:type="dxa"/>
          </w:tcPr>
          <w:p w14:paraId="2DEC28C7" w14:textId="0FA43FD5" w:rsidR="009E02CF" w:rsidRDefault="00402640" w:rsidP="005A0627">
            <w:pPr>
              <w:spacing w:line="360" w:lineRule="auto"/>
              <w:ind w:left="708" w:firstLine="1"/>
              <w:jc w:val="both"/>
              <w:rPr>
                <w:rFonts w:ascii="Times New Roman" w:hAnsi="Times New Roman" w:cs="Times New Roman"/>
                <w:sz w:val="24"/>
                <w:szCs w:val="24"/>
              </w:rPr>
            </w:pPr>
            <w:r w:rsidRPr="00402640">
              <w:rPr>
                <w:rFonts w:ascii="Times New Roman" w:hAnsi="Times New Roman" w:cs="Times New Roman"/>
                <w:sz w:val="24"/>
                <w:szCs w:val="24"/>
                <w:lang w:val="pt-PT"/>
              </w:rPr>
              <w:t>4 (four) meals per day</w:t>
            </w:r>
          </w:p>
        </w:tc>
        <w:tc>
          <w:tcPr>
            <w:tcW w:w="1842" w:type="dxa"/>
          </w:tcPr>
          <w:p w14:paraId="57E52273"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2</w:t>
            </w:r>
          </w:p>
        </w:tc>
        <w:tc>
          <w:tcPr>
            <w:tcW w:w="1808" w:type="dxa"/>
          </w:tcPr>
          <w:p w14:paraId="0C676C8C" w14:textId="413190E3"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9</w:t>
            </w:r>
          </w:p>
        </w:tc>
      </w:tr>
      <w:tr w:rsidR="009E02CF" w14:paraId="32199B1D" w14:textId="77777777" w:rsidTr="00BE13DA">
        <w:tc>
          <w:tcPr>
            <w:tcW w:w="4962" w:type="dxa"/>
          </w:tcPr>
          <w:p w14:paraId="240DE06A" w14:textId="739E3DD3" w:rsidR="009E02CF" w:rsidRPr="008A7D84" w:rsidRDefault="00402640" w:rsidP="005A0627">
            <w:pPr>
              <w:spacing w:line="360" w:lineRule="auto"/>
              <w:ind w:left="708" w:firstLine="1"/>
              <w:jc w:val="both"/>
              <w:rPr>
                <w:rFonts w:ascii="Times New Roman" w:hAnsi="Times New Roman" w:cs="Times New Roman"/>
                <w:sz w:val="24"/>
                <w:szCs w:val="24"/>
                <w:lang w:val="en-US"/>
              </w:rPr>
            </w:pPr>
            <w:r w:rsidRPr="008A7D84">
              <w:rPr>
                <w:rFonts w:ascii="Times New Roman" w:hAnsi="Times New Roman" w:cs="Times New Roman"/>
                <w:sz w:val="24"/>
                <w:szCs w:val="24"/>
                <w:lang w:val="en-US"/>
              </w:rPr>
              <w:t>More than 4 (four) meals per day</w:t>
            </w:r>
          </w:p>
        </w:tc>
        <w:tc>
          <w:tcPr>
            <w:tcW w:w="1842" w:type="dxa"/>
          </w:tcPr>
          <w:p w14:paraId="4367015F"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5</w:t>
            </w:r>
          </w:p>
        </w:tc>
        <w:tc>
          <w:tcPr>
            <w:tcW w:w="1808" w:type="dxa"/>
          </w:tcPr>
          <w:p w14:paraId="61AC828F"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3.7</w:t>
            </w:r>
          </w:p>
        </w:tc>
      </w:tr>
      <w:tr w:rsidR="009E02CF" w14:paraId="18FBE556" w14:textId="77777777" w:rsidTr="00BE13DA">
        <w:tc>
          <w:tcPr>
            <w:tcW w:w="4962" w:type="dxa"/>
          </w:tcPr>
          <w:p w14:paraId="1B608858"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otal</w:t>
            </w:r>
          </w:p>
        </w:tc>
        <w:tc>
          <w:tcPr>
            <w:tcW w:w="1842" w:type="dxa"/>
          </w:tcPr>
          <w:p w14:paraId="615B6585"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34</w:t>
            </w:r>
          </w:p>
        </w:tc>
        <w:tc>
          <w:tcPr>
            <w:tcW w:w="1808" w:type="dxa"/>
          </w:tcPr>
          <w:p w14:paraId="0A527916" w14:textId="2590216B"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00</w:t>
            </w:r>
          </w:p>
        </w:tc>
      </w:tr>
    </w:tbl>
    <w:p w14:paraId="5F7A4ACC" w14:textId="77777777" w:rsidR="005A0627" w:rsidRDefault="005A0627" w:rsidP="00C87A47">
      <w:pPr>
        <w:spacing w:before="240" w:after="240" w:line="360" w:lineRule="auto"/>
        <w:jc w:val="both"/>
        <w:rPr>
          <w:rFonts w:ascii="Times New Roman" w:eastAsiaTheme="majorEastAsia" w:hAnsi="Times New Roman" w:cs="Times New Roman"/>
          <w:b/>
          <w:bCs/>
          <w:lang w:val="en-US"/>
        </w:rPr>
      </w:pPr>
    </w:p>
    <w:p w14:paraId="1DCECF96" w14:textId="08B33EBB"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b/>
          <w:bCs/>
          <w:lang w:val="en-US"/>
        </w:rPr>
        <w:t>Patient with a history of experiencing discrimination</w:t>
      </w:r>
    </w:p>
    <w:p w14:paraId="21FE71AE" w14:textId="77777777"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lang w:val="en-US"/>
        </w:rPr>
        <w:t>Regarding this issue, the collected data showed that most patients who discontinued antiretroviral treatment at that Health Center did not report cases of discrimination or stigmatization. The data revealed that, out of the 134 records analyzed, cases of stigmatization and discrimination were reported in only 5 records, corresponding to five patients. In percentage terms, this represents only 3.7% of the 134 records.</w:t>
      </w:r>
    </w:p>
    <w:p w14:paraId="395BDEED" w14:textId="77777777"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lang w:val="en-US"/>
        </w:rPr>
        <w:t>Discrimination and stigmatization of people living with HIV have been among the major factors contributing to antiretroviral treatment discontinuation throughout much of the country. HIV-related stigma refers to negative beliefs, attitudes, and feelings toward people living with HIV (as well as their family members and close associates) and other populations at higher risk of infection. In turn, discrimination refers to the unequal and unjust treatment (through action or omission) of an individual based on their actual or perceived HIV status, or unequal treatment of populations most affected by the epidemic.</w:t>
      </w:r>
    </w:p>
    <w:p w14:paraId="3EE83B50" w14:textId="443DA083" w:rsidR="003E2D95" w:rsidRPr="005A0627" w:rsidRDefault="000663EE" w:rsidP="00B47DBC">
      <w:pPr>
        <w:spacing w:before="240" w:after="240" w:line="360" w:lineRule="auto"/>
        <w:ind w:firstLine="709"/>
        <w:jc w:val="both"/>
        <w:rPr>
          <w:rFonts w:ascii="Times New Roman" w:eastAsia="Times New Roman" w:hAnsi="Times New Roman" w:cs="Times New Roman"/>
          <w:lang w:val="en-US"/>
        </w:rPr>
      </w:pPr>
      <w:r w:rsidRPr="000663EE">
        <w:rPr>
          <w:rFonts w:ascii="Times New Roman" w:eastAsia="Times New Roman" w:hAnsi="Times New Roman" w:cs="Times New Roman"/>
          <w:lang w:val="en-US"/>
        </w:rPr>
        <w:t>A recent study in Mozambique</w:t>
      </w:r>
      <w:r w:rsidR="00B8594B">
        <w:rPr>
          <w:rFonts w:ascii="Times New Roman" w:eastAsia="Times New Roman" w:hAnsi="Times New Roman" w:cs="Times New Roman"/>
          <w:lang w:val="en-US"/>
        </w:rPr>
        <w:t xml:space="preserve"> </w:t>
      </w:r>
      <w:r w:rsidRPr="000663EE">
        <w:rPr>
          <w:rFonts w:ascii="Times New Roman" w:eastAsia="Times New Roman" w:hAnsi="Times New Roman" w:cs="Times New Roman"/>
          <w:lang w:val="en-US"/>
        </w:rPr>
        <w:t>explored how gender and stigma interact in decisions to adhere to or discontinue ART</w:t>
      </w:r>
      <w:r w:rsidR="00B8594B">
        <w:rPr>
          <w:rFonts w:ascii="Times New Roman" w:eastAsia="Times New Roman" w:hAnsi="Times New Roman" w:cs="Times New Roman"/>
          <w:lang w:val="en-US"/>
        </w:rPr>
        <w:fldChar w:fldCharType="begin"/>
      </w:r>
      <w:r w:rsidR="00B8594B">
        <w:rPr>
          <w:rFonts w:ascii="Times New Roman" w:eastAsia="Times New Roman" w:hAnsi="Times New Roman" w:cs="Times New Roman"/>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B8594B">
        <w:rPr>
          <w:rFonts w:ascii="Times New Roman" w:eastAsia="Times New Roman" w:hAnsi="Times New Roman" w:cs="Times New Roman"/>
          <w:lang w:val="en-US"/>
        </w:rPr>
        <w:fldChar w:fldCharType="separate"/>
      </w:r>
      <w:r w:rsidR="00B8594B">
        <w:rPr>
          <w:rFonts w:ascii="Times New Roman" w:eastAsia="Times New Roman" w:hAnsi="Times New Roman" w:cs="Times New Roman"/>
          <w:noProof/>
          <w:lang w:val="en-US"/>
        </w:rPr>
        <w:t>(Viisainen et al., 2024)</w:t>
      </w:r>
      <w:r w:rsidR="00B8594B">
        <w:rPr>
          <w:rFonts w:ascii="Times New Roman" w:eastAsia="Times New Roman" w:hAnsi="Times New Roman" w:cs="Times New Roman"/>
          <w:lang w:val="en-US"/>
        </w:rPr>
        <w:fldChar w:fldCharType="end"/>
      </w:r>
      <w:r w:rsidRPr="000663EE">
        <w:rPr>
          <w:rFonts w:ascii="Times New Roman" w:eastAsia="Times New Roman" w:hAnsi="Times New Roman" w:cs="Times New Roman"/>
          <w:lang w:val="en-US"/>
        </w:rPr>
        <w:t>. The results showed that, among women, stigma from intimate partners was a frequent cause of treatment interruption; among men, internalized stigma (associated with masculinity norms) delayed ART initiation</w:t>
      </w:r>
      <w:r>
        <w:rPr>
          <w:rFonts w:ascii="Times New Roman" w:eastAsia="Times New Roman" w:hAnsi="Times New Roman" w:cs="Times New Roman"/>
          <w:lang w:val="en-US"/>
        </w:rPr>
        <w:t xml:space="preserve"> </w:t>
      </w:r>
      <w:r w:rsidR="003E2D95">
        <w:rPr>
          <w:rFonts w:ascii="Times New Roman" w:eastAsia="Times New Roman" w:hAnsi="Times New Roman" w:cs="Times New Roman"/>
        </w:rPr>
        <w:fldChar w:fldCharType="begin"/>
      </w:r>
      <w:r w:rsidR="00F46EC7" w:rsidRPr="00BE1837">
        <w:rPr>
          <w:rFonts w:ascii="Times New Roman" w:eastAsia="Times New Roman" w:hAnsi="Times New Roman" w:cs="Times New Roman"/>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3E2D95">
        <w:rPr>
          <w:rFonts w:ascii="Times New Roman" w:eastAsia="Times New Roman" w:hAnsi="Times New Roman" w:cs="Times New Roman"/>
        </w:rPr>
        <w:fldChar w:fldCharType="separate"/>
      </w:r>
      <w:r w:rsidR="00F46EC7" w:rsidRPr="00F46EC7">
        <w:rPr>
          <w:rFonts w:ascii="Times New Roman" w:eastAsia="Times New Roman" w:hAnsi="Times New Roman" w:cs="Times New Roman"/>
          <w:noProof/>
          <w:lang w:val="en-US"/>
        </w:rPr>
        <w:t>(Viisainen et al., 2024)</w:t>
      </w:r>
      <w:r w:rsidR="003E2D95">
        <w:rPr>
          <w:rFonts w:ascii="Times New Roman" w:eastAsia="Times New Roman" w:hAnsi="Times New Roman" w:cs="Times New Roman"/>
        </w:rPr>
        <w:fldChar w:fldCharType="end"/>
      </w:r>
      <w:r w:rsidR="003E2D95" w:rsidRPr="000663EE">
        <w:rPr>
          <w:rFonts w:ascii="Times New Roman" w:eastAsia="Times New Roman" w:hAnsi="Times New Roman" w:cs="Times New Roman"/>
          <w:lang w:val="en-US"/>
        </w:rPr>
        <w:t>.</w:t>
      </w:r>
      <w:r w:rsidR="00B47DBC" w:rsidRPr="000663EE">
        <w:rPr>
          <w:lang w:val="en-US"/>
        </w:rPr>
        <w:t xml:space="preserve"> </w:t>
      </w:r>
      <w:r w:rsidRPr="000663EE">
        <w:rPr>
          <w:rFonts w:ascii="Times New Roman" w:eastAsia="Times New Roman" w:hAnsi="Times New Roman" w:cs="Times New Roman"/>
          <w:lang w:val="en-US"/>
        </w:rPr>
        <w:t xml:space="preserve">The way health services are organized can </w:t>
      </w:r>
      <w:r w:rsidRPr="000663EE">
        <w:rPr>
          <w:rFonts w:ascii="Times New Roman" w:eastAsia="Times New Roman" w:hAnsi="Times New Roman" w:cs="Times New Roman"/>
          <w:lang w:val="en-US"/>
        </w:rPr>
        <w:lastRenderedPageBreak/>
        <w:t>contribute to stigmatization: lack of privacy, queues, differential treatment, breaches of confidentiality, and discrimination by healthcare professionals can lead patients to avoid clinics or discontinue treatment. These structural and relational barriers reinforce the idea that simply providing medication is not enough; it is necessary to create a welcoming and confidential environment to promote long-term retention</w:t>
      </w:r>
      <w:r w:rsidR="005A0627">
        <w:rPr>
          <w:rFonts w:ascii="Times New Roman" w:eastAsia="Times New Roman" w:hAnsi="Times New Roman" w:cs="Times New Roman"/>
          <w:lang w:val="en-US"/>
        </w:rPr>
        <w:t xml:space="preserve"> </w:t>
      </w:r>
      <w:r w:rsidR="00B47DBC">
        <w:rPr>
          <w:rFonts w:ascii="Times New Roman" w:eastAsia="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BE1837">
        <w:rPr>
          <w:rFonts w:ascii="Times New Roman" w:eastAsia="Times New Roman" w:hAnsi="Times New Roman" w:cs="Times New Roman"/>
          <w:lang w:val="en-US"/>
        </w:rPr>
        <w:instrText xml:space="preserve"> ADDIN EN.CITE </w:instrText>
      </w:r>
      <w:r w:rsidR="00F46EC7">
        <w:rPr>
          <w:rFonts w:ascii="Times New Roman" w:eastAsia="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BE1837">
        <w:rPr>
          <w:rFonts w:ascii="Times New Roman" w:eastAsia="Times New Roman" w:hAnsi="Times New Roman" w:cs="Times New Roman"/>
          <w:lang w:val="en-US"/>
        </w:rPr>
        <w:instrText xml:space="preserve"> ADDIN EN.CITE.DATA </w:instrText>
      </w:r>
      <w:r w:rsidR="00F46EC7">
        <w:rPr>
          <w:rFonts w:ascii="Times New Roman" w:eastAsia="Times New Roman" w:hAnsi="Times New Roman" w:cs="Times New Roman"/>
        </w:rPr>
      </w:r>
      <w:r w:rsidR="00F46EC7">
        <w:rPr>
          <w:rFonts w:ascii="Times New Roman" w:eastAsia="Times New Roman" w:hAnsi="Times New Roman" w:cs="Times New Roman"/>
        </w:rPr>
        <w:fldChar w:fldCharType="end"/>
      </w:r>
      <w:r w:rsidR="00B47DBC">
        <w:rPr>
          <w:rFonts w:ascii="Times New Roman" w:eastAsia="Times New Roman" w:hAnsi="Times New Roman" w:cs="Times New Roman"/>
        </w:rPr>
      </w:r>
      <w:r w:rsidR="00B47DBC">
        <w:rPr>
          <w:rFonts w:ascii="Times New Roman" w:eastAsia="Times New Roman" w:hAnsi="Times New Roman" w:cs="Times New Roman"/>
        </w:rPr>
        <w:fldChar w:fldCharType="separate"/>
      </w:r>
      <w:r w:rsidR="00F46EC7" w:rsidRPr="00F46EC7">
        <w:rPr>
          <w:rFonts w:ascii="Times New Roman" w:eastAsia="Times New Roman" w:hAnsi="Times New Roman" w:cs="Times New Roman"/>
          <w:noProof/>
          <w:lang w:val="en-US"/>
        </w:rPr>
        <w:t>(Magura et al., 2025)</w:t>
      </w:r>
      <w:r w:rsidR="00B47DBC">
        <w:rPr>
          <w:rFonts w:ascii="Times New Roman" w:eastAsia="Times New Roman" w:hAnsi="Times New Roman" w:cs="Times New Roman"/>
        </w:rPr>
        <w:fldChar w:fldCharType="end"/>
      </w:r>
      <w:r w:rsidR="00B47DBC" w:rsidRPr="005A0627">
        <w:rPr>
          <w:rFonts w:ascii="Times New Roman" w:eastAsia="Times New Roman" w:hAnsi="Times New Roman" w:cs="Times New Roman"/>
          <w:lang w:val="en-US"/>
        </w:rPr>
        <w:t>.</w:t>
      </w:r>
    </w:p>
    <w:p w14:paraId="73CF40B5" w14:textId="30C54561" w:rsidR="00857E79" w:rsidRPr="000663EE" w:rsidRDefault="00857E79" w:rsidP="00386407">
      <w:pPr>
        <w:spacing w:before="240" w:after="240" w:line="360" w:lineRule="auto"/>
        <w:ind w:firstLine="709"/>
        <w:jc w:val="both"/>
        <w:rPr>
          <w:rFonts w:ascii="Times New Roman" w:eastAsia="Times New Roman" w:hAnsi="Times New Roman" w:cs="Times New Roman"/>
          <w:lang w:val="en-US"/>
        </w:rPr>
      </w:pPr>
      <w:r w:rsidRPr="00C57AC1">
        <w:rPr>
          <w:rFonts w:ascii="Times New Roman" w:eastAsia="Times New Roman" w:hAnsi="Times New Roman" w:cs="Times New Roman"/>
          <w:lang w:val="en-US"/>
        </w:rPr>
        <w:t xml:space="preserve">This study </w:t>
      </w:r>
      <w:r>
        <w:rPr>
          <w:rFonts w:ascii="Times New Roman" w:eastAsia="Times New Roman" w:hAnsi="Times New Roman" w:cs="Times New Roman"/>
          <w:lang w:val="en-US"/>
        </w:rPr>
        <w:t xml:space="preserve">was </w:t>
      </w:r>
      <w:r w:rsidRPr="00C57AC1">
        <w:rPr>
          <w:rFonts w:ascii="Times New Roman" w:eastAsia="Times New Roman" w:hAnsi="Times New Roman" w:cs="Times New Roman"/>
          <w:lang w:val="en-US"/>
        </w:rPr>
        <w:t>restricted to 134 clinical records from a single health facility, which limits the generalizability of the findings to other contexts. Reliance on secondary clinical data prevented capturing subjective factors such as stigma, psychosocial support, and individual motivations, and may have led to underreporting of adverse drug reactions or experiences of discrimination. The study period included the COVID-19 pandemic, which likely influenced patterns of treatment discontinuation and may have confounded temporal comparisons.</w:t>
      </w:r>
      <w:r>
        <w:rPr>
          <w:rFonts w:ascii="Times New Roman" w:eastAsia="Times New Roman" w:hAnsi="Times New Roman" w:cs="Times New Roman"/>
          <w:lang w:val="en-US"/>
        </w:rPr>
        <w:t xml:space="preserve"> </w:t>
      </w:r>
      <w:r w:rsidRPr="00C57AC1">
        <w:rPr>
          <w:rFonts w:ascii="Times New Roman" w:eastAsia="Times New Roman" w:hAnsi="Times New Roman" w:cs="Times New Roman"/>
          <w:lang w:val="en-US"/>
        </w:rPr>
        <w:t>Potential inconsistencies and incomplete documentation in the clinical records may have affected the accuracy and completeness of the data. Despite these limitations, the study provides valuable context-specific insights into factors associated with ART discontinuation, which can inform targeted interventions to improve patient retention and adherence.</w:t>
      </w:r>
    </w:p>
    <w:p w14:paraId="6B226216" w14:textId="3961AC81" w:rsidR="00535E56" w:rsidRPr="004578EC" w:rsidRDefault="00061227" w:rsidP="005B2684">
      <w:pPr>
        <w:jc w:val="both"/>
        <w:rPr>
          <w:rFonts w:ascii="Times New Roman" w:hAnsi="Times New Roman" w:cs="Times New Roman"/>
          <w:b/>
          <w:bCs/>
          <w:lang w:val="en-US"/>
        </w:rPr>
      </w:pPr>
      <w:r w:rsidRPr="004578EC">
        <w:rPr>
          <w:rFonts w:ascii="Times New Roman" w:hAnsi="Times New Roman" w:cs="Times New Roman"/>
          <w:b/>
          <w:bCs/>
          <w:lang w:val="en-US"/>
        </w:rPr>
        <w:t>CONCLUSIONS</w:t>
      </w:r>
    </w:p>
    <w:p w14:paraId="214C6E67" w14:textId="3A5FC5D9" w:rsidR="004C78B7" w:rsidRDefault="00490A6A" w:rsidP="008A7D84">
      <w:pPr>
        <w:spacing w:after="240" w:line="360" w:lineRule="auto"/>
        <w:ind w:firstLine="709"/>
        <w:jc w:val="both"/>
        <w:rPr>
          <w:ins w:id="486" w:author="Izaidino Muchanga" w:date="2026-03-19T22:33:00Z" w16du:dateUtc="2026-03-19T22:33:00Z"/>
          <w:rFonts w:ascii="Times New Roman" w:hAnsi="Times New Roman" w:cs="Times New Roman"/>
          <w:lang w:val="en-US"/>
        </w:rPr>
      </w:pPr>
      <w:ins w:id="487" w:author="Izaidino Muchanga" w:date="2026-03-19T22:32:00Z">
        <w:r w:rsidRPr="00490A6A">
          <w:rPr>
            <w:rFonts w:ascii="Times New Roman" w:hAnsi="Times New Roman" w:cs="Times New Roman"/>
            <w:lang w:val="en-US"/>
            <w:rPrChange w:id="488" w:author="Izaidino Muchanga" w:date="2026-03-19T22:32:00Z" w16du:dateUtc="2026-03-19T22:32:00Z">
              <w:rPr>
                <w:rFonts w:ascii="Times New Roman" w:hAnsi="Times New Roman" w:cs="Times New Roman"/>
              </w:rPr>
            </w:rPrChange>
          </w:rPr>
          <w:t>The study demonstrates that discontinuation of antiretroviral therapy at the Patrice Lumumba Health Center is not an isolated event, but rather a process influenced by social and demographic determinants, with greater vulnerability observed among women (74.6%) and young individuals aged 21 to 31 years (58%). A notable finding is that geographic proximity between the health facility and the patient’s residence, although favorable, did not ensure retention in care, indicating that barriers such as domestic workload, lack of partner support, and logistical difficulties outweigh geographic advantages. The concentration of cases in 2019 and 2021 suggests that external programmatic pressures also impacted the continuity of care.</w:t>
        </w:r>
      </w:ins>
      <w:del w:id="489" w:author="Izaidino Muchanga" w:date="2026-03-19T22:32:00Z" w16du:dateUtc="2026-03-19T22:32:00Z">
        <w:r w:rsidR="006F36FB" w:rsidRPr="006F36FB" w:rsidDel="00490A6A">
          <w:rPr>
            <w:rFonts w:ascii="Times New Roman" w:hAnsi="Times New Roman" w:cs="Times New Roman"/>
            <w:lang w:val="en-US"/>
          </w:rPr>
          <w:delText>The study identified that antiretroviral treatment (ART) discontinuation at the Patrice Lumumba Health Center was more</w:delText>
        </w:r>
      </w:del>
      <w:del w:id="490" w:author="Izaidino Muchanga" w:date="2026-03-19T21:34:00Z" w16du:dateUtc="2026-03-19T21:34:00Z">
        <w:r w:rsidR="006F36FB" w:rsidRPr="006F36FB" w:rsidDel="007523D9">
          <w:rPr>
            <w:rFonts w:ascii="Times New Roman" w:hAnsi="Times New Roman" w:cs="Times New Roman"/>
            <w:lang w:val="en-US"/>
          </w:rPr>
          <w:delText xml:space="preserve"> frequent</w:delText>
        </w:r>
      </w:del>
      <w:del w:id="491" w:author="Izaidino Muchanga" w:date="2026-03-19T22:32:00Z" w16du:dateUtc="2026-03-19T22:32:00Z">
        <w:r w:rsidR="006F36FB" w:rsidRPr="006F36FB" w:rsidDel="00490A6A">
          <w:rPr>
            <w:rFonts w:ascii="Times New Roman" w:hAnsi="Times New Roman" w:cs="Times New Roman"/>
            <w:lang w:val="en-US"/>
          </w:rPr>
          <w:delText xml:space="preserve"> among women (74.6%) and young individuals, particularly those aged 21 to 31 years. The years with the highest incidence of treatment discontinuation were 2019 and 2021, possibly influenced by structural and programmatic factors. Among </w:delText>
        </w:r>
        <w:r w:rsidR="006F45A0" w:rsidDel="00490A6A">
          <w:rPr>
            <w:rFonts w:ascii="Times New Roman" w:hAnsi="Times New Roman" w:cs="Times New Roman"/>
            <w:lang w:val="en-US"/>
          </w:rPr>
          <w:delText>factors</w:delText>
        </w:r>
        <w:r w:rsidR="006F36FB" w:rsidRPr="006F36FB" w:rsidDel="00490A6A">
          <w:rPr>
            <w:rFonts w:ascii="Times New Roman" w:hAnsi="Times New Roman" w:cs="Times New Roman"/>
            <w:lang w:val="en-US"/>
          </w:rPr>
          <w:delText xml:space="preserve"> of discontinuation</w:delText>
        </w:r>
        <w:r w:rsidR="006F45A0" w:rsidDel="00490A6A">
          <w:rPr>
            <w:rFonts w:ascii="Times New Roman" w:hAnsi="Times New Roman" w:cs="Times New Roman"/>
            <w:lang w:val="en-US"/>
          </w:rPr>
          <w:delText xml:space="preserve"> antiretroviral therapy</w:delText>
        </w:r>
        <w:r w:rsidR="006F36FB" w:rsidRPr="006F36FB" w:rsidDel="00490A6A">
          <w:rPr>
            <w:rFonts w:ascii="Times New Roman" w:hAnsi="Times New Roman" w:cs="Times New Roman"/>
            <w:lang w:val="en-US"/>
          </w:rPr>
          <w:delText>, sociocultural and economic factors stood out, such as domestic workload, lack of partner support</w:delText>
        </w:r>
        <w:r w:rsidR="006F45A0" w:rsidDel="00490A6A">
          <w:rPr>
            <w:rFonts w:ascii="Times New Roman" w:hAnsi="Times New Roman" w:cs="Times New Roman"/>
            <w:lang w:val="en-US"/>
          </w:rPr>
          <w:delText xml:space="preserve"> </w:delText>
        </w:r>
        <w:r w:rsidR="006F36FB" w:rsidRPr="006F36FB" w:rsidDel="00490A6A">
          <w:rPr>
            <w:rFonts w:ascii="Times New Roman" w:hAnsi="Times New Roman" w:cs="Times New Roman"/>
            <w:lang w:val="en-US"/>
          </w:rPr>
          <w:delText>and logistical barriers</w:delText>
        </w:r>
      </w:del>
      <w:del w:id="492" w:author="Izaidino Muchanga" w:date="2026-03-19T22:28:00Z" w16du:dateUtc="2026-03-19T22:28:00Z">
        <w:r w:rsidR="006F36FB" w:rsidRPr="006F36FB" w:rsidDel="00490A6A">
          <w:rPr>
            <w:rFonts w:ascii="Times New Roman" w:hAnsi="Times New Roman" w:cs="Times New Roman"/>
            <w:lang w:val="en-US"/>
          </w:rPr>
          <w:delText>. Adverse reactions and stigmatization had a smaller quantitative impact but remain relevant as barriers to adherence</w:delText>
        </w:r>
      </w:del>
      <w:del w:id="493" w:author="Izaidino Muchanga" w:date="2026-03-19T22:32:00Z" w16du:dateUtc="2026-03-19T22:32:00Z">
        <w:r w:rsidR="006F36FB" w:rsidRPr="006F36FB" w:rsidDel="00490A6A">
          <w:rPr>
            <w:rFonts w:ascii="Times New Roman" w:hAnsi="Times New Roman" w:cs="Times New Roman"/>
            <w:lang w:val="en-US"/>
          </w:rPr>
          <w:delText>. The results indicate that ART discontinuation is a multifactorial phenomenon, influenced by social, economic, cultural, and organizational aspects rather than solely by geographic proximity or frequency of meals. This underscores the need for differentiated retention strategies, including active follow-up, psychosocial support, flexible scheduling, community-based delivery models, and confidential and welcoming care environments.</w:delText>
        </w:r>
      </w:del>
    </w:p>
    <w:p w14:paraId="33A4A03B" w14:textId="01D4134B" w:rsidR="00490A6A" w:rsidRPr="008A7D84" w:rsidRDefault="00490A6A" w:rsidP="008A7D84">
      <w:pPr>
        <w:spacing w:after="240" w:line="360" w:lineRule="auto"/>
        <w:ind w:firstLine="709"/>
        <w:jc w:val="both"/>
        <w:rPr>
          <w:rFonts w:ascii="Times New Roman" w:hAnsi="Times New Roman" w:cs="Times New Roman"/>
          <w:lang w:val="en-US"/>
        </w:rPr>
      </w:pPr>
      <w:ins w:id="494" w:author="Izaidino Muchanga" w:date="2026-03-19T22:33:00Z">
        <w:r w:rsidRPr="00490A6A">
          <w:rPr>
            <w:rFonts w:ascii="Times New Roman" w:hAnsi="Times New Roman" w:cs="Times New Roman"/>
            <w:lang w:val="en-US"/>
            <w:rPrChange w:id="495" w:author="Izaidino Muchanga" w:date="2026-03-19T22:33:00Z" w16du:dateUtc="2026-03-19T22:33:00Z">
              <w:rPr>
                <w:rFonts w:ascii="Times New Roman" w:hAnsi="Times New Roman" w:cs="Times New Roman"/>
              </w:rPr>
            </w:rPrChange>
          </w:rPr>
          <w:t>Therefore, the transition toward personalized care models</w:t>
        </w:r>
      </w:ins>
      <w:ins w:id="496" w:author="Izaidino Muchanga" w:date="2026-03-19T22:33:00Z" w16du:dateUtc="2026-03-19T22:33:00Z">
        <w:r w:rsidRPr="00490A6A">
          <w:rPr>
            <w:rFonts w:ascii="Times New Roman" w:hAnsi="Times New Roman" w:cs="Times New Roman"/>
            <w:lang w:val="en-US"/>
            <w:rPrChange w:id="497" w:author="Izaidino Muchanga" w:date="2026-03-19T22:33:00Z" w16du:dateUtc="2026-03-19T22:33:00Z">
              <w:rPr>
                <w:rFonts w:ascii="Times New Roman" w:hAnsi="Times New Roman" w:cs="Times New Roman"/>
              </w:rPr>
            </w:rPrChange>
          </w:rPr>
          <w:t xml:space="preserve"> </w:t>
        </w:r>
      </w:ins>
      <w:ins w:id="498" w:author="Izaidino Muchanga" w:date="2026-03-19T22:33:00Z">
        <w:r w:rsidRPr="00490A6A">
          <w:rPr>
            <w:rFonts w:ascii="Times New Roman" w:hAnsi="Times New Roman" w:cs="Times New Roman"/>
            <w:lang w:val="en-US"/>
            <w:rPrChange w:id="499" w:author="Izaidino Muchanga" w:date="2026-03-19T22:33:00Z" w16du:dateUtc="2026-03-19T22:33:00Z">
              <w:rPr>
                <w:rFonts w:ascii="Times New Roman" w:hAnsi="Times New Roman" w:cs="Times New Roman"/>
              </w:rPr>
            </w:rPrChange>
          </w:rPr>
          <w:t>incorporating psychosocial support, flexible service hours, and confidential environments</w:t>
        </w:r>
      </w:ins>
      <w:ins w:id="500" w:author="Izaidino Muchanga" w:date="2026-03-19T22:33:00Z" w16du:dateUtc="2026-03-19T22:33:00Z">
        <w:r>
          <w:rPr>
            <w:rFonts w:ascii="Times New Roman" w:hAnsi="Times New Roman" w:cs="Times New Roman"/>
            <w:lang w:val="en-US"/>
          </w:rPr>
          <w:t xml:space="preserve"> </w:t>
        </w:r>
      </w:ins>
      <w:ins w:id="501" w:author="Izaidino Muchanga" w:date="2026-03-19T22:33:00Z">
        <w:r w:rsidRPr="00490A6A">
          <w:rPr>
            <w:rFonts w:ascii="Times New Roman" w:hAnsi="Times New Roman" w:cs="Times New Roman"/>
            <w:lang w:val="en-US"/>
            <w:rPrChange w:id="502" w:author="Izaidino Muchanga" w:date="2026-03-19T22:33:00Z" w16du:dateUtc="2026-03-19T22:33:00Z">
              <w:rPr>
                <w:rFonts w:ascii="Times New Roman" w:hAnsi="Times New Roman" w:cs="Times New Roman"/>
              </w:rPr>
            </w:rPrChange>
          </w:rPr>
          <w:t>is essential to reduce treatment discontinuation, regardless of the ease of physical access to the health facility.</w:t>
        </w:r>
      </w:ins>
    </w:p>
    <w:p w14:paraId="4EA2E7CD" w14:textId="479FD407" w:rsidR="00C87A47" w:rsidRDefault="00C87A47" w:rsidP="00924765">
      <w:pPr>
        <w:spacing w:after="240" w:line="240" w:lineRule="auto"/>
        <w:jc w:val="both"/>
        <w:rPr>
          <w:rFonts w:ascii="Times New Roman" w:hAnsi="Times New Roman" w:cs="Times New Roman"/>
          <w:lang w:val="en-US"/>
        </w:rPr>
      </w:pPr>
    </w:p>
    <w:p w14:paraId="5995E7D5" w14:textId="1588DAD1" w:rsidR="00A5700F" w:rsidRDefault="0009319D" w:rsidP="00924765">
      <w:pPr>
        <w:spacing w:after="240" w:line="240" w:lineRule="auto"/>
        <w:jc w:val="both"/>
        <w:rPr>
          <w:rFonts w:ascii="Times New Roman" w:hAnsi="Times New Roman" w:cs="Times New Roman"/>
          <w:lang w:val="en-US"/>
        </w:rPr>
      </w:pPr>
      <w:r>
        <w:rPr>
          <w:rFonts w:ascii="Times New Roman" w:hAnsi="Times New Roman" w:cs="Times New Roman"/>
          <w:lang w:val="en-US"/>
        </w:rPr>
        <w:lastRenderedPageBreak/>
        <w:t>AUTHORS´CONTRIBUTION</w:t>
      </w:r>
      <w:r w:rsidR="0029010E">
        <w:rPr>
          <w:rFonts w:ascii="Times New Roman" w:hAnsi="Times New Roman" w:cs="Times New Roman"/>
          <w:lang w:val="en-US"/>
        </w:rPr>
        <w:t>S</w:t>
      </w:r>
    </w:p>
    <w:p w14:paraId="563CDACA" w14:textId="78BE18CD" w:rsidR="0029010E" w:rsidRPr="0029010E" w:rsidRDefault="0029010E" w:rsidP="00924765">
      <w:pPr>
        <w:spacing w:after="240" w:line="240" w:lineRule="auto"/>
        <w:jc w:val="both"/>
        <w:rPr>
          <w:rFonts w:ascii="Times New Roman" w:hAnsi="Times New Roman" w:cs="Times New Roman"/>
          <w:lang w:val="en-US"/>
        </w:rPr>
      </w:pPr>
      <w:r w:rsidRPr="00C57AC1">
        <w:rPr>
          <w:rFonts w:ascii="Times New Roman" w:hAnsi="Times New Roman" w:cs="Times New Roman"/>
          <w:lang w:val="en-US"/>
        </w:rPr>
        <w:t>The authors of this study contributed equally</w:t>
      </w:r>
    </w:p>
    <w:p w14:paraId="7E57DD88" w14:textId="77777777" w:rsidR="00A5700F" w:rsidRPr="00B020B2" w:rsidRDefault="00A5700F" w:rsidP="00924765">
      <w:pPr>
        <w:spacing w:after="240" w:line="240" w:lineRule="auto"/>
        <w:jc w:val="both"/>
        <w:rPr>
          <w:rFonts w:ascii="Times New Roman" w:hAnsi="Times New Roman" w:cs="Times New Roman"/>
          <w:lang w:val="en-US"/>
        </w:rPr>
      </w:pPr>
    </w:p>
    <w:p w14:paraId="3C38B6EE" w14:textId="7597A8C0" w:rsidR="00C87A47" w:rsidRPr="00C87A47" w:rsidRDefault="00C87A47" w:rsidP="00C87A47">
      <w:pPr>
        <w:spacing w:after="240" w:line="360" w:lineRule="auto"/>
        <w:jc w:val="both"/>
        <w:rPr>
          <w:rFonts w:ascii="Times New Roman" w:hAnsi="Times New Roman" w:cs="Times New Roman"/>
          <w:b/>
          <w:bCs/>
          <w:lang w:val="en-US"/>
        </w:rPr>
      </w:pPr>
      <w:r w:rsidRPr="00C87A47">
        <w:rPr>
          <w:rFonts w:ascii="Times New Roman" w:hAnsi="Times New Roman" w:cs="Times New Roman"/>
          <w:b/>
          <w:bCs/>
          <w:lang w:val="en-US"/>
        </w:rPr>
        <w:t>COMPETING INTERESTS</w:t>
      </w:r>
    </w:p>
    <w:p w14:paraId="6EB3582E" w14:textId="66CEADE9" w:rsidR="00BC2A56" w:rsidRPr="00C87A47" w:rsidRDefault="00C87A47" w:rsidP="00C87A47">
      <w:pPr>
        <w:spacing w:after="240" w:line="360" w:lineRule="auto"/>
        <w:jc w:val="both"/>
        <w:rPr>
          <w:rFonts w:ascii="Times New Roman" w:hAnsi="Times New Roman" w:cs="Times New Roman"/>
          <w:lang w:val="en-US"/>
        </w:rPr>
      </w:pPr>
      <w:r w:rsidRPr="00C87A47">
        <w:rPr>
          <w:rFonts w:ascii="Times New Roman" w:hAnsi="Times New Roman" w:cs="Times New Roman"/>
          <w:lang w:val="en-US"/>
        </w:rPr>
        <w:t>The authors declare that they have no competing interests.</w:t>
      </w:r>
    </w:p>
    <w:p w14:paraId="4CEB691F" w14:textId="77777777" w:rsidR="00E45FA2" w:rsidRPr="00B020B2" w:rsidRDefault="00E45FA2" w:rsidP="00DB09AD">
      <w:pPr>
        <w:spacing w:after="240" w:line="360" w:lineRule="auto"/>
        <w:jc w:val="both"/>
        <w:rPr>
          <w:rFonts w:ascii="Times New Roman" w:hAnsi="Times New Roman" w:cs="Times New Roman"/>
          <w:b/>
          <w:bCs/>
          <w:lang w:val="en-US"/>
        </w:rPr>
      </w:pPr>
    </w:p>
    <w:p w14:paraId="69CAA7DB" w14:textId="77777777" w:rsidR="00EE0D5A" w:rsidRPr="00005ED1" w:rsidRDefault="00EE0D5A" w:rsidP="00EE0D5A">
      <w:pPr>
        <w:pStyle w:val="SemEspaamento"/>
        <w:rPr>
          <w:rFonts w:ascii="Arial" w:hAnsi="Arial" w:cs="Arial"/>
          <w:highlight w:val="yellow"/>
        </w:rPr>
      </w:pPr>
      <w:bookmarkStart w:id="503" w:name="_Hlk219284361"/>
      <w:bookmarkStart w:id="504" w:name="_Hlk198031404"/>
      <w:bookmarkStart w:id="505" w:name="_Hlk219128673"/>
      <w:r w:rsidRPr="00005ED1">
        <w:rPr>
          <w:rFonts w:ascii="Arial" w:hAnsi="Arial" w:cs="Arial"/>
          <w:highlight w:val="yellow"/>
        </w:rPr>
        <w:t>Disclaimer (Artificial intelligence)</w:t>
      </w:r>
    </w:p>
    <w:p w14:paraId="1E967246" w14:textId="77777777" w:rsidR="00EE0D5A" w:rsidRPr="00005ED1" w:rsidRDefault="00EE0D5A" w:rsidP="00EE0D5A">
      <w:pPr>
        <w:pStyle w:val="SemEspaamento"/>
        <w:rPr>
          <w:rFonts w:ascii="Arial" w:hAnsi="Arial" w:cs="Arial"/>
          <w:highlight w:val="yellow"/>
        </w:rPr>
      </w:pPr>
    </w:p>
    <w:p w14:paraId="0CAAA89F" w14:textId="77777777" w:rsidR="00EE0D5A" w:rsidRPr="00005ED1" w:rsidRDefault="00EE0D5A" w:rsidP="00EE0D5A">
      <w:pPr>
        <w:pStyle w:val="SemEspaamento"/>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503"/>
      <w:r w:rsidRPr="00005ED1">
        <w:rPr>
          <w:rFonts w:ascii="Arial" w:hAnsi="Arial" w:cs="Arial"/>
          <w:highlight w:val="yellow"/>
        </w:rPr>
        <w:t xml:space="preserve">. </w:t>
      </w:r>
    </w:p>
    <w:bookmarkEnd w:id="504"/>
    <w:p w14:paraId="0A13904A" w14:textId="77777777" w:rsidR="00EE0D5A" w:rsidRDefault="00EE0D5A" w:rsidP="00EE0D5A">
      <w:pPr>
        <w:pStyle w:val="SemEspaamento"/>
        <w:rPr>
          <w:rFonts w:ascii="Arial" w:hAnsi="Arial" w:cs="Arial"/>
        </w:rPr>
      </w:pPr>
    </w:p>
    <w:bookmarkEnd w:id="505"/>
    <w:p w14:paraId="10D9F40B" w14:textId="77777777" w:rsidR="00E45FA2" w:rsidRPr="00B020B2" w:rsidRDefault="00E45FA2" w:rsidP="00DB09AD">
      <w:pPr>
        <w:spacing w:after="240" w:line="360" w:lineRule="auto"/>
        <w:jc w:val="both"/>
        <w:rPr>
          <w:rFonts w:ascii="Times New Roman" w:hAnsi="Times New Roman" w:cs="Times New Roman"/>
          <w:b/>
          <w:bCs/>
          <w:lang w:val="en-US"/>
        </w:rPr>
      </w:pPr>
    </w:p>
    <w:p w14:paraId="432001FD" w14:textId="77777777" w:rsidR="00E45FA2" w:rsidRPr="00B020B2" w:rsidRDefault="00E45FA2" w:rsidP="00DB09AD">
      <w:pPr>
        <w:spacing w:after="240" w:line="360" w:lineRule="auto"/>
        <w:jc w:val="both"/>
        <w:rPr>
          <w:rFonts w:ascii="Times New Roman" w:hAnsi="Times New Roman" w:cs="Times New Roman"/>
          <w:b/>
          <w:bCs/>
          <w:lang w:val="en-US"/>
        </w:rPr>
      </w:pPr>
    </w:p>
    <w:p w14:paraId="7ED762BF" w14:textId="14740CE9" w:rsidR="003B2A01" w:rsidRPr="00C57AC1" w:rsidRDefault="003B2A01" w:rsidP="00DB09AD">
      <w:pPr>
        <w:spacing w:after="240" w:line="360" w:lineRule="auto"/>
        <w:jc w:val="both"/>
        <w:rPr>
          <w:rFonts w:ascii="Times New Roman" w:hAnsi="Times New Roman" w:cs="Times New Roman"/>
          <w:b/>
          <w:bCs/>
        </w:rPr>
      </w:pPr>
      <w:r w:rsidRPr="00C57AC1">
        <w:rPr>
          <w:rFonts w:ascii="Times New Roman" w:hAnsi="Times New Roman" w:cs="Times New Roman"/>
          <w:b/>
          <w:bCs/>
        </w:rPr>
        <w:t>REFERENCE</w:t>
      </w:r>
    </w:p>
    <w:p w14:paraId="5F3568E5" w14:textId="77777777" w:rsidR="003B2A01" w:rsidRPr="00C57AC1" w:rsidRDefault="003B2A01" w:rsidP="00C563C0">
      <w:pPr>
        <w:rPr>
          <w:rFonts w:ascii="Times New Roman" w:hAnsi="Times New Roman" w:cs="Times New Roman"/>
        </w:rPr>
      </w:pPr>
    </w:p>
    <w:p w14:paraId="299CCD6F" w14:textId="3DB0341A" w:rsidR="00146D3B" w:rsidRPr="00146D3B" w:rsidRDefault="003B2A01" w:rsidP="00146D3B">
      <w:pPr>
        <w:pStyle w:val="EndNoteBibliography"/>
        <w:spacing w:after="0"/>
        <w:ind w:left="720" w:hanging="720"/>
      </w:pPr>
      <w:r w:rsidRPr="00BC2A56">
        <w:rPr>
          <w:rFonts w:ascii="Times New Roman" w:hAnsi="Times New Roman" w:cs="Times New Roman"/>
        </w:rPr>
        <w:fldChar w:fldCharType="begin"/>
      </w:r>
      <w:r w:rsidRPr="00C57AC1">
        <w:rPr>
          <w:rFonts w:ascii="Times New Roman" w:hAnsi="Times New Roman" w:cs="Times New Roman"/>
          <w:lang w:val="pt-PT"/>
        </w:rPr>
        <w:instrText xml:space="preserve"> ADDIN EN.REFLIST </w:instrText>
      </w:r>
      <w:r w:rsidRPr="00BC2A56">
        <w:rPr>
          <w:rFonts w:ascii="Times New Roman" w:hAnsi="Times New Roman" w:cs="Times New Roman"/>
        </w:rPr>
        <w:fldChar w:fldCharType="separate"/>
      </w:r>
      <w:r w:rsidR="00146D3B" w:rsidRPr="00146D3B">
        <w:t xml:space="preserve">Adu, C., Mensah, K. A., Ahinkorah, B. O., Osei, D., Tetteh, A. W., &amp; Seidu, A. A. (2022). Socio-demographic factors associated with medication adherence among People Living with HIV in the Kumasi Metropolis, Ghana. </w:t>
      </w:r>
      <w:r w:rsidR="00146D3B" w:rsidRPr="00146D3B">
        <w:rPr>
          <w:i/>
        </w:rPr>
        <w:t>AIDS Res Ther</w:t>
      </w:r>
      <w:r w:rsidR="00146D3B" w:rsidRPr="00146D3B">
        <w:t>,</w:t>
      </w:r>
      <w:r w:rsidR="00146D3B" w:rsidRPr="00146D3B">
        <w:rPr>
          <w:i/>
        </w:rPr>
        <w:t xml:space="preserve"> 19</w:t>
      </w:r>
      <w:r w:rsidR="00146D3B" w:rsidRPr="00146D3B">
        <w:t xml:space="preserve">(1), 50. </w:t>
      </w:r>
      <w:hyperlink r:id="rId7" w:history="1">
        <w:r w:rsidR="00146D3B" w:rsidRPr="00146D3B">
          <w:rPr>
            <w:rStyle w:val="Hiperligao"/>
          </w:rPr>
          <w:t>https://doi.org/10.1186/s12981-022-00474-z</w:t>
        </w:r>
      </w:hyperlink>
      <w:r w:rsidR="00146D3B" w:rsidRPr="00146D3B">
        <w:t xml:space="preserve"> </w:t>
      </w:r>
    </w:p>
    <w:p w14:paraId="0A2321E0" w14:textId="4178326F" w:rsidR="00146D3B" w:rsidRPr="00146D3B" w:rsidRDefault="00146D3B" w:rsidP="00146D3B">
      <w:pPr>
        <w:pStyle w:val="EndNoteBibliography"/>
        <w:spacing w:after="0"/>
        <w:ind w:left="720" w:hanging="720"/>
      </w:pPr>
      <w:r w:rsidRPr="00146D3B">
        <w:t xml:space="preserve">Audet, C. M., Chire, Y. M., Vaz, L. M., Bechtel, R., Carlson-Bremer, D., Wester, C. W., Amico, K. R., &amp; Gonzalez-Calvo, L. (2016). Barriers to Male Involvement in Antenatal Care in Rural Mozambique. </w:t>
      </w:r>
      <w:r w:rsidRPr="00146D3B">
        <w:rPr>
          <w:i/>
        </w:rPr>
        <w:t>Qual Health Res</w:t>
      </w:r>
      <w:r w:rsidRPr="00146D3B">
        <w:t>,</w:t>
      </w:r>
      <w:r w:rsidRPr="00146D3B">
        <w:rPr>
          <w:i/>
        </w:rPr>
        <w:t xml:space="preserve"> 26</w:t>
      </w:r>
      <w:r w:rsidRPr="00146D3B">
        <w:t xml:space="preserve">(12), 1721–1731. </w:t>
      </w:r>
      <w:hyperlink r:id="rId8" w:history="1">
        <w:r w:rsidRPr="00146D3B">
          <w:rPr>
            <w:rStyle w:val="Hiperligao"/>
          </w:rPr>
          <w:t>https://doi.org/10.1177/1049732315580302</w:t>
        </w:r>
      </w:hyperlink>
      <w:r w:rsidRPr="00146D3B">
        <w:t xml:space="preserve"> </w:t>
      </w:r>
    </w:p>
    <w:p w14:paraId="3C9FD725" w14:textId="6D62D473" w:rsidR="00146D3B" w:rsidRPr="00146D3B" w:rsidRDefault="00146D3B" w:rsidP="00146D3B">
      <w:pPr>
        <w:pStyle w:val="EndNoteBibliography"/>
        <w:spacing w:after="0"/>
        <w:ind w:left="720" w:hanging="720"/>
      </w:pPr>
      <w:r w:rsidRPr="00146D3B">
        <w:t xml:space="preserve">Azia, I., Mukumbang, F. C., Shernaaz, C., &amp; Nyembezi, A. (2022). Role of religious beliefs on antiretroviral treatment adherence among Pentecostal Christians in sub-Saharan Africa: a scoping review protocol. </w:t>
      </w:r>
      <w:r w:rsidRPr="00146D3B">
        <w:rPr>
          <w:i/>
        </w:rPr>
        <w:t>BMJ Open</w:t>
      </w:r>
      <w:r w:rsidRPr="00146D3B">
        <w:t>,</w:t>
      </w:r>
      <w:r w:rsidRPr="00146D3B">
        <w:rPr>
          <w:i/>
        </w:rPr>
        <w:t xml:space="preserve"> 12</w:t>
      </w:r>
      <w:r w:rsidRPr="00146D3B">
        <w:t xml:space="preserve">(4), e052750. </w:t>
      </w:r>
      <w:hyperlink r:id="rId9" w:history="1">
        <w:r w:rsidRPr="00146D3B">
          <w:rPr>
            <w:rStyle w:val="Hiperligao"/>
          </w:rPr>
          <w:t>https://doi.org/10.1136/bmjopen-2021-052750</w:t>
        </w:r>
      </w:hyperlink>
      <w:r w:rsidRPr="00146D3B">
        <w:t xml:space="preserve"> </w:t>
      </w:r>
    </w:p>
    <w:p w14:paraId="41B9962A" w14:textId="75F3D168" w:rsidR="00146D3B" w:rsidRPr="00146D3B" w:rsidRDefault="00146D3B" w:rsidP="00146D3B">
      <w:pPr>
        <w:pStyle w:val="EndNoteBibliography"/>
        <w:spacing w:after="0"/>
        <w:ind w:left="720" w:hanging="720"/>
      </w:pPr>
      <w:r w:rsidRPr="00146D3B">
        <w:t xml:space="preserve">Benoni, R., Cavallin, F., Casigliani, V., Zin, A., Giannini, D., Chaguruca, I., Cinturao, V., Chinene, F., Brigadoi, G., Dona, D., Putoto, G., &amp; Giaquinto, C. (2024). Assessing the resilience of HIV healthcare services provided to adolescents and young adults after the COVID-19 pandemic in the city of Beira (Mozambique): an interrupted time series analysis. </w:t>
      </w:r>
      <w:r w:rsidRPr="00146D3B">
        <w:rPr>
          <w:i/>
        </w:rPr>
        <w:t>AIDS Res Ther</w:t>
      </w:r>
      <w:r w:rsidRPr="00146D3B">
        <w:t>,</w:t>
      </w:r>
      <w:r w:rsidRPr="00146D3B">
        <w:rPr>
          <w:i/>
        </w:rPr>
        <w:t xml:space="preserve"> 21</w:t>
      </w:r>
      <w:r w:rsidRPr="00146D3B">
        <w:t xml:space="preserve">(1), 29. </w:t>
      </w:r>
      <w:hyperlink r:id="rId10" w:history="1">
        <w:r w:rsidRPr="00146D3B">
          <w:rPr>
            <w:rStyle w:val="Hiperligao"/>
          </w:rPr>
          <w:t>https://doi.org/10.1186/s12981-024-00621-8</w:t>
        </w:r>
      </w:hyperlink>
      <w:r w:rsidRPr="00146D3B">
        <w:t xml:space="preserve"> </w:t>
      </w:r>
    </w:p>
    <w:p w14:paraId="25D5BA6D" w14:textId="4F57C6C0" w:rsidR="00146D3B" w:rsidRPr="00146D3B" w:rsidRDefault="00146D3B" w:rsidP="00146D3B">
      <w:pPr>
        <w:pStyle w:val="EndNoteBibliography"/>
        <w:spacing w:after="0"/>
        <w:ind w:left="720" w:hanging="720"/>
      </w:pPr>
      <w:r w:rsidRPr="00146D3B">
        <w:t xml:space="preserve">Bernardo, E. L., Nhampossa, T., Clouse, K., Carlucci, J. G., Fernandez-Luis, S., Fuente-Soro, L., Nhacolo, A., Sidat, M., Naniche, D., &amp; Moon, T. D. (2021). Patterns of mobility and its impact on retention in care among people living </w:t>
      </w:r>
      <w:r w:rsidRPr="00146D3B">
        <w:lastRenderedPageBreak/>
        <w:t xml:space="preserve">with HIV in the Manhica District, Mozambique. </w:t>
      </w:r>
      <w:r w:rsidRPr="00146D3B">
        <w:rPr>
          <w:i/>
        </w:rPr>
        <w:t>PLoS One</w:t>
      </w:r>
      <w:r w:rsidRPr="00146D3B">
        <w:t>,</w:t>
      </w:r>
      <w:r w:rsidRPr="00146D3B">
        <w:rPr>
          <w:i/>
        </w:rPr>
        <w:t xml:space="preserve"> 16</w:t>
      </w:r>
      <w:r w:rsidRPr="00146D3B">
        <w:t xml:space="preserve">(5), e0250844. </w:t>
      </w:r>
      <w:hyperlink r:id="rId11" w:history="1">
        <w:r w:rsidRPr="00146D3B">
          <w:rPr>
            <w:rStyle w:val="Hiperligao"/>
          </w:rPr>
          <w:t>https://doi.org/10.1371/journal.pone.0250844</w:t>
        </w:r>
      </w:hyperlink>
      <w:r w:rsidRPr="00146D3B">
        <w:t xml:space="preserve"> </w:t>
      </w:r>
    </w:p>
    <w:p w14:paraId="000FE3A8" w14:textId="3BD9C0CE" w:rsidR="00146D3B" w:rsidRPr="00146D3B" w:rsidRDefault="00146D3B" w:rsidP="00146D3B">
      <w:pPr>
        <w:pStyle w:val="EndNoteBibliography"/>
        <w:spacing w:after="0"/>
        <w:ind w:left="720" w:hanging="720"/>
      </w:pPr>
      <w:r w:rsidRPr="00146D3B">
        <w:t xml:space="preserve">Damulak, P. P., Ismail, S., Abdul Manaf, R., Mohd Said, S., &amp; Agbaji, O. (2021). Interventions to Improve Adherence to Antiretroviral Therapy (ART) in Sub-Saharan Africa: An Updated Systematic Review. </w:t>
      </w:r>
      <w:r w:rsidRPr="00146D3B">
        <w:rPr>
          <w:i/>
        </w:rPr>
        <w:t>Int J Environ Res Public Health</w:t>
      </w:r>
      <w:r w:rsidRPr="00146D3B">
        <w:t>,</w:t>
      </w:r>
      <w:r w:rsidRPr="00146D3B">
        <w:rPr>
          <w:i/>
        </w:rPr>
        <w:t xml:space="preserve"> 18</w:t>
      </w:r>
      <w:r w:rsidRPr="00146D3B">
        <w:t xml:space="preserve">(5). </w:t>
      </w:r>
      <w:hyperlink r:id="rId12" w:history="1">
        <w:r w:rsidRPr="00146D3B">
          <w:rPr>
            <w:rStyle w:val="Hiperligao"/>
          </w:rPr>
          <w:t>https://doi.org/10.3390/ijerph18052477</w:t>
        </w:r>
      </w:hyperlink>
      <w:r w:rsidRPr="00146D3B">
        <w:t xml:space="preserve"> </w:t>
      </w:r>
    </w:p>
    <w:p w14:paraId="1B62D1D4" w14:textId="2332134F" w:rsidR="00146D3B" w:rsidRPr="00146D3B" w:rsidRDefault="00146D3B" w:rsidP="00146D3B">
      <w:pPr>
        <w:pStyle w:val="EndNoteBibliography"/>
        <w:spacing w:after="0"/>
        <w:ind w:left="720" w:hanging="720"/>
      </w:pPr>
      <w:r w:rsidRPr="00146D3B">
        <w:t xml:space="preserve">Decroo, T., Koole, O., Remartinez, D., dos Santos, N., Dezembro, S., Jofrisse, M., Rasschaert, F., Biot, M., &amp; Laga, M. (2014). Four-year retention and risk factors for attrition among members of community ART groups in Tete, Mozambique. </w:t>
      </w:r>
      <w:r w:rsidRPr="00146D3B">
        <w:rPr>
          <w:i/>
        </w:rPr>
        <w:t>Trop Med Int Health</w:t>
      </w:r>
      <w:r w:rsidRPr="00146D3B">
        <w:t>,</w:t>
      </w:r>
      <w:r w:rsidRPr="00146D3B">
        <w:rPr>
          <w:i/>
        </w:rPr>
        <w:t xml:space="preserve"> 19</w:t>
      </w:r>
      <w:r w:rsidRPr="00146D3B">
        <w:t xml:space="preserve">(5), 514–521. </w:t>
      </w:r>
      <w:hyperlink r:id="rId13" w:history="1">
        <w:r w:rsidRPr="00146D3B">
          <w:rPr>
            <w:rStyle w:val="Hiperligao"/>
          </w:rPr>
          <w:t>https://doi.org/10.1111/tmi.12278</w:t>
        </w:r>
      </w:hyperlink>
      <w:r w:rsidRPr="00146D3B">
        <w:t xml:space="preserve"> </w:t>
      </w:r>
    </w:p>
    <w:p w14:paraId="520C772A" w14:textId="008E2FCF" w:rsidR="00146D3B" w:rsidRPr="00146D3B" w:rsidRDefault="00146D3B" w:rsidP="00146D3B">
      <w:pPr>
        <w:pStyle w:val="EndNoteBibliography"/>
        <w:spacing w:after="0"/>
        <w:ind w:left="720" w:hanging="720"/>
      </w:pPr>
      <w:r w:rsidRPr="00146D3B">
        <w:t xml:space="preserve">Decroo, T., Telfer, B., Dores, C. D., White, R. A., Santos, N. D., Mkwamba, A., Dezembro, S., Joffrisse, M., Ellman, T., &amp; Metcalf, C. (2017). Effect of Community ART Groups on retention-in-care among patients on ART in Tete Province, Mozambique: a cohort study. </w:t>
      </w:r>
      <w:r w:rsidRPr="00146D3B">
        <w:rPr>
          <w:i/>
        </w:rPr>
        <w:t>BMJ Open</w:t>
      </w:r>
      <w:r w:rsidRPr="00146D3B">
        <w:t>,</w:t>
      </w:r>
      <w:r w:rsidRPr="00146D3B">
        <w:rPr>
          <w:i/>
        </w:rPr>
        <w:t xml:space="preserve"> 7</w:t>
      </w:r>
      <w:r w:rsidRPr="00146D3B">
        <w:t xml:space="preserve">(8), e016800. </w:t>
      </w:r>
      <w:hyperlink r:id="rId14" w:history="1">
        <w:r w:rsidRPr="00146D3B">
          <w:rPr>
            <w:rStyle w:val="Hiperligao"/>
          </w:rPr>
          <w:t>https://doi.org/10.1136/bmjopen-2017-016800</w:t>
        </w:r>
      </w:hyperlink>
      <w:r w:rsidRPr="00146D3B">
        <w:t xml:space="preserve"> </w:t>
      </w:r>
    </w:p>
    <w:p w14:paraId="6A5893DD" w14:textId="3906CFB5" w:rsidR="00146D3B" w:rsidRPr="00146D3B" w:rsidRDefault="00146D3B" w:rsidP="00146D3B">
      <w:pPr>
        <w:pStyle w:val="EndNoteBibliography"/>
        <w:spacing w:after="0"/>
        <w:ind w:left="720" w:hanging="720"/>
      </w:pPr>
      <w:r w:rsidRPr="00146D3B">
        <w:t xml:space="preserve">Denison, J. A., Koole, O., Tsui, S., Menten, J., Torpey, K., van Praag, E., Mukadi, Y. D., Colebunders, R., Auld, A. F., Agolory, S., Kaplan, J. E., Mulenga, M., Kwesigabo, G. P., Wabwire-Mangen, F., &amp; Bangsberg, D. R. (2015). Incomplete adherence among treatment-experienced adults on antiretroviral therapy in Tanzania, Uganda and Zambia. </w:t>
      </w:r>
      <w:r w:rsidRPr="00146D3B">
        <w:rPr>
          <w:i/>
        </w:rPr>
        <w:t>AIDS</w:t>
      </w:r>
      <w:r w:rsidRPr="00146D3B">
        <w:t>,</w:t>
      </w:r>
      <w:r w:rsidRPr="00146D3B">
        <w:rPr>
          <w:i/>
        </w:rPr>
        <w:t xml:space="preserve"> 29</w:t>
      </w:r>
      <w:r w:rsidRPr="00146D3B">
        <w:t xml:space="preserve">(3), 361–371. </w:t>
      </w:r>
      <w:hyperlink r:id="rId15" w:history="1">
        <w:r w:rsidRPr="00146D3B">
          <w:rPr>
            <w:rStyle w:val="Hiperligao"/>
          </w:rPr>
          <w:t>https://doi.org/10.1097/QAD.0000000000000543</w:t>
        </w:r>
      </w:hyperlink>
      <w:r w:rsidRPr="00146D3B">
        <w:t xml:space="preserve"> </w:t>
      </w:r>
    </w:p>
    <w:p w14:paraId="10CDBC9D" w14:textId="77777777" w:rsidR="00146D3B" w:rsidRPr="00146D3B" w:rsidRDefault="00146D3B" w:rsidP="00146D3B">
      <w:pPr>
        <w:pStyle w:val="EndNoteBibliography"/>
        <w:spacing w:after="0"/>
        <w:ind w:left="720" w:hanging="720"/>
      </w:pPr>
      <w:r w:rsidRPr="00146D3B">
        <w:t xml:space="preserve">Dorlim A Moiana Uetela, O. A., James P Hughes, Onei A Uetela, Eduardo Samo Gudo, Sérgio A Chicumbe, Aleny M Couto, Irénio A Gaspar, Diogo L Chavana, Sandra E Gaveta, Marita R Zimmermann, Sarah Gimbel, Kenneth Sherr. (2023). Impact of differentiated service delivery models on 12-month retention in HIV treatment in Mozambique: an interrupted time-series analysis. </w:t>
      </w:r>
      <w:r w:rsidRPr="00146D3B">
        <w:rPr>
          <w:i/>
        </w:rPr>
        <w:t>Lancet</w:t>
      </w:r>
      <w:r w:rsidRPr="00146D3B">
        <w:t>,</w:t>
      </w:r>
      <w:r w:rsidRPr="00146D3B">
        <w:rPr>
          <w:i/>
        </w:rPr>
        <w:t xml:space="preserve"> 10</w:t>
      </w:r>
      <w:r w:rsidRPr="00146D3B">
        <w:t xml:space="preserve">. </w:t>
      </w:r>
    </w:p>
    <w:p w14:paraId="08B29F9A" w14:textId="4FF58B73" w:rsidR="00146D3B" w:rsidRPr="00146D3B" w:rsidRDefault="00146D3B" w:rsidP="00146D3B">
      <w:pPr>
        <w:pStyle w:val="EndNoteBibliography"/>
        <w:spacing w:after="0"/>
        <w:ind w:left="720" w:hanging="720"/>
      </w:pPr>
      <w:r w:rsidRPr="00146D3B">
        <w:t xml:space="preserve">Exavery, A., Charles, J., Kuhlik, E., Barankena, A., Abdul, R., Mubyazi, G. M., Kyaruzi, C., Kikoyo, L., Jere, E., &amp; Balampama, M. (2021). Hunger and Adherence to Antiretroviral Therapy: Learning From HIV Positive Caregivers of Orphans and Vulnerable Children in Tanzania. </w:t>
      </w:r>
      <w:r w:rsidRPr="00146D3B">
        <w:rPr>
          <w:i/>
        </w:rPr>
        <w:t>Front Public Health</w:t>
      </w:r>
      <w:r w:rsidRPr="00146D3B">
        <w:t>,</w:t>
      </w:r>
      <w:r w:rsidRPr="00146D3B">
        <w:rPr>
          <w:i/>
        </w:rPr>
        <w:t xml:space="preserve"> 9</w:t>
      </w:r>
      <w:r w:rsidRPr="00146D3B">
        <w:t xml:space="preserve">, 719485. </w:t>
      </w:r>
      <w:hyperlink r:id="rId16" w:history="1">
        <w:r w:rsidRPr="00146D3B">
          <w:rPr>
            <w:rStyle w:val="Hiperligao"/>
          </w:rPr>
          <w:t>https://doi.org/10.3389/fpubh.2021.719485</w:t>
        </w:r>
      </w:hyperlink>
      <w:r w:rsidRPr="00146D3B">
        <w:t xml:space="preserve"> </w:t>
      </w:r>
    </w:p>
    <w:p w14:paraId="236C2502" w14:textId="33968DEC" w:rsidR="00146D3B" w:rsidRPr="00146D3B" w:rsidRDefault="00146D3B" w:rsidP="00146D3B">
      <w:pPr>
        <w:pStyle w:val="EndNoteBibliography"/>
        <w:spacing w:after="0"/>
        <w:ind w:left="720" w:hanging="720"/>
      </w:pPr>
      <w:r w:rsidRPr="00146D3B">
        <w:t xml:space="preserve">Filimao, D. B. C., Moon, T. D., Senise, J. F., Diaz, R. S., Sidat, M., &amp; Castelo, A. (2019). Individual factors associated with time to non-adherence to ART pick-up within HIV care and treatment services in three health facilities of Zambezia Province, Mozambique. </w:t>
      </w:r>
      <w:r w:rsidRPr="00146D3B">
        <w:rPr>
          <w:i/>
        </w:rPr>
        <w:t>PLoS One</w:t>
      </w:r>
      <w:r w:rsidRPr="00146D3B">
        <w:t>,</w:t>
      </w:r>
      <w:r w:rsidRPr="00146D3B">
        <w:rPr>
          <w:i/>
        </w:rPr>
        <w:t xml:space="preserve"> 14</w:t>
      </w:r>
      <w:r w:rsidRPr="00146D3B">
        <w:t xml:space="preserve">(3), e0213804. </w:t>
      </w:r>
      <w:hyperlink r:id="rId17" w:history="1">
        <w:r w:rsidRPr="00146D3B">
          <w:rPr>
            <w:rStyle w:val="Hiperligao"/>
          </w:rPr>
          <w:t>https://doi.org/10.1371/journal.pone.0213804</w:t>
        </w:r>
      </w:hyperlink>
      <w:r w:rsidRPr="00146D3B">
        <w:t xml:space="preserve"> </w:t>
      </w:r>
    </w:p>
    <w:p w14:paraId="437F29FC" w14:textId="16CF816B" w:rsidR="00146D3B" w:rsidRPr="00146D3B" w:rsidRDefault="00146D3B" w:rsidP="00146D3B">
      <w:pPr>
        <w:pStyle w:val="EndNoteBibliography"/>
        <w:spacing w:after="0"/>
        <w:ind w:left="720" w:hanging="720"/>
      </w:pPr>
      <w:r w:rsidRPr="00146D3B">
        <w:t xml:space="preserve">Finci, I., Flores, A., Gutierrez Zamudio, A. G., Matsinhe, A., de Abreu, E., Issufo, S., Gaspar, I., Ciglenecki, I., &amp; Molfino, L. (2020). Outcomes of patients on second- and third-line ART enrolled in ART adherence clubs in Maputo, Mozambique. </w:t>
      </w:r>
      <w:r w:rsidRPr="00146D3B">
        <w:rPr>
          <w:i/>
        </w:rPr>
        <w:t>Trop Med Int Health</w:t>
      </w:r>
      <w:r w:rsidRPr="00146D3B">
        <w:t>,</w:t>
      </w:r>
      <w:r w:rsidRPr="00146D3B">
        <w:rPr>
          <w:i/>
        </w:rPr>
        <w:t xml:space="preserve"> 25</w:t>
      </w:r>
      <w:r w:rsidRPr="00146D3B">
        <w:t xml:space="preserve">(12), 1496–1502. </w:t>
      </w:r>
      <w:hyperlink r:id="rId18" w:history="1">
        <w:r w:rsidRPr="00146D3B">
          <w:rPr>
            <w:rStyle w:val="Hiperligao"/>
          </w:rPr>
          <w:t>https://doi.org/10.1111/tmi.13490</w:t>
        </w:r>
      </w:hyperlink>
      <w:r w:rsidRPr="00146D3B">
        <w:t xml:space="preserve"> </w:t>
      </w:r>
    </w:p>
    <w:p w14:paraId="5B190143" w14:textId="77777777" w:rsidR="00146D3B" w:rsidRPr="00146D3B" w:rsidRDefault="00146D3B" w:rsidP="00146D3B">
      <w:pPr>
        <w:pStyle w:val="EndNoteBibliography"/>
        <w:spacing w:after="0"/>
        <w:ind w:left="720" w:hanging="720"/>
      </w:pPr>
      <w:r w:rsidRPr="00146D3B">
        <w:t xml:space="preserve">Francisco, M. d. D. A. (2021). </w:t>
      </w:r>
      <w:r w:rsidRPr="00146D3B">
        <w:rPr>
          <w:i/>
        </w:rPr>
        <w:t xml:space="preserve">EXPERIÊNCIAS E PERCEPÇÕES SOBRE O HIV E SUA INFLUÊNCIA NA ADESÃO AO TRATAMENTO ANTIRRETROVIRAL EM UTENTES POLICIAIS ATENDIDOS NO CENTRO DE SAÚDE DO BAIRRO DE </w:t>
      </w:r>
      <w:r w:rsidRPr="00146D3B">
        <w:rPr>
          <w:i/>
        </w:rPr>
        <w:lastRenderedPageBreak/>
        <w:t>FOMENTO PROVÍNCIA DE MAPUTO EM 2010.</w:t>
      </w:r>
      <w:r w:rsidRPr="00146D3B">
        <w:t xml:space="preserve"> UNIVERSIDADE EDUARDO MONDLANE]. Mozambique. </w:t>
      </w:r>
    </w:p>
    <w:p w14:paraId="349EA449" w14:textId="50D75BFB" w:rsidR="00146D3B" w:rsidRPr="00146D3B" w:rsidRDefault="00146D3B" w:rsidP="00146D3B">
      <w:pPr>
        <w:pStyle w:val="EndNoteBibliography"/>
        <w:spacing w:after="0"/>
        <w:ind w:left="720" w:hanging="720"/>
      </w:pPr>
      <w:r w:rsidRPr="00146D3B">
        <w:t xml:space="preserve">Fuseini, H., Gyan, B. A., Kyei, G. B., Heimburger, D. C., &amp; Koethe, J. R. (2021). Undernutrition and HIV Infection in Sub-Saharan Africa: Health Outcomes and Therapeutic Interventions. </w:t>
      </w:r>
      <w:r w:rsidRPr="00146D3B">
        <w:rPr>
          <w:i/>
        </w:rPr>
        <w:t>Curr HIV/AIDS Rep</w:t>
      </w:r>
      <w:r w:rsidRPr="00146D3B">
        <w:t>,</w:t>
      </w:r>
      <w:r w:rsidRPr="00146D3B">
        <w:rPr>
          <w:i/>
        </w:rPr>
        <w:t xml:space="preserve"> 18</w:t>
      </w:r>
      <w:r w:rsidRPr="00146D3B">
        <w:t xml:space="preserve">(2), 87–97. </w:t>
      </w:r>
      <w:hyperlink r:id="rId19" w:history="1">
        <w:r w:rsidRPr="00146D3B">
          <w:rPr>
            <w:rStyle w:val="Hiperligao"/>
          </w:rPr>
          <w:t>https://doi.org/10.1007/s11904-021-00541-6</w:t>
        </w:r>
      </w:hyperlink>
      <w:r w:rsidRPr="00146D3B">
        <w:t xml:space="preserve"> </w:t>
      </w:r>
    </w:p>
    <w:p w14:paraId="457BDF75" w14:textId="3B010919" w:rsidR="00146D3B" w:rsidRPr="00146D3B" w:rsidRDefault="00146D3B" w:rsidP="00146D3B">
      <w:pPr>
        <w:pStyle w:val="EndNoteBibliography"/>
        <w:spacing w:after="0"/>
        <w:ind w:left="720" w:hanging="720"/>
      </w:pPr>
      <w:r w:rsidRPr="00146D3B">
        <w:t xml:space="preserve">Groh, K., Audet, C. M., Baptista, A., Sidat, M., Vergara, A., Vermund, S. H., &amp; Moon, T. D. (2011). Barriers to antiretroviral therapy adherence in rural Mozambique. </w:t>
      </w:r>
      <w:r w:rsidRPr="00146D3B">
        <w:rPr>
          <w:i/>
        </w:rPr>
        <w:t>BMC Public Health</w:t>
      </w:r>
      <w:r w:rsidRPr="00146D3B">
        <w:t>,</w:t>
      </w:r>
      <w:r w:rsidRPr="00146D3B">
        <w:rPr>
          <w:i/>
        </w:rPr>
        <w:t xml:space="preserve"> 11</w:t>
      </w:r>
      <w:r w:rsidRPr="00146D3B">
        <w:t xml:space="preserve">, 650. </w:t>
      </w:r>
      <w:hyperlink r:id="rId20" w:history="1">
        <w:r w:rsidRPr="00146D3B">
          <w:rPr>
            <w:rStyle w:val="Hiperligao"/>
          </w:rPr>
          <w:t>https://doi.org/10.1186/1471-2458-11-650</w:t>
        </w:r>
      </w:hyperlink>
      <w:r w:rsidRPr="00146D3B">
        <w:t xml:space="preserve"> </w:t>
      </w:r>
    </w:p>
    <w:p w14:paraId="65FEE3B9" w14:textId="593E7C85" w:rsidR="00146D3B" w:rsidRPr="00146D3B" w:rsidRDefault="00146D3B" w:rsidP="00146D3B">
      <w:pPr>
        <w:pStyle w:val="EndNoteBibliography"/>
        <w:spacing w:after="0"/>
        <w:ind w:left="720" w:hanging="720"/>
      </w:pPr>
      <w:r w:rsidRPr="00146D3B">
        <w:t xml:space="preserve">Gudisa, G. G., &amp; Jun, S. (2023). Adherence to antiretroviral therapy and associated factors among HIV-positive adolescents in Sub-Saharan Africa: a systematic review. </w:t>
      </w:r>
      <w:r w:rsidRPr="00146D3B">
        <w:rPr>
          <w:i/>
        </w:rPr>
        <w:t>Journal of Korean Biological Nursing Science</w:t>
      </w:r>
      <w:r w:rsidRPr="00146D3B">
        <w:t>,</w:t>
      </w:r>
      <w:r w:rsidRPr="00146D3B">
        <w:rPr>
          <w:i/>
        </w:rPr>
        <w:t xml:space="preserve"> 25</w:t>
      </w:r>
      <w:r w:rsidRPr="00146D3B">
        <w:t xml:space="preserve">(4), 266–275. </w:t>
      </w:r>
      <w:hyperlink r:id="rId21" w:history="1">
        <w:r w:rsidRPr="00146D3B">
          <w:rPr>
            <w:rStyle w:val="Hiperligao"/>
          </w:rPr>
          <w:t>https://doi.org/10.7586/jkbns.23.0020</w:t>
        </w:r>
      </w:hyperlink>
      <w:r w:rsidRPr="00146D3B">
        <w:t xml:space="preserve"> </w:t>
      </w:r>
    </w:p>
    <w:p w14:paraId="081C6716" w14:textId="24F3A7FE" w:rsidR="00146D3B" w:rsidRPr="00146D3B" w:rsidRDefault="00146D3B" w:rsidP="00146D3B">
      <w:pPr>
        <w:pStyle w:val="EndNoteBibliography"/>
        <w:spacing w:after="0"/>
        <w:ind w:left="720" w:hanging="720"/>
      </w:pPr>
      <w:r w:rsidRPr="00146D3B">
        <w:t xml:space="preserve">Hardon, A. P., Akurut, D., Comoro, C., Ekezie, C., Irunde, H. F., Gerrits, T., Kglatwane, J., Kinsman, J., Kwasa, R., Maridadi, J., Moroka, T. M., Moyo, S., Nakiyemba, A., Nsimba, S., Ogenyi, R., Oyabba, T., Temu, F., &amp; Laing, R. (2007). Hunger, waiting time and transport costs: time to confront challenges to ART adherence in Africa. </w:t>
      </w:r>
      <w:r w:rsidRPr="00146D3B">
        <w:rPr>
          <w:i/>
        </w:rPr>
        <w:t>AIDS Care</w:t>
      </w:r>
      <w:r w:rsidRPr="00146D3B">
        <w:t>,</w:t>
      </w:r>
      <w:r w:rsidRPr="00146D3B">
        <w:rPr>
          <w:i/>
        </w:rPr>
        <w:t xml:space="preserve"> 19</w:t>
      </w:r>
      <w:r w:rsidRPr="00146D3B">
        <w:t xml:space="preserve">(5), 658–665. </w:t>
      </w:r>
      <w:hyperlink r:id="rId22" w:history="1">
        <w:r w:rsidRPr="00146D3B">
          <w:rPr>
            <w:rStyle w:val="Hiperligao"/>
          </w:rPr>
          <w:t>https://doi.org/10.1080/09540120701244943</w:t>
        </w:r>
      </w:hyperlink>
      <w:r w:rsidRPr="00146D3B">
        <w:t xml:space="preserve"> </w:t>
      </w:r>
    </w:p>
    <w:p w14:paraId="09C70D64" w14:textId="6AF5C7A0" w:rsidR="00146D3B" w:rsidRPr="00146D3B" w:rsidRDefault="00146D3B" w:rsidP="00146D3B">
      <w:pPr>
        <w:pStyle w:val="EndNoteBibliography"/>
        <w:spacing w:after="0"/>
        <w:ind w:left="720" w:hanging="720"/>
      </w:pPr>
      <w:r w:rsidRPr="00146D3B">
        <w:t xml:space="preserve">Hlophe, L. D., Tamuzi, J. L., Shumba, C., &amp; Nyasulu, P. S. (2022). Barriers to anti-retroviral therapy adherence among adolescents aged 10 to 19 years living with HIV in sub-Saharan Africa: A mixed-methods systematic review protocol. </w:t>
      </w:r>
      <w:r w:rsidRPr="00146D3B">
        <w:rPr>
          <w:i/>
        </w:rPr>
        <w:t>PLoS One</w:t>
      </w:r>
      <w:r w:rsidRPr="00146D3B">
        <w:t>,</w:t>
      </w:r>
      <w:r w:rsidRPr="00146D3B">
        <w:rPr>
          <w:i/>
        </w:rPr>
        <w:t xml:space="preserve"> 17</w:t>
      </w:r>
      <w:r w:rsidRPr="00146D3B">
        <w:t xml:space="preserve">(9), e0273435. </w:t>
      </w:r>
      <w:hyperlink r:id="rId23" w:history="1">
        <w:r w:rsidRPr="00146D3B">
          <w:rPr>
            <w:rStyle w:val="Hiperligao"/>
          </w:rPr>
          <w:t>https://doi.org/10.1371/journal.pone.0273435</w:t>
        </w:r>
      </w:hyperlink>
      <w:r w:rsidRPr="00146D3B">
        <w:t xml:space="preserve"> </w:t>
      </w:r>
    </w:p>
    <w:p w14:paraId="7EB62AB8" w14:textId="0AF56FB1" w:rsidR="00146D3B" w:rsidRPr="00146D3B" w:rsidRDefault="00146D3B" w:rsidP="00146D3B">
      <w:pPr>
        <w:pStyle w:val="EndNoteBibliography"/>
        <w:spacing w:after="0"/>
        <w:ind w:left="720" w:hanging="720"/>
      </w:pPr>
      <w:r w:rsidRPr="00146D3B">
        <w:t xml:space="preserve">Hlophe, L. D., Tamuzi, J. L., Shumba, C. S., &amp; Nyasulu, P. S. (2023). Barriers and facilitators to anti-retroviral therapy adherence among adolescents aged 10 to 19 years living with HIV in sub-Saharan Africa: A mixed-methods systematic review and meta-analysis. </w:t>
      </w:r>
      <w:r w:rsidRPr="00146D3B">
        <w:rPr>
          <w:i/>
        </w:rPr>
        <w:t>PLoS One</w:t>
      </w:r>
      <w:r w:rsidRPr="00146D3B">
        <w:t>,</w:t>
      </w:r>
      <w:r w:rsidRPr="00146D3B">
        <w:rPr>
          <w:i/>
        </w:rPr>
        <w:t xml:space="preserve"> 18</w:t>
      </w:r>
      <w:r w:rsidRPr="00146D3B">
        <w:t xml:space="preserve">(5), e0276411. </w:t>
      </w:r>
      <w:hyperlink r:id="rId24" w:history="1">
        <w:r w:rsidRPr="00146D3B">
          <w:rPr>
            <w:rStyle w:val="Hiperligao"/>
          </w:rPr>
          <w:t>https://doi.org/10.1371/journal.pone.0276411</w:t>
        </w:r>
      </w:hyperlink>
      <w:r w:rsidRPr="00146D3B">
        <w:t xml:space="preserve"> </w:t>
      </w:r>
    </w:p>
    <w:p w14:paraId="4BC72037" w14:textId="77777777" w:rsidR="00146D3B" w:rsidRPr="00146D3B" w:rsidRDefault="00146D3B" w:rsidP="00146D3B">
      <w:pPr>
        <w:pStyle w:val="EndNoteBibliography"/>
        <w:ind w:left="720" w:hanging="720"/>
        <w:rPr>
          <w:i/>
        </w:rPr>
      </w:pPr>
      <w:r w:rsidRPr="00146D3B">
        <w:t xml:space="preserve">INSIDA. (2021). </w:t>
      </w:r>
      <w:r w:rsidRPr="00146D3B">
        <w:rPr>
          <w:i/>
        </w:rPr>
        <w:t>Inquérito Nacional sobre o Impacto do HIV e SIDA em Moçambique</w:t>
      </w:r>
    </w:p>
    <w:p w14:paraId="7351FAD0" w14:textId="77777777" w:rsidR="00146D3B" w:rsidRPr="00146D3B" w:rsidRDefault="00146D3B" w:rsidP="00146D3B">
      <w:pPr>
        <w:pStyle w:val="EndNoteBibliography"/>
        <w:spacing w:after="0"/>
        <w:ind w:left="720" w:hanging="720"/>
      </w:pPr>
      <w:r w:rsidRPr="00146D3B">
        <w:rPr>
          <w:i/>
        </w:rPr>
        <w:t>(INSIDA 2021)</w:t>
      </w:r>
      <w:r w:rsidRPr="00146D3B">
        <w:t xml:space="preserve">. </w:t>
      </w:r>
    </w:p>
    <w:p w14:paraId="0F0CB1C9" w14:textId="54BACAE8" w:rsidR="00146D3B" w:rsidRPr="00146D3B" w:rsidRDefault="00146D3B" w:rsidP="00146D3B">
      <w:pPr>
        <w:pStyle w:val="EndNoteBibliography"/>
        <w:spacing w:after="0"/>
        <w:ind w:left="720" w:hanging="720"/>
      </w:pPr>
      <w:r w:rsidRPr="00146D3B">
        <w:t xml:space="preserve">Joaquim, L., Miranda, M. N. S., Pimentel, V., Martins, M., Nhampossa, T., Abecasis, A., &amp; Pingarilho, M. (2023). Retention in Care and Virological Failure among Adult HIV-Positive Patients on First-Line Antiretroviral Treatment in Maputo, Mozambique. </w:t>
      </w:r>
      <w:r w:rsidRPr="00146D3B">
        <w:rPr>
          <w:i/>
        </w:rPr>
        <w:t>Viruses</w:t>
      </w:r>
      <w:r w:rsidRPr="00146D3B">
        <w:t>,</w:t>
      </w:r>
      <w:r w:rsidRPr="00146D3B">
        <w:rPr>
          <w:i/>
        </w:rPr>
        <w:t xml:space="preserve"> 15</w:t>
      </w:r>
      <w:r w:rsidRPr="00146D3B">
        <w:t xml:space="preserve">(10). </w:t>
      </w:r>
      <w:hyperlink r:id="rId25" w:history="1">
        <w:r w:rsidRPr="00146D3B">
          <w:rPr>
            <w:rStyle w:val="Hiperligao"/>
          </w:rPr>
          <w:t>https://doi.org/10.3390/v15101978</w:t>
        </w:r>
      </w:hyperlink>
      <w:r w:rsidRPr="00146D3B">
        <w:t xml:space="preserve"> </w:t>
      </w:r>
    </w:p>
    <w:p w14:paraId="7E50DBA8" w14:textId="474A4508" w:rsidR="00146D3B" w:rsidRPr="00146D3B" w:rsidRDefault="00146D3B" w:rsidP="00146D3B">
      <w:pPr>
        <w:pStyle w:val="EndNoteBibliography"/>
        <w:spacing w:after="0"/>
        <w:ind w:left="720" w:hanging="720"/>
      </w:pPr>
      <w:r w:rsidRPr="00146D3B">
        <w:t xml:space="preserve">Kamote, S., Tesha, N. A., &amp; Sunguya, B. F. (2025). Factors associated with adherence to antiretroviral therapy among HIV-positive adolescents and young adult patients attending HIV care and treatment clinic at Bombo Hospital in Tanga region-Tanzania. </w:t>
      </w:r>
      <w:r w:rsidRPr="00146D3B">
        <w:rPr>
          <w:i/>
        </w:rPr>
        <w:t>PLoS One</w:t>
      </w:r>
      <w:r w:rsidRPr="00146D3B">
        <w:t>,</w:t>
      </w:r>
      <w:r w:rsidRPr="00146D3B">
        <w:rPr>
          <w:i/>
        </w:rPr>
        <w:t xml:space="preserve"> 20</w:t>
      </w:r>
      <w:r w:rsidRPr="00146D3B">
        <w:t xml:space="preserve">(1), e0316188. </w:t>
      </w:r>
      <w:hyperlink r:id="rId26" w:history="1">
        <w:r w:rsidRPr="00146D3B">
          <w:rPr>
            <w:rStyle w:val="Hiperligao"/>
          </w:rPr>
          <w:t>https://doi.org/10.1371/journal.pone.0316188</w:t>
        </w:r>
      </w:hyperlink>
      <w:r w:rsidRPr="00146D3B">
        <w:t xml:space="preserve"> </w:t>
      </w:r>
    </w:p>
    <w:p w14:paraId="4BB5CC07" w14:textId="013B2B09" w:rsidR="00146D3B" w:rsidRPr="00146D3B" w:rsidRDefault="00146D3B" w:rsidP="00146D3B">
      <w:pPr>
        <w:pStyle w:val="EndNoteBibliography"/>
        <w:spacing w:after="0"/>
        <w:ind w:left="720" w:hanging="720"/>
      </w:pPr>
      <w:r w:rsidRPr="00146D3B">
        <w:t xml:space="preserve">Kogi, R., Krah, T., &amp; Asampong, E. (2024). Factors influencing patients on antiretroviral therapy loss to follow up: A qualitative analysis of healthcare workers perspective. </w:t>
      </w:r>
      <w:r w:rsidRPr="00146D3B">
        <w:rPr>
          <w:i/>
        </w:rPr>
        <w:t>PLoS One</w:t>
      </w:r>
      <w:r w:rsidRPr="00146D3B">
        <w:t>,</w:t>
      </w:r>
      <w:r w:rsidRPr="00146D3B">
        <w:rPr>
          <w:i/>
        </w:rPr>
        <w:t xml:space="preserve"> 19</w:t>
      </w:r>
      <w:r w:rsidRPr="00146D3B">
        <w:t xml:space="preserve">(6), e0304592. </w:t>
      </w:r>
      <w:hyperlink r:id="rId27" w:history="1">
        <w:r w:rsidRPr="00146D3B">
          <w:rPr>
            <w:rStyle w:val="Hiperligao"/>
          </w:rPr>
          <w:t>https://doi.org/10.1371/journal.pone.0304592</w:t>
        </w:r>
      </w:hyperlink>
      <w:r w:rsidRPr="00146D3B">
        <w:t xml:space="preserve"> </w:t>
      </w:r>
    </w:p>
    <w:p w14:paraId="5FCCF6EE" w14:textId="0CDB3F01" w:rsidR="00146D3B" w:rsidRPr="00146D3B" w:rsidRDefault="00146D3B" w:rsidP="00146D3B">
      <w:pPr>
        <w:pStyle w:val="EndNoteBibliography"/>
        <w:spacing w:after="0"/>
        <w:ind w:left="720" w:hanging="720"/>
      </w:pPr>
      <w:r w:rsidRPr="00146D3B">
        <w:lastRenderedPageBreak/>
        <w:t xml:space="preserve">Magura, J., Nhari, S. R., &amp; Nzimakwe, T. I. (2025). Barriers to ART adherence in sub-Saharan Africa: a scoping review toward achieving UNAIDS 95-95-95 targets. </w:t>
      </w:r>
      <w:r w:rsidRPr="00146D3B">
        <w:rPr>
          <w:i/>
        </w:rPr>
        <w:t>Front Public Health</w:t>
      </w:r>
      <w:r w:rsidRPr="00146D3B">
        <w:t>,</w:t>
      </w:r>
      <w:r w:rsidRPr="00146D3B">
        <w:rPr>
          <w:i/>
        </w:rPr>
        <w:t xml:space="preserve"> 13</w:t>
      </w:r>
      <w:r w:rsidRPr="00146D3B">
        <w:t xml:space="preserve">, 1609743. </w:t>
      </w:r>
      <w:hyperlink r:id="rId28" w:history="1">
        <w:r w:rsidRPr="00146D3B">
          <w:rPr>
            <w:rStyle w:val="Hiperligao"/>
          </w:rPr>
          <w:t>https://doi.org/10.3389/fpubh.2025.1609743</w:t>
        </w:r>
      </w:hyperlink>
      <w:r w:rsidRPr="00146D3B">
        <w:t xml:space="preserve"> </w:t>
      </w:r>
    </w:p>
    <w:p w14:paraId="25C69271" w14:textId="0DE9ECA4" w:rsidR="00146D3B" w:rsidRPr="00146D3B" w:rsidRDefault="00146D3B" w:rsidP="00146D3B">
      <w:pPr>
        <w:pStyle w:val="EndNoteBibliography"/>
        <w:spacing w:after="0"/>
        <w:ind w:left="720" w:hanging="720"/>
      </w:pPr>
      <w:r w:rsidRPr="00146D3B">
        <w:t xml:space="preserve">Masika, L. V., Mboya, I. B., Maro, R. A., Mtesha, B., Mtoro, M. J., Ngowi, K., Mahande, M. J., &amp; Sumari-de Boer, I. M. (2024). Forgetting to Take Medication, Treatment Adherence and Their Relationship with Viral Load Suppression Among People Living with HIV in the Kilimanjaro Region, Tanzania. </w:t>
      </w:r>
      <w:r w:rsidRPr="00146D3B">
        <w:rPr>
          <w:i/>
        </w:rPr>
        <w:t>HIV AIDS (Auckl)</w:t>
      </w:r>
      <w:r w:rsidRPr="00146D3B">
        <w:t>,</w:t>
      </w:r>
      <w:r w:rsidRPr="00146D3B">
        <w:rPr>
          <w:i/>
        </w:rPr>
        <w:t xml:space="preserve"> 16</w:t>
      </w:r>
      <w:r w:rsidRPr="00146D3B">
        <w:t xml:space="preserve">, 245–257. </w:t>
      </w:r>
      <w:hyperlink r:id="rId29" w:history="1">
        <w:r w:rsidRPr="00146D3B">
          <w:rPr>
            <w:rStyle w:val="Hiperligao"/>
          </w:rPr>
          <w:t>https://doi.org/10.2147/HIV.S452875</w:t>
        </w:r>
      </w:hyperlink>
      <w:r w:rsidRPr="00146D3B">
        <w:t xml:space="preserve"> </w:t>
      </w:r>
    </w:p>
    <w:p w14:paraId="10D683D8" w14:textId="77777777" w:rsidR="00146D3B" w:rsidRPr="00146D3B" w:rsidRDefault="00146D3B" w:rsidP="00146D3B">
      <w:pPr>
        <w:pStyle w:val="EndNoteBibliography"/>
        <w:spacing w:after="0"/>
        <w:ind w:left="720" w:hanging="720"/>
      </w:pPr>
      <w:r w:rsidRPr="00146D3B">
        <w:t xml:space="preserve">MISAU. (2020). </w:t>
      </w:r>
      <w:r w:rsidRPr="00146D3B">
        <w:rPr>
          <w:i/>
        </w:rPr>
        <w:t>Relatório Anual 2020:Relatório Anual das Actividades Relacionadas ao HIV/SIDA</w:t>
      </w:r>
      <w:r w:rsidRPr="00146D3B">
        <w:t xml:space="preserve">. </w:t>
      </w:r>
    </w:p>
    <w:p w14:paraId="65C12C01" w14:textId="77777777" w:rsidR="00146D3B" w:rsidRPr="00146D3B" w:rsidRDefault="00146D3B" w:rsidP="00146D3B">
      <w:pPr>
        <w:pStyle w:val="EndNoteBibliography"/>
        <w:spacing w:after="0"/>
        <w:ind w:left="720" w:hanging="720"/>
      </w:pPr>
      <w:r w:rsidRPr="00146D3B">
        <w:t xml:space="preserve">MISAU. (2023). </w:t>
      </w:r>
      <w:r w:rsidRPr="00146D3B">
        <w:rPr>
          <w:i/>
        </w:rPr>
        <w:t>Guião de cuidados do HIV do Adulto, Adolescente Grávida, Lactante e Criança em Mozambique</w:t>
      </w:r>
      <w:r w:rsidRPr="00146D3B">
        <w:t xml:space="preserve">. </w:t>
      </w:r>
    </w:p>
    <w:p w14:paraId="376D3517" w14:textId="77777777" w:rsidR="00146D3B" w:rsidRPr="00146D3B" w:rsidRDefault="00146D3B" w:rsidP="00146D3B">
      <w:pPr>
        <w:pStyle w:val="EndNoteBibliography"/>
        <w:spacing w:after="0"/>
        <w:ind w:left="720" w:hanging="720"/>
      </w:pPr>
      <w:r w:rsidRPr="00146D3B">
        <w:t xml:space="preserve">MISAU. (2025). </w:t>
      </w:r>
      <w:r w:rsidRPr="00146D3B">
        <w:rPr>
          <w:i/>
        </w:rPr>
        <w:t>RELATÓRIO DA FASE PILOTO DO USO DE UM IDENTIFICADOR ÚNICO PARA IMPLEMENTAÇÃO DE UM SISTEMA DE VIGILÂNCIA BASEADA NO CASO DE HIV (VBC – HIV) EM MOÇAMBIQUE, 2023-2024</w:t>
      </w:r>
      <w:r w:rsidRPr="00146D3B">
        <w:t xml:space="preserve">. </w:t>
      </w:r>
    </w:p>
    <w:p w14:paraId="1A8265A7" w14:textId="694C718B" w:rsidR="00146D3B" w:rsidRPr="00146D3B" w:rsidRDefault="00146D3B" w:rsidP="00146D3B">
      <w:pPr>
        <w:pStyle w:val="EndNoteBibliography"/>
        <w:spacing w:after="0"/>
        <w:ind w:left="720" w:hanging="720"/>
      </w:pPr>
      <w:r w:rsidRPr="00146D3B">
        <w:t xml:space="preserve">Moiana Uetela, D., Gimbel, S., Inguane, C., Uetela, O., Dinis, A., Couto, A., Gaspar, I., Gudo, E. S., Chicumbe, S., Gaveta, S., Augusto, O., &amp; Sherr, K. (2023). Managers' and providers' perspectives on barriers and facilitators for the implementation of differentiated service delivery models for HIV treatment in Mozambique: a qualitative study. </w:t>
      </w:r>
      <w:r w:rsidRPr="00146D3B">
        <w:rPr>
          <w:i/>
        </w:rPr>
        <w:t>J Int AIDS Soc</w:t>
      </w:r>
      <w:r w:rsidRPr="00146D3B">
        <w:t>,</w:t>
      </w:r>
      <w:r w:rsidRPr="00146D3B">
        <w:rPr>
          <w:i/>
        </w:rPr>
        <w:t xml:space="preserve"> 26</w:t>
      </w:r>
      <w:r w:rsidRPr="00146D3B">
        <w:t xml:space="preserve">(3), e26076. </w:t>
      </w:r>
      <w:hyperlink r:id="rId30" w:history="1">
        <w:r w:rsidRPr="00146D3B">
          <w:rPr>
            <w:rStyle w:val="Hiperligao"/>
          </w:rPr>
          <w:t>https://doi.org/10.1002/jia2.26076</w:t>
        </w:r>
      </w:hyperlink>
      <w:r w:rsidRPr="00146D3B">
        <w:t xml:space="preserve"> </w:t>
      </w:r>
    </w:p>
    <w:p w14:paraId="7A993366" w14:textId="4E47BF81" w:rsidR="00146D3B" w:rsidRPr="00146D3B" w:rsidRDefault="00146D3B" w:rsidP="00146D3B">
      <w:pPr>
        <w:pStyle w:val="EndNoteBibliography"/>
        <w:spacing w:after="0"/>
        <w:ind w:left="720" w:hanging="720"/>
      </w:pPr>
      <w:r w:rsidRPr="00146D3B">
        <w:t xml:space="preserve">Moosa, A., Gengiah, T. N., Lewis, L., &amp; Naidoo, K. (2019). Long-term adherence to antiretroviral therapy in a South African adult patient cohort: a retrospective study. </w:t>
      </w:r>
      <w:r w:rsidRPr="00146D3B">
        <w:rPr>
          <w:i/>
        </w:rPr>
        <w:t>BMC Infect Dis</w:t>
      </w:r>
      <w:r w:rsidRPr="00146D3B">
        <w:t>,</w:t>
      </w:r>
      <w:r w:rsidRPr="00146D3B">
        <w:rPr>
          <w:i/>
        </w:rPr>
        <w:t xml:space="preserve"> 19</w:t>
      </w:r>
      <w:r w:rsidRPr="00146D3B">
        <w:t xml:space="preserve">(1), 775. </w:t>
      </w:r>
      <w:hyperlink r:id="rId31" w:history="1">
        <w:r w:rsidRPr="00146D3B">
          <w:rPr>
            <w:rStyle w:val="Hiperligao"/>
          </w:rPr>
          <w:t>https://doi.org/10.1186/s12879-019-4410-8</w:t>
        </w:r>
      </w:hyperlink>
      <w:r w:rsidRPr="00146D3B">
        <w:t xml:space="preserve"> </w:t>
      </w:r>
    </w:p>
    <w:p w14:paraId="7C160274" w14:textId="0C1C27BC" w:rsidR="00146D3B" w:rsidRPr="00146D3B" w:rsidRDefault="00146D3B" w:rsidP="00146D3B">
      <w:pPr>
        <w:pStyle w:val="EndNoteBibliography"/>
        <w:spacing w:after="0"/>
        <w:ind w:left="720" w:hanging="720"/>
      </w:pPr>
      <w:r w:rsidRPr="00146D3B">
        <w:t xml:space="preserve">Musumari, P. M., Wouters, E., Kayembe, P. K., Kiumbu Nzita, M., Mbikayi, S. M., Suguimoto, S. P., Techasrivichien, T., Lukhele, B. W., El-Saaidi, C., Piot, P., Ono-Kihara, M., &amp; Kihara, M. (2014). Food insecurity is associated with increased risk of non-adherence to antiretroviral therapy among HIV-infected adults in the Democratic Republic of Congo: a cross-sectional study. </w:t>
      </w:r>
      <w:r w:rsidRPr="00146D3B">
        <w:rPr>
          <w:i/>
        </w:rPr>
        <w:t>PLoS One</w:t>
      </w:r>
      <w:r w:rsidRPr="00146D3B">
        <w:t>,</w:t>
      </w:r>
      <w:r w:rsidRPr="00146D3B">
        <w:rPr>
          <w:i/>
        </w:rPr>
        <w:t xml:space="preserve"> 9</w:t>
      </w:r>
      <w:r w:rsidRPr="00146D3B">
        <w:t xml:space="preserve">(1), e85327. </w:t>
      </w:r>
      <w:hyperlink r:id="rId32" w:history="1">
        <w:r w:rsidRPr="00146D3B">
          <w:rPr>
            <w:rStyle w:val="Hiperligao"/>
          </w:rPr>
          <w:t>https://doi.org/10.1371/journal.pone.0085327</w:t>
        </w:r>
      </w:hyperlink>
      <w:r w:rsidRPr="00146D3B">
        <w:t xml:space="preserve"> </w:t>
      </w:r>
    </w:p>
    <w:p w14:paraId="376CAD91" w14:textId="32082491" w:rsidR="00146D3B" w:rsidRPr="00146D3B" w:rsidRDefault="00146D3B" w:rsidP="00146D3B">
      <w:pPr>
        <w:pStyle w:val="EndNoteBibliography"/>
        <w:spacing w:after="0"/>
        <w:ind w:left="720" w:hanging="720"/>
      </w:pPr>
      <w:r w:rsidRPr="00146D3B">
        <w:t xml:space="preserve">Nawfal, E. S., Gray, A., Sheehan, D. M., Ibanez, G. E., &amp; Trepka, M. J. (2024). A Systematic Review of the Impact of HIV-Related Stigma and Serostatus Disclosure on Retention in Care and Antiretroviral Therapy Adherence Among Women with HIV in the United States/Canada. </w:t>
      </w:r>
      <w:r w:rsidRPr="00146D3B">
        <w:rPr>
          <w:i/>
        </w:rPr>
        <w:t>AIDS Patient Care STDS</w:t>
      </w:r>
      <w:r w:rsidRPr="00146D3B">
        <w:t>,</w:t>
      </w:r>
      <w:r w:rsidRPr="00146D3B">
        <w:rPr>
          <w:i/>
        </w:rPr>
        <w:t xml:space="preserve"> 38</w:t>
      </w:r>
      <w:r w:rsidRPr="00146D3B">
        <w:t xml:space="preserve">(1), 23–49. </w:t>
      </w:r>
      <w:hyperlink r:id="rId33" w:history="1">
        <w:r w:rsidRPr="00146D3B">
          <w:rPr>
            <w:rStyle w:val="Hiperligao"/>
          </w:rPr>
          <w:t>https://doi.org/10.1089/apc.2023.0178</w:t>
        </w:r>
      </w:hyperlink>
      <w:r w:rsidRPr="00146D3B">
        <w:t xml:space="preserve"> </w:t>
      </w:r>
    </w:p>
    <w:p w14:paraId="511A4DDD" w14:textId="221CF05E" w:rsidR="00146D3B" w:rsidRPr="00146D3B" w:rsidRDefault="00146D3B" w:rsidP="00146D3B">
      <w:pPr>
        <w:pStyle w:val="EndNoteBibliography"/>
        <w:spacing w:after="0"/>
        <w:ind w:left="720" w:hanging="720"/>
      </w:pPr>
      <w:r w:rsidRPr="00146D3B">
        <w:t xml:space="preserve">Nimwesiga, C., Taremwa, I. M., Nakanjako, D., &amp; Nasuuna, E. (2023). Factors Associated with Retention in HIV Care Among HIV-Positive Adolescents in Public Antiretroviral Therapy Clinics in Ibanda District, Rural South Western Uganda. </w:t>
      </w:r>
      <w:r w:rsidRPr="00146D3B">
        <w:rPr>
          <w:i/>
        </w:rPr>
        <w:t>HIV AIDS (Auckl)</w:t>
      </w:r>
      <w:r w:rsidRPr="00146D3B">
        <w:t>,</w:t>
      </w:r>
      <w:r w:rsidRPr="00146D3B">
        <w:rPr>
          <w:i/>
        </w:rPr>
        <w:t xml:space="preserve"> 15</w:t>
      </w:r>
      <w:r w:rsidRPr="00146D3B">
        <w:t xml:space="preserve">, 71–81. </w:t>
      </w:r>
      <w:hyperlink r:id="rId34" w:history="1">
        <w:r w:rsidRPr="00146D3B">
          <w:rPr>
            <w:rStyle w:val="Hiperligao"/>
          </w:rPr>
          <w:t>https://doi.org/10.2147/HIV.S401611</w:t>
        </w:r>
      </w:hyperlink>
      <w:r w:rsidRPr="00146D3B">
        <w:t xml:space="preserve"> </w:t>
      </w:r>
    </w:p>
    <w:p w14:paraId="7A3CD4A6" w14:textId="1A3191F6" w:rsidR="00146D3B" w:rsidRPr="00146D3B" w:rsidRDefault="00146D3B" w:rsidP="00146D3B">
      <w:pPr>
        <w:pStyle w:val="EndNoteBibliography"/>
        <w:spacing w:after="0"/>
        <w:ind w:left="720" w:hanging="720"/>
      </w:pPr>
      <w:r w:rsidRPr="00146D3B">
        <w:t xml:space="preserve">Pfeiffer, J. T., Napua, M., Wagenaar, B. H., Chale, F., Hoek, R., Micek, M., Manuel, J., Michel, C., Cowan, J. G., Cowan, J. F., Gimbel, S., Sherr, K., Gloyd, S., &amp; Chapman, R. R. (2017). Stepped-Wedge Cluster Randomized Controlled Trial to Promote Option B+ Retention in Central Mozambique. </w:t>
      </w:r>
      <w:r w:rsidRPr="00146D3B">
        <w:rPr>
          <w:i/>
        </w:rPr>
        <w:t xml:space="preserve">J Acquir </w:t>
      </w:r>
      <w:r w:rsidRPr="00146D3B">
        <w:rPr>
          <w:i/>
        </w:rPr>
        <w:lastRenderedPageBreak/>
        <w:t>Immune Defic Syndr</w:t>
      </w:r>
      <w:r w:rsidRPr="00146D3B">
        <w:t>,</w:t>
      </w:r>
      <w:r w:rsidRPr="00146D3B">
        <w:rPr>
          <w:i/>
        </w:rPr>
        <w:t xml:space="preserve"> 76</w:t>
      </w:r>
      <w:r w:rsidRPr="00146D3B">
        <w:t xml:space="preserve">(3), 273–280. </w:t>
      </w:r>
      <w:hyperlink r:id="rId35" w:history="1">
        <w:r w:rsidRPr="00146D3B">
          <w:rPr>
            <w:rStyle w:val="Hiperligao"/>
          </w:rPr>
          <w:t>https://doi.org/10.1097/QAI.0000000000001515</w:t>
        </w:r>
      </w:hyperlink>
      <w:r w:rsidRPr="00146D3B">
        <w:t xml:space="preserve"> </w:t>
      </w:r>
    </w:p>
    <w:p w14:paraId="05FE3E2B" w14:textId="70E2DE6B" w:rsidR="00146D3B" w:rsidRPr="00146D3B" w:rsidRDefault="00146D3B" w:rsidP="00146D3B">
      <w:pPr>
        <w:pStyle w:val="EndNoteBibliography"/>
        <w:spacing w:after="0"/>
        <w:ind w:left="720" w:hanging="720"/>
      </w:pPr>
      <w:r w:rsidRPr="00146D3B">
        <w:t xml:space="preserve">Pugh, L. E., Roberts, J. S., Viswasam, N., Hahn, E., Ryan, S., Turpin, G., Lyons, C. E., Baral, S., &amp; Hansoti, B. (2022). Systematic review of interventions aimed at improving HIV adherence to care in low- and middle-income countries in Sub-Saharan Africa. </w:t>
      </w:r>
      <w:r w:rsidRPr="00146D3B">
        <w:rPr>
          <w:i/>
        </w:rPr>
        <w:t>J Infect Public Health</w:t>
      </w:r>
      <w:r w:rsidRPr="00146D3B">
        <w:t>,</w:t>
      </w:r>
      <w:r w:rsidRPr="00146D3B">
        <w:rPr>
          <w:i/>
        </w:rPr>
        <w:t xml:space="preserve"> 15</w:t>
      </w:r>
      <w:r w:rsidRPr="00146D3B">
        <w:t xml:space="preserve">(10), 1053–1060. </w:t>
      </w:r>
      <w:hyperlink r:id="rId36" w:history="1">
        <w:r w:rsidRPr="00146D3B">
          <w:rPr>
            <w:rStyle w:val="Hiperligao"/>
          </w:rPr>
          <w:t>https://doi.org/10.1016/j.jiph.2022.08.012</w:t>
        </w:r>
      </w:hyperlink>
      <w:r w:rsidRPr="00146D3B">
        <w:t xml:space="preserve"> </w:t>
      </w:r>
    </w:p>
    <w:p w14:paraId="5625D09E" w14:textId="258C4D16" w:rsidR="00146D3B" w:rsidRPr="00146D3B" w:rsidRDefault="00146D3B" w:rsidP="00146D3B">
      <w:pPr>
        <w:pStyle w:val="EndNoteBibliography"/>
        <w:spacing w:after="0"/>
        <w:ind w:left="720" w:hanging="720"/>
      </w:pPr>
      <w:r w:rsidRPr="00146D3B">
        <w:t xml:space="preserve">Renju, J., Moshabela, M., McLean, E., Ddaaki, W., Skovdal, M., Odongo, F., Bukenya, D., Wamoyi, J., Bonnington, O., Seeley, J., Zaba, B., &amp; Wringe, A. (2017). 'Side effects' are 'central effects' that challenge retention in HIV treatment programmes in six sub-Saharan African countries: a multicountry qualitative study. </w:t>
      </w:r>
      <w:r w:rsidRPr="00146D3B">
        <w:rPr>
          <w:i/>
        </w:rPr>
        <w:t>Sex Transm Infect</w:t>
      </w:r>
      <w:r w:rsidRPr="00146D3B">
        <w:t>,</w:t>
      </w:r>
      <w:r w:rsidRPr="00146D3B">
        <w:rPr>
          <w:i/>
        </w:rPr>
        <w:t xml:space="preserve"> 93</w:t>
      </w:r>
      <w:r w:rsidRPr="00146D3B">
        <w:t xml:space="preserve">(Suppl 3). </w:t>
      </w:r>
      <w:hyperlink r:id="rId37" w:history="1">
        <w:r w:rsidRPr="00146D3B">
          <w:rPr>
            <w:rStyle w:val="Hiperligao"/>
          </w:rPr>
          <w:t>https://doi.org/10.1136/sextrans-2016-052971</w:t>
        </w:r>
      </w:hyperlink>
      <w:r w:rsidRPr="00146D3B">
        <w:t xml:space="preserve"> </w:t>
      </w:r>
    </w:p>
    <w:p w14:paraId="06E555DD" w14:textId="1057992B" w:rsidR="00146D3B" w:rsidRPr="00146D3B" w:rsidRDefault="00146D3B" w:rsidP="00146D3B">
      <w:pPr>
        <w:pStyle w:val="EndNoteBibliography"/>
        <w:spacing w:after="0"/>
        <w:ind w:left="720" w:hanging="720"/>
      </w:pPr>
      <w:r w:rsidRPr="00146D3B">
        <w:t xml:space="preserve">Sangeda, R. Z., Mosha, F., Aboud, S., Kamuhabwa, A., Chalamilla, G., Vercauteren, J., Van Wijngaerden, E., Lyamuya, E. F., &amp; Vandamme, A. M. (2018). Predictors of non adherence to antiretroviral therapy at an urban HIV care and treatment center in Tanzania. </w:t>
      </w:r>
      <w:r w:rsidRPr="00146D3B">
        <w:rPr>
          <w:i/>
        </w:rPr>
        <w:t>Drug Healthc Patient Saf</w:t>
      </w:r>
      <w:r w:rsidRPr="00146D3B">
        <w:t>,</w:t>
      </w:r>
      <w:r w:rsidRPr="00146D3B">
        <w:rPr>
          <w:i/>
        </w:rPr>
        <w:t xml:space="preserve"> 10</w:t>
      </w:r>
      <w:r w:rsidRPr="00146D3B">
        <w:t xml:space="preserve">, 79–88. </w:t>
      </w:r>
      <w:hyperlink r:id="rId38" w:history="1">
        <w:r w:rsidRPr="00146D3B">
          <w:rPr>
            <w:rStyle w:val="Hiperligao"/>
          </w:rPr>
          <w:t>https://doi.org/10.2147/DHPS.S143178</w:t>
        </w:r>
      </w:hyperlink>
      <w:r w:rsidRPr="00146D3B">
        <w:t xml:space="preserve"> </w:t>
      </w:r>
    </w:p>
    <w:p w14:paraId="0CE1EF52" w14:textId="272C2B17" w:rsidR="00146D3B" w:rsidRPr="00146D3B" w:rsidRDefault="00146D3B" w:rsidP="00146D3B">
      <w:pPr>
        <w:pStyle w:val="EndNoteBibliography"/>
        <w:spacing w:after="0"/>
        <w:ind w:left="720" w:hanging="720"/>
      </w:pPr>
      <w:r w:rsidRPr="00146D3B">
        <w:t xml:space="preserve">Saura-Lazaro, A., Augusto, O., Fernandez-Luis, S., Lopez-Varela, E., Fuente-Soro, L., Bila, D., Tovela, M., Macuacua, N., Vaz, P., Couto, A., Bruno, C., &amp; Naniche, D. (2024). HIV care retention in three multi-month ART dispensing: a retrospective cohort study in Mozambique. </w:t>
      </w:r>
      <w:r w:rsidRPr="00146D3B">
        <w:rPr>
          <w:i/>
        </w:rPr>
        <w:t>AIDS</w:t>
      </w:r>
      <w:r w:rsidRPr="00146D3B">
        <w:t>,</w:t>
      </w:r>
      <w:r w:rsidRPr="00146D3B">
        <w:rPr>
          <w:i/>
        </w:rPr>
        <w:t xml:space="preserve"> 38</w:t>
      </w:r>
      <w:r w:rsidRPr="00146D3B">
        <w:t xml:space="preserve">(9), 1402–1411. </w:t>
      </w:r>
      <w:hyperlink r:id="rId39" w:history="1">
        <w:r w:rsidRPr="00146D3B">
          <w:rPr>
            <w:rStyle w:val="Hiperligao"/>
          </w:rPr>
          <w:t>https://doi.org/10.1097/QAD.0000000000003913</w:t>
        </w:r>
      </w:hyperlink>
      <w:r w:rsidRPr="00146D3B">
        <w:t xml:space="preserve"> </w:t>
      </w:r>
    </w:p>
    <w:p w14:paraId="5501508F" w14:textId="43131138" w:rsidR="00146D3B" w:rsidRPr="00146D3B" w:rsidRDefault="00146D3B" w:rsidP="00146D3B">
      <w:pPr>
        <w:pStyle w:val="EndNoteBibliography"/>
        <w:spacing w:after="0"/>
        <w:ind w:left="720" w:hanging="720"/>
      </w:pPr>
      <w:r w:rsidRPr="00146D3B">
        <w:t xml:space="preserve">Shimels, T., Asrat Kassu, R., Bogale, G., Bekele, M., Getnet, M., Getachew, A., Shewamene, Z., &amp; Abraha, M. (2021). Magnitude and associated factors of poor medication adherence among diabetic and hypertensive patients visiting public health facilities in Ethiopia during the COVID-19 pandemic. </w:t>
      </w:r>
      <w:r w:rsidRPr="00146D3B">
        <w:rPr>
          <w:i/>
        </w:rPr>
        <w:t>PLoS One</w:t>
      </w:r>
      <w:r w:rsidRPr="00146D3B">
        <w:t>,</w:t>
      </w:r>
      <w:r w:rsidRPr="00146D3B">
        <w:rPr>
          <w:i/>
        </w:rPr>
        <w:t xml:space="preserve"> 16</w:t>
      </w:r>
      <w:r w:rsidRPr="00146D3B">
        <w:t xml:space="preserve">(4), e0249222. </w:t>
      </w:r>
      <w:hyperlink r:id="rId40" w:history="1">
        <w:r w:rsidRPr="00146D3B">
          <w:rPr>
            <w:rStyle w:val="Hiperligao"/>
          </w:rPr>
          <w:t>https://doi.org/10.1371/journal.pone.0249222</w:t>
        </w:r>
      </w:hyperlink>
      <w:r w:rsidRPr="00146D3B">
        <w:t xml:space="preserve"> </w:t>
      </w:r>
    </w:p>
    <w:p w14:paraId="56B6D577" w14:textId="6EC67A83" w:rsidR="00146D3B" w:rsidRPr="00146D3B" w:rsidRDefault="00146D3B" w:rsidP="00146D3B">
      <w:pPr>
        <w:pStyle w:val="EndNoteBibliography"/>
        <w:spacing w:after="0"/>
        <w:ind w:left="720" w:hanging="720"/>
      </w:pPr>
      <w:r w:rsidRPr="00146D3B">
        <w:t xml:space="preserve">Shimels, T., Kassu, R. A., Bogale, G., Bekele, M., Getnet, M., Getachew, A., Shewamene, Z., &amp; Abraha, M. (2023). Adherence to Antiretroviral Medications Among People Living With HIV in the Era of COVID-19 in Central Ethiopia and Perceived Impact of the Pandemic. </w:t>
      </w:r>
      <w:r w:rsidRPr="00146D3B">
        <w:rPr>
          <w:i/>
        </w:rPr>
        <w:t>Community Health Equity Res Policy</w:t>
      </w:r>
      <w:r w:rsidRPr="00146D3B">
        <w:t>,</w:t>
      </w:r>
      <w:r w:rsidRPr="00146D3B">
        <w:rPr>
          <w:i/>
        </w:rPr>
        <w:t xml:space="preserve"> 44</w:t>
      </w:r>
      <w:r w:rsidRPr="00146D3B">
        <w:t xml:space="preserve">(1), 99–107. </w:t>
      </w:r>
      <w:hyperlink r:id="rId41" w:history="1">
        <w:r w:rsidRPr="00146D3B">
          <w:rPr>
            <w:rStyle w:val="Hiperligao"/>
          </w:rPr>
          <w:t>https://doi.org/10.1177/0272684X221094151</w:t>
        </w:r>
      </w:hyperlink>
      <w:r w:rsidRPr="00146D3B">
        <w:t xml:space="preserve"> </w:t>
      </w:r>
    </w:p>
    <w:p w14:paraId="53C6ACE1" w14:textId="413808C0" w:rsidR="00146D3B" w:rsidRPr="00146D3B" w:rsidRDefault="00146D3B" w:rsidP="00146D3B">
      <w:pPr>
        <w:pStyle w:val="EndNoteBibliography"/>
        <w:spacing w:after="0"/>
        <w:ind w:left="720" w:hanging="720"/>
      </w:pPr>
      <w:r w:rsidRPr="00146D3B">
        <w:t xml:space="preserve">Tapera, T., Odimegwu, C., Petlele, R., Sello, M. V., Dzomba, A., Aladejebi, O., &amp; Phiri, M. (2023). Intersecting epidemics: COVID-19 and HIV in sub-Saharan Africa. A systematic review (2020-2022). </w:t>
      </w:r>
      <w:r w:rsidRPr="00146D3B">
        <w:rPr>
          <w:i/>
        </w:rPr>
        <w:t>J Public Health Afr</w:t>
      </w:r>
      <w:r w:rsidRPr="00146D3B">
        <w:t>,</w:t>
      </w:r>
      <w:r w:rsidRPr="00146D3B">
        <w:rPr>
          <w:i/>
        </w:rPr>
        <w:t xml:space="preserve"> 14</w:t>
      </w:r>
      <w:r w:rsidRPr="00146D3B">
        <w:t xml:space="preserve">(9), 2658. </w:t>
      </w:r>
      <w:hyperlink r:id="rId42" w:history="1">
        <w:r w:rsidRPr="00146D3B">
          <w:rPr>
            <w:rStyle w:val="Hiperligao"/>
          </w:rPr>
          <w:t>https://doi.org/10.4081/jphia.2023.2658</w:t>
        </w:r>
      </w:hyperlink>
      <w:r w:rsidRPr="00146D3B">
        <w:t xml:space="preserve"> </w:t>
      </w:r>
    </w:p>
    <w:p w14:paraId="50FFA64B" w14:textId="0B8E1868" w:rsidR="00146D3B" w:rsidRPr="00146D3B" w:rsidRDefault="00146D3B" w:rsidP="00146D3B">
      <w:pPr>
        <w:pStyle w:val="EndNoteBibliography"/>
        <w:spacing w:after="0"/>
        <w:ind w:left="720" w:hanging="720"/>
      </w:pPr>
      <w:r w:rsidRPr="00146D3B">
        <w:t xml:space="preserve">Viisainen, K., Baumgart Dos Santos, M., Sunderbrink, U., &amp; Couto, A. (2024). Gender and stigma in antiretroviral treatment adherence in Mozambique: A qualitative study. </w:t>
      </w:r>
      <w:r w:rsidRPr="00146D3B">
        <w:rPr>
          <w:i/>
        </w:rPr>
        <w:t>PLOS Glob Public Health</w:t>
      </w:r>
      <w:r w:rsidRPr="00146D3B">
        <w:t>,</w:t>
      </w:r>
      <w:r w:rsidRPr="00146D3B">
        <w:rPr>
          <w:i/>
        </w:rPr>
        <w:t xml:space="preserve"> 4</w:t>
      </w:r>
      <w:r w:rsidRPr="00146D3B">
        <w:t xml:space="preserve">(7), e0003166. </w:t>
      </w:r>
      <w:hyperlink r:id="rId43" w:history="1">
        <w:r w:rsidRPr="00146D3B">
          <w:rPr>
            <w:rStyle w:val="Hiperligao"/>
          </w:rPr>
          <w:t>https://doi.org/10.1371/journal.pgph.0003166</w:t>
        </w:r>
      </w:hyperlink>
      <w:r w:rsidRPr="00146D3B">
        <w:t xml:space="preserve"> </w:t>
      </w:r>
    </w:p>
    <w:p w14:paraId="2653B149" w14:textId="496B7668" w:rsidR="00146D3B" w:rsidRPr="00146D3B" w:rsidRDefault="00146D3B" w:rsidP="00146D3B">
      <w:pPr>
        <w:pStyle w:val="EndNoteBibliography"/>
        <w:spacing w:after="0"/>
        <w:ind w:left="720" w:hanging="720"/>
      </w:pPr>
      <w:r w:rsidRPr="00146D3B">
        <w:t xml:space="preserve">Weiser, S. D., Tuller, D. M., Frongillo, E. A., Senkungu, J., Mukiibi, N., &amp; Bangsberg, D. R. (2010). Food insecurity as a barrier to sustained antiretroviral therapy adherence in Uganda. </w:t>
      </w:r>
      <w:r w:rsidRPr="00146D3B">
        <w:rPr>
          <w:i/>
        </w:rPr>
        <w:t>PLoS One</w:t>
      </w:r>
      <w:r w:rsidRPr="00146D3B">
        <w:t>,</w:t>
      </w:r>
      <w:r w:rsidRPr="00146D3B">
        <w:rPr>
          <w:i/>
        </w:rPr>
        <w:t xml:space="preserve"> 5</w:t>
      </w:r>
      <w:r w:rsidRPr="00146D3B">
        <w:t xml:space="preserve">(4), e10340. </w:t>
      </w:r>
      <w:hyperlink r:id="rId44" w:history="1">
        <w:r w:rsidRPr="00146D3B">
          <w:rPr>
            <w:rStyle w:val="Hiperligao"/>
          </w:rPr>
          <w:t>https://doi.org/10.1371/journal.pone.0010340</w:t>
        </w:r>
      </w:hyperlink>
      <w:r w:rsidRPr="00146D3B">
        <w:t xml:space="preserve"> </w:t>
      </w:r>
    </w:p>
    <w:p w14:paraId="6E51B32F" w14:textId="77777777" w:rsidR="00146D3B" w:rsidRPr="00146D3B" w:rsidRDefault="00146D3B" w:rsidP="00146D3B">
      <w:pPr>
        <w:pStyle w:val="EndNoteBibliography"/>
        <w:ind w:left="720" w:hanging="720"/>
      </w:pPr>
      <w:r w:rsidRPr="00146D3B">
        <w:lastRenderedPageBreak/>
        <w:t xml:space="preserve">WHO. (2021). </w:t>
      </w:r>
      <w:r w:rsidRPr="00146D3B">
        <w:rPr>
          <w:i/>
        </w:rPr>
        <w:t>CONSOLIDATED GUIDELINES ON HIV PREVENTION, TESTING, TREATMENT, SERVICE DELIVERY AND MONITORING: RECOMMENDATIONS FOR A PUBLIC HEALTH APPROACH</w:t>
      </w:r>
      <w:r w:rsidRPr="00146D3B">
        <w:t xml:space="preserve">. </w:t>
      </w:r>
    </w:p>
    <w:p w14:paraId="778278F1" w14:textId="66E80697" w:rsidR="00C563C0" w:rsidRDefault="003B2A01" w:rsidP="00BC2A56">
      <w:pPr>
        <w:spacing w:line="360" w:lineRule="auto"/>
        <w:jc w:val="both"/>
        <w:rPr>
          <w:rFonts w:ascii="Times New Roman" w:hAnsi="Times New Roman" w:cs="Times New Roman"/>
          <w:lang w:val="en-US"/>
        </w:rPr>
      </w:pPr>
      <w:r w:rsidRPr="00BC2A56">
        <w:rPr>
          <w:rFonts w:ascii="Times New Roman" w:hAnsi="Times New Roman" w:cs="Times New Roman"/>
          <w:lang w:val="en-US"/>
        </w:rPr>
        <w:fldChar w:fldCharType="end"/>
      </w:r>
    </w:p>
    <w:sectPr w:rsidR="00C563C0">
      <w:headerReference w:type="even" r:id="rId45"/>
      <w:headerReference w:type="default" r:id="rId46"/>
      <w:footerReference w:type="default" r:id="rId47"/>
      <w:headerReference w:type="first" r:id="rId4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ACD17" w14:textId="77777777" w:rsidR="00CA1540" w:rsidRDefault="00CA1540" w:rsidP="00B05FF4">
      <w:pPr>
        <w:spacing w:after="0" w:line="240" w:lineRule="auto"/>
      </w:pPr>
      <w:r>
        <w:separator/>
      </w:r>
    </w:p>
  </w:endnote>
  <w:endnote w:type="continuationSeparator" w:id="0">
    <w:p w14:paraId="1533BD9B" w14:textId="77777777" w:rsidR="00CA1540" w:rsidRDefault="00CA1540" w:rsidP="00B05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1610772"/>
      <w:docPartObj>
        <w:docPartGallery w:val="Page Numbers (Bottom of Page)"/>
        <w:docPartUnique/>
      </w:docPartObj>
    </w:sdtPr>
    <w:sdtContent>
      <w:p w14:paraId="21BC7098" w14:textId="66FE7E02" w:rsidR="00BE13DA" w:rsidRDefault="00BE13DA">
        <w:pPr>
          <w:pStyle w:val="Rodap"/>
          <w:jc w:val="right"/>
        </w:pPr>
        <w:r>
          <w:fldChar w:fldCharType="begin"/>
        </w:r>
        <w:r>
          <w:instrText>PAGE   \* MERGEFORMAT</w:instrText>
        </w:r>
        <w:r>
          <w:fldChar w:fldCharType="separate"/>
        </w:r>
        <w:r w:rsidR="00001F2B">
          <w:rPr>
            <w:noProof/>
          </w:rPr>
          <w:t>14</w:t>
        </w:r>
        <w:r>
          <w:fldChar w:fldCharType="end"/>
        </w:r>
      </w:p>
    </w:sdtContent>
  </w:sdt>
  <w:p w14:paraId="7EEDFE1C" w14:textId="77777777" w:rsidR="00BE13DA" w:rsidRDefault="00BE13D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7E4F92" w14:textId="77777777" w:rsidR="00CA1540" w:rsidRDefault="00CA1540" w:rsidP="00B05FF4">
      <w:pPr>
        <w:spacing w:after="0" w:line="240" w:lineRule="auto"/>
      </w:pPr>
      <w:r>
        <w:separator/>
      </w:r>
    </w:p>
  </w:footnote>
  <w:footnote w:type="continuationSeparator" w:id="0">
    <w:p w14:paraId="5F3C8521" w14:textId="77777777" w:rsidR="00CA1540" w:rsidRDefault="00CA1540" w:rsidP="00B05F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91824" w14:textId="59DDBEE6" w:rsidR="00BE13DA" w:rsidRDefault="002719D6">
    <w:pPr>
      <w:pStyle w:val="Cabealho"/>
    </w:pPr>
    <w:r>
      <w:rPr>
        <w:noProof/>
      </w:rPr>
      <mc:AlternateContent>
        <mc:Choice Requires="wps">
          <w:drawing>
            <wp:anchor distT="0" distB="0" distL="114300" distR="114300" simplePos="0" relativeHeight="251656704" behindDoc="1" locked="0" layoutInCell="0" allowOverlap="1" wp14:anchorId="1AF5391C" wp14:editId="6BB35556">
              <wp:simplePos x="0" y="0"/>
              <wp:positionH relativeFrom="margin">
                <wp:align>center</wp:align>
              </wp:positionH>
              <wp:positionV relativeFrom="margin">
                <wp:align>center</wp:align>
              </wp:positionV>
              <wp:extent cx="6840855" cy="771525"/>
              <wp:effectExtent l="0" t="2276475" r="0" b="2057400"/>
              <wp:wrapNone/>
              <wp:docPr id="87711020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40855" cy="7715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8BBCB4"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F5391C" id="_x0000_t202" coordsize="21600,21600" o:spt="202" path="m,l,21600r21600,l21600,xe">
              <v:stroke joinstyle="miter"/>
              <v:path gradientshapeok="t" o:connecttype="rect"/>
            </v:shapetype>
            <v:shape id="WordArt 2" o:spid="_x0000_s1026" type="#_x0000_t202" style="position:absolute;margin-left:0;margin-top:0;width:538.65pt;height:60.7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D5E8wEAAMQDAAAOAAAAZHJzL2Uyb0RvYy54bWysU8GO0zAQvSPxD5bvNElFdkvUdFV2WS4L&#10;u9IW7dm1nSYQe8zYbdK/Z+xmWwQ3RA5WMrbfvPfmZXkzmp4dNPoObM2LWc6ZthJUZ3c1/7a5f7fg&#10;zAdhlejB6poftec3q7dvloOr9Bxa6JVGRiDWV4OreRuCq7LMy1Yb4WfgtKXNBtCIQJ+4yxSKgdBN&#10;n83z/CobAJVDkNp7qt6dNvkq4TeNluGxabwOrK85cQtpxbRu45qtlqLaoXBtJyca4h9YGNFZanqG&#10;uhNBsD12f0GZTiJ4aMJMgsmgaTqpkwZSU+R/qHluhdNJC5nj3dkm//9g5dfDs3tCFsaPMNIAkwjv&#10;HkD+8MzCbSvsTq8RYWi1UNS44Odyorc5Ohprqm70GD6pjjwuoq/Z4Hw14cd5+MrHTtvhCyi6IvYB&#10;UrexQcMQ4rXFhzw+qUzeMGJEQzueB0UNmKTi1eJ9vihLziTtXV8X5bxMHUUVweIcHPrwWYNh8aXm&#10;SEFIqOLw4EMkdzkyMY3kTjTDuB3pSGS8BXUkzgMFpOb+516gJv17cwuUJxLdIJgXSuAak+rXzpvx&#10;RaCbegdi/dS/BiQRSElRzAoTjVDfCcj0lLuD6FmZHDhRnA5PZE+o8a53a3LvvktKLjwnJRSVJHCK&#10;dczi79/p1OXnW/0CAAD//wMAUEsDBBQABgAIAAAAIQBXq8w12wAAAAYBAAAPAAAAZHJzL2Rvd25y&#10;ZXYueG1sTI9Bb8IwDIXvk/gPkZF2GymgwdQ1RdOqHTgC086mMW23xOmalJb9+gUu28V61rPe+5xt&#10;RmvEmTrfOFYwnyUgiEunG64UvB/eHp5A+ICs0TgmBRfysMkndxmm2g28o/M+VCKGsE9RQR1Cm0rp&#10;y5os+plriaN3cp3FENeukrrDIYZbIxdJspIWG44NNbb0WlP5te+tAv1zurTLYThst7ui/zZNUdDH&#10;p1L30/HlGUSgMfwdwxU/okMemY6uZ+2FURAfCbd59ZL1egniGNVi/ggyz+R//PwXAAD//wMAUEsB&#10;Ai0AFAAGAAgAAAAhALaDOJL+AAAA4QEAABMAAAAAAAAAAAAAAAAAAAAAAFtDb250ZW50X1R5cGVz&#10;XS54bWxQSwECLQAUAAYACAAAACEAOP0h/9YAAACUAQAACwAAAAAAAAAAAAAAAAAvAQAAX3JlbHMv&#10;LnJlbHNQSwECLQAUAAYACAAAACEAEsQ+RPMBAADEAwAADgAAAAAAAAAAAAAAAAAuAgAAZHJzL2Uy&#10;b0RvYy54bWxQSwECLQAUAAYACAAAACEAV6vMNdsAAAAGAQAADwAAAAAAAAAAAAAAAABNBAAAZHJz&#10;L2Rvd25yZXYueG1sUEsFBgAAAAAEAAQA8wAAAFUFAAAAAA==&#10;" o:allowincell="f" filled="f" stroked="f">
              <v:stroke joinstyle="round"/>
              <o:lock v:ext="edit" shapetype="t"/>
              <v:textbox style="mso-fit-shape-to-text:t">
                <w:txbxContent>
                  <w:p w14:paraId="028BBCB4"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08C7B" w14:textId="1B364F79" w:rsidR="00BE13DA" w:rsidRDefault="002719D6">
    <w:pPr>
      <w:pStyle w:val="Cabealho"/>
    </w:pPr>
    <w:r>
      <w:rPr>
        <w:noProof/>
      </w:rPr>
      <mc:AlternateContent>
        <mc:Choice Requires="wps">
          <w:drawing>
            <wp:anchor distT="0" distB="0" distL="114300" distR="114300" simplePos="0" relativeHeight="251657728" behindDoc="1" locked="0" layoutInCell="0" allowOverlap="1" wp14:anchorId="44920FA4" wp14:editId="155FE73A">
              <wp:simplePos x="0" y="0"/>
              <wp:positionH relativeFrom="margin">
                <wp:align>center</wp:align>
              </wp:positionH>
              <wp:positionV relativeFrom="margin">
                <wp:align>center</wp:align>
              </wp:positionV>
              <wp:extent cx="6840855" cy="771525"/>
              <wp:effectExtent l="0" t="2276475" r="0" b="2057400"/>
              <wp:wrapNone/>
              <wp:docPr id="1315891376"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40855" cy="7715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69C8D3"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4920FA4" id="_x0000_t202" coordsize="21600,21600" o:spt="202" path="m,l,21600r21600,l21600,xe">
              <v:stroke joinstyle="miter"/>
              <v:path gradientshapeok="t" o:connecttype="rect"/>
            </v:shapetype>
            <v:shape id="WordArt 3" o:spid="_x0000_s1027" type="#_x0000_t202" style="position:absolute;margin-left:0;margin-top:0;width:538.65pt;height:60.7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gPe9gEAAMsDAAAOAAAAZHJzL2Uyb0RvYy54bWysU8GO0zAQvSPxD5bvNElFdkvUdFV2WS4L&#10;u9IW7dm1nSYQe8zYbdK/Z+xmWwQ3RA5WMrbfvPfmZXkzmp4dNPoObM2LWc6ZthJUZ3c1/7a5f7fg&#10;zAdhlejB6poftec3q7dvloOr9Bxa6JVGRiDWV4OreRuCq7LMy1Yb4WfgtKXNBtCIQJ+4yxSKgdBN&#10;n83z/CobAJVDkNp7qt6dNvkq4TeNluGxabwOrK85cQtpxbRu45qtlqLaoXBtJyca4h9YGNFZanqG&#10;uhNBsD12f0GZTiJ4aMJMgsmgaTqpkwZSU+R/qHluhdNJC5nj3dkm//9g5dfDs3tCFsaPMNIAkwjv&#10;HkD+8MzCbSvsTq8RYWi1UNS44Odyorc5Ohprqm70GD6pjjwuoq/Z4Hw14cd5+MrHTtvhCyi6IvYB&#10;UrexQcMQ4rXFhzw+qUzeMGJEQzueB0UNmKTi1eJ9vihLziTtXV8X5bxMHUUVweIcHPrwWYNh8aXm&#10;SEFIqOLw4EMkdzkyMY3kTjTDuB1ZpyYZkfgW1JGoD5STmvufe4GabNibW6BYkfYGwbxQENeYxL8S&#10;2IwvAt1EIRD5p/41J4lHCoxiVpjoh/pOQKan+B1Ez8pkxInpdHjifEKNd71bk4n3XRJ04TkJosQk&#10;nVO6YyR//06nLv/g6hcAAAD//wMAUEsDBBQABgAIAAAAIQBXq8w12wAAAAYBAAAPAAAAZHJzL2Rv&#10;d25yZXYueG1sTI9Bb8IwDIXvk/gPkZF2GymgwdQ1RdOqHTgC086mMW23xOmalJb9+gUu28V61rPe&#10;+5xtRmvEmTrfOFYwnyUgiEunG64UvB/eHp5A+ICs0TgmBRfysMkndxmm2g28o/M+VCKGsE9RQR1C&#10;m0rpy5os+plriaN3cp3FENeukrrDIYZbIxdJspIWG44NNbb0WlP5te+tAv1zurTLYThst7ui/zZN&#10;UdDHp1L30/HlGUSgMfwdwxU/okMemY6uZ+2FURAfCbd59ZL1egniGNVi/ggyz+R//PwXAAD//wMA&#10;UEsBAi0AFAAGAAgAAAAhALaDOJL+AAAA4QEAABMAAAAAAAAAAAAAAAAAAAAAAFtDb250ZW50X1R5&#10;cGVzXS54bWxQSwECLQAUAAYACAAAACEAOP0h/9YAAACUAQAACwAAAAAAAAAAAAAAAAAvAQAAX3Jl&#10;bHMvLnJlbHNQSwECLQAUAAYACAAAACEAZSID3vYBAADLAwAADgAAAAAAAAAAAAAAAAAuAgAAZHJz&#10;L2Uyb0RvYy54bWxQSwECLQAUAAYACAAAACEAV6vMNdsAAAAGAQAADwAAAAAAAAAAAAAAAABQBAAA&#10;ZHJzL2Rvd25yZXYueG1sUEsFBgAAAAAEAAQA8wAAAFgFAAAAAA==&#10;" o:allowincell="f" filled="f" stroked="f">
              <v:stroke joinstyle="round"/>
              <o:lock v:ext="edit" shapetype="t"/>
              <v:textbox style="mso-fit-shape-to-text:t">
                <w:txbxContent>
                  <w:p w14:paraId="5E69C8D3"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3E9FB" w14:textId="7B764EA3" w:rsidR="00BE13DA" w:rsidRDefault="00000000">
    <w:pPr>
      <w:pStyle w:val="Cabealho"/>
    </w:pPr>
    <w:r>
      <w:rPr>
        <w:noProof/>
      </w:rPr>
      <w:pict w14:anchorId="5BDAF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8.65pt;height:60.75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805"/>
    <w:multiLevelType w:val="hybridMultilevel"/>
    <w:tmpl w:val="E0B4D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17841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zaidino Muchanga">
    <w15:presenceInfo w15:providerId="AD" w15:userId="S::up202308320@up.pt::b0c22a46-cab5-48ef-a43d-015cb8d40e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vvre0zmserrpewr9a5twpze9pasvravrpa&quot;&gt;Muchanga Library&lt;record-ids&gt;&lt;item&gt;6&lt;/item&gt;&lt;item&gt;11&lt;/item&gt;&lt;item&gt;81&lt;/item&gt;&lt;item&gt;92&lt;/item&gt;&lt;item&gt;95&lt;/item&gt;&lt;item&gt;107&lt;/item&gt;&lt;item&gt;142&lt;/item&gt;&lt;item&gt;152&lt;/item&gt;&lt;item&gt;156&lt;/item&gt;&lt;item&gt;170&lt;/item&gt;&lt;item&gt;199&lt;/item&gt;&lt;item&gt;209&lt;/item&gt;&lt;item&gt;210&lt;/item&gt;&lt;item&gt;218&lt;/item&gt;&lt;item&gt;219&lt;/item&gt;&lt;item&gt;223&lt;/item&gt;&lt;item&gt;224&lt;/item&gt;&lt;item&gt;226&lt;/item&gt;&lt;item&gt;227&lt;/item&gt;&lt;item&gt;229&lt;/item&gt;&lt;item&gt;243&lt;/item&gt;&lt;item&gt;252&lt;/item&gt;&lt;item&gt;255&lt;/item&gt;&lt;item&gt;257&lt;/item&gt;&lt;item&gt;263&lt;/item&gt;&lt;item&gt;280&lt;/item&gt;&lt;item&gt;285&lt;/item&gt;&lt;item&gt;286&lt;/item&gt;&lt;item&gt;287&lt;/item&gt;&lt;item&gt;288&lt;/item&gt;&lt;item&gt;290&lt;/item&gt;&lt;item&gt;291&lt;/item&gt;&lt;item&gt;312&lt;/item&gt;&lt;item&gt;333&lt;/item&gt;&lt;item&gt;336&lt;/item&gt;&lt;item&gt;338&lt;/item&gt;&lt;item&gt;340&lt;/item&gt;&lt;item&gt;341&lt;/item&gt;&lt;item&gt;343&lt;/item&gt;&lt;item&gt;344&lt;/item&gt;&lt;item&gt;350&lt;/item&gt;&lt;item&gt;431&lt;/item&gt;&lt;item&gt;462&lt;/item&gt;&lt;item&gt;463&lt;/item&gt;&lt;item&gt;464&lt;/item&gt;&lt;/record-ids&gt;&lt;/item&gt;&lt;/Libraries&gt;"/>
  </w:docVars>
  <w:rsids>
    <w:rsidRoot w:val="005B2684"/>
    <w:rsid w:val="00000DBE"/>
    <w:rsid w:val="00001B26"/>
    <w:rsid w:val="00001F2B"/>
    <w:rsid w:val="00005E06"/>
    <w:rsid w:val="0001623A"/>
    <w:rsid w:val="00016F89"/>
    <w:rsid w:val="000269DF"/>
    <w:rsid w:val="00046B66"/>
    <w:rsid w:val="00060B7F"/>
    <w:rsid w:val="00061227"/>
    <w:rsid w:val="000612B6"/>
    <w:rsid w:val="000663EE"/>
    <w:rsid w:val="0007203A"/>
    <w:rsid w:val="00072D9E"/>
    <w:rsid w:val="00074180"/>
    <w:rsid w:val="000742DA"/>
    <w:rsid w:val="000837BC"/>
    <w:rsid w:val="0009319D"/>
    <w:rsid w:val="00095BDF"/>
    <w:rsid w:val="000A55F2"/>
    <w:rsid w:val="000A68D4"/>
    <w:rsid w:val="000B2895"/>
    <w:rsid w:val="000B4B8E"/>
    <w:rsid w:val="000C3A95"/>
    <w:rsid w:val="000C5AA4"/>
    <w:rsid w:val="000E1F05"/>
    <w:rsid w:val="000F0B62"/>
    <w:rsid w:val="00101F7E"/>
    <w:rsid w:val="001045BF"/>
    <w:rsid w:val="00106D5A"/>
    <w:rsid w:val="00116F7F"/>
    <w:rsid w:val="00122B8C"/>
    <w:rsid w:val="00126914"/>
    <w:rsid w:val="001326FA"/>
    <w:rsid w:val="00136EC1"/>
    <w:rsid w:val="00140E65"/>
    <w:rsid w:val="001464F6"/>
    <w:rsid w:val="00146D3B"/>
    <w:rsid w:val="00155A6E"/>
    <w:rsid w:val="00161DCE"/>
    <w:rsid w:val="0018675F"/>
    <w:rsid w:val="00191101"/>
    <w:rsid w:val="00191D85"/>
    <w:rsid w:val="00195F1F"/>
    <w:rsid w:val="001A7A78"/>
    <w:rsid w:val="001B006F"/>
    <w:rsid w:val="001B1F26"/>
    <w:rsid w:val="001B640E"/>
    <w:rsid w:val="001B711C"/>
    <w:rsid w:val="001C28AD"/>
    <w:rsid w:val="001D76C5"/>
    <w:rsid w:val="001D7EDA"/>
    <w:rsid w:val="001E53A3"/>
    <w:rsid w:val="001E5453"/>
    <w:rsid w:val="001E62A7"/>
    <w:rsid w:val="001E76A2"/>
    <w:rsid w:val="001F6356"/>
    <w:rsid w:val="00203150"/>
    <w:rsid w:val="0022006A"/>
    <w:rsid w:val="00224926"/>
    <w:rsid w:val="00227A00"/>
    <w:rsid w:val="0023060E"/>
    <w:rsid w:val="00244CFD"/>
    <w:rsid w:val="00250694"/>
    <w:rsid w:val="00250C6D"/>
    <w:rsid w:val="002719D6"/>
    <w:rsid w:val="0028619F"/>
    <w:rsid w:val="0029010E"/>
    <w:rsid w:val="00296C6C"/>
    <w:rsid w:val="002A04A7"/>
    <w:rsid w:val="002A4B16"/>
    <w:rsid w:val="002B44F6"/>
    <w:rsid w:val="002C21E0"/>
    <w:rsid w:val="002D5465"/>
    <w:rsid w:val="002D570C"/>
    <w:rsid w:val="002E1B50"/>
    <w:rsid w:val="002E737A"/>
    <w:rsid w:val="002F5FCD"/>
    <w:rsid w:val="003011AE"/>
    <w:rsid w:val="0030426B"/>
    <w:rsid w:val="00315B93"/>
    <w:rsid w:val="00316036"/>
    <w:rsid w:val="00316C62"/>
    <w:rsid w:val="00320BB3"/>
    <w:rsid w:val="003217C8"/>
    <w:rsid w:val="0032726F"/>
    <w:rsid w:val="00334B1B"/>
    <w:rsid w:val="00345DF8"/>
    <w:rsid w:val="00352E75"/>
    <w:rsid w:val="00376CEC"/>
    <w:rsid w:val="00386407"/>
    <w:rsid w:val="003950D3"/>
    <w:rsid w:val="00396D6E"/>
    <w:rsid w:val="00396FFF"/>
    <w:rsid w:val="003A09D6"/>
    <w:rsid w:val="003B2A01"/>
    <w:rsid w:val="003B7642"/>
    <w:rsid w:val="003D010C"/>
    <w:rsid w:val="003D3D5F"/>
    <w:rsid w:val="003E2D95"/>
    <w:rsid w:val="00402640"/>
    <w:rsid w:val="00407634"/>
    <w:rsid w:val="00414807"/>
    <w:rsid w:val="00421488"/>
    <w:rsid w:val="0042591E"/>
    <w:rsid w:val="00442A75"/>
    <w:rsid w:val="004578EC"/>
    <w:rsid w:val="0048470D"/>
    <w:rsid w:val="00490A6A"/>
    <w:rsid w:val="0049759D"/>
    <w:rsid w:val="004B0F49"/>
    <w:rsid w:val="004C6A19"/>
    <w:rsid w:val="004C78B7"/>
    <w:rsid w:val="004D2052"/>
    <w:rsid w:val="004D3E9B"/>
    <w:rsid w:val="00521956"/>
    <w:rsid w:val="00522068"/>
    <w:rsid w:val="00522C3E"/>
    <w:rsid w:val="00531967"/>
    <w:rsid w:val="00534F95"/>
    <w:rsid w:val="00535E56"/>
    <w:rsid w:val="005719BF"/>
    <w:rsid w:val="005767E9"/>
    <w:rsid w:val="00581945"/>
    <w:rsid w:val="005A0627"/>
    <w:rsid w:val="005A3708"/>
    <w:rsid w:val="005B2684"/>
    <w:rsid w:val="005C0C95"/>
    <w:rsid w:val="005D1E85"/>
    <w:rsid w:val="005D60B1"/>
    <w:rsid w:val="005D71C2"/>
    <w:rsid w:val="005E0AED"/>
    <w:rsid w:val="005E119B"/>
    <w:rsid w:val="00600F84"/>
    <w:rsid w:val="00601A49"/>
    <w:rsid w:val="006145A5"/>
    <w:rsid w:val="00644414"/>
    <w:rsid w:val="006472A5"/>
    <w:rsid w:val="00650CB2"/>
    <w:rsid w:val="006640BA"/>
    <w:rsid w:val="0066541C"/>
    <w:rsid w:val="00667775"/>
    <w:rsid w:val="00676643"/>
    <w:rsid w:val="0068645C"/>
    <w:rsid w:val="00690E00"/>
    <w:rsid w:val="006A5069"/>
    <w:rsid w:val="006B1E72"/>
    <w:rsid w:val="006E2ECD"/>
    <w:rsid w:val="006E3D4D"/>
    <w:rsid w:val="006F36FB"/>
    <w:rsid w:val="006F45A0"/>
    <w:rsid w:val="00702339"/>
    <w:rsid w:val="00711F52"/>
    <w:rsid w:val="00713A6D"/>
    <w:rsid w:val="0073308F"/>
    <w:rsid w:val="007523D9"/>
    <w:rsid w:val="00776A57"/>
    <w:rsid w:val="007A3B9A"/>
    <w:rsid w:val="007B509E"/>
    <w:rsid w:val="007B706C"/>
    <w:rsid w:val="007C6E52"/>
    <w:rsid w:val="007D7FD6"/>
    <w:rsid w:val="007E7E16"/>
    <w:rsid w:val="007F3472"/>
    <w:rsid w:val="007F3B6C"/>
    <w:rsid w:val="007F4ECC"/>
    <w:rsid w:val="0082142F"/>
    <w:rsid w:val="00825AFE"/>
    <w:rsid w:val="00827113"/>
    <w:rsid w:val="0083334A"/>
    <w:rsid w:val="00857E79"/>
    <w:rsid w:val="00872AD4"/>
    <w:rsid w:val="00877ED9"/>
    <w:rsid w:val="00887C42"/>
    <w:rsid w:val="00890704"/>
    <w:rsid w:val="008A7442"/>
    <w:rsid w:val="008A7D84"/>
    <w:rsid w:val="008B1336"/>
    <w:rsid w:val="008C4393"/>
    <w:rsid w:val="008D28FA"/>
    <w:rsid w:val="008D68BD"/>
    <w:rsid w:val="008E0B12"/>
    <w:rsid w:val="008E52E9"/>
    <w:rsid w:val="008F2BD1"/>
    <w:rsid w:val="00901F0A"/>
    <w:rsid w:val="009033DF"/>
    <w:rsid w:val="00924765"/>
    <w:rsid w:val="009309F7"/>
    <w:rsid w:val="009324ED"/>
    <w:rsid w:val="00940A0A"/>
    <w:rsid w:val="00942498"/>
    <w:rsid w:val="00944E90"/>
    <w:rsid w:val="00947B3A"/>
    <w:rsid w:val="009525B6"/>
    <w:rsid w:val="00956350"/>
    <w:rsid w:val="009663E2"/>
    <w:rsid w:val="00980F87"/>
    <w:rsid w:val="00981494"/>
    <w:rsid w:val="00983E5D"/>
    <w:rsid w:val="00991F42"/>
    <w:rsid w:val="00992EFF"/>
    <w:rsid w:val="00992F5C"/>
    <w:rsid w:val="009946CF"/>
    <w:rsid w:val="009970AA"/>
    <w:rsid w:val="00997893"/>
    <w:rsid w:val="009B4B5D"/>
    <w:rsid w:val="009C04F7"/>
    <w:rsid w:val="009D2A25"/>
    <w:rsid w:val="009D6688"/>
    <w:rsid w:val="009E02CF"/>
    <w:rsid w:val="009E046D"/>
    <w:rsid w:val="009E0B44"/>
    <w:rsid w:val="009E14F6"/>
    <w:rsid w:val="009F14A0"/>
    <w:rsid w:val="009F2B6F"/>
    <w:rsid w:val="009F53F3"/>
    <w:rsid w:val="00A004EE"/>
    <w:rsid w:val="00A05162"/>
    <w:rsid w:val="00A20D68"/>
    <w:rsid w:val="00A23B5A"/>
    <w:rsid w:val="00A34B8C"/>
    <w:rsid w:val="00A36A97"/>
    <w:rsid w:val="00A50BDF"/>
    <w:rsid w:val="00A53BC5"/>
    <w:rsid w:val="00A5700F"/>
    <w:rsid w:val="00A779FE"/>
    <w:rsid w:val="00A82CFA"/>
    <w:rsid w:val="00AA4114"/>
    <w:rsid w:val="00AB6128"/>
    <w:rsid w:val="00AB6FE8"/>
    <w:rsid w:val="00AC1E18"/>
    <w:rsid w:val="00AD2235"/>
    <w:rsid w:val="00AD2FC7"/>
    <w:rsid w:val="00AD5411"/>
    <w:rsid w:val="00AE1DA7"/>
    <w:rsid w:val="00AE68F0"/>
    <w:rsid w:val="00B020B2"/>
    <w:rsid w:val="00B05D06"/>
    <w:rsid w:val="00B05FF4"/>
    <w:rsid w:val="00B23577"/>
    <w:rsid w:val="00B240EC"/>
    <w:rsid w:val="00B311B2"/>
    <w:rsid w:val="00B34B12"/>
    <w:rsid w:val="00B36495"/>
    <w:rsid w:val="00B406E8"/>
    <w:rsid w:val="00B40B9F"/>
    <w:rsid w:val="00B4163A"/>
    <w:rsid w:val="00B47DBC"/>
    <w:rsid w:val="00B54DF0"/>
    <w:rsid w:val="00B8594B"/>
    <w:rsid w:val="00BA43AE"/>
    <w:rsid w:val="00BA5CD1"/>
    <w:rsid w:val="00BB0B03"/>
    <w:rsid w:val="00BC2A56"/>
    <w:rsid w:val="00BC3EA6"/>
    <w:rsid w:val="00BC6A9A"/>
    <w:rsid w:val="00BE13DA"/>
    <w:rsid w:val="00BE1837"/>
    <w:rsid w:val="00C01153"/>
    <w:rsid w:val="00C10EF2"/>
    <w:rsid w:val="00C12AF4"/>
    <w:rsid w:val="00C27944"/>
    <w:rsid w:val="00C30627"/>
    <w:rsid w:val="00C375B7"/>
    <w:rsid w:val="00C51E8A"/>
    <w:rsid w:val="00C549CD"/>
    <w:rsid w:val="00C563C0"/>
    <w:rsid w:val="00C57AC1"/>
    <w:rsid w:val="00C64E38"/>
    <w:rsid w:val="00C76547"/>
    <w:rsid w:val="00C837F3"/>
    <w:rsid w:val="00C87A47"/>
    <w:rsid w:val="00C9249F"/>
    <w:rsid w:val="00C92910"/>
    <w:rsid w:val="00C94485"/>
    <w:rsid w:val="00CA1540"/>
    <w:rsid w:val="00CA3B30"/>
    <w:rsid w:val="00CB05AC"/>
    <w:rsid w:val="00CB3BEE"/>
    <w:rsid w:val="00CC2472"/>
    <w:rsid w:val="00CC50EF"/>
    <w:rsid w:val="00CC6500"/>
    <w:rsid w:val="00CC68E9"/>
    <w:rsid w:val="00CF02A1"/>
    <w:rsid w:val="00D0149E"/>
    <w:rsid w:val="00D21D60"/>
    <w:rsid w:val="00D22752"/>
    <w:rsid w:val="00D22C64"/>
    <w:rsid w:val="00D278C6"/>
    <w:rsid w:val="00D310CE"/>
    <w:rsid w:val="00D41905"/>
    <w:rsid w:val="00D47245"/>
    <w:rsid w:val="00D509E2"/>
    <w:rsid w:val="00D62EBC"/>
    <w:rsid w:val="00D7406E"/>
    <w:rsid w:val="00D754A8"/>
    <w:rsid w:val="00D82C2E"/>
    <w:rsid w:val="00D92124"/>
    <w:rsid w:val="00DA1964"/>
    <w:rsid w:val="00DA4FE1"/>
    <w:rsid w:val="00DB09AD"/>
    <w:rsid w:val="00DD26DB"/>
    <w:rsid w:val="00DD2FD1"/>
    <w:rsid w:val="00DE2430"/>
    <w:rsid w:val="00DE28C9"/>
    <w:rsid w:val="00DE531B"/>
    <w:rsid w:val="00DE6331"/>
    <w:rsid w:val="00DF036E"/>
    <w:rsid w:val="00DF4341"/>
    <w:rsid w:val="00E00384"/>
    <w:rsid w:val="00E043DB"/>
    <w:rsid w:val="00E05B7B"/>
    <w:rsid w:val="00E10337"/>
    <w:rsid w:val="00E13C2B"/>
    <w:rsid w:val="00E3291C"/>
    <w:rsid w:val="00E37066"/>
    <w:rsid w:val="00E45FA2"/>
    <w:rsid w:val="00E6755E"/>
    <w:rsid w:val="00E67C14"/>
    <w:rsid w:val="00E8585C"/>
    <w:rsid w:val="00E90C45"/>
    <w:rsid w:val="00E93E6C"/>
    <w:rsid w:val="00E94E9F"/>
    <w:rsid w:val="00E951E9"/>
    <w:rsid w:val="00EB7C43"/>
    <w:rsid w:val="00EC0409"/>
    <w:rsid w:val="00EC7D19"/>
    <w:rsid w:val="00ED6663"/>
    <w:rsid w:val="00EE0D5A"/>
    <w:rsid w:val="00F00553"/>
    <w:rsid w:val="00F010D6"/>
    <w:rsid w:val="00F14F29"/>
    <w:rsid w:val="00F25588"/>
    <w:rsid w:val="00F37AD2"/>
    <w:rsid w:val="00F46EC7"/>
    <w:rsid w:val="00F4785E"/>
    <w:rsid w:val="00F65705"/>
    <w:rsid w:val="00F75CEF"/>
    <w:rsid w:val="00F86D57"/>
    <w:rsid w:val="00FC06F3"/>
    <w:rsid w:val="00FD0CD7"/>
    <w:rsid w:val="00FE2E77"/>
    <w:rsid w:val="00FE3853"/>
    <w:rsid w:val="00FF3DD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0BBA48"/>
  <w15:docId w15:val="{4EB01B73-7BAF-4DF1-A891-CDDDB8E73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t-PT"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ter"/>
    <w:uiPriority w:val="9"/>
    <w:qFormat/>
    <w:rsid w:val="005B26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ter"/>
    <w:uiPriority w:val="9"/>
    <w:unhideWhenUsed/>
    <w:qFormat/>
    <w:rsid w:val="005B26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ter"/>
    <w:uiPriority w:val="9"/>
    <w:unhideWhenUsed/>
    <w:qFormat/>
    <w:rsid w:val="005B2684"/>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ter"/>
    <w:uiPriority w:val="9"/>
    <w:semiHidden/>
    <w:unhideWhenUsed/>
    <w:qFormat/>
    <w:rsid w:val="005B2684"/>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ter"/>
    <w:uiPriority w:val="9"/>
    <w:semiHidden/>
    <w:unhideWhenUsed/>
    <w:qFormat/>
    <w:rsid w:val="005B2684"/>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ter"/>
    <w:uiPriority w:val="9"/>
    <w:semiHidden/>
    <w:unhideWhenUsed/>
    <w:qFormat/>
    <w:rsid w:val="005B2684"/>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ter"/>
    <w:uiPriority w:val="9"/>
    <w:semiHidden/>
    <w:unhideWhenUsed/>
    <w:qFormat/>
    <w:rsid w:val="005B2684"/>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ter"/>
    <w:uiPriority w:val="9"/>
    <w:semiHidden/>
    <w:unhideWhenUsed/>
    <w:qFormat/>
    <w:rsid w:val="005B2684"/>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ter"/>
    <w:uiPriority w:val="9"/>
    <w:semiHidden/>
    <w:unhideWhenUsed/>
    <w:qFormat/>
    <w:rsid w:val="005B2684"/>
    <w:pPr>
      <w:keepNext/>
      <w:keepLines/>
      <w:spacing w:after="0"/>
      <w:outlineLvl w:val="8"/>
    </w:pPr>
    <w:rPr>
      <w:rFonts w:eastAsiaTheme="majorEastAsia" w:cstheme="majorBidi"/>
      <w:color w:val="272727" w:themeColor="text1" w:themeTint="D8"/>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basedOn w:val="Tipodeletrapredefinidodopargrafo"/>
    <w:link w:val="Ttulo1"/>
    <w:uiPriority w:val="9"/>
    <w:rsid w:val="005B2684"/>
    <w:rPr>
      <w:rFonts w:asciiTheme="majorHAnsi" w:eastAsiaTheme="majorEastAsia" w:hAnsiTheme="majorHAnsi" w:cstheme="majorBidi"/>
      <w:color w:val="0F4761" w:themeColor="accent1" w:themeShade="BF"/>
      <w:sz w:val="40"/>
      <w:szCs w:val="40"/>
    </w:rPr>
  </w:style>
  <w:style w:type="character" w:customStyle="1" w:styleId="Ttulo2Carter">
    <w:name w:val="Título 2 Caráter"/>
    <w:basedOn w:val="Tipodeletrapredefinidodopargrafo"/>
    <w:link w:val="Ttulo2"/>
    <w:uiPriority w:val="9"/>
    <w:rsid w:val="005B2684"/>
    <w:rPr>
      <w:rFonts w:asciiTheme="majorHAnsi" w:eastAsiaTheme="majorEastAsia" w:hAnsiTheme="majorHAnsi" w:cstheme="majorBidi"/>
      <w:color w:val="0F4761" w:themeColor="accent1" w:themeShade="BF"/>
      <w:sz w:val="32"/>
      <w:szCs w:val="32"/>
    </w:rPr>
  </w:style>
  <w:style w:type="character" w:customStyle="1" w:styleId="Ttulo3Carter">
    <w:name w:val="Título 3 Caráter"/>
    <w:basedOn w:val="Tipodeletrapredefinidodopargrafo"/>
    <w:link w:val="Ttulo3"/>
    <w:uiPriority w:val="9"/>
    <w:rsid w:val="005B2684"/>
    <w:rPr>
      <w:rFonts w:eastAsiaTheme="majorEastAsia" w:cstheme="majorBidi"/>
      <w:color w:val="0F4761" w:themeColor="accent1" w:themeShade="BF"/>
      <w:sz w:val="28"/>
      <w:szCs w:val="28"/>
    </w:rPr>
  </w:style>
  <w:style w:type="character" w:customStyle="1" w:styleId="Ttulo4Carter">
    <w:name w:val="Título 4 Caráter"/>
    <w:basedOn w:val="Tipodeletrapredefinidodopargrafo"/>
    <w:link w:val="Ttulo4"/>
    <w:uiPriority w:val="9"/>
    <w:semiHidden/>
    <w:rsid w:val="005B2684"/>
    <w:rPr>
      <w:rFonts w:eastAsiaTheme="majorEastAsia" w:cstheme="majorBidi"/>
      <w:i/>
      <w:iCs/>
      <w:color w:val="0F4761" w:themeColor="accent1" w:themeShade="BF"/>
    </w:rPr>
  </w:style>
  <w:style w:type="character" w:customStyle="1" w:styleId="Ttulo5Carter">
    <w:name w:val="Título 5 Caráter"/>
    <w:basedOn w:val="Tipodeletrapredefinidodopargrafo"/>
    <w:link w:val="Ttulo5"/>
    <w:uiPriority w:val="9"/>
    <w:semiHidden/>
    <w:rsid w:val="005B2684"/>
    <w:rPr>
      <w:rFonts w:eastAsiaTheme="majorEastAsia" w:cstheme="majorBidi"/>
      <w:color w:val="0F4761" w:themeColor="accent1" w:themeShade="BF"/>
    </w:rPr>
  </w:style>
  <w:style w:type="character" w:customStyle="1" w:styleId="Ttulo6Carter">
    <w:name w:val="Título 6 Caráter"/>
    <w:basedOn w:val="Tipodeletrapredefinidodopargrafo"/>
    <w:link w:val="Ttulo6"/>
    <w:uiPriority w:val="9"/>
    <w:semiHidden/>
    <w:rsid w:val="005B2684"/>
    <w:rPr>
      <w:rFonts w:eastAsiaTheme="majorEastAsia" w:cstheme="majorBidi"/>
      <w:i/>
      <w:iCs/>
      <w:color w:val="595959" w:themeColor="text1" w:themeTint="A6"/>
    </w:rPr>
  </w:style>
  <w:style w:type="character" w:customStyle="1" w:styleId="Ttulo7Carter">
    <w:name w:val="Título 7 Caráter"/>
    <w:basedOn w:val="Tipodeletrapredefinidodopargrafo"/>
    <w:link w:val="Ttulo7"/>
    <w:uiPriority w:val="9"/>
    <w:semiHidden/>
    <w:rsid w:val="005B2684"/>
    <w:rPr>
      <w:rFonts w:eastAsiaTheme="majorEastAsia" w:cstheme="majorBidi"/>
      <w:color w:val="595959" w:themeColor="text1" w:themeTint="A6"/>
    </w:rPr>
  </w:style>
  <w:style w:type="character" w:customStyle="1" w:styleId="Ttulo8Carter">
    <w:name w:val="Título 8 Caráter"/>
    <w:basedOn w:val="Tipodeletrapredefinidodopargrafo"/>
    <w:link w:val="Ttulo8"/>
    <w:uiPriority w:val="9"/>
    <w:semiHidden/>
    <w:rsid w:val="005B2684"/>
    <w:rPr>
      <w:rFonts w:eastAsiaTheme="majorEastAsia" w:cstheme="majorBidi"/>
      <w:i/>
      <w:iCs/>
      <w:color w:val="272727" w:themeColor="text1" w:themeTint="D8"/>
    </w:rPr>
  </w:style>
  <w:style w:type="character" w:customStyle="1" w:styleId="Ttulo9Carter">
    <w:name w:val="Título 9 Caráter"/>
    <w:basedOn w:val="Tipodeletrapredefinidodopargrafo"/>
    <w:link w:val="Ttulo9"/>
    <w:uiPriority w:val="9"/>
    <w:semiHidden/>
    <w:rsid w:val="005B2684"/>
    <w:rPr>
      <w:rFonts w:eastAsiaTheme="majorEastAsia" w:cstheme="majorBidi"/>
      <w:color w:val="272727" w:themeColor="text1" w:themeTint="D8"/>
    </w:rPr>
  </w:style>
  <w:style w:type="paragraph" w:styleId="Ttulo">
    <w:name w:val="Title"/>
    <w:basedOn w:val="Normal"/>
    <w:next w:val="Normal"/>
    <w:link w:val="TtuloCarter"/>
    <w:uiPriority w:val="10"/>
    <w:qFormat/>
    <w:rsid w:val="005B26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5B2684"/>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ter"/>
    <w:uiPriority w:val="11"/>
    <w:qFormat/>
    <w:rsid w:val="005B2684"/>
    <w:pPr>
      <w:numPr>
        <w:ilvl w:val="1"/>
      </w:numPr>
    </w:pPr>
    <w:rPr>
      <w:rFonts w:eastAsiaTheme="majorEastAsia" w:cstheme="majorBidi"/>
      <w:color w:val="595959" w:themeColor="text1" w:themeTint="A6"/>
      <w:spacing w:val="15"/>
      <w:sz w:val="28"/>
      <w:szCs w:val="28"/>
    </w:rPr>
  </w:style>
  <w:style w:type="character" w:customStyle="1" w:styleId="SubttuloCarter">
    <w:name w:val="Subtítulo Caráter"/>
    <w:basedOn w:val="Tipodeletrapredefinidodopargrafo"/>
    <w:link w:val="Subttulo"/>
    <w:uiPriority w:val="11"/>
    <w:rsid w:val="005B2684"/>
    <w:rPr>
      <w:rFonts w:eastAsiaTheme="majorEastAsia" w:cstheme="majorBidi"/>
      <w:color w:val="595959" w:themeColor="text1" w:themeTint="A6"/>
      <w:spacing w:val="15"/>
      <w:sz w:val="28"/>
      <w:szCs w:val="28"/>
    </w:rPr>
  </w:style>
  <w:style w:type="paragraph" w:styleId="Citao">
    <w:name w:val="Quote"/>
    <w:basedOn w:val="Normal"/>
    <w:next w:val="Normal"/>
    <w:link w:val="CitaoCarter"/>
    <w:uiPriority w:val="29"/>
    <w:qFormat/>
    <w:rsid w:val="005B2684"/>
    <w:pPr>
      <w:spacing w:before="160"/>
      <w:jc w:val="center"/>
    </w:pPr>
    <w:rPr>
      <w:i/>
      <w:iCs/>
      <w:color w:val="404040" w:themeColor="text1" w:themeTint="BF"/>
    </w:rPr>
  </w:style>
  <w:style w:type="character" w:customStyle="1" w:styleId="CitaoCarter">
    <w:name w:val="Citação Caráter"/>
    <w:basedOn w:val="Tipodeletrapredefinidodopargrafo"/>
    <w:link w:val="Citao"/>
    <w:uiPriority w:val="29"/>
    <w:rsid w:val="005B2684"/>
    <w:rPr>
      <w:i/>
      <w:iCs/>
      <w:color w:val="404040" w:themeColor="text1" w:themeTint="BF"/>
    </w:rPr>
  </w:style>
  <w:style w:type="paragraph" w:styleId="PargrafodaLista">
    <w:name w:val="List Paragraph"/>
    <w:basedOn w:val="Normal"/>
    <w:uiPriority w:val="34"/>
    <w:qFormat/>
    <w:rsid w:val="005B2684"/>
    <w:pPr>
      <w:ind w:left="720"/>
      <w:contextualSpacing/>
    </w:pPr>
  </w:style>
  <w:style w:type="character" w:styleId="nfaseIntensa">
    <w:name w:val="Intense Emphasis"/>
    <w:basedOn w:val="Tipodeletrapredefinidodopargrafo"/>
    <w:uiPriority w:val="21"/>
    <w:qFormat/>
    <w:rsid w:val="005B2684"/>
    <w:rPr>
      <w:i/>
      <w:iCs/>
      <w:color w:val="0F4761" w:themeColor="accent1" w:themeShade="BF"/>
    </w:rPr>
  </w:style>
  <w:style w:type="paragraph" w:styleId="CitaoIntensa">
    <w:name w:val="Intense Quote"/>
    <w:basedOn w:val="Normal"/>
    <w:next w:val="Normal"/>
    <w:link w:val="CitaoIntensaCarter"/>
    <w:uiPriority w:val="30"/>
    <w:qFormat/>
    <w:rsid w:val="005B26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arter">
    <w:name w:val="Citação Intensa Caráter"/>
    <w:basedOn w:val="Tipodeletrapredefinidodopargrafo"/>
    <w:link w:val="CitaoIntensa"/>
    <w:uiPriority w:val="30"/>
    <w:rsid w:val="005B2684"/>
    <w:rPr>
      <w:i/>
      <w:iCs/>
      <w:color w:val="0F4761" w:themeColor="accent1" w:themeShade="BF"/>
    </w:rPr>
  </w:style>
  <w:style w:type="character" w:styleId="RefernciaIntensa">
    <w:name w:val="Intense Reference"/>
    <w:basedOn w:val="Tipodeletrapredefinidodopargrafo"/>
    <w:uiPriority w:val="32"/>
    <w:qFormat/>
    <w:rsid w:val="005B2684"/>
    <w:rPr>
      <w:b/>
      <w:bCs/>
      <w:smallCaps/>
      <w:color w:val="0F4761" w:themeColor="accent1" w:themeShade="BF"/>
      <w:spacing w:val="5"/>
    </w:rPr>
  </w:style>
  <w:style w:type="table" w:styleId="TabelacomGrelha">
    <w:name w:val="Table Grid"/>
    <w:basedOn w:val="Tabelanormal"/>
    <w:uiPriority w:val="59"/>
    <w:rsid w:val="009E02CF"/>
    <w:pPr>
      <w:spacing w:after="0" w:line="240" w:lineRule="auto"/>
    </w:pPr>
    <w:rPr>
      <w:rFonts w:eastAsiaTheme="minorEastAsia"/>
      <w:kern w:val="0"/>
      <w:sz w:val="22"/>
      <w:szCs w:val="22"/>
      <w:lang w:val="pt-BR" w:eastAsia="pt-B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Tipodeletrapredefinidodopargrafo"/>
    <w:rsid w:val="009E02CF"/>
    <w:rPr>
      <w:rFonts w:ascii="Calibri" w:hAnsi="Calibri" w:cs="Calibri" w:hint="default"/>
      <w:b w:val="0"/>
      <w:bCs w:val="0"/>
      <w:i w:val="0"/>
      <w:iCs w:val="0"/>
      <w:color w:val="000000"/>
      <w:sz w:val="22"/>
      <w:szCs w:val="22"/>
    </w:rPr>
  </w:style>
  <w:style w:type="paragraph" w:customStyle="1" w:styleId="Default">
    <w:name w:val="Default"/>
    <w:link w:val="DefaultCarter"/>
    <w:rsid w:val="009E02CF"/>
    <w:pPr>
      <w:autoSpaceDE w:val="0"/>
      <w:autoSpaceDN w:val="0"/>
      <w:adjustRightInd w:val="0"/>
      <w:spacing w:after="0" w:line="240" w:lineRule="auto"/>
    </w:pPr>
    <w:rPr>
      <w:rFonts w:ascii="Times New Roman" w:eastAsiaTheme="minorEastAsia" w:hAnsi="Times New Roman" w:cs="Times New Roman"/>
      <w:color w:val="000000"/>
      <w:kern w:val="0"/>
      <w:lang w:val="en-US" w:eastAsia="pt-PT"/>
      <w14:ligatures w14:val="none"/>
    </w:rPr>
  </w:style>
  <w:style w:type="paragraph" w:styleId="Legenda">
    <w:name w:val="caption"/>
    <w:basedOn w:val="Normal"/>
    <w:next w:val="Normal"/>
    <w:uiPriority w:val="35"/>
    <w:unhideWhenUsed/>
    <w:qFormat/>
    <w:rsid w:val="009E02CF"/>
    <w:pPr>
      <w:spacing w:after="200" w:line="240" w:lineRule="auto"/>
    </w:pPr>
    <w:rPr>
      <w:rFonts w:eastAsiaTheme="minorEastAsia"/>
      <w:b/>
      <w:bCs/>
      <w:color w:val="156082" w:themeColor="accent1"/>
      <w:kern w:val="0"/>
      <w:sz w:val="18"/>
      <w:szCs w:val="18"/>
      <w:lang w:eastAsia="pt-BR"/>
      <w14:ligatures w14:val="none"/>
    </w:rPr>
  </w:style>
  <w:style w:type="paragraph" w:customStyle="1" w:styleId="EndNoteBibliographyTitle">
    <w:name w:val="EndNote Bibliography Title"/>
    <w:basedOn w:val="Normal"/>
    <w:link w:val="EndNoteBibliographyTitleCarter"/>
    <w:rsid w:val="003B2A01"/>
    <w:pPr>
      <w:spacing w:after="0"/>
      <w:jc w:val="center"/>
    </w:pPr>
    <w:rPr>
      <w:rFonts w:ascii="Aptos" w:hAnsi="Aptos"/>
      <w:noProof/>
      <w:lang w:val="en-US"/>
    </w:rPr>
  </w:style>
  <w:style w:type="character" w:customStyle="1" w:styleId="DefaultCarter">
    <w:name w:val="Default Caráter"/>
    <w:basedOn w:val="Tipodeletrapredefinidodopargrafo"/>
    <w:link w:val="Default"/>
    <w:rsid w:val="003B2A01"/>
    <w:rPr>
      <w:rFonts w:ascii="Times New Roman" w:eastAsiaTheme="minorEastAsia" w:hAnsi="Times New Roman" w:cs="Times New Roman"/>
      <w:color w:val="000000"/>
      <w:kern w:val="0"/>
      <w:lang w:val="en-US" w:eastAsia="pt-PT"/>
      <w14:ligatures w14:val="none"/>
    </w:rPr>
  </w:style>
  <w:style w:type="character" w:customStyle="1" w:styleId="EndNoteBibliographyTitleCarter">
    <w:name w:val="EndNote Bibliography Title Caráter"/>
    <w:basedOn w:val="DefaultCarter"/>
    <w:link w:val="EndNoteBibliographyTitle"/>
    <w:rsid w:val="003B2A01"/>
    <w:rPr>
      <w:rFonts w:ascii="Aptos" w:eastAsiaTheme="minorEastAsia" w:hAnsi="Aptos" w:cs="Times New Roman"/>
      <w:noProof/>
      <w:color w:val="000000"/>
      <w:kern w:val="0"/>
      <w:lang w:val="en-US" w:eastAsia="pt-PT"/>
      <w14:ligatures w14:val="none"/>
    </w:rPr>
  </w:style>
  <w:style w:type="paragraph" w:customStyle="1" w:styleId="EndNoteBibliography">
    <w:name w:val="EndNote Bibliography"/>
    <w:basedOn w:val="Normal"/>
    <w:link w:val="EndNoteBibliographyCarter"/>
    <w:rsid w:val="003B2A01"/>
    <w:pPr>
      <w:spacing w:line="240" w:lineRule="auto"/>
    </w:pPr>
    <w:rPr>
      <w:rFonts w:ascii="Aptos" w:hAnsi="Aptos"/>
      <w:noProof/>
      <w:lang w:val="en-US"/>
    </w:rPr>
  </w:style>
  <w:style w:type="character" w:customStyle="1" w:styleId="EndNoteBibliographyCarter">
    <w:name w:val="EndNote Bibliography Caráter"/>
    <w:basedOn w:val="DefaultCarter"/>
    <w:link w:val="EndNoteBibliography"/>
    <w:rsid w:val="003B2A01"/>
    <w:rPr>
      <w:rFonts w:ascii="Aptos" w:eastAsiaTheme="minorEastAsia" w:hAnsi="Aptos" w:cs="Times New Roman"/>
      <w:noProof/>
      <w:color w:val="000000"/>
      <w:kern w:val="0"/>
      <w:lang w:val="en-US" w:eastAsia="pt-PT"/>
      <w14:ligatures w14:val="none"/>
    </w:rPr>
  </w:style>
  <w:style w:type="paragraph" w:styleId="Cabealho">
    <w:name w:val="header"/>
    <w:basedOn w:val="Normal"/>
    <w:link w:val="CabealhoCarter"/>
    <w:uiPriority w:val="99"/>
    <w:unhideWhenUsed/>
    <w:rsid w:val="00B05FF4"/>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B05FF4"/>
  </w:style>
  <w:style w:type="paragraph" w:styleId="Rodap">
    <w:name w:val="footer"/>
    <w:basedOn w:val="Normal"/>
    <w:link w:val="RodapCarter"/>
    <w:uiPriority w:val="99"/>
    <w:unhideWhenUsed/>
    <w:rsid w:val="00B05FF4"/>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B05FF4"/>
  </w:style>
  <w:style w:type="character" w:styleId="Hiperligao">
    <w:name w:val="Hyperlink"/>
    <w:basedOn w:val="Tipodeletrapredefinidodopargrafo"/>
    <w:uiPriority w:val="99"/>
    <w:unhideWhenUsed/>
    <w:rsid w:val="00F46EC7"/>
    <w:rPr>
      <w:color w:val="467886" w:themeColor="hyperlink"/>
      <w:u w:val="single"/>
    </w:rPr>
  </w:style>
  <w:style w:type="character" w:customStyle="1" w:styleId="MenoNoResolvida1">
    <w:name w:val="Menção Não Resolvida1"/>
    <w:basedOn w:val="Tipodeletrapredefinidodopargrafo"/>
    <w:uiPriority w:val="99"/>
    <w:semiHidden/>
    <w:unhideWhenUsed/>
    <w:rsid w:val="00F46EC7"/>
    <w:rPr>
      <w:color w:val="605E5C"/>
      <w:shd w:val="clear" w:color="auto" w:fill="E1DFDD"/>
    </w:rPr>
  </w:style>
  <w:style w:type="paragraph" w:styleId="SemEspaamento">
    <w:name w:val="No Spacing"/>
    <w:uiPriority w:val="1"/>
    <w:qFormat/>
    <w:rsid w:val="00EE0D5A"/>
    <w:pPr>
      <w:spacing w:after="0" w:line="240" w:lineRule="auto"/>
    </w:pPr>
    <w:rPr>
      <w:kern w:val="0"/>
      <w:sz w:val="22"/>
      <w:szCs w:val="22"/>
      <w:lang w:val="en-GB"/>
      <w14:ligatures w14:val="none"/>
    </w:rPr>
  </w:style>
  <w:style w:type="paragraph" w:styleId="Reviso">
    <w:name w:val="Revision"/>
    <w:hidden/>
    <w:uiPriority w:val="99"/>
    <w:semiHidden/>
    <w:rsid w:val="008E52E9"/>
    <w:pPr>
      <w:spacing w:after="0" w:line="240" w:lineRule="auto"/>
    </w:pPr>
  </w:style>
  <w:style w:type="character" w:styleId="Refdecomentrio">
    <w:name w:val="annotation reference"/>
    <w:basedOn w:val="Tipodeletrapredefinidodopargrafo"/>
    <w:uiPriority w:val="99"/>
    <w:semiHidden/>
    <w:unhideWhenUsed/>
    <w:rsid w:val="00095BDF"/>
    <w:rPr>
      <w:sz w:val="16"/>
      <w:szCs w:val="16"/>
    </w:rPr>
  </w:style>
  <w:style w:type="paragraph" w:styleId="Textodecomentrio">
    <w:name w:val="annotation text"/>
    <w:basedOn w:val="Normal"/>
    <w:link w:val="TextodecomentrioCarter"/>
    <w:uiPriority w:val="99"/>
    <w:semiHidden/>
    <w:unhideWhenUsed/>
    <w:rsid w:val="00095BDF"/>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095BDF"/>
    <w:rPr>
      <w:sz w:val="20"/>
      <w:szCs w:val="20"/>
    </w:rPr>
  </w:style>
  <w:style w:type="paragraph" w:customStyle="1" w:styleId="Compact">
    <w:name w:val="Compact"/>
    <w:basedOn w:val="Corpodetexto"/>
    <w:qFormat/>
    <w:rsid w:val="009C04F7"/>
    <w:pPr>
      <w:spacing w:before="36" w:after="36" w:line="240" w:lineRule="auto"/>
    </w:pPr>
    <w:rPr>
      <w:kern w:val="0"/>
      <w:lang w:val="en-US"/>
      <w14:ligatures w14:val="none"/>
    </w:rPr>
  </w:style>
  <w:style w:type="table" w:customStyle="1" w:styleId="Table">
    <w:name w:val="Table"/>
    <w:semiHidden/>
    <w:unhideWhenUsed/>
    <w:qFormat/>
    <w:rsid w:val="009C04F7"/>
    <w:pPr>
      <w:spacing w:after="200" w:line="240" w:lineRule="auto"/>
    </w:pPr>
    <w:rPr>
      <w:kern w:val="0"/>
      <w:sz w:val="20"/>
      <w:szCs w:val="20"/>
      <w:lang w:val="en-US" w:eastAsia="pt-PT"/>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Corpodetexto">
    <w:name w:val="Body Text"/>
    <w:basedOn w:val="Normal"/>
    <w:link w:val="CorpodetextoCarter"/>
    <w:uiPriority w:val="99"/>
    <w:semiHidden/>
    <w:unhideWhenUsed/>
    <w:rsid w:val="009C04F7"/>
    <w:pPr>
      <w:spacing w:after="120"/>
    </w:pPr>
  </w:style>
  <w:style w:type="character" w:customStyle="1" w:styleId="CorpodetextoCarter">
    <w:name w:val="Corpo de texto Caráter"/>
    <w:basedOn w:val="Tipodeletrapredefinidodopargrafo"/>
    <w:link w:val="Corpodetexto"/>
    <w:uiPriority w:val="99"/>
    <w:semiHidden/>
    <w:rsid w:val="009C04F7"/>
  </w:style>
  <w:style w:type="paragraph" w:styleId="Textodebalo">
    <w:name w:val="Balloon Text"/>
    <w:basedOn w:val="Normal"/>
    <w:link w:val="TextodebaloCarter"/>
    <w:uiPriority w:val="99"/>
    <w:semiHidden/>
    <w:unhideWhenUsed/>
    <w:rsid w:val="00BE13DA"/>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BE13DA"/>
    <w:rPr>
      <w:rFonts w:ascii="Tahoma" w:hAnsi="Tahoma" w:cs="Tahoma"/>
      <w:sz w:val="16"/>
      <w:szCs w:val="16"/>
    </w:rPr>
  </w:style>
  <w:style w:type="character" w:styleId="MenoNoResolvida">
    <w:name w:val="Unresolved Mention"/>
    <w:basedOn w:val="Tipodeletrapredefinidodopargrafo"/>
    <w:uiPriority w:val="99"/>
    <w:semiHidden/>
    <w:unhideWhenUsed/>
    <w:rsid w:val="009D2A25"/>
    <w:rPr>
      <w:color w:val="605E5C"/>
      <w:shd w:val="clear" w:color="auto" w:fill="E1DFDD"/>
    </w:rPr>
  </w:style>
  <w:style w:type="paragraph" w:styleId="NormalWeb">
    <w:name w:val="Normal (Web)"/>
    <w:basedOn w:val="Normal"/>
    <w:uiPriority w:val="99"/>
    <w:semiHidden/>
    <w:unhideWhenUsed/>
    <w:rsid w:val="009F14A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tmi.12278" TargetMode="External"/><Relationship Id="rId18" Type="http://schemas.openxmlformats.org/officeDocument/2006/relationships/hyperlink" Target="https://doi.org/10.1111/tmi.13490" TargetMode="External"/><Relationship Id="rId26" Type="http://schemas.openxmlformats.org/officeDocument/2006/relationships/hyperlink" Target="https://doi.org/10.1371/journal.pone.0316188" TargetMode="External"/><Relationship Id="rId39" Type="http://schemas.openxmlformats.org/officeDocument/2006/relationships/hyperlink" Target="https://doi.org/10.1097/QAD.0000000000003913" TargetMode="External"/><Relationship Id="rId21" Type="http://schemas.openxmlformats.org/officeDocument/2006/relationships/hyperlink" Target="https://doi.org/10.7586/jkbns.23.0020" TargetMode="External"/><Relationship Id="rId34" Type="http://schemas.openxmlformats.org/officeDocument/2006/relationships/hyperlink" Target="https://doi.org/10.2147/HIV.S401611" TargetMode="External"/><Relationship Id="rId42" Type="http://schemas.openxmlformats.org/officeDocument/2006/relationships/hyperlink" Target="https://doi.org/10.4081/jphia.2023.2658" TargetMode="External"/><Relationship Id="rId47" Type="http://schemas.openxmlformats.org/officeDocument/2006/relationships/footer" Target="footer1.xml"/><Relationship Id="rId50" Type="http://schemas.microsoft.com/office/2011/relationships/people" Target="people.xml"/><Relationship Id="rId7" Type="http://schemas.openxmlformats.org/officeDocument/2006/relationships/hyperlink" Target="https://doi.org/10.1186/s12981-022-00474-z" TargetMode="External"/><Relationship Id="rId2" Type="http://schemas.openxmlformats.org/officeDocument/2006/relationships/styles" Target="styles.xml"/><Relationship Id="rId16" Type="http://schemas.openxmlformats.org/officeDocument/2006/relationships/hyperlink" Target="https://doi.org/10.3389/fpubh.2021.719485" TargetMode="External"/><Relationship Id="rId29" Type="http://schemas.openxmlformats.org/officeDocument/2006/relationships/hyperlink" Target="https://doi.org/10.2147/HIV.S452875" TargetMode="External"/><Relationship Id="rId11" Type="http://schemas.openxmlformats.org/officeDocument/2006/relationships/hyperlink" Target="https://doi.org/10.1371/journal.pone.0250844" TargetMode="External"/><Relationship Id="rId24" Type="http://schemas.openxmlformats.org/officeDocument/2006/relationships/hyperlink" Target="https://doi.org/10.1371/journal.pone.0276411" TargetMode="External"/><Relationship Id="rId32" Type="http://schemas.openxmlformats.org/officeDocument/2006/relationships/hyperlink" Target="https://doi.org/10.1371/journal.pone.0085327" TargetMode="External"/><Relationship Id="rId37" Type="http://schemas.openxmlformats.org/officeDocument/2006/relationships/hyperlink" Target="https://doi.org/10.1136/sextrans-2016-052971" TargetMode="External"/><Relationship Id="rId40" Type="http://schemas.openxmlformats.org/officeDocument/2006/relationships/hyperlink" Target="https://doi.org/10.1371/journal.pone.0249222"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97/QAD.0000000000000543" TargetMode="External"/><Relationship Id="rId23" Type="http://schemas.openxmlformats.org/officeDocument/2006/relationships/hyperlink" Target="https://doi.org/10.1371/journal.pone.0273435" TargetMode="External"/><Relationship Id="rId28" Type="http://schemas.openxmlformats.org/officeDocument/2006/relationships/hyperlink" Target="https://doi.org/10.3389/fpubh.2025.1609743" TargetMode="External"/><Relationship Id="rId36" Type="http://schemas.openxmlformats.org/officeDocument/2006/relationships/hyperlink" Target="https://doi.org/10.1016/j.jiph.2022.08.012" TargetMode="External"/><Relationship Id="rId49" Type="http://schemas.openxmlformats.org/officeDocument/2006/relationships/fontTable" Target="fontTable.xml"/><Relationship Id="rId10" Type="http://schemas.openxmlformats.org/officeDocument/2006/relationships/hyperlink" Target="https://doi.org/10.1186/s12981-024-00621-8" TargetMode="External"/><Relationship Id="rId19" Type="http://schemas.openxmlformats.org/officeDocument/2006/relationships/hyperlink" Target="https://doi.org/10.1007/s11904-021-00541-6" TargetMode="External"/><Relationship Id="rId31" Type="http://schemas.openxmlformats.org/officeDocument/2006/relationships/hyperlink" Target="https://doi.org/10.1186/s12879-019-4410-8" TargetMode="External"/><Relationship Id="rId44" Type="http://schemas.openxmlformats.org/officeDocument/2006/relationships/hyperlink" Target="https://doi.org/10.1371/journal.pone.0010340" TargetMode="External"/><Relationship Id="rId4" Type="http://schemas.openxmlformats.org/officeDocument/2006/relationships/webSettings" Target="webSettings.xml"/><Relationship Id="rId9" Type="http://schemas.openxmlformats.org/officeDocument/2006/relationships/hyperlink" Target="https://doi.org/10.1136/bmjopen-2021-052750" TargetMode="External"/><Relationship Id="rId14" Type="http://schemas.openxmlformats.org/officeDocument/2006/relationships/hyperlink" Target="https://doi.org/10.1136/bmjopen-2017-016800" TargetMode="External"/><Relationship Id="rId22" Type="http://schemas.openxmlformats.org/officeDocument/2006/relationships/hyperlink" Target="https://doi.org/10.1080/09540120701244943" TargetMode="External"/><Relationship Id="rId27" Type="http://schemas.openxmlformats.org/officeDocument/2006/relationships/hyperlink" Target="https://doi.org/10.1371/journal.pone.0304592" TargetMode="External"/><Relationship Id="rId30" Type="http://schemas.openxmlformats.org/officeDocument/2006/relationships/hyperlink" Target="https://doi.org/10.1002/jia2.26076" TargetMode="External"/><Relationship Id="rId35" Type="http://schemas.openxmlformats.org/officeDocument/2006/relationships/hyperlink" Target="https://doi.org/10.1097/QAI.0000000000001515" TargetMode="External"/><Relationship Id="rId43" Type="http://schemas.openxmlformats.org/officeDocument/2006/relationships/hyperlink" Target="https://doi.org/10.1371/journal.pgph.0003166" TargetMode="External"/><Relationship Id="rId48" Type="http://schemas.openxmlformats.org/officeDocument/2006/relationships/header" Target="header3.xml"/><Relationship Id="rId8" Type="http://schemas.openxmlformats.org/officeDocument/2006/relationships/hyperlink" Target="https://doi.org/10.1177/1049732315580302"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3390/ijerph18052477" TargetMode="External"/><Relationship Id="rId17" Type="http://schemas.openxmlformats.org/officeDocument/2006/relationships/hyperlink" Target="https://doi.org/10.1371/journal.pone.0213804" TargetMode="External"/><Relationship Id="rId25" Type="http://schemas.openxmlformats.org/officeDocument/2006/relationships/hyperlink" Target="https://doi.org/10.3390/v15101978" TargetMode="External"/><Relationship Id="rId33" Type="http://schemas.openxmlformats.org/officeDocument/2006/relationships/hyperlink" Target="https://doi.org/10.1089/apc.2023.0178" TargetMode="External"/><Relationship Id="rId38" Type="http://schemas.openxmlformats.org/officeDocument/2006/relationships/hyperlink" Target="https://doi.org/10.2147/DHPS.S143178" TargetMode="External"/><Relationship Id="rId46" Type="http://schemas.openxmlformats.org/officeDocument/2006/relationships/header" Target="header2.xml"/><Relationship Id="rId20" Type="http://schemas.openxmlformats.org/officeDocument/2006/relationships/hyperlink" Target="https://doi.org/10.1186/1471-2458-11-650" TargetMode="External"/><Relationship Id="rId41" Type="http://schemas.openxmlformats.org/officeDocument/2006/relationships/hyperlink" Target="https://doi.org/10.1177/0272684X22109415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9</Pages>
  <Words>14149</Words>
  <Characters>76405</Characters>
  <Application>Microsoft Office Word</Application>
  <DocSecurity>0</DocSecurity>
  <Lines>636</Lines>
  <Paragraphs>1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aidino Muchanga</dc:creator>
  <cp:keywords/>
  <dc:description/>
  <cp:lastModifiedBy>Izaidino Muchanga</cp:lastModifiedBy>
  <cp:revision>3</cp:revision>
  <cp:lastPrinted>2025-11-27T20:44:00Z</cp:lastPrinted>
  <dcterms:created xsi:type="dcterms:W3CDTF">2026-03-19T22:02:00Z</dcterms:created>
  <dcterms:modified xsi:type="dcterms:W3CDTF">2026-03-19T22:34:00Z</dcterms:modified>
</cp:coreProperties>
</file>